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BE382" w14:textId="0DE9C99A" w:rsidR="0063434C" w:rsidRPr="00384BC5" w:rsidRDefault="009211E2">
      <w:pPr>
        <w:rPr>
          <w:rFonts w:cs="Arial"/>
          <w:szCs w:val="32"/>
          <w:lang w:val="en-CA" w:eastAsia="fr-CA"/>
        </w:rPr>
      </w:pPr>
      <w:r w:rsidRPr="00384BC5">
        <w:rPr>
          <w:rFonts w:cs="Arial"/>
          <w:noProof/>
          <w:szCs w:val="32"/>
          <w:lang w:val="en-CA" w:eastAsia="fr-CA"/>
        </w:rPr>
        <w:drawing>
          <wp:anchor distT="0" distB="0" distL="114300" distR="114300" simplePos="0" relativeHeight="251658319" behindDoc="0" locked="0" layoutInCell="1" allowOverlap="1" wp14:anchorId="3291E7DB" wp14:editId="2589CD6F">
            <wp:simplePos x="0" y="0"/>
            <wp:positionH relativeFrom="column">
              <wp:posOffset>-1133475</wp:posOffset>
            </wp:positionH>
            <wp:positionV relativeFrom="paragraph">
              <wp:posOffset>-1161415</wp:posOffset>
            </wp:positionV>
            <wp:extent cx="7765402" cy="10049343"/>
            <wp:effectExtent l="0" t="0" r="7620" b="0"/>
            <wp:wrapNone/>
            <wp:docPr id="33" name="Image 33" descr="Image showing the title page of th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descr="Image showing the title page of the guid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65402" cy="100493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3966B" w14:textId="116D0D5F" w:rsidR="0063434C" w:rsidRPr="00384BC5" w:rsidRDefault="0063434C">
      <w:pPr>
        <w:rPr>
          <w:rFonts w:cs="Arial"/>
          <w:szCs w:val="32"/>
          <w:lang w:val="en-CA" w:eastAsia="fr-CA"/>
        </w:rPr>
      </w:pPr>
    </w:p>
    <w:p w14:paraId="206E5673" w14:textId="4CFA8F8D" w:rsidR="0063434C" w:rsidRPr="00384BC5" w:rsidRDefault="0063434C">
      <w:pPr>
        <w:rPr>
          <w:rFonts w:cs="Arial"/>
          <w:szCs w:val="32"/>
          <w:lang w:val="en-CA" w:eastAsia="fr-CA"/>
        </w:rPr>
      </w:pPr>
    </w:p>
    <w:p w14:paraId="43F737E5" w14:textId="53E2E1A9" w:rsidR="0063434C" w:rsidRPr="00384BC5" w:rsidRDefault="0063434C">
      <w:pPr>
        <w:rPr>
          <w:rFonts w:cs="Arial"/>
          <w:szCs w:val="32"/>
          <w:lang w:val="en-CA" w:eastAsia="fr-CA"/>
        </w:rPr>
      </w:pPr>
    </w:p>
    <w:p w14:paraId="7E2815EB" w14:textId="1589166D" w:rsidR="0063434C" w:rsidRPr="00384BC5" w:rsidRDefault="0063434C">
      <w:pPr>
        <w:rPr>
          <w:rFonts w:cs="Arial"/>
          <w:szCs w:val="32"/>
          <w:lang w:val="en-CA" w:eastAsia="fr-CA"/>
        </w:rPr>
      </w:pPr>
    </w:p>
    <w:p w14:paraId="62DDCE62" w14:textId="0F75D724" w:rsidR="0063434C" w:rsidRPr="00384BC5" w:rsidRDefault="0063434C">
      <w:pPr>
        <w:rPr>
          <w:rFonts w:cs="Arial"/>
          <w:szCs w:val="32"/>
          <w:lang w:val="en-CA" w:eastAsia="fr-CA"/>
        </w:rPr>
      </w:pPr>
    </w:p>
    <w:p w14:paraId="724362BC" w14:textId="4738F525" w:rsidR="0063434C" w:rsidRPr="00384BC5" w:rsidRDefault="0063434C">
      <w:pPr>
        <w:rPr>
          <w:rFonts w:cs="Arial"/>
          <w:szCs w:val="32"/>
          <w:lang w:val="en-CA" w:eastAsia="fr-CA"/>
        </w:rPr>
      </w:pPr>
    </w:p>
    <w:p w14:paraId="1E2FBE09" w14:textId="122ED1B1" w:rsidR="0063434C" w:rsidRPr="00384BC5" w:rsidRDefault="0063434C">
      <w:pPr>
        <w:rPr>
          <w:rFonts w:cs="Arial"/>
          <w:szCs w:val="32"/>
          <w:lang w:val="en-CA" w:eastAsia="fr-CA"/>
        </w:rPr>
      </w:pPr>
    </w:p>
    <w:p w14:paraId="289A1CF0" w14:textId="292F2C8C" w:rsidR="0063434C" w:rsidRPr="00384BC5" w:rsidRDefault="00933281">
      <w:pPr>
        <w:rPr>
          <w:rFonts w:cs="Arial"/>
          <w:szCs w:val="32"/>
          <w:lang w:val="en-CA" w:eastAsia="fr-CA"/>
        </w:rPr>
      </w:pPr>
      <w:r w:rsidRPr="00384BC5">
        <w:rPr>
          <w:rFonts w:cs="Arial"/>
          <w:noProof/>
          <w:szCs w:val="32"/>
          <w:lang w:val="en-CA" w:eastAsia="fr-CA"/>
        </w:rPr>
        <w:drawing>
          <wp:anchor distT="0" distB="0" distL="114300" distR="114300" simplePos="0" relativeHeight="251658326" behindDoc="0" locked="0" layoutInCell="1" allowOverlap="1" wp14:anchorId="64D6A5A0" wp14:editId="6A2D445C">
            <wp:simplePos x="0" y="0"/>
            <wp:positionH relativeFrom="column">
              <wp:posOffset>-322884</wp:posOffset>
            </wp:positionH>
            <wp:positionV relativeFrom="paragraph">
              <wp:posOffset>107950</wp:posOffset>
            </wp:positionV>
            <wp:extent cx="5904361" cy="4587903"/>
            <wp:effectExtent l="0" t="0" r="1270" b="317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2" cstate="print">
                      <a:extLst>
                        <a:ext uri="{28A0092B-C50C-407E-A947-70E740481C1C}">
                          <a14:useLocalDpi xmlns:a14="http://schemas.microsoft.com/office/drawing/2010/main" val="0"/>
                        </a:ext>
                      </a:extLst>
                    </a:blip>
                    <a:srcRect l="21162" t="16769" r="21093" b="15992"/>
                    <a:stretch/>
                  </pic:blipFill>
                  <pic:spPr bwMode="auto">
                    <a:xfrm>
                      <a:off x="0" y="0"/>
                      <a:ext cx="5904361" cy="45879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54E979" w14:textId="641D0EC1" w:rsidR="0063434C" w:rsidRPr="00384BC5" w:rsidRDefault="0063434C">
      <w:pPr>
        <w:rPr>
          <w:rFonts w:cs="Arial"/>
          <w:szCs w:val="32"/>
          <w:lang w:val="en-CA" w:eastAsia="fr-CA"/>
        </w:rPr>
      </w:pPr>
    </w:p>
    <w:p w14:paraId="438D88F8" w14:textId="77777777" w:rsidR="0063434C" w:rsidRPr="00384BC5" w:rsidRDefault="0063434C">
      <w:pPr>
        <w:rPr>
          <w:rFonts w:cs="Arial"/>
          <w:szCs w:val="32"/>
          <w:lang w:val="en-CA" w:eastAsia="fr-CA"/>
        </w:rPr>
      </w:pPr>
    </w:p>
    <w:p w14:paraId="27CC6CE9" w14:textId="77777777" w:rsidR="0063434C" w:rsidRPr="00384BC5" w:rsidRDefault="0063434C">
      <w:pPr>
        <w:rPr>
          <w:rFonts w:cs="Arial"/>
          <w:szCs w:val="32"/>
          <w:lang w:val="en-CA" w:eastAsia="fr-CA"/>
        </w:rPr>
      </w:pPr>
    </w:p>
    <w:p w14:paraId="687ADFD0" w14:textId="77777777" w:rsidR="0063434C" w:rsidRPr="00384BC5" w:rsidRDefault="0063434C">
      <w:pPr>
        <w:rPr>
          <w:rFonts w:cs="Arial"/>
          <w:szCs w:val="32"/>
          <w:lang w:val="en-CA" w:eastAsia="fr-CA"/>
        </w:rPr>
      </w:pPr>
    </w:p>
    <w:p w14:paraId="4CE91F1B" w14:textId="77777777" w:rsidR="0063434C" w:rsidRPr="00384BC5" w:rsidRDefault="0063434C">
      <w:pPr>
        <w:rPr>
          <w:rFonts w:cs="Arial"/>
          <w:szCs w:val="32"/>
          <w:lang w:val="en-CA" w:eastAsia="fr-CA"/>
        </w:rPr>
      </w:pPr>
    </w:p>
    <w:p w14:paraId="265B21E8" w14:textId="77777777" w:rsidR="0063434C" w:rsidRPr="00384BC5" w:rsidRDefault="0063434C">
      <w:pPr>
        <w:rPr>
          <w:rFonts w:cs="Arial"/>
          <w:szCs w:val="32"/>
          <w:lang w:val="en-CA" w:eastAsia="fr-CA"/>
        </w:rPr>
      </w:pPr>
    </w:p>
    <w:p w14:paraId="1130859E" w14:textId="77777777" w:rsidR="0063434C" w:rsidRPr="00384BC5" w:rsidRDefault="0063434C">
      <w:pPr>
        <w:rPr>
          <w:rFonts w:cs="Arial"/>
          <w:szCs w:val="32"/>
          <w:lang w:val="en-CA" w:eastAsia="fr-CA"/>
        </w:rPr>
      </w:pPr>
    </w:p>
    <w:p w14:paraId="0C2F95CB" w14:textId="77777777" w:rsidR="00722D4F" w:rsidRPr="00384BC5" w:rsidRDefault="00722D4F">
      <w:pPr>
        <w:rPr>
          <w:rFonts w:cs="Arial"/>
          <w:szCs w:val="32"/>
          <w:lang w:val="en-CA" w:eastAsia="fr-CA"/>
        </w:rPr>
      </w:pPr>
    </w:p>
    <w:p w14:paraId="189254FB" w14:textId="77777777" w:rsidR="00722D4F" w:rsidRPr="00384BC5" w:rsidRDefault="00722D4F">
      <w:pPr>
        <w:rPr>
          <w:rFonts w:cs="Arial"/>
          <w:szCs w:val="32"/>
          <w:lang w:val="en-CA" w:eastAsia="fr-CA"/>
        </w:rPr>
      </w:pPr>
    </w:p>
    <w:p w14:paraId="40D2D88E" w14:textId="77777777" w:rsidR="00722D4F" w:rsidRPr="00384BC5" w:rsidRDefault="00722D4F">
      <w:pPr>
        <w:rPr>
          <w:rFonts w:cs="Arial"/>
          <w:szCs w:val="32"/>
          <w:lang w:val="en-CA" w:eastAsia="fr-CA"/>
        </w:rPr>
      </w:pPr>
    </w:p>
    <w:p w14:paraId="73CAA257" w14:textId="77777777" w:rsidR="00722D4F" w:rsidRPr="00384BC5" w:rsidRDefault="00722D4F">
      <w:pPr>
        <w:rPr>
          <w:rFonts w:cs="Arial"/>
          <w:szCs w:val="32"/>
          <w:lang w:val="en-CA" w:eastAsia="fr-CA"/>
        </w:rPr>
      </w:pPr>
    </w:p>
    <w:p w14:paraId="3FC2CCE1" w14:textId="77777777" w:rsidR="00722D4F" w:rsidRPr="00384BC5" w:rsidRDefault="00722D4F">
      <w:pPr>
        <w:rPr>
          <w:rFonts w:cs="Arial"/>
          <w:szCs w:val="32"/>
          <w:lang w:val="en-CA" w:eastAsia="fr-CA"/>
        </w:rPr>
      </w:pPr>
    </w:p>
    <w:p w14:paraId="0456BA19" w14:textId="77777777" w:rsidR="00715A8F" w:rsidRPr="00384BC5" w:rsidRDefault="00715A8F">
      <w:pPr>
        <w:rPr>
          <w:rFonts w:cs="Arial"/>
          <w:szCs w:val="32"/>
          <w:lang w:val="en-CA" w:eastAsia="fr-CA"/>
        </w:rPr>
      </w:pPr>
    </w:p>
    <w:p w14:paraId="2B3ED133" w14:textId="77777777" w:rsidR="007A314A" w:rsidRPr="00384BC5" w:rsidRDefault="007A314A">
      <w:pPr>
        <w:rPr>
          <w:rFonts w:cs="Arial"/>
          <w:szCs w:val="32"/>
          <w:lang w:val="en-CA" w:eastAsia="fr-CA"/>
        </w:rPr>
      </w:pPr>
    </w:p>
    <w:p w14:paraId="2451FD1A" w14:textId="77777777" w:rsidR="007A314A" w:rsidRPr="00384BC5" w:rsidRDefault="007A314A">
      <w:pPr>
        <w:rPr>
          <w:rFonts w:cs="Arial"/>
          <w:szCs w:val="32"/>
          <w:lang w:val="en-CA" w:eastAsia="fr-CA"/>
        </w:rPr>
      </w:pPr>
    </w:p>
    <w:p w14:paraId="0BCF1A65" w14:textId="77777777" w:rsidR="007A314A" w:rsidRPr="00384BC5" w:rsidRDefault="007A314A">
      <w:pPr>
        <w:rPr>
          <w:rFonts w:cs="Arial"/>
          <w:szCs w:val="32"/>
          <w:lang w:val="en-CA" w:eastAsia="fr-CA"/>
        </w:rPr>
      </w:pPr>
    </w:p>
    <w:p w14:paraId="14ACC391" w14:textId="77777777" w:rsidR="007A314A" w:rsidRPr="00384BC5" w:rsidRDefault="007A314A">
      <w:pPr>
        <w:rPr>
          <w:rFonts w:cs="Arial"/>
          <w:szCs w:val="32"/>
          <w:lang w:val="en-CA" w:eastAsia="fr-CA"/>
        </w:rPr>
      </w:pPr>
    </w:p>
    <w:p w14:paraId="0FCD3DBF" w14:textId="77777777" w:rsidR="007A314A" w:rsidRPr="00384BC5" w:rsidRDefault="007A314A">
      <w:pPr>
        <w:rPr>
          <w:rFonts w:cs="Arial"/>
          <w:szCs w:val="32"/>
          <w:lang w:val="en-CA" w:eastAsia="fr-CA"/>
        </w:rPr>
      </w:pPr>
    </w:p>
    <w:p w14:paraId="1F235943" w14:textId="77777777" w:rsidR="007A314A" w:rsidRPr="00384BC5" w:rsidRDefault="007A314A">
      <w:pPr>
        <w:rPr>
          <w:rFonts w:cs="Arial"/>
          <w:szCs w:val="32"/>
          <w:lang w:val="en-CA" w:eastAsia="fr-CA"/>
        </w:rPr>
      </w:pPr>
    </w:p>
    <w:p w14:paraId="4630A93B" w14:textId="77777777" w:rsidR="007A314A" w:rsidRPr="00384BC5" w:rsidRDefault="007A314A">
      <w:pPr>
        <w:rPr>
          <w:rFonts w:cs="Arial"/>
          <w:szCs w:val="32"/>
          <w:lang w:val="en-CA" w:eastAsia="fr-CA"/>
        </w:rPr>
      </w:pPr>
    </w:p>
    <w:p w14:paraId="0CB73909" w14:textId="77777777" w:rsidR="007A314A" w:rsidRPr="00384BC5" w:rsidRDefault="007A314A">
      <w:pPr>
        <w:rPr>
          <w:rFonts w:cs="Arial"/>
          <w:szCs w:val="32"/>
          <w:lang w:val="en-CA" w:eastAsia="fr-CA"/>
        </w:rPr>
      </w:pPr>
    </w:p>
    <w:p w14:paraId="03BEA7D1" w14:textId="6DF91255" w:rsidR="007A314A" w:rsidRPr="00384BC5" w:rsidRDefault="007A314A">
      <w:pPr>
        <w:rPr>
          <w:rFonts w:cs="Arial"/>
          <w:szCs w:val="32"/>
          <w:lang w:val="en-CA" w:eastAsia="fr-CA"/>
        </w:rPr>
      </w:pPr>
    </w:p>
    <w:p w14:paraId="5242108C" w14:textId="5AB39C89" w:rsidR="007A314A" w:rsidRPr="00384BC5" w:rsidRDefault="007A314A">
      <w:pPr>
        <w:rPr>
          <w:rFonts w:cs="Arial"/>
          <w:szCs w:val="32"/>
          <w:lang w:val="en-CA" w:eastAsia="fr-CA"/>
        </w:rPr>
      </w:pPr>
    </w:p>
    <w:p w14:paraId="1D7BF65F" w14:textId="77777777" w:rsidR="007A314A" w:rsidRPr="00384BC5" w:rsidRDefault="007A314A">
      <w:pPr>
        <w:rPr>
          <w:rFonts w:cs="Arial"/>
          <w:szCs w:val="32"/>
          <w:lang w:val="en-CA" w:eastAsia="fr-CA"/>
        </w:rPr>
      </w:pPr>
    </w:p>
    <w:p w14:paraId="4901D629" w14:textId="77777777" w:rsidR="007A314A" w:rsidRPr="00384BC5" w:rsidRDefault="007A314A">
      <w:pPr>
        <w:rPr>
          <w:rFonts w:cs="Arial"/>
          <w:szCs w:val="32"/>
          <w:lang w:val="en-CA" w:eastAsia="fr-CA"/>
        </w:rPr>
      </w:pPr>
    </w:p>
    <w:p w14:paraId="5B0DC2A4" w14:textId="77777777" w:rsidR="007A314A" w:rsidRPr="00384BC5" w:rsidRDefault="007A314A">
      <w:pPr>
        <w:rPr>
          <w:rFonts w:cs="Arial"/>
          <w:szCs w:val="32"/>
          <w:lang w:val="en-CA" w:eastAsia="fr-CA"/>
        </w:rPr>
      </w:pPr>
    </w:p>
    <w:p w14:paraId="01CD44A3" w14:textId="77777777" w:rsidR="007A314A" w:rsidRPr="00384BC5" w:rsidRDefault="007A314A">
      <w:pPr>
        <w:rPr>
          <w:rFonts w:cs="Arial"/>
          <w:szCs w:val="32"/>
          <w:lang w:val="en-CA" w:eastAsia="fr-CA"/>
        </w:rPr>
      </w:pPr>
    </w:p>
    <w:p w14:paraId="4EE5F777" w14:textId="77777777" w:rsidR="007A314A" w:rsidRPr="00384BC5" w:rsidRDefault="007A314A">
      <w:pPr>
        <w:rPr>
          <w:rFonts w:cs="Arial"/>
          <w:szCs w:val="32"/>
          <w:lang w:val="en-CA" w:eastAsia="fr-CA"/>
        </w:rPr>
      </w:pPr>
    </w:p>
    <w:p w14:paraId="12929354" w14:textId="77777777" w:rsidR="007A314A" w:rsidRPr="00384BC5" w:rsidRDefault="007A314A">
      <w:pPr>
        <w:rPr>
          <w:rFonts w:cs="Arial"/>
          <w:szCs w:val="32"/>
          <w:lang w:val="en-CA" w:eastAsia="fr-CA"/>
        </w:rPr>
      </w:pPr>
    </w:p>
    <w:p w14:paraId="599D6AD4" w14:textId="77777777" w:rsidR="007A314A" w:rsidRPr="00384BC5" w:rsidRDefault="007A314A">
      <w:pPr>
        <w:rPr>
          <w:rFonts w:cs="Arial"/>
          <w:szCs w:val="32"/>
          <w:lang w:val="en-CA" w:eastAsia="fr-CA"/>
        </w:rPr>
      </w:pPr>
    </w:p>
    <w:p w14:paraId="7A933D5A" w14:textId="77777777" w:rsidR="007A314A" w:rsidRPr="00384BC5" w:rsidRDefault="007A314A">
      <w:pPr>
        <w:rPr>
          <w:rFonts w:cs="Arial"/>
          <w:szCs w:val="32"/>
          <w:lang w:val="en-CA" w:eastAsia="fr-CA"/>
        </w:rPr>
      </w:pPr>
    </w:p>
    <w:p w14:paraId="211B4AE1" w14:textId="77777777" w:rsidR="007A314A" w:rsidRPr="00384BC5" w:rsidRDefault="007A314A">
      <w:pPr>
        <w:rPr>
          <w:rFonts w:cs="Arial"/>
          <w:szCs w:val="32"/>
          <w:lang w:val="en-CA" w:eastAsia="fr-CA"/>
        </w:rPr>
      </w:pPr>
    </w:p>
    <w:p w14:paraId="6C8CA3EC" w14:textId="77777777" w:rsidR="007A314A" w:rsidRPr="00384BC5" w:rsidRDefault="007A314A">
      <w:pPr>
        <w:rPr>
          <w:rFonts w:cs="Arial"/>
          <w:szCs w:val="32"/>
          <w:lang w:val="en-CA" w:eastAsia="fr-CA"/>
        </w:rPr>
        <w:sectPr w:rsidR="007A314A" w:rsidRPr="00384BC5" w:rsidSect="00715A8F">
          <w:headerReference w:type="default" r:id="rId13"/>
          <w:footerReference w:type="default" r:id="rId14"/>
          <w:pgSz w:w="12240" w:h="15840"/>
          <w:pgMar w:top="1440" w:right="1800" w:bottom="1440" w:left="1800" w:header="708" w:footer="708" w:gutter="0"/>
          <w:pgNumType w:start="1"/>
          <w:cols w:space="708"/>
          <w:docGrid w:linePitch="360"/>
        </w:sectPr>
      </w:pPr>
    </w:p>
    <w:p w14:paraId="2F3AB585" w14:textId="6FEA233C" w:rsidR="00722D4F" w:rsidRPr="00384BC5" w:rsidRDefault="00722D4F">
      <w:pPr>
        <w:rPr>
          <w:rFonts w:cs="Arial"/>
          <w:szCs w:val="32"/>
          <w:lang w:val="en-CA" w:eastAsia="fr-CA"/>
        </w:rPr>
      </w:pPr>
    </w:p>
    <w:p w14:paraId="7E058AC3" w14:textId="77777777" w:rsidR="006316A4" w:rsidRPr="00384BC5" w:rsidRDefault="006316A4">
      <w:pPr>
        <w:rPr>
          <w:rFonts w:cs="Arial"/>
          <w:szCs w:val="32"/>
          <w:lang w:val="en-CA" w:eastAsia="fr-CA"/>
        </w:rPr>
      </w:pPr>
    </w:p>
    <w:p w14:paraId="54532283" w14:textId="77777777" w:rsidR="00D30FFD" w:rsidRPr="00384BC5" w:rsidRDefault="00D30FFD">
      <w:pPr>
        <w:rPr>
          <w:rFonts w:eastAsiaTheme="minorEastAsia"/>
          <w:szCs w:val="20"/>
          <w:lang w:val="en-CA" w:bidi="en-US"/>
        </w:rPr>
      </w:pPr>
      <w:bookmarkStart w:id="0" w:name="_Toc464809338"/>
      <w:bookmarkStart w:id="1" w:name="_Toc472505795"/>
      <w:bookmarkStart w:id="2" w:name="_Toc479673641"/>
      <w:bookmarkStart w:id="3" w:name="_Toc480535407"/>
      <w:bookmarkStart w:id="4" w:name="_Toc491870733"/>
      <w:r w:rsidRPr="00384BC5">
        <w:rPr>
          <w:lang w:val="en-CA"/>
        </w:rPr>
        <w:br w:type="page"/>
      </w:r>
    </w:p>
    <w:bookmarkEnd w:id="4" w:displacedByCustomXml="next"/>
    <w:bookmarkEnd w:id="3" w:displacedByCustomXml="next"/>
    <w:bookmarkEnd w:id="2" w:displacedByCustomXml="next"/>
    <w:bookmarkEnd w:id="1" w:displacedByCustomXml="next"/>
    <w:bookmarkEnd w:id="0" w:displacedByCustomXml="next"/>
    <w:bookmarkStart w:id="5" w:name="_Toc452455379" w:displacedByCustomXml="next"/>
    <w:sdt>
      <w:sdtPr>
        <w:rPr>
          <w:rFonts w:eastAsiaTheme="minorHAnsi"/>
          <w:b w:val="0"/>
          <w:bCs w:val="0"/>
          <w:caps w:val="0"/>
          <w:spacing w:val="0"/>
          <w:sz w:val="32"/>
          <w:lang w:val="fr-FR" w:bidi="ar-SA"/>
        </w:rPr>
        <w:id w:val="1603833680"/>
        <w:docPartObj>
          <w:docPartGallery w:val="Table of Contents"/>
          <w:docPartUnique/>
        </w:docPartObj>
      </w:sdtPr>
      <w:sdtContent>
        <w:p w14:paraId="4090798E" w14:textId="6F0162A7" w:rsidR="00F24345" w:rsidRDefault="00F24345">
          <w:pPr>
            <w:pStyle w:val="En-ttedetabledesmatires"/>
          </w:pPr>
          <w:r>
            <w:rPr>
              <w:lang w:val="fr-FR"/>
            </w:rPr>
            <w:t xml:space="preserve">Table </w:t>
          </w:r>
          <w:r w:rsidR="00170844">
            <w:rPr>
              <w:lang w:val="fr-FR"/>
            </w:rPr>
            <w:t>of contents</w:t>
          </w:r>
        </w:p>
        <w:p w14:paraId="7F5CA644" w14:textId="7E6A5EA3" w:rsidR="00AF1C20" w:rsidRDefault="00170844">
          <w:pPr>
            <w:pStyle w:val="TM1"/>
            <w:rPr>
              <w:rFonts w:asciiTheme="minorHAnsi" w:hAnsiTheme="minorHAnsi"/>
              <w:bCs w:val="0"/>
              <w:noProof/>
              <w:sz w:val="22"/>
              <w:szCs w:val="22"/>
              <w:lang w:val="fr-CA" w:eastAsia="zh-CN" w:bidi="ar-SA"/>
            </w:rPr>
          </w:pPr>
          <w:r>
            <w:fldChar w:fldCharType="begin"/>
          </w:r>
          <w:r>
            <w:instrText xml:space="preserve"> TOC \o "1-3" \h \z \u </w:instrText>
          </w:r>
          <w:r>
            <w:fldChar w:fldCharType="separate"/>
          </w:r>
          <w:hyperlink w:anchor="_Toc115429301" w:history="1">
            <w:r w:rsidR="00AF1C20" w:rsidRPr="003F3A62">
              <w:rPr>
                <w:rStyle w:val="Lienhypertexte"/>
                <w:noProof/>
                <w:lang w:val="en-CA"/>
              </w:rPr>
              <w:t>Chapter 1: Introduction</w:t>
            </w:r>
            <w:r w:rsidR="00AF1C20">
              <w:rPr>
                <w:noProof/>
                <w:webHidden/>
              </w:rPr>
              <w:tab/>
            </w:r>
            <w:r w:rsidR="00AF1C20">
              <w:rPr>
                <w:noProof/>
                <w:webHidden/>
              </w:rPr>
              <w:fldChar w:fldCharType="begin"/>
            </w:r>
            <w:r w:rsidR="00AF1C20">
              <w:rPr>
                <w:noProof/>
                <w:webHidden/>
              </w:rPr>
              <w:instrText xml:space="preserve"> PAGEREF _Toc115429301 \h </w:instrText>
            </w:r>
            <w:r w:rsidR="00AF1C20">
              <w:rPr>
                <w:noProof/>
                <w:webHidden/>
              </w:rPr>
            </w:r>
            <w:r w:rsidR="00AF1C20">
              <w:rPr>
                <w:noProof/>
                <w:webHidden/>
              </w:rPr>
              <w:fldChar w:fldCharType="separate"/>
            </w:r>
            <w:r w:rsidR="00E026DF">
              <w:rPr>
                <w:noProof/>
                <w:webHidden/>
              </w:rPr>
              <w:t>3</w:t>
            </w:r>
            <w:r w:rsidR="00AF1C20">
              <w:rPr>
                <w:noProof/>
                <w:webHidden/>
              </w:rPr>
              <w:fldChar w:fldCharType="end"/>
            </w:r>
          </w:hyperlink>
        </w:p>
        <w:p w14:paraId="20636D73" w14:textId="064FF470" w:rsidR="00AF1C20" w:rsidRDefault="00AF1C20">
          <w:pPr>
            <w:pStyle w:val="TM1"/>
            <w:rPr>
              <w:rFonts w:asciiTheme="minorHAnsi" w:hAnsiTheme="minorHAnsi"/>
              <w:bCs w:val="0"/>
              <w:noProof/>
              <w:sz w:val="22"/>
              <w:szCs w:val="22"/>
              <w:lang w:val="fr-CA" w:eastAsia="zh-CN" w:bidi="ar-SA"/>
            </w:rPr>
          </w:pPr>
          <w:hyperlink w:anchor="_Toc115429302" w:history="1">
            <w:r w:rsidRPr="003F3A62">
              <w:rPr>
                <w:rStyle w:val="Lienhypertexte"/>
                <w:rFonts w:cs="Arial"/>
                <w:noProof/>
                <w:lang w:val="en-CA"/>
              </w:rPr>
              <w:t>Chapter 2: Getting to know your Prodigi</w:t>
            </w:r>
            <w:r>
              <w:rPr>
                <w:noProof/>
                <w:webHidden/>
              </w:rPr>
              <w:tab/>
            </w:r>
            <w:r>
              <w:rPr>
                <w:noProof/>
                <w:webHidden/>
              </w:rPr>
              <w:fldChar w:fldCharType="begin"/>
            </w:r>
            <w:r>
              <w:rPr>
                <w:noProof/>
                <w:webHidden/>
              </w:rPr>
              <w:instrText xml:space="preserve"> PAGEREF _Toc115429302 \h </w:instrText>
            </w:r>
            <w:r>
              <w:rPr>
                <w:noProof/>
                <w:webHidden/>
              </w:rPr>
            </w:r>
            <w:r>
              <w:rPr>
                <w:noProof/>
                <w:webHidden/>
              </w:rPr>
              <w:fldChar w:fldCharType="separate"/>
            </w:r>
            <w:r w:rsidR="00E026DF">
              <w:rPr>
                <w:noProof/>
                <w:webHidden/>
              </w:rPr>
              <w:t>4</w:t>
            </w:r>
            <w:r>
              <w:rPr>
                <w:noProof/>
                <w:webHidden/>
              </w:rPr>
              <w:fldChar w:fldCharType="end"/>
            </w:r>
          </w:hyperlink>
        </w:p>
        <w:p w14:paraId="216A9A3D" w14:textId="5E830CC3" w:rsidR="00AF1C20" w:rsidRDefault="00AF1C20">
          <w:pPr>
            <w:pStyle w:val="TM2"/>
            <w:tabs>
              <w:tab w:val="right" w:leader="dot" w:pos="8630"/>
            </w:tabs>
            <w:rPr>
              <w:rFonts w:asciiTheme="minorHAnsi" w:hAnsiTheme="minorHAnsi"/>
              <w:noProof/>
              <w:sz w:val="22"/>
              <w:szCs w:val="22"/>
              <w:lang w:val="fr-CA" w:eastAsia="zh-CN" w:bidi="ar-SA"/>
            </w:rPr>
          </w:pPr>
          <w:hyperlink w:anchor="_Toc115429303" w:history="1">
            <w:r w:rsidRPr="003F3A62">
              <w:rPr>
                <w:rStyle w:val="Lienhypertexte"/>
                <w:rFonts w:cs="Arial"/>
                <w:noProof/>
                <w:lang w:val="en-CA"/>
              </w:rPr>
              <w:t>Box Contents</w:t>
            </w:r>
            <w:r>
              <w:rPr>
                <w:noProof/>
                <w:webHidden/>
              </w:rPr>
              <w:tab/>
            </w:r>
            <w:r>
              <w:rPr>
                <w:noProof/>
                <w:webHidden/>
              </w:rPr>
              <w:fldChar w:fldCharType="begin"/>
            </w:r>
            <w:r>
              <w:rPr>
                <w:noProof/>
                <w:webHidden/>
              </w:rPr>
              <w:instrText xml:space="preserve"> PAGEREF _Toc115429303 \h </w:instrText>
            </w:r>
            <w:r>
              <w:rPr>
                <w:noProof/>
                <w:webHidden/>
              </w:rPr>
            </w:r>
            <w:r>
              <w:rPr>
                <w:noProof/>
                <w:webHidden/>
              </w:rPr>
              <w:fldChar w:fldCharType="separate"/>
            </w:r>
            <w:r w:rsidR="00E026DF">
              <w:rPr>
                <w:noProof/>
                <w:webHidden/>
              </w:rPr>
              <w:t>4</w:t>
            </w:r>
            <w:r>
              <w:rPr>
                <w:noProof/>
                <w:webHidden/>
              </w:rPr>
              <w:fldChar w:fldCharType="end"/>
            </w:r>
          </w:hyperlink>
        </w:p>
        <w:p w14:paraId="11ABD840" w14:textId="2414D5C5" w:rsidR="00AF1C20" w:rsidRDefault="00AF1C20">
          <w:pPr>
            <w:pStyle w:val="TM2"/>
            <w:tabs>
              <w:tab w:val="right" w:leader="dot" w:pos="8630"/>
            </w:tabs>
            <w:rPr>
              <w:rFonts w:asciiTheme="minorHAnsi" w:hAnsiTheme="minorHAnsi"/>
              <w:noProof/>
              <w:sz w:val="22"/>
              <w:szCs w:val="22"/>
              <w:lang w:val="fr-CA" w:eastAsia="zh-CN" w:bidi="ar-SA"/>
            </w:rPr>
          </w:pPr>
          <w:hyperlink w:anchor="_Toc115429304" w:history="1">
            <w:r w:rsidRPr="003F3A62">
              <w:rPr>
                <w:rStyle w:val="Lienhypertexte"/>
                <w:rFonts w:cs="Arial"/>
                <w:noProof/>
                <w:lang w:val="en-CA"/>
              </w:rPr>
              <w:t>Prodigi Connect at a Glance</w:t>
            </w:r>
            <w:r>
              <w:rPr>
                <w:noProof/>
                <w:webHidden/>
              </w:rPr>
              <w:tab/>
            </w:r>
            <w:r>
              <w:rPr>
                <w:noProof/>
                <w:webHidden/>
              </w:rPr>
              <w:fldChar w:fldCharType="begin"/>
            </w:r>
            <w:r>
              <w:rPr>
                <w:noProof/>
                <w:webHidden/>
              </w:rPr>
              <w:instrText xml:space="preserve"> PAGEREF _Toc115429304 \h </w:instrText>
            </w:r>
            <w:r>
              <w:rPr>
                <w:noProof/>
                <w:webHidden/>
              </w:rPr>
            </w:r>
            <w:r>
              <w:rPr>
                <w:noProof/>
                <w:webHidden/>
              </w:rPr>
              <w:fldChar w:fldCharType="separate"/>
            </w:r>
            <w:r w:rsidR="00E026DF">
              <w:rPr>
                <w:noProof/>
                <w:webHidden/>
              </w:rPr>
              <w:t>5</w:t>
            </w:r>
            <w:r>
              <w:rPr>
                <w:noProof/>
                <w:webHidden/>
              </w:rPr>
              <w:fldChar w:fldCharType="end"/>
            </w:r>
          </w:hyperlink>
        </w:p>
        <w:p w14:paraId="0893CAAC" w14:textId="5F603F31" w:rsidR="00AF1C20" w:rsidRDefault="00AF1C20">
          <w:pPr>
            <w:pStyle w:val="TM2"/>
            <w:tabs>
              <w:tab w:val="right" w:leader="dot" w:pos="8630"/>
            </w:tabs>
            <w:rPr>
              <w:rFonts w:asciiTheme="minorHAnsi" w:hAnsiTheme="minorHAnsi"/>
              <w:noProof/>
              <w:sz w:val="22"/>
              <w:szCs w:val="22"/>
              <w:lang w:val="fr-CA" w:eastAsia="zh-CN" w:bidi="ar-SA"/>
            </w:rPr>
          </w:pPr>
          <w:hyperlink w:anchor="_Toc115429305" w:history="1">
            <w:r w:rsidRPr="003F3A62">
              <w:rPr>
                <w:rStyle w:val="Lienhypertexte"/>
                <w:rFonts w:cs="Arial"/>
                <w:noProof/>
                <w:lang w:val="en-CA"/>
              </w:rPr>
              <w:t>Setting up</w:t>
            </w:r>
            <w:r>
              <w:rPr>
                <w:noProof/>
                <w:webHidden/>
              </w:rPr>
              <w:tab/>
            </w:r>
            <w:r>
              <w:rPr>
                <w:noProof/>
                <w:webHidden/>
              </w:rPr>
              <w:fldChar w:fldCharType="begin"/>
            </w:r>
            <w:r>
              <w:rPr>
                <w:noProof/>
                <w:webHidden/>
              </w:rPr>
              <w:instrText xml:space="preserve"> PAGEREF _Toc115429305 \h </w:instrText>
            </w:r>
            <w:r>
              <w:rPr>
                <w:noProof/>
                <w:webHidden/>
              </w:rPr>
            </w:r>
            <w:r>
              <w:rPr>
                <w:noProof/>
                <w:webHidden/>
              </w:rPr>
              <w:fldChar w:fldCharType="separate"/>
            </w:r>
            <w:r w:rsidR="00E026DF">
              <w:rPr>
                <w:noProof/>
                <w:webHidden/>
              </w:rPr>
              <w:t>12</w:t>
            </w:r>
            <w:r>
              <w:rPr>
                <w:noProof/>
                <w:webHidden/>
              </w:rPr>
              <w:fldChar w:fldCharType="end"/>
            </w:r>
          </w:hyperlink>
        </w:p>
        <w:p w14:paraId="28D2DD89" w14:textId="647C363D" w:rsidR="00AF1C20" w:rsidRDefault="00AF1C20">
          <w:pPr>
            <w:pStyle w:val="TM1"/>
            <w:rPr>
              <w:rFonts w:asciiTheme="minorHAnsi" w:hAnsiTheme="minorHAnsi"/>
              <w:bCs w:val="0"/>
              <w:noProof/>
              <w:sz w:val="22"/>
              <w:szCs w:val="22"/>
              <w:lang w:val="fr-CA" w:eastAsia="zh-CN" w:bidi="ar-SA"/>
            </w:rPr>
          </w:pPr>
          <w:hyperlink w:anchor="_Toc115429306" w:history="1">
            <w:r w:rsidRPr="003F3A62">
              <w:rPr>
                <w:rStyle w:val="Lienhypertexte"/>
                <w:rFonts w:cs="Arial"/>
                <w:noProof/>
                <w:lang w:val="en-CA"/>
              </w:rPr>
              <w:t>Chapter 3: Using Prodigi</w:t>
            </w:r>
            <w:r>
              <w:rPr>
                <w:noProof/>
                <w:webHidden/>
              </w:rPr>
              <w:tab/>
            </w:r>
            <w:r>
              <w:rPr>
                <w:noProof/>
                <w:webHidden/>
              </w:rPr>
              <w:fldChar w:fldCharType="begin"/>
            </w:r>
            <w:r>
              <w:rPr>
                <w:noProof/>
                <w:webHidden/>
              </w:rPr>
              <w:instrText xml:space="preserve"> PAGEREF _Toc115429306 \h </w:instrText>
            </w:r>
            <w:r>
              <w:rPr>
                <w:noProof/>
                <w:webHidden/>
              </w:rPr>
            </w:r>
            <w:r>
              <w:rPr>
                <w:noProof/>
                <w:webHidden/>
              </w:rPr>
              <w:fldChar w:fldCharType="separate"/>
            </w:r>
            <w:r w:rsidR="00E026DF">
              <w:rPr>
                <w:noProof/>
                <w:webHidden/>
              </w:rPr>
              <w:t>15</w:t>
            </w:r>
            <w:r>
              <w:rPr>
                <w:noProof/>
                <w:webHidden/>
              </w:rPr>
              <w:fldChar w:fldCharType="end"/>
            </w:r>
          </w:hyperlink>
        </w:p>
        <w:p w14:paraId="3C899B53" w14:textId="1A44D09D" w:rsidR="00AF1C20" w:rsidRDefault="00AF1C20">
          <w:pPr>
            <w:pStyle w:val="TM2"/>
            <w:tabs>
              <w:tab w:val="right" w:leader="dot" w:pos="8630"/>
            </w:tabs>
            <w:rPr>
              <w:rFonts w:asciiTheme="minorHAnsi" w:hAnsiTheme="minorHAnsi"/>
              <w:noProof/>
              <w:sz w:val="22"/>
              <w:szCs w:val="22"/>
              <w:lang w:val="fr-CA" w:eastAsia="zh-CN" w:bidi="ar-SA"/>
            </w:rPr>
          </w:pPr>
          <w:hyperlink w:anchor="_Toc115429307" w:history="1">
            <w:r w:rsidRPr="003F3A62">
              <w:rPr>
                <w:rStyle w:val="Lienhypertexte"/>
                <w:rFonts w:cs="Arial"/>
                <w:noProof/>
                <w:lang w:val="en-CA"/>
              </w:rPr>
              <w:t>The Button Banner</w:t>
            </w:r>
            <w:r>
              <w:rPr>
                <w:noProof/>
                <w:webHidden/>
              </w:rPr>
              <w:tab/>
            </w:r>
            <w:r>
              <w:rPr>
                <w:noProof/>
                <w:webHidden/>
              </w:rPr>
              <w:fldChar w:fldCharType="begin"/>
            </w:r>
            <w:r>
              <w:rPr>
                <w:noProof/>
                <w:webHidden/>
              </w:rPr>
              <w:instrText xml:space="preserve"> PAGEREF _Toc115429307 \h </w:instrText>
            </w:r>
            <w:r>
              <w:rPr>
                <w:noProof/>
                <w:webHidden/>
              </w:rPr>
            </w:r>
            <w:r>
              <w:rPr>
                <w:noProof/>
                <w:webHidden/>
              </w:rPr>
              <w:fldChar w:fldCharType="separate"/>
            </w:r>
            <w:r w:rsidR="00E026DF">
              <w:rPr>
                <w:noProof/>
                <w:webHidden/>
              </w:rPr>
              <w:t>15</w:t>
            </w:r>
            <w:r>
              <w:rPr>
                <w:noProof/>
                <w:webHidden/>
              </w:rPr>
              <w:fldChar w:fldCharType="end"/>
            </w:r>
          </w:hyperlink>
        </w:p>
        <w:p w14:paraId="06188EBB" w14:textId="7648EC14" w:rsidR="00AF1C20" w:rsidRDefault="00AF1C20">
          <w:pPr>
            <w:pStyle w:val="TM2"/>
            <w:tabs>
              <w:tab w:val="right" w:leader="dot" w:pos="8630"/>
            </w:tabs>
            <w:rPr>
              <w:rFonts w:asciiTheme="minorHAnsi" w:hAnsiTheme="minorHAnsi"/>
              <w:noProof/>
              <w:sz w:val="22"/>
              <w:szCs w:val="22"/>
              <w:lang w:val="fr-CA" w:eastAsia="zh-CN" w:bidi="ar-SA"/>
            </w:rPr>
          </w:pPr>
          <w:hyperlink w:anchor="_Toc115429308" w:history="1">
            <w:r w:rsidRPr="003F3A62">
              <w:rPr>
                <w:rStyle w:val="Lienhypertexte"/>
                <w:rFonts w:cs="Arial"/>
                <w:noProof/>
                <w:lang w:val="en-CA"/>
              </w:rPr>
              <w:t>Magnifying</w:t>
            </w:r>
            <w:r>
              <w:rPr>
                <w:noProof/>
                <w:webHidden/>
              </w:rPr>
              <w:tab/>
            </w:r>
            <w:r>
              <w:rPr>
                <w:noProof/>
                <w:webHidden/>
              </w:rPr>
              <w:fldChar w:fldCharType="begin"/>
            </w:r>
            <w:r>
              <w:rPr>
                <w:noProof/>
                <w:webHidden/>
              </w:rPr>
              <w:instrText xml:space="preserve"> PAGEREF _Toc115429308 \h </w:instrText>
            </w:r>
            <w:r>
              <w:rPr>
                <w:noProof/>
                <w:webHidden/>
              </w:rPr>
            </w:r>
            <w:r>
              <w:rPr>
                <w:noProof/>
                <w:webHidden/>
              </w:rPr>
              <w:fldChar w:fldCharType="separate"/>
            </w:r>
            <w:r w:rsidR="00E026DF">
              <w:rPr>
                <w:noProof/>
                <w:webHidden/>
              </w:rPr>
              <w:t>16</w:t>
            </w:r>
            <w:r>
              <w:rPr>
                <w:noProof/>
                <w:webHidden/>
              </w:rPr>
              <w:fldChar w:fldCharType="end"/>
            </w:r>
          </w:hyperlink>
        </w:p>
        <w:p w14:paraId="77284BA9" w14:textId="1599C68F" w:rsidR="00AF1C20" w:rsidRDefault="00AF1C20">
          <w:pPr>
            <w:pStyle w:val="TM2"/>
            <w:tabs>
              <w:tab w:val="right" w:leader="dot" w:pos="8630"/>
            </w:tabs>
            <w:rPr>
              <w:rFonts w:asciiTheme="minorHAnsi" w:hAnsiTheme="minorHAnsi"/>
              <w:noProof/>
              <w:sz w:val="22"/>
              <w:szCs w:val="22"/>
              <w:lang w:val="fr-CA" w:eastAsia="zh-CN" w:bidi="ar-SA"/>
            </w:rPr>
          </w:pPr>
          <w:hyperlink w:anchor="_Toc115429309" w:history="1">
            <w:r w:rsidRPr="003F3A62">
              <w:rPr>
                <w:rStyle w:val="Lienhypertexte"/>
                <w:noProof/>
                <w:lang w:val="en-CA"/>
              </w:rPr>
              <w:t>Capturing</w:t>
            </w:r>
            <w:r>
              <w:rPr>
                <w:noProof/>
                <w:webHidden/>
              </w:rPr>
              <w:tab/>
            </w:r>
            <w:r>
              <w:rPr>
                <w:noProof/>
                <w:webHidden/>
              </w:rPr>
              <w:fldChar w:fldCharType="begin"/>
            </w:r>
            <w:r>
              <w:rPr>
                <w:noProof/>
                <w:webHidden/>
              </w:rPr>
              <w:instrText xml:space="preserve"> PAGEREF _Toc115429309 \h </w:instrText>
            </w:r>
            <w:r>
              <w:rPr>
                <w:noProof/>
                <w:webHidden/>
              </w:rPr>
            </w:r>
            <w:r>
              <w:rPr>
                <w:noProof/>
                <w:webHidden/>
              </w:rPr>
              <w:fldChar w:fldCharType="separate"/>
            </w:r>
            <w:r w:rsidR="00E026DF">
              <w:rPr>
                <w:noProof/>
                <w:webHidden/>
              </w:rPr>
              <w:t>18</w:t>
            </w:r>
            <w:r>
              <w:rPr>
                <w:noProof/>
                <w:webHidden/>
              </w:rPr>
              <w:fldChar w:fldCharType="end"/>
            </w:r>
          </w:hyperlink>
        </w:p>
        <w:p w14:paraId="5FEB8748" w14:textId="3EFD32A4" w:rsidR="00AF1C20" w:rsidRDefault="00AF1C20">
          <w:pPr>
            <w:pStyle w:val="TM2"/>
            <w:tabs>
              <w:tab w:val="right" w:leader="dot" w:pos="8630"/>
            </w:tabs>
            <w:rPr>
              <w:rFonts w:asciiTheme="minorHAnsi" w:hAnsiTheme="minorHAnsi"/>
              <w:noProof/>
              <w:sz w:val="22"/>
              <w:szCs w:val="22"/>
              <w:lang w:val="fr-CA" w:eastAsia="zh-CN" w:bidi="ar-SA"/>
            </w:rPr>
          </w:pPr>
          <w:hyperlink w:anchor="_Toc115429310" w:history="1">
            <w:r w:rsidRPr="003F3A62">
              <w:rPr>
                <w:rStyle w:val="Lienhypertexte"/>
                <w:noProof/>
                <w:lang w:val="en-CA"/>
              </w:rPr>
              <w:t>Full Page Capture</w:t>
            </w:r>
            <w:r>
              <w:rPr>
                <w:noProof/>
                <w:webHidden/>
              </w:rPr>
              <w:tab/>
            </w:r>
            <w:r>
              <w:rPr>
                <w:noProof/>
                <w:webHidden/>
              </w:rPr>
              <w:fldChar w:fldCharType="begin"/>
            </w:r>
            <w:r>
              <w:rPr>
                <w:noProof/>
                <w:webHidden/>
              </w:rPr>
              <w:instrText xml:space="preserve"> PAGEREF _Toc115429310 \h </w:instrText>
            </w:r>
            <w:r>
              <w:rPr>
                <w:noProof/>
                <w:webHidden/>
              </w:rPr>
            </w:r>
            <w:r>
              <w:rPr>
                <w:noProof/>
                <w:webHidden/>
              </w:rPr>
              <w:fldChar w:fldCharType="separate"/>
            </w:r>
            <w:r w:rsidR="00E026DF">
              <w:rPr>
                <w:noProof/>
                <w:webHidden/>
              </w:rPr>
              <w:t>19</w:t>
            </w:r>
            <w:r>
              <w:rPr>
                <w:noProof/>
                <w:webHidden/>
              </w:rPr>
              <w:fldChar w:fldCharType="end"/>
            </w:r>
          </w:hyperlink>
        </w:p>
        <w:p w14:paraId="69B1BCC8" w14:textId="34972CB1" w:rsidR="00AF1C20" w:rsidRDefault="00AF1C20">
          <w:pPr>
            <w:pStyle w:val="TM2"/>
            <w:tabs>
              <w:tab w:val="right" w:leader="dot" w:pos="8630"/>
            </w:tabs>
            <w:rPr>
              <w:rFonts w:asciiTheme="minorHAnsi" w:hAnsiTheme="minorHAnsi"/>
              <w:noProof/>
              <w:sz w:val="22"/>
              <w:szCs w:val="22"/>
              <w:lang w:val="fr-CA" w:eastAsia="zh-CN" w:bidi="ar-SA"/>
            </w:rPr>
          </w:pPr>
          <w:hyperlink w:anchor="_Toc115429311" w:history="1">
            <w:r w:rsidRPr="003F3A62">
              <w:rPr>
                <w:rStyle w:val="Lienhypertexte"/>
                <w:noProof/>
                <w:lang w:val="en-CA"/>
              </w:rPr>
              <w:t>Multi-Capture</w:t>
            </w:r>
            <w:r>
              <w:rPr>
                <w:noProof/>
                <w:webHidden/>
              </w:rPr>
              <w:tab/>
            </w:r>
            <w:r>
              <w:rPr>
                <w:noProof/>
                <w:webHidden/>
              </w:rPr>
              <w:fldChar w:fldCharType="begin"/>
            </w:r>
            <w:r>
              <w:rPr>
                <w:noProof/>
                <w:webHidden/>
              </w:rPr>
              <w:instrText xml:space="preserve"> PAGEREF _Toc115429311 \h </w:instrText>
            </w:r>
            <w:r>
              <w:rPr>
                <w:noProof/>
                <w:webHidden/>
              </w:rPr>
            </w:r>
            <w:r>
              <w:rPr>
                <w:noProof/>
                <w:webHidden/>
              </w:rPr>
              <w:fldChar w:fldCharType="separate"/>
            </w:r>
            <w:r w:rsidR="00E026DF">
              <w:rPr>
                <w:noProof/>
                <w:webHidden/>
              </w:rPr>
              <w:t>19</w:t>
            </w:r>
            <w:r>
              <w:rPr>
                <w:noProof/>
                <w:webHidden/>
              </w:rPr>
              <w:fldChar w:fldCharType="end"/>
            </w:r>
          </w:hyperlink>
        </w:p>
        <w:p w14:paraId="62A42683" w14:textId="0C0CB466" w:rsidR="00AF1C20" w:rsidRDefault="00AF1C20">
          <w:pPr>
            <w:pStyle w:val="TM2"/>
            <w:tabs>
              <w:tab w:val="right" w:leader="dot" w:pos="8630"/>
            </w:tabs>
            <w:rPr>
              <w:rFonts w:asciiTheme="minorHAnsi" w:hAnsiTheme="minorHAnsi"/>
              <w:noProof/>
              <w:sz w:val="22"/>
              <w:szCs w:val="22"/>
              <w:lang w:val="fr-CA" w:eastAsia="zh-CN" w:bidi="ar-SA"/>
            </w:rPr>
          </w:pPr>
          <w:hyperlink w:anchor="_Toc115429312" w:history="1">
            <w:r w:rsidRPr="003F3A62">
              <w:rPr>
                <w:rStyle w:val="Lienhypertexte"/>
                <w:noProof/>
                <w:lang w:val="en-CA"/>
              </w:rPr>
              <w:t>Reading</w:t>
            </w:r>
            <w:r>
              <w:rPr>
                <w:noProof/>
                <w:webHidden/>
              </w:rPr>
              <w:tab/>
            </w:r>
            <w:r>
              <w:rPr>
                <w:noProof/>
                <w:webHidden/>
              </w:rPr>
              <w:fldChar w:fldCharType="begin"/>
            </w:r>
            <w:r>
              <w:rPr>
                <w:noProof/>
                <w:webHidden/>
              </w:rPr>
              <w:instrText xml:space="preserve"> PAGEREF _Toc115429312 \h </w:instrText>
            </w:r>
            <w:r>
              <w:rPr>
                <w:noProof/>
                <w:webHidden/>
              </w:rPr>
            </w:r>
            <w:r>
              <w:rPr>
                <w:noProof/>
                <w:webHidden/>
              </w:rPr>
              <w:fldChar w:fldCharType="separate"/>
            </w:r>
            <w:r w:rsidR="00E026DF">
              <w:rPr>
                <w:noProof/>
                <w:webHidden/>
              </w:rPr>
              <w:t>20</w:t>
            </w:r>
            <w:r>
              <w:rPr>
                <w:noProof/>
                <w:webHidden/>
              </w:rPr>
              <w:fldChar w:fldCharType="end"/>
            </w:r>
          </w:hyperlink>
        </w:p>
        <w:p w14:paraId="4E6651F8" w14:textId="3EEFEED0" w:rsidR="00AF1C20" w:rsidRDefault="00AF1C20">
          <w:pPr>
            <w:pStyle w:val="TM2"/>
            <w:tabs>
              <w:tab w:val="right" w:leader="dot" w:pos="8630"/>
            </w:tabs>
            <w:rPr>
              <w:rFonts w:asciiTheme="minorHAnsi" w:hAnsiTheme="minorHAnsi"/>
              <w:noProof/>
              <w:sz w:val="22"/>
              <w:szCs w:val="22"/>
              <w:lang w:val="fr-CA" w:eastAsia="zh-CN" w:bidi="ar-SA"/>
            </w:rPr>
          </w:pPr>
          <w:hyperlink w:anchor="_Toc115429313" w:history="1">
            <w:r w:rsidRPr="003F3A62">
              <w:rPr>
                <w:rStyle w:val="Lienhypertexte"/>
                <w:noProof/>
                <w:lang w:val="en-CA"/>
              </w:rPr>
              <w:t>Handwriting Tool</w:t>
            </w:r>
            <w:r>
              <w:rPr>
                <w:noProof/>
                <w:webHidden/>
              </w:rPr>
              <w:tab/>
            </w:r>
            <w:r>
              <w:rPr>
                <w:noProof/>
                <w:webHidden/>
              </w:rPr>
              <w:fldChar w:fldCharType="begin"/>
            </w:r>
            <w:r>
              <w:rPr>
                <w:noProof/>
                <w:webHidden/>
              </w:rPr>
              <w:instrText xml:space="preserve"> PAGEREF _Toc115429313 \h </w:instrText>
            </w:r>
            <w:r>
              <w:rPr>
                <w:noProof/>
                <w:webHidden/>
              </w:rPr>
            </w:r>
            <w:r>
              <w:rPr>
                <w:noProof/>
                <w:webHidden/>
              </w:rPr>
              <w:fldChar w:fldCharType="separate"/>
            </w:r>
            <w:r w:rsidR="00E026DF">
              <w:rPr>
                <w:noProof/>
                <w:webHidden/>
              </w:rPr>
              <w:t>24</w:t>
            </w:r>
            <w:r>
              <w:rPr>
                <w:noProof/>
                <w:webHidden/>
              </w:rPr>
              <w:fldChar w:fldCharType="end"/>
            </w:r>
          </w:hyperlink>
        </w:p>
        <w:p w14:paraId="466383E4" w14:textId="1EBCB4F3" w:rsidR="00AF1C20" w:rsidRDefault="00AF1C20">
          <w:pPr>
            <w:pStyle w:val="TM2"/>
            <w:tabs>
              <w:tab w:val="right" w:leader="dot" w:pos="8630"/>
            </w:tabs>
            <w:rPr>
              <w:rFonts w:asciiTheme="minorHAnsi" w:hAnsiTheme="minorHAnsi"/>
              <w:noProof/>
              <w:sz w:val="22"/>
              <w:szCs w:val="22"/>
              <w:lang w:val="fr-CA" w:eastAsia="zh-CN" w:bidi="ar-SA"/>
            </w:rPr>
          </w:pPr>
          <w:hyperlink w:anchor="_Toc115429314" w:history="1">
            <w:r w:rsidRPr="003F3A62">
              <w:rPr>
                <w:rStyle w:val="Lienhypertexte"/>
                <w:rFonts w:cs="Arial"/>
                <w:noProof/>
                <w:lang w:val="en-CA"/>
              </w:rPr>
              <w:t>Configuring and using the Rapid Toggle Feature</w:t>
            </w:r>
            <w:r>
              <w:rPr>
                <w:noProof/>
                <w:webHidden/>
              </w:rPr>
              <w:tab/>
            </w:r>
            <w:r>
              <w:rPr>
                <w:noProof/>
                <w:webHidden/>
              </w:rPr>
              <w:fldChar w:fldCharType="begin"/>
            </w:r>
            <w:r>
              <w:rPr>
                <w:noProof/>
                <w:webHidden/>
              </w:rPr>
              <w:instrText xml:space="preserve"> PAGEREF _Toc115429314 \h </w:instrText>
            </w:r>
            <w:r>
              <w:rPr>
                <w:noProof/>
                <w:webHidden/>
              </w:rPr>
            </w:r>
            <w:r>
              <w:rPr>
                <w:noProof/>
                <w:webHidden/>
              </w:rPr>
              <w:fldChar w:fldCharType="separate"/>
            </w:r>
            <w:r w:rsidR="00E026DF">
              <w:rPr>
                <w:noProof/>
                <w:webHidden/>
              </w:rPr>
              <w:t>26</w:t>
            </w:r>
            <w:r>
              <w:rPr>
                <w:noProof/>
                <w:webHidden/>
              </w:rPr>
              <w:fldChar w:fldCharType="end"/>
            </w:r>
          </w:hyperlink>
        </w:p>
        <w:p w14:paraId="72C791C6" w14:textId="08D4D2D4" w:rsidR="00AF1C20" w:rsidRDefault="00AF1C20">
          <w:pPr>
            <w:pStyle w:val="TM2"/>
            <w:tabs>
              <w:tab w:val="right" w:leader="dot" w:pos="8630"/>
            </w:tabs>
            <w:rPr>
              <w:rFonts w:asciiTheme="minorHAnsi" w:hAnsiTheme="minorHAnsi"/>
              <w:noProof/>
              <w:sz w:val="22"/>
              <w:szCs w:val="22"/>
              <w:lang w:val="fr-CA" w:eastAsia="zh-CN" w:bidi="ar-SA"/>
            </w:rPr>
          </w:pPr>
          <w:hyperlink w:anchor="_Toc115429315" w:history="1">
            <w:r w:rsidRPr="003F3A62">
              <w:rPr>
                <w:rStyle w:val="Lienhypertexte"/>
                <w:noProof/>
                <w:lang w:val="en-CA"/>
              </w:rPr>
              <w:t>Activate the Blue Light Filter</w:t>
            </w:r>
            <w:r>
              <w:rPr>
                <w:noProof/>
                <w:webHidden/>
              </w:rPr>
              <w:tab/>
            </w:r>
            <w:r>
              <w:rPr>
                <w:noProof/>
                <w:webHidden/>
              </w:rPr>
              <w:fldChar w:fldCharType="begin"/>
            </w:r>
            <w:r>
              <w:rPr>
                <w:noProof/>
                <w:webHidden/>
              </w:rPr>
              <w:instrText xml:space="preserve"> PAGEREF _Toc115429315 \h </w:instrText>
            </w:r>
            <w:r>
              <w:rPr>
                <w:noProof/>
                <w:webHidden/>
              </w:rPr>
            </w:r>
            <w:r>
              <w:rPr>
                <w:noProof/>
                <w:webHidden/>
              </w:rPr>
              <w:fldChar w:fldCharType="separate"/>
            </w:r>
            <w:r w:rsidR="00E026DF">
              <w:rPr>
                <w:noProof/>
                <w:webHidden/>
              </w:rPr>
              <w:t>27</w:t>
            </w:r>
            <w:r>
              <w:rPr>
                <w:noProof/>
                <w:webHidden/>
              </w:rPr>
              <w:fldChar w:fldCharType="end"/>
            </w:r>
          </w:hyperlink>
        </w:p>
        <w:p w14:paraId="6D3051DD" w14:textId="4F0C5B06" w:rsidR="00AF1C20" w:rsidRDefault="00AF1C20">
          <w:pPr>
            <w:pStyle w:val="TM2"/>
            <w:tabs>
              <w:tab w:val="right" w:leader="dot" w:pos="8630"/>
            </w:tabs>
            <w:rPr>
              <w:rFonts w:asciiTheme="minorHAnsi" w:hAnsiTheme="minorHAnsi"/>
              <w:noProof/>
              <w:sz w:val="22"/>
              <w:szCs w:val="22"/>
              <w:lang w:val="fr-CA" w:eastAsia="zh-CN" w:bidi="ar-SA"/>
            </w:rPr>
          </w:pPr>
          <w:hyperlink w:anchor="_Toc115429316" w:history="1">
            <w:r w:rsidRPr="003F3A62">
              <w:rPr>
                <w:rStyle w:val="Lienhypertexte"/>
                <w:rFonts w:cs="Arial"/>
                <w:noProof/>
                <w:lang w:val="en-CA"/>
              </w:rPr>
              <w:t>Using the Carousel Menu</w:t>
            </w:r>
            <w:r>
              <w:rPr>
                <w:noProof/>
                <w:webHidden/>
              </w:rPr>
              <w:tab/>
            </w:r>
            <w:r>
              <w:rPr>
                <w:noProof/>
                <w:webHidden/>
              </w:rPr>
              <w:fldChar w:fldCharType="begin"/>
            </w:r>
            <w:r>
              <w:rPr>
                <w:noProof/>
                <w:webHidden/>
              </w:rPr>
              <w:instrText xml:space="preserve"> PAGEREF _Toc115429316 \h </w:instrText>
            </w:r>
            <w:r>
              <w:rPr>
                <w:noProof/>
                <w:webHidden/>
              </w:rPr>
            </w:r>
            <w:r>
              <w:rPr>
                <w:noProof/>
                <w:webHidden/>
              </w:rPr>
              <w:fldChar w:fldCharType="separate"/>
            </w:r>
            <w:r w:rsidR="00E026DF">
              <w:rPr>
                <w:noProof/>
                <w:webHidden/>
              </w:rPr>
              <w:t>28</w:t>
            </w:r>
            <w:r>
              <w:rPr>
                <w:noProof/>
                <w:webHidden/>
              </w:rPr>
              <w:fldChar w:fldCharType="end"/>
            </w:r>
          </w:hyperlink>
        </w:p>
        <w:p w14:paraId="71C16BB7" w14:textId="0FF892C6" w:rsidR="00AF1C20" w:rsidRDefault="00AF1C20">
          <w:pPr>
            <w:pStyle w:val="TM2"/>
            <w:tabs>
              <w:tab w:val="right" w:leader="dot" w:pos="8630"/>
            </w:tabs>
            <w:rPr>
              <w:rFonts w:asciiTheme="minorHAnsi" w:hAnsiTheme="minorHAnsi"/>
              <w:noProof/>
              <w:sz w:val="22"/>
              <w:szCs w:val="22"/>
              <w:lang w:val="fr-CA" w:eastAsia="zh-CN" w:bidi="ar-SA"/>
            </w:rPr>
          </w:pPr>
          <w:hyperlink w:anchor="_Toc115429317" w:history="1">
            <w:r w:rsidRPr="003F3A62">
              <w:rPr>
                <w:rStyle w:val="Lienhypertexte"/>
                <w:noProof/>
                <w:lang w:val="en-CA"/>
              </w:rPr>
              <w:t>Downloading Books</w:t>
            </w:r>
            <w:r>
              <w:rPr>
                <w:noProof/>
                <w:webHidden/>
              </w:rPr>
              <w:tab/>
            </w:r>
            <w:r>
              <w:rPr>
                <w:noProof/>
                <w:webHidden/>
              </w:rPr>
              <w:fldChar w:fldCharType="begin"/>
            </w:r>
            <w:r>
              <w:rPr>
                <w:noProof/>
                <w:webHidden/>
              </w:rPr>
              <w:instrText xml:space="preserve"> PAGEREF _Toc115429317 \h </w:instrText>
            </w:r>
            <w:r>
              <w:rPr>
                <w:noProof/>
                <w:webHidden/>
              </w:rPr>
            </w:r>
            <w:r>
              <w:rPr>
                <w:noProof/>
                <w:webHidden/>
              </w:rPr>
              <w:fldChar w:fldCharType="separate"/>
            </w:r>
            <w:r w:rsidR="00E026DF">
              <w:rPr>
                <w:noProof/>
                <w:webHidden/>
              </w:rPr>
              <w:t>29</w:t>
            </w:r>
            <w:r>
              <w:rPr>
                <w:noProof/>
                <w:webHidden/>
              </w:rPr>
              <w:fldChar w:fldCharType="end"/>
            </w:r>
          </w:hyperlink>
        </w:p>
        <w:p w14:paraId="244E42FE" w14:textId="411F1A7A" w:rsidR="00AF1C20" w:rsidRDefault="00AF1C20">
          <w:pPr>
            <w:pStyle w:val="TM2"/>
            <w:tabs>
              <w:tab w:val="right" w:leader="dot" w:pos="8630"/>
            </w:tabs>
            <w:rPr>
              <w:rFonts w:asciiTheme="minorHAnsi" w:hAnsiTheme="minorHAnsi"/>
              <w:noProof/>
              <w:sz w:val="22"/>
              <w:szCs w:val="22"/>
              <w:lang w:val="fr-CA" w:eastAsia="zh-CN" w:bidi="ar-SA"/>
            </w:rPr>
          </w:pPr>
          <w:hyperlink w:anchor="_Toc115429318" w:history="1">
            <w:r w:rsidRPr="003F3A62">
              <w:rPr>
                <w:rStyle w:val="Lienhypertexte"/>
                <w:noProof/>
                <w:lang w:val="en-CA"/>
              </w:rPr>
              <w:t>Go to page feature</w:t>
            </w:r>
            <w:r>
              <w:rPr>
                <w:noProof/>
                <w:webHidden/>
              </w:rPr>
              <w:tab/>
            </w:r>
            <w:r>
              <w:rPr>
                <w:noProof/>
                <w:webHidden/>
              </w:rPr>
              <w:fldChar w:fldCharType="begin"/>
            </w:r>
            <w:r>
              <w:rPr>
                <w:noProof/>
                <w:webHidden/>
              </w:rPr>
              <w:instrText xml:space="preserve"> PAGEREF _Toc115429318 \h </w:instrText>
            </w:r>
            <w:r>
              <w:rPr>
                <w:noProof/>
                <w:webHidden/>
              </w:rPr>
            </w:r>
            <w:r>
              <w:rPr>
                <w:noProof/>
                <w:webHidden/>
              </w:rPr>
              <w:fldChar w:fldCharType="separate"/>
            </w:r>
            <w:r w:rsidR="00E026DF">
              <w:rPr>
                <w:noProof/>
                <w:webHidden/>
              </w:rPr>
              <w:t>30</w:t>
            </w:r>
            <w:r>
              <w:rPr>
                <w:noProof/>
                <w:webHidden/>
              </w:rPr>
              <w:fldChar w:fldCharType="end"/>
            </w:r>
          </w:hyperlink>
        </w:p>
        <w:p w14:paraId="696CD952" w14:textId="125F16D2" w:rsidR="00AF1C20" w:rsidRDefault="00AF1C20">
          <w:pPr>
            <w:pStyle w:val="TM2"/>
            <w:tabs>
              <w:tab w:val="right" w:leader="dot" w:pos="8630"/>
            </w:tabs>
            <w:rPr>
              <w:rFonts w:asciiTheme="minorHAnsi" w:hAnsiTheme="minorHAnsi"/>
              <w:noProof/>
              <w:sz w:val="22"/>
              <w:szCs w:val="22"/>
              <w:lang w:val="fr-CA" w:eastAsia="zh-CN" w:bidi="ar-SA"/>
            </w:rPr>
          </w:pPr>
          <w:hyperlink w:anchor="_Toc115429319" w:history="1">
            <w:r w:rsidRPr="003F3A62">
              <w:rPr>
                <w:rStyle w:val="Lienhypertexte"/>
                <w:noProof/>
                <w:lang w:val="en-CA"/>
              </w:rPr>
              <w:t>Annotate a book</w:t>
            </w:r>
            <w:r>
              <w:rPr>
                <w:noProof/>
                <w:webHidden/>
              </w:rPr>
              <w:tab/>
            </w:r>
            <w:r>
              <w:rPr>
                <w:noProof/>
                <w:webHidden/>
              </w:rPr>
              <w:fldChar w:fldCharType="begin"/>
            </w:r>
            <w:r>
              <w:rPr>
                <w:noProof/>
                <w:webHidden/>
              </w:rPr>
              <w:instrText xml:space="preserve"> PAGEREF _Toc115429319 \h </w:instrText>
            </w:r>
            <w:r>
              <w:rPr>
                <w:noProof/>
                <w:webHidden/>
              </w:rPr>
            </w:r>
            <w:r>
              <w:rPr>
                <w:noProof/>
                <w:webHidden/>
              </w:rPr>
              <w:fldChar w:fldCharType="separate"/>
            </w:r>
            <w:r w:rsidR="00E026DF">
              <w:rPr>
                <w:noProof/>
                <w:webHidden/>
              </w:rPr>
              <w:t>31</w:t>
            </w:r>
            <w:r>
              <w:rPr>
                <w:noProof/>
                <w:webHidden/>
              </w:rPr>
              <w:fldChar w:fldCharType="end"/>
            </w:r>
          </w:hyperlink>
        </w:p>
        <w:p w14:paraId="0FDA10D5" w14:textId="11C33E49" w:rsidR="00AF1C20" w:rsidRDefault="00AF1C20">
          <w:pPr>
            <w:pStyle w:val="TM2"/>
            <w:tabs>
              <w:tab w:val="right" w:leader="dot" w:pos="8630"/>
            </w:tabs>
            <w:rPr>
              <w:rFonts w:asciiTheme="minorHAnsi" w:hAnsiTheme="minorHAnsi"/>
              <w:noProof/>
              <w:sz w:val="22"/>
              <w:szCs w:val="22"/>
              <w:lang w:val="fr-CA" w:eastAsia="zh-CN" w:bidi="ar-SA"/>
            </w:rPr>
          </w:pPr>
          <w:hyperlink w:anchor="_Toc115429320" w:history="1">
            <w:r w:rsidRPr="003F3A62">
              <w:rPr>
                <w:rStyle w:val="Lienhypertexte"/>
                <w:noProof/>
                <w:lang w:val="en-CA"/>
              </w:rPr>
              <w:t>Bookmarks</w:t>
            </w:r>
            <w:r>
              <w:rPr>
                <w:noProof/>
                <w:webHidden/>
              </w:rPr>
              <w:tab/>
            </w:r>
            <w:r>
              <w:rPr>
                <w:noProof/>
                <w:webHidden/>
              </w:rPr>
              <w:fldChar w:fldCharType="begin"/>
            </w:r>
            <w:r>
              <w:rPr>
                <w:noProof/>
                <w:webHidden/>
              </w:rPr>
              <w:instrText xml:space="preserve"> PAGEREF _Toc115429320 \h </w:instrText>
            </w:r>
            <w:r>
              <w:rPr>
                <w:noProof/>
                <w:webHidden/>
              </w:rPr>
            </w:r>
            <w:r>
              <w:rPr>
                <w:noProof/>
                <w:webHidden/>
              </w:rPr>
              <w:fldChar w:fldCharType="separate"/>
            </w:r>
            <w:r w:rsidR="00E026DF">
              <w:rPr>
                <w:noProof/>
                <w:webHidden/>
              </w:rPr>
              <w:t>33</w:t>
            </w:r>
            <w:r>
              <w:rPr>
                <w:noProof/>
                <w:webHidden/>
              </w:rPr>
              <w:fldChar w:fldCharType="end"/>
            </w:r>
          </w:hyperlink>
        </w:p>
        <w:p w14:paraId="3BC48063" w14:textId="4DE1CF3F" w:rsidR="00AF1C20" w:rsidRDefault="00AF1C20">
          <w:pPr>
            <w:pStyle w:val="TM2"/>
            <w:tabs>
              <w:tab w:val="right" w:leader="dot" w:pos="8630"/>
            </w:tabs>
            <w:rPr>
              <w:rFonts w:asciiTheme="minorHAnsi" w:hAnsiTheme="minorHAnsi"/>
              <w:noProof/>
              <w:sz w:val="22"/>
              <w:szCs w:val="22"/>
              <w:lang w:val="fr-CA" w:eastAsia="zh-CN" w:bidi="ar-SA"/>
            </w:rPr>
          </w:pPr>
          <w:hyperlink w:anchor="_Toc115429321" w:history="1">
            <w:r w:rsidRPr="003F3A62">
              <w:rPr>
                <w:rStyle w:val="Lienhypertexte"/>
                <w:noProof/>
                <w:lang w:val="en-CA"/>
              </w:rPr>
              <w:t>Using the Applications Access</w:t>
            </w:r>
            <w:r>
              <w:rPr>
                <w:noProof/>
                <w:webHidden/>
              </w:rPr>
              <w:tab/>
            </w:r>
            <w:r>
              <w:rPr>
                <w:noProof/>
                <w:webHidden/>
              </w:rPr>
              <w:fldChar w:fldCharType="begin"/>
            </w:r>
            <w:r>
              <w:rPr>
                <w:noProof/>
                <w:webHidden/>
              </w:rPr>
              <w:instrText xml:space="preserve"> PAGEREF _Toc115429321 \h </w:instrText>
            </w:r>
            <w:r>
              <w:rPr>
                <w:noProof/>
                <w:webHidden/>
              </w:rPr>
            </w:r>
            <w:r>
              <w:rPr>
                <w:noProof/>
                <w:webHidden/>
              </w:rPr>
              <w:fldChar w:fldCharType="separate"/>
            </w:r>
            <w:r w:rsidR="00E026DF">
              <w:rPr>
                <w:noProof/>
                <w:webHidden/>
              </w:rPr>
              <w:t>34</w:t>
            </w:r>
            <w:r>
              <w:rPr>
                <w:noProof/>
                <w:webHidden/>
              </w:rPr>
              <w:fldChar w:fldCharType="end"/>
            </w:r>
          </w:hyperlink>
        </w:p>
        <w:p w14:paraId="7C7E3AF7" w14:textId="11CE928B" w:rsidR="00AF1C20" w:rsidRDefault="00AF1C20">
          <w:pPr>
            <w:pStyle w:val="TM2"/>
            <w:tabs>
              <w:tab w:val="right" w:leader="dot" w:pos="8630"/>
            </w:tabs>
            <w:rPr>
              <w:rFonts w:asciiTheme="minorHAnsi" w:hAnsiTheme="minorHAnsi"/>
              <w:noProof/>
              <w:sz w:val="22"/>
              <w:szCs w:val="22"/>
              <w:lang w:val="fr-CA" w:eastAsia="zh-CN" w:bidi="ar-SA"/>
            </w:rPr>
          </w:pPr>
          <w:hyperlink w:anchor="_Toc115429322" w:history="1">
            <w:r w:rsidRPr="003F3A62">
              <w:rPr>
                <w:rStyle w:val="Lienhypertexte"/>
                <w:noProof/>
                <w:lang w:val="en-CA"/>
              </w:rPr>
              <w:t>Using the Quick Access</w:t>
            </w:r>
            <w:r>
              <w:rPr>
                <w:noProof/>
                <w:webHidden/>
              </w:rPr>
              <w:tab/>
            </w:r>
            <w:r>
              <w:rPr>
                <w:noProof/>
                <w:webHidden/>
              </w:rPr>
              <w:fldChar w:fldCharType="begin"/>
            </w:r>
            <w:r>
              <w:rPr>
                <w:noProof/>
                <w:webHidden/>
              </w:rPr>
              <w:instrText xml:space="preserve"> PAGEREF _Toc115429322 \h </w:instrText>
            </w:r>
            <w:r>
              <w:rPr>
                <w:noProof/>
                <w:webHidden/>
              </w:rPr>
            </w:r>
            <w:r>
              <w:rPr>
                <w:noProof/>
                <w:webHidden/>
              </w:rPr>
              <w:fldChar w:fldCharType="separate"/>
            </w:r>
            <w:r w:rsidR="00E026DF">
              <w:rPr>
                <w:noProof/>
                <w:webHidden/>
              </w:rPr>
              <w:t>35</w:t>
            </w:r>
            <w:r>
              <w:rPr>
                <w:noProof/>
                <w:webHidden/>
              </w:rPr>
              <w:fldChar w:fldCharType="end"/>
            </w:r>
          </w:hyperlink>
        </w:p>
        <w:p w14:paraId="11A9103E" w14:textId="5B760E5A" w:rsidR="00AF1C20" w:rsidRDefault="00AF1C20">
          <w:pPr>
            <w:pStyle w:val="TM2"/>
            <w:tabs>
              <w:tab w:val="right" w:leader="dot" w:pos="8630"/>
            </w:tabs>
            <w:rPr>
              <w:rFonts w:asciiTheme="minorHAnsi" w:hAnsiTheme="minorHAnsi"/>
              <w:noProof/>
              <w:sz w:val="22"/>
              <w:szCs w:val="22"/>
              <w:lang w:val="fr-CA" w:eastAsia="zh-CN" w:bidi="ar-SA"/>
            </w:rPr>
          </w:pPr>
          <w:hyperlink w:anchor="_Toc115429323" w:history="1">
            <w:r w:rsidRPr="003F3A62">
              <w:rPr>
                <w:rStyle w:val="Lienhypertexte"/>
                <w:noProof/>
                <w:lang w:val="en-CA"/>
              </w:rPr>
              <w:t>Using the Calculator</w:t>
            </w:r>
            <w:r>
              <w:rPr>
                <w:noProof/>
                <w:webHidden/>
              </w:rPr>
              <w:tab/>
            </w:r>
            <w:r>
              <w:rPr>
                <w:noProof/>
                <w:webHidden/>
              </w:rPr>
              <w:fldChar w:fldCharType="begin"/>
            </w:r>
            <w:r>
              <w:rPr>
                <w:noProof/>
                <w:webHidden/>
              </w:rPr>
              <w:instrText xml:space="preserve"> PAGEREF _Toc115429323 \h </w:instrText>
            </w:r>
            <w:r>
              <w:rPr>
                <w:noProof/>
                <w:webHidden/>
              </w:rPr>
            </w:r>
            <w:r>
              <w:rPr>
                <w:noProof/>
                <w:webHidden/>
              </w:rPr>
              <w:fldChar w:fldCharType="separate"/>
            </w:r>
            <w:r w:rsidR="00E026DF">
              <w:rPr>
                <w:noProof/>
                <w:webHidden/>
              </w:rPr>
              <w:t>36</w:t>
            </w:r>
            <w:r>
              <w:rPr>
                <w:noProof/>
                <w:webHidden/>
              </w:rPr>
              <w:fldChar w:fldCharType="end"/>
            </w:r>
          </w:hyperlink>
        </w:p>
        <w:p w14:paraId="1DE0CD67" w14:textId="48777EAE" w:rsidR="00AF1C20" w:rsidRDefault="00AF1C20">
          <w:pPr>
            <w:pStyle w:val="TM2"/>
            <w:tabs>
              <w:tab w:val="right" w:leader="dot" w:pos="8630"/>
            </w:tabs>
            <w:rPr>
              <w:rFonts w:asciiTheme="minorHAnsi" w:hAnsiTheme="minorHAnsi"/>
              <w:noProof/>
              <w:sz w:val="22"/>
              <w:szCs w:val="22"/>
              <w:lang w:val="fr-CA" w:eastAsia="zh-CN" w:bidi="ar-SA"/>
            </w:rPr>
          </w:pPr>
          <w:hyperlink w:anchor="_Toc115429324" w:history="1">
            <w:r w:rsidRPr="003F3A62">
              <w:rPr>
                <w:rStyle w:val="Lienhypertexte"/>
                <w:rFonts w:eastAsia="Arial"/>
                <w:noProof/>
                <w:lang w:val="en-CA"/>
              </w:rPr>
              <w:t>Graphic Calculator Powered by Desmos</w:t>
            </w:r>
            <w:r>
              <w:rPr>
                <w:noProof/>
                <w:webHidden/>
              </w:rPr>
              <w:tab/>
            </w:r>
            <w:r>
              <w:rPr>
                <w:noProof/>
                <w:webHidden/>
              </w:rPr>
              <w:fldChar w:fldCharType="begin"/>
            </w:r>
            <w:r>
              <w:rPr>
                <w:noProof/>
                <w:webHidden/>
              </w:rPr>
              <w:instrText xml:space="preserve"> PAGEREF _Toc115429324 \h </w:instrText>
            </w:r>
            <w:r>
              <w:rPr>
                <w:noProof/>
                <w:webHidden/>
              </w:rPr>
            </w:r>
            <w:r>
              <w:rPr>
                <w:noProof/>
                <w:webHidden/>
              </w:rPr>
              <w:fldChar w:fldCharType="separate"/>
            </w:r>
            <w:r w:rsidR="00E026DF">
              <w:rPr>
                <w:noProof/>
                <w:webHidden/>
              </w:rPr>
              <w:t>37</w:t>
            </w:r>
            <w:r>
              <w:rPr>
                <w:noProof/>
                <w:webHidden/>
              </w:rPr>
              <w:fldChar w:fldCharType="end"/>
            </w:r>
          </w:hyperlink>
        </w:p>
        <w:p w14:paraId="5434A8B5" w14:textId="5FB185F6" w:rsidR="00AF1C20" w:rsidRDefault="00AF1C20">
          <w:pPr>
            <w:pStyle w:val="TM2"/>
            <w:tabs>
              <w:tab w:val="right" w:leader="dot" w:pos="8630"/>
            </w:tabs>
            <w:rPr>
              <w:rFonts w:asciiTheme="minorHAnsi" w:hAnsiTheme="minorHAnsi"/>
              <w:noProof/>
              <w:sz w:val="22"/>
              <w:szCs w:val="22"/>
              <w:lang w:val="fr-CA" w:eastAsia="zh-CN" w:bidi="ar-SA"/>
            </w:rPr>
          </w:pPr>
          <w:hyperlink w:anchor="_Toc115429325" w:history="1">
            <w:r w:rsidRPr="003F3A62">
              <w:rPr>
                <w:rStyle w:val="Lienhypertexte"/>
                <w:rFonts w:cs="Arial"/>
                <w:noProof/>
                <w:lang w:val="en-CA"/>
              </w:rPr>
              <w:t>Viewing Saved Documents</w:t>
            </w:r>
            <w:r>
              <w:rPr>
                <w:noProof/>
                <w:webHidden/>
              </w:rPr>
              <w:tab/>
            </w:r>
            <w:r>
              <w:rPr>
                <w:noProof/>
                <w:webHidden/>
              </w:rPr>
              <w:fldChar w:fldCharType="begin"/>
            </w:r>
            <w:r>
              <w:rPr>
                <w:noProof/>
                <w:webHidden/>
              </w:rPr>
              <w:instrText xml:space="preserve"> PAGEREF _Toc115429325 \h </w:instrText>
            </w:r>
            <w:r>
              <w:rPr>
                <w:noProof/>
                <w:webHidden/>
              </w:rPr>
            </w:r>
            <w:r>
              <w:rPr>
                <w:noProof/>
                <w:webHidden/>
              </w:rPr>
              <w:fldChar w:fldCharType="separate"/>
            </w:r>
            <w:r w:rsidR="00E026DF">
              <w:rPr>
                <w:noProof/>
                <w:webHidden/>
              </w:rPr>
              <w:t>38</w:t>
            </w:r>
            <w:r>
              <w:rPr>
                <w:noProof/>
                <w:webHidden/>
              </w:rPr>
              <w:fldChar w:fldCharType="end"/>
            </w:r>
          </w:hyperlink>
        </w:p>
        <w:p w14:paraId="0338FBC1" w14:textId="4C9E0B5F" w:rsidR="00AF1C20" w:rsidRDefault="00AF1C20">
          <w:pPr>
            <w:pStyle w:val="TM2"/>
            <w:tabs>
              <w:tab w:val="right" w:leader="dot" w:pos="8630"/>
            </w:tabs>
            <w:rPr>
              <w:rFonts w:asciiTheme="minorHAnsi" w:hAnsiTheme="minorHAnsi"/>
              <w:noProof/>
              <w:sz w:val="22"/>
              <w:szCs w:val="22"/>
              <w:lang w:val="fr-CA" w:eastAsia="zh-CN" w:bidi="ar-SA"/>
            </w:rPr>
          </w:pPr>
          <w:hyperlink w:anchor="_Toc115429326" w:history="1">
            <w:r w:rsidRPr="003F3A62">
              <w:rPr>
                <w:rStyle w:val="Lienhypertexte"/>
                <w:noProof/>
                <w:lang w:val="en-CA"/>
              </w:rPr>
              <w:t>The Gallery’s Settings Menu</w:t>
            </w:r>
            <w:r>
              <w:rPr>
                <w:noProof/>
                <w:webHidden/>
              </w:rPr>
              <w:tab/>
            </w:r>
            <w:r>
              <w:rPr>
                <w:noProof/>
                <w:webHidden/>
              </w:rPr>
              <w:fldChar w:fldCharType="begin"/>
            </w:r>
            <w:r>
              <w:rPr>
                <w:noProof/>
                <w:webHidden/>
              </w:rPr>
              <w:instrText xml:space="preserve"> PAGEREF _Toc115429326 \h </w:instrText>
            </w:r>
            <w:r>
              <w:rPr>
                <w:noProof/>
                <w:webHidden/>
              </w:rPr>
            </w:r>
            <w:r>
              <w:rPr>
                <w:noProof/>
                <w:webHidden/>
              </w:rPr>
              <w:fldChar w:fldCharType="separate"/>
            </w:r>
            <w:r w:rsidR="00E026DF">
              <w:rPr>
                <w:noProof/>
                <w:webHidden/>
              </w:rPr>
              <w:t>38</w:t>
            </w:r>
            <w:r>
              <w:rPr>
                <w:noProof/>
                <w:webHidden/>
              </w:rPr>
              <w:fldChar w:fldCharType="end"/>
            </w:r>
          </w:hyperlink>
        </w:p>
        <w:p w14:paraId="3C1EBFFB" w14:textId="03233E1D" w:rsidR="00AF1C20" w:rsidRDefault="00AF1C20">
          <w:pPr>
            <w:pStyle w:val="TM2"/>
            <w:tabs>
              <w:tab w:val="right" w:leader="dot" w:pos="8630"/>
            </w:tabs>
            <w:rPr>
              <w:rFonts w:asciiTheme="minorHAnsi" w:hAnsiTheme="minorHAnsi"/>
              <w:noProof/>
              <w:sz w:val="22"/>
              <w:szCs w:val="22"/>
              <w:lang w:val="fr-CA" w:eastAsia="zh-CN" w:bidi="ar-SA"/>
            </w:rPr>
          </w:pPr>
          <w:hyperlink w:anchor="_Toc115429327" w:history="1">
            <w:r w:rsidRPr="003F3A62">
              <w:rPr>
                <w:rStyle w:val="Lienhypertexte"/>
                <w:noProof/>
                <w:lang w:val="en-CA"/>
              </w:rPr>
              <w:t>The Action Menu</w:t>
            </w:r>
            <w:r>
              <w:rPr>
                <w:noProof/>
                <w:webHidden/>
              </w:rPr>
              <w:tab/>
            </w:r>
            <w:r>
              <w:rPr>
                <w:noProof/>
                <w:webHidden/>
              </w:rPr>
              <w:fldChar w:fldCharType="begin"/>
            </w:r>
            <w:r>
              <w:rPr>
                <w:noProof/>
                <w:webHidden/>
              </w:rPr>
              <w:instrText xml:space="preserve"> PAGEREF _Toc115429327 \h </w:instrText>
            </w:r>
            <w:r>
              <w:rPr>
                <w:noProof/>
                <w:webHidden/>
              </w:rPr>
            </w:r>
            <w:r>
              <w:rPr>
                <w:noProof/>
                <w:webHidden/>
              </w:rPr>
              <w:fldChar w:fldCharType="separate"/>
            </w:r>
            <w:r w:rsidR="00E026DF">
              <w:rPr>
                <w:noProof/>
                <w:webHidden/>
              </w:rPr>
              <w:t>39</w:t>
            </w:r>
            <w:r>
              <w:rPr>
                <w:noProof/>
                <w:webHidden/>
              </w:rPr>
              <w:fldChar w:fldCharType="end"/>
            </w:r>
          </w:hyperlink>
        </w:p>
        <w:p w14:paraId="02B7C1C1" w14:textId="36D13F3F" w:rsidR="00AF1C20" w:rsidRDefault="00AF1C20">
          <w:pPr>
            <w:pStyle w:val="TM2"/>
            <w:tabs>
              <w:tab w:val="right" w:leader="dot" w:pos="8630"/>
            </w:tabs>
            <w:rPr>
              <w:rFonts w:asciiTheme="minorHAnsi" w:hAnsiTheme="minorHAnsi"/>
              <w:noProof/>
              <w:sz w:val="22"/>
              <w:szCs w:val="22"/>
              <w:lang w:val="fr-CA" w:eastAsia="zh-CN" w:bidi="ar-SA"/>
            </w:rPr>
          </w:pPr>
          <w:hyperlink w:anchor="_Toc115429328" w:history="1">
            <w:r w:rsidRPr="003F3A62">
              <w:rPr>
                <w:rStyle w:val="Lienhypertexte"/>
                <w:rFonts w:cs="Arial"/>
                <w:noProof/>
                <w:lang w:val="en-CA"/>
              </w:rPr>
              <w:t>Using the Distance Camera</w:t>
            </w:r>
            <w:r>
              <w:rPr>
                <w:noProof/>
                <w:webHidden/>
              </w:rPr>
              <w:tab/>
            </w:r>
            <w:r>
              <w:rPr>
                <w:noProof/>
                <w:webHidden/>
              </w:rPr>
              <w:fldChar w:fldCharType="begin"/>
            </w:r>
            <w:r>
              <w:rPr>
                <w:noProof/>
                <w:webHidden/>
              </w:rPr>
              <w:instrText xml:space="preserve"> PAGEREF _Toc115429328 \h </w:instrText>
            </w:r>
            <w:r>
              <w:rPr>
                <w:noProof/>
                <w:webHidden/>
              </w:rPr>
            </w:r>
            <w:r>
              <w:rPr>
                <w:noProof/>
                <w:webHidden/>
              </w:rPr>
              <w:fldChar w:fldCharType="separate"/>
            </w:r>
            <w:r w:rsidR="00E026DF">
              <w:rPr>
                <w:noProof/>
                <w:webHidden/>
              </w:rPr>
              <w:t>44</w:t>
            </w:r>
            <w:r>
              <w:rPr>
                <w:noProof/>
                <w:webHidden/>
              </w:rPr>
              <w:fldChar w:fldCharType="end"/>
            </w:r>
          </w:hyperlink>
        </w:p>
        <w:p w14:paraId="5E90AAC1" w14:textId="46505E29" w:rsidR="00AF1C20" w:rsidRDefault="00AF1C20">
          <w:pPr>
            <w:pStyle w:val="TM2"/>
            <w:tabs>
              <w:tab w:val="right" w:leader="dot" w:pos="8630"/>
            </w:tabs>
            <w:rPr>
              <w:rFonts w:asciiTheme="minorHAnsi" w:hAnsiTheme="minorHAnsi"/>
              <w:noProof/>
              <w:sz w:val="22"/>
              <w:szCs w:val="22"/>
              <w:lang w:val="fr-CA" w:eastAsia="zh-CN" w:bidi="ar-SA"/>
            </w:rPr>
          </w:pPr>
          <w:hyperlink w:anchor="_Toc115429329" w:history="1">
            <w:r w:rsidRPr="003F3A62">
              <w:rPr>
                <w:rStyle w:val="Lienhypertexte"/>
                <w:noProof/>
                <w:lang w:val="en-CA"/>
              </w:rPr>
              <w:t>Toggling between Distance Camera and Magnifier</w:t>
            </w:r>
            <w:r>
              <w:rPr>
                <w:noProof/>
                <w:webHidden/>
              </w:rPr>
              <w:tab/>
            </w:r>
            <w:r>
              <w:rPr>
                <w:noProof/>
                <w:webHidden/>
              </w:rPr>
              <w:fldChar w:fldCharType="begin"/>
            </w:r>
            <w:r>
              <w:rPr>
                <w:noProof/>
                <w:webHidden/>
              </w:rPr>
              <w:instrText xml:space="preserve"> PAGEREF _Toc115429329 \h </w:instrText>
            </w:r>
            <w:r>
              <w:rPr>
                <w:noProof/>
                <w:webHidden/>
              </w:rPr>
            </w:r>
            <w:r>
              <w:rPr>
                <w:noProof/>
                <w:webHidden/>
              </w:rPr>
              <w:fldChar w:fldCharType="separate"/>
            </w:r>
            <w:r w:rsidR="00E026DF">
              <w:rPr>
                <w:noProof/>
                <w:webHidden/>
              </w:rPr>
              <w:t>45</w:t>
            </w:r>
            <w:r>
              <w:rPr>
                <w:noProof/>
                <w:webHidden/>
              </w:rPr>
              <w:fldChar w:fldCharType="end"/>
            </w:r>
          </w:hyperlink>
        </w:p>
        <w:p w14:paraId="6EF39D4F" w14:textId="6C913101" w:rsidR="00AF1C20" w:rsidRDefault="00AF1C20">
          <w:pPr>
            <w:pStyle w:val="TM2"/>
            <w:tabs>
              <w:tab w:val="right" w:leader="dot" w:pos="8630"/>
            </w:tabs>
            <w:rPr>
              <w:rFonts w:asciiTheme="minorHAnsi" w:hAnsiTheme="minorHAnsi"/>
              <w:noProof/>
              <w:sz w:val="22"/>
              <w:szCs w:val="22"/>
              <w:lang w:val="fr-CA" w:eastAsia="zh-CN" w:bidi="ar-SA"/>
            </w:rPr>
          </w:pPr>
          <w:hyperlink w:anchor="_Toc115429330" w:history="1">
            <w:r w:rsidRPr="003F3A62">
              <w:rPr>
                <w:rStyle w:val="Lienhypertexte"/>
                <w:noProof/>
                <w:lang w:val="en-CA"/>
              </w:rPr>
              <w:t>Using Distance Camera and Magnifier simultaneously</w:t>
            </w:r>
            <w:r>
              <w:rPr>
                <w:noProof/>
                <w:webHidden/>
              </w:rPr>
              <w:tab/>
            </w:r>
            <w:r>
              <w:rPr>
                <w:noProof/>
                <w:webHidden/>
              </w:rPr>
              <w:fldChar w:fldCharType="begin"/>
            </w:r>
            <w:r>
              <w:rPr>
                <w:noProof/>
                <w:webHidden/>
              </w:rPr>
              <w:instrText xml:space="preserve"> PAGEREF _Toc115429330 \h </w:instrText>
            </w:r>
            <w:r>
              <w:rPr>
                <w:noProof/>
                <w:webHidden/>
              </w:rPr>
            </w:r>
            <w:r>
              <w:rPr>
                <w:noProof/>
                <w:webHidden/>
              </w:rPr>
              <w:fldChar w:fldCharType="separate"/>
            </w:r>
            <w:r w:rsidR="00E026DF">
              <w:rPr>
                <w:noProof/>
                <w:webHidden/>
              </w:rPr>
              <w:t>45</w:t>
            </w:r>
            <w:r>
              <w:rPr>
                <w:noProof/>
                <w:webHidden/>
              </w:rPr>
              <w:fldChar w:fldCharType="end"/>
            </w:r>
          </w:hyperlink>
        </w:p>
        <w:p w14:paraId="12E6BF76" w14:textId="5F66A2AE" w:rsidR="00AF1C20" w:rsidRDefault="00AF1C20">
          <w:pPr>
            <w:pStyle w:val="TM2"/>
            <w:tabs>
              <w:tab w:val="right" w:leader="dot" w:pos="8630"/>
            </w:tabs>
            <w:rPr>
              <w:rFonts w:asciiTheme="minorHAnsi" w:hAnsiTheme="minorHAnsi"/>
              <w:noProof/>
              <w:sz w:val="22"/>
              <w:szCs w:val="22"/>
              <w:lang w:val="fr-CA" w:eastAsia="zh-CN" w:bidi="ar-SA"/>
            </w:rPr>
          </w:pPr>
          <w:hyperlink w:anchor="_Toc115429331" w:history="1">
            <w:r w:rsidRPr="003F3A62">
              <w:rPr>
                <w:rStyle w:val="Lienhypertexte"/>
                <w:noProof/>
                <w:lang w:val="en-CA"/>
              </w:rPr>
              <w:t>Viewing Distance Camera Images</w:t>
            </w:r>
            <w:r>
              <w:rPr>
                <w:noProof/>
                <w:webHidden/>
              </w:rPr>
              <w:tab/>
            </w:r>
            <w:r>
              <w:rPr>
                <w:noProof/>
                <w:webHidden/>
              </w:rPr>
              <w:fldChar w:fldCharType="begin"/>
            </w:r>
            <w:r>
              <w:rPr>
                <w:noProof/>
                <w:webHidden/>
              </w:rPr>
              <w:instrText xml:space="preserve"> PAGEREF _Toc115429331 \h </w:instrText>
            </w:r>
            <w:r>
              <w:rPr>
                <w:noProof/>
                <w:webHidden/>
              </w:rPr>
            </w:r>
            <w:r>
              <w:rPr>
                <w:noProof/>
                <w:webHidden/>
              </w:rPr>
              <w:fldChar w:fldCharType="separate"/>
            </w:r>
            <w:r w:rsidR="00E026DF">
              <w:rPr>
                <w:noProof/>
                <w:webHidden/>
              </w:rPr>
              <w:t>46</w:t>
            </w:r>
            <w:r>
              <w:rPr>
                <w:noProof/>
                <w:webHidden/>
              </w:rPr>
              <w:fldChar w:fldCharType="end"/>
            </w:r>
          </w:hyperlink>
        </w:p>
        <w:p w14:paraId="394BCABD" w14:textId="4F6CB765" w:rsidR="00AF1C20" w:rsidRDefault="00AF1C20">
          <w:pPr>
            <w:pStyle w:val="TM2"/>
            <w:tabs>
              <w:tab w:val="right" w:leader="dot" w:pos="8630"/>
            </w:tabs>
            <w:rPr>
              <w:rFonts w:asciiTheme="minorHAnsi" w:hAnsiTheme="minorHAnsi"/>
              <w:noProof/>
              <w:sz w:val="22"/>
              <w:szCs w:val="22"/>
              <w:lang w:val="fr-CA" w:eastAsia="zh-CN" w:bidi="ar-SA"/>
            </w:rPr>
          </w:pPr>
          <w:hyperlink w:anchor="_Toc115429332" w:history="1">
            <w:r w:rsidRPr="003F3A62">
              <w:rPr>
                <w:rStyle w:val="Lienhypertexte"/>
                <w:noProof/>
                <w:lang w:val="en-CA"/>
              </w:rPr>
              <w:t>Reading with the Distance Camera</w:t>
            </w:r>
            <w:r>
              <w:rPr>
                <w:noProof/>
                <w:webHidden/>
              </w:rPr>
              <w:tab/>
            </w:r>
            <w:r>
              <w:rPr>
                <w:noProof/>
                <w:webHidden/>
              </w:rPr>
              <w:fldChar w:fldCharType="begin"/>
            </w:r>
            <w:r>
              <w:rPr>
                <w:noProof/>
                <w:webHidden/>
              </w:rPr>
              <w:instrText xml:space="preserve"> PAGEREF _Toc115429332 \h </w:instrText>
            </w:r>
            <w:r>
              <w:rPr>
                <w:noProof/>
                <w:webHidden/>
              </w:rPr>
            </w:r>
            <w:r>
              <w:rPr>
                <w:noProof/>
                <w:webHidden/>
              </w:rPr>
              <w:fldChar w:fldCharType="separate"/>
            </w:r>
            <w:r w:rsidR="00E026DF">
              <w:rPr>
                <w:noProof/>
                <w:webHidden/>
              </w:rPr>
              <w:t>46</w:t>
            </w:r>
            <w:r>
              <w:rPr>
                <w:noProof/>
                <w:webHidden/>
              </w:rPr>
              <w:fldChar w:fldCharType="end"/>
            </w:r>
          </w:hyperlink>
        </w:p>
        <w:p w14:paraId="2BAD8955" w14:textId="46E7CE86" w:rsidR="00AF1C20" w:rsidRDefault="00AF1C20">
          <w:pPr>
            <w:pStyle w:val="TM2"/>
            <w:tabs>
              <w:tab w:val="right" w:leader="dot" w:pos="8630"/>
            </w:tabs>
            <w:rPr>
              <w:rFonts w:asciiTheme="minorHAnsi" w:hAnsiTheme="minorHAnsi"/>
              <w:noProof/>
              <w:sz w:val="22"/>
              <w:szCs w:val="22"/>
              <w:lang w:val="fr-CA" w:eastAsia="zh-CN" w:bidi="ar-SA"/>
            </w:rPr>
          </w:pPr>
          <w:hyperlink w:anchor="_Toc115429333" w:history="1">
            <w:r w:rsidRPr="003F3A62">
              <w:rPr>
                <w:rStyle w:val="Lienhypertexte"/>
                <w:noProof/>
                <w:lang w:val="en-CA"/>
              </w:rPr>
              <w:t>Removing Distance Camera from Stick</w:t>
            </w:r>
            <w:r>
              <w:rPr>
                <w:noProof/>
                <w:webHidden/>
              </w:rPr>
              <w:tab/>
            </w:r>
            <w:r>
              <w:rPr>
                <w:noProof/>
                <w:webHidden/>
              </w:rPr>
              <w:fldChar w:fldCharType="begin"/>
            </w:r>
            <w:r>
              <w:rPr>
                <w:noProof/>
                <w:webHidden/>
              </w:rPr>
              <w:instrText xml:space="preserve"> PAGEREF _Toc115429333 \h </w:instrText>
            </w:r>
            <w:r>
              <w:rPr>
                <w:noProof/>
                <w:webHidden/>
              </w:rPr>
            </w:r>
            <w:r>
              <w:rPr>
                <w:noProof/>
                <w:webHidden/>
              </w:rPr>
              <w:fldChar w:fldCharType="separate"/>
            </w:r>
            <w:r w:rsidR="00E026DF">
              <w:rPr>
                <w:noProof/>
                <w:webHidden/>
              </w:rPr>
              <w:t>47</w:t>
            </w:r>
            <w:r>
              <w:rPr>
                <w:noProof/>
                <w:webHidden/>
              </w:rPr>
              <w:fldChar w:fldCharType="end"/>
            </w:r>
          </w:hyperlink>
        </w:p>
        <w:p w14:paraId="3B7A3F19" w14:textId="593A42BB" w:rsidR="00AF1C20" w:rsidRDefault="00AF1C20">
          <w:pPr>
            <w:pStyle w:val="TM2"/>
            <w:tabs>
              <w:tab w:val="right" w:leader="dot" w:pos="8630"/>
            </w:tabs>
            <w:rPr>
              <w:rFonts w:asciiTheme="minorHAnsi" w:hAnsiTheme="minorHAnsi"/>
              <w:noProof/>
              <w:sz w:val="22"/>
              <w:szCs w:val="22"/>
              <w:lang w:val="fr-CA" w:eastAsia="zh-CN" w:bidi="ar-SA"/>
            </w:rPr>
          </w:pPr>
          <w:hyperlink w:anchor="_Toc115429334" w:history="1">
            <w:r w:rsidRPr="003F3A62">
              <w:rPr>
                <w:rStyle w:val="Lienhypertexte"/>
                <w:rFonts w:cs="Arial"/>
                <w:noProof/>
                <w:lang w:val="en-CA"/>
              </w:rPr>
              <w:t>Viewing text files in Prodigi</w:t>
            </w:r>
            <w:r>
              <w:rPr>
                <w:noProof/>
                <w:webHidden/>
              </w:rPr>
              <w:tab/>
            </w:r>
            <w:r>
              <w:rPr>
                <w:noProof/>
                <w:webHidden/>
              </w:rPr>
              <w:fldChar w:fldCharType="begin"/>
            </w:r>
            <w:r>
              <w:rPr>
                <w:noProof/>
                <w:webHidden/>
              </w:rPr>
              <w:instrText xml:space="preserve"> PAGEREF _Toc115429334 \h </w:instrText>
            </w:r>
            <w:r>
              <w:rPr>
                <w:noProof/>
                <w:webHidden/>
              </w:rPr>
            </w:r>
            <w:r>
              <w:rPr>
                <w:noProof/>
                <w:webHidden/>
              </w:rPr>
              <w:fldChar w:fldCharType="separate"/>
            </w:r>
            <w:r w:rsidR="00E026DF">
              <w:rPr>
                <w:noProof/>
                <w:webHidden/>
              </w:rPr>
              <w:t>47</w:t>
            </w:r>
            <w:r>
              <w:rPr>
                <w:noProof/>
                <w:webHidden/>
              </w:rPr>
              <w:fldChar w:fldCharType="end"/>
            </w:r>
          </w:hyperlink>
        </w:p>
        <w:p w14:paraId="5BD364EB" w14:textId="5AEE4315" w:rsidR="00AF1C20" w:rsidRDefault="00AF1C20">
          <w:pPr>
            <w:pStyle w:val="TM2"/>
            <w:tabs>
              <w:tab w:val="right" w:leader="dot" w:pos="8630"/>
            </w:tabs>
            <w:rPr>
              <w:rFonts w:asciiTheme="minorHAnsi" w:hAnsiTheme="minorHAnsi"/>
              <w:noProof/>
              <w:sz w:val="22"/>
              <w:szCs w:val="22"/>
              <w:lang w:val="fr-CA" w:eastAsia="zh-CN" w:bidi="ar-SA"/>
            </w:rPr>
          </w:pPr>
          <w:hyperlink w:anchor="_Toc115429335" w:history="1">
            <w:r w:rsidRPr="003F3A62">
              <w:rPr>
                <w:rStyle w:val="Lienhypertexte"/>
                <w:noProof/>
                <w:lang w:val="en-CA"/>
              </w:rPr>
              <w:t>Exam Mode</w:t>
            </w:r>
            <w:r>
              <w:rPr>
                <w:noProof/>
                <w:webHidden/>
              </w:rPr>
              <w:tab/>
            </w:r>
            <w:r>
              <w:rPr>
                <w:noProof/>
                <w:webHidden/>
              </w:rPr>
              <w:fldChar w:fldCharType="begin"/>
            </w:r>
            <w:r>
              <w:rPr>
                <w:noProof/>
                <w:webHidden/>
              </w:rPr>
              <w:instrText xml:space="preserve"> PAGEREF _Toc115429335 \h </w:instrText>
            </w:r>
            <w:r>
              <w:rPr>
                <w:noProof/>
                <w:webHidden/>
              </w:rPr>
            </w:r>
            <w:r>
              <w:rPr>
                <w:noProof/>
                <w:webHidden/>
              </w:rPr>
              <w:fldChar w:fldCharType="separate"/>
            </w:r>
            <w:r w:rsidR="00E026DF">
              <w:rPr>
                <w:noProof/>
                <w:webHidden/>
              </w:rPr>
              <w:t>48</w:t>
            </w:r>
            <w:r>
              <w:rPr>
                <w:noProof/>
                <w:webHidden/>
              </w:rPr>
              <w:fldChar w:fldCharType="end"/>
            </w:r>
          </w:hyperlink>
        </w:p>
        <w:p w14:paraId="57D3661C" w14:textId="19E1C4CD" w:rsidR="00AF1C20" w:rsidRDefault="00AF1C20">
          <w:pPr>
            <w:pStyle w:val="TM2"/>
            <w:tabs>
              <w:tab w:val="right" w:leader="dot" w:pos="8630"/>
            </w:tabs>
            <w:rPr>
              <w:rFonts w:asciiTheme="minorHAnsi" w:hAnsiTheme="minorHAnsi"/>
              <w:noProof/>
              <w:sz w:val="22"/>
              <w:szCs w:val="22"/>
              <w:lang w:val="fr-CA" w:eastAsia="zh-CN" w:bidi="ar-SA"/>
            </w:rPr>
          </w:pPr>
          <w:hyperlink w:anchor="_Toc115429336" w:history="1">
            <w:r w:rsidRPr="003F3A62">
              <w:rPr>
                <w:rStyle w:val="Lienhypertexte"/>
                <w:noProof/>
                <w:lang w:val="en-CA"/>
              </w:rPr>
              <w:t>OCR Language Selection</w:t>
            </w:r>
            <w:r>
              <w:rPr>
                <w:noProof/>
                <w:webHidden/>
              </w:rPr>
              <w:tab/>
            </w:r>
            <w:r>
              <w:rPr>
                <w:noProof/>
                <w:webHidden/>
              </w:rPr>
              <w:fldChar w:fldCharType="begin"/>
            </w:r>
            <w:r>
              <w:rPr>
                <w:noProof/>
                <w:webHidden/>
              </w:rPr>
              <w:instrText xml:space="preserve"> PAGEREF _Toc115429336 \h </w:instrText>
            </w:r>
            <w:r>
              <w:rPr>
                <w:noProof/>
                <w:webHidden/>
              </w:rPr>
            </w:r>
            <w:r>
              <w:rPr>
                <w:noProof/>
                <w:webHidden/>
              </w:rPr>
              <w:fldChar w:fldCharType="separate"/>
            </w:r>
            <w:r w:rsidR="00E026DF">
              <w:rPr>
                <w:noProof/>
                <w:webHidden/>
              </w:rPr>
              <w:t>49</w:t>
            </w:r>
            <w:r>
              <w:rPr>
                <w:noProof/>
                <w:webHidden/>
              </w:rPr>
              <w:fldChar w:fldCharType="end"/>
            </w:r>
          </w:hyperlink>
        </w:p>
        <w:p w14:paraId="640118BC" w14:textId="2B5C6196" w:rsidR="00AF1C20" w:rsidRDefault="00AF1C20">
          <w:pPr>
            <w:pStyle w:val="TM1"/>
            <w:rPr>
              <w:rFonts w:asciiTheme="minorHAnsi" w:hAnsiTheme="minorHAnsi"/>
              <w:bCs w:val="0"/>
              <w:noProof/>
              <w:sz w:val="22"/>
              <w:szCs w:val="22"/>
              <w:lang w:val="fr-CA" w:eastAsia="zh-CN" w:bidi="ar-SA"/>
            </w:rPr>
          </w:pPr>
          <w:hyperlink w:anchor="_Toc115429337" w:history="1">
            <w:r w:rsidRPr="003F3A62">
              <w:rPr>
                <w:rStyle w:val="Lienhypertexte"/>
                <w:noProof/>
                <w:lang w:val="en-CA"/>
              </w:rPr>
              <w:t>Chapter 4: Choosing your Contrast</w:t>
            </w:r>
            <w:r>
              <w:rPr>
                <w:noProof/>
                <w:webHidden/>
              </w:rPr>
              <w:tab/>
            </w:r>
            <w:r>
              <w:rPr>
                <w:noProof/>
                <w:webHidden/>
              </w:rPr>
              <w:fldChar w:fldCharType="begin"/>
            </w:r>
            <w:r>
              <w:rPr>
                <w:noProof/>
                <w:webHidden/>
              </w:rPr>
              <w:instrText xml:space="preserve"> PAGEREF _Toc115429337 \h </w:instrText>
            </w:r>
            <w:r>
              <w:rPr>
                <w:noProof/>
                <w:webHidden/>
              </w:rPr>
            </w:r>
            <w:r>
              <w:rPr>
                <w:noProof/>
                <w:webHidden/>
              </w:rPr>
              <w:fldChar w:fldCharType="separate"/>
            </w:r>
            <w:r w:rsidR="00E026DF">
              <w:rPr>
                <w:noProof/>
                <w:webHidden/>
              </w:rPr>
              <w:t>50</w:t>
            </w:r>
            <w:r>
              <w:rPr>
                <w:noProof/>
                <w:webHidden/>
              </w:rPr>
              <w:fldChar w:fldCharType="end"/>
            </w:r>
          </w:hyperlink>
        </w:p>
        <w:p w14:paraId="191ED8F7" w14:textId="503DB1A3" w:rsidR="00AF1C20" w:rsidRDefault="00AF1C20">
          <w:pPr>
            <w:pStyle w:val="TM1"/>
            <w:rPr>
              <w:rFonts w:asciiTheme="minorHAnsi" w:hAnsiTheme="minorHAnsi"/>
              <w:bCs w:val="0"/>
              <w:noProof/>
              <w:sz w:val="22"/>
              <w:szCs w:val="22"/>
              <w:lang w:val="fr-CA" w:eastAsia="zh-CN" w:bidi="ar-SA"/>
            </w:rPr>
          </w:pPr>
          <w:hyperlink w:anchor="_Toc115429338" w:history="1">
            <w:r w:rsidRPr="003F3A62">
              <w:rPr>
                <w:rStyle w:val="Lienhypertexte"/>
                <w:noProof/>
                <w:lang w:val="en-CA"/>
              </w:rPr>
              <w:t>Chapter 5: Standard Mode (tile)</w:t>
            </w:r>
            <w:r>
              <w:rPr>
                <w:noProof/>
                <w:webHidden/>
              </w:rPr>
              <w:tab/>
            </w:r>
            <w:r>
              <w:rPr>
                <w:noProof/>
                <w:webHidden/>
              </w:rPr>
              <w:fldChar w:fldCharType="begin"/>
            </w:r>
            <w:r>
              <w:rPr>
                <w:noProof/>
                <w:webHidden/>
              </w:rPr>
              <w:instrText xml:space="preserve"> PAGEREF _Toc115429338 \h </w:instrText>
            </w:r>
            <w:r>
              <w:rPr>
                <w:noProof/>
                <w:webHidden/>
              </w:rPr>
            </w:r>
            <w:r>
              <w:rPr>
                <w:noProof/>
                <w:webHidden/>
              </w:rPr>
              <w:fldChar w:fldCharType="separate"/>
            </w:r>
            <w:r w:rsidR="00E026DF">
              <w:rPr>
                <w:noProof/>
                <w:webHidden/>
              </w:rPr>
              <w:t>52</w:t>
            </w:r>
            <w:r>
              <w:rPr>
                <w:noProof/>
                <w:webHidden/>
              </w:rPr>
              <w:fldChar w:fldCharType="end"/>
            </w:r>
          </w:hyperlink>
        </w:p>
        <w:p w14:paraId="4F762816" w14:textId="1BF73696" w:rsidR="00AF1C20" w:rsidRDefault="00AF1C20">
          <w:pPr>
            <w:pStyle w:val="TM1"/>
            <w:rPr>
              <w:rFonts w:asciiTheme="minorHAnsi" w:hAnsiTheme="minorHAnsi"/>
              <w:bCs w:val="0"/>
              <w:noProof/>
              <w:sz w:val="22"/>
              <w:szCs w:val="22"/>
              <w:lang w:val="fr-CA" w:eastAsia="zh-CN" w:bidi="ar-SA"/>
            </w:rPr>
          </w:pPr>
          <w:hyperlink w:anchor="_Toc115429339" w:history="1">
            <w:r w:rsidRPr="003F3A62">
              <w:rPr>
                <w:rStyle w:val="Lienhypertexte"/>
                <w:noProof/>
                <w:lang w:val="en-CA"/>
              </w:rPr>
              <w:t>Chapter 6: Simple Mode</w:t>
            </w:r>
            <w:r>
              <w:rPr>
                <w:noProof/>
                <w:webHidden/>
              </w:rPr>
              <w:tab/>
            </w:r>
            <w:r>
              <w:rPr>
                <w:noProof/>
                <w:webHidden/>
              </w:rPr>
              <w:fldChar w:fldCharType="begin"/>
            </w:r>
            <w:r>
              <w:rPr>
                <w:noProof/>
                <w:webHidden/>
              </w:rPr>
              <w:instrText xml:space="preserve"> PAGEREF _Toc115429339 \h </w:instrText>
            </w:r>
            <w:r>
              <w:rPr>
                <w:noProof/>
                <w:webHidden/>
              </w:rPr>
            </w:r>
            <w:r>
              <w:rPr>
                <w:noProof/>
                <w:webHidden/>
              </w:rPr>
              <w:fldChar w:fldCharType="separate"/>
            </w:r>
            <w:r w:rsidR="00E026DF">
              <w:rPr>
                <w:noProof/>
                <w:webHidden/>
              </w:rPr>
              <w:t>54</w:t>
            </w:r>
            <w:r>
              <w:rPr>
                <w:noProof/>
                <w:webHidden/>
              </w:rPr>
              <w:fldChar w:fldCharType="end"/>
            </w:r>
          </w:hyperlink>
        </w:p>
        <w:p w14:paraId="02ECC237" w14:textId="731A29B1" w:rsidR="00AF1C20" w:rsidRDefault="00AF1C20">
          <w:pPr>
            <w:pStyle w:val="TM1"/>
            <w:rPr>
              <w:rFonts w:asciiTheme="minorHAnsi" w:hAnsiTheme="minorHAnsi"/>
              <w:bCs w:val="0"/>
              <w:noProof/>
              <w:sz w:val="22"/>
              <w:szCs w:val="22"/>
              <w:lang w:val="fr-CA" w:eastAsia="zh-CN" w:bidi="ar-SA"/>
            </w:rPr>
          </w:pPr>
          <w:hyperlink w:anchor="_Toc115429340" w:history="1">
            <w:r w:rsidRPr="003F3A62">
              <w:rPr>
                <w:rStyle w:val="Lienhypertexte"/>
                <w:rFonts w:cs="Arial"/>
                <w:noProof/>
                <w:lang w:val="en-CA"/>
              </w:rPr>
              <w:t>Chapter 7: Changing your Settings</w:t>
            </w:r>
            <w:r>
              <w:rPr>
                <w:noProof/>
                <w:webHidden/>
              </w:rPr>
              <w:tab/>
            </w:r>
            <w:r>
              <w:rPr>
                <w:noProof/>
                <w:webHidden/>
              </w:rPr>
              <w:fldChar w:fldCharType="begin"/>
            </w:r>
            <w:r>
              <w:rPr>
                <w:noProof/>
                <w:webHidden/>
              </w:rPr>
              <w:instrText xml:space="preserve"> PAGEREF _Toc115429340 \h </w:instrText>
            </w:r>
            <w:r>
              <w:rPr>
                <w:noProof/>
                <w:webHidden/>
              </w:rPr>
            </w:r>
            <w:r>
              <w:rPr>
                <w:noProof/>
                <w:webHidden/>
              </w:rPr>
              <w:fldChar w:fldCharType="separate"/>
            </w:r>
            <w:r w:rsidR="00E026DF">
              <w:rPr>
                <w:noProof/>
                <w:webHidden/>
              </w:rPr>
              <w:t>55</w:t>
            </w:r>
            <w:r>
              <w:rPr>
                <w:noProof/>
                <w:webHidden/>
              </w:rPr>
              <w:fldChar w:fldCharType="end"/>
            </w:r>
          </w:hyperlink>
        </w:p>
        <w:p w14:paraId="4FE372E0" w14:textId="1C1B1207" w:rsidR="00AF1C20" w:rsidRDefault="00AF1C20">
          <w:pPr>
            <w:pStyle w:val="TM1"/>
            <w:rPr>
              <w:rFonts w:asciiTheme="minorHAnsi" w:hAnsiTheme="minorHAnsi"/>
              <w:bCs w:val="0"/>
              <w:noProof/>
              <w:sz w:val="22"/>
              <w:szCs w:val="22"/>
              <w:lang w:val="fr-CA" w:eastAsia="zh-CN" w:bidi="ar-SA"/>
            </w:rPr>
          </w:pPr>
          <w:hyperlink w:anchor="_Toc115429341" w:history="1">
            <w:r w:rsidRPr="003F3A62">
              <w:rPr>
                <w:rStyle w:val="Lienhypertexte"/>
                <w:noProof/>
                <w:lang w:val="en-CA"/>
              </w:rPr>
              <w:t>Chapter 8: Bluetooth External Keyboard</w:t>
            </w:r>
            <w:r>
              <w:rPr>
                <w:noProof/>
                <w:webHidden/>
              </w:rPr>
              <w:tab/>
            </w:r>
            <w:r>
              <w:rPr>
                <w:noProof/>
                <w:webHidden/>
              </w:rPr>
              <w:fldChar w:fldCharType="begin"/>
            </w:r>
            <w:r>
              <w:rPr>
                <w:noProof/>
                <w:webHidden/>
              </w:rPr>
              <w:instrText xml:space="preserve"> PAGEREF _Toc115429341 \h </w:instrText>
            </w:r>
            <w:r>
              <w:rPr>
                <w:noProof/>
                <w:webHidden/>
              </w:rPr>
            </w:r>
            <w:r>
              <w:rPr>
                <w:noProof/>
                <w:webHidden/>
              </w:rPr>
              <w:fldChar w:fldCharType="separate"/>
            </w:r>
            <w:r w:rsidR="00E026DF">
              <w:rPr>
                <w:noProof/>
                <w:webHidden/>
              </w:rPr>
              <w:t>60</w:t>
            </w:r>
            <w:r>
              <w:rPr>
                <w:noProof/>
                <w:webHidden/>
              </w:rPr>
              <w:fldChar w:fldCharType="end"/>
            </w:r>
          </w:hyperlink>
        </w:p>
        <w:p w14:paraId="63BACC5F" w14:textId="77DD738B" w:rsidR="00AF1C20" w:rsidRDefault="00AF1C20">
          <w:pPr>
            <w:pStyle w:val="TM2"/>
            <w:tabs>
              <w:tab w:val="right" w:leader="dot" w:pos="8630"/>
            </w:tabs>
            <w:rPr>
              <w:rFonts w:asciiTheme="minorHAnsi" w:hAnsiTheme="minorHAnsi"/>
              <w:noProof/>
              <w:sz w:val="22"/>
              <w:szCs w:val="22"/>
              <w:lang w:val="fr-CA" w:eastAsia="zh-CN" w:bidi="ar-SA"/>
            </w:rPr>
          </w:pPr>
          <w:hyperlink w:anchor="_Toc115429342" w:history="1">
            <w:r w:rsidRPr="003F3A62">
              <w:rPr>
                <w:rStyle w:val="Lienhypertexte"/>
                <w:noProof/>
                <w:lang w:val="en-CA"/>
              </w:rPr>
              <w:t>The HumanWare Keyboard</w:t>
            </w:r>
            <w:r>
              <w:rPr>
                <w:noProof/>
                <w:webHidden/>
              </w:rPr>
              <w:tab/>
            </w:r>
            <w:r>
              <w:rPr>
                <w:noProof/>
                <w:webHidden/>
              </w:rPr>
              <w:fldChar w:fldCharType="begin"/>
            </w:r>
            <w:r>
              <w:rPr>
                <w:noProof/>
                <w:webHidden/>
              </w:rPr>
              <w:instrText xml:space="preserve"> PAGEREF _Toc115429342 \h </w:instrText>
            </w:r>
            <w:r>
              <w:rPr>
                <w:noProof/>
                <w:webHidden/>
              </w:rPr>
            </w:r>
            <w:r>
              <w:rPr>
                <w:noProof/>
                <w:webHidden/>
              </w:rPr>
              <w:fldChar w:fldCharType="separate"/>
            </w:r>
            <w:r w:rsidR="00E026DF">
              <w:rPr>
                <w:noProof/>
                <w:webHidden/>
              </w:rPr>
              <w:t>60</w:t>
            </w:r>
            <w:r>
              <w:rPr>
                <w:noProof/>
                <w:webHidden/>
              </w:rPr>
              <w:fldChar w:fldCharType="end"/>
            </w:r>
          </w:hyperlink>
        </w:p>
        <w:p w14:paraId="103F56EB" w14:textId="608DF7C8" w:rsidR="00AF1C20" w:rsidRDefault="00AF1C20">
          <w:pPr>
            <w:pStyle w:val="TM2"/>
            <w:tabs>
              <w:tab w:val="right" w:leader="dot" w:pos="8630"/>
            </w:tabs>
            <w:rPr>
              <w:rFonts w:asciiTheme="minorHAnsi" w:hAnsiTheme="minorHAnsi"/>
              <w:noProof/>
              <w:sz w:val="22"/>
              <w:szCs w:val="22"/>
              <w:lang w:val="fr-CA" w:eastAsia="zh-CN" w:bidi="ar-SA"/>
            </w:rPr>
          </w:pPr>
          <w:hyperlink w:anchor="_Toc115429343" w:history="1">
            <w:r w:rsidRPr="003F3A62">
              <w:rPr>
                <w:rStyle w:val="Lienhypertexte"/>
                <w:noProof/>
                <w:lang w:val="en-CA"/>
              </w:rPr>
              <w:t>Connecting a Bluetooth Keyboard</w:t>
            </w:r>
            <w:r>
              <w:rPr>
                <w:noProof/>
                <w:webHidden/>
              </w:rPr>
              <w:tab/>
            </w:r>
            <w:r>
              <w:rPr>
                <w:noProof/>
                <w:webHidden/>
              </w:rPr>
              <w:fldChar w:fldCharType="begin"/>
            </w:r>
            <w:r>
              <w:rPr>
                <w:noProof/>
                <w:webHidden/>
              </w:rPr>
              <w:instrText xml:space="preserve"> PAGEREF _Toc115429343 \h </w:instrText>
            </w:r>
            <w:r>
              <w:rPr>
                <w:noProof/>
                <w:webHidden/>
              </w:rPr>
            </w:r>
            <w:r>
              <w:rPr>
                <w:noProof/>
                <w:webHidden/>
              </w:rPr>
              <w:fldChar w:fldCharType="separate"/>
            </w:r>
            <w:r w:rsidR="00E026DF">
              <w:rPr>
                <w:noProof/>
                <w:webHidden/>
              </w:rPr>
              <w:t>60</w:t>
            </w:r>
            <w:r>
              <w:rPr>
                <w:noProof/>
                <w:webHidden/>
              </w:rPr>
              <w:fldChar w:fldCharType="end"/>
            </w:r>
          </w:hyperlink>
        </w:p>
        <w:p w14:paraId="68F63941" w14:textId="3C6FB586" w:rsidR="00AF1C20" w:rsidRDefault="00AF1C20">
          <w:pPr>
            <w:pStyle w:val="TM1"/>
            <w:rPr>
              <w:rFonts w:asciiTheme="minorHAnsi" w:hAnsiTheme="minorHAnsi"/>
              <w:bCs w:val="0"/>
              <w:noProof/>
              <w:sz w:val="22"/>
              <w:szCs w:val="22"/>
              <w:lang w:val="fr-CA" w:eastAsia="zh-CN" w:bidi="ar-SA"/>
            </w:rPr>
          </w:pPr>
          <w:hyperlink w:anchor="_Toc115429344" w:history="1">
            <w:r w:rsidRPr="003F3A62">
              <w:rPr>
                <w:rStyle w:val="Lienhypertexte"/>
                <w:noProof/>
                <w:lang w:val="en-CA"/>
              </w:rPr>
              <w:t>Chapter 9: APH Code Jumper®</w:t>
            </w:r>
            <w:r>
              <w:rPr>
                <w:noProof/>
                <w:webHidden/>
              </w:rPr>
              <w:tab/>
            </w:r>
            <w:r>
              <w:rPr>
                <w:noProof/>
                <w:webHidden/>
              </w:rPr>
              <w:fldChar w:fldCharType="begin"/>
            </w:r>
            <w:r>
              <w:rPr>
                <w:noProof/>
                <w:webHidden/>
              </w:rPr>
              <w:instrText xml:space="preserve"> PAGEREF _Toc115429344 \h </w:instrText>
            </w:r>
            <w:r>
              <w:rPr>
                <w:noProof/>
                <w:webHidden/>
              </w:rPr>
            </w:r>
            <w:r>
              <w:rPr>
                <w:noProof/>
                <w:webHidden/>
              </w:rPr>
              <w:fldChar w:fldCharType="separate"/>
            </w:r>
            <w:r w:rsidR="00E026DF">
              <w:rPr>
                <w:noProof/>
                <w:webHidden/>
              </w:rPr>
              <w:t>61</w:t>
            </w:r>
            <w:r>
              <w:rPr>
                <w:noProof/>
                <w:webHidden/>
              </w:rPr>
              <w:fldChar w:fldCharType="end"/>
            </w:r>
          </w:hyperlink>
        </w:p>
        <w:p w14:paraId="48FF622E" w14:textId="5228A2D2" w:rsidR="00AF1C20" w:rsidRDefault="00AF1C20">
          <w:pPr>
            <w:pStyle w:val="TM2"/>
            <w:tabs>
              <w:tab w:val="right" w:leader="dot" w:pos="8630"/>
            </w:tabs>
            <w:rPr>
              <w:rFonts w:asciiTheme="minorHAnsi" w:hAnsiTheme="minorHAnsi"/>
              <w:noProof/>
              <w:sz w:val="22"/>
              <w:szCs w:val="22"/>
              <w:lang w:val="fr-CA" w:eastAsia="zh-CN" w:bidi="ar-SA"/>
            </w:rPr>
          </w:pPr>
          <w:hyperlink w:anchor="_Toc115429345" w:history="1">
            <w:r w:rsidRPr="003F3A62">
              <w:rPr>
                <w:rStyle w:val="Lienhypertexte"/>
                <w:noProof/>
                <w:lang w:val="en-CA"/>
              </w:rPr>
              <w:t>Connecting the Connect 12 to an APH Code Jumper®</w:t>
            </w:r>
            <w:r>
              <w:rPr>
                <w:noProof/>
                <w:webHidden/>
              </w:rPr>
              <w:tab/>
            </w:r>
            <w:r>
              <w:rPr>
                <w:noProof/>
                <w:webHidden/>
              </w:rPr>
              <w:fldChar w:fldCharType="begin"/>
            </w:r>
            <w:r>
              <w:rPr>
                <w:noProof/>
                <w:webHidden/>
              </w:rPr>
              <w:instrText xml:space="preserve"> PAGEREF _Toc115429345 \h </w:instrText>
            </w:r>
            <w:r>
              <w:rPr>
                <w:noProof/>
                <w:webHidden/>
              </w:rPr>
            </w:r>
            <w:r>
              <w:rPr>
                <w:noProof/>
                <w:webHidden/>
              </w:rPr>
              <w:fldChar w:fldCharType="separate"/>
            </w:r>
            <w:r w:rsidR="00E026DF">
              <w:rPr>
                <w:noProof/>
                <w:webHidden/>
              </w:rPr>
              <w:t>61</w:t>
            </w:r>
            <w:r>
              <w:rPr>
                <w:noProof/>
                <w:webHidden/>
              </w:rPr>
              <w:fldChar w:fldCharType="end"/>
            </w:r>
          </w:hyperlink>
        </w:p>
        <w:p w14:paraId="08666A50" w14:textId="7111BA8A" w:rsidR="00AF1C20" w:rsidRDefault="00AF1C20">
          <w:pPr>
            <w:pStyle w:val="TM1"/>
            <w:rPr>
              <w:rFonts w:asciiTheme="minorHAnsi" w:hAnsiTheme="minorHAnsi"/>
              <w:bCs w:val="0"/>
              <w:noProof/>
              <w:sz w:val="22"/>
              <w:szCs w:val="22"/>
              <w:lang w:val="fr-CA" w:eastAsia="zh-CN" w:bidi="ar-SA"/>
            </w:rPr>
          </w:pPr>
          <w:hyperlink w:anchor="_Toc115429346" w:history="1">
            <w:r w:rsidRPr="003F3A62">
              <w:rPr>
                <w:rStyle w:val="Lienhypertexte"/>
                <w:rFonts w:cs="Arial"/>
                <w:noProof/>
                <w:lang w:val="en-CA"/>
              </w:rPr>
              <w:t>Chapter 10: Accessing Android</w:t>
            </w:r>
            <w:r>
              <w:rPr>
                <w:noProof/>
                <w:webHidden/>
              </w:rPr>
              <w:tab/>
            </w:r>
            <w:r>
              <w:rPr>
                <w:noProof/>
                <w:webHidden/>
              </w:rPr>
              <w:fldChar w:fldCharType="begin"/>
            </w:r>
            <w:r>
              <w:rPr>
                <w:noProof/>
                <w:webHidden/>
              </w:rPr>
              <w:instrText xml:space="preserve"> PAGEREF _Toc115429346 \h </w:instrText>
            </w:r>
            <w:r>
              <w:rPr>
                <w:noProof/>
                <w:webHidden/>
              </w:rPr>
            </w:r>
            <w:r>
              <w:rPr>
                <w:noProof/>
                <w:webHidden/>
              </w:rPr>
              <w:fldChar w:fldCharType="separate"/>
            </w:r>
            <w:r w:rsidR="00E026DF">
              <w:rPr>
                <w:noProof/>
                <w:webHidden/>
              </w:rPr>
              <w:t>62</w:t>
            </w:r>
            <w:r>
              <w:rPr>
                <w:noProof/>
                <w:webHidden/>
              </w:rPr>
              <w:fldChar w:fldCharType="end"/>
            </w:r>
          </w:hyperlink>
        </w:p>
        <w:p w14:paraId="5C092C3E" w14:textId="1A52AA63" w:rsidR="00AF1C20" w:rsidRDefault="00AF1C20">
          <w:pPr>
            <w:pStyle w:val="TM1"/>
            <w:rPr>
              <w:rFonts w:asciiTheme="minorHAnsi" w:hAnsiTheme="minorHAnsi"/>
              <w:bCs w:val="0"/>
              <w:noProof/>
              <w:sz w:val="22"/>
              <w:szCs w:val="22"/>
              <w:lang w:val="fr-CA" w:eastAsia="zh-CN" w:bidi="ar-SA"/>
            </w:rPr>
          </w:pPr>
          <w:hyperlink w:anchor="_Toc115429347" w:history="1">
            <w:r w:rsidRPr="003F3A62">
              <w:rPr>
                <w:rStyle w:val="Lienhypertexte"/>
                <w:rFonts w:cs="Arial"/>
                <w:noProof/>
                <w:lang w:val="en-CA"/>
              </w:rPr>
              <w:t>Chapter 11: Help Menu</w:t>
            </w:r>
            <w:r>
              <w:rPr>
                <w:noProof/>
                <w:webHidden/>
              </w:rPr>
              <w:tab/>
            </w:r>
            <w:r>
              <w:rPr>
                <w:noProof/>
                <w:webHidden/>
              </w:rPr>
              <w:fldChar w:fldCharType="begin"/>
            </w:r>
            <w:r>
              <w:rPr>
                <w:noProof/>
                <w:webHidden/>
              </w:rPr>
              <w:instrText xml:space="preserve"> PAGEREF _Toc115429347 \h </w:instrText>
            </w:r>
            <w:r>
              <w:rPr>
                <w:noProof/>
                <w:webHidden/>
              </w:rPr>
            </w:r>
            <w:r>
              <w:rPr>
                <w:noProof/>
                <w:webHidden/>
              </w:rPr>
              <w:fldChar w:fldCharType="separate"/>
            </w:r>
            <w:r w:rsidR="00E026DF">
              <w:rPr>
                <w:noProof/>
                <w:webHidden/>
              </w:rPr>
              <w:t>63</w:t>
            </w:r>
            <w:r>
              <w:rPr>
                <w:noProof/>
                <w:webHidden/>
              </w:rPr>
              <w:fldChar w:fldCharType="end"/>
            </w:r>
          </w:hyperlink>
        </w:p>
        <w:p w14:paraId="66F334AA" w14:textId="14F1C7CD" w:rsidR="00AF1C20" w:rsidRDefault="00AF1C20">
          <w:pPr>
            <w:pStyle w:val="TM1"/>
            <w:rPr>
              <w:rFonts w:asciiTheme="minorHAnsi" w:hAnsiTheme="minorHAnsi"/>
              <w:bCs w:val="0"/>
              <w:noProof/>
              <w:sz w:val="22"/>
              <w:szCs w:val="22"/>
              <w:lang w:val="fr-CA" w:eastAsia="zh-CN" w:bidi="ar-SA"/>
            </w:rPr>
          </w:pPr>
          <w:hyperlink w:anchor="_Toc115429348" w:history="1">
            <w:r w:rsidRPr="003F3A62">
              <w:rPr>
                <w:rStyle w:val="Lienhypertexte"/>
                <w:rFonts w:cs="Arial"/>
                <w:noProof/>
                <w:lang w:val="en-CA"/>
              </w:rPr>
              <w:t>Chapter 12: Recharging your Tablet</w:t>
            </w:r>
            <w:r>
              <w:rPr>
                <w:noProof/>
                <w:webHidden/>
              </w:rPr>
              <w:tab/>
            </w:r>
            <w:r>
              <w:rPr>
                <w:noProof/>
                <w:webHidden/>
              </w:rPr>
              <w:fldChar w:fldCharType="begin"/>
            </w:r>
            <w:r>
              <w:rPr>
                <w:noProof/>
                <w:webHidden/>
              </w:rPr>
              <w:instrText xml:space="preserve"> PAGEREF _Toc115429348 \h </w:instrText>
            </w:r>
            <w:r>
              <w:rPr>
                <w:noProof/>
                <w:webHidden/>
              </w:rPr>
            </w:r>
            <w:r>
              <w:rPr>
                <w:noProof/>
                <w:webHidden/>
              </w:rPr>
              <w:fldChar w:fldCharType="separate"/>
            </w:r>
            <w:r w:rsidR="00E026DF">
              <w:rPr>
                <w:noProof/>
                <w:webHidden/>
              </w:rPr>
              <w:t>63</w:t>
            </w:r>
            <w:r>
              <w:rPr>
                <w:noProof/>
                <w:webHidden/>
              </w:rPr>
              <w:fldChar w:fldCharType="end"/>
            </w:r>
          </w:hyperlink>
        </w:p>
        <w:p w14:paraId="1B385E6A" w14:textId="5745D230" w:rsidR="00AF1C20" w:rsidRDefault="00AF1C20">
          <w:pPr>
            <w:pStyle w:val="TM1"/>
            <w:rPr>
              <w:rFonts w:asciiTheme="minorHAnsi" w:hAnsiTheme="minorHAnsi"/>
              <w:bCs w:val="0"/>
              <w:noProof/>
              <w:sz w:val="22"/>
              <w:szCs w:val="22"/>
              <w:lang w:val="fr-CA" w:eastAsia="zh-CN" w:bidi="ar-SA"/>
            </w:rPr>
          </w:pPr>
          <w:hyperlink w:anchor="_Toc115429349" w:history="1">
            <w:r w:rsidRPr="003F3A62">
              <w:rPr>
                <w:rStyle w:val="Lienhypertexte"/>
                <w:rFonts w:cs="Arial"/>
                <w:noProof/>
                <w:lang w:val="en-CA"/>
              </w:rPr>
              <w:t>Chapter 13: Recharging your Distance Camera</w:t>
            </w:r>
            <w:r>
              <w:rPr>
                <w:noProof/>
                <w:webHidden/>
              </w:rPr>
              <w:tab/>
            </w:r>
            <w:r>
              <w:rPr>
                <w:noProof/>
                <w:webHidden/>
              </w:rPr>
              <w:fldChar w:fldCharType="begin"/>
            </w:r>
            <w:r>
              <w:rPr>
                <w:noProof/>
                <w:webHidden/>
              </w:rPr>
              <w:instrText xml:space="preserve"> PAGEREF _Toc115429349 \h </w:instrText>
            </w:r>
            <w:r>
              <w:rPr>
                <w:noProof/>
                <w:webHidden/>
              </w:rPr>
            </w:r>
            <w:r>
              <w:rPr>
                <w:noProof/>
                <w:webHidden/>
              </w:rPr>
              <w:fldChar w:fldCharType="separate"/>
            </w:r>
            <w:r w:rsidR="00E026DF">
              <w:rPr>
                <w:noProof/>
                <w:webHidden/>
              </w:rPr>
              <w:t>64</w:t>
            </w:r>
            <w:r>
              <w:rPr>
                <w:noProof/>
                <w:webHidden/>
              </w:rPr>
              <w:fldChar w:fldCharType="end"/>
            </w:r>
          </w:hyperlink>
        </w:p>
        <w:p w14:paraId="5C8AB743" w14:textId="2DFC7283" w:rsidR="00AF1C20" w:rsidRDefault="00AF1C20">
          <w:pPr>
            <w:pStyle w:val="TM1"/>
            <w:rPr>
              <w:rFonts w:asciiTheme="minorHAnsi" w:hAnsiTheme="minorHAnsi"/>
              <w:bCs w:val="0"/>
              <w:noProof/>
              <w:sz w:val="22"/>
              <w:szCs w:val="22"/>
              <w:lang w:val="fr-CA" w:eastAsia="zh-CN" w:bidi="ar-SA"/>
            </w:rPr>
          </w:pPr>
          <w:hyperlink w:anchor="_Toc115429350" w:history="1">
            <w:r w:rsidRPr="003F3A62">
              <w:rPr>
                <w:rStyle w:val="Lienhypertexte"/>
                <w:rFonts w:cs="Arial"/>
                <w:noProof/>
                <w:lang w:val="en-CA"/>
              </w:rPr>
              <w:t>Chapter 14: Software Update</w:t>
            </w:r>
            <w:r>
              <w:rPr>
                <w:noProof/>
                <w:webHidden/>
              </w:rPr>
              <w:tab/>
            </w:r>
            <w:r>
              <w:rPr>
                <w:noProof/>
                <w:webHidden/>
              </w:rPr>
              <w:fldChar w:fldCharType="begin"/>
            </w:r>
            <w:r>
              <w:rPr>
                <w:noProof/>
                <w:webHidden/>
              </w:rPr>
              <w:instrText xml:space="preserve"> PAGEREF _Toc115429350 \h </w:instrText>
            </w:r>
            <w:r>
              <w:rPr>
                <w:noProof/>
                <w:webHidden/>
              </w:rPr>
            </w:r>
            <w:r>
              <w:rPr>
                <w:noProof/>
                <w:webHidden/>
              </w:rPr>
              <w:fldChar w:fldCharType="separate"/>
            </w:r>
            <w:r w:rsidR="00E026DF">
              <w:rPr>
                <w:noProof/>
                <w:webHidden/>
              </w:rPr>
              <w:t>65</w:t>
            </w:r>
            <w:r>
              <w:rPr>
                <w:noProof/>
                <w:webHidden/>
              </w:rPr>
              <w:fldChar w:fldCharType="end"/>
            </w:r>
          </w:hyperlink>
        </w:p>
        <w:p w14:paraId="50A56C5E" w14:textId="5243765B" w:rsidR="00AF1C20" w:rsidRDefault="00AF1C20">
          <w:pPr>
            <w:pStyle w:val="TM2"/>
            <w:tabs>
              <w:tab w:val="right" w:leader="dot" w:pos="8630"/>
            </w:tabs>
            <w:rPr>
              <w:rFonts w:asciiTheme="minorHAnsi" w:hAnsiTheme="minorHAnsi"/>
              <w:noProof/>
              <w:sz w:val="22"/>
              <w:szCs w:val="22"/>
              <w:lang w:val="fr-CA" w:eastAsia="zh-CN" w:bidi="ar-SA"/>
            </w:rPr>
          </w:pPr>
          <w:hyperlink w:anchor="_Toc115429351" w:history="1">
            <w:r w:rsidRPr="003F3A62">
              <w:rPr>
                <w:rStyle w:val="Lienhypertexte"/>
                <w:noProof/>
                <w:lang w:val="en-CA"/>
              </w:rPr>
              <w:t>Setting up your Wi-Fi</w:t>
            </w:r>
            <w:r>
              <w:rPr>
                <w:noProof/>
                <w:webHidden/>
              </w:rPr>
              <w:tab/>
            </w:r>
            <w:r>
              <w:rPr>
                <w:noProof/>
                <w:webHidden/>
              </w:rPr>
              <w:fldChar w:fldCharType="begin"/>
            </w:r>
            <w:r>
              <w:rPr>
                <w:noProof/>
                <w:webHidden/>
              </w:rPr>
              <w:instrText xml:space="preserve"> PAGEREF _Toc115429351 \h </w:instrText>
            </w:r>
            <w:r>
              <w:rPr>
                <w:noProof/>
                <w:webHidden/>
              </w:rPr>
            </w:r>
            <w:r>
              <w:rPr>
                <w:noProof/>
                <w:webHidden/>
              </w:rPr>
              <w:fldChar w:fldCharType="separate"/>
            </w:r>
            <w:r w:rsidR="00E026DF">
              <w:rPr>
                <w:noProof/>
                <w:webHidden/>
              </w:rPr>
              <w:t>65</w:t>
            </w:r>
            <w:r>
              <w:rPr>
                <w:noProof/>
                <w:webHidden/>
              </w:rPr>
              <w:fldChar w:fldCharType="end"/>
            </w:r>
          </w:hyperlink>
        </w:p>
        <w:p w14:paraId="753B229E" w14:textId="51F2B3BA" w:rsidR="00AF1C20" w:rsidRDefault="00AF1C20">
          <w:pPr>
            <w:pStyle w:val="TM2"/>
            <w:tabs>
              <w:tab w:val="right" w:leader="dot" w:pos="8630"/>
            </w:tabs>
            <w:rPr>
              <w:rFonts w:asciiTheme="minorHAnsi" w:hAnsiTheme="minorHAnsi"/>
              <w:noProof/>
              <w:sz w:val="22"/>
              <w:szCs w:val="22"/>
              <w:lang w:val="fr-CA" w:eastAsia="zh-CN" w:bidi="ar-SA"/>
            </w:rPr>
          </w:pPr>
          <w:hyperlink w:anchor="_Toc115429352" w:history="1">
            <w:r w:rsidRPr="003F3A62">
              <w:rPr>
                <w:rStyle w:val="Lienhypertexte"/>
                <w:noProof/>
                <w:lang w:val="en-CA"/>
              </w:rPr>
              <w:t>Automatic Update</w:t>
            </w:r>
            <w:r>
              <w:rPr>
                <w:noProof/>
                <w:webHidden/>
              </w:rPr>
              <w:tab/>
            </w:r>
            <w:r>
              <w:rPr>
                <w:noProof/>
                <w:webHidden/>
              </w:rPr>
              <w:fldChar w:fldCharType="begin"/>
            </w:r>
            <w:r>
              <w:rPr>
                <w:noProof/>
                <w:webHidden/>
              </w:rPr>
              <w:instrText xml:space="preserve"> PAGEREF _Toc115429352 \h </w:instrText>
            </w:r>
            <w:r>
              <w:rPr>
                <w:noProof/>
                <w:webHidden/>
              </w:rPr>
            </w:r>
            <w:r>
              <w:rPr>
                <w:noProof/>
                <w:webHidden/>
              </w:rPr>
              <w:fldChar w:fldCharType="separate"/>
            </w:r>
            <w:r w:rsidR="00E026DF">
              <w:rPr>
                <w:noProof/>
                <w:webHidden/>
              </w:rPr>
              <w:t>65</w:t>
            </w:r>
            <w:r>
              <w:rPr>
                <w:noProof/>
                <w:webHidden/>
              </w:rPr>
              <w:fldChar w:fldCharType="end"/>
            </w:r>
          </w:hyperlink>
        </w:p>
        <w:p w14:paraId="78AC0ABF" w14:textId="15AEE952" w:rsidR="00AF1C20" w:rsidRDefault="00AF1C20">
          <w:pPr>
            <w:pStyle w:val="TM2"/>
            <w:tabs>
              <w:tab w:val="right" w:leader="dot" w:pos="8630"/>
            </w:tabs>
            <w:rPr>
              <w:rFonts w:asciiTheme="minorHAnsi" w:hAnsiTheme="minorHAnsi"/>
              <w:noProof/>
              <w:sz w:val="22"/>
              <w:szCs w:val="22"/>
              <w:lang w:val="fr-CA" w:eastAsia="zh-CN" w:bidi="ar-SA"/>
            </w:rPr>
          </w:pPr>
          <w:hyperlink w:anchor="_Toc115429353" w:history="1">
            <w:r w:rsidRPr="003F3A62">
              <w:rPr>
                <w:rStyle w:val="Lienhypertexte"/>
                <w:noProof/>
                <w:lang w:val="en-CA"/>
              </w:rPr>
              <w:t>Manual Update</w:t>
            </w:r>
            <w:r>
              <w:rPr>
                <w:noProof/>
                <w:webHidden/>
              </w:rPr>
              <w:tab/>
            </w:r>
            <w:r>
              <w:rPr>
                <w:noProof/>
                <w:webHidden/>
              </w:rPr>
              <w:fldChar w:fldCharType="begin"/>
            </w:r>
            <w:r>
              <w:rPr>
                <w:noProof/>
                <w:webHidden/>
              </w:rPr>
              <w:instrText xml:space="preserve"> PAGEREF _Toc115429353 \h </w:instrText>
            </w:r>
            <w:r>
              <w:rPr>
                <w:noProof/>
                <w:webHidden/>
              </w:rPr>
            </w:r>
            <w:r>
              <w:rPr>
                <w:noProof/>
                <w:webHidden/>
              </w:rPr>
              <w:fldChar w:fldCharType="separate"/>
            </w:r>
            <w:r w:rsidR="00E026DF">
              <w:rPr>
                <w:noProof/>
                <w:webHidden/>
              </w:rPr>
              <w:t>65</w:t>
            </w:r>
            <w:r>
              <w:rPr>
                <w:noProof/>
                <w:webHidden/>
              </w:rPr>
              <w:fldChar w:fldCharType="end"/>
            </w:r>
          </w:hyperlink>
        </w:p>
        <w:p w14:paraId="7B252B42" w14:textId="28A575C8" w:rsidR="00AF1C20" w:rsidRDefault="00AF1C20">
          <w:pPr>
            <w:pStyle w:val="TM2"/>
            <w:tabs>
              <w:tab w:val="right" w:leader="dot" w:pos="8630"/>
            </w:tabs>
            <w:rPr>
              <w:rFonts w:asciiTheme="minorHAnsi" w:hAnsiTheme="minorHAnsi"/>
              <w:noProof/>
              <w:sz w:val="22"/>
              <w:szCs w:val="22"/>
              <w:lang w:val="fr-CA" w:eastAsia="zh-CN" w:bidi="ar-SA"/>
            </w:rPr>
          </w:pPr>
          <w:hyperlink w:anchor="_Toc115429354" w:history="1">
            <w:r w:rsidRPr="003F3A62">
              <w:rPr>
                <w:rStyle w:val="Lienhypertexte"/>
                <w:noProof/>
                <w:lang w:val="en-CA"/>
              </w:rPr>
              <w:t>Release Notes</w:t>
            </w:r>
            <w:r>
              <w:rPr>
                <w:noProof/>
                <w:webHidden/>
              </w:rPr>
              <w:tab/>
            </w:r>
            <w:r>
              <w:rPr>
                <w:noProof/>
                <w:webHidden/>
              </w:rPr>
              <w:fldChar w:fldCharType="begin"/>
            </w:r>
            <w:r>
              <w:rPr>
                <w:noProof/>
                <w:webHidden/>
              </w:rPr>
              <w:instrText xml:space="preserve"> PAGEREF _Toc115429354 \h </w:instrText>
            </w:r>
            <w:r>
              <w:rPr>
                <w:noProof/>
                <w:webHidden/>
              </w:rPr>
            </w:r>
            <w:r>
              <w:rPr>
                <w:noProof/>
                <w:webHidden/>
              </w:rPr>
              <w:fldChar w:fldCharType="separate"/>
            </w:r>
            <w:r w:rsidR="00E026DF">
              <w:rPr>
                <w:noProof/>
                <w:webHidden/>
              </w:rPr>
              <w:t>66</w:t>
            </w:r>
            <w:r>
              <w:rPr>
                <w:noProof/>
                <w:webHidden/>
              </w:rPr>
              <w:fldChar w:fldCharType="end"/>
            </w:r>
          </w:hyperlink>
        </w:p>
        <w:p w14:paraId="5BF97624" w14:textId="2E556124" w:rsidR="00AF1C20" w:rsidRDefault="00AF1C20">
          <w:pPr>
            <w:pStyle w:val="TM1"/>
            <w:rPr>
              <w:rFonts w:asciiTheme="minorHAnsi" w:hAnsiTheme="minorHAnsi"/>
              <w:bCs w:val="0"/>
              <w:noProof/>
              <w:sz w:val="22"/>
              <w:szCs w:val="22"/>
              <w:lang w:val="fr-CA" w:eastAsia="zh-CN" w:bidi="ar-SA"/>
            </w:rPr>
          </w:pPr>
          <w:hyperlink w:anchor="_Toc115429355" w:history="1">
            <w:r w:rsidRPr="003F3A62">
              <w:rPr>
                <w:rStyle w:val="Lienhypertexte"/>
                <w:rFonts w:cs="Arial"/>
                <w:noProof/>
                <w:lang w:val="en-CA"/>
              </w:rPr>
              <w:t>Chapter 15: Troubleshooting</w:t>
            </w:r>
            <w:r>
              <w:rPr>
                <w:noProof/>
                <w:webHidden/>
              </w:rPr>
              <w:tab/>
            </w:r>
            <w:r>
              <w:rPr>
                <w:noProof/>
                <w:webHidden/>
              </w:rPr>
              <w:fldChar w:fldCharType="begin"/>
            </w:r>
            <w:r>
              <w:rPr>
                <w:noProof/>
                <w:webHidden/>
              </w:rPr>
              <w:instrText xml:space="preserve"> PAGEREF _Toc115429355 \h </w:instrText>
            </w:r>
            <w:r>
              <w:rPr>
                <w:noProof/>
                <w:webHidden/>
              </w:rPr>
            </w:r>
            <w:r>
              <w:rPr>
                <w:noProof/>
                <w:webHidden/>
              </w:rPr>
              <w:fldChar w:fldCharType="separate"/>
            </w:r>
            <w:r w:rsidR="00E026DF">
              <w:rPr>
                <w:noProof/>
                <w:webHidden/>
              </w:rPr>
              <w:t>66</w:t>
            </w:r>
            <w:r>
              <w:rPr>
                <w:noProof/>
                <w:webHidden/>
              </w:rPr>
              <w:fldChar w:fldCharType="end"/>
            </w:r>
          </w:hyperlink>
        </w:p>
        <w:p w14:paraId="01941F6C" w14:textId="0C3623F7" w:rsidR="00F24345" w:rsidRDefault="00170844">
          <w:r>
            <w:rPr>
              <w:rFonts w:eastAsiaTheme="minorEastAsia"/>
              <w:sz w:val="24"/>
              <w:szCs w:val="24"/>
              <w:lang w:val="en-US" w:bidi="en-US"/>
            </w:rPr>
            <w:fldChar w:fldCharType="end"/>
          </w:r>
        </w:p>
      </w:sdtContent>
    </w:sdt>
    <w:p w14:paraId="679F02D4" w14:textId="47EB215E" w:rsidR="000E03C5" w:rsidRPr="00FC24D2" w:rsidRDefault="000E03C5" w:rsidP="00170844">
      <w:pPr>
        <w:pStyle w:val="TM1"/>
      </w:pPr>
    </w:p>
    <w:p w14:paraId="65F4BDFF" w14:textId="77777777" w:rsidR="00502AA2" w:rsidRPr="00384BC5" w:rsidRDefault="00502AA2">
      <w:pPr>
        <w:rPr>
          <w:rFonts w:eastAsiaTheme="minorEastAsia"/>
          <w:b/>
          <w:bCs/>
          <w:caps/>
          <w:spacing w:val="15"/>
          <w:sz w:val="40"/>
          <w:lang w:val="en-CA" w:bidi="en-US"/>
        </w:rPr>
      </w:pPr>
      <w:bookmarkStart w:id="6" w:name="_Toc362864198"/>
      <w:bookmarkStart w:id="7" w:name="_Toc452455376"/>
      <w:bookmarkStart w:id="8" w:name="_Toc464809339"/>
      <w:r w:rsidRPr="00384BC5">
        <w:rPr>
          <w:lang w:val="en-CA"/>
        </w:rPr>
        <w:br w:type="page"/>
      </w:r>
    </w:p>
    <w:p w14:paraId="02A1C2F7" w14:textId="12A884A1" w:rsidR="00940C35" w:rsidRPr="00384BC5" w:rsidRDefault="00940C35" w:rsidP="00940C35">
      <w:pPr>
        <w:pStyle w:val="Titre1"/>
        <w:rPr>
          <w:lang w:val="en-CA"/>
        </w:rPr>
      </w:pPr>
      <w:bookmarkStart w:id="9" w:name="_Toc95311195"/>
      <w:bookmarkStart w:id="10" w:name="_Toc115429301"/>
      <w:r w:rsidRPr="00384BC5">
        <w:rPr>
          <w:lang w:val="en-CA"/>
        </w:rPr>
        <w:lastRenderedPageBreak/>
        <w:t>Chapter 1: Introduction</w:t>
      </w:r>
      <w:bookmarkEnd w:id="6"/>
      <w:bookmarkEnd w:id="7"/>
      <w:bookmarkEnd w:id="8"/>
      <w:bookmarkEnd w:id="9"/>
      <w:bookmarkEnd w:id="10"/>
      <w:r w:rsidRPr="00384BC5">
        <w:rPr>
          <w:lang w:val="en-CA"/>
        </w:rPr>
        <w:fldChar w:fldCharType="begin"/>
      </w:r>
      <w:r w:rsidRPr="00384BC5">
        <w:rPr>
          <w:lang w:val="en-CA"/>
        </w:rPr>
        <w:instrText xml:space="preserve"> XE "Introduction" </w:instrText>
      </w:r>
      <w:r w:rsidRPr="00384BC5">
        <w:rPr>
          <w:lang w:val="en-CA"/>
        </w:rPr>
        <w:fldChar w:fldCharType="end"/>
      </w:r>
    </w:p>
    <w:p w14:paraId="12C1369B" w14:textId="77777777"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Thank you for purchasing Prodigi™ Connect 12, the touch-controlled personal vision assistant system from HumanWare, global leader in assistive technologies for people who have low vision. Prodigi is a simple, intelligent, portable, and adaptable line of products aimed at restoring and maintaining independence for people living with vision loss.</w:t>
      </w:r>
    </w:p>
    <w:p w14:paraId="1958869F" w14:textId="3AF93D93"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Prodigi Connect is a complete magnification system that will allow you to magnify, read documents, and capture images anywhere you are.</w:t>
      </w:r>
    </w:p>
    <w:p w14:paraId="74312F9D" w14:textId="2A47FA06"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Carefully read the operating and safety instructions described in this user guide prior to using your Prodigi</w:t>
      </w:r>
      <w:r w:rsidR="00DA5CD2" w:rsidRPr="005A32B3">
        <w:rPr>
          <w:rFonts w:ascii="Arial" w:hAnsi="Arial" w:cs="Arial"/>
          <w:sz w:val="24"/>
          <w:szCs w:val="24"/>
          <w:lang w:val="en-CA"/>
        </w:rPr>
        <w:t xml:space="preserve"> </w:t>
      </w:r>
      <w:r w:rsidR="00C15215" w:rsidRPr="005A32B3">
        <w:rPr>
          <w:rFonts w:ascii="Arial" w:hAnsi="Arial" w:cs="Arial"/>
          <w:sz w:val="24"/>
          <w:szCs w:val="24"/>
          <w:lang w:val="en-CA"/>
        </w:rPr>
        <w:t>Connect</w:t>
      </w:r>
      <w:r w:rsidRPr="005A32B3">
        <w:rPr>
          <w:rFonts w:ascii="Arial" w:hAnsi="Arial" w:cs="Arial"/>
          <w:sz w:val="24"/>
          <w:szCs w:val="24"/>
          <w:lang w:val="en-CA"/>
        </w:rPr>
        <w:t xml:space="preserve">. </w:t>
      </w:r>
      <w:r w:rsidRPr="005A32B3">
        <w:rPr>
          <w:rFonts w:ascii="Arial" w:eastAsia="Arial" w:hAnsi="Arial" w:cs="Arial"/>
          <w:sz w:val="24"/>
          <w:szCs w:val="24"/>
          <w:lang w:val="en-CA"/>
        </w:rPr>
        <w:t>If you have any questions about your system, p</w:t>
      </w:r>
      <w:r w:rsidRPr="005A32B3">
        <w:rPr>
          <w:rFonts w:ascii="Arial" w:eastAsia="Arial" w:hAnsi="Arial" w:cs="Arial"/>
          <w:spacing w:val="1"/>
          <w:sz w:val="24"/>
          <w:szCs w:val="24"/>
          <w:lang w:val="en-CA"/>
        </w:rPr>
        <w:t>l</w:t>
      </w:r>
      <w:r w:rsidRPr="005A32B3">
        <w:rPr>
          <w:rFonts w:ascii="Arial" w:eastAsia="Arial" w:hAnsi="Arial" w:cs="Arial"/>
          <w:sz w:val="24"/>
          <w:szCs w:val="24"/>
          <w:lang w:val="en-CA"/>
        </w:rPr>
        <w:t>ea</w:t>
      </w:r>
      <w:r w:rsidRPr="005A32B3">
        <w:rPr>
          <w:rFonts w:ascii="Arial" w:eastAsia="Arial" w:hAnsi="Arial" w:cs="Arial"/>
          <w:spacing w:val="1"/>
          <w:sz w:val="24"/>
          <w:szCs w:val="24"/>
          <w:lang w:val="en-CA"/>
        </w:rPr>
        <w:t>s</w:t>
      </w:r>
      <w:r w:rsidRPr="005A32B3">
        <w:rPr>
          <w:rFonts w:ascii="Arial" w:eastAsia="Arial" w:hAnsi="Arial" w:cs="Arial"/>
          <w:sz w:val="24"/>
          <w:szCs w:val="24"/>
          <w:lang w:val="en-CA"/>
        </w:rPr>
        <w:t>e</w:t>
      </w:r>
      <w:r w:rsidRPr="005A32B3">
        <w:rPr>
          <w:rFonts w:ascii="Arial" w:eastAsia="Arial" w:hAnsi="Arial" w:cs="Arial"/>
          <w:spacing w:val="3"/>
          <w:sz w:val="24"/>
          <w:szCs w:val="24"/>
          <w:lang w:val="en-CA"/>
        </w:rPr>
        <w:t xml:space="preserve"> </w:t>
      </w:r>
      <w:r w:rsidRPr="005A32B3">
        <w:rPr>
          <w:rFonts w:ascii="Arial" w:eastAsia="Arial" w:hAnsi="Arial" w:cs="Arial"/>
          <w:spacing w:val="1"/>
          <w:sz w:val="24"/>
          <w:szCs w:val="24"/>
          <w:lang w:val="en-CA"/>
        </w:rPr>
        <w:t>c</w:t>
      </w:r>
      <w:r w:rsidRPr="005A32B3">
        <w:rPr>
          <w:rFonts w:ascii="Arial" w:eastAsia="Arial" w:hAnsi="Arial" w:cs="Arial"/>
          <w:spacing w:val="2"/>
          <w:sz w:val="24"/>
          <w:szCs w:val="24"/>
          <w:lang w:val="en-CA"/>
        </w:rPr>
        <w:t>o</w:t>
      </w:r>
      <w:r w:rsidRPr="005A32B3">
        <w:rPr>
          <w:rFonts w:ascii="Arial" w:eastAsia="Arial" w:hAnsi="Arial" w:cs="Arial"/>
          <w:sz w:val="24"/>
          <w:szCs w:val="24"/>
          <w:lang w:val="en-CA"/>
        </w:rPr>
        <w:t>nta</w:t>
      </w:r>
      <w:r w:rsidRPr="005A32B3">
        <w:rPr>
          <w:rFonts w:ascii="Arial" w:eastAsia="Arial" w:hAnsi="Arial" w:cs="Arial"/>
          <w:spacing w:val="1"/>
          <w:sz w:val="24"/>
          <w:szCs w:val="24"/>
          <w:lang w:val="en-CA"/>
        </w:rPr>
        <w:t>c</w:t>
      </w:r>
      <w:r w:rsidRPr="005A32B3">
        <w:rPr>
          <w:rFonts w:ascii="Arial" w:eastAsia="Arial" w:hAnsi="Arial" w:cs="Arial"/>
          <w:sz w:val="24"/>
          <w:szCs w:val="24"/>
          <w:lang w:val="en-CA"/>
        </w:rPr>
        <w:t>t</w:t>
      </w:r>
      <w:r w:rsidRPr="005A32B3">
        <w:rPr>
          <w:rFonts w:ascii="Arial" w:eastAsia="Arial" w:hAnsi="Arial" w:cs="Arial"/>
          <w:spacing w:val="2"/>
          <w:sz w:val="24"/>
          <w:szCs w:val="24"/>
          <w:lang w:val="en-CA"/>
        </w:rPr>
        <w:t xml:space="preserve"> </w:t>
      </w:r>
      <w:r w:rsidRPr="005A32B3">
        <w:rPr>
          <w:rFonts w:ascii="Arial" w:eastAsia="Arial" w:hAnsi="Arial" w:cs="Arial"/>
          <w:sz w:val="24"/>
          <w:szCs w:val="24"/>
          <w:lang w:val="en-CA"/>
        </w:rPr>
        <w:t>Hum</w:t>
      </w:r>
      <w:r w:rsidRPr="005A32B3">
        <w:rPr>
          <w:rFonts w:ascii="Arial" w:eastAsia="Arial" w:hAnsi="Arial" w:cs="Arial"/>
          <w:spacing w:val="3"/>
          <w:sz w:val="24"/>
          <w:szCs w:val="24"/>
          <w:lang w:val="en-CA"/>
        </w:rPr>
        <w:t>a</w:t>
      </w:r>
      <w:r w:rsidRPr="005A32B3">
        <w:rPr>
          <w:rFonts w:ascii="Arial" w:eastAsia="Arial" w:hAnsi="Arial" w:cs="Arial"/>
          <w:spacing w:val="2"/>
          <w:sz w:val="24"/>
          <w:szCs w:val="24"/>
          <w:lang w:val="en-CA"/>
        </w:rPr>
        <w:t>n</w:t>
      </w:r>
      <w:r w:rsidRPr="005A32B3">
        <w:rPr>
          <w:rFonts w:ascii="Arial" w:eastAsia="Arial" w:hAnsi="Arial" w:cs="Arial"/>
          <w:spacing w:val="1"/>
          <w:sz w:val="24"/>
          <w:szCs w:val="24"/>
          <w:lang w:val="en-CA"/>
        </w:rPr>
        <w:t>W</w:t>
      </w:r>
      <w:r w:rsidRPr="005A32B3">
        <w:rPr>
          <w:rFonts w:ascii="Arial" w:eastAsia="Arial" w:hAnsi="Arial" w:cs="Arial"/>
          <w:sz w:val="24"/>
          <w:szCs w:val="24"/>
          <w:lang w:val="en-CA"/>
        </w:rPr>
        <w:t>are</w:t>
      </w:r>
      <w:r w:rsidRPr="005A32B3">
        <w:rPr>
          <w:rFonts w:ascii="Arial" w:eastAsia="Arial" w:hAnsi="Arial" w:cs="Arial"/>
          <w:spacing w:val="-7"/>
          <w:sz w:val="24"/>
          <w:szCs w:val="24"/>
          <w:lang w:val="en-CA"/>
        </w:rPr>
        <w:t xml:space="preserve"> Customer Service by consulting the contact information in the back of this user guide</w:t>
      </w:r>
      <w:r w:rsidRPr="005A32B3">
        <w:rPr>
          <w:rFonts w:ascii="Arial" w:hAnsi="Arial" w:cs="Arial"/>
          <w:sz w:val="24"/>
          <w:szCs w:val="24"/>
          <w:lang w:val="en-CA"/>
        </w:rPr>
        <w:t>.</w:t>
      </w:r>
    </w:p>
    <w:p w14:paraId="5A3C5CF9" w14:textId="269B21D9" w:rsidR="000E03C5" w:rsidRPr="005A32B3" w:rsidRDefault="00940C35" w:rsidP="000469E4">
      <w:pPr>
        <w:spacing w:before="120" w:line="276" w:lineRule="auto"/>
        <w:jc w:val="both"/>
        <w:rPr>
          <w:rFonts w:eastAsia="Arial" w:cs="Arial"/>
          <w:spacing w:val="3"/>
          <w:sz w:val="24"/>
          <w:szCs w:val="24"/>
          <w:lang w:val="en-CA"/>
        </w:rPr>
      </w:pPr>
      <w:r w:rsidRPr="005A32B3">
        <w:rPr>
          <w:rFonts w:cs="Arial"/>
          <w:sz w:val="24"/>
          <w:szCs w:val="24"/>
          <w:lang w:val="en-CA"/>
        </w:rPr>
        <w:t>Copyright 20</w:t>
      </w:r>
      <w:r w:rsidR="00A26F01" w:rsidRPr="005A32B3">
        <w:rPr>
          <w:rFonts w:cs="Arial"/>
          <w:sz w:val="24"/>
          <w:szCs w:val="24"/>
          <w:lang w:val="en-CA"/>
        </w:rPr>
        <w:t>2</w:t>
      </w:r>
      <w:r w:rsidR="0096200F">
        <w:rPr>
          <w:rFonts w:cs="Arial"/>
          <w:sz w:val="24"/>
          <w:szCs w:val="24"/>
          <w:lang w:val="en-CA"/>
        </w:rPr>
        <w:t>2</w:t>
      </w:r>
      <w:r w:rsidRPr="005A32B3">
        <w:rPr>
          <w:rFonts w:cs="Arial"/>
          <w:sz w:val="24"/>
          <w:szCs w:val="24"/>
          <w:lang w:val="en-CA"/>
        </w:rPr>
        <w:t xml:space="preserve"> by </w:t>
      </w:r>
      <w:r w:rsidRPr="005A32B3">
        <w:rPr>
          <w:rFonts w:eastAsia="Arial" w:cs="Arial"/>
          <w:sz w:val="24"/>
          <w:szCs w:val="24"/>
          <w:lang w:val="en-CA"/>
        </w:rPr>
        <w:t>T</w:t>
      </w:r>
      <w:r w:rsidRPr="005A32B3">
        <w:rPr>
          <w:rFonts w:eastAsia="Arial" w:cs="Arial"/>
          <w:spacing w:val="2"/>
          <w:sz w:val="24"/>
          <w:szCs w:val="24"/>
          <w:lang w:val="en-CA"/>
        </w:rPr>
        <w:t>e</w:t>
      </w:r>
      <w:r w:rsidRPr="005A32B3">
        <w:rPr>
          <w:rFonts w:eastAsia="Arial" w:cs="Arial"/>
          <w:spacing w:val="1"/>
          <w:sz w:val="24"/>
          <w:szCs w:val="24"/>
          <w:lang w:val="en-CA"/>
        </w:rPr>
        <w:t>c</w:t>
      </w:r>
      <w:r w:rsidRPr="005A32B3">
        <w:rPr>
          <w:rFonts w:eastAsia="Arial" w:cs="Arial"/>
          <w:sz w:val="24"/>
          <w:szCs w:val="24"/>
          <w:lang w:val="en-CA"/>
        </w:rPr>
        <w:t>hno</w:t>
      </w:r>
      <w:r w:rsidRPr="005A32B3">
        <w:rPr>
          <w:rFonts w:eastAsia="Arial" w:cs="Arial"/>
          <w:spacing w:val="1"/>
          <w:sz w:val="24"/>
          <w:szCs w:val="24"/>
          <w:lang w:val="en-CA"/>
        </w:rPr>
        <w:t>l</w:t>
      </w:r>
      <w:r w:rsidRPr="005A32B3">
        <w:rPr>
          <w:rFonts w:eastAsia="Arial" w:cs="Arial"/>
          <w:sz w:val="24"/>
          <w:szCs w:val="24"/>
          <w:lang w:val="en-CA"/>
        </w:rPr>
        <w:t>og</w:t>
      </w:r>
      <w:r w:rsidRPr="005A32B3">
        <w:rPr>
          <w:rFonts w:eastAsia="Arial" w:cs="Arial"/>
          <w:spacing w:val="1"/>
          <w:sz w:val="24"/>
          <w:szCs w:val="24"/>
          <w:lang w:val="en-CA"/>
        </w:rPr>
        <w:t>i</w:t>
      </w:r>
      <w:r w:rsidRPr="005A32B3">
        <w:rPr>
          <w:rFonts w:eastAsia="Arial" w:cs="Arial"/>
          <w:sz w:val="24"/>
          <w:szCs w:val="24"/>
          <w:lang w:val="en-CA"/>
        </w:rPr>
        <w:t>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r w:rsidRPr="005A32B3">
        <w:rPr>
          <w:rFonts w:cs="Arial"/>
          <w:sz w:val="24"/>
          <w:szCs w:val="24"/>
          <w:lang w:val="en-CA"/>
        </w:rPr>
        <w:t xml:space="preserve">, all rights reserved. No part of this publication may be reproduced or distributed in any form or by any means, or stored in a database or retrieval system, without the prior written permission of </w:t>
      </w:r>
      <w:r w:rsidRPr="005A32B3">
        <w:rPr>
          <w:rFonts w:eastAsia="Arial" w:cs="Arial"/>
          <w:sz w:val="24"/>
          <w:szCs w:val="24"/>
          <w:lang w:val="en-CA"/>
        </w:rPr>
        <w:t>Technologi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p>
    <w:p w14:paraId="65707B0D" w14:textId="272D85AE" w:rsidR="001C0914" w:rsidRPr="005A32B3" w:rsidRDefault="001C0914" w:rsidP="000469E4">
      <w:pPr>
        <w:spacing w:before="120" w:line="276" w:lineRule="auto"/>
        <w:jc w:val="both"/>
        <w:rPr>
          <w:rFonts w:eastAsia="Arial" w:cs="Arial"/>
          <w:spacing w:val="3"/>
          <w:sz w:val="24"/>
          <w:szCs w:val="24"/>
          <w:lang w:val="en-CA"/>
        </w:rPr>
      </w:pPr>
      <w:r w:rsidRPr="005A32B3">
        <w:rPr>
          <w:rFonts w:eastAsia="Arial" w:cs="Arial"/>
          <w:spacing w:val="3"/>
          <w:sz w:val="24"/>
          <w:szCs w:val="24"/>
          <w:lang w:val="en-CA"/>
        </w:rPr>
        <w:t>Note: Some features explained in this user guide may not be available in your language.</w:t>
      </w:r>
    </w:p>
    <w:p w14:paraId="2F77C9FF" w14:textId="77777777" w:rsidR="005F51F0" w:rsidRPr="00384BC5" w:rsidRDefault="005F51F0" w:rsidP="00940C35">
      <w:pPr>
        <w:jc w:val="both"/>
        <w:rPr>
          <w:rFonts w:eastAsia="Arial" w:cs="Arial"/>
          <w:spacing w:val="3"/>
          <w:szCs w:val="32"/>
          <w:lang w:val="en-CA"/>
        </w:rPr>
      </w:pPr>
    </w:p>
    <w:p w14:paraId="7443CF86" w14:textId="77777777" w:rsidR="005F51F0" w:rsidRPr="00384BC5" w:rsidRDefault="005F51F0" w:rsidP="00940C35">
      <w:pPr>
        <w:jc w:val="both"/>
        <w:rPr>
          <w:rFonts w:eastAsia="Arial" w:cs="Arial"/>
          <w:spacing w:val="3"/>
          <w:szCs w:val="32"/>
          <w:lang w:val="en-CA"/>
        </w:rPr>
      </w:pPr>
    </w:p>
    <w:p w14:paraId="687D3479" w14:textId="77777777" w:rsidR="005F51F0" w:rsidRPr="00384BC5" w:rsidRDefault="005F51F0" w:rsidP="00940C35">
      <w:pPr>
        <w:jc w:val="both"/>
        <w:rPr>
          <w:rFonts w:eastAsia="Arial" w:cs="Arial"/>
          <w:spacing w:val="3"/>
          <w:szCs w:val="32"/>
          <w:lang w:val="en-CA"/>
        </w:rPr>
      </w:pPr>
    </w:p>
    <w:p w14:paraId="12FACF8E" w14:textId="77777777" w:rsidR="000469E4" w:rsidRDefault="000469E4">
      <w:pPr>
        <w:rPr>
          <w:rFonts w:eastAsiaTheme="minorEastAsia" w:cs="Arial"/>
          <w:b/>
          <w:bCs/>
          <w:caps/>
          <w:spacing w:val="15"/>
          <w:sz w:val="40"/>
          <w:szCs w:val="32"/>
          <w:lang w:val="en-CA" w:bidi="en-US"/>
        </w:rPr>
      </w:pPr>
      <w:bookmarkStart w:id="11" w:name="_Toc452455377"/>
      <w:bookmarkStart w:id="12" w:name="_Toc464809340"/>
      <w:r>
        <w:rPr>
          <w:rFonts w:cs="Arial"/>
          <w:szCs w:val="32"/>
          <w:lang w:val="en-CA"/>
        </w:rPr>
        <w:br w:type="page"/>
      </w:r>
    </w:p>
    <w:p w14:paraId="0945254A" w14:textId="1295AC2C" w:rsidR="00940C35" w:rsidRPr="00384BC5" w:rsidRDefault="00940C35" w:rsidP="00940C35">
      <w:pPr>
        <w:pStyle w:val="Titre1"/>
        <w:rPr>
          <w:rFonts w:cs="Arial"/>
          <w:szCs w:val="32"/>
          <w:lang w:val="en-CA"/>
        </w:rPr>
      </w:pPr>
      <w:bookmarkStart w:id="13" w:name="_Toc95311196"/>
      <w:bookmarkStart w:id="14" w:name="_Toc115429302"/>
      <w:r w:rsidRPr="00384BC5">
        <w:rPr>
          <w:rFonts w:cs="Arial"/>
          <w:szCs w:val="32"/>
          <w:lang w:val="en-CA"/>
        </w:rPr>
        <w:lastRenderedPageBreak/>
        <w:t>Chapter 2: Getting to know your Prodigi</w:t>
      </w:r>
      <w:bookmarkEnd w:id="11"/>
      <w:bookmarkEnd w:id="12"/>
      <w:bookmarkEnd w:id="13"/>
      <w:bookmarkEnd w:id="14"/>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Getting to know your Prodigi</w:instrText>
      </w:r>
      <w:r w:rsidRPr="00384BC5">
        <w:rPr>
          <w:lang w:val="en-CA"/>
        </w:rPr>
        <w:instrText xml:space="preserve">" </w:instrText>
      </w:r>
      <w:r w:rsidRPr="00384BC5">
        <w:rPr>
          <w:rFonts w:cs="Arial"/>
          <w:szCs w:val="32"/>
          <w:lang w:val="en-CA"/>
        </w:rPr>
        <w:fldChar w:fldCharType="end"/>
      </w:r>
    </w:p>
    <w:p w14:paraId="3CB42FBF" w14:textId="77777777" w:rsidR="00940C35" w:rsidRPr="00384BC5" w:rsidRDefault="00940C35" w:rsidP="009D2063">
      <w:pPr>
        <w:pStyle w:val="Titre2"/>
        <w:spacing w:before="120" w:after="120"/>
        <w:rPr>
          <w:rFonts w:cs="Arial"/>
          <w:szCs w:val="32"/>
          <w:lang w:val="en-CA"/>
        </w:rPr>
      </w:pPr>
      <w:bookmarkStart w:id="15" w:name="_Toc452455378"/>
      <w:bookmarkStart w:id="16" w:name="_Toc464809341"/>
      <w:bookmarkStart w:id="17" w:name="_Toc95311197"/>
      <w:bookmarkStart w:id="18" w:name="_Toc115429303"/>
      <w:r w:rsidRPr="00384BC5">
        <w:rPr>
          <w:rFonts w:cs="Arial"/>
          <w:szCs w:val="32"/>
          <w:lang w:val="en-CA"/>
        </w:rPr>
        <w:t>Box Contents</w:t>
      </w:r>
      <w:bookmarkEnd w:id="15"/>
      <w:bookmarkEnd w:id="16"/>
      <w:bookmarkEnd w:id="17"/>
      <w:bookmarkEnd w:id="1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Box Contents</w:instrText>
      </w:r>
      <w:r w:rsidRPr="00384BC5">
        <w:rPr>
          <w:lang w:val="en-CA"/>
        </w:rPr>
        <w:instrText xml:space="preserve">" </w:instrText>
      </w:r>
      <w:r w:rsidRPr="00384BC5">
        <w:rPr>
          <w:rFonts w:cs="Arial"/>
          <w:szCs w:val="32"/>
          <w:lang w:val="en-CA"/>
        </w:rPr>
        <w:fldChar w:fldCharType="end"/>
      </w:r>
    </w:p>
    <w:p w14:paraId="67987E23" w14:textId="77777777" w:rsidR="00940C35" w:rsidRPr="00384BC5" w:rsidRDefault="00940C35" w:rsidP="00940C35">
      <w:pPr>
        <w:spacing w:after="0" w:line="240" w:lineRule="auto"/>
        <w:rPr>
          <w:rFonts w:cs="Arial"/>
          <w:b/>
          <w:szCs w:val="32"/>
          <w:u w:val="single"/>
          <w:lang w:val="en-CA"/>
        </w:rPr>
      </w:pPr>
    </w:p>
    <w:p w14:paraId="7BD5E84B" w14:textId="3EB50310" w:rsidR="00196959" w:rsidRPr="00F768FF" w:rsidRDefault="00196959" w:rsidP="00196959">
      <w:pPr>
        <w:spacing w:after="0" w:line="240" w:lineRule="auto"/>
        <w:rPr>
          <w:rFonts w:cs="Arial"/>
          <w:b/>
          <w:sz w:val="24"/>
          <w:szCs w:val="24"/>
          <w:u w:val="single"/>
          <w:lang w:val="en-CA"/>
        </w:rPr>
      </w:pPr>
      <w:r w:rsidRPr="00F768FF">
        <w:rPr>
          <w:rFonts w:cs="Arial"/>
          <w:b/>
          <w:sz w:val="24"/>
          <w:szCs w:val="24"/>
          <w:u w:val="single"/>
          <w:lang w:val="en-CA"/>
        </w:rPr>
        <w:t>Tablet Box</w:t>
      </w:r>
    </w:p>
    <w:p w14:paraId="4E671C1E"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Prodigi™ Connect 12</w:t>
      </w:r>
    </w:p>
    <w:p w14:paraId="64AE8C87"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Power Supply Cable</w:t>
      </w:r>
    </w:p>
    <w:p w14:paraId="17520AE3"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USB Cable</w:t>
      </w:r>
    </w:p>
    <w:p w14:paraId="417852E6"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Getting Started Guide</w:t>
      </w:r>
    </w:p>
    <w:p w14:paraId="40111061"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Quick Start Guide</w:t>
      </w:r>
    </w:p>
    <w:p w14:paraId="69AE365F"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User Guide</w:t>
      </w:r>
    </w:p>
    <w:p w14:paraId="5B68D23F" w14:textId="6F9F00CE"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 xml:space="preserve">Tablet </w:t>
      </w:r>
      <w:r w:rsidR="00B44281" w:rsidRPr="00F768FF">
        <w:rPr>
          <w:rFonts w:cs="Arial"/>
          <w:sz w:val="24"/>
          <w:szCs w:val="24"/>
          <w:lang w:val="en-CA"/>
        </w:rPr>
        <w:t>S</w:t>
      </w:r>
      <w:r w:rsidRPr="00F768FF">
        <w:rPr>
          <w:rFonts w:cs="Arial"/>
          <w:sz w:val="24"/>
          <w:szCs w:val="24"/>
          <w:lang w:val="en-CA"/>
        </w:rPr>
        <w:t xml:space="preserve">tylus </w:t>
      </w:r>
      <w:r w:rsidR="00B44281" w:rsidRPr="00F768FF">
        <w:rPr>
          <w:rFonts w:cs="Arial"/>
          <w:sz w:val="24"/>
          <w:szCs w:val="24"/>
          <w:lang w:val="en-CA"/>
        </w:rPr>
        <w:t>P</w:t>
      </w:r>
      <w:r w:rsidRPr="00F768FF">
        <w:rPr>
          <w:rFonts w:cs="Arial"/>
          <w:sz w:val="24"/>
          <w:szCs w:val="24"/>
          <w:lang w:val="en-CA"/>
        </w:rPr>
        <w:t>en</w:t>
      </w:r>
    </w:p>
    <w:p w14:paraId="5F569EC4" w14:textId="77777777" w:rsidR="00827C55" w:rsidRPr="00F768FF" w:rsidRDefault="00827C55" w:rsidP="00827C55">
      <w:pPr>
        <w:pStyle w:val="Paragraphedeliste"/>
        <w:numPr>
          <w:ilvl w:val="0"/>
          <w:numId w:val="2"/>
        </w:numPr>
        <w:rPr>
          <w:sz w:val="24"/>
          <w:szCs w:val="16"/>
          <w:lang w:val="en-CA"/>
        </w:rPr>
      </w:pPr>
      <w:r w:rsidRPr="00F768FF">
        <w:rPr>
          <w:rFonts w:cs="Arial"/>
          <w:sz w:val="24"/>
          <w:szCs w:val="24"/>
          <w:lang w:val="en-CA"/>
        </w:rPr>
        <w:t>Warranty Sheet</w:t>
      </w:r>
    </w:p>
    <w:p w14:paraId="602BF70E"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Protective Carrying Case</w:t>
      </w:r>
    </w:p>
    <w:p w14:paraId="6A8CBCDF" w14:textId="6A8AEDF0" w:rsidR="00940C35" w:rsidRPr="00F768FF" w:rsidRDefault="00940C35" w:rsidP="00DD7A60">
      <w:pPr>
        <w:pStyle w:val="Paragraphedeliste"/>
        <w:numPr>
          <w:ilvl w:val="0"/>
          <w:numId w:val="1"/>
        </w:numPr>
        <w:spacing w:before="0" w:after="0" w:line="240" w:lineRule="auto"/>
        <w:ind w:left="757"/>
        <w:rPr>
          <w:rFonts w:cs="Arial"/>
          <w:sz w:val="24"/>
          <w:szCs w:val="24"/>
          <w:lang w:val="en-CA"/>
        </w:rPr>
      </w:pPr>
      <w:r w:rsidRPr="00F768FF">
        <w:rPr>
          <w:rFonts w:cs="Arial"/>
          <w:sz w:val="24"/>
          <w:szCs w:val="24"/>
          <w:lang w:val="en-CA"/>
        </w:rPr>
        <w:t>Folding Stand</w:t>
      </w:r>
    </w:p>
    <w:p w14:paraId="3436969F" w14:textId="77777777" w:rsidR="00940C35" w:rsidRPr="00F768FF" w:rsidRDefault="00940C35" w:rsidP="00940C35">
      <w:pPr>
        <w:pStyle w:val="Paragraphedeliste"/>
        <w:spacing w:before="0" w:after="0" w:line="240" w:lineRule="auto"/>
        <w:ind w:left="757"/>
        <w:rPr>
          <w:rFonts w:cs="Arial"/>
          <w:sz w:val="24"/>
          <w:szCs w:val="24"/>
          <w:lang w:val="en-CA"/>
        </w:rPr>
      </w:pPr>
    </w:p>
    <w:p w14:paraId="2D3D22E9"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Distance Viewing (Optional)</w:t>
      </w:r>
    </w:p>
    <w:p w14:paraId="1D71139F" w14:textId="77777777"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Distance Camera</w:t>
      </w:r>
    </w:p>
    <w:p w14:paraId="160A7F79" w14:textId="0AE903CE" w:rsidR="00940C35" w:rsidRPr="00F768FF" w:rsidRDefault="00FD6668"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AC adapter</w:t>
      </w:r>
    </w:p>
    <w:p w14:paraId="3D832BEE" w14:textId="385BB5DF" w:rsidR="0037282C" w:rsidRPr="00F768FF" w:rsidRDefault="0037282C" w:rsidP="0037282C">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 xml:space="preserve">USB cable </w:t>
      </w:r>
    </w:p>
    <w:p w14:paraId="2BC90E17" w14:textId="2A664D83"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Stick</w:t>
      </w:r>
    </w:p>
    <w:p w14:paraId="63D4585E" w14:textId="7569011A"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Quick</w:t>
      </w:r>
      <w:r w:rsidR="00AE23C3" w:rsidRPr="00F768FF">
        <w:rPr>
          <w:rFonts w:cs="Arial"/>
          <w:sz w:val="24"/>
          <w:szCs w:val="24"/>
          <w:lang w:val="en-CA"/>
        </w:rPr>
        <w:t xml:space="preserve"> </w:t>
      </w:r>
      <w:r w:rsidRPr="00F768FF">
        <w:rPr>
          <w:rFonts w:cs="Arial"/>
          <w:sz w:val="24"/>
          <w:szCs w:val="24"/>
          <w:lang w:val="en-CA"/>
        </w:rPr>
        <w:t>start Guide</w:t>
      </w:r>
    </w:p>
    <w:p w14:paraId="49C614D7" w14:textId="4F1A6827" w:rsidR="00674BBC" w:rsidRPr="00F768FF" w:rsidRDefault="00674BBC"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User Manual</w:t>
      </w:r>
    </w:p>
    <w:p w14:paraId="18DA9F10" w14:textId="38DDF9DC" w:rsidR="0037282C" w:rsidRPr="00F768FF" w:rsidRDefault="0037282C"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Warranty card</w:t>
      </w:r>
    </w:p>
    <w:p w14:paraId="0FDEC4E9" w14:textId="6F8020E8" w:rsidR="002D06A5" w:rsidRPr="00F768FF" w:rsidRDefault="002D06A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Service card</w:t>
      </w:r>
    </w:p>
    <w:p w14:paraId="298E720E" w14:textId="77777777" w:rsidR="002D06A5" w:rsidRPr="00384BC5" w:rsidRDefault="002D06A5" w:rsidP="002D06A5">
      <w:pPr>
        <w:spacing w:after="0" w:line="240" w:lineRule="auto"/>
        <w:rPr>
          <w:rFonts w:cs="Arial"/>
          <w:szCs w:val="32"/>
          <w:lang w:val="en-CA"/>
        </w:rPr>
      </w:pPr>
    </w:p>
    <w:p w14:paraId="2A856AB5" w14:textId="0712705F" w:rsidR="00114805" w:rsidRPr="00A23CDC" w:rsidRDefault="00114805" w:rsidP="00114805">
      <w:pPr>
        <w:spacing w:after="0" w:line="240" w:lineRule="auto"/>
        <w:jc w:val="both"/>
        <w:rPr>
          <w:rFonts w:cs="Arial"/>
          <w:sz w:val="24"/>
          <w:szCs w:val="24"/>
          <w:lang w:val="en-CA"/>
        </w:rPr>
      </w:pPr>
      <w:r w:rsidRPr="00A23CDC">
        <w:rPr>
          <w:rFonts w:cs="Arial"/>
          <w:sz w:val="24"/>
          <w:szCs w:val="24"/>
          <w:lang w:val="en-CA"/>
        </w:rPr>
        <w:t>NOTE: </w:t>
      </w:r>
      <w:r w:rsidR="002E1B16">
        <w:rPr>
          <w:rFonts w:cs="Arial"/>
          <w:sz w:val="24"/>
          <w:szCs w:val="24"/>
          <w:lang w:val="en-CA"/>
        </w:rPr>
        <w:t>The w</w:t>
      </w:r>
      <w:r w:rsidRPr="00A23CDC">
        <w:rPr>
          <w:rFonts w:cs="Arial"/>
          <w:sz w:val="24"/>
          <w:szCs w:val="24"/>
          <w:lang w:val="en-CA"/>
        </w:rPr>
        <w:t xml:space="preserve">rist strap and cell phone clip may not be included with </w:t>
      </w:r>
      <w:r w:rsidR="002E1B16">
        <w:rPr>
          <w:rFonts w:cs="Arial"/>
          <w:sz w:val="24"/>
          <w:szCs w:val="24"/>
          <w:lang w:val="en-CA"/>
        </w:rPr>
        <w:t xml:space="preserve">the </w:t>
      </w:r>
      <w:r w:rsidRPr="00A23CDC">
        <w:rPr>
          <w:rFonts w:cs="Arial"/>
          <w:sz w:val="24"/>
          <w:szCs w:val="24"/>
          <w:lang w:val="en-CA"/>
        </w:rPr>
        <w:t>optional</w:t>
      </w:r>
      <w:r w:rsidR="002E1B16">
        <w:rPr>
          <w:rFonts w:cs="Arial"/>
          <w:sz w:val="24"/>
          <w:szCs w:val="24"/>
          <w:lang w:val="en-CA"/>
        </w:rPr>
        <w:t xml:space="preserve"> </w:t>
      </w:r>
      <w:r w:rsidRPr="00A23CDC">
        <w:rPr>
          <w:rFonts w:cs="Arial"/>
          <w:sz w:val="24"/>
          <w:szCs w:val="24"/>
          <w:lang w:val="en-CA"/>
        </w:rPr>
        <w:t>distance camera as these items have been discontinued by the manufacturer.</w:t>
      </w:r>
    </w:p>
    <w:p w14:paraId="4F72C333" w14:textId="77777777" w:rsidR="00F768FF" w:rsidRDefault="00F768FF">
      <w:pPr>
        <w:rPr>
          <w:rFonts w:eastAsiaTheme="majorEastAsia" w:cs="Arial"/>
          <w:b/>
          <w:caps/>
          <w:szCs w:val="32"/>
          <w:lang w:val="en-CA"/>
        </w:rPr>
      </w:pPr>
      <w:r>
        <w:rPr>
          <w:rFonts w:cs="Arial"/>
          <w:szCs w:val="32"/>
          <w:lang w:val="en-CA"/>
        </w:rPr>
        <w:br w:type="page"/>
      </w:r>
    </w:p>
    <w:p w14:paraId="74AC4B07" w14:textId="132D646F" w:rsidR="00FE792B" w:rsidRPr="00384BC5" w:rsidRDefault="00092D0D" w:rsidP="009D2063">
      <w:pPr>
        <w:pStyle w:val="Titre2"/>
        <w:spacing w:before="120" w:after="120"/>
        <w:rPr>
          <w:rFonts w:cs="Arial"/>
          <w:szCs w:val="32"/>
          <w:lang w:val="en-CA"/>
        </w:rPr>
      </w:pPr>
      <w:bookmarkStart w:id="19" w:name="_Toc95311198"/>
      <w:bookmarkStart w:id="20" w:name="_Toc115429304"/>
      <w:r w:rsidRPr="00384BC5">
        <w:rPr>
          <w:rFonts w:cs="Arial"/>
          <w:szCs w:val="32"/>
          <w:lang w:val="en-CA"/>
        </w:rPr>
        <w:lastRenderedPageBreak/>
        <w:t xml:space="preserve">Prodigi </w:t>
      </w:r>
      <w:r w:rsidR="00FE792B" w:rsidRPr="00384BC5">
        <w:rPr>
          <w:rFonts w:cs="Arial"/>
          <w:szCs w:val="32"/>
          <w:lang w:val="en-CA"/>
        </w:rPr>
        <w:t xml:space="preserve">Connect at a </w:t>
      </w:r>
      <w:r w:rsidR="00660A83" w:rsidRPr="00384BC5">
        <w:rPr>
          <w:rFonts w:cs="Arial"/>
          <w:szCs w:val="32"/>
          <w:lang w:val="en-CA"/>
        </w:rPr>
        <w:t>G</w:t>
      </w:r>
      <w:r w:rsidR="00FE792B" w:rsidRPr="00384BC5">
        <w:rPr>
          <w:rFonts w:cs="Arial"/>
          <w:szCs w:val="32"/>
          <w:lang w:val="en-CA"/>
        </w:rPr>
        <w:t>lance</w:t>
      </w:r>
      <w:bookmarkEnd w:id="5"/>
      <w:bookmarkEnd w:id="19"/>
      <w:bookmarkEnd w:id="20"/>
      <w:r w:rsidR="00FE792B" w:rsidRPr="00384BC5">
        <w:rPr>
          <w:rFonts w:cs="Arial"/>
          <w:szCs w:val="32"/>
          <w:lang w:val="en-CA"/>
        </w:rPr>
        <w:fldChar w:fldCharType="begin"/>
      </w:r>
      <w:r w:rsidR="00FE792B" w:rsidRPr="00384BC5">
        <w:rPr>
          <w:lang w:val="en-CA"/>
        </w:rPr>
        <w:instrText xml:space="preserve"> XE "</w:instrText>
      </w:r>
      <w:r w:rsidR="00FE792B" w:rsidRPr="00384BC5">
        <w:rPr>
          <w:rFonts w:cs="Arial"/>
          <w:szCs w:val="32"/>
          <w:lang w:val="en-CA"/>
        </w:rPr>
        <w:instrText>Prodigi Connect at a glance</w:instrText>
      </w:r>
      <w:r w:rsidR="00FE792B" w:rsidRPr="00384BC5">
        <w:rPr>
          <w:lang w:val="en-CA"/>
        </w:rPr>
        <w:instrText xml:space="preserve">" </w:instrText>
      </w:r>
      <w:r w:rsidR="00FE792B" w:rsidRPr="00384BC5">
        <w:rPr>
          <w:rFonts w:cs="Arial"/>
          <w:szCs w:val="32"/>
          <w:lang w:val="en-CA"/>
        </w:rPr>
        <w:fldChar w:fldCharType="end"/>
      </w:r>
    </w:p>
    <w:p w14:paraId="0CB86C8C" w14:textId="77777777" w:rsidR="00B60973" w:rsidRDefault="00B60973" w:rsidP="00B60973">
      <w:pPr>
        <w:rPr>
          <w:lang w:val="en-CA"/>
        </w:rPr>
      </w:pPr>
    </w:p>
    <w:p w14:paraId="464D79FE" w14:textId="7AA450B0" w:rsidR="0063434C" w:rsidRPr="00B60973" w:rsidRDefault="00FE792B" w:rsidP="00B60973">
      <w:pPr>
        <w:spacing w:after="120" w:line="240" w:lineRule="auto"/>
        <w:rPr>
          <w:rFonts w:cs="Arial"/>
          <w:b/>
          <w:szCs w:val="32"/>
          <w:u w:val="single"/>
          <w:lang w:val="en-CA"/>
        </w:rPr>
      </w:pPr>
      <w:r w:rsidRPr="00384BC5">
        <w:rPr>
          <w:rFonts w:cs="Arial"/>
          <w:b/>
          <w:szCs w:val="32"/>
          <w:u w:val="single"/>
          <w:lang w:val="en-CA"/>
        </w:rPr>
        <w:t>Front Face</w:t>
      </w:r>
      <w:r w:rsidR="000E03C5" w:rsidRPr="00384BC5">
        <w:rPr>
          <w:rFonts w:cs="Arial"/>
          <w:b/>
          <w:noProof/>
          <w:szCs w:val="32"/>
          <w:lang w:val="en-CA" w:eastAsia="fr-CA"/>
        </w:rPr>
        <w:drawing>
          <wp:anchor distT="0" distB="0" distL="114300" distR="114300" simplePos="0" relativeHeight="251657216" behindDoc="0" locked="0" layoutInCell="1" allowOverlap="1" wp14:anchorId="6330CBF4" wp14:editId="5A3DB1BD">
            <wp:simplePos x="0" y="0"/>
            <wp:positionH relativeFrom="column">
              <wp:posOffset>241935</wp:posOffset>
            </wp:positionH>
            <wp:positionV relativeFrom="paragraph">
              <wp:posOffset>723265</wp:posOffset>
            </wp:positionV>
            <wp:extent cx="4871720" cy="3159125"/>
            <wp:effectExtent l="0" t="0" r="5080" b="3175"/>
            <wp:wrapSquare wrapText="bothSides"/>
            <wp:docPr id="138" name="Image 138" descr="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 138" descr="table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1720" cy="315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4DD54C" w14:textId="3C144BE0" w:rsidR="00FE792B" w:rsidRPr="00384BC5" w:rsidRDefault="00FE792B" w:rsidP="0063434C">
      <w:pPr>
        <w:rPr>
          <w:rFonts w:cs="Arial"/>
          <w:szCs w:val="32"/>
          <w:lang w:val="en-CA"/>
        </w:rPr>
      </w:pPr>
    </w:p>
    <w:p w14:paraId="35FC9E26" w14:textId="77777777" w:rsidR="00FE792B" w:rsidRPr="00384BC5" w:rsidRDefault="00FE792B" w:rsidP="0063434C">
      <w:pPr>
        <w:rPr>
          <w:rFonts w:cs="Arial"/>
          <w:szCs w:val="32"/>
          <w:lang w:val="en-CA"/>
        </w:rPr>
      </w:pPr>
    </w:p>
    <w:p w14:paraId="374BF3F8" w14:textId="77777777" w:rsidR="00FE792B" w:rsidRPr="00384BC5" w:rsidRDefault="00FE792B" w:rsidP="0063434C">
      <w:pPr>
        <w:rPr>
          <w:rFonts w:cs="Arial"/>
          <w:szCs w:val="32"/>
          <w:lang w:val="en-CA"/>
        </w:rPr>
      </w:pPr>
    </w:p>
    <w:p w14:paraId="77DB349A" w14:textId="77777777" w:rsidR="00FE792B" w:rsidRPr="00384BC5" w:rsidRDefault="00FE792B" w:rsidP="0063434C">
      <w:pPr>
        <w:rPr>
          <w:rFonts w:cs="Arial"/>
          <w:szCs w:val="32"/>
          <w:lang w:val="en-CA"/>
        </w:rPr>
      </w:pPr>
    </w:p>
    <w:p w14:paraId="2F7DEB09"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7218" behindDoc="0" locked="0" layoutInCell="1" allowOverlap="1" wp14:anchorId="27E8213D" wp14:editId="7F1451D2">
                <wp:simplePos x="0" y="0"/>
                <wp:positionH relativeFrom="column">
                  <wp:posOffset>5458460</wp:posOffset>
                </wp:positionH>
                <wp:positionV relativeFrom="paragraph">
                  <wp:posOffset>19685</wp:posOffset>
                </wp:positionV>
                <wp:extent cx="334645" cy="341630"/>
                <wp:effectExtent l="0" t="0" r="8255" b="1270"/>
                <wp:wrapNone/>
                <wp:docPr id="114"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48D2F"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8213D" id="_x0000_t202" coordsize="21600,21600" o:spt="202" path="m,l,21600r21600,l21600,xe">
                <v:stroke joinstyle="miter"/>
                <v:path gradientshapeok="t" o:connecttype="rect"/>
              </v:shapetype>
              <v:shape id="Text Box 80" o:spid="_x0000_s1026" type="#_x0000_t202" style="position:absolute;margin-left:429.8pt;margin-top:1.55pt;width:26.35pt;height:26.9pt;z-index:251657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" filled="f" stroked="f">
                <v:textbox inset="0,0,0,0">
                  <w:txbxContent>
                    <w:p w14:paraId="36048D2F" w14:textId="77777777" w:rsidR="00344B8F" w:rsidRPr="00333BF7" w:rsidRDefault="00344B8F" w:rsidP="00FE792B">
                      <w:pPr>
                        <w:rPr>
                          <w:b/>
                        </w:rPr>
                      </w:pPr>
                      <w:r w:rsidRPr="00333BF7">
                        <w:rPr>
                          <w:b/>
                        </w:rPr>
                        <w:t>2</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32" behindDoc="0" locked="0" layoutInCell="1" allowOverlap="1" wp14:anchorId="78585E6A" wp14:editId="524B5ED1">
                <wp:simplePos x="0" y="0"/>
                <wp:positionH relativeFrom="column">
                  <wp:posOffset>5162285</wp:posOffset>
                </wp:positionH>
                <wp:positionV relativeFrom="paragraph">
                  <wp:posOffset>131483</wp:posOffset>
                </wp:positionV>
                <wp:extent cx="252730" cy="0"/>
                <wp:effectExtent l="38100" t="76200" r="0" b="95250"/>
                <wp:wrapNone/>
                <wp:docPr id="136"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A8F7B6" id="_x0000_t32" coordsize="21600,21600" o:spt="32" o:oned="t" path="m,l21600,21600e" filled="f">
                <v:path arrowok="t" fillok="f" o:connecttype="none"/>
                <o:lock v:ext="edit" shapetype="t"/>
              </v:shapetype>
              <v:shape id="AutoShape 160" o:spid="_x0000_s1026" type="#_x0000_t32" style="position:absolute;margin-left:406.5pt;margin-top:10.35pt;width:19.9pt;height:0;flip:x;z-index:25165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">
                <v:stroke endarrow="block"/>
              </v:shape>
            </w:pict>
          </mc:Fallback>
        </mc:AlternateContent>
      </w:r>
    </w:p>
    <w:p w14:paraId="0CAE921D"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7217" behindDoc="0" locked="0" layoutInCell="1" allowOverlap="1" wp14:anchorId="5171FD5A" wp14:editId="293205C6">
                <wp:simplePos x="0" y="0"/>
                <wp:positionH relativeFrom="column">
                  <wp:posOffset>5457551</wp:posOffset>
                </wp:positionH>
                <wp:positionV relativeFrom="paragraph">
                  <wp:posOffset>217103</wp:posOffset>
                </wp:positionV>
                <wp:extent cx="400050" cy="473075"/>
                <wp:effectExtent l="0" t="1270" r="1270" b="1905"/>
                <wp:wrapNone/>
                <wp:docPr id="116"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DFC8" w14:textId="77777777" w:rsidR="00344B8F" w:rsidRPr="00333BF7" w:rsidRDefault="00344B8F" w:rsidP="00FE792B">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1FD5A" id="Text Box 79" o:spid="_x0000_s1027" type="#_x0000_t202" style="position:absolute;margin-left:429.75pt;margin-top:17.1pt;width:31.5pt;height:37.25pt;z-index:251657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" filled="f" stroked="f">
                <v:textbox inset="0,0,0,0">
                  <w:txbxContent>
                    <w:p w14:paraId="5EF5DFC8" w14:textId="77777777" w:rsidR="00344B8F" w:rsidRPr="00333BF7" w:rsidRDefault="00344B8F" w:rsidP="00FE792B">
                      <w:pPr>
                        <w:rPr>
                          <w:b/>
                        </w:rPr>
                      </w:pPr>
                      <w:r w:rsidRPr="00333BF7">
                        <w:rPr>
                          <w:b/>
                        </w:rPr>
                        <w:t>3</w:t>
                      </w:r>
                    </w:p>
                  </w:txbxContent>
                </v:textbox>
              </v:shape>
            </w:pict>
          </mc:Fallback>
        </mc:AlternateContent>
      </w:r>
    </w:p>
    <w:p w14:paraId="20280DD9"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7231" behindDoc="0" locked="0" layoutInCell="1" allowOverlap="1" wp14:anchorId="4A4CE5B0" wp14:editId="66B53F54">
                <wp:simplePos x="0" y="0"/>
                <wp:positionH relativeFrom="column">
                  <wp:posOffset>5156570</wp:posOffset>
                </wp:positionH>
                <wp:positionV relativeFrom="paragraph">
                  <wp:posOffset>18529</wp:posOffset>
                </wp:positionV>
                <wp:extent cx="252730" cy="0"/>
                <wp:effectExtent l="38100" t="76200" r="0" b="95250"/>
                <wp:wrapNone/>
                <wp:docPr id="135"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1C332" id="AutoShape 160" o:spid="_x0000_s1026" type="#_x0000_t32" style="position:absolute;margin-left:406.05pt;margin-top:1.45pt;width:19.9pt;height:0;flip:x;z-index:251657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1" behindDoc="0" locked="0" layoutInCell="1" allowOverlap="1" wp14:anchorId="4C2E21AC" wp14:editId="1C0F2811">
                <wp:simplePos x="0" y="0"/>
                <wp:positionH relativeFrom="column">
                  <wp:posOffset>5458186</wp:posOffset>
                </wp:positionH>
                <wp:positionV relativeFrom="paragraph">
                  <wp:posOffset>79147</wp:posOffset>
                </wp:positionV>
                <wp:extent cx="400050" cy="473075"/>
                <wp:effectExtent l="0" t="0" r="0" b="3175"/>
                <wp:wrapNone/>
                <wp:docPr id="110"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473D3" w14:textId="77777777" w:rsidR="00344B8F" w:rsidRPr="00333BF7" w:rsidRDefault="00344B8F" w:rsidP="00FE792B">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E21AC" id="Text Box 148" o:spid="_x0000_s1028" type="#_x0000_t202" style="position:absolute;margin-left:429.8pt;margin-top:6.25pt;width:31.5pt;height:37.25pt;z-index:251657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" filled="f" stroked="f">
                <v:textbox inset="0,0,0,0">
                  <w:txbxContent>
                    <w:p w14:paraId="4B2473D3" w14:textId="77777777" w:rsidR="00344B8F" w:rsidRPr="00333BF7" w:rsidRDefault="00344B8F" w:rsidP="00FE792B">
                      <w:pPr>
                        <w:rPr>
                          <w:b/>
                        </w:rPr>
                      </w:pPr>
                      <w:r>
                        <w:rPr>
                          <w:b/>
                        </w:rPr>
                        <w:t>4</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30" behindDoc="0" locked="0" layoutInCell="1" allowOverlap="1" wp14:anchorId="2D7934BB" wp14:editId="5343AF9F">
                <wp:simplePos x="0" y="0"/>
                <wp:positionH relativeFrom="column">
                  <wp:posOffset>5156570</wp:posOffset>
                </wp:positionH>
                <wp:positionV relativeFrom="paragraph">
                  <wp:posOffset>225075</wp:posOffset>
                </wp:positionV>
                <wp:extent cx="252730" cy="0"/>
                <wp:effectExtent l="38100" t="76200" r="0" b="95250"/>
                <wp:wrapNone/>
                <wp:docPr id="134"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37BDC" id="AutoShape 160" o:spid="_x0000_s1026" type="#_x0000_t32" style="position:absolute;margin-left:406.05pt;margin-top:17.7pt;width:19.9pt;height:0;flip:x;z-index:251657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2" behindDoc="0" locked="0" layoutInCell="1" allowOverlap="1" wp14:anchorId="3FB67599" wp14:editId="0C80E22E">
                <wp:simplePos x="0" y="0"/>
                <wp:positionH relativeFrom="column">
                  <wp:posOffset>5458186</wp:posOffset>
                </wp:positionH>
                <wp:positionV relativeFrom="paragraph">
                  <wp:posOffset>315036</wp:posOffset>
                </wp:positionV>
                <wp:extent cx="400050" cy="473075"/>
                <wp:effectExtent l="0" t="0" r="0" b="3175"/>
                <wp:wrapNone/>
                <wp:docPr id="10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08A08" w14:textId="77777777" w:rsidR="00344B8F" w:rsidRPr="00333BF7" w:rsidRDefault="00344B8F" w:rsidP="00FE792B">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67599" id="Text Box 149" o:spid="_x0000_s1029" type="#_x0000_t202" style="position:absolute;margin-left:429.8pt;margin-top:24.8pt;width:31.5pt;height:37.25pt;z-index:25165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" filled="f" stroked="f">
                <v:textbox inset="0,0,0,0">
                  <w:txbxContent>
                    <w:p w14:paraId="4AB08A08" w14:textId="77777777" w:rsidR="00344B8F" w:rsidRPr="00333BF7" w:rsidRDefault="00344B8F" w:rsidP="00FE792B">
                      <w:pPr>
                        <w:rPr>
                          <w:b/>
                        </w:rPr>
                      </w:pPr>
                      <w:r>
                        <w:rPr>
                          <w:b/>
                        </w:rPr>
                        <w:t>5</w:t>
                      </w:r>
                    </w:p>
                  </w:txbxContent>
                </v:textbox>
              </v:shape>
            </w:pict>
          </mc:Fallback>
        </mc:AlternateContent>
      </w:r>
    </w:p>
    <w:p w14:paraId="3BA7F0DC"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7229" behindDoc="0" locked="0" layoutInCell="1" allowOverlap="1" wp14:anchorId="39C8D922" wp14:editId="02E2D64B">
                <wp:simplePos x="0" y="0"/>
                <wp:positionH relativeFrom="column">
                  <wp:posOffset>5156257</wp:posOffset>
                </wp:positionH>
                <wp:positionV relativeFrom="paragraph">
                  <wp:posOffset>66799</wp:posOffset>
                </wp:positionV>
                <wp:extent cx="252730" cy="0"/>
                <wp:effectExtent l="38100" t="76200" r="0" b="95250"/>
                <wp:wrapNone/>
                <wp:docPr id="13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5CABF7" id="AutoShape 160" o:spid="_x0000_s1026" type="#_x0000_t32" style="position:absolute;margin-left:406pt;margin-top:5.25pt;width:19.9pt;height:0;flip:x;z-index:251657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3" behindDoc="0" locked="0" layoutInCell="1" allowOverlap="1" wp14:anchorId="06CBD1F2" wp14:editId="4771B58F">
                <wp:simplePos x="0" y="0"/>
                <wp:positionH relativeFrom="column">
                  <wp:posOffset>5456281</wp:posOffset>
                </wp:positionH>
                <wp:positionV relativeFrom="paragraph">
                  <wp:posOffset>146912</wp:posOffset>
                </wp:positionV>
                <wp:extent cx="400050" cy="473075"/>
                <wp:effectExtent l="0" t="0" r="0" b="3175"/>
                <wp:wrapNone/>
                <wp:docPr id="106"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CFC86" w14:textId="77777777" w:rsidR="00344B8F" w:rsidRPr="00333BF7" w:rsidRDefault="00344B8F" w:rsidP="00FE792B">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BD1F2" id="Text Box 151" o:spid="_x0000_s1030" type="#_x0000_t202" style="position:absolute;margin-left:429.65pt;margin-top:11.55pt;width:31.5pt;height:37.25pt;z-index:251657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FV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" filled="f" stroked="f">
                <v:textbox inset="0,0,0,0">
                  <w:txbxContent>
                    <w:p w14:paraId="73ACFC86" w14:textId="77777777" w:rsidR="00344B8F" w:rsidRPr="00333BF7" w:rsidRDefault="00344B8F" w:rsidP="00FE792B">
                      <w:pPr>
                        <w:rPr>
                          <w:b/>
                        </w:rPr>
                      </w:pPr>
                      <w:r>
                        <w:rPr>
                          <w:b/>
                        </w:rPr>
                        <w:t>6</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4" behindDoc="0" locked="0" layoutInCell="1" allowOverlap="1" wp14:anchorId="764ACCF8" wp14:editId="704F0749">
                <wp:simplePos x="0" y="0"/>
                <wp:positionH relativeFrom="column">
                  <wp:posOffset>5157205</wp:posOffset>
                </wp:positionH>
                <wp:positionV relativeFrom="paragraph">
                  <wp:posOffset>261118</wp:posOffset>
                </wp:positionV>
                <wp:extent cx="252730" cy="0"/>
                <wp:effectExtent l="38100" t="76200" r="0" b="95250"/>
                <wp:wrapNone/>
                <wp:docPr id="10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84D1D2" id="AutoShape 160" o:spid="_x0000_s1026" type="#_x0000_t32" style="position:absolute;margin-left:406.1pt;margin-top:20.55pt;width:19.9pt;height:0;flip:x;z-index:251657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">
                <v:stroke endarrow="block"/>
              </v:shape>
            </w:pict>
          </mc:Fallback>
        </mc:AlternateContent>
      </w:r>
      <w:r w:rsidRPr="00384BC5">
        <w:rPr>
          <w:rFonts w:cs="Arial"/>
          <w:noProof/>
          <w:szCs w:val="32"/>
          <w:lang w:val="en-CA" w:eastAsia="fr-CA"/>
        </w:rPr>
        <mc:AlternateContent>
          <mc:Choice Requires="wps">
            <w:drawing>
              <wp:anchor distT="0" distB="0" distL="114300" distR="114300" simplePos="0" relativeHeight="251657219" behindDoc="0" locked="0" layoutInCell="1" allowOverlap="1" wp14:anchorId="1390E5D4" wp14:editId="4993DDC6">
                <wp:simplePos x="0" y="0"/>
                <wp:positionH relativeFrom="column">
                  <wp:posOffset>2424430</wp:posOffset>
                </wp:positionH>
                <wp:positionV relativeFrom="paragraph">
                  <wp:posOffset>56401</wp:posOffset>
                </wp:positionV>
                <wp:extent cx="329565" cy="332105"/>
                <wp:effectExtent l="0" t="0" r="13335" b="10795"/>
                <wp:wrapNone/>
                <wp:docPr id="115"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05BBE"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0E5D4" id="Text Box 81" o:spid="_x0000_s1031" type="#_x0000_t202" style="position:absolute;margin-left:190.9pt;margin-top:4.45pt;width:25.95pt;height:26.15pt;z-index:251657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" filled="f" stroked="f">
                <v:textbox inset="0,0,0,0">
                  <w:txbxContent>
                    <w:p w14:paraId="6B005BBE"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0" behindDoc="0" locked="0" layoutInCell="1" allowOverlap="1" wp14:anchorId="479B1989" wp14:editId="48AFD1C4">
                <wp:simplePos x="0" y="0"/>
                <wp:positionH relativeFrom="column">
                  <wp:posOffset>2479561</wp:posOffset>
                </wp:positionH>
                <wp:positionV relativeFrom="paragraph">
                  <wp:posOffset>325982</wp:posOffset>
                </wp:positionV>
                <wp:extent cx="0" cy="297180"/>
                <wp:effectExtent l="58420" t="8255" r="55880" b="18415"/>
                <wp:wrapNone/>
                <wp:docPr id="111"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50C069" id="AutoShape 143" o:spid="_x0000_s1026" type="#_x0000_t32" style="position:absolute;margin-left:195.25pt;margin-top:25.65pt;width:0;height:23.4pt;z-index:251657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">
                <v:stroke endarrow="block"/>
              </v:shape>
            </w:pict>
          </mc:Fallback>
        </mc:AlternateContent>
      </w:r>
    </w:p>
    <w:p w14:paraId="34CFF626" w14:textId="77777777" w:rsidR="006875B5"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7228" behindDoc="0" locked="0" layoutInCell="1" allowOverlap="1" wp14:anchorId="46EBC6D4" wp14:editId="639FC203">
                <wp:simplePos x="0" y="0"/>
                <wp:positionH relativeFrom="column">
                  <wp:posOffset>5458659</wp:posOffset>
                </wp:positionH>
                <wp:positionV relativeFrom="paragraph">
                  <wp:posOffset>132108</wp:posOffset>
                </wp:positionV>
                <wp:extent cx="400050" cy="473075"/>
                <wp:effectExtent l="0" t="0" r="0" b="3175"/>
                <wp:wrapNone/>
                <wp:docPr id="12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08766" w14:textId="77777777" w:rsidR="00344B8F" w:rsidRPr="00333BF7" w:rsidRDefault="00344B8F" w:rsidP="00FE792B">
                            <w:pPr>
                              <w:rPr>
                                <w:b/>
                              </w:rPr>
                            </w:pPr>
                            <w:r>
                              <w:rPr>
                                <w:b/>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BC6D4" id="Text Box 162" o:spid="_x0000_s1032" type="#_x0000_t202" style="position:absolute;margin-left:429.8pt;margin-top:10.4pt;width:31.5pt;height:37.25pt;z-index:251657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" filled="f" stroked="f">
                <v:textbox inset="0,0,0,0">
                  <w:txbxContent>
                    <w:p w14:paraId="4CE08766" w14:textId="77777777" w:rsidR="00344B8F" w:rsidRPr="00333BF7" w:rsidRDefault="00344B8F" w:rsidP="00FE792B">
                      <w:pPr>
                        <w:rPr>
                          <w:b/>
                        </w:rPr>
                      </w:pPr>
                      <w:r>
                        <w:rPr>
                          <w:b/>
                        </w:rPr>
                        <w:t>7</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5" behindDoc="0" locked="0" layoutInCell="1" allowOverlap="1" wp14:anchorId="4E753BE9" wp14:editId="22D781A5">
                <wp:simplePos x="0" y="0"/>
                <wp:positionH relativeFrom="column">
                  <wp:posOffset>5161015</wp:posOffset>
                </wp:positionH>
                <wp:positionV relativeFrom="paragraph">
                  <wp:posOffset>257346</wp:posOffset>
                </wp:positionV>
                <wp:extent cx="252730" cy="0"/>
                <wp:effectExtent l="38100" t="76200" r="0" b="95250"/>
                <wp:wrapNone/>
                <wp:docPr id="9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44FF35" id="AutoShape 161" o:spid="_x0000_s1026" type="#_x0000_t32" style="position:absolute;margin-left:406.4pt;margin-top:20.25pt;width:19.9pt;height:0;flip:x;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6" behindDoc="0" locked="0" layoutInCell="1" allowOverlap="1" wp14:anchorId="1990E54C" wp14:editId="40954FD0">
                <wp:simplePos x="0" y="0"/>
                <wp:positionH relativeFrom="column">
                  <wp:posOffset>-155888</wp:posOffset>
                </wp:positionH>
                <wp:positionV relativeFrom="paragraph">
                  <wp:posOffset>81166</wp:posOffset>
                </wp:positionV>
                <wp:extent cx="400050" cy="473075"/>
                <wp:effectExtent l="0" t="0" r="0" b="3175"/>
                <wp:wrapNone/>
                <wp:docPr id="10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07DFC" w14:textId="77777777" w:rsidR="00344B8F" w:rsidRPr="00333BF7" w:rsidRDefault="00344B8F" w:rsidP="00FE792B">
                            <w:pPr>
                              <w:rPr>
                                <w:b/>
                              </w:rPr>
                            </w:pPr>
                            <w:r>
                              <w:rPr>
                                <w:b/>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0E54C" id="_x0000_s1033" type="#_x0000_t202" style="position:absolute;margin-left:-12.25pt;margin-top:6.4pt;width:31.5pt;height:37.25pt;z-index:251657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" filled="f" stroked="f">
                <v:textbox inset="0,0,0,0">
                  <w:txbxContent>
                    <w:p w14:paraId="7D007DFC" w14:textId="77777777" w:rsidR="00344B8F" w:rsidRPr="00333BF7" w:rsidRDefault="00344B8F" w:rsidP="00FE792B">
                      <w:pPr>
                        <w:rPr>
                          <w:b/>
                        </w:rPr>
                      </w:pPr>
                      <w:r>
                        <w:rPr>
                          <w:b/>
                        </w:rPr>
                        <w:t>7</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27" behindDoc="0" locked="0" layoutInCell="1" allowOverlap="1" wp14:anchorId="173C91C9" wp14:editId="3B23B33B">
                <wp:simplePos x="0" y="0"/>
                <wp:positionH relativeFrom="column">
                  <wp:posOffset>-5658</wp:posOffset>
                </wp:positionH>
                <wp:positionV relativeFrom="paragraph">
                  <wp:posOffset>193447</wp:posOffset>
                </wp:positionV>
                <wp:extent cx="250825" cy="0"/>
                <wp:effectExtent l="0" t="76200" r="15875" b="95250"/>
                <wp:wrapNone/>
                <wp:docPr id="100" name="Auto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636C1" id="AutoShape 163" o:spid="_x0000_s1026" type="#_x0000_t32" style="position:absolute;margin-left:-.45pt;margin-top:15.25pt;width:19.75pt;height:0;z-index:251657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">
                <v:stroke endarrow="block"/>
              </v:shape>
            </w:pict>
          </mc:Fallback>
        </mc:AlternateContent>
      </w:r>
    </w:p>
    <w:p w14:paraId="2922DB8F" w14:textId="77777777" w:rsidR="006875B5" w:rsidRPr="00384BC5" w:rsidRDefault="006875B5" w:rsidP="0063434C">
      <w:pPr>
        <w:rPr>
          <w:rFonts w:cs="Arial"/>
          <w:szCs w:val="32"/>
          <w:lang w:val="en-CA"/>
        </w:rPr>
      </w:pPr>
    </w:p>
    <w:p w14:paraId="394DC8ED" w14:textId="77777777" w:rsidR="006875B5" w:rsidRPr="00384BC5" w:rsidRDefault="006875B5" w:rsidP="0063434C">
      <w:pPr>
        <w:rPr>
          <w:rFonts w:cs="Arial"/>
          <w:szCs w:val="32"/>
          <w:lang w:val="en-CA"/>
        </w:rPr>
      </w:pPr>
    </w:p>
    <w:p w14:paraId="78220CFA"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Front-facing camera</w:t>
      </w:r>
    </w:p>
    <w:p w14:paraId="4D58CDB4"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Micro-SD slot</w:t>
      </w:r>
    </w:p>
    <w:p w14:paraId="62D84808"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USB-C port</w:t>
      </w:r>
    </w:p>
    <w:p w14:paraId="1E504C5A" w14:textId="77777777" w:rsidR="001617B8" w:rsidRPr="00627E28" w:rsidRDefault="001617B8"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Recharge port</w:t>
      </w:r>
    </w:p>
    <w:p w14:paraId="098DCC53" w14:textId="24C8A824" w:rsidR="001617B8" w:rsidRPr="00627E28" w:rsidRDefault="00466079"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High-Resolution video micro-</w:t>
      </w:r>
      <w:r w:rsidR="001617B8" w:rsidRPr="00627E28">
        <w:rPr>
          <w:rFonts w:cs="Arial"/>
          <w:sz w:val="24"/>
          <w:szCs w:val="24"/>
          <w:lang w:val="en-CA"/>
        </w:rPr>
        <w:t>port</w:t>
      </w:r>
    </w:p>
    <w:p w14:paraId="1FE44566" w14:textId="77777777" w:rsidR="001617B8" w:rsidRPr="00627E28" w:rsidRDefault="001617B8"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Headphone jack</w:t>
      </w:r>
    </w:p>
    <w:p w14:paraId="5A46CF8D" w14:textId="46B86AC1" w:rsidR="001C22B4" w:rsidRPr="00627E28" w:rsidRDefault="001617B8" w:rsidP="00627E2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Speakers</w:t>
      </w:r>
    </w:p>
    <w:p w14:paraId="699538D9" w14:textId="77777777" w:rsidR="001C22B4" w:rsidRPr="00384BC5" w:rsidRDefault="001C22B4" w:rsidP="00FE792B">
      <w:pPr>
        <w:spacing w:after="120" w:line="240" w:lineRule="auto"/>
        <w:rPr>
          <w:rFonts w:cs="Arial"/>
          <w:b/>
          <w:szCs w:val="32"/>
          <w:u w:val="single"/>
          <w:lang w:val="en-CA"/>
        </w:rPr>
      </w:pPr>
    </w:p>
    <w:p w14:paraId="53762E9C" w14:textId="77777777" w:rsidR="00627E28" w:rsidRDefault="00627E28">
      <w:pPr>
        <w:rPr>
          <w:rFonts w:cs="Arial"/>
          <w:b/>
          <w:szCs w:val="32"/>
          <w:u w:val="single"/>
          <w:lang w:val="en-CA"/>
        </w:rPr>
      </w:pPr>
      <w:r>
        <w:rPr>
          <w:rFonts w:cs="Arial"/>
          <w:b/>
          <w:szCs w:val="32"/>
          <w:u w:val="single"/>
          <w:lang w:val="en-CA"/>
        </w:rPr>
        <w:br w:type="page"/>
      </w:r>
    </w:p>
    <w:p w14:paraId="0430BF1D" w14:textId="76B33146" w:rsidR="00FE792B" w:rsidRPr="00384BC5" w:rsidRDefault="00FE792B" w:rsidP="00FE792B">
      <w:pPr>
        <w:spacing w:after="120" w:line="240" w:lineRule="auto"/>
        <w:rPr>
          <w:rFonts w:cs="Arial"/>
          <w:b/>
          <w:szCs w:val="32"/>
          <w:u w:val="single"/>
          <w:lang w:val="en-CA"/>
        </w:rPr>
      </w:pPr>
      <w:r w:rsidRPr="00384BC5">
        <w:rPr>
          <w:rFonts w:cs="Arial"/>
          <w:b/>
          <w:szCs w:val="32"/>
          <w:u w:val="single"/>
          <w:lang w:val="en-CA"/>
        </w:rPr>
        <w:lastRenderedPageBreak/>
        <w:t>Bottom Edge</w:t>
      </w:r>
    </w:p>
    <w:p w14:paraId="5D207EE5" w14:textId="07CE682C" w:rsidR="00FE792B" w:rsidRPr="00384BC5" w:rsidRDefault="00933281" w:rsidP="00FE792B">
      <w:pPr>
        <w:spacing w:after="120" w:line="240" w:lineRule="auto"/>
        <w:rPr>
          <w:rFonts w:cs="Arial"/>
          <w:b/>
          <w:szCs w:val="32"/>
          <w:u w:val="single"/>
          <w:lang w:val="en-CA"/>
        </w:rPr>
      </w:pPr>
      <w:r>
        <w:rPr>
          <w:rFonts w:cs="Arial"/>
          <w:noProof/>
          <w:szCs w:val="32"/>
          <w:lang w:val="en-CA" w:eastAsia="fr-CA"/>
        </w:rPr>
        <mc:AlternateContent>
          <mc:Choice Requires="wpg">
            <w:drawing>
              <wp:anchor distT="0" distB="0" distL="114300" distR="114300" simplePos="0" relativeHeight="251658264" behindDoc="0" locked="0" layoutInCell="1" allowOverlap="1" wp14:anchorId="147F1197" wp14:editId="6A2AA750">
                <wp:simplePos x="0" y="0"/>
                <wp:positionH relativeFrom="column">
                  <wp:posOffset>26581</wp:posOffset>
                </wp:positionH>
                <wp:positionV relativeFrom="paragraph">
                  <wp:posOffset>7738</wp:posOffset>
                </wp:positionV>
                <wp:extent cx="5324475" cy="936226"/>
                <wp:effectExtent l="0" t="0" r="9525" b="0"/>
                <wp:wrapNone/>
                <wp:docPr id="120" name="Groupe 120" descr="blabla"/>
                <wp:cNvGraphicFramePr/>
                <a:graphic xmlns:a="http://schemas.openxmlformats.org/drawingml/2006/main">
                  <a:graphicData uri="http://schemas.microsoft.com/office/word/2010/wordprocessingGroup">
                    <wpg:wgp>
                      <wpg:cNvGrpSpPr/>
                      <wpg:grpSpPr>
                        <a:xfrm>
                          <a:off x="0" y="0"/>
                          <a:ext cx="5324475" cy="936226"/>
                          <a:chOff x="0" y="0"/>
                          <a:chExt cx="5324475" cy="936226"/>
                        </a:xfrm>
                      </wpg:grpSpPr>
                      <wps:wsp>
                        <wps:cNvPr id="97" name="Text Box 77"/>
                        <wps:cNvSpPr txBox="1">
                          <a:spLocks noChangeArrowheads="1"/>
                        </wps:cNvSpPr>
                        <wps:spPr bwMode="auto">
                          <a:xfrm>
                            <a:off x="4763386"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91FD65" w14:textId="77777777" w:rsidR="00344B8F" w:rsidRPr="00333BF7" w:rsidRDefault="00344B8F" w:rsidP="00FE792B">
                              <w:pPr>
                                <w:rPr>
                                  <w:b/>
                                </w:rPr>
                              </w:pPr>
                              <w:r>
                                <w:rPr>
                                  <w:b/>
                                </w:rPr>
                                <w:t>2</w:t>
                              </w:r>
                            </w:p>
                          </w:txbxContent>
                        </wps:txbx>
                        <wps:bodyPr rot="0" vert="horz" wrap="square" lIns="91440" tIns="45720" rIns="91440" bIns="45720" anchor="t" anchorCtr="0" upright="1">
                          <a:noAutofit/>
                        </wps:bodyPr>
                      </wps:wsp>
                      <pic:pic xmlns:pic="http://schemas.openxmlformats.org/drawingml/2006/picture">
                        <pic:nvPicPr>
                          <pic:cNvPr id="139" name="Image 139" descr="C:\Users\marissal\AppData\Local\Microsoft\Windows\Temporary Internet Files\Content.Outlook\BIEQDYUE\Connect 12_Bottom_View.jpg"/>
                          <pic:cNvPicPr>
                            <a:picLocks noChangeAspect="1"/>
                          </pic:cNvPicPr>
                        </pic:nvPicPr>
                        <pic:blipFill rotWithShape="1">
                          <a:blip r:embed="rId16" cstate="print">
                            <a:extLst>
                              <a:ext uri="{28A0092B-C50C-407E-A947-70E740481C1C}">
                                <a14:useLocalDpi xmlns:a14="http://schemas.microsoft.com/office/drawing/2010/main" val="0"/>
                              </a:ext>
                            </a:extLst>
                          </a:blip>
                          <a:srcRect l="2844" t="47038" r="2351" b="46277"/>
                          <a:stretch/>
                        </pic:blipFill>
                        <pic:spPr bwMode="auto">
                          <a:xfrm>
                            <a:off x="0" y="691116"/>
                            <a:ext cx="5324475" cy="2451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47F1197" id="Groupe 120" o:spid="_x0000_s1034" alt="blabla" style="position:absolute;margin-left:2.1pt;margin-top:.6pt;width:419.25pt;height:73.7pt;z-index:251658264" coordsize="53244,93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">
                <v:shape id="Text Box 77" o:spid="_x0000_s1035" type="#_x0000_t202" style="position:absolute;left:47633;width:3048;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" stroked="f">
                  <v:textbox>
                    <w:txbxContent>
                      <w:p w14:paraId="6391FD65" w14:textId="77777777" w:rsidR="00344B8F" w:rsidRPr="00333BF7" w:rsidRDefault="00344B8F" w:rsidP="00FE792B">
                        <w:pPr>
                          <w:rPr>
                            <w:b/>
                          </w:rPr>
                        </w:pPr>
                        <w:r>
                          <w:rPr>
                            <w:b/>
                          </w:rPr>
                          <w: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9" o:spid="_x0000_s1036" type="#_x0000_t75" style="position:absolute;top:6911;width:53244;height:2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">
                  <v:imagedata r:id="rId17" o:title="Connect 12_Bottom_View" croptop="30827f" cropbottom="30328f" cropleft="1864f" cropright="1541f"/>
                </v:shape>
              </v:group>
            </w:pict>
          </mc:Fallback>
        </mc:AlternateContent>
      </w:r>
      <w:r w:rsidR="00F76590" w:rsidRPr="00384BC5">
        <w:rPr>
          <w:rFonts w:cs="Arial"/>
          <w:noProof/>
          <w:szCs w:val="32"/>
          <w:lang w:val="en-CA" w:eastAsia="fr-CA"/>
        </w:rPr>
        <mc:AlternateContent>
          <mc:Choice Requires="wps">
            <w:drawing>
              <wp:anchor distT="0" distB="0" distL="114300" distR="114300" simplePos="0" relativeHeight="251657235" behindDoc="0" locked="0" layoutInCell="1" allowOverlap="1" wp14:anchorId="4583E57C" wp14:editId="53882717">
                <wp:simplePos x="0" y="0"/>
                <wp:positionH relativeFrom="column">
                  <wp:posOffset>4241136</wp:posOffset>
                </wp:positionH>
                <wp:positionV relativeFrom="paragraph">
                  <wp:posOffset>1090</wp:posOffset>
                </wp:positionV>
                <wp:extent cx="304800" cy="412750"/>
                <wp:effectExtent l="0" t="0" r="0" b="6350"/>
                <wp:wrapNone/>
                <wp:docPr id="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767E9" w14:textId="77777777" w:rsidR="00344B8F" w:rsidRPr="00333BF7" w:rsidRDefault="00344B8F" w:rsidP="00FE792B">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3E57C" id="Text Box 78" o:spid="_x0000_s1037" type="#_x0000_t202" style="position:absolute;margin-left:333.95pt;margin-top:.1pt;width:24pt;height:32.5pt;z-index:251657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" stroked="f">
                <v:textbox>
                  <w:txbxContent>
                    <w:p w14:paraId="4B3767E9" w14:textId="77777777" w:rsidR="00344B8F" w:rsidRPr="00333BF7" w:rsidRDefault="00344B8F" w:rsidP="00FE792B">
                      <w:pPr>
                        <w:rPr>
                          <w:b/>
                        </w:rPr>
                      </w:pPr>
                      <w:r>
                        <w:rPr>
                          <w:b/>
                        </w:rPr>
                        <w:t>1</w:t>
                      </w:r>
                    </w:p>
                  </w:txbxContent>
                </v:textbox>
              </v:shape>
            </w:pict>
          </mc:Fallback>
        </mc:AlternateContent>
      </w:r>
    </w:p>
    <w:p w14:paraId="42B0FC58" w14:textId="1DC09CEC" w:rsidR="00FE792B" w:rsidRPr="00384BC5" w:rsidRDefault="00F76590" w:rsidP="00FE792B">
      <w:pPr>
        <w:spacing w:after="120" w:line="240" w:lineRule="auto"/>
        <w:rPr>
          <w:rFonts w:cs="Arial"/>
          <w:b/>
          <w:szCs w:val="32"/>
          <w:u w:val="single"/>
          <w:lang w:val="en-CA"/>
        </w:rPr>
      </w:pPr>
      <w:r w:rsidRPr="00384BC5">
        <w:rPr>
          <w:rFonts w:cs="Arial"/>
          <w:b/>
          <w:noProof/>
          <w:szCs w:val="32"/>
          <w:u w:val="single"/>
          <w:lang w:val="en-CA" w:eastAsia="fr-CA"/>
        </w:rPr>
        <mc:AlternateContent>
          <mc:Choice Requires="wps">
            <w:drawing>
              <wp:anchor distT="0" distB="0" distL="114300" distR="114300" simplePos="0" relativeHeight="251657238" behindDoc="0" locked="0" layoutInCell="1" allowOverlap="1" wp14:anchorId="031F2DE6" wp14:editId="295087D5">
                <wp:simplePos x="0" y="0"/>
                <wp:positionH relativeFrom="column">
                  <wp:posOffset>4387509</wp:posOffset>
                </wp:positionH>
                <wp:positionV relativeFrom="paragraph">
                  <wp:posOffset>50004</wp:posOffset>
                </wp:positionV>
                <wp:extent cx="0" cy="297180"/>
                <wp:effectExtent l="76200" t="0" r="57150" b="64770"/>
                <wp:wrapNone/>
                <wp:docPr id="95"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C4C610" id="AutoShape 146" o:spid="_x0000_s1026" type="#_x0000_t32" style="position:absolute;margin-left:345.45pt;margin-top:3.95pt;width:0;height:23.4pt;z-index:25165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7239" behindDoc="0" locked="0" layoutInCell="1" allowOverlap="1" wp14:anchorId="4BF15E94" wp14:editId="1177AE21">
                <wp:simplePos x="0" y="0"/>
                <wp:positionH relativeFrom="column">
                  <wp:posOffset>4943247</wp:posOffset>
                </wp:positionH>
                <wp:positionV relativeFrom="paragraph">
                  <wp:posOffset>46498</wp:posOffset>
                </wp:positionV>
                <wp:extent cx="0" cy="297180"/>
                <wp:effectExtent l="76200" t="0" r="57150" b="64770"/>
                <wp:wrapNone/>
                <wp:docPr id="96"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132AC1" id="AutoShape 147" o:spid="_x0000_s1026" type="#_x0000_t32" style="position:absolute;margin-left:389.25pt;margin-top:3.65pt;width:0;height:23.4pt;z-index:251657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">
                <v:stroke endarrow="block"/>
              </v:shape>
            </w:pict>
          </mc:Fallback>
        </mc:AlternateContent>
      </w:r>
    </w:p>
    <w:p w14:paraId="1ACD9E0D" w14:textId="558939DE" w:rsidR="00FE792B" w:rsidRPr="00384BC5" w:rsidRDefault="00FE792B" w:rsidP="00FE792B">
      <w:pPr>
        <w:spacing w:after="120" w:line="240" w:lineRule="auto"/>
        <w:rPr>
          <w:rFonts w:cs="Arial"/>
          <w:b/>
          <w:szCs w:val="32"/>
          <w:u w:val="single"/>
          <w:lang w:val="en-CA"/>
        </w:rPr>
      </w:pPr>
    </w:p>
    <w:p w14:paraId="5D3529A5" w14:textId="77777777" w:rsidR="00FE792B" w:rsidRPr="00627E28" w:rsidRDefault="00FE792B" w:rsidP="00FE792B">
      <w:pPr>
        <w:pStyle w:val="Paragraphedeliste"/>
        <w:numPr>
          <w:ilvl w:val="0"/>
          <w:numId w:val="5"/>
        </w:numPr>
        <w:spacing w:before="120" w:after="0" w:line="240" w:lineRule="auto"/>
        <w:jc w:val="left"/>
        <w:rPr>
          <w:rFonts w:cs="Arial"/>
          <w:sz w:val="24"/>
          <w:szCs w:val="24"/>
          <w:lang w:val="en-CA"/>
        </w:rPr>
      </w:pPr>
      <w:r w:rsidRPr="00627E28">
        <w:rPr>
          <w:rFonts w:cs="Arial"/>
          <w:sz w:val="24"/>
          <w:szCs w:val="24"/>
          <w:lang w:val="en-CA"/>
        </w:rPr>
        <w:t>Volume Down-Up</w:t>
      </w:r>
    </w:p>
    <w:p w14:paraId="5B8B7F5F" w14:textId="77777777" w:rsidR="00FE792B" w:rsidRPr="00627E28" w:rsidRDefault="00FE792B" w:rsidP="00FE792B">
      <w:pPr>
        <w:pStyle w:val="Paragraphedeliste"/>
        <w:numPr>
          <w:ilvl w:val="0"/>
          <w:numId w:val="5"/>
        </w:numPr>
        <w:spacing w:before="120" w:after="0" w:line="240" w:lineRule="auto"/>
        <w:jc w:val="left"/>
        <w:rPr>
          <w:rFonts w:cs="Arial"/>
          <w:sz w:val="24"/>
          <w:szCs w:val="24"/>
          <w:lang w:val="en-CA"/>
        </w:rPr>
      </w:pPr>
      <w:r w:rsidRPr="00627E28">
        <w:rPr>
          <w:rFonts w:cs="Arial"/>
          <w:sz w:val="24"/>
          <w:szCs w:val="24"/>
          <w:lang w:val="en-CA"/>
        </w:rPr>
        <w:t>Power Button</w:t>
      </w:r>
    </w:p>
    <w:p w14:paraId="11A256F3" w14:textId="77777777" w:rsidR="00FE792B" w:rsidRPr="00384BC5" w:rsidRDefault="00FE792B" w:rsidP="00FE792B">
      <w:pPr>
        <w:spacing w:before="120" w:after="0" w:line="240" w:lineRule="auto"/>
        <w:rPr>
          <w:rFonts w:cs="Arial"/>
          <w:szCs w:val="32"/>
          <w:lang w:val="en-CA"/>
        </w:rPr>
      </w:pPr>
    </w:p>
    <w:p w14:paraId="1BEE7049" w14:textId="77777777" w:rsidR="00F76590" w:rsidRPr="00384BC5" w:rsidRDefault="00F76590" w:rsidP="00FE792B">
      <w:pPr>
        <w:spacing w:before="120" w:after="0" w:line="240" w:lineRule="auto"/>
        <w:rPr>
          <w:rFonts w:cs="Arial"/>
          <w:szCs w:val="32"/>
          <w:lang w:val="en-CA"/>
        </w:rPr>
      </w:pPr>
    </w:p>
    <w:p w14:paraId="2556695A" w14:textId="33356500" w:rsidR="00FE792B" w:rsidRPr="00384BC5" w:rsidRDefault="00AC66A5" w:rsidP="00FE792B">
      <w:pPr>
        <w:spacing w:before="120" w:after="120" w:line="240" w:lineRule="auto"/>
        <w:rPr>
          <w:rFonts w:cs="Arial"/>
          <w:b/>
          <w:szCs w:val="32"/>
          <w:u w:val="single"/>
          <w:lang w:val="en-CA"/>
        </w:rPr>
      </w:pPr>
      <w:r w:rsidRPr="00384BC5">
        <w:rPr>
          <w:rFonts w:cs="Arial"/>
          <w:b/>
          <w:noProof/>
          <w:szCs w:val="32"/>
          <w:lang w:val="en-CA" w:eastAsia="fr-CA"/>
        </w:rPr>
        <w:drawing>
          <wp:anchor distT="0" distB="0" distL="114300" distR="114300" simplePos="0" relativeHeight="251657233" behindDoc="0" locked="0" layoutInCell="1" allowOverlap="1" wp14:anchorId="79E01B24" wp14:editId="308167F2">
            <wp:simplePos x="0" y="0"/>
            <wp:positionH relativeFrom="column">
              <wp:posOffset>67945</wp:posOffset>
            </wp:positionH>
            <wp:positionV relativeFrom="paragraph">
              <wp:posOffset>437515</wp:posOffset>
            </wp:positionV>
            <wp:extent cx="5177155" cy="3415665"/>
            <wp:effectExtent l="0" t="0" r="4445" b="0"/>
            <wp:wrapSquare wrapText="bothSides"/>
            <wp:docPr id="140" name="Image 140" descr="C:\Users\marissal\AppData\Local\Microsoft\Windows\Temporary Internet Files\Content.Outlook\BIEQDYUE\Connect 12_Ba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Back_View.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746" t="7800" r="7719" b="7188"/>
                    <a:stretch/>
                  </pic:blipFill>
                  <pic:spPr bwMode="auto">
                    <a:xfrm>
                      <a:off x="0" y="0"/>
                      <a:ext cx="5177155" cy="3415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90" w:rsidRPr="00384BC5">
        <w:rPr>
          <w:noProof/>
          <w:sz w:val="16"/>
          <w:szCs w:val="16"/>
          <w:lang w:val="en-CA" w:eastAsia="fr-CA"/>
        </w:rPr>
        <mc:AlternateContent>
          <mc:Choice Requires="wps">
            <w:drawing>
              <wp:anchor distT="0" distB="0" distL="114300" distR="114300" simplePos="0" relativeHeight="251657236" behindDoc="0" locked="0" layoutInCell="1" allowOverlap="1" wp14:anchorId="72080999" wp14:editId="3B61E367">
                <wp:simplePos x="0" y="0"/>
                <wp:positionH relativeFrom="column">
                  <wp:posOffset>1920536</wp:posOffset>
                </wp:positionH>
                <wp:positionV relativeFrom="paragraph">
                  <wp:posOffset>2746272</wp:posOffset>
                </wp:positionV>
                <wp:extent cx="304800" cy="523240"/>
                <wp:effectExtent l="0" t="0" r="0" b="1270"/>
                <wp:wrapNone/>
                <wp:docPr id="9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5A56D"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80999" id="Text Box 102" o:spid="_x0000_s1038" type="#_x0000_t202" style="position:absolute;margin-left:151.2pt;margin-top:216.25pt;width:24pt;height:41.2pt;z-index:251657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" filled="f" stroked="f">
                <v:textbox inset="0,0,0,0">
                  <w:txbxContent>
                    <w:p w14:paraId="56C5A56D" w14:textId="77777777" w:rsidR="00344B8F" w:rsidRPr="00333BF7" w:rsidRDefault="00344B8F" w:rsidP="00FE792B">
                      <w:pPr>
                        <w:rPr>
                          <w:b/>
                        </w:rPr>
                      </w:pPr>
                      <w:r w:rsidRPr="00333BF7">
                        <w:rPr>
                          <w:b/>
                        </w:rPr>
                        <w:t>1</w:t>
                      </w:r>
                    </w:p>
                  </w:txbxContent>
                </v:textbox>
              </v:shape>
            </w:pict>
          </mc:Fallback>
        </mc:AlternateContent>
      </w:r>
      <w:r w:rsidR="00F76590" w:rsidRPr="00384BC5">
        <w:rPr>
          <w:noProof/>
          <w:sz w:val="16"/>
          <w:szCs w:val="16"/>
          <w:lang w:val="en-CA" w:eastAsia="fr-CA"/>
        </w:rPr>
        <mc:AlternateContent>
          <mc:Choice Requires="wps">
            <w:drawing>
              <wp:anchor distT="0" distB="0" distL="114300" distR="114300" simplePos="0" relativeHeight="251657237" behindDoc="0" locked="0" layoutInCell="1" allowOverlap="1" wp14:anchorId="454B0505" wp14:editId="355DB086">
                <wp:simplePos x="0" y="0"/>
                <wp:positionH relativeFrom="column">
                  <wp:posOffset>2099118</wp:posOffset>
                </wp:positionH>
                <wp:positionV relativeFrom="paragraph">
                  <wp:posOffset>2966661</wp:posOffset>
                </wp:positionV>
                <wp:extent cx="409804" cy="380390"/>
                <wp:effectExtent l="0" t="0" r="47625" b="57785"/>
                <wp:wrapNone/>
                <wp:docPr id="91"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821FB6" id="AutoShape 110" o:spid="_x0000_s1026" type="#_x0000_t32" style="position:absolute;margin-left:165.3pt;margin-top:233.6pt;width:32.25pt;height:29.95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">
                <v:stroke endarrow="block"/>
              </v:shape>
            </w:pict>
          </mc:Fallback>
        </mc:AlternateContent>
      </w:r>
      <w:r w:rsidR="00FE792B" w:rsidRPr="00384BC5">
        <w:rPr>
          <w:rFonts w:cs="Arial"/>
          <w:b/>
          <w:szCs w:val="32"/>
          <w:u w:val="single"/>
          <w:lang w:val="en-CA"/>
        </w:rPr>
        <w:t xml:space="preserve">Back Side </w:t>
      </w:r>
    </w:p>
    <w:p w14:paraId="7F146A72" w14:textId="77777777" w:rsidR="00F76590" w:rsidRPr="00384BC5" w:rsidRDefault="00F76590" w:rsidP="00FE792B">
      <w:pPr>
        <w:spacing w:before="120" w:after="120" w:line="240" w:lineRule="auto"/>
        <w:rPr>
          <w:rFonts w:cs="Arial"/>
          <w:b/>
          <w:szCs w:val="32"/>
          <w:u w:val="single"/>
          <w:lang w:val="en-CA"/>
        </w:rPr>
      </w:pPr>
    </w:p>
    <w:p w14:paraId="4D44A5ED" w14:textId="77777777" w:rsidR="00FE792B" w:rsidRPr="00627E28" w:rsidRDefault="00FE792B" w:rsidP="00FE792B">
      <w:pPr>
        <w:pStyle w:val="Paragraphedeliste"/>
        <w:numPr>
          <w:ilvl w:val="0"/>
          <w:numId w:val="6"/>
        </w:numPr>
        <w:spacing w:before="120" w:after="0" w:line="240" w:lineRule="auto"/>
        <w:jc w:val="left"/>
        <w:rPr>
          <w:rFonts w:cs="Arial"/>
          <w:sz w:val="24"/>
          <w:szCs w:val="24"/>
          <w:lang w:val="en-CA"/>
        </w:rPr>
      </w:pPr>
      <w:r w:rsidRPr="00627E28">
        <w:rPr>
          <w:rFonts w:cs="Arial"/>
          <w:sz w:val="24"/>
          <w:szCs w:val="24"/>
          <w:lang w:val="en-CA"/>
        </w:rPr>
        <w:t>Camera</w:t>
      </w:r>
    </w:p>
    <w:p w14:paraId="5D9E6184" w14:textId="77777777" w:rsidR="00FE792B" w:rsidRPr="00384BC5" w:rsidRDefault="00FE792B" w:rsidP="00FE792B">
      <w:pPr>
        <w:spacing w:before="120" w:after="120" w:line="240" w:lineRule="auto"/>
        <w:rPr>
          <w:rFonts w:cs="Arial"/>
          <w:b/>
          <w:szCs w:val="32"/>
          <w:u w:val="single"/>
          <w:lang w:val="en-CA"/>
        </w:rPr>
      </w:pPr>
    </w:p>
    <w:p w14:paraId="200FFECA" w14:textId="77777777" w:rsidR="00FE792B" w:rsidRPr="00384BC5" w:rsidRDefault="00F76590" w:rsidP="00FE792B">
      <w:pPr>
        <w:spacing w:before="120" w:after="120" w:line="240" w:lineRule="auto"/>
        <w:rPr>
          <w:rFonts w:cs="Arial"/>
          <w:szCs w:val="32"/>
          <w:lang w:val="en-CA"/>
        </w:rPr>
      </w:pPr>
      <w:r w:rsidRPr="00384BC5">
        <w:rPr>
          <w:noProof/>
          <w:lang w:val="en-CA" w:eastAsia="fr-CA"/>
        </w:rPr>
        <w:lastRenderedPageBreak/>
        <mc:AlternateContent>
          <mc:Choice Requires="wps">
            <w:drawing>
              <wp:anchor distT="0" distB="0" distL="114300" distR="114300" simplePos="0" relativeHeight="251658271" behindDoc="0" locked="0" layoutInCell="1" allowOverlap="1" wp14:anchorId="5CC36F83" wp14:editId="5AC39CCF">
                <wp:simplePos x="0" y="0"/>
                <wp:positionH relativeFrom="column">
                  <wp:posOffset>4465195</wp:posOffset>
                </wp:positionH>
                <wp:positionV relativeFrom="paragraph">
                  <wp:posOffset>2417364</wp:posOffset>
                </wp:positionV>
                <wp:extent cx="214630" cy="230505"/>
                <wp:effectExtent l="0" t="0" r="0" b="0"/>
                <wp:wrapNone/>
                <wp:docPr id="8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73BF172E" w14:textId="77777777" w:rsidR="00344B8F" w:rsidRDefault="00344B8F" w:rsidP="00FE792B">
                            <w:pPr>
                              <w:spacing w:before="40" w:after="40" w:line="240" w:lineRule="auto"/>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36F83" id="Text Box 74" o:spid="_x0000_s1037" type="#_x0000_t202" style="position:absolute;margin-left:351.6pt;margin-top:190.35pt;width:16.9pt;height:18.1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" stroked="f">
                <v:textbox inset="0,0,0,0">
                  <w:txbxContent>
                    <w:p w14:paraId="73BF172E" w14:textId="77777777" w:rsidR="00344B8F" w:rsidRDefault="00344B8F" w:rsidP="00FE792B">
                      <w:pPr>
                        <w:spacing w:before="40" w:after="40" w:line="240" w:lineRule="auto"/>
                      </w:pPr>
                      <w:r>
                        <w:t xml:space="preserve"> 6</w:t>
                      </w:r>
                    </w:p>
                  </w:txbxContent>
                </v:textbox>
              </v:shape>
            </w:pict>
          </mc:Fallback>
        </mc:AlternateContent>
      </w:r>
      <w:r w:rsidRPr="00384BC5">
        <w:rPr>
          <w:noProof/>
          <w:lang w:val="en-CA" w:eastAsia="fr-CA"/>
        </w:rPr>
        <mc:AlternateContent>
          <mc:Choice Requires="wps">
            <w:drawing>
              <wp:anchor distT="0" distB="0" distL="114300" distR="114300" simplePos="0" relativeHeight="251658270" behindDoc="0" locked="0" layoutInCell="1" allowOverlap="1" wp14:anchorId="75AE9D1D" wp14:editId="78BCCF3D">
                <wp:simplePos x="0" y="0"/>
                <wp:positionH relativeFrom="column">
                  <wp:posOffset>3734531</wp:posOffset>
                </wp:positionH>
                <wp:positionV relativeFrom="paragraph">
                  <wp:posOffset>2417364</wp:posOffset>
                </wp:positionV>
                <wp:extent cx="214630" cy="230505"/>
                <wp:effectExtent l="0" t="0" r="0" b="0"/>
                <wp:wrapNone/>
                <wp:docPr id="9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1F854C3" w14:textId="77777777" w:rsidR="00344B8F" w:rsidRDefault="00344B8F" w:rsidP="00FE792B">
                            <w:pPr>
                              <w:spacing w:before="40" w:after="40" w:line="240" w:lineRule="auto"/>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E9D1D" id="Text Box 73" o:spid="_x0000_s1038" type="#_x0000_t202" style="position:absolute;margin-left:294.05pt;margin-top:190.35pt;width:16.9pt;height:18.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" stroked="f">
                <v:textbox inset="0,0,0,0">
                  <w:txbxContent>
                    <w:p w14:paraId="01F854C3" w14:textId="77777777" w:rsidR="00344B8F" w:rsidRDefault="00344B8F" w:rsidP="00FE792B">
                      <w:pPr>
                        <w:spacing w:before="40" w:after="40" w:line="240" w:lineRule="auto"/>
                      </w:pPr>
                      <w:r>
                        <w:t xml:space="preserve"> 5</w:t>
                      </w:r>
                    </w:p>
                  </w:txbxContent>
                </v:textbox>
              </v:shape>
            </w:pict>
          </mc:Fallback>
        </mc:AlternateContent>
      </w:r>
      <w:r w:rsidRPr="00384BC5">
        <w:rPr>
          <w:noProof/>
          <w:lang w:val="en-CA" w:eastAsia="fr-CA"/>
        </w:rPr>
        <mc:AlternateContent>
          <mc:Choice Requires="wps">
            <w:drawing>
              <wp:anchor distT="0" distB="0" distL="114300" distR="114300" simplePos="0" relativeHeight="251658269" behindDoc="0" locked="0" layoutInCell="1" allowOverlap="1" wp14:anchorId="7779D68A" wp14:editId="77F41503">
                <wp:simplePos x="0" y="0"/>
                <wp:positionH relativeFrom="column">
                  <wp:posOffset>3008964</wp:posOffset>
                </wp:positionH>
                <wp:positionV relativeFrom="paragraph">
                  <wp:posOffset>2417364</wp:posOffset>
                </wp:positionV>
                <wp:extent cx="214630" cy="230505"/>
                <wp:effectExtent l="0" t="0" r="0" b="0"/>
                <wp:wrapNone/>
                <wp:docPr id="8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3E3A5D8B" w14:textId="77777777" w:rsidR="00344B8F" w:rsidRDefault="00344B8F" w:rsidP="00FE792B">
                            <w:pPr>
                              <w:spacing w:before="40" w:after="40" w:line="240" w:lineRule="auto"/>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9D68A" id="Text Box 72" o:spid="_x0000_s1039" type="#_x0000_t202" style="position:absolute;margin-left:236.95pt;margin-top:190.35pt;width:16.9pt;height:18.1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" stroked="f">
                <v:textbox inset="0,0,0,0">
                  <w:txbxContent>
                    <w:p w14:paraId="3E3A5D8B" w14:textId="77777777" w:rsidR="00344B8F" w:rsidRDefault="00344B8F" w:rsidP="00FE792B">
                      <w:pPr>
                        <w:spacing w:before="40" w:after="40" w:line="240" w:lineRule="auto"/>
                      </w:pPr>
                      <w:r>
                        <w:t xml:space="preserve"> 4</w:t>
                      </w:r>
                    </w:p>
                  </w:txbxContent>
                </v:textbox>
              </v:shape>
            </w:pict>
          </mc:Fallback>
        </mc:AlternateContent>
      </w:r>
      <w:r w:rsidRPr="00384BC5">
        <w:rPr>
          <w:noProof/>
          <w:lang w:val="en-CA" w:eastAsia="fr-CA"/>
        </w:rPr>
        <mc:AlternateContent>
          <mc:Choice Requires="wps">
            <w:drawing>
              <wp:anchor distT="0" distB="0" distL="114300" distR="114300" simplePos="0" relativeHeight="251658268" behindDoc="0" locked="0" layoutInCell="1" allowOverlap="1" wp14:anchorId="62A8875D" wp14:editId="061AB704">
                <wp:simplePos x="0" y="0"/>
                <wp:positionH relativeFrom="column">
                  <wp:posOffset>2289523</wp:posOffset>
                </wp:positionH>
                <wp:positionV relativeFrom="paragraph">
                  <wp:posOffset>2417364</wp:posOffset>
                </wp:positionV>
                <wp:extent cx="214630" cy="230505"/>
                <wp:effectExtent l="0" t="0" r="0" b="0"/>
                <wp:wrapNone/>
                <wp:docPr id="8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4B04F728" w14:textId="77777777" w:rsidR="00344B8F" w:rsidRDefault="00344B8F" w:rsidP="00FE792B">
                            <w:pPr>
                              <w:spacing w:before="40" w:after="40" w:line="240" w:lineRule="auto"/>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8875D" id="Text Box 71" o:spid="_x0000_s1040" type="#_x0000_t202" style="position:absolute;margin-left:180.3pt;margin-top:190.35pt;width:16.9pt;height:18.1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" stroked="f">
                <v:textbox inset="0,0,0,0">
                  <w:txbxContent>
                    <w:p w14:paraId="4B04F728" w14:textId="77777777" w:rsidR="00344B8F" w:rsidRDefault="00344B8F" w:rsidP="00FE792B">
                      <w:pPr>
                        <w:spacing w:before="40" w:after="40" w:line="240" w:lineRule="auto"/>
                      </w:pPr>
                      <w:r>
                        <w:t xml:space="preserve"> 3</w:t>
                      </w:r>
                    </w:p>
                  </w:txbxContent>
                </v:textbox>
              </v:shape>
            </w:pict>
          </mc:Fallback>
        </mc:AlternateContent>
      </w:r>
      <w:r w:rsidRPr="00384BC5">
        <w:rPr>
          <w:noProof/>
          <w:lang w:val="en-CA" w:eastAsia="fr-CA"/>
        </w:rPr>
        <mc:AlternateContent>
          <mc:Choice Requires="wps">
            <w:drawing>
              <wp:anchor distT="0" distB="0" distL="114300" distR="114300" simplePos="0" relativeHeight="251658267" behindDoc="0" locked="0" layoutInCell="1" allowOverlap="1" wp14:anchorId="0A64DC46" wp14:editId="11E45FE6">
                <wp:simplePos x="0" y="0"/>
                <wp:positionH relativeFrom="column">
                  <wp:posOffset>1574323</wp:posOffset>
                </wp:positionH>
                <wp:positionV relativeFrom="paragraph">
                  <wp:posOffset>2412714</wp:posOffset>
                </wp:positionV>
                <wp:extent cx="214630" cy="230505"/>
                <wp:effectExtent l="0" t="0" r="0" b="0"/>
                <wp:wrapNone/>
                <wp:docPr id="8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174A34ED" w14:textId="77777777" w:rsidR="00344B8F" w:rsidRDefault="00344B8F" w:rsidP="00FE792B">
                            <w:pPr>
                              <w:spacing w:before="40" w:after="40" w:line="240" w:lineRule="auto"/>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4DC46" id="Text Box 70" o:spid="_x0000_s1041" type="#_x0000_t202" style="position:absolute;margin-left:123.95pt;margin-top:190pt;width:16.9pt;height:18.1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wNDQ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" stroked="f">
                <v:textbox inset="0,0,0,0">
                  <w:txbxContent>
                    <w:p w14:paraId="174A34ED" w14:textId="77777777" w:rsidR="00344B8F" w:rsidRDefault="00344B8F" w:rsidP="00FE792B">
                      <w:pPr>
                        <w:spacing w:before="40" w:after="40" w:line="240" w:lineRule="auto"/>
                      </w:pPr>
                      <w:r>
                        <w:t xml:space="preserve"> 2</w:t>
                      </w:r>
                    </w:p>
                  </w:txbxContent>
                </v:textbox>
              </v:shape>
            </w:pict>
          </mc:Fallback>
        </mc:AlternateContent>
      </w:r>
      <w:r w:rsidRPr="00384BC5">
        <w:rPr>
          <w:noProof/>
          <w:lang w:val="en-CA" w:eastAsia="fr-CA"/>
        </w:rPr>
        <mc:AlternateContent>
          <mc:Choice Requires="wps">
            <w:drawing>
              <wp:anchor distT="0" distB="0" distL="114300" distR="114300" simplePos="0" relativeHeight="251658266" behindDoc="0" locked="0" layoutInCell="1" allowOverlap="1" wp14:anchorId="26059137" wp14:editId="7C691418">
                <wp:simplePos x="0" y="0"/>
                <wp:positionH relativeFrom="column">
                  <wp:posOffset>849630</wp:posOffset>
                </wp:positionH>
                <wp:positionV relativeFrom="paragraph">
                  <wp:posOffset>2417365</wp:posOffset>
                </wp:positionV>
                <wp:extent cx="214630" cy="230505"/>
                <wp:effectExtent l="0" t="0" r="0" b="0"/>
                <wp:wrapNone/>
                <wp:docPr id="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5E9F4DD" w14:textId="77777777" w:rsidR="00344B8F" w:rsidRDefault="00344B8F" w:rsidP="00FE792B">
                            <w:pPr>
                              <w:spacing w:before="40" w:after="4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9137" id="Text Box 69" o:spid="_x0000_s1042" type="#_x0000_t202" style="position:absolute;margin-left:66.9pt;margin-top:190.35pt;width:16.9pt;height:18.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" stroked="f">
                <v:textbox inset="0,0,0,0">
                  <w:txbxContent>
                    <w:p w14:paraId="05E9F4DD" w14:textId="77777777" w:rsidR="00344B8F" w:rsidRDefault="00344B8F" w:rsidP="00FE792B">
                      <w:pPr>
                        <w:spacing w:before="40" w:after="40" w:line="240" w:lineRule="auto"/>
                      </w:pPr>
                      <w:r>
                        <w:t xml:space="preserve"> 1</w:t>
                      </w:r>
                    </w:p>
                  </w:txbxContent>
                </v:textbox>
              </v:shape>
            </w:pict>
          </mc:Fallback>
        </mc:AlternateContent>
      </w:r>
      <w:r w:rsidRPr="00384BC5">
        <w:rPr>
          <w:rFonts w:cs="Arial"/>
          <w:b/>
          <w:noProof/>
          <w:szCs w:val="32"/>
          <w:u w:val="single"/>
          <w:lang w:val="en-CA" w:eastAsia="fr-CA"/>
        </w:rPr>
        <w:drawing>
          <wp:anchor distT="0" distB="0" distL="114300" distR="114300" simplePos="0" relativeHeight="251658272" behindDoc="0" locked="0" layoutInCell="1" allowOverlap="1" wp14:anchorId="36BD1435" wp14:editId="0EBCFA91">
            <wp:simplePos x="0" y="0"/>
            <wp:positionH relativeFrom="column">
              <wp:posOffset>590550</wp:posOffset>
            </wp:positionH>
            <wp:positionV relativeFrom="paragraph">
              <wp:posOffset>2700824</wp:posOffset>
            </wp:positionV>
            <wp:extent cx="4351655" cy="716915"/>
            <wp:effectExtent l="0" t="0" r="0" b="6985"/>
            <wp:wrapSquare wrapText="bothSides"/>
            <wp:docPr id="25" name="Image 25"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51655"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BC5">
        <w:rPr>
          <w:rFonts w:cs="Arial"/>
          <w:b/>
          <w:noProof/>
          <w:szCs w:val="32"/>
          <w:lang w:val="en-CA" w:eastAsia="fr-CA"/>
        </w:rPr>
        <w:drawing>
          <wp:anchor distT="0" distB="0" distL="114300" distR="114300" simplePos="0" relativeHeight="251658265" behindDoc="0" locked="0" layoutInCell="1" allowOverlap="1" wp14:anchorId="02E540D4" wp14:editId="2FF4C8AD">
            <wp:simplePos x="0" y="0"/>
            <wp:positionH relativeFrom="column">
              <wp:posOffset>217805</wp:posOffset>
            </wp:positionH>
            <wp:positionV relativeFrom="paragraph">
              <wp:posOffset>478155</wp:posOffset>
            </wp:positionV>
            <wp:extent cx="5103495" cy="3309620"/>
            <wp:effectExtent l="0" t="0" r="1905" b="5080"/>
            <wp:wrapSquare wrapText="bothSides"/>
            <wp:docPr id="141" name="Image 14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5103495" cy="3309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cs="Arial"/>
          <w:b/>
          <w:szCs w:val="32"/>
          <w:u w:val="single"/>
          <w:lang w:val="en-CA"/>
        </w:rPr>
        <w:t>Button Banner</w:t>
      </w:r>
    </w:p>
    <w:p w14:paraId="20AE4C33" w14:textId="77777777" w:rsidR="00FE792B" w:rsidRPr="00384BC5" w:rsidRDefault="00FE792B" w:rsidP="00FE792B">
      <w:pPr>
        <w:spacing w:after="120" w:line="240" w:lineRule="auto"/>
        <w:rPr>
          <w:rFonts w:cs="Arial"/>
          <w:szCs w:val="32"/>
          <w:lang w:val="en-CA"/>
        </w:rPr>
      </w:pPr>
    </w:p>
    <w:p w14:paraId="59ADF893"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Back button</w:t>
      </w:r>
    </w:p>
    <w:p w14:paraId="0225F426"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Settings button</w:t>
      </w:r>
    </w:p>
    <w:p w14:paraId="051419FE"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Light Button</w:t>
      </w:r>
    </w:p>
    <w:p w14:paraId="6F35E3FD"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Capture/Read Button</w:t>
      </w:r>
    </w:p>
    <w:p w14:paraId="01785305"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Zoom Out Button</w:t>
      </w:r>
    </w:p>
    <w:p w14:paraId="0015A396"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Zoom In Button</w:t>
      </w:r>
    </w:p>
    <w:p w14:paraId="593170E2" w14:textId="77777777" w:rsidR="00FE792B" w:rsidRPr="00384BC5" w:rsidRDefault="00FE792B" w:rsidP="00FE792B">
      <w:pPr>
        <w:spacing w:after="120" w:line="240" w:lineRule="auto"/>
        <w:jc w:val="center"/>
        <w:rPr>
          <w:rFonts w:cs="Arial"/>
          <w:szCs w:val="32"/>
          <w:lang w:val="en-CA"/>
        </w:rPr>
      </w:pPr>
    </w:p>
    <w:p w14:paraId="58C466B3" w14:textId="77777777" w:rsidR="00FE792B" w:rsidRPr="00384BC5" w:rsidRDefault="00FE792B" w:rsidP="00FE792B">
      <w:pPr>
        <w:spacing w:after="120" w:line="240" w:lineRule="auto"/>
        <w:jc w:val="center"/>
        <w:rPr>
          <w:rFonts w:cs="Arial"/>
          <w:szCs w:val="32"/>
          <w:lang w:val="en-CA"/>
        </w:rPr>
      </w:pPr>
    </w:p>
    <w:p w14:paraId="01A4D77E" w14:textId="77777777" w:rsidR="00F76590" w:rsidRPr="00384BC5" w:rsidRDefault="00F76590" w:rsidP="00FE792B">
      <w:pPr>
        <w:spacing w:after="120" w:line="240" w:lineRule="auto"/>
        <w:jc w:val="center"/>
        <w:rPr>
          <w:rFonts w:cs="Arial"/>
          <w:szCs w:val="32"/>
          <w:lang w:val="en-CA"/>
        </w:rPr>
      </w:pPr>
    </w:p>
    <w:p w14:paraId="2BEBB6EB" w14:textId="77777777" w:rsidR="00F76590" w:rsidRPr="00384BC5" w:rsidRDefault="00F76590" w:rsidP="00FE792B">
      <w:pPr>
        <w:spacing w:after="120" w:line="240" w:lineRule="auto"/>
        <w:jc w:val="center"/>
        <w:rPr>
          <w:rFonts w:cs="Arial"/>
          <w:szCs w:val="32"/>
          <w:lang w:val="en-CA"/>
        </w:rPr>
      </w:pPr>
    </w:p>
    <w:p w14:paraId="693C0AE4" w14:textId="77777777" w:rsidR="00F76590" w:rsidRPr="00384BC5" w:rsidRDefault="00F76590" w:rsidP="00FE792B">
      <w:pPr>
        <w:spacing w:after="120" w:line="240" w:lineRule="auto"/>
        <w:jc w:val="center"/>
        <w:rPr>
          <w:rFonts w:cs="Arial"/>
          <w:szCs w:val="32"/>
          <w:lang w:val="en-CA"/>
        </w:rPr>
      </w:pPr>
    </w:p>
    <w:p w14:paraId="5EDD8644" w14:textId="5E1B0C59" w:rsidR="00AE7F12" w:rsidRPr="00384BC5" w:rsidRDefault="009D2063" w:rsidP="00AE7F12">
      <w:pPr>
        <w:rPr>
          <w:rFonts w:cs="Arial"/>
          <w:szCs w:val="32"/>
          <w:lang w:val="en-CA"/>
        </w:rPr>
      </w:pPr>
      <w:r w:rsidRPr="00384BC5">
        <w:rPr>
          <w:noProof/>
          <w:lang w:val="en-CA" w:eastAsia="fr-CA"/>
        </w:rPr>
        <w:lastRenderedPageBreak/>
        <w:drawing>
          <wp:anchor distT="0" distB="0" distL="114300" distR="114300" simplePos="0" relativeHeight="251658316" behindDoc="0" locked="0" layoutInCell="1" allowOverlap="1" wp14:anchorId="3A05ED67" wp14:editId="5B4E3D62">
            <wp:simplePos x="0" y="0"/>
            <wp:positionH relativeFrom="column">
              <wp:posOffset>2365375</wp:posOffset>
            </wp:positionH>
            <wp:positionV relativeFrom="paragraph">
              <wp:posOffset>2606675</wp:posOffset>
            </wp:positionV>
            <wp:extent cx="720090" cy="282575"/>
            <wp:effectExtent l="0" t="0" r="3810" b="31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0090" cy="282575"/>
                    </a:xfrm>
                    <a:prstGeom prst="rect">
                      <a:avLst/>
                    </a:prstGeom>
                  </pic:spPr>
                </pic:pic>
              </a:graphicData>
            </a:graphic>
            <wp14:sizeRelH relativeFrom="page">
              <wp14:pctWidth>0</wp14:pctWidth>
            </wp14:sizeRelH>
            <wp14:sizeRelV relativeFrom="page">
              <wp14:pctHeight>0</wp14:pctHeight>
            </wp14:sizeRelV>
          </wp:anchor>
        </w:drawing>
      </w:r>
      <w:r w:rsidRPr="00384BC5">
        <w:rPr>
          <w:noProof/>
          <w:lang w:val="en-CA" w:eastAsia="fr-CA"/>
        </w:rPr>
        <mc:AlternateContent>
          <mc:Choice Requires="wps">
            <w:drawing>
              <wp:anchor distT="0" distB="0" distL="114300" distR="114300" simplePos="0" relativeHeight="251658315" behindDoc="0" locked="0" layoutInCell="1" allowOverlap="1" wp14:anchorId="7EA4E292" wp14:editId="0F6F4995">
                <wp:simplePos x="0" y="0"/>
                <wp:positionH relativeFrom="column">
                  <wp:posOffset>2592070</wp:posOffset>
                </wp:positionH>
                <wp:positionV relativeFrom="paragraph">
                  <wp:posOffset>2257461</wp:posOffset>
                </wp:positionV>
                <wp:extent cx="226060" cy="246380"/>
                <wp:effectExtent l="0" t="0" r="2540" b="1270"/>
                <wp:wrapNone/>
                <wp:docPr id="8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noFill/>
                          <a:miter lim="800000"/>
                          <a:headEnd/>
                          <a:tailEnd/>
                        </a:ln>
                      </wps:spPr>
                      <wps:txbx>
                        <w:txbxContent>
                          <w:p w14:paraId="6A83C83B" w14:textId="77777777" w:rsidR="00344B8F" w:rsidRDefault="00344B8F" w:rsidP="00F76590">
                            <w:pPr>
                              <w:spacing w:before="60" w:after="6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4E292" id="Text Box 75" o:spid="_x0000_s1043" type="#_x0000_t202" style="position:absolute;margin-left:204.1pt;margin-top:177.75pt;width:17.8pt;height:19.4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" stroked="f">
                <v:textbox inset="0,0,0,0">
                  <w:txbxContent>
                    <w:p w14:paraId="6A83C83B" w14:textId="77777777" w:rsidR="00344B8F" w:rsidRDefault="00344B8F" w:rsidP="00F76590">
                      <w:pPr>
                        <w:spacing w:before="60" w:after="60" w:line="240" w:lineRule="auto"/>
                      </w:pPr>
                      <w:r>
                        <w:t xml:space="preserve"> 1</w:t>
                      </w:r>
                    </w:p>
                  </w:txbxContent>
                </v:textbox>
              </v:shape>
            </w:pict>
          </mc:Fallback>
        </mc:AlternateContent>
      </w:r>
      <w:r w:rsidR="00FF0339" w:rsidRPr="00384BC5">
        <w:rPr>
          <w:rFonts w:cs="Arial"/>
          <w:b/>
          <w:noProof/>
          <w:lang w:val="en-CA" w:eastAsia="fr-CA"/>
        </w:rPr>
        <w:drawing>
          <wp:anchor distT="0" distB="0" distL="114300" distR="114300" simplePos="0" relativeHeight="251658314" behindDoc="0" locked="0" layoutInCell="1" allowOverlap="1" wp14:anchorId="65EDB103" wp14:editId="4EB58F51">
            <wp:simplePos x="0" y="0"/>
            <wp:positionH relativeFrom="column">
              <wp:posOffset>292100</wp:posOffset>
            </wp:positionH>
            <wp:positionV relativeFrom="paragraph">
              <wp:posOffset>76950</wp:posOffset>
            </wp:positionV>
            <wp:extent cx="4879340" cy="3164205"/>
            <wp:effectExtent l="0" t="0" r="0" b="0"/>
            <wp:wrapSquare wrapText="bothSides"/>
            <wp:docPr id="142" name="Image 14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9340" cy="3164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C82414" w14:textId="77777777" w:rsidR="00FE792B" w:rsidRPr="00627E28" w:rsidRDefault="00FE792B" w:rsidP="00FE792B">
      <w:pPr>
        <w:pStyle w:val="Paragraphedeliste"/>
        <w:numPr>
          <w:ilvl w:val="0"/>
          <w:numId w:val="8"/>
        </w:numPr>
        <w:spacing w:before="0" w:after="120" w:line="240" w:lineRule="auto"/>
        <w:rPr>
          <w:rFonts w:cs="Arial"/>
          <w:sz w:val="24"/>
          <w:szCs w:val="24"/>
          <w:lang w:val="en-CA"/>
        </w:rPr>
      </w:pPr>
      <w:r w:rsidRPr="00627E28">
        <w:rPr>
          <w:rFonts w:cs="Arial"/>
          <w:sz w:val="24"/>
          <w:szCs w:val="24"/>
          <w:lang w:val="en-CA"/>
        </w:rPr>
        <w:t>Open Banner Button</w:t>
      </w:r>
    </w:p>
    <w:p w14:paraId="711CD6D9" w14:textId="77777777" w:rsidR="00FE792B" w:rsidRPr="00384BC5" w:rsidRDefault="00FE792B" w:rsidP="00FE792B">
      <w:pPr>
        <w:pStyle w:val="Paragraphedeliste"/>
        <w:spacing w:before="0" w:after="120" w:line="240" w:lineRule="auto"/>
        <w:rPr>
          <w:rFonts w:cs="Arial"/>
          <w:szCs w:val="32"/>
          <w:lang w:val="en-CA"/>
        </w:rPr>
      </w:pPr>
    </w:p>
    <w:p w14:paraId="7A6B3CE3"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Folding stand</w:t>
      </w:r>
    </w:p>
    <w:p w14:paraId="7F0BCC9E" w14:textId="77777777" w:rsidR="00FE792B" w:rsidRPr="00384BC5" w:rsidRDefault="00FE792B" w:rsidP="00FE792B">
      <w:pPr>
        <w:spacing w:before="120" w:after="120" w:line="240" w:lineRule="auto"/>
        <w:jc w:val="center"/>
        <w:rPr>
          <w:rFonts w:cs="Arial"/>
          <w:b/>
          <w:szCs w:val="32"/>
          <w:u w:val="single"/>
          <w:lang w:val="en-CA"/>
        </w:rPr>
      </w:pPr>
      <w:r w:rsidRPr="00384BC5">
        <w:rPr>
          <w:rFonts w:cs="Arial"/>
          <w:noProof/>
          <w:szCs w:val="32"/>
          <w:lang w:val="en-CA" w:eastAsia="fr-CA"/>
        </w:rPr>
        <w:drawing>
          <wp:inline distT="0" distB="0" distL="0" distR="0" wp14:anchorId="05BA2D29" wp14:editId="2F2D5D57">
            <wp:extent cx="5153891" cy="3262397"/>
            <wp:effectExtent l="0" t="0" r="8890" b="0"/>
            <wp:docPr id="23" name="Image 23"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534"/>
                    <a:stretch/>
                  </pic:blipFill>
                  <pic:spPr bwMode="auto">
                    <a:xfrm>
                      <a:off x="0" y="0"/>
                      <a:ext cx="5204345" cy="3294334"/>
                    </a:xfrm>
                    <a:prstGeom prst="rect">
                      <a:avLst/>
                    </a:prstGeom>
                    <a:noFill/>
                    <a:ln>
                      <a:noFill/>
                    </a:ln>
                    <a:extLst>
                      <a:ext uri="{53640926-AAD7-44D8-BBD7-CCE9431645EC}">
                        <a14:shadowObscured xmlns:a14="http://schemas.microsoft.com/office/drawing/2010/main"/>
                      </a:ext>
                    </a:extLst>
                  </pic:spPr>
                </pic:pic>
              </a:graphicData>
            </a:graphic>
          </wp:inline>
        </w:drawing>
      </w:r>
    </w:p>
    <w:p w14:paraId="02B5C8DB"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Distance camera</w:t>
      </w:r>
    </w:p>
    <w:p w14:paraId="12E72BFD" w14:textId="77777777" w:rsidR="00FE792B" w:rsidRPr="00384BC5" w:rsidRDefault="00F76590" w:rsidP="00FE792B">
      <w:pPr>
        <w:spacing w:before="120" w:after="120" w:line="240" w:lineRule="auto"/>
        <w:jc w:val="center"/>
        <w:rPr>
          <w:rFonts w:cs="Arial"/>
          <w:b/>
          <w:szCs w:val="32"/>
          <w:u w:val="single"/>
          <w:lang w:val="en-CA"/>
        </w:rPr>
      </w:pPr>
      <w:r w:rsidRPr="00384BC5">
        <w:rPr>
          <w:rFonts w:cs="Arial"/>
          <w:noProof/>
          <w:szCs w:val="32"/>
          <w:lang w:val="en-CA" w:eastAsia="fr-CA"/>
        </w:rPr>
        <mc:AlternateContent>
          <mc:Choice Requires="wps">
            <w:drawing>
              <wp:anchor distT="0" distB="0" distL="114300" distR="114300" simplePos="0" relativeHeight="251658274" behindDoc="0" locked="0" layoutInCell="1" allowOverlap="1" wp14:anchorId="37DA2A9A" wp14:editId="47A1212C">
                <wp:simplePos x="0" y="0"/>
                <wp:positionH relativeFrom="column">
                  <wp:posOffset>1278226</wp:posOffset>
                </wp:positionH>
                <wp:positionV relativeFrom="paragraph">
                  <wp:posOffset>2833754</wp:posOffset>
                </wp:positionV>
                <wp:extent cx="304800" cy="523240"/>
                <wp:effectExtent l="2540" t="0" r="0" b="2540"/>
                <wp:wrapNone/>
                <wp:docPr id="81"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7EF0C"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A2A9A" id="Text Box 126" o:spid="_x0000_s1044" type="#_x0000_t202" style="position:absolute;left:0;text-align:left;margin-left:100.65pt;margin-top:223.15pt;width:24pt;height:41.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" filled="f" stroked="f">
                <v:textbox inset="0,0,0,0">
                  <w:txbxContent>
                    <w:p w14:paraId="1D67EF0C" w14:textId="77777777" w:rsidR="00344B8F" w:rsidRPr="00333BF7" w:rsidRDefault="00344B8F" w:rsidP="00FE792B">
                      <w:pPr>
                        <w:rPr>
                          <w:b/>
                        </w:rPr>
                      </w:pPr>
                      <w:r w:rsidRPr="00333BF7">
                        <w:rPr>
                          <w:b/>
                        </w:rPr>
                        <w:t>2</w:t>
                      </w:r>
                    </w:p>
                  </w:txbxContent>
                </v:textbox>
              </v:shape>
            </w:pict>
          </mc:Fallback>
        </mc:AlternateContent>
      </w:r>
      <w:r w:rsidRPr="00384BC5">
        <w:rPr>
          <w:rFonts w:cs="Arial"/>
          <w:noProof/>
          <w:szCs w:val="32"/>
          <w:lang w:val="en-CA" w:eastAsia="fr-CA"/>
        </w:rPr>
        <mc:AlternateContent>
          <mc:Choice Requires="wps">
            <w:drawing>
              <wp:anchor distT="0" distB="0" distL="114300" distR="114300" simplePos="0" relativeHeight="251658275" behindDoc="0" locked="0" layoutInCell="1" allowOverlap="1" wp14:anchorId="5671C9BE" wp14:editId="66556965">
                <wp:simplePos x="0" y="0"/>
                <wp:positionH relativeFrom="column">
                  <wp:posOffset>1500638</wp:posOffset>
                </wp:positionH>
                <wp:positionV relativeFrom="paragraph">
                  <wp:posOffset>2679803</wp:posOffset>
                </wp:positionV>
                <wp:extent cx="819785" cy="223520"/>
                <wp:effectExtent l="12065" t="55245" r="34925" b="6985"/>
                <wp:wrapNone/>
                <wp:docPr id="82"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785" cy="223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151F37" id="AutoShape 127" o:spid="_x0000_s1026" type="#_x0000_t32" style="position:absolute;margin-left:118.15pt;margin-top:211pt;width:64.55pt;height:17.6pt;flip: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">
                <v:stroke endarrow="block"/>
              </v:shape>
            </w:pict>
          </mc:Fallback>
        </mc:AlternateContent>
      </w:r>
      <w:r w:rsidRPr="00384BC5">
        <w:rPr>
          <w:rFonts w:cs="Arial"/>
          <w:noProof/>
          <w:szCs w:val="32"/>
          <w:lang w:val="en-CA" w:eastAsia="fr-CA"/>
        </w:rPr>
        <mc:AlternateContent>
          <mc:Choice Requires="wps">
            <w:drawing>
              <wp:anchor distT="0" distB="0" distL="114300" distR="114300" simplePos="0" relativeHeight="251658273" behindDoc="0" locked="0" layoutInCell="1" allowOverlap="1" wp14:anchorId="75B92CB1" wp14:editId="5BF47CCF">
                <wp:simplePos x="0" y="0"/>
                <wp:positionH relativeFrom="column">
                  <wp:posOffset>906633</wp:posOffset>
                </wp:positionH>
                <wp:positionV relativeFrom="paragraph">
                  <wp:posOffset>690200</wp:posOffset>
                </wp:positionV>
                <wp:extent cx="304800" cy="523240"/>
                <wp:effectExtent l="2540" t="0" r="0" b="635"/>
                <wp:wrapNone/>
                <wp:docPr id="8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54B04"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92CB1" id="Text Box 125" o:spid="_x0000_s1045" type="#_x0000_t202" style="position:absolute;left:0;text-align:left;margin-left:71.4pt;margin-top:54.35pt;width:24pt;height:41.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" filled="f" stroked="f">
                <v:textbox inset="0,0,0,0">
                  <w:txbxContent>
                    <w:p w14:paraId="3C554B04" w14:textId="77777777" w:rsidR="00344B8F" w:rsidRPr="00333BF7" w:rsidRDefault="00344B8F" w:rsidP="00FE792B">
                      <w:pPr>
                        <w:rPr>
                          <w:b/>
                        </w:rPr>
                      </w:pPr>
                      <w:r w:rsidRPr="00333BF7">
                        <w:rPr>
                          <w:b/>
                        </w:rPr>
                        <w:t>1</w:t>
                      </w:r>
                    </w:p>
                  </w:txbxContent>
                </v:textbox>
              </v:shape>
            </w:pict>
          </mc:Fallback>
        </mc:AlternateContent>
      </w:r>
      <w:r w:rsidRPr="00384BC5">
        <w:rPr>
          <w:rFonts w:cs="Arial"/>
          <w:noProof/>
          <w:szCs w:val="32"/>
          <w:lang w:val="en-CA" w:eastAsia="fr-CA"/>
        </w:rPr>
        <mc:AlternateContent>
          <mc:Choice Requires="wps">
            <w:drawing>
              <wp:anchor distT="0" distB="0" distL="114300" distR="114300" simplePos="0" relativeHeight="251658276" behindDoc="0" locked="0" layoutInCell="1" allowOverlap="1" wp14:anchorId="4D64EA70" wp14:editId="3382B157">
                <wp:simplePos x="0" y="0"/>
                <wp:positionH relativeFrom="column">
                  <wp:posOffset>1195705</wp:posOffset>
                </wp:positionH>
                <wp:positionV relativeFrom="paragraph">
                  <wp:posOffset>692150</wp:posOffset>
                </wp:positionV>
                <wp:extent cx="520065" cy="46990"/>
                <wp:effectExtent l="9525" t="58420" r="22860" b="8890"/>
                <wp:wrapNone/>
                <wp:docPr id="83"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735EFF" id="AutoShape 128" o:spid="_x0000_s1026" type="#_x0000_t32" style="position:absolute;margin-left:94.15pt;margin-top:54.5pt;width:40.95pt;height:3.7pt;flip:y;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38CB9247" wp14:editId="74B7781E">
            <wp:extent cx="3657600" cy="5168348"/>
            <wp:effectExtent l="0" t="0" r="0" b="0"/>
            <wp:docPr id="27" name="Image 27" descr="C:\Users\marissal\AppData\Local\Microsoft\Windows\Temporary Internet Files\Content.Outlook\BIEQDYUE\Connect 12_Camera sti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AppData\Local\Microsoft\Windows\Temporary Internet Files\Content.Outlook\BIEQDYUE\Connect 12_Camera stick_View.jpg"/>
                    <pic:cNvPicPr>
                      <a:picLocks noChangeAspect="1" noChangeArrowheads="1"/>
                    </pic:cNvPicPr>
                  </pic:nvPicPr>
                  <pic:blipFill rotWithShape="1">
                    <a:blip r:embed="rId22">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498F45C1" w14:textId="77777777" w:rsidR="00FE792B" w:rsidRPr="00384BC5" w:rsidRDefault="00FE792B" w:rsidP="00FE792B">
      <w:pPr>
        <w:spacing w:after="120" w:line="240" w:lineRule="auto"/>
        <w:rPr>
          <w:rFonts w:cs="Arial"/>
          <w:szCs w:val="32"/>
          <w:lang w:val="en-CA"/>
        </w:rPr>
      </w:pPr>
    </w:p>
    <w:p w14:paraId="1873DA7A" w14:textId="77777777" w:rsidR="00FE792B" w:rsidRPr="00627E28" w:rsidRDefault="00FE792B" w:rsidP="00FE792B">
      <w:pPr>
        <w:pStyle w:val="Paragraphedeliste"/>
        <w:numPr>
          <w:ilvl w:val="0"/>
          <w:numId w:val="9"/>
        </w:numPr>
        <w:spacing w:before="0" w:after="120" w:line="240" w:lineRule="auto"/>
        <w:rPr>
          <w:rFonts w:cs="Arial"/>
          <w:sz w:val="24"/>
          <w:szCs w:val="24"/>
          <w:lang w:val="en-CA"/>
        </w:rPr>
      </w:pPr>
      <w:r w:rsidRPr="00627E28">
        <w:rPr>
          <w:rFonts w:cs="Arial"/>
          <w:sz w:val="24"/>
          <w:szCs w:val="24"/>
          <w:lang w:val="en-CA"/>
        </w:rPr>
        <w:t xml:space="preserve">Distance camera </w:t>
      </w:r>
    </w:p>
    <w:p w14:paraId="2F913A3C" w14:textId="77777777" w:rsidR="00FE792B" w:rsidRPr="00627E28" w:rsidRDefault="00FE792B" w:rsidP="00FE792B">
      <w:pPr>
        <w:pStyle w:val="Paragraphedeliste"/>
        <w:numPr>
          <w:ilvl w:val="0"/>
          <w:numId w:val="9"/>
        </w:numPr>
        <w:spacing w:before="0" w:after="120" w:line="240" w:lineRule="auto"/>
        <w:rPr>
          <w:rFonts w:cs="Arial"/>
          <w:sz w:val="24"/>
          <w:szCs w:val="24"/>
          <w:lang w:val="en-CA"/>
        </w:rPr>
      </w:pPr>
      <w:r w:rsidRPr="00627E28">
        <w:rPr>
          <w:rFonts w:cs="Arial"/>
          <w:sz w:val="24"/>
          <w:szCs w:val="24"/>
          <w:lang w:val="en-CA"/>
        </w:rPr>
        <w:t>Distance camera stick</w:t>
      </w:r>
    </w:p>
    <w:p w14:paraId="7173E74F" w14:textId="77777777" w:rsidR="00F76590" w:rsidRPr="00384BC5" w:rsidRDefault="00F76590" w:rsidP="00FE792B">
      <w:pPr>
        <w:spacing w:before="120" w:after="120" w:line="240" w:lineRule="auto"/>
        <w:rPr>
          <w:rFonts w:cs="Arial"/>
          <w:b/>
          <w:szCs w:val="32"/>
          <w:u w:val="single"/>
          <w:lang w:val="en-CA"/>
        </w:rPr>
      </w:pPr>
    </w:p>
    <w:p w14:paraId="067DC7E6" w14:textId="77777777" w:rsidR="00F76590" w:rsidRPr="00384BC5" w:rsidRDefault="00F76590" w:rsidP="00FE792B">
      <w:pPr>
        <w:spacing w:before="120" w:after="120" w:line="240" w:lineRule="auto"/>
        <w:rPr>
          <w:rFonts w:cs="Arial"/>
          <w:b/>
          <w:szCs w:val="32"/>
          <w:u w:val="single"/>
          <w:lang w:val="en-CA"/>
        </w:rPr>
      </w:pPr>
    </w:p>
    <w:p w14:paraId="226A8252" w14:textId="77777777" w:rsidR="00F76590" w:rsidRPr="00384BC5" w:rsidRDefault="00F76590" w:rsidP="00FE792B">
      <w:pPr>
        <w:spacing w:before="120" w:after="120" w:line="240" w:lineRule="auto"/>
        <w:rPr>
          <w:rFonts w:cs="Arial"/>
          <w:b/>
          <w:szCs w:val="32"/>
          <w:u w:val="single"/>
          <w:lang w:val="en-CA"/>
        </w:rPr>
      </w:pPr>
    </w:p>
    <w:p w14:paraId="6B164D5E" w14:textId="77777777" w:rsidR="00F76590" w:rsidRPr="00384BC5" w:rsidRDefault="00F76590" w:rsidP="00FE792B">
      <w:pPr>
        <w:spacing w:before="120" w:after="120" w:line="240" w:lineRule="auto"/>
        <w:rPr>
          <w:rFonts w:cs="Arial"/>
          <w:b/>
          <w:szCs w:val="32"/>
          <w:u w:val="single"/>
          <w:lang w:val="en-CA"/>
        </w:rPr>
      </w:pPr>
    </w:p>
    <w:p w14:paraId="52C8BB9D"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Front view</w:t>
      </w:r>
    </w:p>
    <w:p w14:paraId="79D260F4" w14:textId="77777777" w:rsidR="00FE792B" w:rsidRPr="00384BC5" w:rsidRDefault="00FE792B" w:rsidP="00FE792B">
      <w:pPr>
        <w:spacing w:after="120" w:line="240" w:lineRule="auto"/>
        <w:jc w:val="center"/>
        <w:rPr>
          <w:rFonts w:cs="Arial"/>
          <w:szCs w:val="32"/>
          <w:lang w:val="en-CA"/>
        </w:rPr>
      </w:pPr>
      <w:r w:rsidRPr="00384BC5">
        <w:rPr>
          <w:rFonts w:cs="Arial"/>
          <w:noProof/>
          <w:szCs w:val="32"/>
          <w:lang w:val="en-CA" w:eastAsia="fr-CA"/>
        </w:rPr>
        <w:drawing>
          <wp:inline distT="0" distB="0" distL="0" distR="0" wp14:anchorId="3D881E4B" wp14:editId="29FF05C7">
            <wp:extent cx="4113992" cy="2223389"/>
            <wp:effectExtent l="0" t="0" r="1270" b="5715"/>
            <wp:docPr id="143" name="Image 143" descr="C:\Users\marissal\AppData\Local\Microsoft\Windows\Temporary Internet Files\Content.Outlook\BIEQDYUE\Connect 12_Camera Fron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Camera Front View (002).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06CC2C46" w14:textId="77777777" w:rsidR="00646A7B" w:rsidRPr="00384BC5" w:rsidRDefault="00646A7B" w:rsidP="00FE792B">
      <w:pPr>
        <w:spacing w:before="120" w:after="120" w:line="240" w:lineRule="auto"/>
        <w:rPr>
          <w:rFonts w:cs="Arial"/>
          <w:b/>
          <w:szCs w:val="32"/>
          <w:u w:val="single"/>
          <w:lang w:val="en-CA"/>
        </w:rPr>
      </w:pPr>
    </w:p>
    <w:p w14:paraId="16DE7890"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Top view</w:t>
      </w:r>
    </w:p>
    <w:p w14:paraId="6FC3F2F8" w14:textId="17A4CBC8" w:rsidR="00FE792B" w:rsidRPr="00384BC5" w:rsidRDefault="001911E0" w:rsidP="00FE792B">
      <w:pPr>
        <w:spacing w:after="120" w:line="240" w:lineRule="auto"/>
        <w:jc w:val="cente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77" behindDoc="0" locked="0" layoutInCell="1" allowOverlap="1" wp14:anchorId="674D5390" wp14:editId="3B163AA6">
                <wp:simplePos x="0" y="0"/>
                <wp:positionH relativeFrom="column">
                  <wp:posOffset>2079625</wp:posOffset>
                </wp:positionH>
                <wp:positionV relativeFrom="paragraph">
                  <wp:posOffset>1898650</wp:posOffset>
                </wp:positionV>
                <wp:extent cx="304800" cy="523240"/>
                <wp:effectExtent l="0" t="0" r="0" b="4445"/>
                <wp:wrapNone/>
                <wp:docPr id="7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5FB7"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D5390" id="Text Box 129" o:spid="_x0000_s1046" type="#_x0000_t202" style="position:absolute;left:0;text-align:left;margin-left:163.75pt;margin-top:149.5pt;width:24pt;height:41.2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" filled="f" stroked="f">
                <v:textbox inset="0,0,0,0">
                  <w:txbxContent>
                    <w:p w14:paraId="37055FB7"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78" behindDoc="0" locked="0" layoutInCell="1" allowOverlap="1" wp14:anchorId="594A3FEE" wp14:editId="43E27ACF">
                <wp:simplePos x="0" y="0"/>
                <wp:positionH relativeFrom="column">
                  <wp:posOffset>2212975</wp:posOffset>
                </wp:positionH>
                <wp:positionV relativeFrom="paragraph">
                  <wp:posOffset>1898015</wp:posOffset>
                </wp:positionV>
                <wp:extent cx="373380" cy="76200"/>
                <wp:effectExtent l="0" t="57150" r="7620" b="19050"/>
                <wp:wrapNone/>
                <wp:docPr id="79"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7F4C19" id="AutoShape 134" o:spid="_x0000_s1026" type="#_x0000_t32" style="position:absolute;margin-left:174.25pt;margin-top:149.45pt;width:29.4pt;height:6pt;flip:y;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83" behindDoc="0" locked="0" layoutInCell="1" allowOverlap="1" wp14:anchorId="1F0A2506" wp14:editId="282A79E5">
                <wp:simplePos x="0" y="0"/>
                <wp:positionH relativeFrom="column">
                  <wp:posOffset>3143250</wp:posOffset>
                </wp:positionH>
                <wp:positionV relativeFrom="paragraph">
                  <wp:posOffset>1440180</wp:posOffset>
                </wp:positionV>
                <wp:extent cx="304800" cy="523240"/>
                <wp:effectExtent l="0" t="0" r="0" b="4445"/>
                <wp:wrapNone/>
                <wp:docPr id="3"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5523B" w14:textId="77777777" w:rsidR="00344B8F" w:rsidRPr="0068310A" w:rsidRDefault="00344B8F" w:rsidP="00FE792B">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A2506" id="_x0000_s1047" type="#_x0000_t202" style="position:absolute;left:0;text-align:left;margin-left:247.5pt;margin-top:113.4pt;width:24pt;height:41.2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BPDzDr2gEAAJgDAAAOAAAAAAAAAAAAAAAAAC4CAABkcnMvZTJvRG9jLnhtbFBLAQItABQABgAI&#10;AAAAIQCfmI8Y4QAAAAsBAAAPAAAAAAAAAAAAAAAAADQEAABkcnMvZG93bnJldi54bWxQSwUGAAAA&#10;AAQABADzAAAAQgUAAAAA&#10;" filled="f" stroked="f">
                <v:textbox inset="0,0,0,0">
                  <w:txbxContent>
                    <w:p w14:paraId="7FB5523B" w14:textId="77777777" w:rsidR="00344B8F" w:rsidRPr="0068310A" w:rsidRDefault="00344B8F" w:rsidP="00FE792B">
                      <w:pPr>
                        <w:rPr>
                          <w:b/>
                          <w:lang w:val="en-CA"/>
                        </w:rPr>
                      </w:pPr>
                      <w:r>
                        <w:rPr>
                          <w:b/>
                          <w:lang w:val="en-CA"/>
                        </w:rPr>
                        <w:t>2</w:t>
                      </w:r>
                    </w:p>
                  </w:txbxContent>
                </v:textbox>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4" behindDoc="0" locked="0" layoutInCell="1" allowOverlap="1" wp14:anchorId="6B6ADCD2" wp14:editId="7DA65B7F">
                <wp:simplePos x="0" y="0"/>
                <wp:positionH relativeFrom="column">
                  <wp:posOffset>1990326</wp:posOffset>
                </wp:positionH>
                <wp:positionV relativeFrom="paragraph">
                  <wp:posOffset>1569395</wp:posOffset>
                </wp:positionV>
                <wp:extent cx="1097280" cy="232410"/>
                <wp:effectExtent l="38100" t="0" r="26670" b="72390"/>
                <wp:wrapNone/>
                <wp:docPr id="4"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A9C27E" id="AutoShape 134" o:spid="_x0000_s1026" type="#_x0000_t32" style="position:absolute;margin-left:156.7pt;margin-top:123.55pt;width:86.4pt;height:18.3pt;flip:x;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">
                <v:stroke endarrow="block"/>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5" behindDoc="0" locked="0" layoutInCell="1" allowOverlap="1" wp14:anchorId="72111709" wp14:editId="14ADB6DF">
                <wp:simplePos x="0" y="0"/>
                <wp:positionH relativeFrom="column">
                  <wp:posOffset>3265879</wp:posOffset>
                </wp:positionH>
                <wp:positionV relativeFrom="paragraph">
                  <wp:posOffset>1620520</wp:posOffset>
                </wp:positionV>
                <wp:extent cx="175260" cy="186690"/>
                <wp:effectExtent l="0" t="0" r="72390" b="60960"/>
                <wp:wrapNone/>
                <wp:docPr id="6"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3F1C88" id="AutoShape 134" o:spid="_x0000_s1026" type="#_x0000_t32" style="position:absolute;margin-left:257.15pt;margin-top:127.6pt;width:13.8pt;height:14.7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5B1342A3" wp14:editId="0CF04BC6">
            <wp:extent cx="4115435" cy="2700490"/>
            <wp:effectExtent l="0" t="0" r="0" b="5080"/>
            <wp:docPr id="145" name="Image 145" descr="C:\Users\marissal\AppData\Local\Microsoft\Windows\Temporary Internet Files\Content.Outlook\BIEQDYUE\Connect 12_Camera Top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BIEQDYUE\Connect 12_Camera Top View (0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17785DC8" w14:textId="77777777" w:rsidR="00A26D12" w:rsidRPr="00384BC5" w:rsidRDefault="00A26D12" w:rsidP="00FE792B">
      <w:pPr>
        <w:spacing w:after="120" w:line="240" w:lineRule="auto"/>
        <w:jc w:val="center"/>
        <w:rPr>
          <w:rFonts w:cs="Arial"/>
          <w:szCs w:val="32"/>
          <w:lang w:val="en-CA"/>
        </w:rPr>
      </w:pPr>
    </w:p>
    <w:p w14:paraId="4B4CF8F2" w14:textId="77777777" w:rsidR="00FE792B" w:rsidRPr="00627E28" w:rsidRDefault="00FE792B" w:rsidP="00FE792B">
      <w:pPr>
        <w:pStyle w:val="Paragraphedeliste"/>
        <w:numPr>
          <w:ilvl w:val="0"/>
          <w:numId w:val="10"/>
        </w:numPr>
        <w:spacing w:before="0" w:after="120" w:line="240" w:lineRule="auto"/>
        <w:rPr>
          <w:rFonts w:cs="Arial"/>
          <w:sz w:val="22"/>
          <w:szCs w:val="22"/>
          <w:lang w:val="en-CA"/>
        </w:rPr>
      </w:pPr>
      <w:r w:rsidRPr="00627E28">
        <w:rPr>
          <w:rFonts w:cs="Arial"/>
          <w:sz w:val="22"/>
          <w:szCs w:val="22"/>
          <w:lang w:val="en-CA"/>
        </w:rPr>
        <w:t>Power button</w:t>
      </w:r>
    </w:p>
    <w:p w14:paraId="62F748A2" w14:textId="33291FD9" w:rsidR="00FE792B" w:rsidRPr="00627E28" w:rsidRDefault="00FE792B" w:rsidP="00FE792B">
      <w:pPr>
        <w:pStyle w:val="Paragraphedeliste"/>
        <w:numPr>
          <w:ilvl w:val="0"/>
          <w:numId w:val="10"/>
        </w:numPr>
        <w:spacing w:before="0" w:after="120" w:line="240" w:lineRule="auto"/>
        <w:rPr>
          <w:rFonts w:cs="Arial"/>
          <w:sz w:val="22"/>
          <w:szCs w:val="22"/>
          <w:lang w:val="en-CA"/>
        </w:rPr>
      </w:pPr>
      <w:r w:rsidRPr="00627E28">
        <w:rPr>
          <w:rFonts w:cs="Arial"/>
          <w:sz w:val="22"/>
          <w:szCs w:val="22"/>
          <w:lang w:val="en-CA"/>
        </w:rPr>
        <w:t>Microphone</w:t>
      </w:r>
      <w:r w:rsidR="00404DAD" w:rsidRPr="00627E28">
        <w:rPr>
          <w:rFonts w:cs="Arial"/>
          <w:sz w:val="22"/>
          <w:szCs w:val="22"/>
          <w:lang w:val="en-CA"/>
        </w:rPr>
        <w:t>s</w:t>
      </w:r>
    </w:p>
    <w:p w14:paraId="43AA5E32" w14:textId="77777777" w:rsidR="00FE792B" w:rsidRPr="00384BC5" w:rsidRDefault="00FE792B" w:rsidP="00FE792B">
      <w:pPr>
        <w:spacing w:before="120" w:after="120" w:line="240" w:lineRule="auto"/>
        <w:rPr>
          <w:rFonts w:cs="Arial"/>
          <w:b/>
          <w:szCs w:val="32"/>
          <w:u w:val="single"/>
          <w:lang w:val="en-CA"/>
        </w:rPr>
      </w:pPr>
    </w:p>
    <w:p w14:paraId="79EC7ADA" w14:textId="77777777" w:rsidR="00F76590" w:rsidRPr="00384BC5" w:rsidRDefault="00F76590" w:rsidP="00FE792B">
      <w:pPr>
        <w:spacing w:before="120" w:after="120" w:line="240" w:lineRule="auto"/>
        <w:rPr>
          <w:rFonts w:cs="Arial"/>
          <w:b/>
          <w:szCs w:val="32"/>
          <w:u w:val="single"/>
          <w:lang w:val="en-CA"/>
        </w:rPr>
      </w:pPr>
    </w:p>
    <w:p w14:paraId="00320379" w14:textId="77777777" w:rsidR="00F76590" w:rsidRPr="00384BC5" w:rsidRDefault="00F76590" w:rsidP="00FE792B">
      <w:pPr>
        <w:spacing w:before="120" w:after="120" w:line="240" w:lineRule="auto"/>
        <w:rPr>
          <w:rFonts w:cs="Arial"/>
          <w:b/>
          <w:szCs w:val="32"/>
          <w:u w:val="single"/>
          <w:lang w:val="en-CA"/>
        </w:rPr>
      </w:pPr>
    </w:p>
    <w:p w14:paraId="70E38D14"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Left view</w:t>
      </w:r>
    </w:p>
    <w:p w14:paraId="64A8285B" w14:textId="77777777" w:rsidR="00FE792B" w:rsidRPr="00384BC5" w:rsidRDefault="00F76590" w:rsidP="00FE792B">
      <w:pPr>
        <w:spacing w:after="120" w:line="240" w:lineRule="auto"/>
        <w:jc w:val="center"/>
        <w:rPr>
          <w:rFonts w:cs="Arial"/>
          <w:b/>
          <w:szCs w:val="32"/>
          <w:lang w:val="en-CA"/>
        </w:rPr>
      </w:pPr>
      <w:r w:rsidRPr="00384BC5">
        <w:rPr>
          <w:rFonts w:cs="Arial"/>
          <w:b/>
          <w:noProof/>
          <w:szCs w:val="32"/>
          <w:lang w:val="en-CA" w:eastAsia="fr-CA"/>
        </w:rPr>
        <mc:AlternateContent>
          <mc:Choice Requires="wps">
            <w:drawing>
              <wp:anchor distT="0" distB="0" distL="114300" distR="114300" simplePos="0" relativeHeight="251658279" behindDoc="0" locked="0" layoutInCell="1" allowOverlap="1" wp14:anchorId="4C5B2EF3" wp14:editId="6124EC2E">
                <wp:simplePos x="0" y="0"/>
                <wp:positionH relativeFrom="column">
                  <wp:posOffset>2620719</wp:posOffset>
                </wp:positionH>
                <wp:positionV relativeFrom="paragraph">
                  <wp:posOffset>707523</wp:posOffset>
                </wp:positionV>
                <wp:extent cx="304800" cy="523240"/>
                <wp:effectExtent l="4445" t="3810" r="0" b="0"/>
                <wp:wrapNone/>
                <wp:docPr id="6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2B096"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B2EF3" id="Text Box 136" o:spid="_x0000_s1048" type="#_x0000_t202" style="position:absolute;left:0;text-align:left;margin-left:206.35pt;margin-top:55.7pt;width:24pt;height:41.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" filled="f" stroked="f">
                <v:textbox inset="0,0,0,0">
                  <w:txbxContent>
                    <w:p w14:paraId="01E2B096"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80" behindDoc="0" locked="0" layoutInCell="1" allowOverlap="1" wp14:anchorId="76F11AC0" wp14:editId="1A9C381B">
                <wp:simplePos x="0" y="0"/>
                <wp:positionH relativeFrom="column">
                  <wp:posOffset>2708275</wp:posOffset>
                </wp:positionH>
                <wp:positionV relativeFrom="paragraph">
                  <wp:posOffset>959485</wp:posOffset>
                </wp:positionV>
                <wp:extent cx="130175" cy="437515"/>
                <wp:effectExtent l="8255" t="6985" r="61595" b="31750"/>
                <wp:wrapNone/>
                <wp:docPr id="67"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D6E099" id="AutoShape 137" o:spid="_x0000_s1026" type="#_x0000_t32" style="position:absolute;margin-left:213.25pt;margin-top:75.55pt;width:10.25pt;height:34.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">
                <v:stroke endarrow="block"/>
              </v:shape>
            </w:pict>
          </mc:Fallback>
        </mc:AlternateContent>
      </w:r>
      <w:r w:rsidRPr="00384BC5">
        <w:rPr>
          <w:rFonts w:cs="Arial"/>
          <w:b/>
          <w:noProof/>
          <w:szCs w:val="32"/>
          <w:lang w:val="en-CA" w:eastAsia="fr-CA"/>
        </w:rPr>
        <mc:AlternateContent>
          <mc:Choice Requires="wps">
            <w:drawing>
              <wp:anchor distT="0" distB="0" distL="114300" distR="114300" simplePos="0" relativeHeight="251658281" behindDoc="0" locked="0" layoutInCell="1" allowOverlap="1" wp14:anchorId="76211D20" wp14:editId="6F67531A">
                <wp:simplePos x="0" y="0"/>
                <wp:positionH relativeFrom="column">
                  <wp:posOffset>3254773</wp:posOffset>
                </wp:positionH>
                <wp:positionV relativeFrom="paragraph">
                  <wp:posOffset>706076</wp:posOffset>
                </wp:positionV>
                <wp:extent cx="304800" cy="523240"/>
                <wp:effectExtent l="0" t="0" r="3175" b="635"/>
                <wp:wrapNone/>
                <wp:docPr id="6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2B785" w14:textId="77777777" w:rsidR="00344B8F" w:rsidRPr="00333BF7" w:rsidRDefault="00344B8F" w:rsidP="00FE792B">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11D20" id="Text Box 138" o:spid="_x0000_s1049" type="#_x0000_t202" style="position:absolute;left:0;text-align:left;margin-left:256.3pt;margin-top:55.6pt;width:24pt;height:41.2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" filled="f" stroked="f">
                <v:textbox inset="0,0,0,0">
                  <w:txbxContent>
                    <w:p w14:paraId="54F2B785" w14:textId="77777777" w:rsidR="00344B8F" w:rsidRPr="00333BF7" w:rsidRDefault="00344B8F" w:rsidP="00FE792B">
                      <w:pPr>
                        <w:rPr>
                          <w:b/>
                        </w:rPr>
                      </w:pPr>
                      <w:r>
                        <w:rPr>
                          <w:b/>
                        </w:rPr>
                        <w:t>2</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82" behindDoc="0" locked="0" layoutInCell="1" allowOverlap="1" wp14:anchorId="69EBFDA9" wp14:editId="1D6F27EB">
                <wp:simplePos x="0" y="0"/>
                <wp:positionH relativeFrom="column">
                  <wp:posOffset>3308587</wp:posOffset>
                </wp:positionH>
                <wp:positionV relativeFrom="paragraph">
                  <wp:posOffset>959485</wp:posOffset>
                </wp:positionV>
                <wp:extent cx="0" cy="509270"/>
                <wp:effectExtent l="59055" t="6985" r="55245" b="17145"/>
                <wp:wrapNone/>
                <wp:docPr id="68"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82BC7F" id="AutoShape 139" o:spid="_x0000_s1026" type="#_x0000_t32" style="position:absolute;margin-left:260.5pt;margin-top:75.55pt;width:0;height:40.1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">
                <v:stroke endarrow="block"/>
              </v:shape>
            </w:pict>
          </mc:Fallback>
        </mc:AlternateContent>
      </w:r>
      <w:r w:rsidR="00FE792B" w:rsidRPr="00384BC5">
        <w:rPr>
          <w:rFonts w:cs="Arial"/>
          <w:b/>
          <w:noProof/>
          <w:szCs w:val="32"/>
          <w:lang w:val="en-CA" w:eastAsia="fr-CA"/>
        </w:rPr>
        <w:drawing>
          <wp:inline distT="0" distB="0" distL="0" distR="0" wp14:anchorId="61EFA07E" wp14:editId="40ECFB75">
            <wp:extent cx="4115435" cy="2700490"/>
            <wp:effectExtent l="0" t="0" r="0" b="5080"/>
            <wp:docPr id="144" name="Image 144" descr="C:\Users\marissal\AppData\Local\Microsoft\Windows\Temporary Internet Files\Content.Outlook\BIEQDYUE\Connect 12_Camera Lef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BIEQDYUE\Connect 12_Camera Left View (002).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22212113" w14:textId="77777777" w:rsidR="00FE792B" w:rsidRPr="003359C1" w:rsidRDefault="00FE792B" w:rsidP="00FE792B">
      <w:pPr>
        <w:pStyle w:val="Paragraphedeliste"/>
        <w:numPr>
          <w:ilvl w:val="0"/>
          <w:numId w:val="11"/>
        </w:numPr>
        <w:spacing w:before="0" w:after="120" w:line="240" w:lineRule="auto"/>
        <w:rPr>
          <w:rFonts w:cs="Arial"/>
          <w:sz w:val="24"/>
          <w:szCs w:val="24"/>
          <w:lang w:val="en-CA"/>
        </w:rPr>
      </w:pPr>
      <w:r w:rsidRPr="003359C1">
        <w:rPr>
          <w:rFonts w:cs="Arial"/>
          <w:sz w:val="24"/>
          <w:szCs w:val="24"/>
          <w:lang w:val="en-CA"/>
        </w:rPr>
        <w:t>Zoom lever</w:t>
      </w:r>
    </w:p>
    <w:p w14:paraId="6BFE8C99" w14:textId="77777777" w:rsidR="00FE792B" w:rsidRPr="003359C1" w:rsidRDefault="00FE792B" w:rsidP="00FE792B">
      <w:pPr>
        <w:pStyle w:val="Paragraphedeliste"/>
        <w:numPr>
          <w:ilvl w:val="0"/>
          <w:numId w:val="11"/>
        </w:numPr>
        <w:spacing w:before="0" w:after="120" w:line="240" w:lineRule="auto"/>
        <w:rPr>
          <w:rFonts w:cs="Arial"/>
          <w:sz w:val="24"/>
          <w:szCs w:val="24"/>
          <w:lang w:val="en-CA"/>
        </w:rPr>
      </w:pPr>
      <w:r w:rsidRPr="003359C1">
        <w:rPr>
          <w:rFonts w:cs="Arial"/>
          <w:sz w:val="24"/>
          <w:szCs w:val="24"/>
          <w:lang w:val="en-CA"/>
        </w:rPr>
        <w:t>Shutter button</w:t>
      </w:r>
    </w:p>
    <w:p w14:paraId="1F64BA5A" w14:textId="77777777" w:rsidR="00FE792B" w:rsidRPr="00384BC5" w:rsidRDefault="00FE792B" w:rsidP="00FE792B">
      <w:pPr>
        <w:spacing w:after="120" w:line="240" w:lineRule="auto"/>
        <w:rPr>
          <w:rFonts w:cs="Arial"/>
          <w:b/>
          <w:szCs w:val="32"/>
          <w:lang w:val="en-CA"/>
        </w:rPr>
      </w:pPr>
    </w:p>
    <w:p w14:paraId="764DD068" w14:textId="29603EAE" w:rsidR="00FE792B" w:rsidRPr="00A86A78" w:rsidRDefault="00FE792B" w:rsidP="00FE792B">
      <w:pPr>
        <w:spacing w:after="120" w:line="240" w:lineRule="auto"/>
        <w:rPr>
          <w:rFonts w:cs="Arial"/>
          <w:sz w:val="24"/>
          <w:szCs w:val="24"/>
          <w:lang w:val="en-CA"/>
        </w:rPr>
      </w:pPr>
      <w:r w:rsidRPr="00A86A78">
        <w:rPr>
          <w:rFonts w:cs="Arial"/>
          <w:b/>
          <w:sz w:val="24"/>
          <w:szCs w:val="24"/>
          <w:lang w:val="en-CA"/>
        </w:rPr>
        <w:t>IMPORTANT:</w:t>
      </w:r>
      <w:r w:rsidRPr="00A86A78">
        <w:rPr>
          <w:rFonts w:cs="Arial"/>
          <w:sz w:val="24"/>
          <w:szCs w:val="24"/>
          <w:lang w:val="en-CA"/>
        </w:rPr>
        <w:t xml:space="preserve"> It is essential to keep the Quick Start guide provided with your distance camera as it contains your camera’s pairing information.</w:t>
      </w:r>
    </w:p>
    <w:p w14:paraId="22410B16" w14:textId="77777777" w:rsidR="00FE792B" w:rsidRPr="00384BC5" w:rsidRDefault="00FE792B" w:rsidP="00FE792B">
      <w:pPr>
        <w:spacing w:after="120" w:line="240" w:lineRule="auto"/>
        <w:rPr>
          <w:rFonts w:cs="Arial"/>
          <w:szCs w:val="32"/>
          <w:lang w:val="en-CA"/>
        </w:rPr>
      </w:pPr>
    </w:p>
    <w:p w14:paraId="345314A6" w14:textId="77777777" w:rsidR="00F76590" w:rsidRPr="00384BC5" w:rsidRDefault="00F76590" w:rsidP="00FE792B">
      <w:pPr>
        <w:spacing w:after="120" w:line="240" w:lineRule="auto"/>
        <w:rPr>
          <w:rFonts w:cs="Arial"/>
          <w:szCs w:val="32"/>
          <w:lang w:val="en-CA"/>
        </w:rPr>
      </w:pPr>
    </w:p>
    <w:p w14:paraId="724BECFB" w14:textId="77777777" w:rsidR="00F76590" w:rsidRPr="00384BC5" w:rsidRDefault="00F76590" w:rsidP="00FE792B">
      <w:pPr>
        <w:spacing w:after="120" w:line="240" w:lineRule="auto"/>
        <w:rPr>
          <w:rFonts w:cs="Arial"/>
          <w:szCs w:val="32"/>
          <w:lang w:val="en-CA"/>
        </w:rPr>
      </w:pPr>
    </w:p>
    <w:p w14:paraId="65CF60BA" w14:textId="77777777" w:rsidR="00F76590" w:rsidRPr="00384BC5" w:rsidRDefault="00F76590" w:rsidP="00FE792B">
      <w:pPr>
        <w:spacing w:after="120" w:line="240" w:lineRule="auto"/>
        <w:rPr>
          <w:rFonts w:cs="Arial"/>
          <w:szCs w:val="32"/>
          <w:lang w:val="en-CA"/>
        </w:rPr>
      </w:pPr>
    </w:p>
    <w:p w14:paraId="5FBEB009" w14:textId="77777777" w:rsidR="00F76590" w:rsidRPr="00384BC5" w:rsidRDefault="00F76590" w:rsidP="00FE792B">
      <w:pPr>
        <w:spacing w:after="120" w:line="240" w:lineRule="auto"/>
        <w:rPr>
          <w:rFonts w:cs="Arial"/>
          <w:szCs w:val="32"/>
          <w:lang w:val="en-CA"/>
        </w:rPr>
      </w:pPr>
    </w:p>
    <w:p w14:paraId="31743BC3" w14:textId="77777777" w:rsidR="00F76590" w:rsidRPr="00384BC5" w:rsidRDefault="00F76590" w:rsidP="00FE792B">
      <w:pPr>
        <w:spacing w:after="120" w:line="240" w:lineRule="auto"/>
        <w:rPr>
          <w:rFonts w:cs="Arial"/>
          <w:szCs w:val="32"/>
          <w:lang w:val="en-CA"/>
        </w:rPr>
      </w:pPr>
    </w:p>
    <w:p w14:paraId="5325704B" w14:textId="77777777" w:rsidR="00F76590" w:rsidRPr="00384BC5" w:rsidRDefault="00F76590" w:rsidP="00FE792B">
      <w:pPr>
        <w:spacing w:after="120" w:line="240" w:lineRule="auto"/>
        <w:rPr>
          <w:rFonts w:cs="Arial"/>
          <w:szCs w:val="32"/>
          <w:lang w:val="en-CA"/>
        </w:rPr>
      </w:pPr>
    </w:p>
    <w:p w14:paraId="5E51DFE3" w14:textId="77777777" w:rsidR="00F76590" w:rsidRPr="00384BC5" w:rsidRDefault="00F76590" w:rsidP="00FE792B">
      <w:pPr>
        <w:spacing w:after="120" w:line="240" w:lineRule="auto"/>
        <w:rPr>
          <w:rFonts w:cs="Arial"/>
          <w:szCs w:val="32"/>
          <w:lang w:val="en-CA"/>
        </w:rPr>
      </w:pPr>
    </w:p>
    <w:p w14:paraId="51CFAD64" w14:textId="77777777" w:rsidR="00A86A78" w:rsidRDefault="00A86A78">
      <w:pPr>
        <w:rPr>
          <w:rFonts w:eastAsiaTheme="majorEastAsia" w:cs="Arial"/>
          <w:b/>
          <w:caps/>
          <w:szCs w:val="32"/>
          <w:lang w:val="en-CA"/>
        </w:rPr>
      </w:pPr>
      <w:bookmarkStart w:id="21" w:name="_Toc452455380"/>
      <w:r>
        <w:rPr>
          <w:rFonts w:cs="Arial"/>
          <w:szCs w:val="32"/>
          <w:lang w:val="en-CA"/>
        </w:rPr>
        <w:br w:type="page"/>
      </w:r>
    </w:p>
    <w:p w14:paraId="507A04F5" w14:textId="215B977F" w:rsidR="00FE792B" w:rsidRPr="00384BC5" w:rsidRDefault="00FE792B" w:rsidP="00611EDD">
      <w:pPr>
        <w:pStyle w:val="Titre2"/>
        <w:spacing w:before="120" w:after="120"/>
        <w:rPr>
          <w:rFonts w:cs="Arial"/>
          <w:szCs w:val="32"/>
          <w:lang w:val="en-CA"/>
        </w:rPr>
      </w:pPr>
      <w:bookmarkStart w:id="22" w:name="_Toc95311199"/>
      <w:bookmarkStart w:id="23" w:name="_Toc115429305"/>
      <w:r w:rsidRPr="00384BC5">
        <w:rPr>
          <w:rFonts w:cs="Arial"/>
          <w:szCs w:val="32"/>
          <w:lang w:val="en-CA"/>
        </w:rPr>
        <w:lastRenderedPageBreak/>
        <w:t>Setting up</w:t>
      </w:r>
      <w:bookmarkEnd w:id="21"/>
      <w:bookmarkEnd w:id="22"/>
      <w:bookmarkEnd w:id="2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etting up</w:instrText>
      </w:r>
      <w:r w:rsidRPr="00384BC5">
        <w:rPr>
          <w:lang w:val="en-CA"/>
        </w:rPr>
        <w:instrText xml:space="preserve">" </w:instrText>
      </w:r>
      <w:r w:rsidRPr="00384BC5">
        <w:rPr>
          <w:rFonts w:cs="Arial"/>
          <w:szCs w:val="32"/>
          <w:lang w:val="en-CA"/>
        </w:rPr>
        <w:fldChar w:fldCharType="end"/>
      </w:r>
    </w:p>
    <w:p w14:paraId="741D0225" w14:textId="417FF217" w:rsidR="00FE792B" w:rsidRPr="00A86A78" w:rsidRDefault="00FE5535"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t xml:space="preserve">On a flat and stable surface, hold your stand upright, making sure the panel with the word “Connect” is facing towards the back. Hold the handle with one </w:t>
      </w:r>
      <w:proofErr w:type="gramStart"/>
      <w:r w:rsidRPr="00A86A78">
        <w:rPr>
          <w:rFonts w:cs="Arial"/>
          <w:sz w:val="24"/>
          <w:szCs w:val="24"/>
          <w:lang w:val="en-CA"/>
        </w:rPr>
        <w:t>hand, and</w:t>
      </w:r>
      <w:proofErr w:type="gramEnd"/>
      <w:r w:rsidRPr="00A86A78">
        <w:rPr>
          <w:rFonts w:cs="Arial"/>
          <w:sz w:val="24"/>
          <w:szCs w:val="24"/>
          <w:lang w:val="en-CA"/>
        </w:rPr>
        <w:t xml:space="preserve"> unfold the lower panel with your other hand until it is flat on the table.</w:t>
      </w:r>
    </w:p>
    <w:p w14:paraId="5ED4D432" w14:textId="77777777" w:rsidR="001911E0" w:rsidRPr="00384BC5" w:rsidRDefault="001911E0" w:rsidP="001911E0">
      <w:pPr>
        <w:spacing w:before="120" w:after="120" w:line="240" w:lineRule="auto"/>
        <w:ind w:right="135"/>
        <w:rPr>
          <w:rFonts w:cs="Arial"/>
          <w:szCs w:val="32"/>
          <w:lang w:val="en-CA"/>
        </w:rPr>
      </w:pPr>
    </w:p>
    <w:p w14:paraId="17E828CD" w14:textId="11D758F5" w:rsidR="00FE792B" w:rsidRPr="00384BC5" w:rsidRDefault="004F77E0" w:rsidP="00FE792B">
      <w:pPr>
        <w:spacing w:before="120" w:after="120" w:line="240" w:lineRule="auto"/>
        <w:ind w:right="135"/>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288" behindDoc="0" locked="0" layoutInCell="1" allowOverlap="1" wp14:anchorId="06DB847A" wp14:editId="3EB81EEC">
                <wp:simplePos x="0" y="0"/>
                <wp:positionH relativeFrom="column">
                  <wp:posOffset>1024761</wp:posOffset>
                </wp:positionH>
                <wp:positionV relativeFrom="paragraph">
                  <wp:posOffset>2119044</wp:posOffset>
                </wp:positionV>
                <wp:extent cx="3292486" cy="1042670"/>
                <wp:effectExtent l="77153" t="0" r="23177" b="23178"/>
                <wp:wrapNone/>
                <wp:docPr id="121" name="Curved Down Arrow 121"/>
                <wp:cNvGraphicFramePr/>
                <a:graphic xmlns:a="http://schemas.openxmlformats.org/drawingml/2006/main">
                  <a:graphicData uri="http://schemas.microsoft.com/office/word/2010/wordprocessingShape">
                    <wps:wsp>
                      <wps:cNvSpPr/>
                      <wps:spPr>
                        <a:xfrm rot="5287074">
                          <a:off x="0" y="0"/>
                          <a:ext cx="3292486" cy="1042670"/>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2EBA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21" o:spid="_x0000_s1026" type="#_x0000_t105" style="position:absolute;margin-left:80.7pt;margin-top:166.85pt;width:259.25pt;height:82.1pt;rotation:5774895fd;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" adj="14306,18808,16200" fillcolor="white [3212]" strokecolor="black [3213]" strokeweight="1pt"/>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86" behindDoc="0" locked="0" layoutInCell="1" allowOverlap="1" wp14:anchorId="7CAE4017" wp14:editId="0D7C75D1">
                <wp:simplePos x="0" y="0"/>
                <wp:positionH relativeFrom="column">
                  <wp:posOffset>2741848</wp:posOffset>
                </wp:positionH>
                <wp:positionV relativeFrom="paragraph">
                  <wp:posOffset>1536943</wp:posOffset>
                </wp:positionV>
                <wp:extent cx="2525794" cy="884555"/>
                <wp:effectExtent l="20320" t="0" r="28575" b="28575"/>
                <wp:wrapNone/>
                <wp:docPr id="21" name="Curved Down Arrow 21"/>
                <wp:cNvGraphicFramePr/>
                <a:graphic xmlns:a="http://schemas.openxmlformats.org/drawingml/2006/main">
                  <a:graphicData uri="http://schemas.microsoft.com/office/word/2010/wordprocessingShape">
                    <wps:wsp>
                      <wps:cNvSpPr/>
                      <wps:spPr>
                        <a:xfrm rot="5400000">
                          <a:off x="0" y="0"/>
                          <a:ext cx="2525794" cy="884555"/>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4CEA" id="Curved Down Arrow 21" o:spid="_x0000_s1026" type="#_x0000_t105" style="position:absolute;margin-left:215.9pt;margin-top:121pt;width:198.9pt;height:69.65pt;rotation:90;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" adj="13533,18512,16200" fillcolor="white [3212]" strokecolor="black [3213]" strokeweight="1pt"/>
            </w:pict>
          </mc:Fallback>
        </mc:AlternateContent>
      </w:r>
      <w:r w:rsidR="00FE792B" w:rsidRPr="00384BC5">
        <w:rPr>
          <w:rFonts w:cs="Arial"/>
          <w:noProof/>
          <w:szCs w:val="32"/>
          <w:lang w:val="en-CA" w:eastAsia="fr-CA"/>
        </w:rPr>
        <w:drawing>
          <wp:inline distT="0" distB="0" distL="0" distR="0" wp14:anchorId="3D65A497" wp14:editId="7F680C38">
            <wp:extent cx="5178056" cy="3397767"/>
            <wp:effectExtent l="0" t="0" r="3810" b="0"/>
            <wp:docPr id="29" name="Image 29" descr="C:\Users\marissal\AppData\Local\Microsoft\Windows\Temporary Internet Files\Content.Outlook\BIEQDYUE\Connect 12_FoldingStand HoldingUp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AppData\Local\Microsoft\Windows\Temporary Internet Files\Content.Outlook\BIEQDYUE\Connect 12_FoldingStand HoldingUp_View.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90753" cy="3406098"/>
                    </a:xfrm>
                    <a:prstGeom prst="rect">
                      <a:avLst/>
                    </a:prstGeom>
                    <a:noFill/>
                    <a:ln>
                      <a:noFill/>
                    </a:ln>
                  </pic:spPr>
                </pic:pic>
              </a:graphicData>
            </a:graphic>
          </wp:inline>
        </w:drawing>
      </w:r>
    </w:p>
    <w:p w14:paraId="4071EE8E" w14:textId="77777777" w:rsidR="00FE792B" w:rsidRPr="00384BC5" w:rsidRDefault="00FE792B" w:rsidP="00FE792B">
      <w:pPr>
        <w:spacing w:before="120" w:after="120" w:line="240" w:lineRule="auto"/>
        <w:ind w:right="135"/>
        <w:rPr>
          <w:rFonts w:cs="Arial"/>
          <w:szCs w:val="32"/>
          <w:lang w:val="en-CA"/>
        </w:rPr>
      </w:pPr>
    </w:p>
    <w:p w14:paraId="6DD98C42" w14:textId="77777777" w:rsidR="00FE792B" w:rsidRPr="00384BC5" w:rsidRDefault="00FE792B" w:rsidP="00FE792B">
      <w:pPr>
        <w:spacing w:before="120" w:after="120" w:line="240" w:lineRule="auto"/>
        <w:ind w:right="135"/>
        <w:rPr>
          <w:rFonts w:cs="Arial"/>
          <w:szCs w:val="32"/>
          <w:lang w:val="en-CA"/>
        </w:rPr>
      </w:pPr>
    </w:p>
    <w:p w14:paraId="4DE6B58A" w14:textId="77777777" w:rsidR="00F76590" w:rsidRPr="00384BC5" w:rsidRDefault="00F76590" w:rsidP="00FE792B">
      <w:pPr>
        <w:spacing w:before="120" w:after="120" w:line="240" w:lineRule="auto"/>
        <w:ind w:right="135"/>
        <w:rPr>
          <w:rFonts w:cs="Arial"/>
          <w:szCs w:val="32"/>
          <w:lang w:val="en-CA"/>
        </w:rPr>
      </w:pPr>
    </w:p>
    <w:p w14:paraId="26CF48D3" w14:textId="77777777" w:rsidR="00F76590" w:rsidRPr="00384BC5" w:rsidRDefault="00F76590" w:rsidP="00FE792B">
      <w:pPr>
        <w:spacing w:before="120" w:after="120" w:line="240" w:lineRule="auto"/>
        <w:ind w:right="135"/>
        <w:rPr>
          <w:rFonts w:cs="Arial"/>
          <w:szCs w:val="32"/>
          <w:lang w:val="en-CA"/>
        </w:rPr>
      </w:pPr>
    </w:p>
    <w:p w14:paraId="79298A62" w14:textId="77777777" w:rsidR="00F76590" w:rsidRPr="00384BC5" w:rsidRDefault="00F76590" w:rsidP="00FE792B">
      <w:pPr>
        <w:spacing w:before="120" w:after="120" w:line="240" w:lineRule="auto"/>
        <w:ind w:right="135"/>
        <w:rPr>
          <w:rFonts w:cs="Arial"/>
          <w:szCs w:val="32"/>
          <w:lang w:val="en-CA"/>
        </w:rPr>
      </w:pPr>
    </w:p>
    <w:p w14:paraId="49AED999" w14:textId="77777777" w:rsidR="00F76590" w:rsidRPr="00384BC5" w:rsidRDefault="00F76590" w:rsidP="00FE792B">
      <w:pPr>
        <w:spacing w:before="120" w:after="120" w:line="240" w:lineRule="auto"/>
        <w:ind w:right="135"/>
        <w:rPr>
          <w:rFonts w:cs="Arial"/>
          <w:szCs w:val="32"/>
          <w:lang w:val="en-CA"/>
        </w:rPr>
      </w:pPr>
    </w:p>
    <w:p w14:paraId="53DE9022" w14:textId="64094555" w:rsidR="00A86A78" w:rsidRDefault="00A86A78">
      <w:pPr>
        <w:rPr>
          <w:rFonts w:cs="Arial"/>
          <w:szCs w:val="32"/>
          <w:lang w:val="en-CA"/>
        </w:rPr>
      </w:pPr>
      <w:r>
        <w:rPr>
          <w:rFonts w:cs="Arial"/>
          <w:szCs w:val="32"/>
          <w:lang w:val="en-CA"/>
        </w:rPr>
        <w:br w:type="page"/>
      </w:r>
    </w:p>
    <w:p w14:paraId="4E777E5B" w14:textId="71516CAD" w:rsidR="00FE792B" w:rsidRPr="00A86A78" w:rsidRDefault="00FA7D35"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Unfold the top panel until it is roughly parallel with the lower panel.</w:t>
      </w:r>
    </w:p>
    <w:p w14:paraId="59373855" w14:textId="77777777" w:rsidR="00FE792B" w:rsidRPr="00384BC5" w:rsidRDefault="00F76590" w:rsidP="00FE792B">
      <w:pPr>
        <w:spacing w:before="120" w:after="120" w:line="240" w:lineRule="auto"/>
        <w:ind w:right="135"/>
        <w:rPr>
          <w:rFonts w:cs="Arial"/>
          <w:szCs w:val="32"/>
          <w:lang w:val="en-CA"/>
        </w:rPr>
      </w:pPr>
      <w:r w:rsidRPr="00384BC5">
        <w:rPr>
          <w:noProof/>
          <w:lang w:val="en-CA" w:eastAsia="fr-CA"/>
        </w:rPr>
        <mc:AlternateContent>
          <mc:Choice Requires="wps">
            <w:drawing>
              <wp:anchor distT="0" distB="0" distL="114300" distR="114300" simplePos="0" relativeHeight="251658287" behindDoc="0" locked="0" layoutInCell="1" allowOverlap="1" wp14:anchorId="297FBC10" wp14:editId="245E758D">
                <wp:simplePos x="0" y="0"/>
                <wp:positionH relativeFrom="column">
                  <wp:posOffset>3337383</wp:posOffset>
                </wp:positionH>
                <wp:positionV relativeFrom="paragraph">
                  <wp:posOffset>95295</wp:posOffset>
                </wp:positionV>
                <wp:extent cx="795271" cy="1582493"/>
                <wp:effectExtent l="6350" t="0" r="0" b="11430"/>
                <wp:wrapNone/>
                <wp:docPr id="61" name="Bent Arrow 61"/>
                <wp:cNvGraphicFramePr/>
                <a:graphic xmlns:a="http://schemas.openxmlformats.org/drawingml/2006/main">
                  <a:graphicData uri="http://schemas.microsoft.com/office/word/2010/wordprocessingShape">
                    <wps:wsp>
                      <wps:cNvSpPr/>
                      <wps:spPr>
                        <a:xfrm rot="5400000" flipH="1">
                          <a:off x="0" y="0"/>
                          <a:ext cx="795271" cy="1582493"/>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65D76" id="Bent Arrow 61" o:spid="_x0000_s1026" style="position:absolute;margin-left:262.8pt;margin-top:7.5pt;width:62.6pt;height:124.6pt;rotation:-90;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271,158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" path="m,1582493l,447340c,255183,155774,99409,347931,99409r248522,l596453,,795271,198818,596453,397636r,-99409l347931,298227v-82353,,-149113,66760,-149113,149113l198818,1582493,,1582493xe" fillcolor="white [3212]" strokecolor="black [1600]" strokeweight="1pt">
                <v:stroke joinstyle="miter"/>
                <v:path arrowok="t" o:connecttype="custom" o:connectlocs="0,1582493;0,447340;347931,99409;596453,99409;596453,0;795271,198818;596453,397636;596453,298227;347931,298227;198818,447340;198818,1582493;0,1582493" o:connectangles="0,0,0,0,0,0,0,0,0,0,0,0"/>
              </v:shape>
            </w:pict>
          </mc:Fallback>
        </mc:AlternateContent>
      </w:r>
      <w:r w:rsidR="00FE792B" w:rsidRPr="00384BC5">
        <w:rPr>
          <w:noProof/>
          <w:lang w:val="en-CA" w:eastAsia="fr-CA"/>
        </w:rPr>
        <w:drawing>
          <wp:inline distT="0" distB="0" distL="0" distR="0" wp14:anchorId="26931E42" wp14:editId="15C66823">
            <wp:extent cx="5676438" cy="3651631"/>
            <wp:effectExtent l="0" t="0" r="635" b="6350"/>
            <wp:docPr id="31" name="Image 31" descr="C:\Users\marissal\AppData\Local\Microsoft\Windows\Temporary Internet Files\Content.Outlook\BIEQDYUE\Connect 12_FoldingStand UnfoldPart1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AppData\Local\Microsoft\Windows\Temporary Internet Files\Content.Outlook\BIEQDYUE\Connect 12_FoldingStand UnfoldPart1 View.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965"/>
                    <a:stretch/>
                  </pic:blipFill>
                  <pic:spPr bwMode="auto">
                    <a:xfrm>
                      <a:off x="0" y="0"/>
                      <a:ext cx="5703937" cy="3669321"/>
                    </a:xfrm>
                    <a:prstGeom prst="rect">
                      <a:avLst/>
                    </a:prstGeom>
                    <a:noFill/>
                    <a:ln>
                      <a:noFill/>
                    </a:ln>
                    <a:extLst>
                      <a:ext uri="{53640926-AAD7-44D8-BBD7-CCE9431645EC}">
                        <a14:shadowObscured xmlns:a14="http://schemas.microsoft.com/office/drawing/2010/main"/>
                      </a:ext>
                    </a:extLst>
                  </pic:spPr>
                </pic:pic>
              </a:graphicData>
            </a:graphic>
          </wp:inline>
        </w:drawing>
      </w:r>
    </w:p>
    <w:p w14:paraId="3678F576" w14:textId="77777777" w:rsidR="00FE792B" w:rsidRPr="00384BC5" w:rsidRDefault="00FE792B" w:rsidP="00FE792B">
      <w:pPr>
        <w:pStyle w:val="Paragraphedeliste"/>
        <w:spacing w:before="120" w:after="120" w:line="240" w:lineRule="auto"/>
        <w:ind w:left="397" w:right="135"/>
        <w:jc w:val="center"/>
        <w:rPr>
          <w:rFonts w:cs="Arial"/>
          <w:szCs w:val="32"/>
          <w:lang w:val="en-CA"/>
        </w:rPr>
      </w:pPr>
    </w:p>
    <w:p w14:paraId="596D8EE0" w14:textId="77777777" w:rsidR="00FE792B" w:rsidRPr="00384BC5" w:rsidRDefault="00FE792B" w:rsidP="00FE792B">
      <w:pPr>
        <w:pStyle w:val="Paragraphedeliste"/>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1895F816" wp14:editId="4C5B2A0D">
            <wp:extent cx="4606947" cy="3189767"/>
            <wp:effectExtent l="0" t="0" r="3175" b="0"/>
            <wp:docPr id="34" name="Image 34"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5B0F0D80" w14:textId="264F728D" w:rsidR="00FE792B" w:rsidRPr="00A86A78" w:rsidRDefault="001617B8"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 xml:space="preserve">Hold your </w:t>
      </w:r>
      <w:r w:rsidR="00DA5CD2" w:rsidRPr="00A86A78">
        <w:rPr>
          <w:rFonts w:cs="Arial"/>
          <w:sz w:val="24"/>
          <w:szCs w:val="24"/>
          <w:lang w:val="en-CA"/>
        </w:rPr>
        <w:t xml:space="preserve">Prodigi </w:t>
      </w:r>
      <w:r w:rsidR="00A00F2E" w:rsidRPr="00A86A78">
        <w:rPr>
          <w:rFonts w:cs="Arial"/>
          <w:sz w:val="24"/>
          <w:szCs w:val="24"/>
          <w:lang w:val="en-CA"/>
        </w:rPr>
        <w:t>Connect</w:t>
      </w:r>
      <w:r w:rsidRPr="00A86A78">
        <w:rPr>
          <w:rFonts w:cs="Arial"/>
          <w:sz w:val="24"/>
          <w:szCs w:val="24"/>
          <w:lang w:val="en-CA"/>
        </w:rPr>
        <w:t xml:space="preserve"> with the screen side facing you, making sure the HumanWare logo is at the top. Carefully </w:t>
      </w:r>
      <w:r w:rsidR="005644DD" w:rsidRPr="00A86A78">
        <w:rPr>
          <w:rFonts w:cs="Arial"/>
          <w:sz w:val="24"/>
          <w:szCs w:val="24"/>
          <w:lang w:val="en-CA"/>
        </w:rPr>
        <w:t>insert</w:t>
      </w:r>
      <w:r w:rsidR="00CD5CA9" w:rsidRPr="00A86A78">
        <w:rPr>
          <w:rFonts w:cs="Arial"/>
          <w:sz w:val="24"/>
          <w:szCs w:val="24"/>
          <w:lang w:val="en-CA"/>
        </w:rPr>
        <w:t xml:space="preserve"> </w:t>
      </w:r>
      <w:r w:rsidR="00FF69DA" w:rsidRPr="00A86A78">
        <w:rPr>
          <w:rFonts w:cs="Arial"/>
          <w:sz w:val="24"/>
          <w:szCs w:val="24"/>
          <w:lang w:val="en-CA"/>
        </w:rPr>
        <w:t xml:space="preserve">the top of </w:t>
      </w:r>
      <w:r w:rsidRPr="00A86A78">
        <w:rPr>
          <w:rFonts w:cs="Arial"/>
          <w:sz w:val="24"/>
          <w:szCs w:val="24"/>
          <w:lang w:val="en-CA"/>
        </w:rPr>
        <w:t>your tablet</w:t>
      </w:r>
      <w:r w:rsidR="00FF69DA" w:rsidRPr="00A86A78">
        <w:rPr>
          <w:rFonts w:cs="Arial"/>
          <w:sz w:val="24"/>
          <w:szCs w:val="24"/>
          <w:lang w:val="en-CA"/>
        </w:rPr>
        <w:t xml:space="preserve"> </w:t>
      </w:r>
      <w:r w:rsidR="005644DD" w:rsidRPr="00A86A78">
        <w:rPr>
          <w:rFonts w:cs="Arial"/>
          <w:sz w:val="24"/>
          <w:szCs w:val="24"/>
          <w:lang w:val="en-CA"/>
        </w:rPr>
        <w:t>i</w:t>
      </w:r>
      <w:r w:rsidR="00405D59" w:rsidRPr="00A86A78">
        <w:rPr>
          <w:rFonts w:cs="Arial"/>
          <w:sz w:val="24"/>
          <w:szCs w:val="24"/>
          <w:lang w:val="en-CA"/>
        </w:rPr>
        <w:t xml:space="preserve">nto the </w:t>
      </w:r>
      <w:r w:rsidR="005644DD" w:rsidRPr="00A86A78">
        <w:rPr>
          <w:rFonts w:cs="Arial"/>
          <w:sz w:val="24"/>
          <w:szCs w:val="24"/>
          <w:lang w:val="en-CA"/>
        </w:rPr>
        <w:t>slot</w:t>
      </w:r>
      <w:r w:rsidRPr="00A86A78">
        <w:rPr>
          <w:rFonts w:cs="Arial"/>
          <w:sz w:val="24"/>
          <w:szCs w:val="24"/>
          <w:lang w:val="en-CA"/>
        </w:rPr>
        <w:t xml:space="preserve"> and slide it forward until you reach the back end of the </w:t>
      </w:r>
      <w:r w:rsidR="005644DD" w:rsidRPr="00A86A78">
        <w:rPr>
          <w:rFonts w:cs="Arial"/>
          <w:sz w:val="24"/>
          <w:szCs w:val="24"/>
          <w:lang w:val="en-CA"/>
        </w:rPr>
        <w:t>slot</w:t>
      </w:r>
      <w:r w:rsidRPr="00A86A78">
        <w:rPr>
          <w:rFonts w:cs="Arial"/>
          <w:sz w:val="24"/>
          <w:szCs w:val="24"/>
          <w:lang w:val="en-CA"/>
        </w:rPr>
        <w:t xml:space="preserve">. </w:t>
      </w:r>
      <w:r w:rsidR="00CD5CA9" w:rsidRPr="00A86A78">
        <w:rPr>
          <w:rFonts w:cs="Arial"/>
          <w:sz w:val="24"/>
          <w:szCs w:val="24"/>
          <w:lang w:val="en-CA"/>
        </w:rPr>
        <w:t>Push</w:t>
      </w:r>
      <w:r w:rsidRPr="00A86A78">
        <w:rPr>
          <w:rFonts w:cs="Arial"/>
          <w:sz w:val="24"/>
          <w:szCs w:val="24"/>
          <w:lang w:val="en-CA"/>
        </w:rPr>
        <w:t xml:space="preserve"> the bottom part of the tablet</w:t>
      </w:r>
      <w:r w:rsidR="00CD5CA9" w:rsidRPr="00A86A78">
        <w:rPr>
          <w:rFonts w:cs="Arial"/>
          <w:sz w:val="24"/>
          <w:szCs w:val="24"/>
          <w:lang w:val="en-CA"/>
        </w:rPr>
        <w:t xml:space="preserve"> down</w:t>
      </w:r>
      <w:r w:rsidR="00405D59" w:rsidRPr="00A86A78">
        <w:rPr>
          <w:rFonts w:cs="Arial"/>
          <w:sz w:val="24"/>
          <w:szCs w:val="24"/>
          <w:lang w:val="en-CA"/>
        </w:rPr>
        <w:t>; you will hear a click indicating that your tablet is fastened.</w:t>
      </w:r>
    </w:p>
    <w:p w14:paraId="6B85D771" w14:textId="77777777" w:rsidR="00FE792B" w:rsidRPr="00384BC5" w:rsidRDefault="00FE792B" w:rsidP="007328D4">
      <w:pPr>
        <w:pStyle w:val="Paragraphedeliste"/>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60690831" wp14:editId="546A3C72">
            <wp:extent cx="4133106" cy="2628957"/>
            <wp:effectExtent l="0" t="0" r="1270" b="0"/>
            <wp:docPr id="53" name="Image 53" descr="C:\Users\marissal\AppData\Local\Microsoft\Windows\Temporary Internet Files\Content.Outlook\BIEQDYUE\Connect 12_UnFolded white table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issal\AppData\Local\Microsoft\Windows\Temporary Internet Files\Content.Outlook\BIEQDYUE\Connect 12_UnFolded white tablet_View.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065"/>
                    <a:stretch/>
                  </pic:blipFill>
                  <pic:spPr bwMode="auto">
                    <a:xfrm>
                      <a:off x="0" y="0"/>
                      <a:ext cx="4170612" cy="2652814"/>
                    </a:xfrm>
                    <a:prstGeom prst="rect">
                      <a:avLst/>
                    </a:prstGeom>
                    <a:noFill/>
                    <a:ln>
                      <a:noFill/>
                    </a:ln>
                    <a:extLst>
                      <a:ext uri="{53640926-AAD7-44D8-BBD7-CCE9431645EC}">
                        <a14:shadowObscured xmlns:a14="http://schemas.microsoft.com/office/drawing/2010/main"/>
                      </a:ext>
                    </a:extLst>
                  </pic:spPr>
                </pic:pic>
              </a:graphicData>
            </a:graphic>
          </wp:inline>
        </w:drawing>
      </w:r>
    </w:p>
    <w:p w14:paraId="08A6F221" w14:textId="4AA9CD8A" w:rsidR="00FE792B" w:rsidRPr="00A86A78" w:rsidRDefault="00A86A78"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noProof/>
          <w:sz w:val="24"/>
          <w:szCs w:val="24"/>
          <w:lang w:val="en-CA" w:eastAsia="fr-CA" w:bidi="ar-SA"/>
        </w:rPr>
        <mc:AlternateContent>
          <mc:Choice Requires="wps">
            <w:drawing>
              <wp:anchor distT="0" distB="0" distL="114300" distR="114300" simplePos="0" relativeHeight="251658318" behindDoc="0" locked="0" layoutInCell="1" allowOverlap="1" wp14:anchorId="76F0DA3B" wp14:editId="463D7DA7">
                <wp:simplePos x="0" y="0"/>
                <wp:positionH relativeFrom="column">
                  <wp:posOffset>2811780</wp:posOffset>
                </wp:positionH>
                <wp:positionV relativeFrom="paragraph">
                  <wp:posOffset>529117</wp:posOffset>
                </wp:positionV>
                <wp:extent cx="276225" cy="414655"/>
                <wp:effectExtent l="19050" t="38100" r="47625" b="23495"/>
                <wp:wrapNone/>
                <wp:docPr id="7" name="Flèche vers le bas 7"/>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397A7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7" o:spid="_x0000_s1026" type="#_x0000_t67" style="position:absolute;margin-left:221.4pt;margin-top:41.65pt;width:21.75pt;height:32.65pt;rotation:-631075fd;z-index:2516583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" adj="14406" fillcolor="black [3213]" strokecolor="black [3213]" strokeweight="1pt"/>
            </w:pict>
          </mc:Fallback>
        </mc:AlternateContent>
      </w:r>
      <w:r w:rsidR="001617B8" w:rsidRPr="00A86A78">
        <w:rPr>
          <w:rFonts w:cs="Arial"/>
          <w:sz w:val="24"/>
          <w:szCs w:val="24"/>
          <w:lang w:val="en-CA"/>
        </w:rPr>
        <w:t>Connect the power supply cable to the recharge port and plug it to an outlet. The recharge port is located on the right side of the tablet. Allow the tablet to recharge until the battery is full.</w:t>
      </w:r>
    </w:p>
    <w:p w14:paraId="07A39B02" w14:textId="7FB12A1E" w:rsidR="00FE792B" w:rsidRPr="00384BC5" w:rsidRDefault="00FE792B" w:rsidP="00F76590">
      <w:pPr>
        <w:spacing w:before="120" w:after="120" w:line="240" w:lineRule="auto"/>
        <w:ind w:right="135"/>
        <w:jc w:val="center"/>
        <w:rPr>
          <w:rFonts w:cs="Arial"/>
          <w:szCs w:val="32"/>
          <w:lang w:val="en-CA"/>
        </w:rPr>
      </w:pPr>
      <w:r w:rsidRPr="00384BC5">
        <w:rPr>
          <w:rFonts w:cs="Arial"/>
          <w:noProof/>
          <w:szCs w:val="32"/>
          <w:lang w:val="en-CA" w:eastAsia="fr-CA"/>
        </w:rPr>
        <w:drawing>
          <wp:inline distT="0" distB="0" distL="0" distR="0" wp14:anchorId="2820233B" wp14:editId="6F68EBBF">
            <wp:extent cx="3764280" cy="2042556"/>
            <wp:effectExtent l="0" t="0" r="7620" b="0"/>
            <wp:docPr id="148" name="Image 148" descr="C:\Users\marissal\AppData\Local\Microsoft\Windows\Temporary Internet Files\Content.Outlook\BIEQDYUE\Connect 12_Power Cable_View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rissal\AppData\Local\Microsoft\Windows\Temporary Internet Files\Content.Outlook\BIEQDYUE\Connect 12_Power Cable_View (003).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6166" b="11141"/>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2A7E45FD" w14:textId="0A617ACA" w:rsidR="00FE792B" w:rsidRPr="003359C1" w:rsidRDefault="00FE792B" w:rsidP="00DE1C1D">
      <w:pPr>
        <w:spacing w:after="120"/>
        <w:jc w:val="both"/>
        <w:rPr>
          <w:rFonts w:cs="Arial"/>
          <w:b/>
          <w:sz w:val="24"/>
          <w:szCs w:val="24"/>
          <w:lang w:val="en-CA"/>
        </w:rPr>
      </w:pPr>
      <w:r w:rsidRPr="003359C1">
        <w:rPr>
          <w:rFonts w:cs="Arial"/>
          <w:b/>
          <w:sz w:val="24"/>
          <w:szCs w:val="24"/>
          <w:lang w:val="en-CA"/>
        </w:rPr>
        <w:t xml:space="preserve">IMPORTANT: Use caution while inserting the cable into the </w:t>
      </w:r>
      <w:r w:rsidR="00FC6E7A" w:rsidRPr="003359C1">
        <w:rPr>
          <w:rFonts w:cs="Arial"/>
          <w:b/>
          <w:sz w:val="24"/>
          <w:szCs w:val="24"/>
          <w:lang w:val="en-CA"/>
        </w:rPr>
        <w:t>r</w:t>
      </w:r>
      <w:r w:rsidRPr="003359C1">
        <w:rPr>
          <w:rFonts w:cs="Arial"/>
          <w:b/>
          <w:sz w:val="24"/>
          <w:szCs w:val="24"/>
          <w:lang w:val="en-CA"/>
        </w:rPr>
        <w:t xml:space="preserve">echarge </w:t>
      </w:r>
      <w:r w:rsidR="00362515" w:rsidRPr="003359C1">
        <w:rPr>
          <w:rFonts w:cs="Arial"/>
          <w:b/>
          <w:sz w:val="24"/>
          <w:szCs w:val="24"/>
          <w:lang w:val="en-CA"/>
        </w:rPr>
        <w:t>port</w:t>
      </w:r>
      <w:r w:rsidRPr="003359C1">
        <w:rPr>
          <w:rFonts w:cs="Arial"/>
          <w:b/>
          <w:sz w:val="24"/>
          <w:szCs w:val="24"/>
          <w:lang w:val="en-CA"/>
        </w:rPr>
        <w:t xml:space="preserve">. </w:t>
      </w:r>
    </w:p>
    <w:p w14:paraId="13714027" w14:textId="4DBFC44A" w:rsidR="00FE792B" w:rsidRPr="00A86A78" w:rsidRDefault="00FE792B" w:rsidP="00DE1C1D">
      <w:pPr>
        <w:pStyle w:val="Paragraphedeliste"/>
        <w:numPr>
          <w:ilvl w:val="0"/>
          <w:numId w:val="12"/>
        </w:numPr>
        <w:spacing w:line="240" w:lineRule="auto"/>
        <w:ind w:left="397"/>
        <w:rPr>
          <w:rFonts w:cs="Arial"/>
          <w:sz w:val="24"/>
          <w:szCs w:val="24"/>
          <w:lang w:val="en-CA"/>
        </w:rPr>
      </w:pPr>
      <w:r w:rsidRPr="00A86A78">
        <w:rPr>
          <w:rFonts w:cs="Arial"/>
          <w:sz w:val="24"/>
          <w:szCs w:val="24"/>
          <w:lang w:val="en-CA"/>
        </w:rPr>
        <w:t xml:space="preserve">Press and hold the </w:t>
      </w:r>
      <w:r w:rsidR="00A00F2E" w:rsidRPr="00A86A78">
        <w:rPr>
          <w:rFonts w:cs="Arial"/>
          <w:sz w:val="24"/>
          <w:szCs w:val="24"/>
          <w:lang w:val="en-CA"/>
        </w:rPr>
        <w:t>p</w:t>
      </w:r>
      <w:r w:rsidRPr="00A86A78">
        <w:rPr>
          <w:rFonts w:cs="Arial"/>
          <w:sz w:val="24"/>
          <w:szCs w:val="24"/>
          <w:lang w:val="en-CA"/>
        </w:rPr>
        <w:t>ower button to power on your tablet.</w:t>
      </w:r>
      <w:r w:rsidR="00A37A06" w:rsidRPr="00A86A78">
        <w:rPr>
          <w:rFonts w:cs="Arial"/>
          <w:sz w:val="24"/>
          <w:szCs w:val="24"/>
          <w:lang w:val="en-CA"/>
        </w:rPr>
        <w:t xml:space="preserve"> The HumanWare and Android logos will appear on screen. </w:t>
      </w:r>
      <w:r w:rsidRPr="00A86A78">
        <w:rPr>
          <w:rFonts w:cs="Arial"/>
          <w:sz w:val="24"/>
          <w:szCs w:val="24"/>
          <w:lang w:val="en-CA"/>
        </w:rPr>
        <w:t xml:space="preserve">Your tablet will take about 30 seconds to initialize. </w:t>
      </w:r>
    </w:p>
    <w:p w14:paraId="0DEA9851" w14:textId="77777777" w:rsidR="003359C1" w:rsidRDefault="003359C1">
      <w:pPr>
        <w:rPr>
          <w:rFonts w:eastAsiaTheme="minorEastAsia" w:cs="Arial"/>
          <w:b/>
          <w:bCs/>
          <w:caps/>
          <w:spacing w:val="15"/>
          <w:sz w:val="40"/>
          <w:szCs w:val="32"/>
          <w:lang w:val="en-CA" w:bidi="en-US"/>
        </w:rPr>
      </w:pPr>
      <w:bookmarkStart w:id="24" w:name="_Toc452455381"/>
      <w:r>
        <w:rPr>
          <w:rFonts w:cs="Arial"/>
          <w:szCs w:val="32"/>
          <w:lang w:val="en-CA"/>
        </w:rPr>
        <w:br w:type="page"/>
      </w:r>
    </w:p>
    <w:p w14:paraId="7AB6DEAC" w14:textId="0FB7815D" w:rsidR="00FE792B" w:rsidRPr="00384BC5" w:rsidRDefault="00FE792B" w:rsidP="00FE792B">
      <w:pPr>
        <w:pStyle w:val="Titre1"/>
        <w:rPr>
          <w:rFonts w:cs="Arial"/>
          <w:szCs w:val="32"/>
          <w:lang w:val="en-CA"/>
        </w:rPr>
      </w:pPr>
      <w:bookmarkStart w:id="25" w:name="_Toc95311200"/>
      <w:bookmarkStart w:id="26" w:name="_Toc115429306"/>
      <w:r w:rsidRPr="00384BC5">
        <w:rPr>
          <w:rFonts w:cs="Arial"/>
          <w:szCs w:val="32"/>
          <w:lang w:val="en-CA"/>
        </w:rPr>
        <w:lastRenderedPageBreak/>
        <w:t>Chapter 3: Using Prodigi</w:t>
      </w:r>
      <w:bookmarkEnd w:id="24"/>
      <w:bookmarkEnd w:id="25"/>
      <w:bookmarkEnd w:id="2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Using Prodigi</w:instrText>
      </w:r>
      <w:r w:rsidRPr="00384BC5">
        <w:rPr>
          <w:lang w:val="en-CA"/>
        </w:rPr>
        <w:instrText xml:space="preserve">" </w:instrText>
      </w:r>
      <w:r w:rsidRPr="00384BC5">
        <w:rPr>
          <w:rFonts w:cs="Arial"/>
          <w:szCs w:val="32"/>
          <w:lang w:val="en-CA"/>
        </w:rPr>
        <w:fldChar w:fldCharType="end"/>
      </w:r>
    </w:p>
    <w:p w14:paraId="548969C3" w14:textId="77777777" w:rsidR="00FE792B" w:rsidRPr="00890353" w:rsidRDefault="00FE792B" w:rsidP="00FE792B">
      <w:pPr>
        <w:pStyle w:val="Titre2"/>
        <w:spacing w:before="120" w:after="120"/>
        <w:rPr>
          <w:rFonts w:cs="Arial"/>
          <w:sz w:val="24"/>
          <w:szCs w:val="24"/>
          <w:lang w:val="en-CA"/>
        </w:rPr>
      </w:pPr>
      <w:bookmarkStart w:id="27" w:name="_Toc452455382"/>
      <w:bookmarkStart w:id="28" w:name="_Toc95311201"/>
      <w:bookmarkStart w:id="29" w:name="_Toc115429307"/>
      <w:r w:rsidRPr="00890353">
        <w:rPr>
          <w:rFonts w:cs="Arial"/>
          <w:sz w:val="24"/>
          <w:szCs w:val="24"/>
          <w:lang w:val="en-CA"/>
        </w:rPr>
        <w:t>The Button Banner</w:t>
      </w:r>
      <w:bookmarkEnd w:id="27"/>
      <w:bookmarkEnd w:id="28"/>
      <w:bookmarkEnd w:id="29"/>
      <w:r w:rsidRPr="00890353">
        <w:rPr>
          <w:rFonts w:cs="Arial"/>
          <w:sz w:val="24"/>
          <w:szCs w:val="24"/>
          <w:lang w:val="en-CA"/>
        </w:rPr>
        <w:fldChar w:fldCharType="begin"/>
      </w:r>
      <w:r w:rsidRPr="00890353">
        <w:rPr>
          <w:sz w:val="24"/>
          <w:szCs w:val="22"/>
          <w:lang w:val="en-CA"/>
        </w:rPr>
        <w:instrText xml:space="preserve"> XE "</w:instrText>
      </w:r>
      <w:r w:rsidRPr="00890353">
        <w:rPr>
          <w:rFonts w:cs="Arial"/>
          <w:sz w:val="24"/>
          <w:szCs w:val="24"/>
          <w:lang w:val="en-CA"/>
        </w:rPr>
        <w:instrText>Button Banner</w:instrText>
      </w:r>
      <w:r w:rsidRPr="00890353">
        <w:rPr>
          <w:sz w:val="24"/>
          <w:szCs w:val="22"/>
          <w:lang w:val="en-CA"/>
        </w:rPr>
        <w:instrText xml:space="preserve">" </w:instrText>
      </w:r>
      <w:r w:rsidRPr="00890353">
        <w:rPr>
          <w:rFonts w:cs="Arial"/>
          <w:sz w:val="24"/>
          <w:szCs w:val="24"/>
          <w:lang w:val="en-CA"/>
        </w:rPr>
        <w:fldChar w:fldCharType="end"/>
      </w:r>
    </w:p>
    <w:p w14:paraId="36AB52A7" w14:textId="53F6AD26" w:rsidR="00FE792B" w:rsidRPr="00890353" w:rsidRDefault="00FE792B" w:rsidP="00FE792B">
      <w:pPr>
        <w:rPr>
          <w:sz w:val="24"/>
          <w:szCs w:val="24"/>
          <w:lang w:val="en-CA" w:eastAsia="en-CA"/>
        </w:rPr>
      </w:pPr>
      <w:r w:rsidRPr="00890353">
        <w:rPr>
          <w:sz w:val="24"/>
          <w:szCs w:val="24"/>
          <w:lang w:val="en-CA"/>
        </w:rPr>
        <w:t xml:space="preserve">Most of </w:t>
      </w:r>
      <w:r w:rsidR="00DC05DF" w:rsidRPr="00890353">
        <w:rPr>
          <w:sz w:val="24"/>
          <w:szCs w:val="24"/>
          <w:lang w:val="en-CA"/>
        </w:rPr>
        <w:t xml:space="preserve">Prodigi </w:t>
      </w:r>
      <w:proofErr w:type="spellStart"/>
      <w:r w:rsidRPr="00890353">
        <w:rPr>
          <w:sz w:val="24"/>
          <w:szCs w:val="24"/>
          <w:lang w:val="en-CA"/>
        </w:rPr>
        <w:t>Connect’s</w:t>
      </w:r>
      <w:proofErr w:type="spellEnd"/>
      <w:r w:rsidRPr="00890353">
        <w:rPr>
          <w:sz w:val="24"/>
          <w:szCs w:val="24"/>
          <w:lang w:val="en-CA"/>
        </w:rPr>
        <w:t xml:space="preserve"> actions are performed through the Virtual Button banner located at the bottom of your screen.</w:t>
      </w:r>
      <w:r w:rsidRPr="00890353">
        <w:rPr>
          <w:sz w:val="24"/>
          <w:szCs w:val="24"/>
          <w:lang w:val="en-CA" w:eastAsia="en-CA"/>
        </w:rPr>
        <w:t xml:space="preserve"> </w:t>
      </w:r>
    </w:p>
    <w:p w14:paraId="658EB153" w14:textId="77777777" w:rsidR="00FE792B" w:rsidRPr="00384BC5" w:rsidRDefault="00F76590" w:rsidP="00FE792B">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pPr>
      <w:r w:rsidRPr="00384BC5">
        <w:rPr>
          <w:rFonts w:cs="Arial"/>
          <w:b/>
          <w:noProof/>
          <w:szCs w:val="32"/>
          <w:lang w:val="en-CA" w:eastAsia="fr-CA"/>
        </w:rPr>
        <w:drawing>
          <wp:anchor distT="0" distB="0" distL="114300" distR="114300" simplePos="0" relativeHeight="251658295" behindDoc="0" locked="0" layoutInCell="1" allowOverlap="1" wp14:anchorId="4040D28B" wp14:editId="11D9FA10">
            <wp:simplePos x="0" y="0"/>
            <wp:positionH relativeFrom="column">
              <wp:posOffset>594079</wp:posOffset>
            </wp:positionH>
            <wp:positionV relativeFrom="paragraph">
              <wp:posOffset>2643</wp:posOffset>
            </wp:positionV>
            <wp:extent cx="4218305" cy="2735580"/>
            <wp:effectExtent l="0" t="0" r="0" b="7620"/>
            <wp:wrapSquare wrapText="bothSides"/>
            <wp:docPr id="149" name="Image 149"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t xml:space="preserve"> </w:t>
      </w:r>
    </w:p>
    <w:p w14:paraId="2E35A322" w14:textId="77777777" w:rsidR="00F76590" w:rsidRPr="00384BC5" w:rsidRDefault="00F76590" w:rsidP="00FE792B">
      <w:pPr>
        <w:rPr>
          <w:szCs w:val="32"/>
          <w:lang w:val="en-CA"/>
        </w:rPr>
      </w:pPr>
    </w:p>
    <w:p w14:paraId="5AC00AFE" w14:textId="3C56E634" w:rsidR="00F76590" w:rsidRPr="00384BC5" w:rsidRDefault="00F76590" w:rsidP="00FE792B">
      <w:pPr>
        <w:rPr>
          <w:szCs w:val="32"/>
          <w:lang w:val="en-CA"/>
        </w:rPr>
      </w:pPr>
    </w:p>
    <w:p w14:paraId="1472A298" w14:textId="70244836" w:rsidR="00F76590" w:rsidRPr="00384BC5" w:rsidRDefault="00D67053" w:rsidP="00FE792B">
      <w:pPr>
        <w:rPr>
          <w:szCs w:val="32"/>
          <w:lang w:val="en-CA"/>
        </w:rPr>
      </w:pPr>
      <w:r w:rsidRPr="00384BC5">
        <w:rPr>
          <w:noProof/>
          <w:szCs w:val="32"/>
          <w:lang w:val="en-CA" w:eastAsia="fr-CA"/>
        </w:rPr>
        <w:drawing>
          <wp:anchor distT="0" distB="0" distL="114300" distR="114300" simplePos="0" relativeHeight="251658297" behindDoc="0" locked="0" layoutInCell="1" allowOverlap="1" wp14:anchorId="725AE9F0" wp14:editId="68730CF1">
            <wp:simplePos x="0" y="0"/>
            <wp:positionH relativeFrom="column">
              <wp:posOffset>2996740</wp:posOffset>
            </wp:positionH>
            <wp:positionV relativeFrom="paragraph">
              <wp:posOffset>53658</wp:posOffset>
            </wp:positionV>
            <wp:extent cx="667385" cy="1009650"/>
            <wp:effectExtent l="0" t="209232" r="0" b="18733"/>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13635586">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0CD45F6A" w14:textId="601B6AC5" w:rsidR="00F76590" w:rsidRPr="00384BC5" w:rsidRDefault="00F76590" w:rsidP="00FE792B">
      <w:pPr>
        <w:rPr>
          <w:szCs w:val="32"/>
          <w:lang w:val="en-CA"/>
        </w:rPr>
      </w:pPr>
    </w:p>
    <w:p w14:paraId="4A5D0FD8" w14:textId="5F4473CD" w:rsidR="00F76590" w:rsidRPr="00384BC5" w:rsidRDefault="00D67053" w:rsidP="00FE792B">
      <w:pPr>
        <w:rPr>
          <w:szCs w:val="32"/>
          <w:lang w:val="en-CA"/>
        </w:rPr>
      </w:pPr>
      <w:r w:rsidRPr="00384BC5">
        <w:rPr>
          <w:noProof/>
          <w:szCs w:val="32"/>
          <w:lang w:val="en-CA" w:eastAsia="fr-CA"/>
        </w:rPr>
        <mc:AlternateContent>
          <mc:Choice Requires="wps">
            <w:drawing>
              <wp:anchor distT="0" distB="0" distL="114300" distR="114300" simplePos="0" relativeHeight="251658311" behindDoc="0" locked="0" layoutInCell="1" allowOverlap="1" wp14:anchorId="4D9AE0FD" wp14:editId="0D041D37">
                <wp:simplePos x="0" y="0"/>
                <wp:positionH relativeFrom="column">
                  <wp:posOffset>2517775</wp:posOffset>
                </wp:positionH>
                <wp:positionV relativeFrom="paragraph">
                  <wp:posOffset>17780</wp:posOffset>
                </wp:positionV>
                <wp:extent cx="385445" cy="520065"/>
                <wp:effectExtent l="0" t="0" r="14605" b="32385"/>
                <wp:wrapNone/>
                <wp:docPr id="60"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20065"/>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AEA15" id="AutoShape 95" o:spid="_x0000_s1026" type="#_x0000_t67" style="position:absolute;margin-left:198.25pt;margin-top:1.4pt;width:30.35pt;height:40.9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" adj="9640" fillcolor="black [3213]" stroked="f">
                <v:shadow on="t" color="#1f4d78 [1604]" opacity=".5" offset="1pt"/>
                <v:textbox style="layout-flow:vertical-ideographic"/>
              </v:shape>
            </w:pict>
          </mc:Fallback>
        </mc:AlternateContent>
      </w:r>
      <w:r w:rsidR="00F76590" w:rsidRPr="00384BC5">
        <w:rPr>
          <w:rFonts w:cs="Arial"/>
          <w:b/>
          <w:noProof/>
          <w:szCs w:val="32"/>
          <w:u w:val="single"/>
          <w:lang w:val="en-CA" w:eastAsia="fr-CA"/>
        </w:rPr>
        <w:drawing>
          <wp:anchor distT="0" distB="0" distL="114300" distR="114300" simplePos="0" relativeHeight="251658310" behindDoc="0" locked="0" layoutInCell="1" allowOverlap="1" wp14:anchorId="66823008" wp14:editId="2B799972">
            <wp:simplePos x="0" y="0"/>
            <wp:positionH relativeFrom="column">
              <wp:posOffset>908216</wp:posOffset>
            </wp:positionH>
            <wp:positionV relativeFrom="paragraph">
              <wp:posOffset>319737</wp:posOffset>
            </wp:positionV>
            <wp:extent cx="3603625" cy="592455"/>
            <wp:effectExtent l="0" t="0" r="0" b="0"/>
            <wp:wrapSquare wrapText="bothSides"/>
            <wp:docPr id="32" name="Imag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59CFE" w14:textId="77777777" w:rsidR="00F76590" w:rsidRPr="00384BC5" w:rsidRDefault="00F76590" w:rsidP="00FE792B">
      <w:pPr>
        <w:rPr>
          <w:szCs w:val="32"/>
          <w:lang w:val="en-CA"/>
        </w:rPr>
      </w:pPr>
    </w:p>
    <w:p w14:paraId="76D4C012" w14:textId="77777777" w:rsidR="00F76590" w:rsidRPr="00384BC5" w:rsidRDefault="00F76590" w:rsidP="00FE792B">
      <w:pPr>
        <w:rPr>
          <w:szCs w:val="32"/>
          <w:lang w:val="en-CA"/>
        </w:rPr>
      </w:pPr>
    </w:p>
    <w:p w14:paraId="5AD95FDC" w14:textId="77777777" w:rsidR="00F76590" w:rsidRPr="00384BC5" w:rsidRDefault="00F76590" w:rsidP="00FE792B">
      <w:pPr>
        <w:rPr>
          <w:szCs w:val="32"/>
          <w:lang w:val="en-CA"/>
        </w:rPr>
      </w:pPr>
    </w:p>
    <w:p w14:paraId="603F555C" w14:textId="77777777" w:rsidR="00FE792B" w:rsidRPr="00890353" w:rsidRDefault="00FE792B" w:rsidP="001911E0">
      <w:pPr>
        <w:jc w:val="both"/>
        <w:rPr>
          <w:sz w:val="24"/>
          <w:szCs w:val="24"/>
          <w:lang w:val="en-CA"/>
        </w:rPr>
      </w:pPr>
      <w:r w:rsidRPr="00890353">
        <w:rPr>
          <w:sz w:val="24"/>
          <w:szCs w:val="24"/>
          <w:lang w:val="en-CA"/>
        </w:rPr>
        <w:t xml:space="preserve">If you wish to hide this banner to better see your screen, do a </w:t>
      </w:r>
      <w:r w:rsidRPr="00890353">
        <w:rPr>
          <w:b/>
          <w:sz w:val="24"/>
          <w:szCs w:val="24"/>
          <w:lang w:val="en-CA"/>
        </w:rPr>
        <w:t>downward</w:t>
      </w:r>
      <w:r w:rsidRPr="00890353">
        <w:rPr>
          <w:sz w:val="24"/>
          <w:szCs w:val="24"/>
          <w:lang w:val="en-CA"/>
        </w:rPr>
        <w:t xml:space="preserve"> </w:t>
      </w:r>
      <w:r w:rsidRPr="00890353">
        <w:rPr>
          <w:b/>
          <w:sz w:val="24"/>
          <w:szCs w:val="24"/>
          <w:lang w:val="en-CA"/>
        </w:rPr>
        <w:t>swipe</w:t>
      </w:r>
      <w:r w:rsidRPr="00890353">
        <w:rPr>
          <w:sz w:val="24"/>
          <w:szCs w:val="24"/>
          <w:lang w:val="en-CA"/>
        </w:rPr>
        <w:t xml:space="preserve"> </w:t>
      </w:r>
      <w:r w:rsidR="003106F7" w:rsidRPr="00890353">
        <w:rPr>
          <w:sz w:val="24"/>
          <w:szCs w:val="24"/>
          <w:lang w:val="en-CA"/>
        </w:rPr>
        <w:t xml:space="preserve">on the button banner </w:t>
      </w:r>
      <w:r w:rsidRPr="00890353">
        <w:rPr>
          <w:sz w:val="24"/>
          <w:szCs w:val="24"/>
          <w:lang w:val="en-CA"/>
        </w:rPr>
        <w:t xml:space="preserve">(move your hand downwards while touching the screen with a finger). The banner will be replaced by the Open Banner button at the bottom of your screen. </w:t>
      </w:r>
    </w:p>
    <w:p w14:paraId="78BA8D79" w14:textId="424B5CE3" w:rsidR="00FE792B" w:rsidRPr="00890353" w:rsidRDefault="00A70DFA" w:rsidP="001911E0">
      <w:pPr>
        <w:jc w:val="both"/>
        <w:rPr>
          <w:sz w:val="24"/>
          <w:szCs w:val="18"/>
          <w:lang w:val="en-CA" w:eastAsia="fr-CA"/>
        </w:rPr>
      </w:pPr>
      <w:r w:rsidRPr="00890353">
        <w:rPr>
          <w:rFonts w:cs="Arial"/>
          <w:b/>
          <w:noProof/>
          <w:sz w:val="24"/>
          <w:szCs w:val="24"/>
          <w:lang w:val="en-CA" w:eastAsia="fr-CA"/>
        </w:rPr>
        <w:drawing>
          <wp:anchor distT="0" distB="0" distL="114300" distR="114300" simplePos="0" relativeHeight="251658294" behindDoc="0" locked="0" layoutInCell="1" allowOverlap="1" wp14:anchorId="13679D88" wp14:editId="61DF630B">
            <wp:simplePos x="0" y="0"/>
            <wp:positionH relativeFrom="column">
              <wp:posOffset>887287</wp:posOffset>
            </wp:positionH>
            <wp:positionV relativeFrom="paragraph">
              <wp:posOffset>512770</wp:posOffset>
            </wp:positionV>
            <wp:extent cx="3674745" cy="2383155"/>
            <wp:effectExtent l="0" t="0" r="1905" b="0"/>
            <wp:wrapSquare wrapText="bothSides"/>
            <wp:docPr id="150" name="Image 150"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74745" cy="238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890353">
        <w:rPr>
          <w:sz w:val="24"/>
          <w:szCs w:val="24"/>
          <w:lang w:val="en-CA"/>
        </w:rPr>
        <w:t xml:space="preserve">Tap this button or </w:t>
      </w:r>
      <w:r w:rsidR="00FE792B" w:rsidRPr="00890353">
        <w:rPr>
          <w:b/>
          <w:sz w:val="24"/>
          <w:szCs w:val="24"/>
          <w:lang w:val="en-CA"/>
        </w:rPr>
        <w:t>swipe upward</w:t>
      </w:r>
      <w:r w:rsidR="00FE792B" w:rsidRPr="00890353">
        <w:rPr>
          <w:sz w:val="24"/>
          <w:szCs w:val="24"/>
          <w:lang w:val="en-CA"/>
        </w:rPr>
        <w:t xml:space="preserve"> </w:t>
      </w:r>
      <w:r w:rsidR="000A15BF" w:rsidRPr="00890353">
        <w:rPr>
          <w:sz w:val="24"/>
          <w:szCs w:val="24"/>
          <w:lang w:val="en-CA"/>
        </w:rPr>
        <w:t xml:space="preserve">or tap </w:t>
      </w:r>
      <w:r w:rsidR="00B64604" w:rsidRPr="00890353">
        <w:rPr>
          <w:sz w:val="24"/>
          <w:szCs w:val="24"/>
          <w:lang w:val="en-CA"/>
        </w:rPr>
        <w:t xml:space="preserve">on the button </w:t>
      </w:r>
      <w:r w:rsidR="00FE792B" w:rsidRPr="00890353">
        <w:rPr>
          <w:sz w:val="24"/>
          <w:szCs w:val="24"/>
          <w:lang w:val="en-CA"/>
        </w:rPr>
        <w:t>to display the Button Banner.</w:t>
      </w:r>
    </w:p>
    <w:p w14:paraId="27D2601B" w14:textId="134F27CA" w:rsidR="00FE792B" w:rsidRPr="00384BC5" w:rsidRDefault="00FE792B" w:rsidP="00FE792B">
      <w:pPr>
        <w:jc w:val="center"/>
        <w:rPr>
          <w:lang w:val="en-CA"/>
        </w:rPr>
      </w:pPr>
    </w:p>
    <w:p w14:paraId="4CBDBD1B" w14:textId="77777777" w:rsidR="00F76590" w:rsidRPr="00384BC5" w:rsidRDefault="00F76590" w:rsidP="00825F54">
      <w:pPr>
        <w:rPr>
          <w:lang w:val="en-CA"/>
        </w:rPr>
      </w:pPr>
      <w:bookmarkStart w:id="30" w:name="_Toc452455383"/>
    </w:p>
    <w:p w14:paraId="260C91B9" w14:textId="24758B29" w:rsidR="00F76590" w:rsidRPr="00384BC5" w:rsidRDefault="00825F54" w:rsidP="00825F54">
      <w:pPr>
        <w:rPr>
          <w:lang w:val="en-CA"/>
        </w:rPr>
      </w:pPr>
      <w:r w:rsidRPr="00384BC5">
        <w:rPr>
          <w:noProof/>
          <w:szCs w:val="32"/>
          <w:lang w:val="en-CA" w:eastAsia="fr-CA"/>
        </w:rPr>
        <w:drawing>
          <wp:anchor distT="0" distB="0" distL="114300" distR="114300" simplePos="0" relativeHeight="251658325" behindDoc="0" locked="0" layoutInCell="1" allowOverlap="1" wp14:anchorId="62B975B8" wp14:editId="3C34532D">
            <wp:simplePos x="0" y="0"/>
            <wp:positionH relativeFrom="column">
              <wp:posOffset>3067050</wp:posOffset>
            </wp:positionH>
            <wp:positionV relativeFrom="paragraph">
              <wp:posOffset>297180</wp:posOffset>
            </wp:positionV>
            <wp:extent cx="667385" cy="1009650"/>
            <wp:effectExtent l="114300" t="57150" r="13271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13303165">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4B3F22AC" w14:textId="39EC36D4" w:rsidR="00F76590" w:rsidRPr="00384BC5" w:rsidRDefault="00825F54" w:rsidP="00F76590">
      <w:pPr>
        <w:rPr>
          <w:lang w:val="en-CA"/>
        </w:rPr>
      </w:pPr>
      <w:r w:rsidRPr="00384BC5">
        <w:rPr>
          <w:rFonts w:cs="Arial"/>
          <w:noProof/>
          <w:szCs w:val="32"/>
          <w:lang w:val="en-CA" w:eastAsia="fr-CA"/>
        </w:rPr>
        <mc:AlternateContent>
          <mc:Choice Requires="wps">
            <w:drawing>
              <wp:anchor distT="0" distB="0" distL="114300" distR="114300" simplePos="0" relativeHeight="251658302" behindDoc="0" locked="0" layoutInCell="1" allowOverlap="1" wp14:anchorId="193AB4B0" wp14:editId="3FF528B5">
                <wp:simplePos x="0" y="0"/>
                <wp:positionH relativeFrom="column">
                  <wp:posOffset>2495550</wp:posOffset>
                </wp:positionH>
                <wp:positionV relativeFrom="paragraph">
                  <wp:posOffset>110490</wp:posOffset>
                </wp:positionV>
                <wp:extent cx="429895" cy="545135"/>
                <wp:effectExtent l="0" t="0" r="27305" b="45720"/>
                <wp:wrapNone/>
                <wp:docPr id="59"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45135"/>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5F13" id="AutoShape 97" o:spid="_x0000_s1026" type="#_x0000_t67" style="position:absolute;margin-left:196.5pt;margin-top:8.7pt;width:33.85pt;height:42.9pt;flip:y;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" adj="9825" fillcolor="black [3213]" stroked="f">
                <v:shadow on="t" color="#1f4d78 [1604]" opacity=".5" offset="1pt"/>
                <v:textbox style="layout-flow:vertical-ideographic"/>
              </v:shape>
            </w:pict>
          </mc:Fallback>
        </mc:AlternateContent>
      </w:r>
    </w:p>
    <w:p w14:paraId="502210BA" w14:textId="67ADA860" w:rsidR="00F76590" w:rsidRPr="00384BC5" w:rsidRDefault="00FC56C7" w:rsidP="00F76590">
      <w:pPr>
        <w:rPr>
          <w:lang w:val="en-CA"/>
        </w:rPr>
      </w:pPr>
      <w:r w:rsidRPr="00384BC5">
        <w:rPr>
          <w:noProof/>
          <w:lang w:val="en-CA" w:eastAsia="fr-CA"/>
        </w:rPr>
        <w:drawing>
          <wp:anchor distT="0" distB="0" distL="114300" distR="114300" simplePos="0" relativeHeight="251658324" behindDoc="0" locked="0" layoutInCell="1" allowOverlap="1" wp14:anchorId="4583811A" wp14:editId="7B7166AE">
            <wp:simplePos x="0" y="0"/>
            <wp:positionH relativeFrom="column">
              <wp:posOffset>2355215</wp:posOffset>
            </wp:positionH>
            <wp:positionV relativeFrom="paragraph">
              <wp:posOffset>274955</wp:posOffset>
            </wp:positionV>
            <wp:extent cx="740669" cy="323850"/>
            <wp:effectExtent l="0" t="0" r="2540" b="0"/>
            <wp:wrapNone/>
            <wp:docPr id="15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40669" cy="323850"/>
                    </a:xfrm>
                    <a:prstGeom prst="rect">
                      <a:avLst/>
                    </a:prstGeom>
                  </pic:spPr>
                </pic:pic>
              </a:graphicData>
            </a:graphic>
          </wp:anchor>
        </w:drawing>
      </w:r>
    </w:p>
    <w:p w14:paraId="45E88D28" w14:textId="525DB153" w:rsidR="00F76590" w:rsidRPr="00384BC5" w:rsidRDefault="00F76590" w:rsidP="00F76590">
      <w:pPr>
        <w:rPr>
          <w:lang w:val="en-CA"/>
        </w:rPr>
      </w:pPr>
    </w:p>
    <w:p w14:paraId="057C0C5B" w14:textId="77777777" w:rsidR="00F76590" w:rsidRPr="00384BC5" w:rsidRDefault="00F76590" w:rsidP="00F76590">
      <w:pPr>
        <w:rPr>
          <w:lang w:val="en-CA"/>
        </w:rPr>
      </w:pPr>
    </w:p>
    <w:p w14:paraId="31849CCA" w14:textId="77777777" w:rsidR="00FE792B" w:rsidRPr="00EB7110" w:rsidRDefault="00FE792B" w:rsidP="00FE792B">
      <w:pPr>
        <w:pStyle w:val="Titre2"/>
        <w:spacing w:before="120" w:after="120"/>
        <w:rPr>
          <w:rFonts w:cs="Arial"/>
          <w:szCs w:val="32"/>
          <w:lang w:val="en-CA"/>
        </w:rPr>
      </w:pPr>
      <w:bookmarkStart w:id="31" w:name="_Toc95311202"/>
      <w:bookmarkStart w:id="32" w:name="_Toc115429308"/>
      <w:r w:rsidRPr="00EB7110">
        <w:rPr>
          <w:rFonts w:cs="Arial"/>
          <w:szCs w:val="32"/>
          <w:lang w:val="en-CA"/>
        </w:rPr>
        <w:lastRenderedPageBreak/>
        <w:t>Magnifying</w:t>
      </w:r>
      <w:bookmarkEnd w:id="30"/>
      <w:bookmarkEnd w:id="31"/>
      <w:bookmarkEnd w:id="32"/>
      <w:r w:rsidRPr="00EB7110">
        <w:rPr>
          <w:rFonts w:cs="Arial"/>
          <w:szCs w:val="32"/>
          <w:lang w:val="en-CA"/>
        </w:rPr>
        <w:fldChar w:fldCharType="begin"/>
      </w:r>
      <w:r w:rsidRPr="00EB7110">
        <w:rPr>
          <w:szCs w:val="28"/>
          <w:lang w:val="en-CA"/>
        </w:rPr>
        <w:instrText xml:space="preserve"> XE "</w:instrText>
      </w:r>
      <w:r w:rsidRPr="00EB7110">
        <w:rPr>
          <w:rFonts w:cs="Arial"/>
          <w:szCs w:val="32"/>
          <w:lang w:val="en-CA"/>
        </w:rPr>
        <w:instrText>Magnifying</w:instrText>
      </w:r>
      <w:r w:rsidRPr="00EB7110">
        <w:rPr>
          <w:szCs w:val="28"/>
          <w:lang w:val="en-CA"/>
        </w:rPr>
        <w:instrText xml:space="preserve">" </w:instrText>
      </w:r>
      <w:r w:rsidRPr="00EB7110">
        <w:rPr>
          <w:rFonts w:cs="Arial"/>
          <w:szCs w:val="32"/>
          <w:lang w:val="en-CA"/>
        </w:rPr>
        <w:fldChar w:fldCharType="end"/>
      </w:r>
    </w:p>
    <w:p w14:paraId="3EAADA69" w14:textId="77777777" w:rsidR="00144D69" w:rsidRPr="00890353" w:rsidRDefault="00144D69" w:rsidP="00144D69">
      <w:pPr>
        <w:pStyle w:val="Paragraphedeliste"/>
        <w:numPr>
          <w:ilvl w:val="0"/>
          <w:numId w:val="25"/>
        </w:numPr>
        <w:rPr>
          <w:sz w:val="24"/>
          <w:szCs w:val="24"/>
          <w:lang w:val="en-CA"/>
        </w:rPr>
      </w:pPr>
      <w:r w:rsidRPr="00890353">
        <w:rPr>
          <w:sz w:val="24"/>
          <w:szCs w:val="24"/>
          <w:lang w:val="en-CA"/>
        </w:rPr>
        <w:t>Power on the tablet.</w:t>
      </w:r>
    </w:p>
    <w:p w14:paraId="3B89C643" w14:textId="7D2F5003" w:rsidR="00144D69" w:rsidRPr="00890353" w:rsidRDefault="00144D69" w:rsidP="00144D69">
      <w:pPr>
        <w:pStyle w:val="Paragraphedeliste"/>
        <w:numPr>
          <w:ilvl w:val="0"/>
          <w:numId w:val="25"/>
        </w:numPr>
        <w:rPr>
          <w:rFonts w:cs="Arial"/>
          <w:sz w:val="24"/>
          <w:szCs w:val="24"/>
          <w:lang w:val="en-CA"/>
        </w:rPr>
      </w:pPr>
      <w:r w:rsidRPr="00890353">
        <w:rPr>
          <w:rFonts w:cs="Arial"/>
          <w:sz w:val="24"/>
          <w:szCs w:val="24"/>
          <w:lang w:val="en-CA"/>
        </w:rPr>
        <w:t xml:space="preserve">If </w:t>
      </w:r>
      <w:r w:rsidR="00967107" w:rsidRPr="00890353">
        <w:rPr>
          <w:rFonts w:cs="Arial"/>
          <w:sz w:val="24"/>
          <w:szCs w:val="24"/>
          <w:lang w:val="en-CA"/>
        </w:rPr>
        <w:t xml:space="preserve">you use </w:t>
      </w:r>
      <w:r w:rsidRPr="00890353">
        <w:rPr>
          <w:rFonts w:cs="Arial"/>
          <w:sz w:val="24"/>
          <w:szCs w:val="24"/>
          <w:lang w:val="en-CA"/>
        </w:rPr>
        <w:t xml:space="preserve">the “Rear” camera, align the tablet above the document or object you wish to view. </w:t>
      </w:r>
    </w:p>
    <w:p w14:paraId="2F87C332" w14:textId="57BE14EC" w:rsidR="00144D69" w:rsidRPr="00890353" w:rsidRDefault="00144D69" w:rsidP="00144D69">
      <w:pPr>
        <w:pStyle w:val="Paragraphedeliste"/>
        <w:numPr>
          <w:ilvl w:val="0"/>
          <w:numId w:val="25"/>
        </w:numPr>
        <w:rPr>
          <w:rFonts w:cs="Arial"/>
          <w:sz w:val="24"/>
          <w:szCs w:val="24"/>
          <w:lang w:val="en-CA"/>
        </w:rPr>
      </w:pPr>
      <w:r w:rsidRPr="00890353">
        <w:rPr>
          <w:rFonts w:cs="Arial"/>
          <w:sz w:val="24"/>
          <w:szCs w:val="24"/>
          <w:lang w:val="en-CA"/>
        </w:rPr>
        <w:t xml:space="preserve">If </w:t>
      </w:r>
      <w:r w:rsidR="00967107" w:rsidRPr="00890353">
        <w:rPr>
          <w:rFonts w:cs="Arial"/>
          <w:sz w:val="24"/>
          <w:szCs w:val="24"/>
          <w:lang w:val="en-CA"/>
        </w:rPr>
        <w:t xml:space="preserve">you use </w:t>
      </w:r>
      <w:r w:rsidRPr="00890353">
        <w:rPr>
          <w:rFonts w:cs="Arial"/>
          <w:sz w:val="24"/>
          <w:szCs w:val="24"/>
          <w:lang w:val="en-CA"/>
        </w:rPr>
        <w:t>the “Front” camera, place yourself in front of the tablet for a mirror/self</w:t>
      </w:r>
      <w:r w:rsidR="00967107" w:rsidRPr="00890353">
        <w:rPr>
          <w:rFonts w:cs="Arial"/>
          <w:sz w:val="24"/>
          <w:szCs w:val="24"/>
          <w:lang w:val="en-CA"/>
        </w:rPr>
        <w:t>-</w:t>
      </w:r>
      <w:r w:rsidRPr="00890353">
        <w:rPr>
          <w:rFonts w:cs="Arial"/>
          <w:sz w:val="24"/>
          <w:szCs w:val="24"/>
          <w:lang w:val="en-CA"/>
        </w:rPr>
        <w:t xml:space="preserve">view. </w:t>
      </w:r>
    </w:p>
    <w:p w14:paraId="1DACF7B4" w14:textId="459BEFCA" w:rsidR="00133B5C" w:rsidRPr="00890353" w:rsidRDefault="00133B5C" w:rsidP="00FE792B">
      <w:pPr>
        <w:pStyle w:val="Paragraphedeliste"/>
        <w:numPr>
          <w:ilvl w:val="0"/>
          <w:numId w:val="25"/>
        </w:numPr>
        <w:rPr>
          <w:rFonts w:cs="Arial"/>
          <w:sz w:val="24"/>
          <w:szCs w:val="24"/>
          <w:lang w:val="en-CA"/>
        </w:rPr>
      </w:pPr>
      <w:r w:rsidRPr="00890353">
        <w:rPr>
          <w:rFonts w:cs="Arial"/>
          <w:sz w:val="24"/>
          <w:szCs w:val="24"/>
          <w:lang w:val="en-CA"/>
        </w:rPr>
        <w:t>Open the magnifier application from the carousel menu by taping on its icon:</w:t>
      </w:r>
      <w:r w:rsidR="00DE07B2" w:rsidRPr="00890353">
        <w:rPr>
          <w:rFonts w:cs="Arial"/>
          <w:sz w:val="24"/>
          <w:szCs w:val="24"/>
          <w:lang w:val="en-CA"/>
        </w:rPr>
        <w:t xml:space="preserve"> </w:t>
      </w:r>
    </w:p>
    <w:p w14:paraId="79BECB52" w14:textId="08BC5433" w:rsidR="00133B5C" w:rsidRPr="00890353" w:rsidRDefault="00330DEA" w:rsidP="00DE07B2">
      <w:pPr>
        <w:ind w:left="360"/>
        <w:jc w:val="center"/>
        <w:rPr>
          <w:rFonts w:cs="Arial"/>
          <w:sz w:val="24"/>
          <w:szCs w:val="24"/>
          <w:lang w:val="en-CA"/>
        </w:rPr>
      </w:pPr>
      <w:r w:rsidRPr="00890353">
        <w:rPr>
          <w:rFonts w:cs="Arial"/>
          <w:noProof/>
          <w:sz w:val="24"/>
          <w:szCs w:val="24"/>
          <w:lang w:val="en-CA" w:eastAsia="fr-CA"/>
        </w:rPr>
        <w:drawing>
          <wp:inline distT="0" distB="0" distL="0" distR="0" wp14:anchorId="50C163B3" wp14:editId="261AA5AB">
            <wp:extent cx="715335" cy="720000"/>
            <wp:effectExtent l="0" t="0" r="8890" b="4445"/>
            <wp:docPr id="40" name="Image 15" descr="C:\Users\marissal\Desktop\Travail Maison\Magnif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issal\Desktop\Travail Maison\Magnifier.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15335" cy="720000"/>
                    </a:xfrm>
                    <a:prstGeom prst="rect">
                      <a:avLst/>
                    </a:prstGeom>
                    <a:noFill/>
                    <a:ln>
                      <a:noFill/>
                    </a:ln>
                  </pic:spPr>
                </pic:pic>
              </a:graphicData>
            </a:graphic>
          </wp:inline>
        </w:drawing>
      </w:r>
    </w:p>
    <w:p w14:paraId="6E31D1AC" w14:textId="77777777" w:rsidR="001F5C2F" w:rsidRPr="001F5C2F" w:rsidRDefault="00133B5C" w:rsidP="00133B5C">
      <w:pPr>
        <w:pStyle w:val="Paragraphedeliste"/>
        <w:numPr>
          <w:ilvl w:val="0"/>
          <w:numId w:val="25"/>
        </w:numPr>
        <w:spacing w:before="0" w:after="0"/>
        <w:rPr>
          <w:rFonts w:cs="Arial"/>
          <w:sz w:val="24"/>
          <w:szCs w:val="24"/>
          <w:lang w:val="en-CA"/>
        </w:rPr>
      </w:pPr>
      <w:r w:rsidRPr="00890353">
        <w:rPr>
          <w:sz w:val="24"/>
          <w:szCs w:val="24"/>
          <w:lang w:val="en-CA"/>
        </w:rPr>
        <w:t xml:space="preserve">Choose </w:t>
      </w:r>
      <w:r w:rsidR="002531A0" w:rsidRPr="00890353">
        <w:rPr>
          <w:sz w:val="24"/>
          <w:szCs w:val="24"/>
          <w:lang w:val="en-CA"/>
        </w:rPr>
        <w:t xml:space="preserve">the rear camera if you wish to magnify </w:t>
      </w:r>
      <w:r w:rsidR="00925C2C" w:rsidRPr="00890353">
        <w:rPr>
          <w:sz w:val="24"/>
          <w:szCs w:val="24"/>
          <w:lang w:val="en-CA"/>
        </w:rPr>
        <w:t xml:space="preserve">an </w:t>
      </w:r>
      <w:r w:rsidR="00DE07B2" w:rsidRPr="00890353">
        <w:rPr>
          <w:sz w:val="24"/>
          <w:szCs w:val="24"/>
          <w:lang w:val="en-CA"/>
        </w:rPr>
        <w:t>object or</w:t>
      </w:r>
      <w:r w:rsidR="00925C2C" w:rsidRPr="00890353">
        <w:rPr>
          <w:sz w:val="24"/>
          <w:szCs w:val="24"/>
          <w:lang w:val="en-CA"/>
        </w:rPr>
        <w:t xml:space="preserve"> a document. Choose the front camera if you wish to view yourself. You can switch</w:t>
      </w:r>
      <w:r w:rsidR="00CB38E7" w:rsidRPr="00890353">
        <w:rPr>
          <w:sz w:val="24"/>
          <w:szCs w:val="24"/>
          <w:lang w:val="en-CA"/>
        </w:rPr>
        <w:t xml:space="preserve"> the cameras</w:t>
      </w:r>
      <w:r w:rsidR="00AA162E" w:rsidRPr="00890353">
        <w:rPr>
          <w:sz w:val="24"/>
          <w:szCs w:val="24"/>
          <w:lang w:val="en-CA"/>
        </w:rPr>
        <w:t xml:space="preserve"> by </w:t>
      </w:r>
      <w:r w:rsidR="000B527F" w:rsidRPr="00890353">
        <w:rPr>
          <w:sz w:val="24"/>
          <w:szCs w:val="24"/>
          <w:lang w:val="en-CA"/>
        </w:rPr>
        <w:t>taping on the</w:t>
      </w:r>
      <w:r w:rsidR="00AA162E" w:rsidRPr="00890353">
        <w:rPr>
          <w:sz w:val="24"/>
          <w:szCs w:val="24"/>
          <w:lang w:val="en-CA"/>
        </w:rPr>
        <w:t xml:space="preserve"> Settings</w:t>
      </w:r>
      <w:r w:rsidR="000B527F" w:rsidRPr="00890353">
        <w:rPr>
          <w:sz w:val="24"/>
          <w:szCs w:val="24"/>
          <w:lang w:val="en-CA"/>
        </w:rPr>
        <w:t xml:space="preserve"> icon</w:t>
      </w:r>
      <w:r w:rsidR="00AA162E" w:rsidRPr="00890353">
        <w:rPr>
          <w:sz w:val="24"/>
          <w:szCs w:val="24"/>
          <w:lang w:val="en-CA"/>
        </w:rPr>
        <w:t xml:space="preserve">, then toggle </w:t>
      </w:r>
      <w:r w:rsidR="00CB38E7" w:rsidRPr="00890353">
        <w:rPr>
          <w:sz w:val="24"/>
          <w:szCs w:val="24"/>
          <w:lang w:val="en-CA"/>
        </w:rPr>
        <w:t>between the c</w:t>
      </w:r>
      <w:r w:rsidR="00AA162E" w:rsidRPr="00890353">
        <w:rPr>
          <w:sz w:val="24"/>
          <w:szCs w:val="24"/>
          <w:lang w:val="en-CA"/>
        </w:rPr>
        <w:t>amera</w:t>
      </w:r>
      <w:r w:rsidR="00CB38E7" w:rsidRPr="00890353">
        <w:rPr>
          <w:sz w:val="24"/>
          <w:szCs w:val="24"/>
          <w:lang w:val="en-CA"/>
        </w:rPr>
        <w:t>s</w:t>
      </w:r>
      <w:r w:rsidR="000B527F" w:rsidRPr="00890353">
        <w:rPr>
          <w:sz w:val="24"/>
          <w:szCs w:val="24"/>
          <w:lang w:val="en-CA"/>
        </w:rPr>
        <w:t xml:space="preserve"> by taping on</w:t>
      </w:r>
      <w:r w:rsidR="00AA162E" w:rsidRPr="00890353">
        <w:rPr>
          <w:sz w:val="24"/>
          <w:szCs w:val="24"/>
          <w:lang w:val="en-CA"/>
        </w:rPr>
        <w:t xml:space="preserve"> Front/Rear</w:t>
      </w:r>
      <w:r w:rsidR="00CB38E7" w:rsidRPr="00890353">
        <w:rPr>
          <w:sz w:val="24"/>
          <w:szCs w:val="24"/>
          <w:lang w:val="en-CA"/>
        </w:rPr>
        <w:t>.</w:t>
      </w:r>
    </w:p>
    <w:p w14:paraId="0966B7C7" w14:textId="08459831" w:rsidR="005923BD" w:rsidRPr="001F5C2F" w:rsidRDefault="001F5C2F" w:rsidP="001F5C2F">
      <w:pPr>
        <w:spacing w:after="0"/>
        <w:jc w:val="center"/>
        <w:rPr>
          <w:rFonts w:cs="Arial"/>
          <w:sz w:val="24"/>
          <w:szCs w:val="24"/>
          <w:lang w:val="en-CA"/>
        </w:rPr>
      </w:pPr>
      <w:r w:rsidRPr="00890353">
        <w:rPr>
          <w:noProof/>
          <w:lang w:val="en-CA"/>
        </w:rPr>
        <w:drawing>
          <wp:inline distT="0" distB="0" distL="0" distR="0" wp14:anchorId="00D27A46" wp14:editId="25A96F6D">
            <wp:extent cx="797560" cy="771525"/>
            <wp:effectExtent l="0" t="0" r="2540" b="9525"/>
            <wp:docPr id="167" name="Picture 41" descr="Une image contenant clipart, roue, matér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41" descr="Une image contenant clipart, roue, matériel&#10;&#10;Description générée automatiquement"/>
                    <pic:cNvPicPr/>
                  </pic:nvPicPr>
                  <pic:blipFill>
                    <a:blip r:embed="rId33">
                      <a:extLst>
                        <a:ext uri="{28A0092B-C50C-407E-A947-70E740481C1C}">
                          <a14:useLocalDpi xmlns:a14="http://schemas.microsoft.com/office/drawing/2010/main" val="0"/>
                        </a:ext>
                      </a:extLst>
                    </a:blip>
                    <a:stretch>
                      <a:fillRect/>
                    </a:stretch>
                  </pic:blipFill>
                  <pic:spPr>
                    <a:xfrm>
                      <a:off x="0" y="0"/>
                      <a:ext cx="797560" cy="771525"/>
                    </a:xfrm>
                    <a:prstGeom prst="rect">
                      <a:avLst/>
                    </a:prstGeom>
                  </pic:spPr>
                </pic:pic>
              </a:graphicData>
            </a:graphic>
          </wp:inline>
        </w:drawing>
      </w:r>
    </w:p>
    <w:p w14:paraId="11400ADE" w14:textId="77777777" w:rsidR="00745823" w:rsidRPr="00890353" w:rsidRDefault="00745823" w:rsidP="00745823">
      <w:pPr>
        <w:spacing w:before="120" w:after="0"/>
        <w:rPr>
          <w:sz w:val="24"/>
          <w:szCs w:val="24"/>
          <w:lang w:val="en-CA"/>
        </w:rPr>
      </w:pPr>
      <w:r w:rsidRPr="00890353">
        <w:rPr>
          <w:sz w:val="24"/>
          <w:szCs w:val="24"/>
          <w:lang w:val="en-CA"/>
        </w:rPr>
        <w:t>You may also quickly access the front/rear camera option by performing a long press (3 seconds) on the camera icon.</w:t>
      </w:r>
    </w:p>
    <w:p w14:paraId="60ED9C98" w14:textId="77777777" w:rsidR="00745823" w:rsidRPr="00890353" w:rsidRDefault="00745823" w:rsidP="00745823">
      <w:pPr>
        <w:spacing w:before="120" w:after="0"/>
        <w:jc w:val="center"/>
        <w:rPr>
          <w:sz w:val="24"/>
          <w:szCs w:val="24"/>
          <w:lang w:val="en-CA"/>
        </w:rPr>
      </w:pPr>
      <w:r w:rsidRPr="00890353">
        <w:rPr>
          <w:noProof/>
          <w:sz w:val="24"/>
          <w:szCs w:val="18"/>
          <w:lang w:val="en-CA"/>
        </w:rPr>
        <w:drawing>
          <wp:inline distT="0" distB="0" distL="0" distR="0" wp14:anchorId="169D6B08" wp14:editId="301FD664">
            <wp:extent cx="846596" cy="839972"/>
            <wp:effectExtent l="0" t="0" r="0" b="0"/>
            <wp:docPr id="71"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30C7B978" w14:textId="7794B79B" w:rsidR="00E42D83" w:rsidRPr="00EB6FBB" w:rsidRDefault="00AD1B48" w:rsidP="00153B24">
      <w:pPr>
        <w:spacing w:before="120" w:after="0"/>
        <w:rPr>
          <w:sz w:val="24"/>
          <w:szCs w:val="24"/>
          <w:lang w:val="en-CA"/>
        </w:rPr>
      </w:pPr>
      <w:r w:rsidRPr="00EB6FBB">
        <w:rPr>
          <w:sz w:val="24"/>
          <w:szCs w:val="24"/>
          <w:lang w:val="en-CA"/>
        </w:rPr>
        <w:t>When using the front facing camera, please take note the OCR (Optical Character Recognition) feature is automatically disabled.</w:t>
      </w:r>
    </w:p>
    <w:p w14:paraId="456B9C9C" w14:textId="75D38653" w:rsidR="00FE792B" w:rsidRPr="00EB6FBB" w:rsidRDefault="00FE792B" w:rsidP="00FE792B">
      <w:pPr>
        <w:pStyle w:val="Paragraphedeliste"/>
        <w:numPr>
          <w:ilvl w:val="0"/>
          <w:numId w:val="25"/>
        </w:numPr>
        <w:spacing w:before="0" w:after="0"/>
        <w:rPr>
          <w:rFonts w:cs="Arial"/>
          <w:sz w:val="24"/>
          <w:szCs w:val="24"/>
          <w:lang w:val="en-CA"/>
        </w:rPr>
      </w:pPr>
      <w:r w:rsidRPr="00EB6FBB">
        <w:rPr>
          <w:sz w:val="24"/>
          <w:szCs w:val="24"/>
          <w:lang w:val="en-CA"/>
        </w:rPr>
        <w:t>Move the object or document under your tablet to find the information you are looking for.</w:t>
      </w:r>
    </w:p>
    <w:p w14:paraId="6373F07C" w14:textId="77777777" w:rsidR="00FE792B" w:rsidRPr="00EB6FBB" w:rsidRDefault="00FE792B" w:rsidP="00F76590">
      <w:pPr>
        <w:pStyle w:val="Paragraphedeliste"/>
        <w:numPr>
          <w:ilvl w:val="0"/>
          <w:numId w:val="25"/>
        </w:numPr>
        <w:spacing w:before="0" w:after="0"/>
        <w:ind w:right="-149"/>
        <w:rPr>
          <w:rFonts w:cs="Arial"/>
          <w:sz w:val="24"/>
          <w:szCs w:val="24"/>
          <w:lang w:val="en-CA"/>
        </w:rPr>
      </w:pPr>
      <w:r w:rsidRPr="00EB6FBB">
        <w:rPr>
          <w:rFonts w:cs="Arial"/>
          <w:sz w:val="24"/>
          <w:szCs w:val="24"/>
          <w:lang w:val="en-CA"/>
        </w:rPr>
        <w:t xml:space="preserve">Tap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71DDBBCE" w14:textId="4A61A420" w:rsidR="00FE792B" w:rsidRPr="00384BC5" w:rsidRDefault="006D78EF" w:rsidP="00FE792B">
      <w:pPr>
        <w:pStyle w:val="Paragraphedeliste"/>
        <w:spacing w:before="0" w:after="0"/>
        <w:jc w:val="center"/>
        <w:rPr>
          <w:rFonts w:cs="Arial"/>
          <w:szCs w:val="32"/>
          <w:lang w:val="en-CA"/>
        </w:rPr>
      </w:pPr>
      <w:r w:rsidRPr="00384BC5">
        <w:rPr>
          <w:noProof/>
          <w:lang w:val="en-CA" w:eastAsia="fr-CA" w:bidi="ar-SA"/>
        </w:rPr>
        <w:lastRenderedPageBreak/>
        <w:drawing>
          <wp:inline distT="0" distB="0" distL="0" distR="0" wp14:anchorId="7D3FE2E8" wp14:editId="59C00A95">
            <wp:extent cx="1914525" cy="935001"/>
            <wp:effectExtent l="0" t="0" r="0" b="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18073" cy="936734"/>
                    </a:xfrm>
                    <a:prstGeom prst="rect">
                      <a:avLst/>
                    </a:prstGeom>
                    <a:noFill/>
                    <a:ln>
                      <a:noFill/>
                    </a:ln>
                  </pic:spPr>
                </pic:pic>
              </a:graphicData>
            </a:graphic>
          </wp:inline>
        </w:drawing>
      </w:r>
    </w:p>
    <w:p w14:paraId="627ACA37" w14:textId="77777777" w:rsidR="00FE792B" w:rsidRPr="00EB6FBB" w:rsidRDefault="00FE792B" w:rsidP="00FE792B">
      <w:pPr>
        <w:pStyle w:val="Paragraphedeliste"/>
        <w:numPr>
          <w:ilvl w:val="0"/>
          <w:numId w:val="25"/>
        </w:numPr>
        <w:spacing w:before="120" w:after="120"/>
        <w:rPr>
          <w:rFonts w:cs="Arial"/>
          <w:sz w:val="24"/>
          <w:szCs w:val="24"/>
          <w:lang w:val="en-CA"/>
        </w:rPr>
      </w:pPr>
      <w:r w:rsidRPr="00EB6FBB">
        <w:rPr>
          <w:sz w:val="24"/>
          <w:szCs w:val="24"/>
          <w:lang w:val="en-CA"/>
        </w:rPr>
        <w:t>In addition to the Zoom In-Out buttons, you can use</w:t>
      </w:r>
      <w:r w:rsidRPr="00EB6FBB">
        <w:rPr>
          <w:rFonts w:cs="Arial"/>
          <w:sz w:val="24"/>
          <w:szCs w:val="24"/>
          <w:lang w:val="en-CA"/>
        </w:rPr>
        <w:t xml:space="preserve"> the </w:t>
      </w:r>
      <w:r w:rsidRPr="00EB6FBB">
        <w:rPr>
          <w:rFonts w:cs="Arial"/>
          <w:b/>
          <w:sz w:val="24"/>
          <w:szCs w:val="24"/>
          <w:lang w:val="en-CA"/>
        </w:rPr>
        <w:t>pinch and zoom</w:t>
      </w:r>
      <w:r w:rsidRPr="00EB6FBB">
        <w:rPr>
          <w:rFonts w:cs="Arial"/>
          <w:sz w:val="24"/>
          <w:szCs w:val="24"/>
          <w:lang w:val="en-CA"/>
        </w:rPr>
        <w:t xml:space="preserve"> gesture to adjust the zoom level. </w:t>
      </w:r>
      <w:r w:rsidRPr="00EB6FBB">
        <w:rPr>
          <w:sz w:val="24"/>
          <w:szCs w:val="24"/>
          <w:lang w:val="en-CA"/>
        </w:rPr>
        <w:t>Decrease the distance between 2 fingers to zoom out, and increase the distance to zoom in:</w:t>
      </w:r>
    </w:p>
    <w:p w14:paraId="6E2F39D0" w14:textId="071A2983" w:rsidR="007F5EF0" w:rsidRPr="00384BC5" w:rsidRDefault="00FE792B" w:rsidP="0034502F">
      <w:pPr>
        <w:pStyle w:val="Paragraphedeliste"/>
        <w:spacing w:before="0" w:after="0"/>
        <w:jc w:val="center"/>
        <w:rPr>
          <w:lang w:val="en-CA"/>
        </w:rPr>
      </w:pPr>
      <w:r w:rsidRPr="00384BC5">
        <w:rPr>
          <w:noProof/>
          <w:lang w:val="en-CA" w:eastAsia="fr-CA" w:bidi="ar-SA"/>
        </w:rPr>
        <w:drawing>
          <wp:inline distT="0" distB="0" distL="0" distR="0" wp14:anchorId="17D49F6A" wp14:editId="21BD625B">
            <wp:extent cx="3199163" cy="1662545"/>
            <wp:effectExtent l="95250" t="95250" r="96520" b="90170"/>
            <wp:docPr id="74" name="Picture 16" descr="C:\Users\marissal\Desktop\Zoominand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issal\Desktop\Zoominandout.png"/>
                    <pic:cNvPicPr>
                      <a:picLocks noChangeAspect="1" noChangeArrowheads="1"/>
                    </pic:cNvPicPr>
                  </pic:nvPicPr>
                  <pic:blipFill>
                    <a:blip r:embed="rId36" cstate="print"/>
                    <a:srcRect l="-678" t="-1157" r="16816" b="3976"/>
                    <a:stretch>
                      <a:fillRect/>
                    </a:stretch>
                  </pic:blipFill>
                  <pic:spPr bwMode="auto">
                    <a:xfrm>
                      <a:off x="0" y="0"/>
                      <a:ext cx="3292754" cy="171118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4C9D261" w14:textId="77777777" w:rsidR="007F5EF0" w:rsidRPr="00384BC5" w:rsidRDefault="007F5EF0" w:rsidP="00FE792B">
      <w:pPr>
        <w:pStyle w:val="Paragraphedeliste"/>
        <w:spacing w:before="0" w:after="0"/>
        <w:jc w:val="center"/>
        <w:rPr>
          <w:lang w:val="en-CA"/>
        </w:rPr>
      </w:pPr>
    </w:p>
    <w:p w14:paraId="45CC9C4D" w14:textId="77777777" w:rsidR="00FE792B" w:rsidRPr="00EB6FBB" w:rsidRDefault="00FE792B" w:rsidP="00FE792B">
      <w:pPr>
        <w:pStyle w:val="Paragraphedeliste"/>
        <w:numPr>
          <w:ilvl w:val="0"/>
          <w:numId w:val="26"/>
        </w:numPr>
        <w:spacing w:before="120" w:after="120"/>
        <w:rPr>
          <w:sz w:val="24"/>
          <w:szCs w:val="24"/>
          <w:lang w:val="en-CA"/>
        </w:rPr>
      </w:pPr>
      <w:r w:rsidRPr="00EB6FBB">
        <w:rPr>
          <w:sz w:val="24"/>
          <w:szCs w:val="24"/>
          <w:lang w:val="en-CA"/>
        </w:rPr>
        <w:t xml:space="preserve">To toggle between </w:t>
      </w:r>
      <w:r w:rsidRPr="00EB6FBB">
        <w:rPr>
          <w:b/>
          <w:sz w:val="24"/>
          <w:szCs w:val="24"/>
          <w:lang w:val="en-CA"/>
        </w:rPr>
        <w:t>color</w:t>
      </w:r>
      <w:r w:rsidRPr="00EB6FBB">
        <w:rPr>
          <w:sz w:val="24"/>
          <w:szCs w:val="24"/>
          <w:lang w:val="en-CA"/>
        </w:rPr>
        <w:t xml:space="preserve">, </w:t>
      </w:r>
      <w:r w:rsidRPr="00EB6FBB">
        <w:rPr>
          <w:b/>
          <w:sz w:val="24"/>
          <w:szCs w:val="24"/>
          <w:lang w:val="en-CA"/>
        </w:rPr>
        <w:t>positive</w:t>
      </w:r>
      <w:r w:rsidRPr="00EB6FBB">
        <w:rPr>
          <w:sz w:val="24"/>
          <w:szCs w:val="24"/>
          <w:lang w:val="en-CA"/>
        </w:rPr>
        <w:t xml:space="preserve">, and </w:t>
      </w:r>
      <w:r w:rsidRPr="00EB6FBB">
        <w:rPr>
          <w:b/>
          <w:sz w:val="24"/>
          <w:szCs w:val="24"/>
          <w:lang w:val="en-CA"/>
        </w:rPr>
        <w:t>negative</w:t>
      </w:r>
      <w:r w:rsidRPr="00EB6FBB">
        <w:rPr>
          <w:sz w:val="24"/>
          <w:szCs w:val="24"/>
          <w:lang w:val="en-CA"/>
        </w:rPr>
        <w:t xml:space="preserve"> contrasts, simply swipe vertically on the right side of the tablet’s screen (see Chapter 4: Choosing your contrast for more details). </w:t>
      </w:r>
    </w:p>
    <w:p w14:paraId="55951774" w14:textId="77777777" w:rsidR="00FE792B" w:rsidRPr="00384BC5" w:rsidRDefault="00F76590" w:rsidP="00FE792B">
      <w:pPr>
        <w:pStyle w:val="Paragraphedeliste"/>
        <w:spacing w:before="120" w:after="120"/>
        <w:rPr>
          <w:szCs w:val="32"/>
          <w:lang w:val="en-CA"/>
        </w:rPr>
      </w:pPr>
      <w:r w:rsidRPr="00384BC5">
        <w:rPr>
          <w:rFonts w:cs="Arial"/>
          <w:b/>
          <w:noProof/>
          <w:szCs w:val="32"/>
          <w:lang w:val="en-CA" w:eastAsia="fr-CA" w:bidi="ar-SA"/>
        </w:rPr>
        <w:drawing>
          <wp:anchor distT="0" distB="0" distL="114300" distR="114300" simplePos="0" relativeHeight="251658293" behindDoc="0" locked="0" layoutInCell="1" allowOverlap="1" wp14:anchorId="546CB07E" wp14:editId="14797290">
            <wp:simplePos x="0" y="0"/>
            <wp:positionH relativeFrom="column">
              <wp:posOffset>891043</wp:posOffset>
            </wp:positionH>
            <wp:positionV relativeFrom="paragraph">
              <wp:posOffset>36250</wp:posOffset>
            </wp:positionV>
            <wp:extent cx="3669030" cy="2379345"/>
            <wp:effectExtent l="0" t="0" r="7620" b="1905"/>
            <wp:wrapSquare wrapText="bothSides"/>
            <wp:docPr id="151" name="Image 15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B1A30B" w14:textId="77777777" w:rsidR="00FE792B" w:rsidRPr="00384BC5" w:rsidRDefault="00FE792B" w:rsidP="00FE792B">
      <w:pPr>
        <w:spacing w:before="120" w:after="120"/>
        <w:rPr>
          <w:szCs w:val="32"/>
          <w:lang w:val="en-CA"/>
        </w:rPr>
      </w:pPr>
    </w:p>
    <w:p w14:paraId="60C8B808" w14:textId="77777777" w:rsidR="00FE792B" w:rsidRPr="00384BC5" w:rsidRDefault="00F76590" w:rsidP="00FE792B">
      <w:pPr>
        <w:pStyle w:val="Paragraphedeliste"/>
        <w:spacing w:before="120" w:after="120"/>
        <w:rPr>
          <w:b/>
          <w:szCs w:val="32"/>
          <w:lang w:val="en-CA"/>
        </w:rPr>
      </w:pPr>
      <w:r w:rsidRPr="00384BC5">
        <w:rPr>
          <w:rFonts w:cs="Arial"/>
          <w:b/>
          <w:noProof/>
          <w:szCs w:val="32"/>
          <w:lang w:val="en-CA" w:eastAsia="fr-CA" w:bidi="ar-SA"/>
        </w:rPr>
        <mc:AlternateContent>
          <mc:Choice Requires="wps">
            <w:drawing>
              <wp:anchor distT="0" distB="0" distL="114300" distR="114300" simplePos="0" relativeHeight="251658298" behindDoc="0" locked="0" layoutInCell="1" allowOverlap="1" wp14:anchorId="056278CD" wp14:editId="2DC11003">
                <wp:simplePos x="0" y="0"/>
                <wp:positionH relativeFrom="column">
                  <wp:posOffset>3887691</wp:posOffset>
                </wp:positionH>
                <wp:positionV relativeFrom="paragraph">
                  <wp:posOffset>3589</wp:posOffset>
                </wp:positionV>
                <wp:extent cx="335280" cy="1337310"/>
                <wp:effectExtent l="0" t="0" r="7620" b="0"/>
                <wp:wrapNone/>
                <wp:docPr id="51"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41F40"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88" o:spid="_x0000_s1026" type="#_x0000_t70" style="position:absolute;margin-left:306.1pt;margin-top:.3pt;width:26.4pt;height:105.3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" fillcolor="black [3213]" stroked="f">
                <v:textbox style="layout-flow:vertical-ideographic"/>
              </v:shape>
            </w:pict>
          </mc:Fallback>
        </mc:AlternateContent>
      </w:r>
    </w:p>
    <w:p w14:paraId="0F48FF59" w14:textId="77777777" w:rsidR="00FE792B" w:rsidRPr="00384BC5" w:rsidRDefault="00DE1C1D" w:rsidP="00FE792B">
      <w:pPr>
        <w:pStyle w:val="Paragraphedeliste"/>
        <w:spacing w:before="120" w:after="120"/>
        <w:rPr>
          <w:b/>
          <w:szCs w:val="32"/>
          <w:lang w:val="en-CA"/>
        </w:rPr>
      </w:pPr>
      <w:r w:rsidRPr="00384BC5">
        <w:rPr>
          <w:noProof/>
          <w:szCs w:val="32"/>
          <w:lang w:val="en-CA" w:eastAsia="fr-CA" w:bidi="ar-SA"/>
        </w:rPr>
        <w:drawing>
          <wp:anchor distT="0" distB="0" distL="114300" distR="114300" simplePos="0" relativeHeight="251658303" behindDoc="0" locked="0" layoutInCell="1" allowOverlap="1" wp14:anchorId="62901E20" wp14:editId="4DE0A610">
            <wp:simplePos x="0" y="0"/>
            <wp:positionH relativeFrom="column">
              <wp:posOffset>3150319</wp:posOffset>
            </wp:positionH>
            <wp:positionV relativeFrom="paragraph">
              <wp:posOffset>26559</wp:posOffset>
            </wp:positionV>
            <wp:extent cx="667385" cy="1009650"/>
            <wp:effectExtent l="133350" t="0" r="75565" b="5715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2315391">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7E78B725" w14:textId="77777777" w:rsidR="00FE792B" w:rsidRPr="00384BC5" w:rsidRDefault="00FE792B" w:rsidP="00FE792B">
      <w:pPr>
        <w:pStyle w:val="Paragraphedeliste"/>
        <w:spacing w:before="120" w:after="120"/>
        <w:rPr>
          <w:b/>
          <w:szCs w:val="32"/>
          <w:lang w:val="en-CA"/>
        </w:rPr>
      </w:pPr>
    </w:p>
    <w:p w14:paraId="78170105" w14:textId="77777777" w:rsidR="00F76590" w:rsidRPr="00384BC5" w:rsidRDefault="00F76590" w:rsidP="00FE792B">
      <w:pPr>
        <w:spacing w:before="120" w:after="120"/>
        <w:rPr>
          <w:b/>
          <w:szCs w:val="32"/>
          <w:lang w:val="en-CA"/>
        </w:rPr>
      </w:pPr>
    </w:p>
    <w:p w14:paraId="258F2351" w14:textId="77777777" w:rsidR="00F76590" w:rsidRPr="00384BC5" w:rsidRDefault="00F76590" w:rsidP="00FE792B">
      <w:pPr>
        <w:spacing w:before="120" w:after="120"/>
        <w:rPr>
          <w:b/>
          <w:szCs w:val="32"/>
          <w:lang w:val="en-CA"/>
        </w:rPr>
      </w:pPr>
    </w:p>
    <w:p w14:paraId="7F4A8FB2" w14:textId="77777777" w:rsidR="00F76590" w:rsidRPr="00384BC5" w:rsidRDefault="00F76590" w:rsidP="00FE792B">
      <w:pPr>
        <w:spacing w:before="120" w:after="120"/>
        <w:rPr>
          <w:b/>
          <w:szCs w:val="32"/>
          <w:lang w:val="en-CA"/>
        </w:rPr>
      </w:pPr>
    </w:p>
    <w:p w14:paraId="2A10BDB9" w14:textId="633EACD5" w:rsidR="00FE792B" w:rsidRPr="00EB6FBB" w:rsidRDefault="00FE792B" w:rsidP="003106F7">
      <w:pPr>
        <w:spacing w:before="120" w:after="120" w:line="276" w:lineRule="auto"/>
        <w:jc w:val="both"/>
        <w:rPr>
          <w:sz w:val="24"/>
          <w:szCs w:val="24"/>
          <w:lang w:val="en-CA"/>
        </w:rPr>
      </w:pPr>
      <w:r w:rsidRPr="00EB6FBB">
        <w:rPr>
          <w:b/>
          <w:sz w:val="24"/>
          <w:szCs w:val="24"/>
          <w:lang w:val="en-CA"/>
        </w:rPr>
        <w:t>Note:</w:t>
      </w:r>
      <w:r w:rsidRPr="00EB6FBB">
        <w:rPr>
          <w:sz w:val="24"/>
          <w:szCs w:val="24"/>
          <w:lang w:val="en-CA"/>
        </w:rPr>
        <w:t xml:space="preserve"> Prodigi Connect allows you to decide whether to lock or unlock the </w:t>
      </w:r>
      <w:proofErr w:type="gramStart"/>
      <w:r w:rsidRPr="00EB6FBB">
        <w:rPr>
          <w:sz w:val="24"/>
          <w:szCs w:val="24"/>
          <w:lang w:val="en-CA"/>
        </w:rPr>
        <w:t>camera’s</w:t>
      </w:r>
      <w:proofErr w:type="gramEnd"/>
      <w:r w:rsidRPr="00EB6FBB">
        <w:rPr>
          <w:sz w:val="24"/>
          <w:szCs w:val="24"/>
          <w:lang w:val="en-CA"/>
        </w:rPr>
        <w:t xml:space="preserve"> autofocus. This is useful when the right focus is displayed for the document and you want to lock its position, or when you are performing a manual task like writing on a piece of </w:t>
      </w:r>
      <w:proofErr w:type="gramStart"/>
      <w:r w:rsidRPr="00EB6FBB">
        <w:rPr>
          <w:sz w:val="24"/>
          <w:szCs w:val="24"/>
          <w:lang w:val="en-CA"/>
        </w:rPr>
        <w:t>paper, and</w:t>
      </w:r>
      <w:proofErr w:type="gramEnd"/>
      <w:r w:rsidRPr="00EB6FBB">
        <w:rPr>
          <w:sz w:val="24"/>
          <w:szCs w:val="24"/>
          <w:lang w:val="en-CA"/>
        </w:rPr>
        <w:t xml:space="preserve"> want to prevent your tablet from refocusing on your hand </w:t>
      </w:r>
      <w:r w:rsidRPr="00EB6FBB">
        <w:rPr>
          <w:sz w:val="24"/>
          <w:szCs w:val="24"/>
          <w:lang w:val="en-CA"/>
        </w:rPr>
        <w:lastRenderedPageBreak/>
        <w:t xml:space="preserve">or pencil, for example. To lock autofocus, simply perform a </w:t>
      </w:r>
      <w:r w:rsidRPr="00EB6FBB">
        <w:rPr>
          <w:b/>
          <w:sz w:val="24"/>
          <w:szCs w:val="24"/>
          <w:lang w:val="en-CA"/>
        </w:rPr>
        <w:t>double tap</w:t>
      </w:r>
      <w:r w:rsidRPr="00EB6FBB">
        <w:rPr>
          <w:sz w:val="24"/>
          <w:szCs w:val="24"/>
          <w:lang w:val="en-CA"/>
        </w:rPr>
        <w:t xml:space="preserve"> gesture (tap twice quickly) anywhere on your screen. Double tap again anywhere on the screen to unlock autofocus. The following icon </w:t>
      </w:r>
      <w:r w:rsidR="003106F7" w:rsidRPr="00EB6FBB">
        <w:rPr>
          <w:sz w:val="24"/>
          <w:szCs w:val="24"/>
          <w:lang w:val="en-CA"/>
        </w:rPr>
        <w:t xml:space="preserve">will appear on the right side of </w:t>
      </w:r>
      <w:r w:rsidRPr="00EB6FBB">
        <w:rPr>
          <w:sz w:val="24"/>
          <w:szCs w:val="24"/>
          <w:lang w:val="en-CA"/>
        </w:rPr>
        <w:t>your screen when autofocus is turned off:</w:t>
      </w:r>
    </w:p>
    <w:p w14:paraId="5F4B1DEC" w14:textId="77777777" w:rsidR="00FE792B" w:rsidRPr="00384BC5" w:rsidRDefault="00FE792B" w:rsidP="00FE792B">
      <w:pPr>
        <w:pStyle w:val="Paragraphedeliste"/>
        <w:spacing w:before="120" w:after="120"/>
        <w:jc w:val="center"/>
        <w:rPr>
          <w:szCs w:val="32"/>
          <w:lang w:val="en-CA"/>
        </w:rPr>
      </w:pPr>
      <w:r w:rsidRPr="00384BC5">
        <w:rPr>
          <w:noProof/>
          <w:szCs w:val="32"/>
          <w:lang w:val="en-CA" w:eastAsia="fr-CA" w:bidi="ar-SA"/>
        </w:rPr>
        <w:drawing>
          <wp:inline distT="0" distB="0" distL="0" distR="0" wp14:anchorId="52F008A2" wp14:editId="5D8805C4">
            <wp:extent cx="900000" cy="890394"/>
            <wp:effectExtent l="0" t="0" r="0" b="5080"/>
            <wp:docPr id="2" name="Picture 2" descr="M:\Assurance Qualité\Rédaction Technique\Prodigi\Traductions Yann - à réorganiser\1.4\Screenshot\autofocus 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urance Qualité\Rédaction Technique\Prodigi\Traductions Yann - à réorganiser\1.4\Screenshot\autofocus off.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00000" cy="890394"/>
                    </a:xfrm>
                    <a:prstGeom prst="rect">
                      <a:avLst/>
                    </a:prstGeom>
                    <a:noFill/>
                    <a:ln>
                      <a:noFill/>
                    </a:ln>
                  </pic:spPr>
                </pic:pic>
              </a:graphicData>
            </a:graphic>
          </wp:inline>
        </w:drawing>
      </w:r>
    </w:p>
    <w:p w14:paraId="5FC7DE05" w14:textId="77777777" w:rsidR="00FE792B" w:rsidRPr="00384BC5" w:rsidRDefault="00FE792B" w:rsidP="00611EDD">
      <w:pPr>
        <w:pStyle w:val="Titre2"/>
        <w:spacing w:before="120" w:after="120" w:line="276" w:lineRule="auto"/>
        <w:jc w:val="both"/>
        <w:rPr>
          <w:szCs w:val="32"/>
          <w:lang w:val="en-CA"/>
        </w:rPr>
      </w:pPr>
      <w:bookmarkStart w:id="33" w:name="_Toc384735503"/>
      <w:bookmarkStart w:id="34" w:name="_Toc388009861"/>
      <w:bookmarkStart w:id="35" w:name="_Toc452455384"/>
      <w:bookmarkStart w:id="36" w:name="_Toc95311203"/>
      <w:bookmarkStart w:id="37" w:name="_Toc115429309"/>
      <w:r w:rsidRPr="00384BC5">
        <w:rPr>
          <w:szCs w:val="32"/>
          <w:lang w:val="en-CA"/>
        </w:rPr>
        <w:t>Capturing</w:t>
      </w:r>
      <w:bookmarkEnd w:id="33"/>
      <w:bookmarkEnd w:id="34"/>
      <w:bookmarkEnd w:id="35"/>
      <w:bookmarkEnd w:id="36"/>
      <w:bookmarkEnd w:id="37"/>
      <w:r w:rsidRPr="00384BC5">
        <w:rPr>
          <w:szCs w:val="32"/>
          <w:lang w:val="en-CA"/>
        </w:rPr>
        <w:fldChar w:fldCharType="begin"/>
      </w:r>
      <w:r w:rsidRPr="00384BC5">
        <w:rPr>
          <w:lang w:val="en-CA"/>
        </w:rPr>
        <w:instrText xml:space="preserve"> XE "</w:instrText>
      </w:r>
      <w:r w:rsidRPr="00384BC5">
        <w:rPr>
          <w:szCs w:val="32"/>
          <w:lang w:val="en-CA"/>
        </w:rPr>
        <w:instrText>Capturing</w:instrText>
      </w:r>
      <w:r w:rsidRPr="00384BC5">
        <w:rPr>
          <w:lang w:val="en-CA"/>
        </w:rPr>
        <w:instrText xml:space="preserve">" </w:instrText>
      </w:r>
      <w:r w:rsidRPr="00384BC5">
        <w:rPr>
          <w:szCs w:val="32"/>
          <w:lang w:val="en-CA"/>
        </w:rPr>
        <w:fldChar w:fldCharType="end"/>
      </w:r>
    </w:p>
    <w:p w14:paraId="119D4641" w14:textId="77777777" w:rsidR="00FE792B" w:rsidRPr="00EB6FBB" w:rsidRDefault="00FE792B" w:rsidP="003106F7">
      <w:pPr>
        <w:pStyle w:val="Paragraphedeliste"/>
        <w:numPr>
          <w:ilvl w:val="0"/>
          <w:numId w:val="24"/>
        </w:numPr>
        <w:rPr>
          <w:rFonts w:cs="Arial"/>
          <w:sz w:val="24"/>
          <w:szCs w:val="24"/>
          <w:lang w:val="en-CA"/>
        </w:rPr>
      </w:pPr>
      <w:r w:rsidRPr="00EB6FBB">
        <w:rPr>
          <w:rFonts w:cs="Arial"/>
          <w:sz w:val="24"/>
          <w:szCs w:val="24"/>
          <w:lang w:val="en-CA"/>
        </w:rPr>
        <w:t xml:space="preserve">Using the folding stand, </w:t>
      </w:r>
      <w:r w:rsidR="003106F7" w:rsidRPr="00EB6FBB">
        <w:rPr>
          <w:rFonts w:cs="Arial"/>
          <w:sz w:val="24"/>
          <w:szCs w:val="24"/>
          <w:lang w:val="en-CA"/>
        </w:rPr>
        <w:t xml:space="preserve">position </w:t>
      </w:r>
      <w:r w:rsidRPr="00EB6FBB">
        <w:rPr>
          <w:rFonts w:cs="Arial"/>
          <w:sz w:val="24"/>
          <w:szCs w:val="24"/>
          <w:lang w:val="en-CA"/>
        </w:rPr>
        <w:t>the tablet above the document or object you wish to capture.</w:t>
      </w:r>
    </w:p>
    <w:p w14:paraId="599CD652" w14:textId="40C75922" w:rsidR="00FE792B" w:rsidRPr="00EB6FBB" w:rsidRDefault="003106F7" w:rsidP="003106F7">
      <w:pPr>
        <w:spacing w:line="276" w:lineRule="auto"/>
        <w:jc w:val="both"/>
        <w:rPr>
          <w:rFonts w:cs="Arial"/>
          <w:sz w:val="24"/>
          <w:szCs w:val="24"/>
          <w:lang w:val="en-CA"/>
        </w:rPr>
      </w:pPr>
      <w:r w:rsidRPr="00EB6FBB">
        <w:rPr>
          <w:rFonts w:cs="Arial"/>
          <w:b/>
          <w:sz w:val="24"/>
          <w:szCs w:val="24"/>
          <w:lang w:val="en-CA"/>
        </w:rPr>
        <w:t>Note:</w:t>
      </w:r>
      <w:r w:rsidRPr="00EB6FBB">
        <w:rPr>
          <w:rFonts w:cs="Arial"/>
          <w:sz w:val="24"/>
          <w:szCs w:val="24"/>
          <w:lang w:val="en-CA"/>
        </w:rPr>
        <w:t xml:space="preserve"> The tablet does not need to be perfectly aligned above your document; by default, </w:t>
      </w:r>
      <w:r w:rsidR="00C03254" w:rsidRPr="00EB6FBB">
        <w:rPr>
          <w:rFonts w:cs="Arial"/>
          <w:sz w:val="24"/>
          <w:szCs w:val="24"/>
          <w:lang w:val="en-CA"/>
        </w:rPr>
        <w:t xml:space="preserve">Prodigi </w:t>
      </w:r>
      <w:r w:rsidR="00813C02" w:rsidRPr="00EB6FBB">
        <w:rPr>
          <w:rFonts w:cs="Arial"/>
          <w:sz w:val="24"/>
          <w:szCs w:val="24"/>
          <w:lang w:val="en-CA"/>
        </w:rPr>
        <w:t>Connect</w:t>
      </w:r>
      <w:r w:rsidRPr="00EB6FBB">
        <w:rPr>
          <w:rFonts w:cs="Arial"/>
          <w:sz w:val="24"/>
          <w:szCs w:val="24"/>
          <w:lang w:val="en-CA"/>
        </w:rPr>
        <w:t xml:space="preserve"> will automatically correct the angle of your </w:t>
      </w:r>
      <w:r w:rsidR="005B345A" w:rsidRPr="00EB6FBB">
        <w:rPr>
          <w:rFonts w:cs="Arial"/>
          <w:sz w:val="24"/>
          <w:szCs w:val="24"/>
          <w:lang w:val="en-CA"/>
        </w:rPr>
        <w:t>tablet</w:t>
      </w:r>
      <w:r w:rsidRPr="00EB6FBB">
        <w:rPr>
          <w:rFonts w:cs="Arial"/>
          <w:sz w:val="24"/>
          <w:szCs w:val="24"/>
          <w:lang w:val="en-CA"/>
        </w:rPr>
        <w:t xml:space="preserve">. On screen, two triangular </w:t>
      </w:r>
      <w:r w:rsidR="00DA5700" w:rsidRPr="00EB6FBB">
        <w:rPr>
          <w:rFonts w:cs="Arial"/>
          <w:sz w:val="24"/>
          <w:szCs w:val="24"/>
          <w:lang w:val="en-CA"/>
        </w:rPr>
        <w:t>shapes</w:t>
      </w:r>
      <w:r w:rsidRPr="00EB6FBB">
        <w:rPr>
          <w:rFonts w:cs="Arial"/>
          <w:sz w:val="24"/>
          <w:szCs w:val="24"/>
          <w:lang w:val="en-CA"/>
        </w:rPr>
        <w:t xml:space="preserve"> on each side of your document will indicate angle correction. You can change this by </w:t>
      </w:r>
      <w:r w:rsidR="009D6709" w:rsidRPr="00EB6FBB">
        <w:rPr>
          <w:rFonts w:cs="Arial"/>
          <w:sz w:val="24"/>
          <w:szCs w:val="24"/>
          <w:lang w:val="en-CA"/>
        </w:rPr>
        <w:t xml:space="preserve">accessing the </w:t>
      </w:r>
      <w:proofErr w:type="gramStart"/>
      <w:r w:rsidR="009D6709" w:rsidRPr="00EB6FBB">
        <w:rPr>
          <w:rFonts w:cs="Arial"/>
          <w:sz w:val="24"/>
          <w:szCs w:val="24"/>
          <w:lang w:val="en-CA"/>
        </w:rPr>
        <w:t>Settings</w:t>
      </w:r>
      <w:proofErr w:type="gramEnd"/>
      <w:r w:rsidR="009D6709" w:rsidRPr="00EB6FBB">
        <w:rPr>
          <w:rFonts w:cs="Arial"/>
          <w:sz w:val="24"/>
          <w:szCs w:val="24"/>
          <w:lang w:val="en-CA"/>
        </w:rPr>
        <w:t>. Tap the Settings button, swipe up to select Angle Correction</w:t>
      </w:r>
      <w:r w:rsidR="00342F99" w:rsidRPr="00EB6FBB">
        <w:rPr>
          <w:rFonts w:cs="Arial"/>
          <w:sz w:val="24"/>
          <w:szCs w:val="24"/>
          <w:lang w:val="en-CA"/>
        </w:rPr>
        <w:t xml:space="preserve"> and select Enabled of Disabled</w:t>
      </w:r>
      <w:r w:rsidR="009D6709" w:rsidRPr="00EB6FBB">
        <w:rPr>
          <w:rFonts w:cs="Arial"/>
          <w:sz w:val="24"/>
          <w:szCs w:val="24"/>
          <w:lang w:val="en-CA"/>
        </w:rPr>
        <w:t>.</w:t>
      </w:r>
      <w:r w:rsidR="000709CE" w:rsidRPr="00EB6FBB">
        <w:rPr>
          <w:rFonts w:cs="Arial"/>
          <w:sz w:val="24"/>
          <w:szCs w:val="24"/>
          <w:lang w:val="en-CA"/>
        </w:rPr>
        <w:t xml:space="preserve"> Tap Back to exit.</w:t>
      </w:r>
    </w:p>
    <w:p w14:paraId="70D6F628" w14:textId="77777777" w:rsidR="00FE792B" w:rsidRPr="00EB6FBB" w:rsidRDefault="00FE792B" w:rsidP="003106F7">
      <w:pPr>
        <w:pStyle w:val="Paragraphedeliste"/>
        <w:numPr>
          <w:ilvl w:val="0"/>
          <w:numId w:val="26"/>
        </w:numPr>
        <w:spacing w:before="120" w:after="0"/>
        <w:rPr>
          <w:sz w:val="24"/>
          <w:szCs w:val="24"/>
          <w:lang w:val="en-CA"/>
        </w:rPr>
      </w:pPr>
      <w:r w:rsidRPr="00EB6FBB">
        <w:rPr>
          <w:sz w:val="24"/>
          <w:szCs w:val="24"/>
          <w:lang w:val="en-CA"/>
        </w:rPr>
        <w:t xml:space="preserve">Tap the Capture button to capture your document or tap and hold your finger on the screen for 2 seconds. </w:t>
      </w:r>
    </w:p>
    <w:p w14:paraId="01AE4BBB" w14:textId="552B5B05" w:rsidR="00FE792B" w:rsidRPr="00EB6FBB" w:rsidRDefault="00FC56C7" w:rsidP="00FE792B">
      <w:pPr>
        <w:pStyle w:val="Paragraphedeliste"/>
        <w:spacing w:before="120" w:after="0"/>
        <w:jc w:val="center"/>
        <w:rPr>
          <w:sz w:val="24"/>
          <w:szCs w:val="24"/>
          <w:lang w:val="en-CA"/>
        </w:rPr>
      </w:pPr>
      <w:r w:rsidRPr="00EB6FBB">
        <w:rPr>
          <w:noProof/>
          <w:sz w:val="24"/>
          <w:szCs w:val="16"/>
          <w:lang w:val="en-CA"/>
        </w:rPr>
        <w:drawing>
          <wp:inline distT="0" distB="0" distL="0" distR="0" wp14:anchorId="0EDF0840" wp14:editId="1D4C3A25">
            <wp:extent cx="846596" cy="839972"/>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169BE754" w14:textId="04C6DC45"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You will hear a picture sound, followed by a clicking</w:t>
      </w:r>
      <w:r w:rsidRPr="00EB6FBB">
        <w:rPr>
          <w:rFonts w:cs="Arial"/>
          <w:sz w:val="24"/>
          <w:szCs w:val="24"/>
          <w:lang w:val="en-CA"/>
        </w:rPr>
        <w:t xml:space="preserve"> sound</w:t>
      </w:r>
      <w:r w:rsidR="00E6489A" w:rsidRPr="00EB6FBB">
        <w:rPr>
          <w:rFonts w:cs="Arial"/>
          <w:sz w:val="24"/>
          <w:szCs w:val="24"/>
          <w:lang w:val="en-CA"/>
        </w:rPr>
        <w:t>,</w:t>
      </w:r>
      <w:r w:rsidRPr="00EB6FBB">
        <w:rPr>
          <w:rFonts w:cs="Arial"/>
          <w:sz w:val="24"/>
          <w:szCs w:val="24"/>
          <w:lang w:val="en-CA"/>
        </w:rPr>
        <w:t xml:space="preserve"> indicating that the document has been captured. </w:t>
      </w:r>
    </w:p>
    <w:p w14:paraId="7606434D" w14:textId="77777777" w:rsidR="00DE1C1D" w:rsidRPr="00EB6FBB" w:rsidRDefault="00FE792B" w:rsidP="00DE1C1D">
      <w:pPr>
        <w:pStyle w:val="Paragraphedeliste"/>
        <w:numPr>
          <w:ilvl w:val="0"/>
          <w:numId w:val="26"/>
        </w:numPr>
        <w:spacing w:before="120" w:after="0"/>
        <w:rPr>
          <w:sz w:val="24"/>
          <w:szCs w:val="24"/>
          <w:lang w:val="en-CA"/>
        </w:rPr>
      </w:pPr>
      <w:r w:rsidRPr="00EB6FBB">
        <w:rPr>
          <w:sz w:val="24"/>
          <w:szCs w:val="24"/>
          <w:lang w:val="en-CA"/>
        </w:rPr>
        <w:t>Once you make a capture, the Light button will be replaced by the Save button. This button allows saving of capture in Gallery.</w:t>
      </w:r>
    </w:p>
    <w:p w14:paraId="6950E43F" w14:textId="4082D62B" w:rsidR="00FE792B" w:rsidRPr="00EB6FBB" w:rsidRDefault="00FE792B" w:rsidP="00FE792B">
      <w:pPr>
        <w:pStyle w:val="Paragraphedeliste"/>
        <w:spacing w:before="0" w:after="0"/>
        <w:jc w:val="center"/>
        <w:rPr>
          <w:sz w:val="24"/>
          <w:szCs w:val="24"/>
          <w:lang w:val="en-CA"/>
        </w:rPr>
      </w:pPr>
      <w:r w:rsidRPr="00EB6FBB">
        <w:rPr>
          <w:noProof/>
          <w:sz w:val="20"/>
          <w:lang w:val="en-CA" w:eastAsia="fr-CA" w:bidi="ar-SA"/>
        </w:rPr>
        <mc:AlternateContent>
          <mc:Choice Requires="wps">
            <w:drawing>
              <wp:anchor distT="0" distB="0" distL="114300" distR="114300" simplePos="0" relativeHeight="251658307" behindDoc="0" locked="0" layoutInCell="1" allowOverlap="1" wp14:anchorId="5862EB1C" wp14:editId="202D59B2">
                <wp:simplePos x="0" y="0"/>
                <wp:positionH relativeFrom="column">
                  <wp:posOffset>2486679</wp:posOffset>
                </wp:positionH>
                <wp:positionV relativeFrom="paragraph">
                  <wp:posOffset>247650</wp:posOffset>
                </wp:positionV>
                <wp:extent cx="1076325" cy="311785"/>
                <wp:effectExtent l="0" t="0" r="28575" b="31115"/>
                <wp:wrapNone/>
                <wp:docPr id="12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AA50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1" o:spid="_x0000_s1026" type="#_x0000_t13" style="position:absolute;margin-left:195.8pt;margin-top:19.5pt;width:84.75pt;height:24.5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" adj="16225" fillcolor="black [3213]" stroked="f" strokecolor="#f2f2f2 [3041]" strokeweight="3pt">
                <v:shadow on="t" color="#1f4d78 [1604]" opacity=".5" offset="1pt"/>
              </v:shape>
            </w:pict>
          </mc:Fallback>
        </mc:AlternateContent>
      </w:r>
      <w:r w:rsidR="00071FBC" w:rsidRPr="00EB6FBB">
        <w:rPr>
          <w:noProof/>
          <w:sz w:val="24"/>
          <w:szCs w:val="16"/>
          <w:lang w:val="en-CA" w:eastAsia="fr-CA" w:bidi="ar-SA"/>
        </w:rPr>
        <w:drawing>
          <wp:inline distT="0" distB="0" distL="0" distR="0" wp14:anchorId="760573EB" wp14:editId="5F72AB6F">
            <wp:extent cx="941033" cy="914400"/>
            <wp:effectExtent l="0" t="0" r="0" b="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45555" cy="918794"/>
                    </a:xfrm>
                    <a:prstGeom prst="rect">
                      <a:avLst/>
                    </a:prstGeom>
                    <a:noFill/>
                    <a:ln>
                      <a:noFill/>
                    </a:ln>
                  </pic:spPr>
                </pic:pic>
              </a:graphicData>
            </a:graphic>
          </wp:inline>
        </w:drawing>
      </w:r>
      <w:r w:rsidRPr="00EB6FBB">
        <w:rPr>
          <w:sz w:val="24"/>
          <w:szCs w:val="24"/>
          <w:lang w:val="en-CA"/>
        </w:rPr>
        <w:t xml:space="preserve">                      </w:t>
      </w:r>
      <w:r w:rsidR="00FC56C7" w:rsidRPr="00EB6FBB">
        <w:rPr>
          <w:noProof/>
          <w:sz w:val="24"/>
          <w:szCs w:val="16"/>
          <w:lang w:val="en-CA" w:eastAsia="fr-CA"/>
        </w:rPr>
        <w:drawing>
          <wp:inline distT="0" distB="0" distL="0" distR="0" wp14:anchorId="4FB744E7" wp14:editId="44DB3353">
            <wp:extent cx="861237" cy="810129"/>
            <wp:effectExtent l="0" t="0" r="0" b="4762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Prodigi\1.4.2Connect\button_banner_save_button_normal.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5F5127B7" w14:textId="7777777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Tap the Save button to save your document in the Gallery for future use.</w:t>
      </w:r>
    </w:p>
    <w:p w14:paraId="476D87B9" w14:textId="7777777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Tap the Back button if you want to return to Magnifier Live mode.</w:t>
      </w:r>
    </w:p>
    <w:p w14:paraId="4FFCA1CB" w14:textId="4C0D75DF" w:rsidR="00FE792B" w:rsidRPr="00384BC5" w:rsidRDefault="00FE792B" w:rsidP="00611EDD">
      <w:pPr>
        <w:pStyle w:val="Titre2"/>
        <w:spacing w:before="120" w:after="120"/>
        <w:rPr>
          <w:lang w:val="en-CA"/>
        </w:rPr>
      </w:pPr>
      <w:bookmarkStart w:id="38" w:name="_Toc452455385"/>
      <w:bookmarkStart w:id="39" w:name="_Toc95311204"/>
      <w:bookmarkStart w:id="40" w:name="_Toc115429310"/>
      <w:r w:rsidRPr="00384BC5">
        <w:rPr>
          <w:lang w:val="en-CA"/>
        </w:rPr>
        <w:lastRenderedPageBreak/>
        <w:t xml:space="preserve">Full </w:t>
      </w:r>
      <w:r w:rsidR="004D1499" w:rsidRPr="00384BC5">
        <w:rPr>
          <w:lang w:val="en-CA"/>
        </w:rPr>
        <w:t>P</w:t>
      </w:r>
      <w:r w:rsidRPr="00384BC5">
        <w:rPr>
          <w:lang w:val="en-CA"/>
        </w:rPr>
        <w:t xml:space="preserve">age </w:t>
      </w:r>
      <w:r w:rsidR="004D1499" w:rsidRPr="00384BC5">
        <w:rPr>
          <w:lang w:val="en-CA"/>
        </w:rPr>
        <w:t>C</w:t>
      </w:r>
      <w:r w:rsidRPr="00384BC5">
        <w:rPr>
          <w:lang w:val="en-CA"/>
        </w:rPr>
        <w:t>apture</w:t>
      </w:r>
      <w:bookmarkEnd w:id="38"/>
      <w:bookmarkEnd w:id="39"/>
      <w:bookmarkEnd w:id="40"/>
      <w:r w:rsidRPr="00384BC5">
        <w:rPr>
          <w:lang w:val="en-CA"/>
        </w:rPr>
        <w:fldChar w:fldCharType="begin"/>
      </w:r>
      <w:r w:rsidRPr="00384BC5">
        <w:rPr>
          <w:lang w:val="en-CA"/>
        </w:rPr>
        <w:instrText xml:space="preserve"> XE "Full page capture" </w:instrText>
      </w:r>
      <w:r w:rsidRPr="00384BC5">
        <w:rPr>
          <w:lang w:val="en-CA"/>
        </w:rPr>
        <w:fldChar w:fldCharType="end"/>
      </w:r>
    </w:p>
    <w:p w14:paraId="29D7BD91" w14:textId="51A59656" w:rsidR="00FE792B" w:rsidRPr="00EB6FBB" w:rsidRDefault="00FE792B" w:rsidP="00FE792B">
      <w:pPr>
        <w:spacing w:before="120" w:after="0"/>
        <w:rPr>
          <w:sz w:val="24"/>
          <w:szCs w:val="24"/>
          <w:lang w:val="en-CA"/>
        </w:rPr>
      </w:pPr>
      <w:r w:rsidRPr="00EB6FBB">
        <w:rPr>
          <w:sz w:val="24"/>
          <w:szCs w:val="24"/>
          <w:lang w:val="en-CA"/>
        </w:rPr>
        <w:t>To capture a full page:</w:t>
      </w:r>
    </w:p>
    <w:p w14:paraId="54902ED4" w14:textId="5F01395F"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Instead of laying your sheet vertically, place your sheet sideways (landscape position) so that the top of your text is located under the left edge of your Prodigi</w:t>
      </w:r>
      <w:r w:rsidR="00C03254" w:rsidRPr="00EB6FBB">
        <w:rPr>
          <w:sz w:val="24"/>
          <w:szCs w:val="24"/>
          <w:lang w:val="en-CA"/>
        </w:rPr>
        <w:t xml:space="preserve"> </w:t>
      </w:r>
      <w:r w:rsidR="00813C02" w:rsidRPr="00EB6FBB">
        <w:rPr>
          <w:sz w:val="24"/>
          <w:szCs w:val="24"/>
          <w:lang w:val="en-CA"/>
        </w:rPr>
        <w:t>Connect</w:t>
      </w:r>
      <w:r w:rsidRPr="00EB6FBB">
        <w:rPr>
          <w:sz w:val="24"/>
          <w:szCs w:val="24"/>
          <w:lang w:val="en-CA"/>
        </w:rPr>
        <w:t xml:space="preserve">, and the bottom of your text is located under the right edge of your </w:t>
      </w:r>
      <w:r w:rsidR="00C03254" w:rsidRPr="00EB6FBB">
        <w:rPr>
          <w:sz w:val="24"/>
          <w:szCs w:val="24"/>
          <w:lang w:val="en-CA"/>
        </w:rPr>
        <w:t>tablet</w:t>
      </w:r>
      <w:r w:rsidRPr="00EB6FBB">
        <w:rPr>
          <w:sz w:val="24"/>
          <w:szCs w:val="24"/>
          <w:lang w:val="en-CA"/>
        </w:rPr>
        <w:t>.</w:t>
      </w:r>
    </w:p>
    <w:p w14:paraId="3A615BF9" w14:textId="55687A0E"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From Magnifier mode, tap the Zoom Out button once. This will activate full page view, turn on LED and reduce the button banner.</w:t>
      </w:r>
    </w:p>
    <w:p w14:paraId="44123AF2" w14:textId="6578D6E2"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 xml:space="preserve">Align your page visually under the stand so that all of the text is displayed on-screen. </w:t>
      </w:r>
    </w:p>
    <w:p w14:paraId="0A6C2771" w14:textId="41CEEB80" w:rsidR="00FE792B" w:rsidRPr="00EB6FBB" w:rsidRDefault="00D859C3" w:rsidP="00FE792B">
      <w:pPr>
        <w:pStyle w:val="Paragraphedeliste"/>
        <w:numPr>
          <w:ilvl w:val="0"/>
          <w:numId w:val="46"/>
        </w:numPr>
        <w:spacing w:before="120" w:after="0"/>
        <w:rPr>
          <w:sz w:val="24"/>
          <w:szCs w:val="24"/>
          <w:lang w:val="en-CA"/>
        </w:rPr>
      </w:pPr>
      <w:r w:rsidRPr="00EB6FBB">
        <w:rPr>
          <w:rFonts w:cs="Arial"/>
          <w:sz w:val="24"/>
          <w:szCs w:val="24"/>
          <w:lang w:val="en-CA"/>
        </w:rPr>
        <w:t>Tap the Capture button or press and hold your finger down on the screen</w:t>
      </w:r>
      <w:r w:rsidRPr="00EB6FBB" w:rsidDel="00D859C3">
        <w:rPr>
          <w:sz w:val="24"/>
          <w:szCs w:val="24"/>
          <w:lang w:val="en-CA"/>
        </w:rPr>
        <w:t xml:space="preserve"> </w:t>
      </w:r>
      <w:r w:rsidR="00FE792B" w:rsidRPr="00EB6FBB">
        <w:rPr>
          <w:sz w:val="24"/>
          <w:szCs w:val="24"/>
          <w:lang w:val="en-CA"/>
        </w:rPr>
        <w:t>to capture.</w:t>
      </w:r>
    </w:p>
    <w:p w14:paraId="7231BF23" w14:textId="223D4C0F" w:rsidR="00FE792B" w:rsidRPr="00EB6FBB" w:rsidRDefault="00FE792B" w:rsidP="001911E0">
      <w:pPr>
        <w:spacing w:before="120" w:after="0"/>
        <w:jc w:val="both"/>
        <w:rPr>
          <w:sz w:val="24"/>
          <w:szCs w:val="24"/>
          <w:lang w:val="en-CA"/>
        </w:rPr>
      </w:pPr>
      <w:r w:rsidRPr="00EB6FBB">
        <w:rPr>
          <w:b/>
          <w:sz w:val="24"/>
          <w:szCs w:val="24"/>
          <w:lang w:val="en-CA"/>
        </w:rPr>
        <w:t xml:space="preserve">Tip: </w:t>
      </w:r>
      <w:r w:rsidRPr="00EB6FBB">
        <w:rPr>
          <w:sz w:val="24"/>
          <w:szCs w:val="24"/>
          <w:lang w:val="en-CA"/>
        </w:rPr>
        <w:t>To capture more text, you can raise the tablet further from the document, allowing more view angle.</w:t>
      </w:r>
    </w:p>
    <w:p w14:paraId="4979BDF1" w14:textId="71E22CFA" w:rsidR="0080424F" w:rsidRPr="00EB6FBB" w:rsidRDefault="00193E80" w:rsidP="008E15CC">
      <w:pPr>
        <w:pStyle w:val="Paragraphedeliste"/>
        <w:rPr>
          <w:sz w:val="24"/>
          <w:szCs w:val="24"/>
          <w:lang w:val="en-CA"/>
        </w:rPr>
      </w:pPr>
      <w:r w:rsidRPr="00EB6FBB">
        <w:rPr>
          <w:sz w:val="24"/>
          <w:szCs w:val="24"/>
          <w:lang w:val="en-CA"/>
        </w:rPr>
        <w:t xml:space="preserve">To return to Live mode and capture smaller objects or documents, simply tap on the Button Banner button to open </w:t>
      </w:r>
      <w:proofErr w:type="gramStart"/>
      <w:r w:rsidRPr="00EB6FBB">
        <w:rPr>
          <w:sz w:val="24"/>
          <w:szCs w:val="24"/>
          <w:lang w:val="en-CA"/>
        </w:rPr>
        <w:t>it</w:t>
      </w:r>
      <w:proofErr w:type="gramEnd"/>
      <w:r w:rsidRPr="00EB6FBB">
        <w:rPr>
          <w:sz w:val="24"/>
          <w:szCs w:val="24"/>
          <w:lang w:val="en-CA"/>
        </w:rPr>
        <w:t xml:space="preserve"> and press the Zoom In button once.</w:t>
      </w:r>
    </w:p>
    <w:p w14:paraId="797E9E8B" w14:textId="436E1A63" w:rsidR="00FE792B" w:rsidRPr="00384BC5" w:rsidRDefault="00FE792B" w:rsidP="00611EDD">
      <w:pPr>
        <w:pStyle w:val="Titre2"/>
        <w:spacing w:before="120" w:after="120"/>
        <w:rPr>
          <w:lang w:val="en-CA"/>
        </w:rPr>
      </w:pPr>
      <w:bookmarkStart w:id="41" w:name="_Toc452455386"/>
      <w:bookmarkStart w:id="42" w:name="_Toc95311205"/>
      <w:bookmarkStart w:id="43" w:name="_Toc115429311"/>
      <w:r w:rsidRPr="00384BC5">
        <w:rPr>
          <w:lang w:val="en-CA"/>
        </w:rPr>
        <w:t>Multi-Capture</w:t>
      </w:r>
      <w:bookmarkEnd w:id="41"/>
      <w:bookmarkEnd w:id="42"/>
      <w:bookmarkEnd w:id="43"/>
      <w:r w:rsidRPr="00384BC5">
        <w:rPr>
          <w:lang w:val="en-CA"/>
        </w:rPr>
        <w:fldChar w:fldCharType="begin"/>
      </w:r>
      <w:r w:rsidRPr="00384BC5">
        <w:rPr>
          <w:lang w:val="en-CA"/>
        </w:rPr>
        <w:instrText xml:space="preserve"> XE "Multi-Capture" </w:instrText>
      </w:r>
      <w:r w:rsidRPr="00384BC5">
        <w:rPr>
          <w:lang w:val="en-CA"/>
        </w:rPr>
        <w:fldChar w:fldCharType="end"/>
      </w:r>
    </w:p>
    <w:p w14:paraId="09952C04" w14:textId="1B87ED63"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 xml:space="preserve">To capture a multipage document, toggle to </w:t>
      </w:r>
      <w:proofErr w:type="gramStart"/>
      <w:r w:rsidRPr="00EB6FBB">
        <w:rPr>
          <w:b/>
          <w:sz w:val="24"/>
          <w:szCs w:val="24"/>
          <w:lang w:val="en-CA"/>
        </w:rPr>
        <w:t>Multi-Capture</w:t>
      </w:r>
      <w:proofErr w:type="gramEnd"/>
      <w:r w:rsidRPr="00EB6FBB">
        <w:rPr>
          <w:b/>
          <w:sz w:val="24"/>
          <w:szCs w:val="24"/>
          <w:lang w:val="en-CA"/>
        </w:rPr>
        <w:t xml:space="preserve"> mode</w:t>
      </w:r>
      <w:r w:rsidRPr="00EB6FBB">
        <w:rPr>
          <w:sz w:val="24"/>
          <w:szCs w:val="24"/>
          <w:lang w:val="en-CA"/>
        </w:rPr>
        <w:t xml:space="preserve"> by swiping vertically on the left side of the tablet’s screen: </w:t>
      </w:r>
    </w:p>
    <w:p w14:paraId="3AC6501F" w14:textId="48AAB1BA" w:rsidR="00762B68" w:rsidRPr="00EB6FBB" w:rsidRDefault="001F1816" w:rsidP="00FE792B">
      <w:pPr>
        <w:spacing w:before="120" w:after="0"/>
        <w:rPr>
          <w:b/>
          <w:sz w:val="24"/>
          <w:szCs w:val="24"/>
          <w:lang w:val="en-CA"/>
        </w:rPr>
      </w:pPr>
      <w:r w:rsidRPr="00EB6FBB">
        <w:rPr>
          <w:rFonts w:cs="Arial"/>
          <w:b/>
          <w:noProof/>
          <w:sz w:val="24"/>
          <w:szCs w:val="24"/>
          <w:lang w:val="en-CA" w:eastAsia="fr-CA"/>
        </w:rPr>
        <w:drawing>
          <wp:anchor distT="0" distB="0" distL="114300" distR="114300" simplePos="0" relativeHeight="251658292" behindDoc="0" locked="0" layoutInCell="1" allowOverlap="1" wp14:anchorId="5F2FF03A" wp14:editId="664417E7">
            <wp:simplePos x="0" y="0"/>
            <wp:positionH relativeFrom="column">
              <wp:posOffset>957580</wp:posOffset>
            </wp:positionH>
            <wp:positionV relativeFrom="paragraph">
              <wp:posOffset>182</wp:posOffset>
            </wp:positionV>
            <wp:extent cx="3360420" cy="2179320"/>
            <wp:effectExtent l="0" t="0" r="0" b="0"/>
            <wp:wrapSquare wrapText="bothSides"/>
            <wp:docPr id="152" name="Image 15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743" t="8401" r="7871" b="8181"/>
                    <a:stretch/>
                  </pic:blipFill>
                  <pic:spPr bwMode="auto">
                    <a:xfrm>
                      <a:off x="0" y="0"/>
                      <a:ext cx="3360420" cy="2179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FC97B7" w14:textId="77777777" w:rsidR="00762B68" w:rsidRPr="00EB6FBB" w:rsidRDefault="00762B68" w:rsidP="00FE792B">
      <w:pPr>
        <w:spacing w:before="120" w:after="0"/>
        <w:rPr>
          <w:b/>
          <w:sz w:val="24"/>
          <w:szCs w:val="24"/>
          <w:lang w:val="en-CA"/>
        </w:rPr>
      </w:pPr>
      <w:r w:rsidRPr="00EB6FBB">
        <w:rPr>
          <w:rFonts w:cs="Arial"/>
          <w:b/>
          <w:noProof/>
          <w:sz w:val="24"/>
          <w:szCs w:val="24"/>
          <w:lang w:val="en-CA" w:eastAsia="fr-CA"/>
        </w:rPr>
        <mc:AlternateContent>
          <mc:Choice Requires="wps">
            <w:drawing>
              <wp:anchor distT="0" distB="0" distL="114300" distR="114300" simplePos="0" relativeHeight="251658309" behindDoc="0" locked="0" layoutInCell="1" allowOverlap="1" wp14:anchorId="57ED3050" wp14:editId="41BA342E">
                <wp:simplePos x="0" y="0"/>
                <wp:positionH relativeFrom="column">
                  <wp:posOffset>1359609</wp:posOffset>
                </wp:positionH>
                <wp:positionV relativeFrom="paragraph">
                  <wp:posOffset>119784</wp:posOffset>
                </wp:positionV>
                <wp:extent cx="335280" cy="1456660"/>
                <wp:effectExtent l="0" t="0" r="7620" b="0"/>
                <wp:wrapNone/>
                <wp:docPr id="6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45666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150" id="AutoShape 88" o:spid="_x0000_s1026" type="#_x0000_t70" style="position:absolute;margin-left:107.05pt;margin-top:9.45pt;width:26.4pt;height:114.7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" adj=",3966" fillcolor="black [3213]" stroked="f">
                <v:textbox style="layout-flow:vertical-ideographic"/>
              </v:shape>
            </w:pict>
          </mc:Fallback>
        </mc:AlternateContent>
      </w:r>
    </w:p>
    <w:p w14:paraId="49553B3F" w14:textId="77777777" w:rsidR="00762B68" w:rsidRPr="00EB6FBB" w:rsidRDefault="00762B68" w:rsidP="00FE792B">
      <w:pPr>
        <w:spacing w:before="120" w:after="0"/>
        <w:rPr>
          <w:b/>
          <w:sz w:val="24"/>
          <w:szCs w:val="24"/>
          <w:lang w:val="en-CA"/>
        </w:rPr>
      </w:pPr>
      <w:r w:rsidRPr="00EB6FBB">
        <w:rPr>
          <w:noProof/>
          <w:sz w:val="24"/>
          <w:szCs w:val="24"/>
          <w:lang w:val="en-CA" w:eastAsia="fr-CA"/>
        </w:rPr>
        <w:drawing>
          <wp:anchor distT="0" distB="0" distL="114300" distR="114300" simplePos="0" relativeHeight="251658308" behindDoc="0" locked="0" layoutInCell="1" allowOverlap="1" wp14:anchorId="032AAF05" wp14:editId="2DA16226">
            <wp:simplePos x="0" y="0"/>
            <wp:positionH relativeFrom="column">
              <wp:posOffset>1923119</wp:posOffset>
            </wp:positionH>
            <wp:positionV relativeFrom="paragraph">
              <wp:posOffset>141660</wp:posOffset>
            </wp:positionV>
            <wp:extent cx="667385" cy="1009650"/>
            <wp:effectExtent l="19368" t="56832" r="56832" b="37783"/>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5CEABB6" w14:textId="77777777" w:rsidR="00762B68" w:rsidRPr="00EB6FBB" w:rsidRDefault="00762B68" w:rsidP="00FE792B">
      <w:pPr>
        <w:spacing w:before="120" w:after="0"/>
        <w:rPr>
          <w:b/>
          <w:sz w:val="24"/>
          <w:szCs w:val="24"/>
          <w:lang w:val="en-CA"/>
        </w:rPr>
      </w:pPr>
    </w:p>
    <w:p w14:paraId="449E5E6D" w14:textId="77777777" w:rsidR="00762B68" w:rsidRPr="00EB6FBB" w:rsidRDefault="00762B68" w:rsidP="00FE792B">
      <w:pPr>
        <w:spacing w:before="120" w:after="0"/>
        <w:rPr>
          <w:b/>
          <w:sz w:val="24"/>
          <w:szCs w:val="24"/>
          <w:lang w:val="en-CA"/>
        </w:rPr>
      </w:pPr>
    </w:p>
    <w:p w14:paraId="0A99585D" w14:textId="4447EBD0" w:rsidR="00762B68" w:rsidRDefault="00762B68" w:rsidP="00FE792B">
      <w:pPr>
        <w:spacing w:before="120" w:after="0"/>
        <w:rPr>
          <w:b/>
          <w:sz w:val="24"/>
          <w:szCs w:val="24"/>
          <w:lang w:val="en-CA"/>
        </w:rPr>
      </w:pPr>
    </w:p>
    <w:p w14:paraId="162E6887" w14:textId="0D6CC4FC" w:rsidR="00EB6FBB" w:rsidRDefault="00EB6FBB" w:rsidP="00FE792B">
      <w:pPr>
        <w:spacing w:before="120" w:after="0"/>
        <w:rPr>
          <w:b/>
          <w:sz w:val="24"/>
          <w:szCs w:val="24"/>
          <w:lang w:val="en-CA"/>
        </w:rPr>
      </w:pPr>
    </w:p>
    <w:p w14:paraId="20CDA508" w14:textId="77777777" w:rsidR="00EB6FBB" w:rsidRPr="00EB6FBB" w:rsidRDefault="00EB6FBB" w:rsidP="00FE792B">
      <w:pPr>
        <w:spacing w:before="120" w:after="0"/>
        <w:rPr>
          <w:b/>
          <w:sz w:val="24"/>
          <w:szCs w:val="24"/>
          <w:lang w:val="en-CA"/>
        </w:rPr>
      </w:pPr>
    </w:p>
    <w:p w14:paraId="7C8B63CC" w14:textId="77777777" w:rsidR="002D06A5" w:rsidRPr="00EB6FBB" w:rsidRDefault="002D06A5" w:rsidP="001911E0">
      <w:pPr>
        <w:spacing w:before="120" w:after="0" w:line="276" w:lineRule="auto"/>
        <w:jc w:val="both"/>
        <w:rPr>
          <w:b/>
          <w:sz w:val="24"/>
          <w:szCs w:val="24"/>
          <w:lang w:val="en-CA"/>
        </w:rPr>
      </w:pPr>
    </w:p>
    <w:p w14:paraId="01DB9EB3" w14:textId="1D20BCE1" w:rsidR="00FE792B" w:rsidRPr="00EB6FBB" w:rsidRDefault="00FE792B" w:rsidP="001911E0">
      <w:pPr>
        <w:spacing w:before="120" w:after="0" w:line="276" w:lineRule="auto"/>
        <w:jc w:val="both"/>
        <w:rPr>
          <w:sz w:val="24"/>
          <w:szCs w:val="24"/>
          <w:lang w:val="en-CA"/>
        </w:rPr>
      </w:pPr>
      <w:r w:rsidRPr="00EB6FBB">
        <w:rPr>
          <w:b/>
          <w:sz w:val="24"/>
          <w:szCs w:val="24"/>
          <w:lang w:val="en-CA"/>
        </w:rPr>
        <w:lastRenderedPageBreak/>
        <w:t>Note:</w:t>
      </w:r>
      <w:r w:rsidRPr="00EB6FBB">
        <w:rPr>
          <w:sz w:val="24"/>
          <w:szCs w:val="24"/>
          <w:lang w:val="en-CA"/>
        </w:rPr>
        <w:t xml:space="preserve"> You can also toggle to </w:t>
      </w:r>
      <w:proofErr w:type="gramStart"/>
      <w:r w:rsidRPr="00EB6FBB">
        <w:rPr>
          <w:sz w:val="24"/>
          <w:szCs w:val="24"/>
          <w:lang w:val="en-CA"/>
        </w:rPr>
        <w:t>Multi-Capture</w:t>
      </w:r>
      <w:proofErr w:type="gramEnd"/>
      <w:r w:rsidRPr="00EB6FBB">
        <w:rPr>
          <w:sz w:val="24"/>
          <w:szCs w:val="24"/>
          <w:lang w:val="en-CA"/>
        </w:rPr>
        <w:t xml:space="preserve"> mode </w:t>
      </w:r>
      <w:r w:rsidR="000709CE" w:rsidRPr="00EB6FBB">
        <w:rPr>
          <w:sz w:val="24"/>
          <w:szCs w:val="24"/>
          <w:lang w:val="en-CA"/>
        </w:rPr>
        <w:t xml:space="preserve">from </w:t>
      </w:r>
      <w:r w:rsidRPr="00EB6FBB">
        <w:rPr>
          <w:sz w:val="24"/>
          <w:szCs w:val="24"/>
          <w:lang w:val="en-CA"/>
        </w:rPr>
        <w:t>the Settings. Tap the Settings button,</w:t>
      </w:r>
      <w:r w:rsidR="000709CE" w:rsidRPr="00EB6FBB">
        <w:rPr>
          <w:sz w:val="24"/>
          <w:szCs w:val="24"/>
          <w:lang w:val="en-CA"/>
        </w:rPr>
        <w:t xml:space="preserve"> swipe up to</w:t>
      </w:r>
      <w:r w:rsidRPr="00EB6FBB">
        <w:rPr>
          <w:sz w:val="24"/>
          <w:szCs w:val="24"/>
          <w:lang w:val="en-CA"/>
        </w:rPr>
        <w:t xml:space="preserve"> select Mode</w:t>
      </w:r>
      <w:r w:rsidR="000709CE" w:rsidRPr="00EB6FBB">
        <w:rPr>
          <w:sz w:val="24"/>
          <w:szCs w:val="24"/>
          <w:lang w:val="en-CA"/>
        </w:rPr>
        <w:t xml:space="preserve">, and tap to </w:t>
      </w:r>
      <w:r w:rsidRPr="00EB6FBB">
        <w:rPr>
          <w:sz w:val="24"/>
          <w:szCs w:val="24"/>
          <w:lang w:val="en-CA"/>
        </w:rPr>
        <w:t xml:space="preserve">set it to </w:t>
      </w:r>
      <w:proofErr w:type="gramStart"/>
      <w:r w:rsidRPr="00EB6FBB">
        <w:rPr>
          <w:sz w:val="24"/>
          <w:szCs w:val="24"/>
          <w:lang w:val="en-CA"/>
        </w:rPr>
        <w:t>Multi-Capture</w:t>
      </w:r>
      <w:proofErr w:type="gramEnd"/>
      <w:r w:rsidRPr="00EB6FBB">
        <w:rPr>
          <w:sz w:val="24"/>
          <w:szCs w:val="24"/>
          <w:lang w:val="en-CA"/>
        </w:rPr>
        <w:t xml:space="preserve">. </w:t>
      </w:r>
      <w:r w:rsidR="000709CE" w:rsidRPr="00EB6FBB">
        <w:rPr>
          <w:sz w:val="24"/>
          <w:szCs w:val="24"/>
          <w:lang w:val="en-CA"/>
        </w:rPr>
        <w:t xml:space="preserve">Tap Back to exit </w:t>
      </w:r>
      <w:r w:rsidRPr="00EB6FBB">
        <w:rPr>
          <w:sz w:val="24"/>
          <w:szCs w:val="24"/>
          <w:lang w:val="en-CA"/>
        </w:rPr>
        <w:t xml:space="preserve">the </w:t>
      </w:r>
      <w:proofErr w:type="gramStart"/>
      <w:r w:rsidRPr="00EB6FBB">
        <w:rPr>
          <w:sz w:val="24"/>
          <w:szCs w:val="24"/>
          <w:lang w:val="en-CA"/>
        </w:rPr>
        <w:t>Settings</w:t>
      </w:r>
      <w:proofErr w:type="gramEnd"/>
      <w:r w:rsidRPr="00EB6FBB">
        <w:rPr>
          <w:sz w:val="24"/>
          <w:szCs w:val="24"/>
          <w:lang w:val="en-CA"/>
        </w:rPr>
        <w:t>.</w:t>
      </w:r>
    </w:p>
    <w:p w14:paraId="6163EE86" w14:textId="0971EEF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 xml:space="preserve">You can now capture a multipage document. </w:t>
      </w:r>
      <w:r w:rsidRPr="00EB6FBB">
        <w:rPr>
          <w:rFonts w:cs="Arial"/>
          <w:sz w:val="24"/>
          <w:szCs w:val="24"/>
          <w:lang w:val="en-CA"/>
        </w:rPr>
        <w:t xml:space="preserve">Align the tablet above the first page of the document you wish to capture and </w:t>
      </w:r>
      <w:r w:rsidR="00FE63C1" w:rsidRPr="00EB6FBB">
        <w:rPr>
          <w:rFonts w:cs="Arial"/>
          <w:sz w:val="24"/>
          <w:szCs w:val="24"/>
          <w:lang w:val="en-CA"/>
        </w:rPr>
        <w:t>tap</w:t>
      </w:r>
      <w:r w:rsidRPr="00EB6FBB">
        <w:rPr>
          <w:rFonts w:cs="Arial"/>
          <w:sz w:val="24"/>
          <w:szCs w:val="24"/>
          <w:lang w:val="en-CA"/>
        </w:rPr>
        <w:t xml:space="preserve"> the Capture button</w:t>
      </w:r>
      <w:r w:rsidR="003C1195" w:rsidRPr="00EB6FBB">
        <w:rPr>
          <w:rFonts w:cs="Arial"/>
          <w:sz w:val="24"/>
          <w:szCs w:val="24"/>
          <w:lang w:val="en-CA"/>
        </w:rPr>
        <w:t xml:space="preserve"> or press and hold your finger down on the screen</w:t>
      </w:r>
      <w:r w:rsidRPr="00EB6FBB">
        <w:rPr>
          <w:rFonts w:cs="Arial"/>
          <w:sz w:val="24"/>
          <w:szCs w:val="24"/>
          <w:lang w:val="en-CA"/>
        </w:rPr>
        <w:t>. Proceed in the same way for each page you wish to capture. Your multipage document will be saved in the Gallery for future use.</w:t>
      </w:r>
    </w:p>
    <w:p w14:paraId="2CE555DE" w14:textId="77777777" w:rsidR="00803A61" w:rsidRPr="00EB6FBB" w:rsidRDefault="00420AD4" w:rsidP="00F90EBF">
      <w:pPr>
        <w:pStyle w:val="Paragraphedeliste"/>
        <w:numPr>
          <w:ilvl w:val="0"/>
          <w:numId w:val="52"/>
        </w:numPr>
        <w:spacing w:before="120" w:after="0"/>
        <w:rPr>
          <w:color w:val="000000" w:themeColor="text1"/>
          <w:sz w:val="24"/>
          <w:szCs w:val="24"/>
          <w:lang w:val="en-CA"/>
        </w:rPr>
      </w:pPr>
      <w:r w:rsidRPr="00EB6FBB">
        <w:rPr>
          <w:color w:val="000000" w:themeColor="text1"/>
          <w:sz w:val="24"/>
          <w:szCs w:val="24"/>
          <w:lang w:val="en-CA"/>
        </w:rPr>
        <w:t>Tap on the Gallery icon.</w:t>
      </w:r>
    </w:p>
    <w:p w14:paraId="67397B29" w14:textId="1DF1DCA7" w:rsidR="00420AD4" w:rsidRPr="00384BC5" w:rsidRDefault="00803A61" w:rsidP="001F5C2F">
      <w:pPr>
        <w:pStyle w:val="Paragraphedeliste"/>
        <w:spacing w:before="120" w:after="0"/>
        <w:jc w:val="center"/>
        <w:rPr>
          <w:color w:val="000000" w:themeColor="text1"/>
          <w:szCs w:val="32"/>
          <w:lang w:val="en-CA"/>
        </w:rPr>
      </w:pPr>
      <w:r w:rsidRPr="00384BC5">
        <w:rPr>
          <w:noProof/>
          <w:lang w:val="en-CA"/>
        </w:rPr>
        <w:drawing>
          <wp:inline distT="0" distB="0" distL="0" distR="0" wp14:anchorId="5B0EFD65" wp14:editId="1FB28054">
            <wp:extent cx="971550" cy="9226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71550" cy="922655"/>
                    </a:xfrm>
                    <a:prstGeom prst="rect">
                      <a:avLst/>
                    </a:prstGeom>
                    <a:noFill/>
                    <a:ln>
                      <a:noFill/>
                    </a:ln>
                  </pic:spPr>
                </pic:pic>
              </a:graphicData>
            </a:graphic>
          </wp:inline>
        </w:drawing>
      </w:r>
    </w:p>
    <w:p w14:paraId="5E5FEF27" w14:textId="2CC5CF5C" w:rsidR="00803A61" w:rsidRPr="00EB6FBB" w:rsidRDefault="00803A61" w:rsidP="008E15CC">
      <w:pPr>
        <w:pStyle w:val="Paragraphedeliste"/>
        <w:numPr>
          <w:ilvl w:val="0"/>
          <w:numId w:val="52"/>
        </w:numPr>
        <w:spacing w:before="120" w:after="0"/>
        <w:rPr>
          <w:sz w:val="24"/>
          <w:szCs w:val="24"/>
          <w:lang w:val="en-CA"/>
        </w:rPr>
      </w:pPr>
      <w:r w:rsidRPr="00EB6FBB">
        <w:rPr>
          <w:sz w:val="24"/>
          <w:szCs w:val="24"/>
          <w:lang w:val="en-CA"/>
        </w:rPr>
        <w:t>Tap on the first page of your document to open it. Tap the Read button to start reading.</w:t>
      </w:r>
    </w:p>
    <w:p w14:paraId="24B78FE5" w14:textId="2F10EB19" w:rsidR="00FE792B" w:rsidRPr="00EB6FBB" w:rsidRDefault="003A599B" w:rsidP="00FE792B">
      <w:pPr>
        <w:pStyle w:val="Paragraphedeliste"/>
        <w:numPr>
          <w:ilvl w:val="0"/>
          <w:numId w:val="26"/>
        </w:numPr>
        <w:spacing w:before="120" w:after="0"/>
        <w:rPr>
          <w:sz w:val="24"/>
          <w:szCs w:val="24"/>
          <w:lang w:val="en-CA"/>
        </w:rPr>
      </w:pPr>
      <w:r w:rsidRPr="00EB6FBB">
        <w:rPr>
          <w:sz w:val="24"/>
          <w:szCs w:val="24"/>
          <w:lang w:val="en-CA"/>
        </w:rPr>
        <w:t>When you are done reading, t</w:t>
      </w:r>
      <w:r w:rsidR="00FE792B" w:rsidRPr="00EB6FBB">
        <w:rPr>
          <w:sz w:val="24"/>
          <w:szCs w:val="24"/>
          <w:lang w:val="en-CA"/>
        </w:rPr>
        <w:t xml:space="preserve">ap the Back button to return to </w:t>
      </w:r>
      <w:r w:rsidR="00E90A9E" w:rsidRPr="00EB6FBB">
        <w:rPr>
          <w:sz w:val="24"/>
          <w:szCs w:val="24"/>
          <w:lang w:val="en-CA"/>
        </w:rPr>
        <w:t>your document</w:t>
      </w:r>
      <w:r w:rsidR="00FE792B" w:rsidRPr="00EB6FBB">
        <w:rPr>
          <w:sz w:val="24"/>
          <w:szCs w:val="24"/>
          <w:lang w:val="en-CA"/>
        </w:rPr>
        <w:t>.</w:t>
      </w:r>
      <w:r w:rsidR="00E90A9E" w:rsidRPr="00EB6FBB">
        <w:rPr>
          <w:sz w:val="24"/>
          <w:szCs w:val="24"/>
          <w:lang w:val="en-CA"/>
        </w:rPr>
        <w:t xml:space="preserve"> Tap Back again to return to Magnifier mode.</w:t>
      </w:r>
    </w:p>
    <w:p w14:paraId="3117FE69" w14:textId="0A6E998E" w:rsidR="00FE792B" w:rsidRPr="00384BC5" w:rsidRDefault="00FC56C7" w:rsidP="00FE792B">
      <w:pPr>
        <w:spacing w:before="120" w:after="0"/>
        <w:jc w:val="center"/>
        <w:rPr>
          <w:szCs w:val="32"/>
          <w:lang w:val="en-CA"/>
        </w:rPr>
      </w:pPr>
      <w:r w:rsidRPr="00384BC5">
        <w:rPr>
          <w:rFonts w:cs="Arial"/>
          <w:noProof/>
          <w:szCs w:val="32"/>
          <w:lang w:val="en-CA"/>
        </w:rPr>
        <w:drawing>
          <wp:inline distT="0" distB="0" distL="0" distR="0" wp14:anchorId="3A5A7963" wp14:editId="3BEF9CB6">
            <wp:extent cx="789256" cy="795076"/>
            <wp:effectExtent l="0" t="0" r="0" b="508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0087E128" w14:textId="77777777" w:rsidR="00FE792B" w:rsidRPr="00384BC5" w:rsidRDefault="00FE792B" w:rsidP="00611EDD">
      <w:pPr>
        <w:pStyle w:val="Titre2"/>
        <w:spacing w:before="120" w:after="120"/>
        <w:rPr>
          <w:lang w:val="en-CA"/>
        </w:rPr>
      </w:pPr>
      <w:bookmarkStart w:id="44" w:name="_Toc452455387"/>
      <w:bookmarkStart w:id="45" w:name="_Toc95311206"/>
      <w:bookmarkStart w:id="46" w:name="_Toc115429312"/>
      <w:r w:rsidRPr="00384BC5">
        <w:rPr>
          <w:lang w:val="en-CA"/>
        </w:rPr>
        <w:t>Reading</w:t>
      </w:r>
      <w:bookmarkEnd w:id="44"/>
      <w:bookmarkEnd w:id="45"/>
      <w:bookmarkEnd w:id="46"/>
      <w:r w:rsidRPr="00384BC5">
        <w:rPr>
          <w:lang w:val="en-CA"/>
        </w:rPr>
        <w:fldChar w:fldCharType="begin"/>
      </w:r>
      <w:r w:rsidRPr="00384BC5">
        <w:rPr>
          <w:lang w:val="en-CA"/>
        </w:rPr>
        <w:instrText xml:space="preserve"> XE "Reading" </w:instrText>
      </w:r>
      <w:r w:rsidRPr="00384BC5">
        <w:rPr>
          <w:lang w:val="en-CA"/>
        </w:rPr>
        <w:fldChar w:fldCharType="end"/>
      </w:r>
    </w:p>
    <w:p w14:paraId="77D57B4B" w14:textId="77777777" w:rsidR="00FE792B" w:rsidRPr="00EB6FBB" w:rsidRDefault="00FE792B" w:rsidP="00FE792B">
      <w:pPr>
        <w:spacing w:before="120" w:after="0"/>
        <w:rPr>
          <w:sz w:val="24"/>
          <w:szCs w:val="24"/>
          <w:lang w:val="en-CA"/>
        </w:rPr>
      </w:pPr>
      <w:r w:rsidRPr="00EB6FBB">
        <w:rPr>
          <w:sz w:val="24"/>
          <w:szCs w:val="24"/>
          <w:lang w:val="en-CA"/>
        </w:rPr>
        <w:t>Once you make a capture, the Capture button will change from a camera image to a play symbol. This is now the Read button.</w:t>
      </w:r>
    </w:p>
    <w:p w14:paraId="53E7DC30" w14:textId="6AD5DD2D" w:rsidR="00FE792B" w:rsidRPr="00384BC5" w:rsidRDefault="00562FD6" w:rsidP="00FE792B">
      <w:pPr>
        <w:spacing w:before="120" w:after="0"/>
        <w:ind w:left="360"/>
        <w:jc w:val="center"/>
        <w:rPr>
          <w:szCs w:val="32"/>
          <w:lang w:val="en-CA"/>
        </w:rPr>
      </w:pPr>
      <w:r w:rsidRPr="00384BC5">
        <w:rPr>
          <w:rFonts w:cs="Arial"/>
          <w:noProof/>
          <w:szCs w:val="32"/>
          <w:lang w:val="en-CA"/>
        </w:rPr>
        <w:drawing>
          <wp:inline distT="0" distB="0" distL="0" distR="0" wp14:anchorId="6C82CBEF" wp14:editId="700FBC59">
            <wp:extent cx="844307" cy="837565"/>
            <wp:effectExtent l="0" t="0" r="0" b="635"/>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48128" cy="841355"/>
                    </a:xfrm>
                    <a:prstGeom prst="rect">
                      <a:avLst/>
                    </a:prstGeom>
                    <a:solidFill>
                      <a:schemeClr val="tx1"/>
                    </a:solidFill>
                    <a:ln>
                      <a:noFill/>
                    </a:ln>
                  </pic:spPr>
                </pic:pic>
              </a:graphicData>
            </a:graphic>
          </wp:inline>
        </w:drawing>
      </w:r>
      <w:r w:rsidR="00FE792B" w:rsidRPr="00384BC5">
        <w:rPr>
          <w:noProof/>
          <w:sz w:val="24"/>
          <w:szCs w:val="24"/>
          <w:lang w:val="en-CA" w:eastAsia="fr-CA"/>
        </w:rPr>
        <mc:AlternateContent>
          <mc:Choice Requires="wps">
            <w:drawing>
              <wp:anchor distT="0" distB="0" distL="114300" distR="114300" simplePos="0" relativeHeight="251658299" behindDoc="0" locked="0" layoutInCell="1" allowOverlap="1" wp14:anchorId="256CA5F3" wp14:editId="54272109">
                <wp:simplePos x="0" y="0"/>
                <wp:positionH relativeFrom="column">
                  <wp:posOffset>2356265</wp:posOffset>
                </wp:positionH>
                <wp:positionV relativeFrom="paragraph">
                  <wp:posOffset>269240</wp:posOffset>
                </wp:positionV>
                <wp:extent cx="1071245" cy="311785"/>
                <wp:effectExtent l="6985" t="6985" r="17145" b="33655"/>
                <wp:wrapNone/>
                <wp:docPr id="46"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5BCB4" id="AutoShape 91" o:spid="_x0000_s1026" type="#_x0000_t13" style="position:absolute;margin-left:185.55pt;margin-top:21.2pt;width:84.35pt;height:24.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bk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Zgh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" fillcolor="black [3213]" stroked="f" strokecolor="#f2f2f2 [3041]" strokeweight="3pt">
                <v:shadow on="t" color="#1f4d78 [1604]" opacity=".5" offset="1pt"/>
              </v:shape>
            </w:pict>
          </mc:Fallback>
        </mc:AlternateContent>
      </w:r>
      <w:r w:rsidR="00FE792B" w:rsidRPr="00384BC5">
        <w:rPr>
          <w:sz w:val="24"/>
          <w:szCs w:val="24"/>
          <w:lang w:val="en-CA"/>
        </w:rPr>
        <w:t xml:space="preserve">                                </w:t>
      </w:r>
      <w:r w:rsidRPr="00384BC5">
        <w:rPr>
          <w:rFonts w:cs="Arial"/>
          <w:noProof/>
          <w:lang w:val="en-CA" w:eastAsia="fr-CA"/>
        </w:rPr>
        <w:drawing>
          <wp:inline distT="0" distB="0" distL="0" distR="0" wp14:anchorId="74C0B40F" wp14:editId="2F0E02B8">
            <wp:extent cx="845778" cy="839805"/>
            <wp:effectExtent l="0" t="0" r="0" b="0"/>
            <wp:docPr id="5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00F7110E" w14:textId="53A21188"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ap Read or long press anywhere on the screen for 2 seconds to scroll and read aloud the text according to your reading preferences.</w:t>
      </w:r>
      <w:r w:rsidR="00883DCB" w:rsidRPr="00EB6FBB">
        <w:rPr>
          <w:sz w:val="24"/>
          <w:szCs w:val="24"/>
          <w:lang w:val="en-CA"/>
        </w:rPr>
        <w:t xml:space="preserve">  You can also do a long press on a specific wor</w:t>
      </w:r>
      <w:r w:rsidR="00D11DB3" w:rsidRPr="00EB6FBB">
        <w:rPr>
          <w:sz w:val="24"/>
          <w:szCs w:val="24"/>
          <w:lang w:val="en-CA"/>
        </w:rPr>
        <w:t>d</w:t>
      </w:r>
      <w:r w:rsidR="00883DCB" w:rsidRPr="00EB6FBB">
        <w:rPr>
          <w:sz w:val="24"/>
          <w:szCs w:val="24"/>
          <w:lang w:val="en-CA"/>
        </w:rPr>
        <w:t xml:space="preserve"> in the document to start reading on that word.</w:t>
      </w:r>
      <w:r w:rsidRPr="00EB6FBB">
        <w:rPr>
          <w:sz w:val="24"/>
          <w:szCs w:val="24"/>
          <w:lang w:val="en-CA"/>
        </w:rPr>
        <w:t xml:space="preserve"> </w:t>
      </w:r>
    </w:p>
    <w:p w14:paraId="215603FB" w14:textId="5CACEF76" w:rsidR="00FE792B" w:rsidRPr="00384BC5" w:rsidRDefault="00562FD6" w:rsidP="001F5C2F">
      <w:pPr>
        <w:pStyle w:val="Paragraphedeliste"/>
        <w:spacing w:before="0" w:after="0"/>
        <w:ind w:left="0"/>
        <w:jc w:val="center"/>
        <w:rPr>
          <w:szCs w:val="32"/>
          <w:lang w:val="en-CA"/>
        </w:rPr>
      </w:pPr>
      <w:r w:rsidRPr="00384BC5">
        <w:rPr>
          <w:rFonts w:cs="Arial"/>
          <w:noProof/>
          <w:lang w:val="en-CA" w:eastAsia="fr-CA"/>
        </w:rPr>
        <w:lastRenderedPageBreak/>
        <w:drawing>
          <wp:inline distT="0" distB="0" distL="0" distR="0" wp14:anchorId="59E36DA5" wp14:editId="04F24B95">
            <wp:extent cx="845778" cy="839805"/>
            <wp:effectExtent l="0" t="0" r="0" b="0"/>
            <wp:docPr id="11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7BE36902" w14:textId="01E4B51C" w:rsidR="00FE792B" w:rsidRPr="00EB6FBB" w:rsidRDefault="00FE792B" w:rsidP="00FE792B">
      <w:pPr>
        <w:spacing w:after="0"/>
        <w:rPr>
          <w:sz w:val="24"/>
          <w:szCs w:val="24"/>
          <w:lang w:val="en-CA"/>
        </w:rPr>
      </w:pPr>
      <w:r w:rsidRPr="00EB6FBB">
        <w:rPr>
          <w:b/>
          <w:sz w:val="24"/>
          <w:szCs w:val="24"/>
          <w:lang w:val="en-CA"/>
        </w:rPr>
        <w:t>Note:</w:t>
      </w:r>
      <w:r w:rsidRPr="00EB6FBB">
        <w:rPr>
          <w:sz w:val="24"/>
          <w:szCs w:val="24"/>
          <w:lang w:val="en-CA"/>
        </w:rPr>
        <w:t xml:space="preserve"> When you press read, the Button Banner will collapse to provide a better view of your image. It can be re-opened by pressing the Open Banner Button or by doing an upward swipe</w:t>
      </w:r>
      <w:r w:rsidR="00E165EB" w:rsidRPr="00EB6FBB">
        <w:rPr>
          <w:sz w:val="24"/>
          <w:szCs w:val="24"/>
          <w:lang w:val="en-CA"/>
        </w:rPr>
        <w:t xml:space="preserve"> on the lower section of the screen</w:t>
      </w:r>
      <w:r w:rsidRPr="00EB6FBB">
        <w:rPr>
          <w:sz w:val="24"/>
          <w:szCs w:val="24"/>
          <w:lang w:val="en-CA"/>
        </w:rPr>
        <w:t>.</w:t>
      </w:r>
    </w:p>
    <w:p w14:paraId="5E40593D"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adjust the volume, use the Volume Down-Up</w:t>
      </w:r>
      <w:r w:rsidRPr="00EB6FBB">
        <w:rPr>
          <w:b/>
          <w:sz w:val="24"/>
          <w:szCs w:val="24"/>
          <w:lang w:val="en-CA"/>
        </w:rPr>
        <w:t xml:space="preserve"> </w:t>
      </w:r>
      <w:r w:rsidRPr="00EB6FBB">
        <w:rPr>
          <w:sz w:val="24"/>
          <w:szCs w:val="24"/>
          <w:lang w:val="en-CA"/>
        </w:rPr>
        <w:t>buttons.</w:t>
      </w:r>
    </w:p>
    <w:p w14:paraId="65AC63C8"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pause, tap Read again or long press anywhere on the screen.</w:t>
      </w:r>
    </w:p>
    <w:p w14:paraId="217CDBB4"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 xml:space="preserve">While paused, tap Back to exit reading view, and </w:t>
      </w:r>
      <w:proofErr w:type="gramStart"/>
      <w:r w:rsidRPr="00EB6FBB">
        <w:rPr>
          <w:sz w:val="24"/>
          <w:szCs w:val="24"/>
          <w:lang w:val="en-CA"/>
        </w:rPr>
        <w:t>Back</w:t>
      </w:r>
      <w:proofErr w:type="gramEnd"/>
      <w:r w:rsidRPr="00EB6FBB">
        <w:rPr>
          <w:sz w:val="24"/>
          <w:szCs w:val="24"/>
          <w:lang w:val="en-CA"/>
        </w:rPr>
        <w:t xml:space="preserve"> again to return to the camera view.</w:t>
      </w:r>
    </w:p>
    <w:p w14:paraId="4E055F62" w14:textId="34C7F24D" w:rsidR="00FE792B" w:rsidRPr="00EB6FBB" w:rsidRDefault="00562FD6" w:rsidP="001F5C2F">
      <w:pPr>
        <w:pStyle w:val="Paragraphedeliste"/>
        <w:spacing w:before="0" w:after="0"/>
        <w:ind w:left="0"/>
        <w:jc w:val="center"/>
        <w:rPr>
          <w:sz w:val="24"/>
          <w:szCs w:val="24"/>
          <w:lang w:val="en-CA"/>
        </w:rPr>
      </w:pPr>
      <w:r w:rsidRPr="00EB6FBB">
        <w:rPr>
          <w:rFonts w:cs="Arial"/>
          <w:noProof/>
          <w:sz w:val="24"/>
          <w:szCs w:val="24"/>
          <w:lang w:val="en-CA"/>
        </w:rPr>
        <w:drawing>
          <wp:inline distT="0" distB="0" distL="0" distR="0" wp14:anchorId="1B7CF2A3" wp14:editId="23751675">
            <wp:extent cx="789256" cy="795076"/>
            <wp:effectExtent l="0" t="0" r="0" b="5080"/>
            <wp:docPr id="122" name="Imag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3F290805"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resume, tap Read again or long press.</w:t>
      </w:r>
    </w:p>
    <w:p w14:paraId="356CB997" w14:textId="77777777" w:rsidR="003B0D02" w:rsidRPr="00EB6FBB" w:rsidRDefault="003B0D02" w:rsidP="00FE792B">
      <w:pPr>
        <w:spacing w:after="0"/>
        <w:rPr>
          <w:sz w:val="24"/>
          <w:szCs w:val="24"/>
          <w:lang w:val="en-CA"/>
        </w:rPr>
      </w:pPr>
    </w:p>
    <w:p w14:paraId="4E53570C" w14:textId="77777777" w:rsidR="00FE792B" w:rsidRPr="00EB6FBB" w:rsidRDefault="00FE792B" w:rsidP="00FE792B">
      <w:pPr>
        <w:spacing w:after="0"/>
        <w:rPr>
          <w:sz w:val="24"/>
          <w:szCs w:val="24"/>
          <w:lang w:val="en-CA"/>
        </w:rPr>
      </w:pPr>
      <w:r w:rsidRPr="00EB6FBB">
        <w:rPr>
          <w:sz w:val="24"/>
          <w:szCs w:val="24"/>
          <w:lang w:val="en-CA"/>
        </w:rPr>
        <w:t xml:space="preserve">When in magnifier mode, reading mode allows you to zoom in and out of your captured document. </w:t>
      </w:r>
    </w:p>
    <w:p w14:paraId="233F0C9F" w14:textId="77777777" w:rsidR="001F1816" w:rsidRPr="00EB6FBB" w:rsidRDefault="001F1816" w:rsidP="00FE792B">
      <w:pPr>
        <w:spacing w:after="0"/>
        <w:rPr>
          <w:sz w:val="24"/>
          <w:szCs w:val="24"/>
          <w:lang w:val="en-CA"/>
        </w:rPr>
      </w:pPr>
    </w:p>
    <w:p w14:paraId="0C674B2F" w14:textId="77777777" w:rsidR="00FE792B" w:rsidRPr="00EB6FBB" w:rsidRDefault="00FE792B" w:rsidP="00FE792B">
      <w:pPr>
        <w:spacing w:after="0"/>
        <w:rPr>
          <w:sz w:val="24"/>
          <w:szCs w:val="24"/>
          <w:lang w:val="en-CA"/>
        </w:rPr>
      </w:pPr>
      <w:r w:rsidRPr="00EB6FBB">
        <w:rPr>
          <w:sz w:val="24"/>
          <w:szCs w:val="24"/>
          <w:lang w:val="en-CA"/>
        </w:rPr>
        <w:t>To zoom in a captured document:</w:t>
      </w:r>
    </w:p>
    <w:p w14:paraId="71BC0A23" w14:textId="39564A61" w:rsidR="00FE792B" w:rsidRPr="00EB6FBB" w:rsidRDefault="00FE792B" w:rsidP="00183193">
      <w:pPr>
        <w:pStyle w:val="Paragraphedeliste"/>
        <w:numPr>
          <w:ilvl w:val="0"/>
          <w:numId w:val="25"/>
        </w:numPr>
        <w:spacing w:before="0" w:after="0"/>
        <w:ind w:right="-149"/>
        <w:rPr>
          <w:rFonts w:cs="Arial"/>
          <w:sz w:val="24"/>
          <w:szCs w:val="24"/>
          <w:lang w:val="en-CA"/>
        </w:rPr>
      </w:pPr>
      <w:r w:rsidRPr="00EB6FBB">
        <w:rPr>
          <w:rFonts w:cs="Arial"/>
          <w:sz w:val="24"/>
          <w:szCs w:val="24"/>
          <w:lang w:val="en-CA"/>
        </w:rPr>
        <w:t xml:space="preserve">Use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08480CFC" w14:textId="113BC09C" w:rsidR="008E15CC"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In addition to the Zoom In-Out buttons, you can use the pinch and zoom gesture to adjust the zoom level.</w:t>
      </w:r>
    </w:p>
    <w:p w14:paraId="162ABFA9" w14:textId="3C58E502" w:rsidR="002D06A5" w:rsidRPr="00EB6FBB" w:rsidRDefault="00FE792B" w:rsidP="008E15CC">
      <w:pPr>
        <w:pStyle w:val="Paragraphedeliste"/>
        <w:numPr>
          <w:ilvl w:val="0"/>
          <w:numId w:val="26"/>
        </w:numPr>
        <w:spacing w:before="0" w:after="0"/>
        <w:rPr>
          <w:sz w:val="24"/>
          <w:szCs w:val="16"/>
          <w:lang w:val="en-CA"/>
        </w:rPr>
      </w:pPr>
      <w:r w:rsidRPr="00EB6FBB">
        <w:rPr>
          <w:sz w:val="24"/>
          <w:szCs w:val="24"/>
          <w:lang w:val="en-CA"/>
        </w:rPr>
        <w:t xml:space="preserve">To instantly zoom to an area of interest, perform a single tap on the area you wish to </w:t>
      </w:r>
      <w:proofErr w:type="gramStart"/>
      <w:r w:rsidRPr="00EB6FBB">
        <w:rPr>
          <w:sz w:val="24"/>
          <w:szCs w:val="24"/>
          <w:lang w:val="en-CA"/>
        </w:rPr>
        <w:t>view</w:t>
      </w:r>
      <w:proofErr w:type="gramEnd"/>
      <w:r w:rsidRPr="00EB6FBB">
        <w:rPr>
          <w:sz w:val="24"/>
          <w:szCs w:val="24"/>
          <w:lang w:val="en-CA"/>
        </w:rPr>
        <w:t xml:space="preserve"> and the image will zoom at that location at your preferred zoom level.</w:t>
      </w:r>
    </w:p>
    <w:p w14:paraId="040C3396" w14:textId="77777777" w:rsidR="00FE792B" w:rsidRPr="00EB6FBB" w:rsidRDefault="00FE792B" w:rsidP="001F1816">
      <w:pPr>
        <w:pStyle w:val="Paragraphedeliste"/>
        <w:numPr>
          <w:ilvl w:val="0"/>
          <w:numId w:val="26"/>
        </w:numPr>
        <w:spacing w:after="0"/>
        <w:rPr>
          <w:sz w:val="24"/>
          <w:szCs w:val="16"/>
          <w:lang w:val="en-CA" w:eastAsia="en-CA"/>
        </w:rPr>
      </w:pPr>
      <w:r w:rsidRPr="00EB6FBB">
        <w:rPr>
          <w:sz w:val="24"/>
          <w:szCs w:val="24"/>
          <w:lang w:val="en-CA"/>
        </w:rPr>
        <w:t xml:space="preserve">If you are in a zoomed level over 1X, you can move around your zoomed document by doing a </w:t>
      </w:r>
      <w:r w:rsidRPr="00EB6FBB">
        <w:rPr>
          <w:b/>
          <w:sz w:val="24"/>
          <w:szCs w:val="24"/>
          <w:lang w:val="en-CA"/>
        </w:rPr>
        <w:t>Pan Gesture</w:t>
      </w:r>
      <w:r w:rsidRPr="00EB6FBB">
        <w:rPr>
          <w:sz w:val="24"/>
          <w:szCs w:val="24"/>
          <w:lang w:val="en-CA"/>
        </w:rPr>
        <w:t xml:space="preserve"> (slowly move your finger on the screen without lifting it).</w:t>
      </w:r>
      <w:r w:rsidRPr="00EB6FBB">
        <w:rPr>
          <w:sz w:val="24"/>
          <w:szCs w:val="16"/>
          <w:lang w:val="en-CA" w:eastAsia="en-CA"/>
        </w:rPr>
        <w:t xml:space="preserve"> </w:t>
      </w:r>
    </w:p>
    <w:p w14:paraId="6323C53A" w14:textId="77777777" w:rsidR="00FE792B" w:rsidRPr="00384BC5" w:rsidRDefault="00FE792B" w:rsidP="00FE792B">
      <w:pPr>
        <w:spacing w:after="0"/>
        <w:jc w:val="center"/>
        <w:rPr>
          <w:szCs w:val="32"/>
          <w:lang w:val="en-CA"/>
        </w:rPr>
      </w:pPr>
      <w:r w:rsidRPr="00384BC5">
        <w:rPr>
          <w:noProof/>
          <w:lang w:val="en-CA" w:eastAsia="fr-CA"/>
        </w:rPr>
        <w:lastRenderedPageBreak/>
        <w:drawing>
          <wp:inline distT="0" distB="0" distL="0" distR="0" wp14:anchorId="501DED1F" wp14:editId="6AFDC75B">
            <wp:extent cx="1629077" cy="1332000"/>
            <wp:effectExtent l="95250" t="95250" r="104473" b="96750"/>
            <wp:docPr id="5" name="Picture 2" descr="C:\Users\marissal\AppData\Local\Microsoft\Windows\Temporary Internet Files\Content.Outlook\18X67ZRI\PAN_Illustr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18X67ZRI\PAN_Illustration (2).jpg"/>
                    <pic:cNvPicPr>
                      <a:picLocks noChangeAspect="1" noChangeArrowheads="1"/>
                    </pic:cNvPicPr>
                  </pic:nvPicPr>
                  <pic:blipFill>
                    <a:blip r:embed="rId44" cstate="print"/>
                    <a:srcRect/>
                    <a:stretch>
                      <a:fillRect/>
                    </a:stretch>
                  </pic:blipFill>
                  <pic:spPr bwMode="auto">
                    <a:xfrm>
                      <a:off x="0" y="0"/>
                      <a:ext cx="1629077" cy="13320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E5223B3" w14:textId="77777777" w:rsidR="00FE792B" w:rsidRPr="00EB6FBB" w:rsidRDefault="00FE792B" w:rsidP="00FE792B">
      <w:pPr>
        <w:pStyle w:val="Paragraphedeliste"/>
        <w:numPr>
          <w:ilvl w:val="0"/>
          <w:numId w:val="38"/>
        </w:numPr>
        <w:spacing w:before="0" w:after="0"/>
        <w:jc w:val="left"/>
        <w:rPr>
          <w:sz w:val="24"/>
          <w:szCs w:val="24"/>
          <w:lang w:val="en-CA"/>
        </w:rPr>
      </w:pPr>
      <w:r w:rsidRPr="00EB6FBB">
        <w:rPr>
          <w:sz w:val="24"/>
          <w:szCs w:val="24"/>
          <w:lang w:val="en-CA"/>
        </w:rPr>
        <w:t>Pan to reach other parts of the enlarged image.</w:t>
      </w:r>
    </w:p>
    <w:p w14:paraId="60307DDD" w14:textId="24D5DBD5" w:rsidR="00FE792B" w:rsidRPr="00EB6FBB" w:rsidRDefault="00FE792B" w:rsidP="00FE792B">
      <w:pPr>
        <w:pStyle w:val="Paragraphedeliste"/>
        <w:numPr>
          <w:ilvl w:val="0"/>
          <w:numId w:val="38"/>
        </w:numPr>
        <w:rPr>
          <w:sz w:val="24"/>
          <w:szCs w:val="24"/>
          <w:lang w:val="en-CA"/>
        </w:rPr>
      </w:pPr>
      <w:r w:rsidRPr="00EB6FBB">
        <w:rPr>
          <w:sz w:val="24"/>
          <w:szCs w:val="24"/>
          <w:lang w:val="en-CA"/>
        </w:rPr>
        <w:t xml:space="preserve">To toggle between the different contrasts, swipe on the right edge of the touchscreen or access the </w:t>
      </w:r>
      <w:proofErr w:type="gramStart"/>
      <w:r w:rsidRPr="00EB6FBB">
        <w:rPr>
          <w:sz w:val="24"/>
          <w:szCs w:val="24"/>
          <w:lang w:val="en-CA"/>
        </w:rPr>
        <w:t>Settings</w:t>
      </w:r>
      <w:proofErr w:type="gramEnd"/>
      <w:r w:rsidRPr="00EB6FBB">
        <w:rPr>
          <w:sz w:val="24"/>
          <w:szCs w:val="24"/>
          <w:lang w:val="en-CA"/>
        </w:rPr>
        <w:t xml:space="preserve"> (see Chapter 4: Choosing your contrast for more details).</w:t>
      </w:r>
    </w:p>
    <w:p w14:paraId="67A723FA" w14:textId="5228E1F4" w:rsidR="00183193" w:rsidRPr="00EB6FBB" w:rsidRDefault="000D62F1" w:rsidP="00FE792B">
      <w:pPr>
        <w:rPr>
          <w:rFonts w:cs="Arial"/>
          <w:b/>
          <w:sz w:val="24"/>
          <w:szCs w:val="24"/>
          <w:lang w:val="en-CA"/>
        </w:rPr>
      </w:pPr>
      <w:r w:rsidRPr="00EB6FBB">
        <w:rPr>
          <w:rFonts w:cs="Arial"/>
          <w:b/>
          <w:noProof/>
          <w:sz w:val="24"/>
          <w:szCs w:val="24"/>
          <w:lang w:val="en-CA" w:eastAsia="fr-CA"/>
        </w:rPr>
        <w:drawing>
          <wp:anchor distT="0" distB="0" distL="114300" distR="114300" simplePos="0" relativeHeight="251658291" behindDoc="0" locked="0" layoutInCell="1" allowOverlap="1" wp14:anchorId="2BEDCE35" wp14:editId="0A8A5C85">
            <wp:simplePos x="0" y="0"/>
            <wp:positionH relativeFrom="column">
              <wp:posOffset>987950</wp:posOffset>
            </wp:positionH>
            <wp:positionV relativeFrom="paragraph">
              <wp:posOffset>276</wp:posOffset>
            </wp:positionV>
            <wp:extent cx="3669030" cy="2379345"/>
            <wp:effectExtent l="0" t="0" r="7620" b="1905"/>
            <wp:wrapSquare wrapText="bothSides"/>
            <wp:docPr id="153" name="Image 153"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1C2915" w14:textId="44E2F6F5" w:rsidR="00183193" w:rsidRPr="00EB6FBB" w:rsidRDefault="00183193" w:rsidP="00FE792B">
      <w:pPr>
        <w:rPr>
          <w:rFonts w:cs="Arial"/>
          <w:b/>
          <w:sz w:val="24"/>
          <w:szCs w:val="24"/>
          <w:lang w:val="en-CA"/>
        </w:rPr>
      </w:pPr>
      <w:r w:rsidRPr="00EB6FBB">
        <w:rPr>
          <w:noProof/>
          <w:sz w:val="24"/>
          <w:szCs w:val="24"/>
          <w:lang w:val="en-CA" w:eastAsia="fr-CA"/>
        </w:rPr>
        <mc:AlternateContent>
          <mc:Choice Requires="wps">
            <w:drawing>
              <wp:anchor distT="0" distB="0" distL="114300" distR="114300" simplePos="0" relativeHeight="251658305" behindDoc="0" locked="0" layoutInCell="1" allowOverlap="1" wp14:anchorId="4679082C" wp14:editId="2C3B4D3D">
                <wp:simplePos x="0" y="0"/>
                <wp:positionH relativeFrom="column">
                  <wp:posOffset>4005995</wp:posOffset>
                </wp:positionH>
                <wp:positionV relativeFrom="paragraph">
                  <wp:posOffset>213001</wp:posOffset>
                </wp:positionV>
                <wp:extent cx="335280" cy="1381790"/>
                <wp:effectExtent l="0" t="0" r="7620" b="8890"/>
                <wp:wrapNone/>
                <wp:docPr id="14"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8179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8CE09" id="AutoShape 88" o:spid="_x0000_s1026" type="#_x0000_t70" style="position:absolute;margin-left:315.45pt;margin-top:16.75pt;width:26.4pt;height:108.8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" adj=",4181" fillcolor="black [3213]" stroked="f">
                <v:textbox style="layout-flow:vertical-ideographic"/>
              </v:shape>
            </w:pict>
          </mc:Fallback>
        </mc:AlternateContent>
      </w:r>
    </w:p>
    <w:p w14:paraId="5D60B663" w14:textId="77777777" w:rsidR="00183193" w:rsidRPr="00EB6FBB" w:rsidRDefault="00183193" w:rsidP="00FE792B">
      <w:pPr>
        <w:rPr>
          <w:rFonts w:cs="Arial"/>
          <w:b/>
          <w:sz w:val="24"/>
          <w:szCs w:val="24"/>
          <w:lang w:val="en-CA"/>
        </w:rPr>
      </w:pPr>
      <w:r w:rsidRPr="00EB6FBB">
        <w:rPr>
          <w:noProof/>
          <w:sz w:val="24"/>
          <w:szCs w:val="24"/>
          <w:lang w:val="en-CA" w:eastAsia="fr-CA"/>
        </w:rPr>
        <w:drawing>
          <wp:anchor distT="0" distB="0" distL="114300" distR="114300" simplePos="0" relativeHeight="251658306" behindDoc="0" locked="0" layoutInCell="1" allowOverlap="1" wp14:anchorId="0922DCC6" wp14:editId="0A7D7895">
            <wp:simplePos x="0" y="0"/>
            <wp:positionH relativeFrom="column">
              <wp:posOffset>3200400</wp:posOffset>
            </wp:positionH>
            <wp:positionV relativeFrom="paragraph">
              <wp:posOffset>274547</wp:posOffset>
            </wp:positionV>
            <wp:extent cx="667385" cy="1009650"/>
            <wp:effectExtent l="171450" t="0" r="113665" b="3810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2642787">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241D0CD" w14:textId="77777777" w:rsidR="00183193" w:rsidRPr="00EB6FBB" w:rsidRDefault="00183193" w:rsidP="00FE792B">
      <w:pPr>
        <w:rPr>
          <w:rFonts w:cs="Arial"/>
          <w:b/>
          <w:sz w:val="24"/>
          <w:szCs w:val="24"/>
          <w:lang w:val="en-CA"/>
        </w:rPr>
      </w:pPr>
    </w:p>
    <w:p w14:paraId="11F42456" w14:textId="77777777" w:rsidR="00183193" w:rsidRPr="00EB6FBB" w:rsidRDefault="00183193" w:rsidP="00FE792B">
      <w:pPr>
        <w:rPr>
          <w:rFonts w:cs="Arial"/>
          <w:b/>
          <w:sz w:val="24"/>
          <w:szCs w:val="24"/>
          <w:lang w:val="en-CA"/>
        </w:rPr>
      </w:pPr>
    </w:p>
    <w:p w14:paraId="5E22C53E" w14:textId="77777777" w:rsidR="00183193" w:rsidRPr="00EB6FBB" w:rsidRDefault="00183193" w:rsidP="00FE792B">
      <w:pPr>
        <w:rPr>
          <w:rFonts w:cs="Arial"/>
          <w:b/>
          <w:sz w:val="24"/>
          <w:szCs w:val="24"/>
          <w:lang w:val="en-CA"/>
        </w:rPr>
      </w:pPr>
    </w:p>
    <w:p w14:paraId="76F5B8BB" w14:textId="77777777" w:rsidR="00183193" w:rsidRPr="00EB6FBB" w:rsidRDefault="00183193" w:rsidP="00FE792B">
      <w:pPr>
        <w:rPr>
          <w:rFonts w:cs="Arial"/>
          <w:b/>
          <w:sz w:val="24"/>
          <w:szCs w:val="24"/>
          <w:lang w:val="en-CA"/>
        </w:rPr>
      </w:pPr>
    </w:p>
    <w:p w14:paraId="2F8610B0" w14:textId="77777777" w:rsidR="00EB6FBB" w:rsidRDefault="00EB6FBB" w:rsidP="00DD4602">
      <w:pPr>
        <w:jc w:val="both"/>
        <w:rPr>
          <w:rFonts w:cs="Arial"/>
          <w:b/>
          <w:sz w:val="24"/>
          <w:szCs w:val="24"/>
          <w:lang w:val="en-CA"/>
        </w:rPr>
      </w:pPr>
    </w:p>
    <w:p w14:paraId="0593E1BA" w14:textId="77777777" w:rsidR="00EB6FBB" w:rsidRDefault="00EB6FBB" w:rsidP="00DD4602">
      <w:pPr>
        <w:jc w:val="both"/>
        <w:rPr>
          <w:rFonts w:cs="Arial"/>
          <w:b/>
          <w:sz w:val="24"/>
          <w:szCs w:val="24"/>
          <w:lang w:val="en-CA"/>
        </w:rPr>
      </w:pPr>
    </w:p>
    <w:p w14:paraId="4BBCDCA3" w14:textId="453B0DF9" w:rsidR="00FE792B" w:rsidRPr="00EB6FBB" w:rsidRDefault="00FE792B" w:rsidP="00DD4602">
      <w:pPr>
        <w:jc w:val="both"/>
        <w:rPr>
          <w:rFonts w:cs="Arial"/>
          <w:sz w:val="24"/>
          <w:szCs w:val="24"/>
          <w:lang w:val="en-CA"/>
        </w:rPr>
      </w:pPr>
      <w:r w:rsidRPr="00EB6FBB">
        <w:rPr>
          <w:rFonts w:cs="Arial"/>
          <w:b/>
          <w:sz w:val="24"/>
          <w:szCs w:val="24"/>
          <w:lang w:val="en-CA"/>
        </w:rPr>
        <w:t xml:space="preserve">Note: </w:t>
      </w:r>
      <w:r w:rsidRPr="00EB6FBB">
        <w:rPr>
          <w:rFonts w:cs="Arial"/>
          <w:sz w:val="24"/>
          <w:szCs w:val="24"/>
          <w:lang w:val="en-CA"/>
        </w:rPr>
        <w:t xml:space="preserve">Text can be presented in 3 different formats (Reading Modes): it can be changed in the settings to a single line in the Line mode, a column in the Column mode (default), or you can read text without losing its configuration in the Page mode. Two “greater than” signs will identify the end of a paragraph in the Line and Column modes (˃˃). </w:t>
      </w:r>
    </w:p>
    <w:p w14:paraId="2769390D" w14:textId="795368C8" w:rsidR="00FE792B" w:rsidRPr="00EB6FBB" w:rsidRDefault="00FE792B" w:rsidP="00DD4602">
      <w:pPr>
        <w:spacing w:before="120" w:after="120"/>
        <w:jc w:val="both"/>
        <w:rPr>
          <w:rFonts w:cs="Arial"/>
          <w:sz w:val="24"/>
          <w:szCs w:val="24"/>
          <w:lang w:val="en-CA"/>
        </w:rPr>
      </w:pPr>
      <w:r w:rsidRPr="00EB6FBB">
        <w:rPr>
          <w:rFonts w:cs="Arial"/>
          <w:sz w:val="24"/>
          <w:szCs w:val="24"/>
          <w:lang w:val="en-CA"/>
        </w:rPr>
        <w:t xml:space="preserve">Prodigi </w:t>
      </w:r>
      <w:r w:rsidR="00A64D6E" w:rsidRPr="00EB6FBB">
        <w:rPr>
          <w:rFonts w:cs="Arial"/>
          <w:sz w:val="24"/>
          <w:szCs w:val="24"/>
          <w:lang w:val="en-CA"/>
        </w:rPr>
        <w:t xml:space="preserve">Connect </w:t>
      </w:r>
      <w:r w:rsidRPr="00EB6FBB">
        <w:rPr>
          <w:rFonts w:cs="Arial"/>
          <w:sz w:val="24"/>
          <w:szCs w:val="24"/>
          <w:lang w:val="en-CA"/>
        </w:rPr>
        <w:t>will beep and announce “End of document” when you reach the end of your document; tap Read to start reading from the beginning again.</w:t>
      </w:r>
    </w:p>
    <w:p w14:paraId="0ABE676A" w14:textId="3717EF61"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 xml:space="preserve">To set a different Reading Mode, tap the Settings button and </w:t>
      </w:r>
      <w:r w:rsidR="00125834" w:rsidRPr="00EB6FBB">
        <w:rPr>
          <w:rFonts w:cs="Arial"/>
          <w:sz w:val="24"/>
          <w:szCs w:val="24"/>
          <w:lang w:val="en-CA"/>
        </w:rPr>
        <w:t xml:space="preserve">swipe </w:t>
      </w:r>
      <w:r w:rsidR="0019680E" w:rsidRPr="00EB6FBB">
        <w:rPr>
          <w:rFonts w:cs="Arial"/>
          <w:sz w:val="24"/>
          <w:szCs w:val="24"/>
          <w:lang w:val="en-CA"/>
        </w:rPr>
        <w:t>up</w:t>
      </w:r>
      <w:r w:rsidR="00125834" w:rsidRPr="00EB6FBB">
        <w:rPr>
          <w:rFonts w:cs="Arial"/>
          <w:sz w:val="24"/>
          <w:szCs w:val="24"/>
          <w:lang w:val="en-CA"/>
        </w:rPr>
        <w:t xml:space="preserve"> to </w:t>
      </w:r>
      <w:r w:rsidRPr="00EB6FBB">
        <w:rPr>
          <w:rFonts w:cs="Arial"/>
          <w:sz w:val="24"/>
          <w:szCs w:val="24"/>
          <w:lang w:val="en-CA"/>
        </w:rPr>
        <w:t xml:space="preserve">select Reading Mode. </w:t>
      </w:r>
    </w:p>
    <w:p w14:paraId="4592101E" w14:textId="08934557" w:rsidR="00FE792B" w:rsidRPr="00EB6FBB" w:rsidRDefault="0012588C" w:rsidP="00D73E35">
      <w:pPr>
        <w:pStyle w:val="Paragraphedeliste"/>
        <w:spacing w:before="0" w:after="0"/>
        <w:ind w:left="0"/>
        <w:jc w:val="center"/>
        <w:rPr>
          <w:sz w:val="24"/>
          <w:szCs w:val="24"/>
          <w:lang w:val="en-CA"/>
        </w:rPr>
      </w:pPr>
      <w:r w:rsidRPr="00EB6FBB">
        <w:rPr>
          <w:rFonts w:cs="Arial"/>
          <w:noProof/>
          <w:sz w:val="24"/>
          <w:szCs w:val="16"/>
          <w:lang w:val="en-CA" w:eastAsia="fr-CA"/>
        </w:rPr>
        <w:lastRenderedPageBreak/>
        <w:drawing>
          <wp:inline distT="0" distB="0" distL="0" distR="0" wp14:anchorId="0C1FFBBE" wp14:editId="76B7A8DE">
            <wp:extent cx="876300" cy="869315"/>
            <wp:effectExtent l="0" t="0" r="0" b="6985"/>
            <wp:docPr id="14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876300" cy="869315"/>
                    </a:xfrm>
                    <a:prstGeom prst="rect">
                      <a:avLst/>
                    </a:prstGeom>
                    <a:noFill/>
                    <a:ln>
                      <a:noFill/>
                    </a:ln>
                  </pic:spPr>
                </pic:pic>
              </a:graphicData>
            </a:graphic>
          </wp:inline>
        </w:drawing>
      </w:r>
    </w:p>
    <w:p w14:paraId="0F813B19" w14:textId="436849A3"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Tap Reading Mode</w:t>
      </w:r>
      <w:r w:rsidR="00E165EB" w:rsidRPr="00EB6FBB">
        <w:rPr>
          <w:rFonts w:cs="Arial"/>
          <w:sz w:val="24"/>
          <w:szCs w:val="24"/>
          <w:lang w:val="en-CA"/>
        </w:rPr>
        <w:t xml:space="preserve"> </w:t>
      </w:r>
      <w:r w:rsidR="00125834" w:rsidRPr="00EB6FBB">
        <w:rPr>
          <w:rFonts w:cs="Arial"/>
          <w:sz w:val="24"/>
          <w:szCs w:val="24"/>
          <w:lang w:val="en-CA"/>
        </w:rPr>
        <w:t>to toggle the value</w:t>
      </w:r>
      <w:r w:rsidRPr="00EB6FBB">
        <w:rPr>
          <w:rFonts w:cs="Arial"/>
          <w:sz w:val="24"/>
          <w:szCs w:val="24"/>
          <w:lang w:val="en-CA"/>
        </w:rPr>
        <w:t xml:space="preserve">. Tap Back to exit the </w:t>
      </w:r>
      <w:proofErr w:type="gramStart"/>
      <w:r w:rsidRPr="00EB6FBB">
        <w:rPr>
          <w:rFonts w:cs="Arial"/>
          <w:sz w:val="24"/>
          <w:szCs w:val="24"/>
          <w:lang w:val="en-CA"/>
        </w:rPr>
        <w:t>Settings</w:t>
      </w:r>
      <w:proofErr w:type="gramEnd"/>
      <w:r w:rsidRPr="00EB6FBB">
        <w:rPr>
          <w:rFonts w:cs="Arial"/>
          <w:sz w:val="24"/>
          <w:szCs w:val="24"/>
          <w:lang w:val="en-CA"/>
        </w:rPr>
        <w:t>.</w:t>
      </w:r>
    </w:p>
    <w:p w14:paraId="6BC4ECA5" w14:textId="77E45F9B"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You can</w:t>
      </w:r>
      <w:r w:rsidR="0011491D" w:rsidRPr="00EB6FBB">
        <w:rPr>
          <w:rFonts w:cs="Arial"/>
          <w:sz w:val="24"/>
          <w:szCs w:val="24"/>
          <w:lang w:val="en-CA"/>
        </w:rPr>
        <w:t xml:space="preserve"> temporarily</w:t>
      </w:r>
      <w:r w:rsidRPr="00EB6FBB">
        <w:rPr>
          <w:rFonts w:cs="Arial"/>
          <w:sz w:val="24"/>
          <w:szCs w:val="24"/>
          <w:lang w:val="en-CA"/>
        </w:rPr>
        <w:t xml:space="preserve"> increase the speech rate </w:t>
      </w:r>
      <w:r w:rsidR="0011491D" w:rsidRPr="00EB6FBB">
        <w:rPr>
          <w:rFonts w:cs="Arial"/>
          <w:sz w:val="24"/>
          <w:szCs w:val="24"/>
          <w:lang w:val="en-CA"/>
        </w:rPr>
        <w:t xml:space="preserve">while reading </w:t>
      </w:r>
      <w:r w:rsidRPr="00EB6FBB">
        <w:rPr>
          <w:rFonts w:cs="Arial"/>
          <w:sz w:val="24"/>
          <w:szCs w:val="24"/>
          <w:lang w:val="en-CA"/>
        </w:rPr>
        <w:t xml:space="preserve">by swiping to the left (sliding and releasing your finger to the left) on the </w:t>
      </w:r>
      <w:proofErr w:type="gramStart"/>
      <w:r w:rsidRPr="00EB6FBB">
        <w:rPr>
          <w:rFonts w:cs="Arial"/>
          <w:sz w:val="24"/>
          <w:szCs w:val="24"/>
          <w:lang w:val="en-CA"/>
        </w:rPr>
        <w:t>touchscreen, and</w:t>
      </w:r>
      <w:proofErr w:type="gramEnd"/>
      <w:r w:rsidRPr="00EB6FBB">
        <w:rPr>
          <w:rFonts w:cs="Arial"/>
          <w:sz w:val="24"/>
          <w:szCs w:val="24"/>
          <w:lang w:val="en-CA"/>
        </w:rPr>
        <w:t xml:space="preserve"> decrease the speech rate by swiping to the right. Note that changing the speech rate will change the reading speed (text scrolling speed) accordingly.</w:t>
      </w:r>
    </w:p>
    <w:p w14:paraId="7CB7697A" w14:textId="77777777" w:rsidR="00FE792B" w:rsidRPr="00EB6FBB" w:rsidRDefault="00183193" w:rsidP="00FE792B">
      <w:pPr>
        <w:pStyle w:val="Paragraphedeliste"/>
        <w:spacing w:before="0" w:after="0"/>
        <w:rPr>
          <w:b/>
          <w:sz w:val="24"/>
          <w:szCs w:val="24"/>
          <w:lang w:val="en-CA"/>
        </w:rPr>
      </w:pPr>
      <w:r w:rsidRPr="00EB6FBB">
        <w:rPr>
          <w:rFonts w:cs="Arial"/>
          <w:b/>
          <w:noProof/>
          <w:sz w:val="24"/>
          <w:szCs w:val="24"/>
          <w:lang w:val="en-CA" w:eastAsia="fr-CA" w:bidi="ar-SA"/>
        </w:rPr>
        <w:drawing>
          <wp:anchor distT="0" distB="0" distL="114300" distR="114300" simplePos="0" relativeHeight="251658290" behindDoc="0" locked="0" layoutInCell="1" allowOverlap="1" wp14:anchorId="0445E9D4" wp14:editId="0928181A">
            <wp:simplePos x="0" y="0"/>
            <wp:positionH relativeFrom="column">
              <wp:posOffset>917492</wp:posOffset>
            </wp:positionH>
            <wp:positionV relativeFrom="paragraph">
              <wp:posOffset>131445</wp:posOffset>
            </wp:positionV>
            <wp:extent cx="3669030" cy="2379345"/>
            <wp:effectExtent l="0" t="0" r="7620" b="1905"/>
            <wp:wrapSquare wrapText="bothSides"/>
            <wp:docPr id="154"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6711F" w14:textId="77777777" w:rsidR="00183193" w:rsidRPr="00EB6FBB" w:rsidRDefault="00183193" w:rsidP="00FE792B">
      <w:pPr>
        <w:spacing w:after="0"/>
        <w:rPr>
          <w:b/>
          <w:sz w:val="24"/>
          <w:szCs w:val="24"/>
          <w:lang w:val="en-CA"/>
        </w:rPr>
      </w:pPr>
    </w:p>
    <w:p w14:paraId="463E7938" w14:textId="77777777" w:rsidR="00183193" w:rsidRPr="00EB6FBB" w:rsidRDefault="00183193" w:rsidP="00FE792B">
      <w:pPr>
        <w:spacing w:after="0"/>
        <w:rPr>
          <w:b/>
          <w:sz w:val="24"/>
          <w:szCs w:val="24"/>
          <w:lang w:val="en-CA"/>
        </w:rPr>
      </w:pPr>
    </w:p>
    <w:p w14:paraId="65BD33B5" w14:textId="77777777" w:rsidR="00183193" w:rsidRPr="00EB6FBB" w:rsidRDefault="00183193" w:rsidP="00FE792B">
      <w:pPr>
        <w:spacing w:after="0"/>
        <w:rPr>
          <w:b/>
          <w:sz w:val="24"/>
          <w:szCs w:val="24"/>
          <w:lang w:val="en-CA"/>
        </w:rPr>
      </w:pPr>
      <w:r w:rsidRPr="00EB6FBB">
        <w:rPr>
          <w:noProof/>
          <w:sz w:val="24"/>
          <w:szCs w:val="18"/>
          <w:lang w:val="en-CA" w:eastAsia="fr-CA"/>
        </w:rPr>
        <mc:AlternateContent>
          <mc:Choice Requires="wps">
            <w:drawing>
              <wp:anchor distT="0" distB="0" distL="114300" distR="114300" simplePos="0" relativeHeight="251658300" behindDoc="0" locked="0" layoutInCell="1" allowOverlap="1" wp14:anchorId="7A08F963" wp14:editId="45543E6E">
                <wp:simplePos x="0" y="0"/>
                <wp:positionH relativeFrom="column">
                  <wp:posOffset>2610444</wp:posOffset>
                </wp:positionH>
                <wp:positionV relativeFrom="paragraph">
                  <wp:posOffset>169863</wp:posOffset>
                </wp:positionV>
                <wp:extent cx="325755" cy="2162810"/>
                <wp:effectExtent l="0" t="4127" r="0" b="0"/>
                <wp:wrapNone/>
                <wp:docPr id="43"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162810"/>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183A" id="AutoShape 92" o:spid="_x0000_s1026" type="#_x0000_t70" style="position:absolute;margin-left:205.55pt;margin-top:13.4pt;width:25.65pt;height:170.3pt;rotation:-90;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" adj="3916,2080" fillcolor="black [3213]" stroked="f">
                <v:textbox style="layout-flow:vertical-ideographic"/>
              </v:shape>
            </w:pict>
          </mc:Fallback>
        </mc:AlternateContent>
      </w:r>
      <w:r w:rsidRPr="00EB6FBB">
        <w:rPr>
          <w:noProof/>
          <w:sz w:val="24"/>
          <w:szCs w:val="24"/>
          <w:lang w:val="en-CA" w:eastAsia="fr-CA"/>
        </w:rPr>
        <w:drawing>
          <wp:anchor distT="0" distB="0" distL="114300" distR="114300" simplePos="0" relativeHeight="251658304" behindDoc="0" locked="0" layoutInCell="1" allowOverlap="1" wp14:anchorId="623145C1" wp14:editId="174DF2AE">
            <wp:simplePos x="0" y="0"/>
            <wp:positionH relativeFrom="column">
              <wp:posOffset>2350615</wp:posOffset>
            </wp:positionH>
            <wp:positionV relativeFrom="paragraph">
              <wp:posOffset>57453</wp:posOffset>
            </wp:positionV>
            <wp:extent cx="667385" cy="1009650"/>
            <wp:effectExtent l="57150" t="57150" r="0" b="5715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267582D8" w14:textId="77777777" w:rsidR="00183193" w:rsidRPr="00EB6FBB" w:rsidRDefault="00183193" w:rsidP="00FE792B">
      <w:pPr>
        <w:spacing w:after="0"/>
        <w:rPr>
          <w:b/>
          <w:sz w:val="24"/>
          <w:szCs w:val="24"/>
          <w:lang w:val="en-CA"/>
        </w:rPr>
      </w:pPr>
    </w:p>
    <w:p w14:paraId="05295504" w14:textId="77777777" w:rsidR="00183193" w:rsidRPr="00EB6FBB" w:rsidRDefault="00183193" w:rsidP="00FE792B">
      <w:pPr>
        <w:spacing w:after="0"/>
        <w:rPr>
          <w:b/>
          <w:sz w:val="24"/>
          <w:szCs w:val="24"/>
          <w:lang w:val="en-CA"/>
        </w:rPr>
      </w:pPr>
    </w:p>
    <w:p w14:paraId="1DAF24F1" w14:textId="77777777" w:rsidR="00183193" w:rsidRPr="00EB6FBB" w:rsidRDefault="00183193" w:rsidP="00FE792B">
      <w:pPr>
        <w:spacing w:after="0"/>
        <w:rPr>
          <w:b/>
          <w:sz w:val="24"/>
          <w:szCs w:val="24"/>
          <w:lang w:val="en-CA"/>
        </w:rPr>
      </w:pPr>
    </w:p>
    <w:p w14:paraId="6328E4A6" w14:textId="77777777" w:rsidR="00183193" w:rsidRPr="00EB6FBB" w:rsidRDefault="00183193" w:rsidP="00FE792B">
      <w:pPr>
        <w:spacing w:after="0"/>
        <w:rPr>
          <w:b/>
          <w:sz w:val="24"/>
          <w:szCs w:val="24"/>
          <w:lang w:val="en-CA"/>
        </w:rPr>
      </w:pPr>
    </w:p>
    <w:p w14:paraId="32D8AFDD" w14:textId="77777777" w:rsidR="00183193" w:rsidRPr="00EB6FBB" w:rsidRDefault="00183193" w:rsidP="00FE792B">
      <w:pPr>
        <w:spacing w:after="0"/>
        <w:rPr>
          <w:b/>
          <w:sz w:val="24"/>
          <w:szCs w:val="24"/>
          <w:lang w:val="en-CA"/>
        </w:rPr>
      </w:pPr>
    </w:p>
    <w:p w14:paraId="3DDF78EB" w14:textId="39AEFEFF" w:rsidR="00183193" w:rsidRDefault="00183193" w:rsidP="00FE792B">
      <w:pPr>
        <w:spacing w:after="0"/>
        <w:rPr>
          <w:b/>
          <w:sz w:val="24"/>
          <w:szCs w:val="24"/>
          <w:lang w:val="en-CA"/>
        </w:rPr>
      </w:pPr>
    </w:p>
    <w:p w14:paraId="09794146" w14:textId="0BC9DC98" w:rsidR="00D304E7" w:rsidRDefault="00D304E7" w:rsidP="00FE792B">
      <w:pPr>
        <w:spacing w:after="0"/>
        <w:rPr>
          <w:b/>
          <w:sz w:val="24"/>
          <w:szCs w:val="24"/>
          <w:lang w:val="en-CA"/>
        </w:rPr>
      </w:pPr>
    </w:p>
    <w:p w14:paraId="5A20759B" w14:textId="2A4C929A" w:rsidR="00D304E7" w:rsidRDefault="00D304E7" w:rsidP="00FE792B">
      <w:pPr>
        <w:spacing w:after="0"/>
        <w:rPr>
          <w:b/>
          <w:sz w:val="24"/>
          <w:szCs w:val="24"/>
          <w:lang w:val="en-CA"/>
        </w:rPr>
      </w:pPr>
    </w:p>
    <w:p w14:paraId="56A0E8DF" w14:textId="77777777" w:rsidR="00D304E7" w:rsidRPr="00EB6FBB" w:rsidRDefault="00D304E7" w:rsidP="00FE792B">
      <w:pPr>
        <w:spacing w:after="0"/>
        <w:rPr>
          <w:b/>
          <w:sz w:val="24"/>
          <w:szCs w:val="24"/>
          <w:lang w:val="en-CA"/>
        </w:rPr>
      </w:pPr>
    </w:p>
    <w:p w14:paraId="17DF3A5F" w14:textId="77777777" w:rsidR="002D06A5" w:rsidRPr="00EB6FBB" w:rsidRDefault="002D06A5" w:rsidP="00DD4602">
      <w:pPr>
        <w:spacing w:after="0" w:line="276" w:lineRule="auto"/>
        <w:jc w:val="both"/>
        <w:rPr>
          <w:b/>
          <w:sz w:val="24"/>
          <w:szCs w:val="24"/>
          <w:lang w:val="en-CA"/>
        </w:rPr>
      </w:pPr>
    </w:p>
    <w:p w14:paraId="412E9BB9" w14:textId="12DDBC19" w:rsidR="00FE792B" w:rsidRPr="00EB6FBB" w:rsidRDefault="00FE792B"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can also increase or decrease the speech rate</w:t>
      </w:r>
      <w:r w:rsidR="0011491D" w:rsidRPr="00EB6FBB">
        <w:rPr>
          <w:sz w:val="24"/>
          <w:szCs w:val="24"/>
          <w:lang w:val="en-CA"/>
        </w:rPr>
        <w:t xml:space="preserve"> permanently</w:t>
      </w:r>
      <w:r w:rsidRPr="00EB6FBB">
        <w:rPr>
          <w:sz w:val="24"/>
          <w:szCs w:val="24"/>
          <w:lang w:val="en-CA"/>
        </w:rPr>
        <w:t xml:space="preserve"> from the </w:t>
      </w:r>
      <w:proofErr w:type="gramStart"/>
      <w:r w:rsidRPr="00EB6FBB">
        <w:rPr>
          <w:sz w:val="24"/>
          <w:szCs w:val="24"/>
          <w:lang w:val="en-CA"/>
        </w:rPr>
        <w:t>Settings</w:t>
      </w:r>
      <w:proofErr w:type="gramEnd"/>
      <w:r w:rsidRPr="00EB6FBB">
        <w:rPr>
          <w:sz w:val="24"/>
          <w:szCs w:val="24"/>
          <w:lang w:val="en-CA"/>
        </w:rPr>
        <w:t xml:space="preserve">. Tap the Settings button, select Speech Rate, and </w:t>
      </w:r>
      <w:r w:rsidR="00353A07" w:rsidRPr="00EB6FBB">
        <w:rPr>
          <w:sz w:val="24"/>
          <w:szCs w:val="24"/>
          <w:lang w:val="en-CA"/>
        </w:rPr>
        <w:t>select a</w:t>
      </w:r>
      <w:r w:rsidRPr="00EB6FBB">
        <w:rPr>
          <w:sz w:val="24"/>
          <w:szCs w:val="24"/>
          <w:lang w:val="en-CA"/>
        </w:rPr>
        <w:t xml:space="preserve"> value. Tap Back</w:t>
      </w:r>
      <w:r w:rsidR="00353A07" w:rsidRPr="00EB6FBB">
        <w:rPr>
          <w:sz w:val="24"/>
          <w:szCs w:val="24"/>
          <w:lang w:val="en-CA"/>
        </w:rPr>
        <w:t xml:space="preserve"> twice</w:t>
      </w:r>
      <w:r w:rsidRPr="00EB6FBB">
        <w:rPr>
          <w:sz w:val="24"/>
          <w:szCs w:val="24"/>
          <w:lang w:val="en-CA"/>
        </w:rPr>
        <w:t xml:space="preserve"> to exit Settings. </w:t>
      </w:r>
    </w:p>
    <w:p w14:paraId="2CB7807B" w14:textId="2BBF5C86" w:rsidR="0011491D" w:rsidRPr="00EB6FBB" w:rsidRDefault="0011491D"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will be able to change the reading speed (text scrolling speed) by swiping left or right, or from the </w:t>
      </w:r>
      <w:proofErr w:type="gramStart"/>
      <w:r w:rsidRPr="00EB6FBB">
        <w:rPr>
          <w:sz w:val="24"/>
          <w:szCs w:val="24"/>
          <w:lang w:val="en-CA"/>
        </w:rPr>
        <w:t>Settings</w:t>
      </w:r>
      <w:proofErr w:type="gramEnd"/>
      <w:r w:rsidRPr="00EB6FBB">
        <w:rPr>
          <w:sz w:val="24"/>
          <w:szCs w:val="24"/>
          <w:lang w:val="en-CA"/>
        </w:rPr>
        <w:t xml:space="preserve"> even when speech is deactivated.</w:t>
      </w:r>
    </w:p>
    <w:p w14:paraId="3418E592" w14:textId="14F86CB0" w:rsidR="00FE792B" w:rsidRPr="00EB6FBB" w:rsidRDefault="00FE792B" w:rsidP="00DD4602">
      <w:pPr>
        <w:pStyle w:val="Paragraphedeliste"/>
        <w:numPr>
          <w:ilvl w:val="0"/>
          <w:numId w:val="33"/>
        </w:numPr>
        <w:spacing w:before="120" w:after="120"/>
        <w:rPr>
          <w:rFonts w:cs="Arial"/>
          <w:sz w:val="24"/>
          <w:szCs w:val="24"/>
          <w:lang w:val="en-CA"/>
        </w:rPr>
      </w:pPr>
      <w:r w:rsidRPr="00EB6FBB">
        <w:rPr>
          <w:rFonts w:cs="Arial"/>
          <w:sz w:val="24"/>
          <w:szCs w:val="24"/>
          <w:lang w:val="en-CA"/>
        </w:rPr>
        <w:t xml:space="preserve">To </w:t>
      </w:r>
      <w:r w:rsidR="00382EAF" w:rsidRPr="00EB6FBB">
        <w:rPr>
          <w:rFonts w:cs="Arial"/>
          <w:sz w:val="24"/>
          <w:szCs w:val="24"/>
          <w:lang w:val="en-CA"/>
        </w:rPr>
        <w:t xml:space="preserve">toggle between </w:t>
      </w:r>
      <w:r w:rsidRPr="00EB6FBB">
        <w:rPr>
          <w:rFonts w:cs="Arial"/>
          <w:sz w:val="24"/>
          <w:szCs w:val="24"/>
          <w:lang w:val="en-CA"/>
        </w:rPr>
        <w:t>Speech</w:t>
      </w:r>
      <w:r w:rsidR="00382EAF" w:rsidRPr="00EB6FBB">
        <w:rPr>
          <w:rFonts w:cs="Arial"/>
          <w:sz w:val="24"/>
          <w:szCs w:val="24"/>
          <w:lang w:val="en-CA"/>
        </w:rPr>
        <w:t xml:space="preserve"> </w:t>
      </w:r>
      <w:proofErr w:type="gramStart"/>
      <w:r w:rsidR="00382EAF" w:rsidRPr="00EB6FBB">
        <w:rPr>
          <w:rFonts w:cs="Arial"/>
          <w:sz w:val="24"/>
          <w:szCs w:val="24"/>
          <w:lang w:val="en-CA"/>
        </w:rPr>
        <w:t>On</w:t>
      </w:r>
      <w:proofErr w:type="gramEnd"/>
      <w:r w:rsidR="00382EAF" w:rsidRPr="00EB6FBB">
        <w:rPr>
          <w:rFonts w:cs="Arial"/>
          <w:sz w:val="24"/>
          <w:szCs w:val="24"/>
          <w:lang w:val="en-CA"/>
        </w:rPr>
        <w:t xml:space="preserve"> and Off</w:t>
      </w:r>
      <w:r w:rsidRPr="00EB6FBB">
        <w:rPr>
          <w:rFonts w:cs="Arial"/>
          <w:sz w:val="24"/>
          <w:szCs w:val="24"/>
          <w:lang w:val="en-CA"/>
        </w:rPr>
        <w:t>, simply double tap on the screen</w:t>
      </w:r>
      <w:r w:rsidR="00382EAF" w:rsidRPr="00EB6FBB">
        <w:rPr>
          <w:rFonts w:cs="Arial"/>
          <w:sz w:val="24"/>
          <w:szCs w:val="24"/>
          <w:lang w:val="en-CA"/>
        </w:rPr>
        <w:t xml:space="preserve"> while reading</w:t>
      </w:r>
      <w:r w:rsidRPr="00EB6FBB">
        <w:rPr>
          <w:rFonts w:cs="Arial"/>
          <w:sz w:val="24"/>
          <w:szCs w:val="24"/>
          <w:lang w:val="en-CA"/>
        </w:rPr>
        <w:t xml:space="preserve">. Alternatively, tap the Settings button, select Speech, </w:t>
      </w:r>
      <w:r w:rsidR="007A5E50" w:rsidRPr="00EB6FBB">
        <w:rPr>
          <w:rFonts w:cs="Arial"/>
          <w:sz w:val="24"/>
          <w:szCs w:val="24"/>
          <w:lang w:val="en-CA"/>
        </w:rPr>
        <w:t>and</w:t>
      </w:r>
      <w:r w:rsidRPr="00EB6FBB">
        <w:rPr>
          <w:rFonts w:cs="Arial"/>
          <w:sz w:val="24"/>
          <w:szCs w:val="24"/>
          <w:lang w:val="en-CA"/>
        </w:rPr>
        <w:t xml:space="preserve"> select Documents only or </w:t>
      </w:r>
      <w:proofErr w:type="gramStart"/>
      <w:r w:rsidR="008546FB" w:rsidRPr="00EB6FBB">
        <w:rPr>
          <w:rFonts w:cs="Arial"/>
          <w:sz w:val="24"/>
          <w:szCs w:val="24"/>
          <w:lang w:val="en-CA"/>
        </w:rPr>
        <w:t>O</w:t>
      </w:r>
      <w:r w:rsidRPr="00EB6FBB">
        <w:rPr>
          <w:rFonts w:cs="Arial"/>
          <w:sz w:val="24"/>
          <w:szCs w:val="24"/>
          <w:lang w:val="en-CA"/>
        </w:rPr>
        <w:t>ff</w:t>
      </w:r>
      <w:proofErr w:type="gramEnd"/>
      <w:r w:rsidRPr="00EB6FBB">
        <w:rPr>
          <w:rFonts w:cs="Arial"/>
          <w:sz w:val="24"/>
          <w:szCs w:val="24"/>
          <w:lang w:val="en-CA"/>
        </w:rPr>
        <w:t xml:space="preserve">. </w:t>
      </w:r>
    </w:p>
    <w:p w14:paraId="3E225528" w14:textId="3CA324AC"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 xml:space="preserve">Prodigi </w:t>
      </w:r>
      <w:r w:rsidR="00A64D6E" w:rsidRPr="00EB6FBB">
        <w:rPr>
          <w:rFonts w:cs="Arial"/>
          <w:sz w:val="24"/>
          <w:szCs w:val="24"/>
          <w:lang w:val="en-CA"/>
        </w:rPr>
        <w:t xml:space="preserve">Connect </w:t>
      </w:r>
      <w:r w:rsidRPr="00EB6FBB">
        <w:rPr>
          <w:rFonts w:cs="Arial"/>
          <w:sz w:val="24"/>
          <w:szCs w:val="24"/>
          <w:lang w:val="en-CA"/>
        </w:rPr>
        <w:t xml:space="preserve">has </w:t>
      </w:r>
      <w:r w:rsidR="00CC28EE" w:rsidRPr="00EB6FBB">
        <w:rPr>
          <w:rFonts w:cs="Arial"/>
          <w:sz w:val="24"/>
          <w:szCs w:val="24"/>
          <w:lang w:val="en-CA"/>
        </w:rPr>
        <w:t>4</w:t>
      </w:r>
      <w:r w:rsidRPr="00EB6FBB">
        <w:rPr>
          <w:rFonts w:cs="Arial"/>
          <w:sz w:val="24"/>
          <w:szCs w:val="24"/>
          <w:lang w:val="en-CA"/>
        </w:rPr>
        <w:t xml:space="preserve"> different voices that can be used to read aloud text documents. To select a different voice, tap the Settings button, select Voice, and tap to toggle between the </w:t>
      </w:r>
      <w:r w:rsidR="00CC28EE" w:rsidRPr="00EB6FBB">
        <w:rPr>
          <w:rFonts w:cs="Arial"/>
          <w:sz w:val="24"/>
          <w:szCs w:val="24"/>
          <w:lang w:val="en-CA"/>
        </w:rPr>
        <w:t>4</w:t>
      </w:r>
      <w:r w:rsidRPr="00EB6FBB">
        <w:rPr>
          <w:rFonts w:cs="Arial"/>
          <w:sz w:val="24"/>
          <w:szCs w:val="24"/>
          <w:lang w:val="en-CA"/>
        </w:rPr>
        <w:t xml:space="preserve"> reading voices. </w:t>
      </w:r>
    </w:p>
    <w:p w14:paraId="4629BF5D" w14:textId="77777777"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Tap Back to return to your document. Make sure that the language of the selected voice is the same as in the document you want to read.</w:t>
      </w:r>
    </w:p>
    <w:p w14:paraId="4A9F38D6" w14:textId="77777777" w:rsidR="00FE792B" w:rsidRPr="00EB6FBB" w:rsidRDefault="00FE792B" w:rsidP="00DD4602">
      <w:pPr>
        <w:pStyle w:val="Paragraphedeliste"/>
        <w:numPr>
          <w:ilvl w:val="0"/>
          <w:numId w:val="26"/>
        </w:numPr>
        <w:spacing w:before="0" w:after="0"/>
        <w:ind w:left="709"/>
        <w:rPr>
          <w:sz w:val="24"/>
          <w:szCs w:val="24"/>
          <w:lang w:val="en-CA"/>
        </w:rPr>
      </w:pPr>
      <w:r w:rsidRPr="00EB6FBB">
        <w:rPr>
          <w:rFonts w:cs="Arial"/>
          <w:sz w:val="24"/>
          <w:szCs w:val="24"/>
          <w:lang w:val="en-CA"/>
        </w:rPr>
        <w:t>Tap Back to stop reading and return to camera view</w:t>
      </w:r>
      <w:r w:rsidRPr="00EB6FBB">
        <w:rPr>
          <w:sz w:val="24"/>
          <w:szCs w:val="24"/>
          <w:lang w:val="en-CA"/>
        </w:rPr>
        <w:t>.</w:t>
      </w:r>
    </w:p>
    <w:p w14:paraId="6E2F5557" w14:textId="77777777" w:rsidR="002D06A5" w:rsidRPr="00384BC5" w:rsidRDefault="002D06A5" w:rsidP="002D06A5">
      <w:pPr>
        <w:spacing w:after="0"/>
        <w:rPr>
          <w:szCs w:val="32"/>
          <w:lang w:val="en-CA"/>
        </w:rPr>
      </w:pPr>
    </w:p>
    <w:p w14:paraId="69EF0DBA" w14:textId="657675C6" w:rsidR="00957DAA" w:rsidRPr="00384BC5" w:rsidRDefault="00957DAA" w:rsidP="0086016C">
      <w:pPr>
        <w:pStyle w:val="Titre2"/>
        <w:rPr>
          <w:lang w:val="en-CA"/>
        </w:rPr>
      </w:pPr>
      <w:bookmarkStart w:id="47" w:name="_Toc95311207"/>
      <w:bookmarkStart w:id="48" w:name="_Toc115429313"/>
      <w:r w:rsidRPr="00384BC5">
        <w:rPr>
          <w:lang w:val="en-CA"/>
        </w:rPr>
        <w:t>Handwriting Tool</w:t>
      </w:r>
      <w:bookmarkEnd w:id="47"/>
      <w:bookmarkEnd w:id="48"/>
    </w:p>
    <w:p w14:paraId="1737BE18" w14:textId="021E38EE" w:rsidR="00957DAA" w:rsidRPr="00D304E7" w:rsidRDefault="00957DAA" w:rsidP="002D06A5">
      <w:pPr>
        <w:spacing w:after="0"/>
        <w:rPr>
          <w:sz w:val="24"/>
          <w:szCs w:val="24"/>
          <w:lang w:val="en-CA"/>
        </w:rPr>
      </w:pPr>
      <w:r w:rsidRPr="00D304E7">
        <w:rPr>
          <w:sz w:val="24"/>
          <w:szCs w:val="24"/>
          <w:lang w:val="en-CA"/>
        </w:rPr>
        <w:t xml:space="preserve">Connect features a handwriting tool useful </w:t>
      </w:r>
      <w:r w:rsidR="000024BF" w:rsidRPr="00D304E7">
        <w:rPr>
          <w:sz w:val="24"/>
          <w:szCs w:val="24"/>
          <w:lang w:val="en-CA"/>
        </w:rPr>
        <w:t>for</w:t>
      </w:r>
      <w:r w:rsidRPr="00D304E7">
        <w:rPr>
          <w:sz w:val="24"/>
          <w:szCs w:val="24"/>
          <w:lang w:val="en-CA"/>
        </w:rPr>
        <w:t xml:space="preserve"> highlight</w:t>
      </w:r>
      <w:r w:rsidR="000024BF" w:rsidRPr="00D304E7">
        <w:rPr>
          <w:sz w:val="24"/>
          <w:szCs w:val="24"/>
          <w:lang w:val="en-CA"/>
        </w:rPr>
        <w:t>ing</w:t>
      </w:r>
      <w:r w:rsidRPr="00D304E7">
        <w:rPr>
          <w:sz w:val="24"/>
          <w:szCs w:val="24"/>
          <w:lang w:val="en-CA"/>
        </w:rPr>
        <w:t>, draw</w:t>
      </w:r>
      <w:r w:rsidR="000024BF" w:rsidRPr="00D304E7">
        <w:rPr>
          <w:sz w:val="24"/>
          <w:szCs w:val="24"/>
          <w:lang w:val="en-CA"/>
        </w:rPr>
        <w:t>ing</w:t>
      </w:r>
      <w:r w:rsidRPr="00D304E7">
        <w:rPr>
          <w:sz w:val="24"/>
          <w:szCs w:val="24"/>
          <w:lang w:val="en-CA"/>
        </w:rPr>
        <w:t xml:space="preserve"> on or </w:t>
      </w:r>
      <w:r w:rsidR="000024BF" w:rsidRPr="00D304E7">
        <w:rPr>
          <w:sz w:val="24"/>
          <w:szCs w:val="24"/>
          <w:lang w:val="en-CA"/>
        </w:rPr>
        <w:t>writing</w:t>
      </w:r>
      <w:r w:rsidRPr="00D304E7">
        <w:rPr>
          <w:sz w:val="24"/>
          <w:szCs w:val="24"/>
          <w:lang w:val="en-CA"/>
        </w:rPr>
        <w:t xml:space="preserve"> text </w:t>
      </w:r>
      <w:r w:rsidR="000024BF" w:rsidRPr="00D304E7">
        <w:rPr>
          <w:sz w:val="24"/>
          <w:szCs w:val="24"/>
          <w:lang w:val="en-CA"/>
        </w:rPr>
        <w:t xml:space="preserve">on </w:t>
      </w:r>
      <w:r w:rsidRPr="00D304E7">
        <w:rPr>
          <w:sz w:val="24"/>
          <w:szCs w:val="24"/>
          <w:lang w:val="en-CA"/>
        </w:rPr>
        <w:t xml:space="preserve">your </w:t>
      </w:r>
      <w:r w:rsidR="000024BF" w:rsidRPr="00D304E7">
        <w:rPr>
          <w:sz w:val="24"/>
          <w:szCs w:val="24"/>
          <w:lang w:val="en-CA"/>
        </w:rPr>
        <w:t>captured images</w:t>
      </w:r>
      <w:r w:rsidRPr="00D304E7">
        <w:rPr>
          <w:sz w:val="24"/>
          <w:szCs w:val="24"/>
          <w:lang w:val="en-CA"/>
        </w:rPr>
        <w:t>.</w:t>
      </w:r>
    </w:p>
    <w:p w14:paraId="33674627" w14:textId="77777777" w:rsidR="002D06A5" w:rsidRPr="00D304E7" w:rsidRDefault="002D06A5" w:rsidP="002D06A5">
      <w:pPr>
        <w:spacing w:after="0"/>
        <w:rPr>
          <w:sz w:val="24"/>
          <w:szCs w:val="24"/>
          <w:lang w:val="en-CA"/>
        </w:rPr>
      </w:pPr>
    </w:p>
    <w:p w14:paraId="6BE9C94E" w14:textId="35F3A041" w:rsidR="00432333" w:rsidRPr="00D304E7" w:rsidRDefault="00432333" w:rsidP="002D06A5">
      <w:pPr>
        <w:spacing w:after="0"/>
        <w:rPr>
          <w:sz w:val="24"/>
          <w:szCs w:val="24"/>
          <w:lang w:val="en-CA"/>
        </w:rPr>
      </w:pPr>
      <w:r w:rsidRPr="00D304E7">
        <w:rPr>
          <w:sz w:val="24"/>
          <w:szCs w:val="24"/>
          <w:lang w:val="en-CA"/>
        </w:rPr>
        <w:t xml:space="preserve">To open the Handwriting Tool: </w:t>
      </w:r>
    </w:p>
    <w:p w14:paraId="1BFB149F" w14:textId="51F6DACC" w:rsidR="002D06A5" w:rsidRPr="00D304E7" w:rsidRDefault="00432333" w:rsidP="0086016C">
      <w:pPr>
        <w:pStyle w:val="Paragraphedeliste"/>
        <w:numPr>
          <w:ilvl w:val="0"/>
          <w:numId w:val="52"/>
        </w:numPr>
        <w:spacing w:after="0"/>
        <w:rPr>
          <w:sz w:val="24"/>
          <w:szCs w:val="24"/>
          <w:lang w:val="en-CA"/>
        </w:rPr>
      </w:pPr>
      <w:r w:rsidRPr="00D304E7">
        <w:rPr>
          <w:sz w:val="24"/>
          <w:szCs w:val="24"/>
          <w:lang w:val="en-CA"/>
        </w:rPr>
        <w:t xml:space="preserve">Open a </w:t>
      </w:r>
      <w:r w:rsidR="000024BF" w:rsidRPr="00D304E7">
        <w:rPr>
          <w:sz w:val="24"/>
          <w:szCs w:val="24"/>
          <w:lang w:val="en-CA"/>
        </w:rPr>
        <w:t>saved</w:t>
      </w:r>
      <w:r w:rsidRPr="00D304E7">
        <w:rPr>
          <w:sz w:val="24"/>
          <w:szCs w:val="24"/>
          <w:lang w:val="en-CA"/>
        </w:rPr>
        <w:t xml:space="preserve"> image from the Gallery </w:t>
      </w:r>
      <w:r w:rsidR="000024BF" w:rsidRPr="00D304E7">
        <w:rPr>
          <w:sz w:val="24"/>
          <w:szCs w:val="24"/>
          <w:lang w:val="en-CA"/>
        </w:rPr>
        <w:t xml:space="preserve">or save a captured image in the </w:t>
      </w:r>
      <w:r w:rsidRPr="00D304E7">
        <w:rPr>
          <w:sz w:val="24"/>
          <w:szCs w:val="24"/>
          <w:lang w:val="en-CA"/>
        </w:rPr>
        <w:t>Magnifier.</w:t>
      </w:r>
    </w:p>
    <w:p w14:paraId="5E579B47" w14:textId="03FF9042" w:rsidR="00432333" w:rsidRPr="00D304E7" w:rsidRDefault="00432333" w:rsidP="0086016C">
      <w:pPr>
        <w:pStyle w:val="Paragraphedeliste"/>
        <w:numPr>
          <w:ilvl w:val="0"/>
          <w:numId w:val="52"/>
        </w:numPr>
        <w:spacing w:after="0"/>
        <w:rPr>
          <w:sz w:val="24"/>
          <w:szCs w:val="24"/>
          <w:lang w:val="en-CA"/>
        </w:rPr>
      </w:pPr>
      <w:r w:rsidRPr="00D304E7">
        <w:rPr>
          <w:sz w:val="24"/>
          <w:szCs w:val="24"/>
          <w:lang w:val="en-CA"/>
        </w:rPr>
        <w:t xml:space="preserve">Tap the </w:t>
      </w:r>
      <w:r w:rsidR="00C910BA" w:rsidRPr="00D304E7">
        <w:rPr>
          <w:sz w:val="24"/>
          <w:szCs w:val="24"/>
          <w:lang w:val="en-CA"/>
        </w:rPr>
        <w:t>Pen and Ruler</w:t>
      </w:r>
      <w:r w:rsidRPr="00D304E7">
        <w:rPr>
          <w:sz w:val="24"/>
          <w:szCs w:val="24"/>
          <w:lang w:val="en-CA"/>
        </w:rPr>
        <w:t xml:space="preserve"> icon from the button banner.</w:t>
      </w:r>
      <w:r w:rsidR="000024BF" w:rsidRPr="00D304E7">
        <w:rPr>
          <w:sz w:val="24"/>
          <w:szCs w:val="24"/>
          <w:lang w:val="en-CA"/>
        </w:rPr>
        <w:t xml:space="preserve"> This is the Handwriting Tool button.</w:t>
      </w:r>
    </w:p>
    <w:p w14:paraId="5744B410" w14:textId="7FBC6FC3" w:rsidR="00432333"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2D0AFD0" wp14:editId="1AF56587">
            <wp:extent cx="947198" cy="950898"/>
            <wp:effectExtent l="0" t="0" r="5715" b="1905"/>
            <wp:docPr id="123" name="Imag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button_banner_toolbox_button_normal.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947198" cy="950898"/>
                    </a:xfrm>
                    <a:prstGeom prst="rect">
                      <a:avLst/>
                    </a:prstGeom>
                    <a:noFill/>
                    <a:ln>
                      <a:noFill/>
                    </a:ln>
                  </pic:spPr>
                </pic:pic>
              </a:graphicData>
            </a:graphic>
          </wp:inline>
        </w:drawing>
      </w:r>
    </w:p>
    <w:p w14:paraId="580008E0" w14:textId="4DC55948" w:rsidR="0040186A" w:rsidRPr="00D304E7" w:rsidRDefault="001B485A" w:rsidP="00D304E7">
      <w:pPr>
        <w:spacing w:before="120" w:after="0"/>
        <w:rPr>
          <w:sz w:val="24"/>
          <w:szCs w:val="24"/>
          <w:lang w:val="en-CA"/>
        </w:rPr>
      </w:pPr>
      <w:r w:rsidRPr="00D304E7">
        <w:rPr>
          <w:sz w:val="24"/>
          <w:szCs w:val="24"/>
          <w:lang w:val="en-CA"/>
        </w:rPr>
        <w:t>Once in the Handwriting T</w:t>
      </w:r>
      <w:r w:rsidR="002D6FD0" w:rsidRPr="00D304E7">
        <w:rPr>
          <w:sz w:val="24"/>
          <w:szCs w:val="24"/>
          <w:lang w:val="en-CA"/>
        </w:rPr>
        <w:t xml:space="preserve">ool, you will notice 4 new buttons </w:t>
      </w:r>
      <w:r w:rsidR="00F8535D" w:rsidRPr="00D304E7">
        <w:rPr>
          <w:sz w:val="24"/>
          <w:szCs w:val="24"/>
          <w:lang w:val="en-CA"/>
        </w:rPr>
        <w:t>on</w:t>
      </w:r>
      <w:r w:rsidR="002D6FD0" w:rsidRPr="00D304E7">
        <w:rPr>
          <w:sz w:val="24"/>
          <w:szCs w:val="24"/>
          <w:lang w:val="en-CA"/>
        </w:rPr>
        <w:t xml:space="preserve"> the button banner.</w:t>
      </w:r>
    </w:p>
    <w:p w14:paraId="1A05FE8A" w14:textId="6D387B89" w:rsidR="0040186A" w:rsidRPr="00D304E7" w:rsidRDefault="0040186A" w:rsidP="00D304E7">
      <w:pPr>
        <w:spacing w:before="120" w:after="0"/>
        <w:rPr>
          <w:sz w:val="24"/>
          <w:szCs w:val="24"/>
          <w:lang w:val="en-CA"/>
        </w:rPr>
      </w:pPr>
      <w:r w:rsidRPr="00D304E7">
        <w:rPr>
          <w:sz w:val="24"/>
          <w:szCs w:val="24"/>
          <w:lang w:val="en-CA"/>
        </w:rPr>
        <w:t xml:space="preserve">The Tool Selection button allows you to select </w:t>
      </w:r>
      <w:r w:rsidR="00D33663" w:rsidRPr="00D304E7">
        <w:rPr>
          <w:sz w:val="24"/>
          <w:szCs w:val="24"/>
          <w:lang w:val="en-CA"/>
        </w:rPr>
        <w:t>between the P</w:t>
      </w:r>
      <w:r w:rsidRPr="00D304E7">
        <w:rPr>
          <w:sz w:val="24"/>
          <w:szCs w:val="24"/>
          <w:lang w:val="en-CA"/>
        </w:rPr>
        <w:t xml:space="preserve">en, the </w:t>
      </w:r>
      <w:proofErr w:type="gramStart"/>
      <w:r w:rsidR="00D33663" w:rsidRPr="00D304E7">
        <w:rPr>
          <w:sz w:val="24"/>
          <w:szCs w:val="24"/>
          <w:lang w:val="en-CA"/>
        </w:rPr>
        <w:t>H</w:t>
      </w:r>
      <w:r w:rsidRPr="00D304E7">
        <w:rPr>
          <w:sz w:val="24"/>
          <w:szCs w:val="24"/>
          <w:lang w:val="en-CA"/>
        </w:rPr>
        <w:t>ighlighter</w:t>
      </w:r>
      <w:proofErr w:type="gramEnd"/>
      <w:r w:rsidRPr="00D304E7">
        <w:rPr>
          <w:sz w:val="24"/>
          <w:szCs w:val="24"/>
          <w:lang w:val="en-CA"/>
        </w:rPr>
        <w:t xml:space="preserve"> or the </w:t>
      </w:r>
      <w:r w:rsidR="00D33663" w:rsidRPr="00D304E7">
        <w:rPr>
          <w:sz w:val="24"/>
          <w:szCs w:val="24"/>
          <w:lang w:val="en-CA"/>
        </w:rPr>
        <w:t>T</w:t>
      </w:r>
      <w:r w:rsidR="00A6574E" w:rsidRPr="00D304E7">
        <w:rPr>
          <w:sz w:val="24"/>
          <w:szCs w:val="24"/>
          <w:lang w:val="en-CA"/>
        </w:rPr>
        <w:t>ext T</w:t>
      </w:r>
      <w:r w:rsidRPr="00D304E7">
        <w:rPr>
          <w:sz w:val="24"/>
          <w:szCs w:val="24"/>
          <w:lang w:val="en-CA"/>
        </w:rPr>
        <w:t xml:space="preserve">ool. </w:t>
      </w:r>
      <w:r w:rsidR="00EF2917" w:rsidRPr="00D304E7">
        <w:rPr>
          <w:sz w:val="24"/>
          <w:szCs w:val="24"/>
          <w:lang w:val="en-CA"/>
        </w:rPr>
        <w:t xml:space="preserve">The icon displayed will change depending </w:t>
      </w:r>
      <w:r w:rsidR="00201324" w:rsidRPr="00D304E7">
        <w:rPr>
          <w:sz w:val="24"/>
          <w:szCs w:val="24"/>
          <w:lang w:val="en-CA"/>
        </w:rPr>
        <w:t>which tool is currently selected</w:t>
      </w:r>
      <w:r w:rsidR="00EF2917" w:rsidRPr="00D304E7">
        <w:rPr>
          <w:sz w:val="24"/>
          <w:szCs w:val="24"/>
          <w:lang w:val="en-CA"/>
        </w:rPr>
        <w:t>.</w:t>
      </w:r>
    </w:p>
    <w:p w14:paraId="467B2E43" w14:textId="0A14A894" w:rsidR="001B485A" w:rsidRPr="00D304E7" w:rsidRDefault="00383D02" w:rsidP="00D304E7">
      <w:pPr>
        <w:spacing w:before="120" w:after="0"/>
        <w:rPr>
          <w:sz w:val="24"/>
          <w:szCs w:val="24"/>
          <w:lang w:val="en-CA"/>
        </w:rPr>
      </w:pPr>
      <w:r w:rsidRPr="00D304E7">
        <w:rPr>
          <w:sz w:val="24"/>
          <w:szCs w:val="24"/>
          <w:lang w:val="en-CA"/>
        </w:rPr>
        <w:t>The Pen, Highlighter and Text tool icons are shown below.</w:t>
      </w:r>
    </w:p>
    <w:p w14:paraId="46EDA877" w14:textId="704FBAA9" w:rsidR="0040186A"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EAEC41A" wp14:editId="61A5C6ED">
            <wp:extent cx="996401" cy="988706"/>
            <wp:effectExtent l="0" t="0" r="0" b="1905"/>
            <wp:docPr id="125" name="Imag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orking Folder\Prodigi 2.2.0\Icônes\button_banner_crayon_button_normal.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996401" cy="988706"/>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B3C8B4A" wp14:editId="0CB88BD3">
            <wp:extent cx="1007700" cy="984534"/>
            <wp:effectExtent l="0" t="0" r="2540" b="6350"/>
            <wp:docPr id="126"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Working Folder\Prodigi 2.2.0\Icônes\button_banner_surligneur_button_normal.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07700" cy="984534"/>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A31731F" wp14:editId="061A6101">
            <wp:extent cx="1003476" cy="973182"/>
            <wp:effectExtent l="0" t="0" r="6350" b="0"/>
            <wp:docPr id="128"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 Folder\Prodigi 2.2.0\Icônes\button_banner_text_button_normal.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003476" cy="973182"/>
                    </a:xfrm>
                    <a:prstGeom prst="rect">
                      <a:avLst/>
                    </a:prstGeom>
                    <a:noFill/>
                    <a:ln>
                      <a:noFill/>
                    </a:ln>
                  </pic:spPr>
                </pic:pic>
              </a:graphicData>
            </a:graphic>
          </wp:inline>
        </w:drawing>
      </w:r>
    </w:p>
    <w:p w14:paraId="768673A8" w14:textId="6D740D8C" w:rsidR="00F8535D" w:rsidRPr="00D304E7" w:rsidRDefault="00D33663" w:rsidP="002D06A5">
      <w:pPr>
        <w:spacing w:after="0"/>
        <w:rPr>
          <w:sz w:val="24"/>
          <w:szCs w:val="24"/>
          <w:lang w:val="en-CA"/>
        </w:rPr>
      </w:pPr>
      <w:r w:rsidRPr="00D304E7">
        <w:rPr>
          <w:sz w:val="24"/>
          <w:szCs w:val="24"/>
          <w:lang w:val="en-CA"/>
        </w:rPr>
        <w:t>The E</w:t>
      </w:r>
      <w:r w:rsidR="00A6574E" w:rsidRPr="00D304E7">
        <w:rPr>
          <w:sz w:val="24"/>
          <w:szCs w:val="24"/>
          <w:lang w:val="en-CA"/>
        </w:rPr>
        <w:t>raser T</w:t>
      </w:r>
      <w:r w:rsidR="0040186A" w:rsidRPr="00D304E7">
        <w:rPr>
          <w:sz w:val="24"/>
          <w:szCs w:val="24"/>
          <w:lang w:val="en-CA"/>
        </w:rPr>
        <w:t>ool</w:t>
      </w:r>
      <w:r w:rsidR="001B485A" w:rsidRPr="00D304E7">
        <w:rPr>
          <w:sz w:val="24"/>
          <w:szCs w:val="24"/>
          <w:lang w:val="en-CA"/>
        </w:rPr>
        <w:t xml:space="preserve"> is used</w:t>
      </w:r>
      <w:r w:rsidRPr="00D304E7">
        <w:rPr>
          <w:sz w:val="24"/>
          <w:szCs w:val="24"/>
          <w:lang w:val="en-CA"/>
        </w:rPr>
        <w:t xml:space="preserve"> to erase </w:t>
      </w:r>
      <w:r w:rsidR="00EF2917" w:rsidRPr="00D304E7">
        <w:rPr>
          <w:sz w:val="24"/>
          <w:szCs w:val="24"/>
          <w:lang w:val="en-CA"/>
        </w:rPr>
        <w:t>pen/</w:t>
      </w:r>
      <w:r w:rsidR="00F8535D" w:rsidRPr="00D304E7">
        <w:rPr>
          <w:sz w:val="24"/>
          <w:szCs w:val="24"/>
          <w:lang w:val="en-CA"/>
        </w:rPr>
        <w:t>highlighter strokes</w:t>
      </w:r>
      <w:r w:rsidR="001B485A" w:rsidRPr="00D304E7">
        <w:rPr>
          <w:sz w:val="24"/>
          <w:szCs w:val="24"/>
          <w:lang w:val="en-CA"/>
        </w:rPr>
        <w:t xml:space="preserve"> and text</w:t>
      </w:r>
      <w:r w:rsidR="00F8535D" w:rsidRPr="00D304E7">
        <w:rPr>
          <w:sz w:val="24"/>
          <w:szCs w:val="24"/>
          <w:lang w:val="en-CA"/>
        </w:rPr>
        <w:t>.</w:t>
      </w:r>
      <w:r w:rsidR="0068733F" w:rsidRPr="00D304E7">
        <w:rPr>
          <w:sz w:val="24"/>
          <w:szCs w:val="24"/>
          <w:lang w:val="en-CA" w:eastAsia="fr-CA"/>
        </w:rPr>
        <w:t xml:space="preserve"> </w:t>
      </w:r>
    </w:p>
    <w:p w14:paraId="3E06026A" w14:textId="027216C4" w:rsidR="00F8535D"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777E2ABA" wp14:editId="3E3A22D2">
            <wp:extent cx="1035700" cy="996764"/>
            <wp:effectExtent l="0" t="0" r="0" b="0"/>
            <wp:docPr id="130"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 Folder\Prodigi 2.2.0\Icônes\button_banner_efface_button_normal.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35700" cy="996764"/>
                    </a:xfrm>
                    <a:prstGeom prst="rect">
                      <a:avLst/>
                    </a:prstGeom>
                    <a:noFill/>
                    <a:ln>
                      <a:noFill/>
                    </a:ln>
                  </pic:spPr>
                </pic:pic>
              </a:graphicData>
            </a:graphic>
          </wp:inline>
        </w:drawing>
      </w:r>
    </w:p>
    <w:p w14:paraId="21A62D47" w14:textId="18C2244E" w:rsidR="0040186A" w:rsidRPr="00D304E7" w:rsidRDefault="00F8535D" w:rsidP="002D06A5">
      <w:pPr>
        <w:spacing w:after="0"/>
        <w:rPr>
          <w:sz w:val="24"/>
          <w:szCs w:val="24"/>
          <w:lang w:val="en-CA"/>
        </w:rPr>
      </w:pPr>
      <w:r w:rsidRPr="00D304E7">
        <w:rPr>
          <w:sz w:val="24"/>
          <w:szCs w:val="24"/>
          <w:lang w:val="en-CA"/>
        </w:rPr>
        <w:t xml:space="preserve">The </w:t>
      </w:r>
      <w:r w:rsidR="00D33663" w:rsidRPr="00D304E7">
        <w:rPr>
          <w:sz w:val="24"/>
          <w:szCs w:val="24"/>
          <w:lang w:val="en-CA"/>
        </w:rPr>
        <w:t>C</w:t>
      </w:r>
      <w:r w:rsidRPr="00D304E7">
        <w:rPr>
          <w:sz w:val="24"/>
          <w:szCs w:val="24"/>
          <w:lang w:val="en-CA"/>
        </w:rPr>
        <w:t xml:space="preserve">olor </w:t>
      </w:r>
      <w:r w:rsidR="00D33663" w:rsidRPr="00D304E7">
        <w:rPr>
          <w:sz w:val="24"/>
          <w:szCs w:val="24"/>
          <w:lang w:val="en-CA"/>
        </w:rPr>
        <w:t>S</w:t>
      </w:r>
      <w:r w:rsidRPr="00D304E7">
        <w:rPr>
          <w:sz w:val="24"/>
          <w:szCs w:val="24"/>
          <w:lang w:val="en-CA"/>
        </w:rPr>
        <w:t>election</w:t>
      </w:r>
      <w:r w:rsidR="00EF2917" w:rsidRPr="00D304E7">
        <w:rPr>
          <w:sz w:val="24"/>
          <w:szCs w:val="24"/>
          <w:lang w:val="en-CA"/>
        </w:rPr>
        <w:t xml:space="preserve"> button opens the color menu</w:t>
      </w:r>
      <w:r w:rsidRPr="00D304E7">
        <w:rPr>
          <w:sz w:val="24"/>
          <w:szCs w:val="24"/>
          <w:lang w:val="en-CA"/>
        </w:rPr>
        <w:t xml:space="preserve">. Tap it to choose the color of your selected tool. </w:t>
      </w:r>
    </w:p>
    <w:p w14:paraId="5C931978" w14:textId="005DD1D5" w:rsidR="00F8535D" w:rsidRPr="00384BC5" w:rsidRDefault="00562FD6" w:rsidP="0086016C">
      <w:pPr>
        <w:spacing w:after="0"/>
        <w:jc w:val="center"/>
        <w:rPr>
          <w:szCs w:val="32"/>
          <w:lang w:val="en-CA"/>
        </w:rPr>
      </w:pPr>
      <w:r w:rsidRPr="00384BC5">
        <w:rPr>
          <w:rFonts w:cs="Arial"/>
          <w:noProof/>
          <w:szCs w:val="32"/>
          <w:lang w:val="en-CA" w:eastAsia="fr-CA"/>
        </w:rPr>
        <w:lastRenderedPageBreak/>
        <w:drawing>
          <wp:inline distT="0" distB="0" distL="0" distR="0" wp14:anchorId="70C4C1AE" wp14:editId="4747324A">
            <wp:extent cx="1079991" cy="1035329"/>
            <wp:effectExtent l="0" t="0" r="635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orking Folder\Prodigi 2.2.0\Icônes\button_banner_choix_couleur_button_normal.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79991" cy="1035329"/>
                    </a:xfrm>
                    <a:prstGeom prst="rect">
                      <a:avLst/>
                    </a:prstGeom>
                    <a:noFill/>
                    <a:ln>
                      <a:noFill/>
                    </a:ln>
                  </pic:spPr>
                </pic:pic>
              </a:graphicData>
            </a:graphic>
          </wp:inline>
        </w:drawing>
      </w:r>
    </w:p>
    <w:p w14:paraId="1244F261" w14:textId="7250C968" w:rsidR="00F8535D" w:rsidRPr="00D304E7" w:rsidRDefault="00F8535D" w:rsidP="002D06A5">
      <w:pPr>
        <w:spacing w:after="0"/>
        <w:rPr>
          <w:sz w:val="24"/>
          <w:szCs w:val="24"/>
          <w:lang w:val="en-CA"/>
        </w:rPr>
      </w:pPr>
      <w:r w:rsidRPr="00D304E7">
        <w:rPr>
          <w:sz w:val="24"/>
          <w:szCs w:val="24"/>
          <w:lang w:val="en-CA"/>
        </w:rPr>
        <w:t xml:space="preserve">The </w:t>
      </w:r>
      <w:r w:rsidR="00EF2917" w:rsidRPr="00D304E7">
        <w:rPr>
          <w:sz w:val="24"/>
          <w:szCs w:val="24"/>
          <w:lang w:val="en-CA"/>
        </w:rPr>
        <w:t>Size Selection button opens the size</w:t>
      </w:r>
      <w:r w:rsidRPr="00D304E7">
        <w:rPr>
          <w:sz w:val="24"/>
          <w:szCs w:val="24"/>
          <w:lang w:val="en-CA"/>
        </w:rPr>
        <w:t xml:space="preserve"> menu. Tap it to choose th</w:t>
      </w:r>
      <w:r w:rsidR="00EF2917" w:rsidRPr="00D304E7">
        <w:rPr>
          <w:sz w:val="24"/>
          <w:szCs w:val="24"/>
          <w:lang w:val="en-CA"/>
        </w:rPr>
        <w:t>e size of your text or the pen/</w:t>
      </w:r>
      <w:r w:rsidRPr="00D304E7">
        <w:rPr>
          <w:sz w:val="24"/>
          <w:szCs w:val="24"/>
          <w:lang w:val="en-CA"/>
        </w:rPr>
        <w:t xml:space="preserve">highlighter strokes </w:t>
      </w:r>
      <w:r w:rsidR="00EF2917" w:rsidRPr="00D304E7">
        <w:rPr>
          <w:sz w:val="24"/>
          <w:szCs w:val="24"/>
          <w:lang w:val="en-CA"/>
        </w:rPr>
        <w:t>of</w:t>
      </w:r>
      <w:r w:rsidRPr="00D304E7">
        <w:rPr>
          <w:sz w:val="24"/>
          <w:szCs w:val="24"/>
          <w:lang w:val="en-CA"/>
        </w:rPr>
        <w:t xml:space="preserve"> </w:t>
      </w:r>
      <w:r w:rsidR="00D33663" w:rsidRPr="00D304E7">
        <w:rPr>
          <w:sz w:val="24"/>
          <w:szCs w:val="24"/>
          <w:lang w:val="en-CA"/>
        </w:rPr>
        <w:t>your selected tool</w:t>
      </w:r>
      <w:r w:rsidRPr="00D304E7">
        <w:rPr>
          <w:sz w:val="24"/>
          <w:szCs w:val="24"/>
          <w:lang w:val="en-CA"/>
        </w:rPr>
        <w:t>.</w:t>
      </w:r>
    </w:p>
    <w:p w14:paraId="40BC05E5" w14:textId="7451FB75" w:rsidR="007D0E4B"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5568731D" wp14:editId="2314FACD">
            <wp:extent cx="1049062" cy="983495"/>
            <wp:effectExtent l="0" t="0" r="0" b="762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 Folder\Prodigi 2.2.0\Icônes\button_banner_choix_epaisseur_button_normal.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049062" cy="983495"/>
                    </a:xfrm>
                    <a:prstGeom prst="rect">
                      <a:avLst/>
                    </a:prstGeom>
                    <a:noFill/>
                    <a:ln>
                      <a:noFill/>
                    </a:ln>
                  </pic:spPr>
                </pic:pic>
              </a:graphicData>
            </a:graphic>
          </wp:inline>
        </w:drawing>
      </w:r>
    </w:p>
    <w:p w14:paraId="083AE7E1" w14:textId="65F63A52" w:rsidR="007D0E4B" w:rsidRPr="00D304E7" w:rsidRDefault="007D0E4B" w:rsidP="002D06A5">
      <w:pPr>
        <w:spacing w:after="0"/>
        <w:rPr>
          <w:sz w:val="24"/>
          <w:szCs w:val="24"/>
          <w:lang w:val="en-CA"/>
        </w:rPr>
      </w:pPr>
      <w:r w:rsidRPr="00D304E7">
        <w:rPr>
          <w:sz w:val="24"/>
          <w:szCs w:val="24"/>
          <w:lang w:val="en-CA"/>
        </w:rPr>
        <w:t xml:space="preserve">To </w:t>
      </w:r>
      <w:r w:rsidR="00D33663" w:rsidRPr="00D304E7">
        <w:rPr>
          <w:sz w:val="24"/>
          <w:szCs w:val="24"/>
          <w:lang w:val="en-CA"/>
        </w:rPr>
        <w:t>use the pen or highlighter</w:t>
      </w:r>
      <w:r w:rsidRPr="00D304E7">
        <w:rPr>
          <w:sz w:val="24"/>
          <w:szCs w:val="24"/>
          <w:lang w:val="en-CA"/>
        </w:rPr>
        <w:t>:</w:t>
      </w:r>
    </w:p>
    <w:p w14:paraId="0C6EDFF0" w14:textId="3CACB046" w:rsidR="007D0E4B" w:rsidRPr="00D304E7" w:rsidRDefault="007D0E4B" w:rsidP="0086016C">
      <w:pPr>
        <w:pStyle w:val="Paragraphedeliste"/>
        <w:numPr>
          <w:ilvl w:val="0"/>
          <w:numId w:val="61"/>
        </w:numPr>
        <w:spacing w:after="0"/>
        <w:rPr>
          <w:sz w:val="24"/>
          <w:szCs w:val="24"/>
          <w:lang w:val="en-CA"/>
        </w:rPr>
      </w:pPr>
      <w:r w:rsidRPr="00D304E7">
        <w:rPr>
          <w:sz w:val="24"/>
          <w:szCs w:val="24"/>
          <w:lang w:val="en-CA"/>
        </w:rPr>
        <w:t xml:space="preserve">Select either the pen or highlighter by tapping the Tool Selection button on the </w:t>
      </w:r>
      <w:r w:rsidR="00EF2917" w:rsidRPr="00D304E7">
        <w:rPr>
          <w:sz w:val="24"/>
          <w:szCs w:val="24"/>
          <w:lang w:val="en-CA"/>
        </w:rPr>
        <w:t>B</w:t>
      </w:r>
      <w:r w:rsidRPr="00D304E7">
        <w:rPr>
          <w:sz w:val="24"/>
          <w:szCs w:val="24"/>
          <w:lang w:val="en-CA"/>
        </w:rPr>
        <w:t>utton banner</w:t>
      </w:r>
      <w:r w:rsidR="00081D43" w:rsidRPr="00D304E7">
        <w:rPr>
          <w:sz w:val="24"/>
          <w:szCs w:val="24"/>
          <w:lang w:val="en-CA"/>
        </w:rPr>
        <w:t xml:space="preserve"> (second button)</w:t>
      </w:r>
      <w:r w:rsidRPr="00D304E7">
        <w:rPr>
          <w:sz w:val="24"/>
          <w:szCs w:val="24"/>
          <w:lang w:val="en-CA"/>
        </w:rPr>
        <w:t>.</w:t>
      </w:r>
      <w:r w:rsidR="00C47EB7" w:rsidRPr="00D304E7">
        <w:rPr>
          <w:sz w:val="24"/>
          <w:szCs w:val="24"/>
          <w:lang w:val="en-CA"/>
        </w:rPr>
        <w:t xml:space="preserve"> </w:t>
      </w:r>
      <w:r w:rsidRPr="00D304E7">
        <w:rPr>
          <w:sz w:val="24"/>
          <w:szCs w:val="24"/>
          <w:lang w:val="en-CA"/>
        </w:rPr>
        <w:t xml:space="preserve">Drag your finger on the </w:t>
      </w:r>
      <w:r w:rsidR="00687D81" w:rsidRPr="00D304E7">
        <w:rPr>
          <w:sz w:val="24"/>
          <w:szCs w:val="24"/>
          <w:lang w:val="en-CA"/>
        </w:rPr>
        <w:t>screen</w:t>
      </w:r>
      <w:r w:rsidRPr="00D304E7">
        <w:rPr>
          <w:sz w:val="24"/>
          <w:szCs w:val="24"/>
          <w:lang w:val="en-CA"/>
        </w:rPr>
        <w:t xml:space="preserve"> to draw </w:t>
      </w:r>
      <w:r w:rsidR="000024BF" w:rsidRPr="00D304E7">
        <w:rPr>
          <w:sz w:val="24"/>
          <w:szCs w:val="24"/>
          <w:lang w:val="en-CA"/>
        </w:rPr>
        <w:t xml:space="preserve">strokes with the </w:t>
      </w:r>
      <w:r w:rsidR="00081D43" w:rsidRPr="00D304E7">
        <w:rPr>
          <w:sz w:val="24"/>
          <w:szCs w:val="24"/>
          <w:lang w:val="en-CA"/>
        </w:rPr>
        <w:t>p</w:t>
      </w:r>
      <w:r w:rsidRPr="00D304E7">
        <w:rPr>
          <w:sz w:val="24"/>
          <w:szCs w:val="24"/>
          <w:lang w:val="en-CA"/>
        </w:rPr>
        <w:t>en or highlighter.</w:t>
      </w:r>
    </w:p>
    <w:p w14:paraId="7F7F7A04" w14:textId="77777777" w:rsidR="00A6574E" w:rsidRPr="00D304E7" w:rsidRDefault="00A6574E" w:rsidP="00A6574E">
      <w:pPr>
        <w:spacing w:after="0"/>
        <w:rPr>
          <w:sz w:val="24"/>
          <w:szCs w:val="24"/>
          <w:lang w:val="en-CA"/>
        </w:rPr>
      </w:pPr>
    </w:p>
    <w:p w14:paraId="6040BECE" w14:textId="56CBDB38" w:rsidR="00A6574E" w:rsidRPr="00D304E7" w:rsidRDefault="00A6574E" w:rsidP="00A6574E">
      <w:pPr>
        <w:spacing w:after="0"/>
        <w:rPr>
          <w:sz w:val="24"/>
          <w:szCs w:val="24"/>
          <w:lang w:val="en-CA"/>
        </w:rPr>
      </w:pPr>
      <w:r w:rsidRPr="00D304E7">
        <w:rPr>
          <w:sz w:val="24"/>
          <w:szCs w:val="24"/>
          <w:lang w:val="en-CA"/>
        </w:rPr>
        <w:t>To erase text or pen/highlighter strokes:</w:t>
      </w:r>
    </w:p>
    <w:p w14:paraId="595E9B3A" w14:textId="41155374" w:rsidR="00A6574E" w:rsidRPr="00D304E7" w:rsidRDefault="00A6574E" w:rsidP="00A6574E">
      <w:pPr>
        <w:pStyle w:val="Paragraphedeliste"/>
        <w:numPr>
          <w:ilvl w:val="0"/>
          <w:numId w:val="65"/>
        </w:numPr>
        <w:spacing w:after="0"/>
        <w:rPr>
          <w:sz w:val="24"/>
          <w:szCs w:val="24"/>
          <w:lang w:val="en-CA"/>
        </w:rPr>
      </w:pPr>
      <w:r w:rsidRPr="00D304E7">
        <w:rPr>
          <w:sz w:val="24"/>
          <w:szCs w:val="24"/>
          <w:lang w:val="en-CA"/>
        </w:rPr>
        <w:t>Select the Eraser Tool by tapping the Eraser Tool button (third button).</w:t>
      </w:r>
    </w:p>
    <w:p w14:paraId="1C5EF763" w14:textId="3582398A" w:rsidR="00A6574E" w:rsidRPr="00D304E7" w:rsidRDefault="00A6574E" w:rsidP="0086016C">
      <w:pPr>
        <w:pStyle w:val="Paragraphedeliste"/>
        <w:numPr>
          <w:ilvl w:val="0"/>
          <w:numId w:val="65"/>
        </w:numPr>
        <w:spacing w:after="0"/>
        <w:rPr>
          <w:sz w:val="24"/>
          <w:szCs w:val="24"/>
          <w:lang w:val="en-CA"/>
        </w:rPr>
      </w:pPr>
      <w:r w:rsidRPr="00D304E7">
        <w:rPr>
          <w:sz w:val="24"/>
          <w:szCs w:val="24"/>
          <w:lang w:val="en-CA"/>
        </w:rPr>
        <w:t>Drag your finger over what you wish to erase.</w:t>
      </w:r>
    </w:p>
    <w:p w14:paraId="72573033" w14:textId="0AF3403C" w:rsidR="00EC5941" w:rsidRPr="00D304E7" w:rsidRDefault="00201324" w:rsidP="0086016C">
      <w:pPr>
        <w:pStyle w:val="Paragraphedeliste"/>
        <w:numPr>
          <w:ilvl w:val="0"/>
          <w:numId w:val="65"/>
        </w:numPr>
        <w:spacing w:after="0"/>
        <w:rPr>
          <w:sz w:val="24"/>
          <w:szCs w:val="24"/>
          <w:lang w:val="en-CA"/>
        </w:rPr>
      </w:pPr>
      <w:r w:rsidRPr="00D304E7">
        <w:rPr>
          <w:sz w:val="24"/>
          <w:szCs w:val="24"/>
          <w:lang w:val="en-CA"/>
        </w:rPr>
        <w:t>When you are done, d</w:t>
      </w:r>
      <w:r w:rsidR="00A6574E" w:rsidRPr="00D304E7">
        <w:rPr>
          <w:sz w:val="24"/>
          <w:szCs w:val="24"/>
          <w:lang w:val="en-CA"/>
        </w:rPr>
        <w:t>eselect the Eraser Tool by tapping the Eraser Tool button again.</w:t>
      </w:r>
    </w:p>
    <w:p w14:paraId="3AC20739" w14:textId="4E4CEAB4" w:rsidR="002F6A72" w:rsidRPr="00D304E7" w:rsidRDefault="00A6574E" w:rsidP="0086016C">
      <w:pPr>
        <w:spacing w:before="240"/>
        <w:ind w:left="360"/>
        <w:rPr>
          <w:sz w:val="24"/>
          <w:szCs w:val="24"/>
          <w:lang w:val="en-CA"/>
        </w:rPr>
      </w:pPr>
      <w:r w:rsidRPr="00D304E7">
        <w:rPr>
          <w:rFonts w:cs="Arial"/>
          <w:b/>
          <w:sz w:val="24"/>
          <w:szCs w:val="24"/>
          <w:lang w:val="en-CA"/>
        </w:rPr>
        <w:t>Note:</w:t>
      </w:r>
      <w:r w:rsidR="00741322" w:rsidRPr="00D304E7">
        <w:rPr>
          <w:sz w:val="24"/>
          <w:szCs w:val="24"/>
          <w:lang w:val="en-CA"/>
        </w:rPr>
        <w:t xml:space="preserve"> The Eraser T</w:t>
      </w:r>
      <w:r w:rsidRPr="00D304E7">
        <w:rPr>
          <w:sz w:val="24"/>
          <w:szCs w:val="24"/>
          <w:lang w:val="en-CA"/>
        </w:rPr>
        <w:t xml:space="preserve">ool will only erase </w:t>
      </w:r>
      <w:r w:rsidR="004F37BD" w:rsidRPr="00D304E7">
        <w:rPr>
          <w:sz w:val="24"/>
          <w:szCs w:val="24"/>
          <w:lang w:val="en-CA"/>
        </w:rPr>
        <w:t>strokes of the selected tool type.</w:t>
      </w:r>
    </w:p>
    <w:p w14:paraId="47E85911" w14:textId="0365993F" w:rsidR="007D0E4B" w:rsidRPr="00D304E7" w:rsidRDefault="007D0E4B" w:rsidP="007D0E4B">
      <w:pPr>
        <w:spacing w:after="0"/>
        <w:rPr>
          <w:sz w:val="24"/>
          <w:szCs w:val="24"/>
          <w:lang w:val="en-CA"/>
        </w:rPr>
      </w:pPr>
      <w:r w:rsidRPr="00D304E7">
        <w:rPr>
          <w:sz w:val="24"/>
          <w:szCs w:val="24"/>
          <w:lang w:val="en-CA"/>
        </w:rPr>
        <w:t>To write text:</w:t>
      </w:r>
    </w:p>
    <w:p w14:paraId="73405268" w14:textId="12E3C512" w:rsidR="007D0E4B" w:rsidRPr="00D304E7" w:rsidRDefault="00081D43" w:rsidP="0086016C">
      <w:pPr>
        <w:pStyle w:val="Paragraphedeliste"/>
        <w:numPr>
          <w:ilvl w:val="0"/>
          <w:numId w:val="62"/>
        </w:numPr>
        <w:spacing w:after="0"/>
        <w:rPr>
          <w:sz w:val="24"/>
          <w:szCs w:val="24"/>
          <w:lang w:val="en-CA"/>
        </w:rPr>
      </w:pPr>
      <w:r w:rsidRPr="00D304E7">
        <w:rPr>
          <w:sz w:val="24"/>
          <w:szCs w:val="24"/>
          <w:lang w:val="en-CA"/>
        </w:rPr>
        <w:t>Select</w:t>
      </w:r>
      <w:r w:rsidR="00030E4D" w:rsidRPr="00D304E7">
        <w:rPr>
          <w:sz w:val="24"/>
          <w:szCs w:val="24"/>
          <w:lang w:val="en-CA"/>
        </w:rPr>
        <w:t xml:space="preserve"> the</w:t>
      </w:r>
      <w:r w:rsidRPr="00D304E7">
        <w:rPr>
          <w:sz w:val="24"/>
          <w:szCs w:val="24"/>
          <w:lang w:val="en-CA"/>
        </w:rPr>
        <w:t xml:space="preserve"> </w:t>
      </w:r>
      <w:r w:rsidR="00A6574E" w:rsidRPr="00D304E7">
        <w:rPr>
          <w:sz w:val="24"/>
          <w:szCs w:val="24"/>
          <w:lang w:val="en-CA"/>
        </w:rPr>
        <w:t>Text T</w:t>
      </w:r>
      <w:r w:rsidR="00C910BA" w:rsidRPr="00D304E7">
        <w:rPr>
          <w:sz w:val="24"/>
          <w:szCs w:val="24"/>
          <w:lang w:val="en-CA"/>
        </w:rPr>
        <w:t>ool</w:t>
      </w:r>
      <w:r w:rsidRPr="00D304E7">
        <w:rPr>
          <w:sz w:val="24"/>
          <w:szCs w:val="24"/>
          <w:lang w:val="en-CA"/>
        </w:rPr>
        <w:t xml:space="preserve"> by tapping the Tool Selection button on the button banner (second button).</w:t>
      </w:r>
    </w:p>
    <w:p w14:paraId="038F0532" w14:textId="7F0B8B61" w:rsidR="0054077D" w:rsidRPr="00D304E7" w:rsidRDefault="0054077D" w:rsidP="0086016C">
      <w:pPr>
        <w:pStyle w:val="Paragraphedeliste"/>
        <w:numPr>
          <w:ilvl w:val="0"/>
          <w:numId w:val="62"/>
        </w:numPr>
        <w:spacing w:after="0"/>
        <w:rPr>
          <w:sz w:val="24"/>
          <w:szCs w:val="24"/>
          <w:lang w:val="en-CA"/>
        </w:rPr>
      </w:pPr>
      <w:r w:rsidRPr="00D304E7">
        <w:rPr>
          <w:sz w:val="24"/>
          <w:szCs w:val="24"/>
          <w:lang w:val="en-CA"/>
        </w:rPr>
        <w:t>Press and hold your finger on the screen where you want to write your text.</w:t>
      </w:r>
    </w:p>
    <w:p w14:paraId="20C6FD66" w14:textId="15A483CD" w:rsidR="0054077D" w:rsidRPr="00D304E7" w:rsidRDefault="0054077D" w:rsidP="0086016C">
      <w:pPr>
        <w:pStyle w:val="Paragraphedeliste"/>
        <w:numPr>
          <w:ilvl w:val="0"/>
          <w:numId w:val="62"/>
        </w:numPr>
        <w:spacing w:after="0"/>
        <w:rPr>
          <w:sz w:val="24"/>
          <w:szCs w:val="24"/>
          <w:lang w:val="en-CA"/>
        </w:rPr>
      </w:pPr>
      <w:r w:rsidRPr="00D304E7">
        <w:rPr>
          <w:sz w:val="24"/>
          <w:szCs w:val="24"/>
          <w:lang w:val="en-CA"/>
        </w:rPr>
        <w:t>A virtual keyboard will appear on your screen; use it to type in your text.</w:t>
      </w:r>
      <w:r w:rsidR="00DF25D4" w:rsidRPr="00D304E7">
        <w:rPr>
          <w:sz w:val="24"/>
          <w:szCs w:val="24"/>
          <w:lang w:val="en-CA"/>
        </w:rPr>
        <w:t xml:space="preserve"> You can also use a physical Bluetooth keyboard if you have one paired with your device.</w:t>
      </w:r>
    </w:p>
    <w:p w14:paraId="64A58C6A" w14:textId="1A6AA515" w:rsidR="0054077D" w:rsidRPr="00D304E7" w:rsidRDefault="00687D81" w:rsidP="0086016C">
      <w:pPr>
        <w:pStyle w:val="Paragraphedeliste"/>
        <w:numPr>
          <w:ilvl w:val="0"/>
          <w:numId w:val="62"/>
        </w:numPr>
        <w:spacing w:after="0"/>
        <w:rPr>
          <w:sz w:val="24"/>
          <w:szCs w:val="24"/>
          <w:lang w:val="en-CA"/>
        </w:rPr>
      </w:pPr>
      <w:r w:rsidRPr="00D304E7">
        <w:rPr>
          <w:sz w:val="24"/>
          <w:szCs w:val="24"/>
          <w:lang w:val="en-CA"/>
        </w:rPr>
        <w:t>When you</w:t>
      </w:r>
      <w:r w:rsidR="0054077D" w:rsidRPr="00D304E7">
        <w:rPr>
          <w:sz w:val="24"/>
          <w:szCs w:val="24"/>
          <w:lang w:val="en-CA"/>
        </w:rPr>
        <w:t xml:space="preserve"> are done typing, press the Paper Plane button on the top </w:t>
      </w:r>
      <w:r w:rsidR="00267F2D" w:rsidRPr="00D304E7">
        <w:rPr>
          <w:sz w:val="24"/>
          <w:szCs w:val="24"/>
          <w:lang w:val="en-CA"/>
        </w:rPr>
        <w:t>right</w:t>
      </w:r>
      <w:r w:rsidR="0054077D" w:rsidRPr="00D304E7">
        <w:rPr>
          <w:sz w:val="24"/>
          <w:szCs w:val="24"/>
          <w:lang w:val="en-CA"/>
        </w:rPr>
        <w:t xml:space="preserve"> corner of your screen</w:t>
      </w:r>
      <w:r w:rsidR="00201324" w:rsidRPr="00D304E7">
        <w:rPr>
          <w:sz w:val="24"/>
          <w:szCs w:val="24"/>
          <w:lang w:val="en-CA"/>
        </w:rPr>
        <w:t xml:space="preserve"> to validate your text</w:t>
      </w:r>
      <w:r w:rsidR="0054077D" w:rsidRPr="00D304E7">
        <w:rPr>
          <w:sz w:val="24"/>
          <w:szCs w:val="24"/>
          <w:lang w:val="en-CA"/>
        </w:rPr>
        <w:t>.</w:t>
      </w:r>
      <w:r w:rsidR="00DF25D4" w:rsidRPr="00D304E7">
        <w:rPr>
          <w:sz w:val="24"/>
          <w:szCs w:val="24"/>
          <w:lang w:val="en-CA"/>
        </w:rPr>
        <w:t xml:space="preserve"> Alternatively, you can press </w:t>
      </w:r>
      <w:r w:rsidR="00DF25D4" w:rsidRPr="00D304E7">
        <w:rPr>
          <w:b/>
          <w:sz w:val="24"/>
          <w:szCs w:val="24"/>
          <w:lang w:val="en-CA"/>
        </w:rPr>
        <w:t>Ctrl + Enter</w:t>
      </w:r>
      <w:r w:rsidR="00DF25D4" w:rsidRPr="00D304E7">
        <w:rPr>
          <w:sz w:val="24"/>
          <w:szCs w:val="24"/>
          <w:lang w:val="en-CA"/>
        </w:rPr>
        <w:t xml:space="preserve"> to validate your text if you are using a Bluetooth keyboard.</w:t>
      </w:r>
    </w:p>
    <w:p w14:paraId="398FE4DC" w14:textId="77777777" w:rsidR="00C910BA" w:rsidRPr="00D304E7" w:rsidRDefault="00C910BA" w:rsidP="00C910BA">
      <w:pPr>
        <w:spacing w:after="0"/>
        <w:rPr>
          <w:sz w:val="24"/>
          <w:szCs w:val="24"/>
          <w:lang w:val="en-CA"/>
        </w:rPr>
      </w:pPr>
    </w:p>
    <w:p w14:paraId="2778EA38" w14:textId="74A6AC68" w:rsidR="00C910BA" w:rsidRPr="00D304E7" w:rsidRDefault="00C910BA" w:rsidP="00C910BA">
      <w:pPr>
        <w:spacing w:after="0"/>
        <w:rPr>
          <w:sz w:val="24"/>
          <w:szCs w:val="24"/>
          <w:lang w:val="en-CA"/>
        </w:rPr>
      </w:pPr>
      <w:r w:rsidRPr="00D304E7">
        <w:rPr>
          <w:sz w:val="24"/>
          <w:szCs w:val="24"/>
          <w:lang w:val="en-CA"/>
        </w:rPr>
        <w:t xml:space="preserve">To move your text: </w:t>
      </w:r>
    </w:p>
    <w:p w14:paraId="0627DF25" w14:textId="014D47E2"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lastRenderedPageBreak/>
        <w:t>Select</w:t>
      </w:r>
      <w:r w:rsidR="00030E4D" w:rsidRPr="00D304E7">
        <w:rPr>
          <w:sz w:val="24"/>
          <w:szCs w:val="24"/>
          <w:lang w:val="en-CA"/>
        </w:rPr>
        <w:t xml:space="preserve">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58BD63B3" w14:textId="374CCDFC"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 xml:space="preserve">Tap once on your text to select it. You will see a red </w:t>
      </w:r>
      <w:r w:rsidR="00741322" w:rsidRPr="00D304E7">
        <w:rPr>
          <w:sz w:val="24"/>
          <w:szCs w:val="24"/>
          <w:lang w:val="en-CA"/>
        </w:rPr>
        <w:t>box appear</w:t>
      </w:r>
      <w:r w:rsidRPr="00D304E7">
        <w:rPr>
          <w:sz w:val="24"/>
          <w:szCs w:val="24"/>
          <w:lang w:val="en-CA"/>
        </w:rPr>
        <w:t xml:space="preserve"> around your text </w:t>
      </w:r>
      <w:r w:rsidR="00741322" w:rsidRPr="00D304E7">
        <w:rPr>
          <w:sz w:val="24"/>
          <w:szCs w:val="24"/>
          <w:lang w:val="en-CA"/>
        </w:rPr>
        <w:t>meaning</w:t>
      </w:r>
      <w:r w:rsidRPr="00D304E7">
        <w:rPr>
          <w:sz w:val="24"/>
          <w:szCs w:val="24"/>
          <w:lang w:val="en-CA"/>
        </w:rPr>
        <w:t xml:space="preserve"> it is now selected.</w:t>
      </w:r>
    </w:p>
    <w:p w14:paraId="0E82D2AF" w14:textId="58DB3946"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Drag your text to its new position.</w:t>
      </w:r>
    </w:p>
    <w:p w14:paraId="1A01F9DC" w14:textId="06CE90FD"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Tap anywhere on the screen to deselect your text.</w:t>
      </w:r>
    </w:p>
    <w:p w14:paraId="12043CD0" w14:textId="77777777" w:rsidR="009B4D70" w:rsidRPr="00D304E7" w:rsidRDefault="009B4D70" w:rsidP="009B4D70">
      <w:pPr>
        <w:spacing w:after="0"/>
        <w:rPr>
          <w:sz w:val="24"/>
          <w:szCs w:val="24"/>
          <w:lang w:val="en-CA"/>
        </w:rPr>
      </w:pPr>
    </w:p>
    <w:p w14:paraId="7037F640" w14:textId="14EB64B2" w:rsidR="009B4D70" w:rsidRPr="00D304E7" w:rsidRDefault="009B4D70" w:rsidP="009B4D70">
      <w:pPr>
        <w:spacing w:after="0"/>
        <w:rPr>
          <w:sz w:val="24"/>
          <w:szCs w:val="24"/>
          <w:lang w:val="en-CA"/>
        </w:rPr>
      </w:pPr>
      <w:r w:rsidRPr="00D304E7">
        <w:rPr>
          <w:sz w:val="24"/>
          <w:szCs w:val="24"/>
          <w:lang w:val="en-CA"/>
        </w:rPr>
        <w:t>To resize your text:</w:t>
      </w:r>
    </w:p>
    <w:p w14:paraId="19CC1FA1" w14:textId="6DC2ECEE" w:rsidR="007524DD" w:rsidRPr="00D304E7" w:rsidRDefault="007524DD" w:rsidP="007524DD">
      <w:pPr>
        <w:pStyle w:val="Paragraphedeliste"/>
        <w:numPr>
          <w:ilvl w:val="0"/>
          <w:numId w:val="64"/>
        </w:numPr>
        <w:spacing w:after="0"/>
        <w:rPr>
          <w:sz w:val="24"/>
          <w:szCs w:val="24"/>
          <w:lang w:val="en-CA"/>
        </w:rPr>
      </w:pPr>
      <w:r w:rsidRPr="00D304E7">
        <w:rPr>
          <w:sz w:val="24"/>
          <w:szCs w:val="24"/>
          <w:lang w:val="en-CA"/>
        </w:rPr>
        <w:t>Select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46E63409" w14:textId="77777777" w:rsidR="007524DD" w:rsidRPr="00D304E7" w:rsidRDefault="007524DD" w:rsidP="007524DD">
      <w:pPr>
        <w:pStyle w:val="Paragraphedeliste"/>
        <w:numPr>
          <w:ilvl w:val="0"/>
          <w:numId w:val="64"/>
        </w:numPr>
        <w:spacing w:after="0"/>
        <w:rPr>
          <w:sz w:val="24"/>
          <w:szCs w:val="24"/>
          <w:lang w:val="en-CA"/>
        </w:rPr>
      </w:pPr>
      <w:r w:rsidRPr="00D304E7">
        <w:rPr>
          <w:sz w:val="24"/>
          <w:szCs w:val="24"/>
          <w:lang w:val="en-CA"/>
        </w:rPr>
        <w:t>Tap once on your text to select it. You will see a red rectangle around your text which means it is now selected.</w:t>
      </w:r>
    </w:p>
    <w:p w14:paraId="1A56F46B" w14:textId="3228804C" w:rsidR="009B4D70" w:rsidRPr="00D304E7" w:rsidRDefault="007524DD" w:rsidP="0086016C">
      <w:pPr>
        <w:pStyle w:val="Paragraphedeliste"/>
        <w:numPr>
          <w:ilvl w:val="0"/>
          <w:numId w:val="64"/>
        </w:numPr>
        <w:spacing w:after="0"/>
        <w:rPr>
          <w:sz w:val="24"/>
          <w:szCs w:val="24"/>
          <w:lang w:val="en-CA"/>
        </w:rPr>
      </w:pPr>
      <w:r w:rsidRPr="00D304E7">
        <w:rPr>
          <w:sz w:val="24"/>
          <w:szCs w:val="24"/>
          <w:lang w:val="en-CA"/>
        </w:rPr>
        <w:t>Change the text size by making</w:t>
      </w:r>
      <w:r w:rsidR="00A6574E" w:rsidRPr="00D304E7">
        <w:rPr>
          <w:sz w:val="24"/>
          <w:szCs w:val="24"/>
          <w:lang w:val="en-CA"/>
        </w:rPr>
        <w:t xml:space="preserve"> a pinch gesture:</w:t>
      </w:r>
      <w:r w:rsidRPr="00D304E7">
        <w:rPr>
          <w:sz w:val="24"/>
          <w:szCs w:val="24"/>
          <w:lang w:val="en-CA"/>
        </w:rPr>
        <w:t xml:space="preserve"> </w:t>
      </w:r>
      <w:r w:rsidR="00A6574E" w:rsidRPr="00D304E7">
        <w:rPr>
          <w:sz w:val="24"/>
          <w:szCs w:val="24"/>
          <w:lang w:val="en-CA"/>
        </w:rPr>
        <w:t>decrease</w:t>
      </w:r>
      <w:r w:rsidRPr="00D304E7">
        <w:rPr>
          <w:sz w:val="24"/>
          <w:szCs w:val="24"/>
          <w:lang w:val="en-CA"/>
        </w:rPr>
        <w:t xml:space="preserve"> the distance between 2 fingers to </w:t>
      </w:r>
      <w:r w:rsidR="00A6574E" w:rsidRPr="00D304E7">
        <w:rPr>
          <w:sz w:val="24"/>
          <w:szCs w:val="24"/>
          <w:lang w:val="en-CA"/>
        </w:rPr>
        <w:t xml:space="preserve">reduce text </w:t>
      </w:r>
      <w:proofErr w:type="gramStart"/>
      <w:r w:rsidR="00A6574E" w:rsidRPr="00D304E7">
        <w:rPr>
          <w:sz w:val="24"/>
          <w:szCs w:val="24"/>
          <w:lang w:val="en-CA"/>
        </w:rPr>
        <w:t>size</w:t>
      </w:r>
      <w:r w:rsidRPr="00D304E7">
        <w:rPr>
          <w:sz w:val="24"/>
          <w:szCs w:val="24"/>
          <w:lang w:val="en-CA"/>
        </w:rPr>
        <w:t>, and</w:t>
      </w:r>
      <w:proofErr w:type="gramEnd"/>
      <w:r w:rsidRPr="00D304E7">
        <w:rPr>
          <w:sz w:val="24"/>
          <w:szCs w:val="24"/>
          <w:lang w:val="en-CA"/>
        </w:rPr>
        <w:t xml:space="preserve"> increase the distance to </w:t>
      </w:r>
      <w:r w:rsidR="00A6574E" w:rsidRPr="00D304E7">
        <w:rPr>
          <w:sz w:val="24"/>
          <w:szCs w:val="24"/>
          <w:lang w:val="en-CA"/>
        </w:rPr>
        <w:t>enlarge your text</w:t>
      </w:r>
      <w:r w:rsidRPr="00D304E7">
        <w:rPr>
          <w:sz w:val="24"/>
          <w:szCs w:val="24"/>
          <w:lang w:val="en-CA"/>
        </w:rPr>
        <w:t>.</w:t>
      </w:r>
    </w:p>
    <w:p w14:paraId="685C1528" w14:textId="342190DC" w:rsidR="002A58FA" w:rsidRPr="00D304E7" w:rsidRDefault="002A58FA" w:rsidP="0086016C">
      <w:pPr>
        <w:pStyle w:val="Paragraphedeliste"/>
        <w:numPr>
          <w:ilvl w:val="0"/>
          <w:numId w:val="64"/>
        </w:numPr>
        <w:spacing w:after="0"/>
        <w:rPr>
          <w:sz w:val="24"/>
          <w:szCs w:val="24"/>
          <w:lang w:val="en-CA"/>
        </w:rPr>
      </w:pPr>
      <w:r w:rsidRPr="00D304E7">
        <w:rPr>
          <w:sz w:val="24"/>
          <w:szCs w:val="24"/>
          <w:lang w:val="en-CA"/>
        </w:rPr>
        <w:t>Tap anywhere on the screen to deselect your text.</w:t>
      </w:r>
    </w:p>
    <w:p w14:paraId="06BF1C98" w14:textId="7A5FB7FB" w:rsidR="00684E8A" w:rsidRPr="00D304E7" w:rsidRDefault="00684E8A" w:rsidP="00684E8A">
      <w:pPr>
        <w:spacing w:after="0"/>
        <w:rPr>
          <w:sz w:val="24"/>
          <w:szCs w:val="24"/>
          <w:lang w:val="en-CA"/>
        </w:rPr>
      </w:pPr>
    </w:p>
    <w:p w14:paraId="2FDE1DD4" w14:textId="1F473BA4" w:rsidR="00684E8A" w:rsidRPr="00D304E7" w:rsidRDefault="00684E8A" w:rsidP="00684E8A">
      <w:pPr>
        <w:spacing w:after="0"/>
        <w:rPr>
          <w:sz w:val="24"/>
          <w:szCs w:val="24"/>
          <w:lang w:val="en-CA"/>
        </w:rPr>
      </w:pPr>
      <w:r w:rsidRPr="00D304E7">
        <w:rPr>
          <w:sz w:val="24"/>
          <w:szCs w:val="24"/>
          <w:lang w:val="en-CA"/>
        </w:rPr>
        <w:t>To Pan in an image that is being edited:</w:t>
      </w:r>
    </w:p>
    <w:p w14:paraId="4267EA36" w14:textId="545BF4B4"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Place two finger on the image.</w:t>
      </w:r>
    </w:p>
    <w:p w14:paraId="268CCE65" w14:textId="27D007D5"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 xml:space="preserve">Drag your fingers up, down, </w:t>
      </w:r>
      <w:proofErr w:type="gramStart"/>
      <w:r w:rsidRPr="00D304E7">
        <w:rPr>
          <w:sz w:val="24"/>
          <w:szCs w:val="24"/>
          <w:lang w:val="en-CA"/>
        </w:rPr>
        <w:t>right</w:t>
      </w:r>
      <w:proofErr w:type="gramEnd"/>
      <w:r w:rsidRPr="00D304E7">
        <w:rPr>
          <w:sz w:val="24"/>
          <w:szCs w:val="24"/>
          <w:lang w:val="en-CA"/>
        </w:rPr>
        <w:t xml:space="preserve"> or left.</w:t>
      </w:r>
    </w:p>
    <w:p w14:paraId="2DC4B5F3" w14:textId="1259692A"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When finish lift your fingers of the image.</w:t>
      </w:r>
    </w:p>
    <w:p w14:paraId="0B24193F" w14:textId="2E4A78CF" w:rsidR="00684E8A" w:rsidRPr="00D304E7" w:rsidRDefault="00684E8A" w:rsidP="00684E8A">
      <w:pPr>
        <w:spacing w:after="0"/>
        <w:rPr>
          <w:sz w:val="24"/>
          <w:szCs w:val="24"/>
          <w:lang w:val="en-CA"/>
        </w:rPr>
      </w:pPr>
      <w:r w:rsidRPr="00D304E7">
        <w:rPr>
          <w:sz w:val="24"/>
          <w:szCs w:val="24"/>
          <w:lang w:val="en-CA"/>
        </w:rPr>
        <w:t xml:space="preserve">Note that if the distance between the fingers </w:t>
      </w:r>
      <w:proofErr w:type="gramStart"/>
      <w:r w:rsidRPr="00D304E7">
        <w:rPr>
          <w:sz w:val="24"/>
          <w:szCs w:val="24"/>
          <w:lang w:val="en-CA"/>
        </w:rPr>
        <w:t>vary</w:t>
      </w:r>
      <w:proofErr w:type="gramEnd"/>
      <w:r w:rsidRPr="00D304E7">
        <w:rPr>
          <w:sz w:val="24"/>
          <w:szCs w:val="24"/>
          <w:lang w:val="en-CA"/>
        </w:rPr>
        <w:t xml:space="preserve"> while panning, the image will zoom in or out.</w:t>
      </w:r>
    </w:p>
    <w:p w14:paraId="7A095DA2" w14:textId="545A1825" w:rsidR="00054849" w:rsidRPr="00384BC5" w:rsidRDefault="00054849" w:rsidP="00684E8A">
      <w:pPr>
        <w:spacing w:after="0"/>
        <w:rPr>
          <w:szCs w:val="32"/>
          <w:lang w:val="en-CA"/>
        </w:rPr>
      </w:pPr>
    </w:p>
    <w:p w14:paraId="406A4193" w14:textId="01160FDF" w:rsidR="00B67EDE" w:rsidRPr="00384BC5" w:rsidRDefault="00B67EDE" w:rsidP="005637BF">
      <w:pPr>
        <w:pStyle w:val="Titre2"/>
        <w:spacing w:before="120" w:after="120"/>
        <w:rPr>
          <w:rFonts w:cs="Arial"/>
          <w:szCs w:val="32"/>
          <w:lang w:val="en-CA"/>
        </w:rPr>
      </w:pPr>
      <w:bookmarkStart w:id="49" w:name="_Toc95311208"/>
      <w:bookmarkStart w:id="50" w:name="_Toc115429314"/>
      <w:r w:rsidRPr="00384BC5">
        <w:rPr>
          <w:rFonts w:cs="Arial"/>
          <w:szCs w:val="32"/>
          <w:lang w:val="en-CA"/>
        </w:rPr>
        <w:t xml:space="preserve">Configuring and using the </w:t>
      </w:r>
      <w:r w:rsidR="00204C97" w:rsidRPr="00384BC5">
        <w:rPr>
          <w:rFonts w:cs="Arial"/>
          <w:szCs w:val="32"/>
          <w:lang w:val="en-CA"/>
        </w:rPr>
        <w:t>Rapid</w:t>
      </w:r>
      <w:r w:rsidRPr="00384BC5">
        <w:rPr>
          <w:rFonts w:cs="Arial"/>
          <w:szCs w:val="32"/>
          <w:lang w:val="en-CA"/>
        </w:rPr>
        <w:t xml:space="preserve"> </w:t>
      </w:r>
      <w:r w:rsidR="004854A1" w:rsidRPr="00384BC5">
        <w:rPr>
          <w:rFonts w:cs="Arial"/>
          <w:szCs w:val="32"/>
          <w:lang w:val="en-CA"/>
        </w:rPr>
        <w:t>T</w:t>
      </w:r>
      <w:r w:rsidRPr="00384BC5">
        <w:rPr>
          <w:rFonts w:cs="Arial"/>
          <w:szCs w:val="32"/>
          <w:lang w:val="en-CA"/>
        </w:rPr>
        <w:t xml:space="preserve">oggle </w:t>
      </w:r>
      <w:r w:rsidR="00E5127E" w:rsidRPr="00384BC5">
        <w:rPr>
          <w:rFonts w:cs="Arial"/>
          <w:szCs w:val="32"/>
          <w:lang w:val="en-CA"/>
        </w:rPr>
        <w:t>F</w:t>
      </w:r>
      <w:r w:rsidR="00204C97" w:rsidRPr="00384BC5">
        <w:rPr>
          <w:rFonts w:cs="Arial"/>
          <w:szCs w:val="32"/>
          <w:lang w:val="en-CA"/>
        </w:rPr>
        <w:t>eature</w:t>
      </w:r>
      <w:bookmarkEnd w:id="49"/>
      <w:bookmarkEnd w:id="50"/>
    </w:p>
    <w:p w14:paraId="78584644" w14:textId="6E8AB08E" w:rsidR="00204C97" w:rsidRPr="00D304E7" w:rsidRDefault="00204C97" w:rsidP="00204C97">
      <w:pPr>
        <w:spacing w:after="0"/>
        <w:rPr>
          <w:sz w:val="24"/>
          <w:szCs w:val="24"/>
          <w:lang w:val="en-CA"/>
        </w:rPr>
      </w:pPr>
      <w:r w:rsidRPr="00D304E7">
        <w:rPr>
          <w:sz w:val="24"/>
          <w:szCs w:val="24"/>
          <w:lang w:val="en-CA"/>
        </w:rPr>
        <w:t>Rapid Toggle allows you to quickly access your favorite app</w:t>
      </w:r>
      <w:r w:rsidR="00885E65" w:rsidRPr="00D304E7">
        <w:rPr>
          <w:sz w:val="24"/>
          <w:szCs w:val="24"/>
          <w:lang w:val="en-CA"/>
        </w:rPr>
        <w:t>lication</w:t>
      </w:r>
      <w:r w:rsidRPr="00D304E7">
        <w:rPr>
          <w:sz w:val="24"/>
          <w:szCs w:val="24"/>
          <w:lang w:val="en-CA"/>
        </w:rPr>
        <w:t>s by swiping across the screen.</w:t>
      </w:r>
    </w:p>
    <w:p w14:paraId="1B5E65E1" w14:textId="0F771AB8" w:rsidR="004854A1" w:rsidRPr="00D304E7" w:rsidRDefault="004854A1" w:rsidP="00204C97">
      <w:pPr>
        <w:spacing w:after="0"/>
        <w:rPr>
          <w:sz w:val="24"/>
          <w:szCs w:val="24"/>
          <w:lang w:val="en-CA"/>
        </w:rPr>
      </w:pPr>
    </w:p>
    <w:p w14:paraId="6748BE3D" w14:textId="0DAAF43C" w:rsidR="004854A1" w:rsidRPr="00D304E7" w:rsidRDefault="004854A1" w:rsidP="00204C97">
      <w:pPr>
        <w:spacing w:after="0"/>
        <w:rPr>
          <w:sz w:val="24"/>
          <w:szCs w:val="24"/>
          <w:lang w:val="en-CA"/>
        </w:rPr>
      </w:pPr>
      <w:r w:rsidRPr="00D304E7">
        <w:rPr>
          <w:sz w:val="24"/>
          <w:szCs w:val="24"/>
          <w:lang w:val="en-CA"/>
        </w:rPr>
        <w:t>To use the Rapid Toggle feature:</w:t>
      </w:r>
    </w:p>
    <w:p w14:paraId="053C571C" w14:textId="0B7B5DC8" w:rsidR="00E549C9" w:rsidRPr="00D304E7" w:rsidRDefault="00204C97" w:rsidP="004854A1">
      <w:pPr>
        <w:pStyle w:val="Paragraphedeliste"/>
        <w:numPr>
          <w:ilvl w:val="0"/>
          <w:numId w:val="70"/>
        </w:numPr>
        <w:spacing w:after="0"/>
        <w:rPr>
          <w:sz w:val="24"/>
          <w:szCs w:val="24"/>
          <w:lang w:val="en-CA"/>
        </w:rPr>
      </w:pPr>
      <w:r w:rsidRPr="00D304E7">
        <w:rPr>
          <w:sz w:val="24"/>
          <w:szCs w:val="24"/>
          <w:lang w:val="en-CA"/>
        </w:rPr>
        <w:t xml:space="preserve">Go to </w:t>
      </w:r>
      <w:r w:rsidR="00E549C9" w:rsidRPr="00D304E7">
        <w:rPr>
          <w:sz w:val="24"/>
          <w:szCs w:val="24"/>
          <w:lang w:val="en-CA"/>
        </w:rPr>
        <w:t>Settings and tap on the</w:t>
      </w:r>
      <w:r w:rsidRPr="00D304E7">
        <w:rPr>
          <w:sz w:val="24"/>
          <w:szCs w:val="24"/>
          <w:lang w:val="en-CA"/>
        </w:rPr>
        <w:t xml:space="preserve"> Applications</w:t>
      </w:r>
      <w:r w:rsidR="00E549C9" w:rsidRPr="00D304E7">
        <w:rPr>
          <w:sz w:val="24"/>
          <w:szCs w:val="24"/>
          <w:lang w:val="en-CA"/>
        </w:rPr>
        <w:t xml:space="preserve"> item.</w:t>
      </w:r>
      <w:r w:rsidRPr="00D304E7">
        <w:rPr>
          <w:sz w:val="24"/>
          <w:szCs w:val="24"/>
          <w:lang w:val="en-CA"/>
        </w:rPr>
        <w:t xml:space="preserve"> </w:t>
      </w:r>
    </w:p>
    <w:p w14:paraId="61203BC7" w14:textId="77777777" w:rsidR="00E86EB1" w:rsidRPr="00D304E7" w:rsidRDefault="00E549C9" w:rsidP="00204C97">
      <w:pPr>
        <w:pStyle w:val="Paragraphedeliste"/>
        <w:numPr>
          <w:ilvl w:val="0"/>
          <w:numId w:val="70"/>
        </w:numPr>
        <w:spacing w:after="0"/>
        <w:rPr>
          <w:sz w:val="24"/>
          <w:szCs w:val="24"/>
          <w:lang w:val="en-CA"/>
        </w:rPr>
      </w:pPr>
      <w:r w:rsidRPr="00D304E7">
        <w:rPr>
          <w:sz w:val="24"/>
          <w:szCs w:val="24"/>
          <w:lang w:val="en-CA"/>
        </w:rPr>
        <w:t>Select the</w:t>
      </w:r>
      <w:r w:rsidR="00204C97" w:rsidRPr="00D304E7">
        <w:rPr>
          <w:sz w:val="24"/>
          <w:szCs w:val="24"/>
          <w:lang w:val="en-CA"/>
        </w:rPr>
        <w:t xml:space="preserve"> Rapid Toggle</w:t>
      </w:r>
      <w:r w:rsidRPr="00D304E7">
        <w:rPr>
          <w:sz w:val="24"/>
          <w:szCs w:val="24"/>
          <w:lang w:val="en-CA"/>
        </w:rPr>
        <w:t xml:space="preserve"> application</w:t>
      </w:r>
      <w:r w:rsidR="00204C97" w:rsidRPr="00D304E7">
        <w:rPr>
          <w:sz w:val="24"/>
          <w:szCs w:val="24"/>
          <w:lang w:val="en-CA"/>
        </w:rPr>
        <w:t>.</w:t>
      </w:r>
    </w:p>
    <w:p w14:paraId="56052B15" w14:textId="0E84AE6C" w:rsidR="00537D66" w:rsidRPr="00D304E7" w:rsidRDefault="00C467B0" w:rsidP="00204C97">
      <w:pPr>
        <w:pStyle w:val="Paragraphedeliste"/>
        <w:numPr>
          <w:ilvl w:val="0"/>
          <w:numId w:val="70"/>
        </w:numPr>
        <w:spacing w:after="0"/>
        <w:rPr>
          <w:sz w:val="24"/>
          <w:szCs w:val="24"/>
          <w:lang w:val="en-CA"/>
        </w:rPr>
      </w:pPr>
      <w:r w:rsidRPr="00D304E7">
        <w:rPr>
          <w:sz w:val="24"/>
          <w:szCs w:val="24"/>
          <w:lang w:val="en-CA"/>
        </w:rPr>
        <w:lastRenderedPageBreak/>
        <w:t>To</w:t>
      </w:r>
      <w:r w:rsidR="00204C97" w:rsidRPr="00D304E7">
        <w:rPr>
          <w:sz w:val="24"/>
          <w:szCs w:val="24"/>
          <w:lang w:val="en-CA"/>
        </w:rPr>
        <w:t xml:space="preserve"> enable th</w:t>
      </w:r>
      <w:r w:rsidR="00E86EB1" w:rsidRPr="00D304E7">
        <w:rPr>
          <w:sz w:val="24"/>
          <w:szCs w:val="24"/>
          <w:lang w:val="en-CA"/>
        </w:rPr>
        <w:t>e Rapid Toggle</w:t>
      </w:r>
      <w:r w:rsidR="00204C97" w:rsidRPr="00D304E7">
        <w:rPr>
          <w:sz w:val="24"/>
          <w:szCs w:val="24"/>
          <w:lang w:val="en-CA"/>
        </w:rPr>
        <w:t xml:space="preserve"> feature, you must select at least one app</w:t>
      </w:r>
      <w:r w:rsidR="00E86EB1" w:rsidRPr="00D304E7">
        <w:rPr>
          <w:sz w:val="24"/>
          <w:szCs w:val="24"/>
          <w:lang w:val="en-CA"/>
        </w:rPr>
        <w:t>lication</w:t>
      </w:r>
      <w:r w:rsidR="00204C97" w:rsidRPr="00D304E7">
        <w:rPr>
          <w:sz w:val="24"/>
          <w:szCs w:val="24"/>
          <w:lang w:val="en-CA"/>
        </w:rPr>
        <w:t xml:space="preserve">. You may use Search to manually type the application you wish to add, or Select </w:t>
      </w:r>
      <w:r w:rsidR="002C4164" w:rsidRPr="00D304E7">
        <w:rPr>
          <w:sz w:val="24"/>
          <w:szCs w:val="24"/>
          <w:lang w:val="en-CA"/>
        </w:rPr>
        <w:t>A</w:t>
      </w:r>
      <w:r w:rsidR="00204C97" w:rsidRPr="00D304E7">
        <w:rPr>
          <w:sz w:val="24"/>
          <w:szCs w:val="24"/>
          <w:lang w:val="en-CA"/>
        </w:rPr>
        <w:t xml:space="preserve">pplication to select as many </w:t>
      </w:r>
      <w:proofErr w:type="gramStart"/>
      <w:r w:rsidR="00204C97" w:rsidRPr="00D304E7">
        <w:rPr>
          <w:sz w:val="24"/>
          <w:szCs w:val="24"/>
          <w:lang w:val="en-CA"/>
        </w:rPr>
        <w:t>apps</w:t>
      </w:r>
      <w:proofErr w:type="gramEnd"/>
      <w:r w:rsidR="00204C97" w:rsidRPr="00D304E7">
        <w:rPr>
          <w:sz w:val="24"/>
          <w:szCs w:val="24"/>
          <w:lang w:val="en-CA"/>
        </w:rPr>
        <w:t xml:space="preserve"> you wish</w:t>
      </w:r>
      <w:r w:rsidR="00C255E7" w:rsidRPr="00D304E7">
        <w:rPr>
          <w:sz w:val="24"/>
          <w:szCs w:val="24"/>
          <w:lang w:val="en-CA"/>
        </w:rPr>
        <w:t xml:space="preserve"> from a list</w:t>
      </w:r>
      <w:r w:rsidR="00204C97" w:rsidRPr="00D304E7">
        <w:rPr>
          <w:sz w:val="24"/>
          <w:szCs w:val="24"/>
          <w:lang w:val="en-CA"/>
        </w:rPr>
        <w:t>.</w:t>
      </w:r>
    </w:p>
    <w:p w14:paraId="70C06523" w14:textId="22C099EE" w:rsidR="00FE56B4" w:rsidRPr="00D304E7" w:rsidRDefault="00FE56B4" w:rsidP="00FE56B4">
      <w:pPr>
        <w:pStyle w:val="Paragraphedeliste"/>
        <w:numPr>
          <w:ilvl w:val="0"/>
          <w:numId w:val="70"/>
        </w:numPr>
        <w:spacing w:after="0"/>
        <w:rPr>
          <w:sz w:val="24"/>
          <w:szCs w:val="24"/>
          <w:lang w:val="en-CA"/>
        </w:rPr>
      </w:pPr>
      <w:r w:rsidRPr="00D304E7">
        <w:rPr>
          <w:sz w:val="24"/>
          <w:szCs w:val="24"/>
          <w:lang w:val="en-CA"/>
        </w:rPr>
        <w:t>Rapid Toggle is possible by swiping 2 fingers at the middle of the screen, starting</w:t>
      </w:r>
      <w:r w:rsidR="00C467B0" w:rsidRPr="00D304E7">
        <w:rPr>
          <w:sz w:val="24"/>
          <w:szCs w:val="24"/>
          <w:lang w:val="en-CA"/>
        </w:rPr>
        <w:t xml:space="preserve"> on the</w:t>
      </w:r>
      <w:r w:rsidRPr="00D304E7">
        <w:rPr>
          <w:sz w:val="24"/>
          <w:szCs w:val="24"/>
          <w:lang w:val="en-CA"/>
        </w:rPr>
        <w:t xml:space="preserve"> left </w:t>
      </w:r>
      <w:r w:rsidR="00C467B0" w:rsidRPr="00D304E7">
        <w:rPr>
          <w:sz w:val="24"/>
          <w:szCs w:val="24"/>
          <w:lang w:val="en-CA"/>
        </w:rPr>
        <w:t xml:space="preserve">and </w:t>
      </w:r>
      <w:r w:rsidRPr="00D304E7">
        <w:rPr>
          <w:sz w:val="24"/>
          <w:szCs w:val="24"/>
          <w:lang w:val="en-CA"/>
        </w:rPr>
        <w:t>off screen towards the right</w:t>
      </w:r>
      <w:r w:rsidR="00C467B0" w:rsidRPr="00D304E7">
        <w:rPr>
          <w:sz w:val="24"/>
          <w:szCs w:val="24"/>
          <w:lang w:val="en-CA"/>
        </w:rPr>
        <w:t xml:space="preserve"> of the screen</w:t>
      </w:r>
      <w:r w:rsidRPr="00D304E7">
        <w:rPr>
          <w:sz w:val="24"/>
          <w:szCs w:val="24"/>
          <w:lang w:val="en-CA"/>
        </w:rPr>
        <w:t>. Prodigi will detect your swipe and toggle to the next app you have selected to be part of your list.</w:t>
      </w:r>
    </w:p>
    <w:p w14:paraId="1FF4EE1F" w14:textId="77777777" w:rsidR="00FE56B4" w:rsidRPr="00384BC5" w:rsidRDefault="00FE56B4" w:rsidP="00FE56B4">
      <w:pPr>
        <w:spacing w:after="0"/>
        <w:rPr>
          <w:szCs w:val="32"/>
          <w:lang w:val="en-CA"/>
        </w:rPr>
      </w:pPr>
      <w:r w:rsidRPr="00384BC5">
        <w:rPr>
          <w:rFonts w:cs="Arial"/>
          <w:b/>
          <w:noProof/>
          <w:szCs w:val="32"/>
          <w:lang w:val="en-CA" w:eastAsia="fr-CA"/>
        </w:rPr>
        <w:drawing>
          <wp:anchor distT="0" distB="0" distL="114300" distR="114300" simplePos="0" relativeHeight="251658327" behindDoc="0" locked="0" layoutInCell="1" allowOverlap="1" wp14:anchorId="1A8F327C" wp14:editId="0CF61DC1">
            <wp:simplePos x="0" y="0"/>
            <wp:positionH relativeFrom="margin">
              <wp:align>center</wp:align>
            </wp:positionH>
            <wp:positionV relativeFrom="paragraph">
              <wp:posOffset>222250</wp:posOffset>
            </wp:positionV>
            <wp:extent cx="3669030" cy="2379345"/>
            <wp:effectExtent l="0" t="0" r="7620" b="1905"/>
            <wp:wrapSquare wrapText="bothSides"/>
            <wp:docPr id="18"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FDF3A" w14:textId="77777777" w:rsidR="00FE56B4" w:rsidRPr="00384BC5" w:rsidRDefault="00FE56B4" w:rsidP="00FE56B4">
      <w:pPr>
        <w:spacing w:after="0"/>
        <w:rPr>
          <w:szCs w:val="32"/>
          <w:lang w:val="en-CA"/>
        </w:rPr>
      </w:pPr>
    </w:p>
    <w:p w14:paraId="03035DE2" w14:textId="77777777" w:rsidR="00FE56B4" w:rsidRPr="00384BC5" w:rsidRDefault="00FE56B4" w:rsidP="00FE56B4">
      <w:pPr>
        <w:spacing w:after="0"/>
        <w:rPr>
          <w:szCs w:val="32"/>
          <w:lang w:val="en-CA"/>
        </w:rPr>
      </w:pPr>
    </w:p>
    <w:p w14:paraId="33356837" w14:textId="77777777" w:rsidR="00FE56B4" w:rsidRPr="00384BC5" w:rsidRDefault="00FE56B4" w:rsidP="00FE56B4">
      <w:pPr>
        <w:spacing w:after="0"/>
        <w:rPr>
          <w:szCs w:val="32"/>
          <w:lang w:val="en-CA" w:eastAsia="fr-CA"/>
        </w:rPr>
      </w:pPr>
      <w:r w:rsidRPr="00384BC5">
        <w:rPr>
          <w:noProof/>
          <w:lang w:val="en-CA"/>
        </w:rPr>
        <mc:AlternateContent>
          <mc:Choice Requires="wps">
            <w:drawing>
              <wp:anchor distT="0" distB="0" distL="114300" distR="114300" simplePos="0" relativeHeight="251658328" behindDoc="0" locked="0" layoutInCell="1" allowOverlap="1" wp14:anchorId="7C0A5EE4" wp14:editId="34E73D54">
                <wp:simplePos x="0" y="0"/>
                <wp:positionH relativeFrom="column">
                  <wp:posOffset>838200</wp:posOffset>
                </wp:positionH>
                <wp:positionV relativeFrom="paragraph">
                  <wp:posOffset>186690</wp:posOffset>
                </wp:positionV>
                <wp:extent cx="161925" cy="952500"/>
                <wp:effectExtent l="0" t="0" r="9525" b="0"/>
                <wp:wrapNone/>
                <wp:docPr id="58" name="Rectangle 58"/>
                <wp:cNvGraphicFramePr/>
                <a:graphic xmlns:a="http://schemas.openxmlformats.org/drawingml/2006/main">
                  <a:graphicData uri="http://schemas.microsoft.com/office/word/2010/wordprocessingShape">
                    <wps:wsp>
                      <wps:cNvSpPr/>
                      <wps:spPr>
                        <a:xfrm>
                          <a:off x="0" y="0"/>
                          <a:ext cx="161925" cy="952500"/>
                        </a:xfrm>
                        <a:prstGeom prst="rect">
                          <a:avLst/>
                        </a:prstGeom>
                        <a:solidFill>
                          <a:srgbClr val="FF0000">
                            <a:alpha val="3215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BCCF7" id="Rectangle 58" o:spid="_x0000_s1026" style="position:absolute;margin-left:66pt;margin-top:14.7pt;width:12.75pt;height:7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" fillcolor="red" stroked="f" strokeweight="1pt">
                <v:fill opacity="21074f"/>
              </v:rect>
            </w:pict>
          </mc:Fallback>
        </mc:AlternateContent>
      </w:r>
      <w:r w:rsidRPr="00384BC5">
        <w:rPr>
          <w:noProof/>
          <w:lang w:val="en-CA"/>
        </w:rPr>
        <w:drawing>
          <wp:anchor distT="0" distB="0" distL="114300" distR="114300" simplePos="0" relativeHeight="251658330" behindDoc="0" locked="0" layoutInCell="1" allowOverlap="1" wp14:anchorId="26288AAC" wp14:editId="7C5CA313">
            <wp:simplePos x="0" y="0"/>
            <wp:positionH relativeFrom="column">
              <wp:posOffset>891223</wp:posOffset>
            </wp:positionH>
            <wp:positionV relativeFrom="paragraph">
              <wp:posOffset>30797</wp:posOffset>
            </wp:positionV>
            <wp:extent cx="946465" cy="1184326"/>
            <wp:effectExtent l="0" t="0" r="1588" b="1587"/>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rot="16200000">
                      <a:off x="0" y="0"/>
                      <a:ext cx="946465" cy="11843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BD9E8" w14:textId="77777777" w:rsidR="00FE56B4" w:rsidRPr="00384BC5" w:rsidRDefault="00FE56B4" w:rsidP="00FE56B4">
      <w:pPr>
        <w:spacing w:after="0"/>
        <w:rPr>
          <w:szCs w:val="32"/>
          <w:lang w:val="en-CA"/>
        </w:rPr>
      </w:pPr>
    </w:p>
    <w:p w14:paraId="4D134E2E" w14:textId="77777777" w:rsidR="00FE56B4" w:rsidRPr="00384BC5" w:rsidRDefault="00FE56B4" w:rsidP="00FE56B4">
      <w:pPr>
        <w:pStyle w:val="Paragraphedeliste"/>
        <w:spacing w:after="0"/>
        <w:rPr>
          <w:szCs w:val="32"/>
          <w:lang w:val="en-CA"/>
        </w:rPr>
      </w:pPr>
    </w:p>
    <w:p w14:paraId="78AB1DB0" w14:textId="77777777" w:rsidR="00FE56B4" w:rsidRPr="00384BC5" w:rsidRDefault="00FE56B4" w:rsidP="00FE56B4">
      <w:pPr>
        <w:pStyle w:val="Paragraphedeliste"/>
        <w:spacing w:after="0"/>
        <w:rPr>
          <w:szCs w:val="32"/>
          <w:lang w:val="en-CA"/>
        </w:rPr>
      </w:pPr>
      <w:r w:rsidRPr="00384BC5">
        <w:rPr>
          <w:noProof/>
          <w:sz w:val="24"/>
          <w:szCs w:val="24"/>
          <w:lang w:val="en-CA" w:eastAsia="fr-CA"/>
        </w:rPr>
        <mc:AlternateContent>
          <mc:Choice Requires="wps">
            <w:drawing>
              <wp:anchor distT="0" distB="0" distL="114300" distR="114300" simplePos="0" relativeHeight="251658329" behindDoc="0" locked="0" layoutInCell="1" allowOverlap="1" wp14:anchorId="08E911C2" wp14:editId="705AEAB5">
                <wp:simplePos x="0" y="0"/>
                <wp:positionH relativeFrom="column">
                  <wp:posOffset>1257300</wp:posOffset>
                </wp:positionH>
                <wp:positionV relativeFrom="paragraph">
                  <wp:posOffset>227330</wp:posOffset>
                </wp:positionV>
                <wp:extent cx="1071245" cy="311785"/>
                <wp:effectExtent l="0" t="0" r="14605" b="31115"/>
                <wp:wrapNone/>
                <wp:docPr id="6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CD0EC" id="AutoShape 91" o:spid="_x0000_s1026" type="#_x0000_t13" style="position:absolute;margin-left:99pt;margin-top:17.9pt;width:84.35pt;height:24.55pt;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f0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FjB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" fillcolor="black [3213]" stroked="f" strokecolor="#f2f2f2 [3041]" strokeweight="3pt">
                <v:shadow on="t" color="#1f4d78 [1604]" opacity=".5" offset="1pt"/>
              </v:shape>
            </w:pict>
          </mc:Fallback>
        </mc:AlternateContent>
      </w:r>
    </w:p>
    <w:p w14:paraId="579EE71E" w14:textId="77777777" w:rsidR="00FE56B4" w:rsidRPr="00384BC5" w:rsidRDefault="00FE56B4" w:rsidP="00FE56B4">
      <w:pPr>
        <w:pStyle w:val="Paragraphedeliste"/>
        <w:spacing w:after="0"/>
        <w:rPr>
          <w:szCs w:val="32"/>
          <w:lang w:val="en-CA"/>
        </w:rPr>
      </w:pPr>
    </w:p>
    <w:p w14:paraId="06153F3F" w14:textId="77777777" w:rsidR="00FE56B4" w:rsidRPr="00384BC5" w:rsidRDefault="00FE56B4" w:rsidP="00FE56B4">
      <w:pPr>
        <w:pStyle w:val="Paragraphedeliste"/>
        <w:spacing w:after="0"/>
        <w:rPr>
          <w:szCs w:val="32"/>
          <w:lang w:val="en-CA"/>
        </w:rPr>
      </w:pPr>
    </w:p>
    <w:p w14:paraId="7C676A32" w14:textId="77777777" w:rsidR="00FE56B4" w:rsidRPr="00384BC5" w:rsidRDefault="00FE56B4" w:rsidP="002E3469">
      <w:pPr>
        <w:spacing w:after="0"/>
        <w:rPr>
          <w:szCs w:val="32"/>
          <w:lang w:val="en-CA"/>
        </w:rPr>
      </w:pPr>
    </w:p>
    <w:p w14:paraId="26620CBB" w14:textId="2D6AE197" w:rsidR="00FE56B4" w:rsidRPr="00D304E7" w:rsidRDefault="00FE56B4" w:rsidP="00FE56B4">
      <w:pPr>
        <w:pStyle w:val="Paragraphedeliste"/>
        <w:numPr>
          <w:ilvl w:val="0"/>
          <w:numId w:val="70"/>
        </w:numPr>
        <w:spacing w:after="0"/>
        <w:rPr>
          <w:sz w:val="24"/>
          <w:szCs w:val="24"/>
          <w:lang w:val="en-CA"/>
        </w:rPr>
      </w:pPr>
      <w:r w:rsidRPr="00D304E7">
        <w:rPr>
          <w:sz w:val="24"/>
          <w:szCs w:val="24"/>
          <w:lang w:val="en-CA"/>
        </w:rPr>
        <w:t xml:space="preserve">You must swipe every time you want to toggle. Rapid Toggle will toggle to the next app using the same order in which you selected them. </w:t>
      </w:r>
    </w:p>
    <w:p w14:paraId="785D3658" w14:textId="4535C2E8" w:rsidR="00C467B0" w:rsidRPr="00D304E7" w:rsidRDefault="00C467B0" w:rsidP="00FE56B4">
      <w:pPr>
        <w:pStyle w:val="Paragraphedeliste"/>
        <w:numPr>
          <w:ilvl w:val="0"/>
          <w:numId w:val="70"/>
        </w:numPr>
        <w:spacing w:after="0"/>
        <w:rPr>
          <w:sz w:val="24"/>
          <w:szCs w:val="24"/>
          <w:lang w:val="en-CA"/>
        </w:rPr>
      </w:pPr>
      <w:r w:rsidRPr="00D304E7">
        <w:rPr>
          <w:sz w:val="24"/>
          <w:szCs w:val="24"/>
          <w:lang w:val="en-CA"/>
        </w:rPr>
        <w:t>The Rapid Toggle can be used from any application.</w:t>
      </w:r>
    </w:p>
    <w:p w14:paraId="3A8307A3" w14:textId="77777777" w:rsidR="00C915E0" w:rsidRPr="00384BC5" w:rsidRDefault="00C915E0" w:rsidP="00C915E0">
      <w:pPr>
        <w:spacing w:after="0"/>
        <w:rPr>
          <w:szCs w:val="32"/>
          <w:lang w:val="en-CA"/>
        </w:rPr>
      </w:pPr>
    </w:p>
    <w:p w14:paraId="39BFA49C" w14:textId="77777777" w:rsidR="00C915E0" w:rsidRPr="00384BC5" w:rsidRDefault="00C915E0" w:rsidP="00C915E0">
      <w:pPr>
        <w:pStyle w:val="Titre2"/>
        <w:rPr>
          <w:lang w:val="en-CA"/>
        </w:rPr>
      </w:pPr>
      <w:bookmarkStart w:id="51" w:name="_Toc95311209"/>
      <w:bookmarkStart w:id="52" w:name="_Toc115429315"/>
      <w:r w:rsidRPr="00384BC5">
        <w:rPr>
          <w:lang w:val="en-CA"/>
        </w:rPr>
        <w:t>Activate the Blue Light Filter</w:t>
      </w:r>
      <w:bookmarkEnd w:id="51"/>
      <w:bookmarkEnd w:id="52"/>
    </w:p>
    <w:p w14:paraId="081AC3CD" w14:textId="77777777" w:rsidR="00C915E0" w:rsidRPr="00D304E7" w:rsidRDefault="00C915E0" w:rsidP="00C915E0">
      <w:pPr>
        <w:rPr>
          <w:sz w:val="24"/>
          <w:szCs w:val="18"/>
          <w:lang w:val="en-CA"/>
        </w:rPr>
      </w:pPr>
      <w:r w:rsidRPr="00D304E7">
        <w:rPr>
          <w:sz w:val="24"/>
          <w:szCs w:val="18"/>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05D63BC2" w14:textId="166FD7E0" w:rsidR="00C915E0" w:rsidRPr="00D304E7" w:rsidRDefault="00C915E0" w:rsidP="00C915E0">
      <w:pPr>
        <w:rPr>
          <w:sz w:val="24"/>
          <w:szCs w:val="18"/>
          <w:lang w:val="en-CA"/>
        </w:rPr>
      </w:pPr>
      <w:r w:rsidRPr="00D304E7">
        <w:rPr>
          <w:sz w:val="24"/>
          <w:szCs w:val="18"/>
          <w:lang w:val="en-CA"/>
        </w:rPr>
        <w:t>To activate/deactivate the Blue Light Filter on the Connect 12:</w:t>
      </w:r>
    </w:p>
    <w:p w14:paraId="34EDACC4" w14:textId="77777777" w:rsidR="00AD2F9E" w:rsidRDefault="00C915E0" w:rsidP="0097079B">
      <w:pPr>
        <w:pStyle w:val="Paragraphedeliste"/>
        <w:numPr>
          <w:ilvl w:val="0"/>
          <w:numId w:val="74"/>
        </w:numPr>
        <w:spacing w:before="0" w:after="160" w:line="259" w:lineRule="auto"/>
        <w:jc w:val="left"/>
        <w:rPr>
          <w:sz w:val="24"/>
          <w:szCs w:val="16"/>
          <w:lang w:val="en-CA"/>
        </w:rPr>
      </w:pPr>
      <w:r w:rsidRPr="00D304E7">
        <w:rPr>
          <w:sz w:val="24"/>
          <w:szCs w:val="16"/>
          <w:lang w:val="en-CA"/>
        </w:rPr>
        <w:t xml:space="preserve">From the Carousel Menu, select the Settings </w:t>
      </w:r>
      <w:r w:rsidR="008B0C63" w:rsidRPr="00D304E7">
        <w:rPr>
          <w:sz w:val="24"/>
          <w:szCs w:val="16"/>
          <w:lang w:val="en-CA"/>
        </w:rPr>
        <w:t>icon</w:t>
      </w:r>
      <w:r w:rsidRPr="00D304E7">
        <w:rPr>
          <w:sz w:val="24"/>
          <w:szCs w:val="16"/>
          <w:lang w:val="en-CA"/>
        </w:rPr>
        <w:t>:</w:t>
      </w:r>
    </w:p>
    <w:p w14:paraId="249BF698" w14:textId="561521D8" w:rsidR="0097079B" w:rsidRPr="00AD2F9E" w:rsidRDefault="00AD2F9E" w:rsidP="002A4CE2">
      <w:pPr>
        <w:jc w:val="center"/>
        <w:rPr>
          <w:sz w:val="24"/>
          <w:szCs w:val="16"/>
          <w:lang w:val="en-CA"/>
        </w:rPr>
      </w:pPr>
      <w:r w:rsidRPr="00D304E7">
        <w:rPr>
          <w:noProof/>
          <w:lang w:val="en-CA" w:eastAsia="fr-CA"/>
        </w:rPr>
        <w:drawing>
          <wp:inline distT="0" distB="0" distL="0" distR="0" wp14:anchorId="13C21C97" wp14:editId="18CF94CA">
            <wp:extent cx="721565" cy="720000"/>
            <wp:effectExtent l="0" t="0" r="2540" b="4445"/>
            <wp:docPr id="41" name="Image 41"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261CF29" w14:textId="208543FE"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lastRenderedPageBreak/>
        <w:t>In the Settings menu, choose the option ‘User interface’.</w:t>
      </w:r>
    </w:p>
    <w:p w14:paraId="2D554EE2" w14:textId="7CD1470F"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Choose the option ‘Blue Light Filter’.</w:t>
      </w:r>
    </w:p>
    <w:p w14:paraId="3CBFF8A9" w14:textId="379DF65F"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 xml:space="preserve">Four levels of </w:t>
      </w:r>
      <w:r w:rsidR="003771C7" w:rsidRPr="00D304E7">
        <w:rPr>
          <w:sz w:val="24"/>
          <w:szCs w:val="16"/>
          <w:lang w:val="en-CA"/>
        </w:rPr>
        <w:t xml:space="preserve">filter </w:t>
      </w:r>
      <w:r w:rsidRPr="00D304E7">
        <w:rPr>
          <w:sz w:val="24"/>
          <w:szCs w:val="16"/>
          <w:lang w:val="en-CA"/>
        </w:rPr>
        <w:t>will be available: low, medium, high, and max. Choose the item of your choice by tapping on it.</w:t>
      </w:r>
    </w:p>
    <w:p w14:paraId="2BB34CF4" w14:textId="1EE8210A"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The screen color is now changed according to your choice.</w:t>
      </w:r>
    </w:p>
    <w:p w14:paraId="7A753B2A" w14:textId="77777777" w:rsidR="00F12B3C" w:rsidRPr="00F12B3C" w:rsidRDefault="00D304E7" w:rsidP="00F12B3C">
      <w:pPr>
        <w:pStyle w:val="Paragraphedeliste"/>
        <w:spacing w:before="0" w:after="0" w:line="240" w:lineRule="auto"/>
        <w:jc w:val="center"/>
        <w:rPr>
          <w:i/>
          <w:sz w:val="24"/>
          <w:szCs w:val="16"/>
          <w:lang w:val="en-CA"/>
        </w:rPr>
      </w:pPr>
      <w:r w:rsidRPr="00D304E7">
        <w:rPr>
          <w:noProof/>
          <w:sz w:val="24"/>
          <w:szCs w:val="16"/>
          <w:lang w:val="en-CA"/>
        </w:rPr>
        <w:drawing>
          <wp:inline distT="0" distB="0" distL="0" distR="0" wp14:anchorId="66209AD4" wp14:editId="39E85DBD">
            <wp:extent cx="3467100" cy="1950085"/>
            <wp:effectExtent l="190500" t="190500" r="190500" b="183515"/>
            <wp:docPr id="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f4.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67100" cy="1950085"/>
                    </a:xfrm>
                    <a:prstGeom prst="rect">
                      <a:avLst/>
                    </a:prstGeom>
                    <a:ln>
                      <a:noFill/>
                    </a:ln>
                    <a:effectLst>
                      <a:outerShdw blurRad="190500" algn="tl" rotWithShape="0">
                        <a:srgbClr val="000000">
                          <a:alpha val="70000"/>
                        </a:srgbClr>
                      </a:outerShdw>
                    </a:effectLst>
                  </pic:spPr>
                </pic:pic>
              </a:graphicData>
            </a:graphic>
          </wp:inline>
        </w:drawing>
      </w:r>
    </w:p>
    <w:p w14:paraId="189BF327" w14:textId="2260E671" w:rsidR="00C915E0" w:rsidRPr="00D304E7" w:rsidRDefault="00C915E0" w:rsidP="00F12B3C">
      <w:pPr>
        <w:pStyle w:val="Paragraphedeliste"/>
        <w:numPr>
          <w:ilvl w:val="0"/>
          <w:numId w:val="74"/>
        </w:numPr>
        <w:spacing w:before="0" w:after="0" w:line="240" w:lineRule="auto"/>
        <w:jc w:val="center"/>
        <w:rPr>
          <w:i/>
          <w:sz w:val="24"/>
          <w:szCs w:val="16"/>
          <w:lang w:val="en-CA"/>
        </w:rPr>
      </w:pPr>
      <w:r w:rsidRPr="00D304E7">
        <w:rPr>
          <w:sz w:val="24"/>
          <w:szCs w:val="16"/>
          <w:lang w:val="en-CA"/>
        </w:rPr>
        <w:t>When the Blue Light Filter is set to on, you can deactivate it by going back in the Blue Light Filter menu and selecting the option ‘Off’.</w:t>
      </w:r>
    </w:p>
    <w:p w14:paraId="12F622AE" w14:textId="0448BB94" w:rsidR="00FE792B" w:rsidRPr="00384BC5" w:rsidRDefault="00FE792B" w:rsidP="00611EDD">
      <w:pPr>
        <w:pStyle w:val="Titre2"/>
        <w:spacing w:before="120" w:after="120"/>
        <w:jc w:val="both"/>
        <w:rPr>
          <w:rFonts w:cs="Arial"/>
          <w:szCs w:val="32"/>
          <w:lang w:val="en-CA"/>
        </w:rPr>
      </w:pPr>
      <w:bookmarkStart w:id="53" w:name="_Toc452455388"/>
      <w:bookmarkStart w:id="54" w:name="_Toc95311210"/>
      <w:bookmarkStart w:id="55" w:name="_Toc115429316"/>
      <w:r w:rsidRPr="00384BC5">
        <w:rPr>
          <w:rFonts w:cs="Arial"/>
          <w:szCs w:val="32"/>
          <w:lang w:val="en-CA"/>
        </w:rPr>
        <w:t xml:space="preserve">Using the Carousel </w:t>
      </w:r>
      <w:r w:rsidR="00E5127E" w:rsidRPr="00384BC5">
        <w:rPr>
          <w:rFonts w:cs="Arial"/>
          <w:szCs w:val="32"/>
          <w:lang w:val="en-CA"/>
        </w:rPr>
        <w:t>M</w:t>
      </w:r>
      <w:r w:rsidRPr="00384BC5">
        <w:rPr>
          <w:rFonts w:cs="Arial"/>
          <w:szCs w:val="32"/>
          <w:lang w:val="en-CA"/>
        </w:rPr>
        <w:t>enu</w:t>
      </w:r>
      <w:bookmarkEnd w:id="53"/>
      <w:bookmarkEnd w:id="54"/>
      <w:bookmarkEnd w:id="5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arousel menu</w:instrText>
      </w:r>
      <w:r w:rsidRPr="00384BC5">
        <w:rPr>
          <w:lang w:val="en-CA"/>
        </w:rPr>
        <w:instrText xml:space="preserve">" </w:instrText>
      </w:r>
      <w:r w:rsidRPr="00384BC5">
        <w:rPr>
          <w:rFonts w:cs="Arial"/>
          <w:szCs w:val="32"/>
          <w:lang w:val="en-CA"/>
        </w:rPr>
        <w:fldChar w:fldCharType="end"/>
      </w:r>
    </w:p>
    <w:p w14:paraId="33A53E78" w14:textId="305FA929" w:rsidR="00FE792B" w:rsidRPr="00D304E7" w:rsidRDefault="00FE792B" w:rsidP="008436B1">
      <w:pPr>
        <w:spacing w:before="120"/>
        <w:jc w:val="both"/>
        <w:rPr>
          <w:rFonts w:cs="Arial"/>
          <w:sz w:val="24"/>
          <w:szCs w:val="24"/>
          <w:lang w:val="en-CA"/>
        </w:rPr>
      </w:pPr>
      <w:r w:rsidRPr="00D304E7">
        <w:rPr>
          <w:rFonts w:cs="Arial"/>
          <w:sz w:val="24"/>
          <w:szCs w:val="24"/>
          <w:lang w:val="en-CA"/>
        </w:rPr>
        <w:t xml:space="preserve">Prodigi </w:t>
      </w:r>
      <w:r w:rsidR="00A64D6E" w:rsidRPr="00D304E7">
        <w:rPr>
          <w:rFonts w:cs="Arial"/>
          <w:sz w:val="24"/>
          <w:szCs w:val="24"/>
          <w:lang w:val="en-CA"/>
        </w:rPr>
        <w:t xml:space="preserve">Connect </w:t>
      </w:r>
      <w:r w:rsidRPr="00D304E7">
        <w:rPr>
          <w:rFonts w:cs="Arial"/>
          <w:sz w:val="24"/>
          <w:szCs w:val="24"/>
          <w:lang w:val="en-CA"/>
        </w:rPr>
        <w:t xml:space="preserve">has </w:t>
      </w:r>
      <w:r w:rsidR="00FA2ED1" w:rsidRPr="00D304E7">
        <w:rPr>
          <w:rFonts w:cs="Arial"/>
          <w:sz w:val="24"/>
          <w:szCs w:val="24"/>
          <w:lang w:val="en-CA"/>
        </w:rPr>
        <w:t>9</w:t>
      </w:r>
      <w:r w:rsidRPr="00D304E7">
        <w:rPr>
          <w:rFonts w:cs="Arial"/>
          <w:sz w:val="24"/>
          <w:szCs w:val="24"/>
          <w:lang w:val="en-CA"/>
        </w:rPr>
        <w:t xml:space="preserve"> main applications –</w:t>
      </w:r>
      <w:r w:rsidR="003D2654" w:rsidRPr="00D304E7">
        <w:rPr>
          <w:rFonts w:cs="Arial"/>
          <w:sz w:val="24"/>
          <w:szCs w:val="24"/>
          <w:lang w:val="en-CA"/>
        </w:rPr>
        <w:t xml:space="preserve"> </w:t>
      </w:r>
      <w:r w:rsidR="00592E37" w:rsidRPr="00D304E7">
        <w:rPr>
          <w:rFonts w:cs="Arial"/>
          <w:sz w:val="24"/>
          <w:szCs w:val="24"/>
          <w:lang w:val="en-CA"/>
        </w:rPr>
        <w:t xml:space="preserve">Apps access, Quick access, </w:t>
      </w:r>
      <w:r w:rsidR="000079C1" w:rsidRPr="00D304E7">
        <w:rPr>
          <w:rFonts w:cs="Arial"/>
          <w:sz w:val="24"/>
          <w:szCs w:val="24"/>
          <w:lang w:val="en-CA"/>
        </w:rPr>
        <w:t xml:space="preserve">Calculator, Books, Distance camera (only available if distance camera option is purchased), </w:t>
      </w:r>
      <w:r w:rsidRPr="00D304E7">
        <w:rPr>
          <w:rFonts w:cs="Arial"/>
          <w:sz w:val="24"/>
          <w:szCs w:val="24"/>
          <w:lang w:val="en-CA"/>
        </w:rPr>
        <w:t>Magnifier, Gallery, Settings</w:t>
      </w:r>
      <w:r w:rsidR="00131232" w:rsidRPr="00D304E7">
        <w:rPr>
          <w:rFonts w:cs="Arial"/>
          <w:sz w:val="24"/>
          <w:szCs w:val="24"/>
          <w:lang w:val="en-CA"/>
        </w:rPr>
        <w:t>, and Help</w:t>
      </w:r>
      <w:r w:rsidRPr="00D304E7">
        <w:rPr>
          <w:rFonts w:cs="Arial"/>
          <w:sz w:val="24"/>
          <w:szCs w:val="24"/>
          <w:lang w:val="en-CA"/>
        </w:rPr>
        <w:t>. They are presented one by one in the carousel menu:</w:t>
      </w:r>
      <w:r w:rsidR="008436B1" w:rsidRPr="00D304E7">
        <w:rPr>
          <w:rFonts w:cs="Arial"/>
          <w:sz w:val="24"/>
          <w:szCs w:val="24"/>
          <w:lang w:val="en-CA"/>
        </w:rPr>
        <w:t xml:space="preserve"> </w:t>
      </w:r>
    </w:p>
    <w:p w14:paraId="2D8D3294" w14:textId="77777777" w:rsidR="00F12B3C" w:rsidRDefault="0078273A" w:rsidP="00F12B3C">
      <w:pPr>
        <w:spacing w:before="120"/>
        <w:jc w:val="center"/>
        <w:rPr>
          <w:rFonts w:cs="Arial"/>
          <w:sz w:val="24"/>
          <w:szCs w:val="24"/>
          <w:lang w:val="en-CA"/>
        </w:rPr>
      </w:pPr>
      <w:r w:rsidRPr="00D304E7">
        <w:rPr>
          <w:rFonts w:cs="Arial"/>
          <w:noProof/>
          <w:sz w:val="24"/>
          <w:szCs w:val="24"/>
          <w:lang w:val="en-CA"/>
        </w:rPr>
        <w:drawing>
          <wp:inline distT="0" distB="0" distL="0" distR="0" wp14:anchorId="5ADA9A66" wp14:editId="6A21942E">
            <wp:extent cx="5688000" cy="696515"/>
            <wp:effectExtent l="0" t="0" r="0" b="889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56">
                      <a:extLst>
                        <a:ext uri="{28A0092B-C50C-407E-A947-70E740481C1C}">
                          <a14:useLocalDpi xmlns:a14="http://schemas.microsoft.com/office/drawing/2010/main" val="0"/>
                        </a:ext>
                      </a:extLst>
                    </a:blip>
                    <a:stretch>
                      <a:fillRect/>
                    </a:stretch>
                  </pic:blipFill>
                  <pic:spPr>
                    <a:xfrm>
                      <a:off x="0" y="0"/>
                      <a:ext cx="5688000" cy="696515"/>
                    </a:xfrm>
                    <a:prstGeom prst="rect">
                      <a:avLst/>
                    </a:prstGeom>
                  </pic:spPr>
                </pic:pic>
              </a:graphicData>
            </a:graphic>
          </wp:inline>
        </w:drawing>
      </w:r>
    </w:p>
    <w:p w14:paraId="655A5EE1" w14:textId="0478E8F2" w:rsidR="00FE792B" w:rsidRPr="00D304E7" w:rsidRDefault="00FE792B" w:rsidP="00DD4602">
      <w:pPr>
        <w:spacing w:before="120"/>
        <w:jc w:val="both"/>
        <w:rPr>
          <w:rFonts w:cs="Arial"/>
          <w:sz w:val="24"/>
          <w:szCs w:val="24"/>
          <w:lang w:val="en-CA"/>
        </w:rPr>
      </w:pPr>
      <w:r w:rsidRPr="00D304E7">
        <w:rPr>
          <w:rFonts w:cs="Arial"/>
          <w:sz w:val="24"/>
          <w:szCs w:val="24"/>
          <w:lang w:val="en-CA"/>
        </w:rPr>
        <w:t>To access the carousel menu from the Magnifier:</w:t>
      </w:r>
    </w:p>
    <w:p w14:paraId="13536568" w14:textId="144A3D49" w:rsidR="004E200A" w:rsidRPr="00D304E7" w:rsidRDefault="00FE792B" w:rsidP="000E7EF1">
      <w:pPr>
        <w:pStyle w:val="Paragraphedeliste"/>
        <w:numPr>
          <w:ilvl w:val="0"/>
          <w:numId w:val="13"/>
        </w:numPr>
        <w:spacing w:before="120"/>
        <w:rPr>
          <w:rFonts w:cs="Arial"/>
          <w:sz w:val="24"/>
          <w:szCs w:val="24"/>
          <w:lang w:val="en-CA"/>
        </w:rPr>
      </w:pPr>
      <w:r w:rsidRPr="00D304E7">
        <w:rPr>
          <w:rFonts w:cs="Arial"/>
          <w:sz w:val="24"/>
          <w:szCs w:val="24"/>
          <w:lang w:val="en-CA"/>
        </w:rPr>
        <w:t>Tap Back to close the Magnifier and access the carousel menu.</w:t>
      </w:r>
    </w:p>
    <w:p w14:paraId="52BF50FF" w14:textId="77777777" w:rsidR="00FE792B" w:rsidRPr="00D304E7" w:rsidRDefault="00FE792B" w:rsidP="00DD4602">
      <w:pPr>
        <w:pStyle w:val="Paragraphedeliste"/>
        <w:numPr>
          <w:ilvl w:val="0"/>
          <w:numId w:val="13"/>
        </w:numPr>
        <w:spacing w:before="120" w:after="0"/>
        <w:rPr>
          <w:rFonts w:cs="Arial"/>
          <w:sz w:val="24"/>
          <w:szCs w:val="24"/>
          <w:lang w:val="en-CA"/>
        </w:rPr>
      </w:pPr>
      <w:r w:rsidRPr="00D304E7">
        <w:rPr>
          <w:sz w:val="24"/>
          <w:szCs w:val="24"/>
          <w:lang w:val="en-CA"/>
        </w:rPr>
        <w:t>Prodigi will announce “Main Carousel” followed by the currently selected application.</w:t>
      </w:r>
    </w:p>
    <w:p w14:paraId="10932619" w14:textId="77777777" w:rsidR="00FE792B" w:rsidRPr="00D304E7" w:rsidRDefault="00FE792B" w:rsidP="00DD4602">
      <w:pPr>
        <w:pStyle w:val="Paragraphedeliste"/>
        <w:numPr>
          <w:ilvl w:val="0"/>
          <w:numId w:val="49"/>
        </w:numPr>
        <w:spacing w:before="120" w:after="0"/>
        <w:rPr>
          <w:rFonts w:cs="Arial"/>
          <w:sz w:val="24"/>
          <w:szCs w:val="24"/>
          <w:lang w:val="en-CA"/>
        </w:rPr>
      </w:pPr>
      <w:r w:rsidRPr="00D304E7">
        <w:rPr>
          <w:rFonts w:cs="Arial"/>
          <w:sz w:val="24"/>
          <w:szCs w:val="24"/>
          <w:lang w:val="en-CA"/>
        </w:rPr>
        <w:t>The currently selected application is positioned in the center of the screen.</w:t>
      </w:r>
    </w:p>
    <w:p w14:paraId="7829504A" w14:textId="77777777" w:rsidR="00FE792B" w:rsidRPr="00D304E7" w:rsidRDefault="00FE792B" w:rsidP="00DD4602">
      <w:pPr>
        <w:pStyle w:val="Paragraphedeliste"/>
        <w:numPr>
          <w:ilvl w:val="0"/>
          <w:numId w:val="14"/>
        </w:numPr>
        <w:spacing w:before="120"/>
        <w:rPr>
          <w:rFonts w:cs="Arial"/>
          <w:sz w:val="24"/>
          <w:szCs w:val="24"/>
          <w:lang w:val="en-CA"/>
        </w:rPr>
      </w:pPr>
      <w:r w:rsidRPr="00D304E7">
        <w:rPr>
          <w:rFonts w:cs="Arial"/>
          <w:sz w:val="24"/>
          <w:szCs w:val="24"/>
          <w:lang w:val="en-CA"/>
        </w:rPr>
        <w:t>Swipe left or right in the carousel menu to select an application.</w:t>
      </w:r>
    </w:p>
    <w:p w14:paraId="63FA2476" w14:textId="77777777" w:rsidR="00FE792B" w:rsidRPr="00D304E7" w:rsidRDefault="00FE792B" w:rsidP="00DD4602">
      <w:pPr>
        <w:pStyle w:val="Paragraphedeliste"/>
        <w:numPr>
          <w:ilvl w:val="0"/>
          <w:numId w:val="14"/>
        </w:numPr>
        <w:rPr>
          <w:rFonts w:cs="Arial"/>
          <w:sz w:val="24"/>
          <w:szCs w:val="24"/>
          <w:lang w:val="en-CA"/>
        </w:rPr>
      </w:pPr>
      <w:r w:rsidRPr="00D304E7">
        <w:rPr>
          <w:rFonts w:cs="Arial"/>
          <w:sz w:val="24"/>
          <w:szCs w:val="24"/>
          <w:lang w:val="en-CA"/>
        </w:rPr>
        <w:t>To launch a selected application, simply tap.</w:t>
      </w:r>
    </w:p>
    <w:p w14:paraId="115CA6B7" w14:textId="06CBA7C5" w:rsidR="00EC5941" w:rsidRPr="00D304E7" w:rsidRDefault="00FE792B" w:rsidP="0086016C">
      <w:pPr>
        <w:pStyle w:val="Paragraphedeliste"/>
        <w:numPr>
          <w:ilvl w:val="0"/>
          <w:numId w:val="14"/>
        </w:numPr>
        <w:rPr>
          <w:rFonts w:cs="Arial"/>
          <w:sz w:val="24"/>
          <w:szCs w:val="24"/>
          <w:lang w:val="en-CA"/>
        </w:rPr>
      </w:pPr>
      <w:r w:rsidRPr="00D304E7">
        <w:rPr>
          <w:rFonts w:cs="Arial"/>
          <w:sz w:val="24"/>
          <w:szCs w:val="24"/>
          <w:lang w:val="en-CA"/>
        </w:rPr>
        <w:t>To cancel and return to the carousel menu, tap Back.</w:t>
      </w:r>
    </w:p>
    <w:p w14:paraId="07E200FA" w14:textId="196E5689" w:rsidR="00FE792B" w:rsidRPr="00D304E7" w:rsidRDefault="00FE792B" w:rsidP="0086016C">
      <w:pPr>
        <w:ind w:left="360"/>
        <w:rPr>
          <w:rFonts w:cs="Arial"/>
          <w:sz w:val="24"/>
          <w:szCs w:val="24"/>
          <w:lang w:val="en-CA"/>
        </w:rPr>
      </w:pPr>
      <w:r w:rsidRPr="00D304E7">
        <w:rPr>
          <w:rFonts w:cs="Arial"/>
          <w:b/>
          <w:sz w:val="24"/>
          <w:szCs w:val="24"/>
          <w:lang w:val="en-CA"/>
        </w:rPr>
        <w:lastRenderedPageBreak/>
        <w:t>Note:</w:t>
      </w:r>
      <w:r w:rsidRPr="00D304E7">
        <w:rPr>
          <w:rFonts w:cs="Arial"/>
          <w:sz w:val="24"/>
          <w:szCs w:val="24"/>
          <w:lang w:val="en-CA"/>
        </w:rPr>
        <w:t xml:space="preserve"> You can access the Carousel menu from anywhere in </w:t>
      </w:r>
      <w:r w:rsidR="00A64D6E" w:rsidRPr="00D304E7">
        <w:rPr>
          <w:rFonts w:cs="Arial"/>
          <w:sz w:val="24"/>
          <w:szCs w:val="24"/>
          <w:lang w:val="en-CA"/>
        </w:rPr>
        <w:t xml:space="preserve">the system </w:t>
      </w:r>
      <w:r w:rsidRPr="00D304E7">
        <w:rPr>
          <w:rFonts w:cs="Arial"/>
          <w:sz w:val="24"/>
          <w:szCs w:val="24"/>
          <w:lang w:val="en-CA"/>
        </w:rPr>
        <w:t>by double tapping with two fingers anywhere on the screen.</w:t>
      </w:r>
    </w:p>
    <w:p w14:paraId="5D163261" w14:textId="312BB6B9" w:rsidR="000079C1" w:rsidRPr="00384BC5" w:rsidRDefault="000079C1" w:rsidP="00611EDD">
      <w:pPr>
        <w:pStyle w:val="Titre2"/>
        <w:spacing w:before="120" w:after="120" w:line="276" w:lineRule="auto"/>
        <w:jc w:val="both"/>
        <w:rPr>
          <w:lang w:val="en-CA"/>
        </w:rPr>
      </w:pPr>
      <w:bookmarkStart w:id="56" w:name="_Toc95311211"/>
      <w:bookmarkStart w:id="57" w:name="_Toc115429317"/>
      <w:r w:rsidRPr="00384BC5">
        <w:rPr>
          <w:lang w:val="en-CA"/>
        </w:rPr>
        <w:t xml:space="preserve">Downloading </w:t>
      </w:r>
      <w:r w:rsidR="00E5127E" w:rsidRPr="00384BC5">
        <w:rPr>
          <w:lang w:val="en-CA"/>
        </w:rPr>
        <w:t>B</w:t>
      </w:r>
      <w:r w:rsidRPr="00384BC5">
        <w:rPr>
          <w:lang w:val="en-CA"/>
        </w:rPr>
        <w:t>ooks</w:t>
      </w:r>
      <w:bookmarkEnd w:id="56"/>
      <w:bookmarkEnd w:id="57"/>
    </w:p>
    <w:p w14:paraId="47EE909A" w14:textId="5B2B7C6F" w:rsidR="00FA2142" w:rsidRPr="004A1C8D" w:rsidRDefault="00FA2142" w:rsidP="00FA2142">
      <w:pPr>
        <w:spacing w:line="276" w:lineRule="auto"/>
        <w:jc w:val="both"/>
        <w:rPr>
          <w:sz w:val="24"/>
          <w:szCs w:val="18"/>
          <w:lang w:val="en-CA"/>
        </w:rPr>
      </w:pPr>
      <w:r w:rsidRPr="004A1C8D">
        <w:rPr>
          <w:sz w:val="24"/>
          <w:szCs w:val="18"/>
          <w:lang w:val="en-CA"/>
        </w:rPr>
        <w:t xml:space="preserve">Prodigi </w:t>
      </w:r>
      <w:proofErr w:type="spellStart"/>
      <w:r w:rsidRPr="004A1C8D">
        <w:rPr>
          <w:sz w:val="24"/>
          <w:szCs w:val="18"/>
          <w:lang w:val="en-CA"/>
        </w:rPr>
        <w:t>Connect’s</w:t>
      </w:r>
      <w:proofErr w:type="spellEnd"/>
      <w:r w:rsidRPr="004A1C8D">
        <w:rPr>
          <w:sz w:val="24"/>
          <w:szCs w:val="18"/>
          <w:lang w:val="en-CA"/>
        </w:rPr>
        <w:t xml:space="preserve"> Books application allows you to download eBooks, magazines and other periodicals provided through various international libraries</w:t>
      </w:r>
      <w:r w:rsidR="00E006EA" w:rsidRPr="004A1C8D">
        <w:rPr>
          <w:sz w:val="24"/>
          <w:szCs w:val="18"/>
          <w:lang w:val="en-CA"/>
        </w:rPr>
        <w:t xml:space="preserve">. </w:t>
      </w:r>
    </w:p>
    <w:p w14:paraId="262E4EA5" w14:textId="77777777" w:rsidR="00FA2142" w:rsidRPr="004A1C8D" w:rsidRDefault="00FA2142" w:rsidP="00FA2142">
      <w:pPr>
        <w:spacing w:line="276" w:lineRule="auto"/>
        <w:jc w:val="both"/>
        <w:rPr>
          <w:sz w:val="24"/>
          <w:szCs w:val="18"/>
          <w:lang w:val="en-CA"/>
        </w:rPr>
      </w:pPr>
      <w:r w:rsidRPr="004A1C8D">
        <w:rPr>
          <w:sz w:val="24"/>
          <w:szCs w:val="18"/>
          <w:lang w:val="en-CA"/>
        </w:rPr>
        <w:t>To download reading material:</w:t>
      </w:r>
    </w:p>
    <w:p w14:paraId="598BDC98" w14:textId="44B0904A"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Select and tap on the Books icon in the </w:t>
      </w:r>
      <w:r w:rsidR="00984774" w:rsidRPr="004A1C8D">
        <w:rPr>
          <w:sz w:val="24"/>
          <w:szCs w:val="16"/>
          <w:lang w:val="en-CA"/>
        </w:rPr>
        <w:t>C</w:t>
      </w:r>
      <w:r w:rsidRPr="004A1C8D">
        <w:rPr>
          <w:sz w:val="24"/>
          <w:szCs w:val="16"/>
          <w:lang w:val="en-CA"/>
        </w:rPr>
        <w:t>arousel menu:</w:t>
      </w:r>
    </w:p>
    <w:p w14:paraId="659A8616" w14:textId="77777777" w:rsidR="00FA2142" w:rsidRPr="00384BC5" w:rsidRDefault="00FA2142" w:rsidP="00FA2142">
      <w:pPr>
        <w:spacing w:line="276" w:lineRule="auto"/>
        <w:ind w:left="360"/>
        <w:jc w:val="center"/>
        <w:rPr>
          <w:lang w:val="en-CA"/>
        </w:rPr>
      </w:pPr>
      <w:r w:rsidRPr="00384BC5">
        <w:rPr>
          <w:rFonts w:cs="Arial"/>
          <w:noProof/>
          <w:szCs w:val="32"/>
          <w:lang w:val="en-CA" w:eastAsia="fr-CA"/>
        </w:rPr>
        <w:drawing>
          <wp:inline distT="0" distB="0" distL="0" distR="0" wp14:anchorId="735F2B79" wp14:editId="2513B4E0">
            <wp:extent cx="720000" cy="720000"/>
            <wp:effectExtent l="0" t="0" r="4445" b="4445"/>
            <wp:docPr id="133" name="Image 133" descr="C:\Users\marissal\Desktop\Travail Maison\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Desktop\Travail Maison\Books.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416F625" w14:textId="564BD6C4"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When opening Books, you must select one of the Books or Subscriptions providers </w:t>
      </w:r>
      <w:r w:rsidR="001E1523" w:rsidRPr="004A1C8D">
        <w:rPr>
          <w:sz w:val="24"/>
          <w:szCs w:val="16"/>
          <w:lang w:val="en-CA"/>
        </w:rPr>
        <w:t>from</w:t>
      </w:r>
      <w:r w:rsidRPr="004A1C8D">
        <w:rPr>
          <w:sz w:val="24"/>
          <w:szCs w:val="16"/>
          <w:lang w:val="en-CA"/>
        </w:rPr>
        <w:t xml:space="preserve"> </w:t>
      </w:r>
      <w:r w:rsidR="001E1523" w:rsidRPr="004A1C8D">
        <w:rPr>
          <w:sz w:val="24"/>
          <w:szCs w:val="16"/>
          <w:lang w:val="en-CA"/>
        </w:rPr>
        <w:t>a</w:t>
      </w:r>
      <w:r w:rsidRPr="004A1C8D">
        <w:rPr>
          <w:sz w:val="24"/>
          <w:szCs w:val="16"/>
          <w:lang w:val="en-CA"/>
        </w:rPr>
        <w:t xml:space="preserve"> list. To do so, select Manage libraries, then select Book providers or Magazine providers. </w:t>
      </w:r>
    </w:p>
    <w:p w14:paraId="2FEDE8D2" w14:textId="205C8A27"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Tap any library and authenticate with the </w:t>
      </w:r>
      <w:r w:rsidR="00255C57" w:rsidRPr="004A1C8D">
        <w:rPr>
          <w:sz w:val="24"/>
          <w:szCs w:val="16"/>
          <w:lang w:val="en-CA"/>
        </w:rPr>
        <w:t>username</w:t>
      </w:r>
      <w:r w:rsidRPr="004A1C8D">
        <w:rPr>
          <w:sz w:val="24"/>
          <w:szCs w:val="16"/>
          <w:lang w:val="en-CA"/>
        </w:rPr>
        <w:t xml:space="preserve"> and password you have been provided with by that organization. First, enter your </w:t>
      </w:r>
      <w:r w:rsidR="00255C57" w:rsidRPr="004A1C8D">
        <w:rPr>
          <w:sz w:val="24"/>
          <w:szCs w:val="16"/>
          <w:lang w:val="en-CA"/>
        </w:rPr>
        <w:t>username</w:t>
      </w:r>
      <w:r w:rsidRPr="004A1C8D">
        <w:rPr>
          <w:sz w:val="24"/>
          <w:szCs w:val="16"/>
          <w:lang w:val="en-CA"/>
        </w:rPr>
        <w:t xml:space="preserve"> and tap the blue button on the right side of the keyboard. Then, enter your </w:t>
      </w:r>
      <w:r w:rsidR="00286F17" w:rsidRPr="004A1C8D">
        <w:rPr>
          <w:sz w:val="24"/>
          <w:szCs w:val="16"/>
          <w:lang w:val="en-CA"/>
        </w:rPr>
        <w:t>p</w:t>
      </w:r>
      <w:r w:rsidRPr="004A1C8D">
        <w:rPr>
          <w:sz w:val="24"/>
          <w:szCs w:val="16"/>
          <w:lang w:val="en-CA"/>
        </w:rPr>
        <w:t xml:space="preserve">assword and tap the blue button again. Your login information will be saved. </w:t>
      </w:r>
    </w:p>
    <w:p w14:paraId="6B3443A0" w14:textId="69DE8B50" w:rsidR="00FA2142" w:rsidRPr="004A1C8D" w:rsidRDefault="00FA2142" w:rsidP="00A8615A">
      <w:pPr>
        <w:ind w:left="360"/>
        <w:rPr>
          <w:sz w:val="24"/>
          <w:szCs w:val="18"/>
          <w:lang w:val="en-CA"/>
        </w:rPr>
      </w:pPr>
      <w:r w:rsidRPr="004A1C8D">
        <w:rPr>
          <w:b/>
          <w:sz w:val="24"/>
          <w:szCs w:val="18"/>
          <w:lang w:val="en-CA"/>
        </w:rPr>
        <w:t>Note:</w:t>
      </w:r>
      <w:r w:rsidRPr="004A1C8D">
        <w:rPr>
          <w:sz w:val="24"/>
          <w:szCs w:val="18"/>
          <w:lang w:val="en-CA"/>
        </w:rPr>
        <w:t xml:space="preserve"> Your password will be hidden by default. Tap the Eye icon on the right of the password field to show your password in clear text. Tap again to hide your password.</w:t>
      </w:r>
    </w:p>
    <w:p w14:paraId="4F134197" w14:textId="77777777" w:rsidR="00FA2142" w:rsidRPr="004A1C8D" w:rsidRDefault="00FA2142" w:rsidP="00FA2142">
      <w:pPr>
        <w:ind w:left="360"/>
        <w:rPr>
          <w:sz w:val="24"/>
          <w:szCs w:val="18"/>
          <w:lang w:val="en-CA"/>
        </w:rPr>
      </w:pPr>
      <w:r w:rsidRPr="004A1C8D">
        <w:rPr>
          <w:sz w:val="24"/>
          <w:szCs w:val="18"/>
          <w:lang w:val="en-CA"/>
        </w:rPr>
        <w:t xml:space="preserve">Once you have successfully authenticated, tap the Back button twice until you return to the main Books menu.  Each library for which you have established a successful login will now appear on this list. </w:t>
      </w:r>
    </w:p>
    <w:p w14:paraId="30C8306C" w14:textId="49DC5ADE" w:rsidR="00FA2142" w:rsidRPr="004A1C8D" w:rsidRDefault="00FA2142" w:rsidP="00FA2142">
      <w:pPr>
        <w:pStyle w:val="Paragraphedeliste"/>
        <w:numPr>
          <w:ilvl w:val="0"/>
          <w:numId w:val="49"/>
        </w:numPr>
        <w:rPr>
          <w:sz w:val="24"/>
          <w:szCs w:val="16"/>
          <w:lang w:val="en-CA"/>
        </w:rPr>
      </w:pPr>
      <w:r w:rsidRPr="004A1C8D">
        <w:rPr>
          <w:sz w:val="24"/>
          <w:szCs w:val="16"/>
          <w:lang w:val="en-CA"/>
        </w:rPr>
        <w:t>Each library has different search fields. Some may offer you to look up either by: Title, New releases, Author, Keyword, Category, Content</w:t>
      </w:r>
      <w:r w:rsidR="002334F6" w:rsidRPr="004A1C8D">
        <w:rPr>
          <w:sz w:val="24"/>
          <w:szCs w:val="16"/>
          <w:lang w:val="en-CA"/>
        </w:rPr>
        <w:t>,</w:t>
      </w:r>
      <w:r w:rsidRPr="004A1C8D">
        <w:rPr>
          <w:sz w:val="24"/>
          <w:szCs w:val="16"/>
          <w:lang w:val="en-CA"/>
        </w:rPr>
        <w:t xml:space="preserve"> ISBN, etc.</w:t>
      </w:r>
    </w:p>
    <w:p w14:paraId="0AF66EA9" w14:textId="51DDFF73"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To download a </w:t>
      </w:r>
      <w:proofErr w:type="gramStart"/>
      <w:r w:rsidRPr="004A1C8D">
        <w:rPr>
          <w:sz w:val="24"/>
          <w:szCs w:val="16"/>
          <w:lang w:val="en-CA"/>
        </w:rPr>
        <w:t>book</w:t>
      </w:r>
      <w:proofErr w:type="gramEnd"/>
      <w:r w:rsidRPr="004A1C8D">
        <w:rPr>
          <w:sz w:val="24"/>
          <w:szCs w:val="16"/>
          <w:lang w:val="en-CA"/>
        </w:rPr>
        <w:t xml:space="preserve"> you would like to read, tap the Download button while viewing book details. The book will be added in My </w:t>
      </w:r>
      <w:r w:rsidR="00F52791" w:rsidRPr="004A1C8D">
        <w:rPr>
          <w:sz w:val="24"/>
          <w:szCs w:val="16"/>
          <w:lang w:val="en-CA"/>
        </w:rPr>
        <w:t>Books</w:t>
      </w:r>
      <w:r w:rsidRPr="004A1C8D">
        <w:rPr>
          <w:sz w:val="24"/>
          <w:szCs w:val="16"/>
          <w:lang w:val="en-CA"/>
        </w:rPr>
        <w:t xml:space="preserve"> submenu. </w:t>
      </w:r>
    </w:p>
    <w:p w14:paraId="2B00118D" w14:textId="77E6CC26" w:rsidR="00FA2142" w:rsidRPr="004A1C8D" w:rsidRDefault="00FA2142" w:rsidP="00FA2142">
      <w:pPr>
        <w:pStyle w:val="Paragraphedeliste"/>
        <w:numPr>
          <w:ilvl w:val="0"/>
          <w:numId w:val="49"/>
        </w:numPr>
        <w:rPr>
          <w:sz w:val="24"/>
          <w:szCs w:val="24"/>
          <w:lang w:val="en-CA"/>
        </w:rPr>
      </w:pPr>
      <w:r w:rsidRPr="004A1C8D">
        <w:rPr>
          <w:sz w:val="24"/>
          <w:szCs w:val="24"/>
          <w:lang w:val="en-CA"/>
        </w:rPr>
        <w:t>To read a book</w:t>
      </w:r>
      <w:r w:rsidR="00F52791" w:rsidRPr="004A1C8D">
        <w:rPr>
          <w:sz w:val="24"/>
          <w:szCs w:val="24"/>
          <w:lang w:val="en-CA"/>
        </w:rPr>
        <w:t xml:space="preserve"> </w:t>
      </w:r>
      <w:r w:rsidRPr="004A1C8D">
        <w:rPr>
          <w:sz w:val="24"/>
          <w:szCs w:val="24"/>
          <w:lang w:val="en-CA"/>
        </w:rPr>
        <w:t xml:space="preserve">you downloaded, select My </w:t>
      </w:r>
      <w:r w:rsidR="00F52791" w:rsidRPr="004A1C8D">
        <w:rPr>
          <w:sz w:val="24"/>
          <w:szCs w:val="24"/>
          <w:lang w:val="en-CA"/>
        </w:rPr>
        <w:t>Books</w:t>
      </w:r>
      <w:r w:rsidRPr="004A1C8D">
        <w:rPr>
          <w:sz w:val="24"/>
          <w:szCs w:val="24"/>
          <w:lang w:val="en-CA"/>
        </w:rPr>
        <w:t xml:space="preserve"> submenu. Select the book from your list and tap to open it. </w:t>
      </w:r>
    </w:p>
    <w:p w14:paraId="2482EC51" w14:textId="2C702F50" w:rsidR="00F52791" w:rsidRPr="004A1C8D" w:rsidRDefault="00F52791" w:rsidP="00FA2142">
      <w:pPr>
        <w:pStyle w:val="Paragraphedeliste"/>
        <w:numPr>
          <w:ilvl w:val="0"/>
          <w:numId w:val="49"/>
        </w:numPr>
        <w:rPr>
          <w:sz w:val="24"/>
          <w:szCs w:val="24"/>
          <w:lang w:val="en-CA"/>
        </w:rPr>
      </w:pPr>
      <w:r w:rsidRPr="004A1C8D">
        <w:rPr>
          <w:sz w:val="24"/>
          <w:szCs w:val="24"/>
          <w:lang w:val="en-CA"/>
        </w:rPr>
        <w:t xml:space="preserve">To download a magazine or newspaper, you first need to subscribe to the periodical by going into the Periodicals submenu, select a category, tap on the periodical you would like to subscribe, a check mark will appear on the </w:t>
      </w:r>
      <w:r w:rsidRPr="004A1C8D">
        <w:rPr>
          <w:sz w:val="24"/>
          <w:szCs w:val="24"/>
          <w:lang w:val="en-CA"/>
        </w:rPr>
        <w:lastRenderedPageBreak/>
        <w:t xml:space="preserve">right and a </w:t>
      </w:r>
      <w:r w:rsidR="0016579C" w:rsidRPr="004A1C8D">
        <w:rPr>
          <w:sz w:val="24"/>
          <w:szCs w:val="24"/>
          <w:lang w:val="en-CA"/>
        </w:rPr>
        <w:t>popup window</w:t>
      </w:r>
      <w:r w:rsidRPr="004A1C8D">
        <w:rPr>
          <w:sz w:val="24"/>
          <w:szCs w:val="24"/>
          <w:lang w:val="en-CA"/>
        </w:rPr>
        <w:t xml:space="preserve"> will inform you that you have added the periodical to your library.</w:t>
      </w:r>
    </w:p>
    <w:p w14:paraId="6509E036" w14:textId="029F5B25" w:rsidR="00F52791" w:rsidRPr="004A1C8D" w:rsidRDefault="00F52791" w:rsidP="00FA2142">
      <w:pPr>
        <w:pStyle w:val="Paragraphedeliste"/>
        <w:numPr>
          <w:ilvl w:val="0"/>
          <w:numId w:val="49"/>
        </w:numPr>
        <w:rPr>
          <w:sz w:val="24"/>
          <w:szCs w:val="24"/>
          <w:lang w:val="en-CA"/>
        </w:rPr>
      </w:pPr>
      <w:r w:rsidRPr="004A1C8D">
        <w:rPr>
          <w:sz w:val="24"/>
          <w:szCs w:val="24"/>
          <w:lang w:val="en-CA"/>
        </w:rPr>
        <w:t xml:space="preserve">Tap on the back button twice to go back to the </w:t>
      </w:r>
      <w:r w:rsidR="00C46DB8">
        <w:rPr>
          <w:sz w:val="24"/>
          <w:szCs w:val="24"/>
          <w:lang w:val="en-CA"/>
        </w:rPr>
        <w:t>B</w:t>
      </w:r>
      <w:r w:rsidRPr="004A1C8D">
        <w:rPr>
          <w:sz w:val="24"/>
          <w:szCs w:val="24"/>
          <w:lang w:val="en-CA"/>
        </w:rPr>
        <w:t xml:space="preserve">ooks main menu. </w:t>
      </w:r>
    </w:p>
    <w:p w14:paraId="3BBDAAE8" w14:textId="35490A99" w:rsidR="00F52791" w:rsidRPr="004A1C8D" w:rsidRDefault="00F52791" w:rsidP="00F52791">
      <w:pPr>
        <w:pStyle w:val="Paragraphedeliste"/>
        <w:numPr>
          <w:ilvl w:val="0"/>
          <w:numId w:val="49"/>
        </w:numPr>
        <w:rPr>
          <w:sz w:val="24"/>
          <w:szCs w:val="24"/>
          <w:lang w:val="en-CA"/>
        </w:rPr>
      </w:pPr>
      <w:r w:rsidRPr="004A1C8D">
        <w:rPr>
          <w:sz w:val="24"/>
          <w:szCs w:val="24"/>
          <w:lang w:val="en-CA"/>
        </w:rPr>
        <w:t xml:space="preserve">To read a magazine or newspaper you downloaded select My Subscriptions, select the magazine or newspaper you want, tap on the issue that has a big black arrow on the right of its issues date.  </w:t>
      </w:r>
      <w:r w:rsidR="00A3003D" w:rsidRPr="004A1C8D">
        <w:rPr>
          <w:sz w:val="24"/>
          <w:szCs w:val="24"/>
          <w:lang w:val="en-CA"/>
        </w:rPr>
        <w:t>Once the download completed, tap on the issue to start reading it.</w:t>
      </w:r>
    </w:p>
    <w:p w14:paraId="3CAE24FD"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Press Read to start reading it as you would for any other document.</w:t>
      </w:r>
    </w:p>
    <w:p w14:paraId="7FCDE4C8"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Press Read again to pause. You will then be able to swipe left or right to navigate between the book’s pages.</w:t>
      </w:r>
    </w:p>
    <w:p w14:paraId="18CEDBEC"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You can also navigate by chapter in your downloaded book using the Table of Contents button on the button banner:</w:t>
      </w:r>
    </w:p>
    <w:p w14:paraId="52D7AB99" w14:textId="77777777" w:rsidR="00FA2142" w:rsidRPr="004A1C8D" w:rsidRDefault="00FA2142" w:rsidP="00A62A9E">
      <w:pPr>
        <w:pStyle w:val="Paragraphedeliste"/>
        <w:ind w:left="0"/>
        <w:jc w:val="center"/>
        <w:rPr>
          <w:sz w:val="24"/>
          <w:szCs w:val="24"/>
          <w:lang w:val="en-CA"/>
        </w:rPr>
      </w:pPr>
      <w:r w:rsidRPr="004A1C8D">
        <w:rPr>
          <w:noProof/>
          <w:sz w:val="24"/>
          <w:szCs w:val="24"/>
          <w:lang w:val="en-CA" w:eastAsia="fr-CA" w:bidi="ar-SA"/>
        </w:rPr>
        <w:drawing>
          <wp:inline distT="0" distB="0" distL="0" distR="0" wp14:anchorId="000EA8DB" wp14:editId="4D7084DE">
            <wp:extent cx="720000" cy="720000"/>
            <wp:effectExtent l="0" t="0" r="4445" b="4445"/>
            <wp:docPr id="157" name="Image 157" descr="\\hcafile4\Longueuil\MaxL\button_banner_toc_button_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4\Longueuil\MaxL\button_banner_toc_button_normal.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6DEF5A2"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You will see a list of the downloaded book’s chapters, swipe up or down in the list, select a chapter, and press Read to start reading from that point.</w:t>
      </w:r>
    </w:p>
    <w:p w14:paraId="0F2F1BAE" w14:textId="2C0D171F" w:rsidR="009F1E27" w:rsidRDefault="00FA2142" w:rsidP="008436B1">
      <w:pPr>
        <w:pStyle w:val="Paragraphedeliste"/>
        <w:numPr>
          <w:ilvl w:val="0"/>
          <w:numId w:val="49"/>
        </w:numPr>
        <w:rPr>
          <w:sz w:val="24"/>
          <w:szCs w:val="24"/>
          <w:lang w:val="en-CA"/>
        </w:rPr>
      </w:pPr>
      <w:r w:rsidRPr="004A1C8D">
        <w:rPr>
          <w:sz w:val="24"/>
          <w:szCs w:val="24"/>
          <w:lang w:val="en-CA"/>
        </w:rPr>
        <w:t>Press Back to exit and return to your list of downloaded books. Press Back again to return to Books’ menu.</w:t>
      </w:r>
    </w:p>
    <w:p w14:paraId="558C1FF9" w14:textId="21420AB0" w:rsidR="00AB1DF7" w:rsidRDefault="0022754E" w:rsidP="0022754E">
      <w:pPr>
        <w:pStyle w:val="Titre2"/>
        <w:rPr>
          <w:lang w:val="en-CA"/>
        </w:rPr>
      </w:pPr>
      <w:bookmarkStart w:id="58" w:name="_Toc95311212"/>
      <w:bookmarkStart w:id="59" w:name="_Toc115429318"/>
      <w:r>
        <w:rPr>
          <w:lang w:val="en-CA"/>
        </w:rPr>
        <w:t>Go to page</w:t>
      </w:r>
      <w:r w:rsidR="002162AC">
        <w:rPr>
          <w:lang w:val="en-CA"/>
        </w:rPr>
        <w:t xml:space="preserve"> feature</w:t>
      </w:r>
      <w:bookmarkEnd w:id="58"/>
      <w:bookmarkEnd w:id="59"/>
    </w:p>
    <w:p w14:paraId="2AEF84C8" w14:textId="77777777" w:rsidR="003074FF" w:rsidRPr="003074FF" w:rsidRDefault="003074FF" w:rsidP="003074FF">
      <w:pPr>
        <w:spacing w:before="120" w:after="120"/>
        <w:rPr>
          <w:sz w:val="24"/>
          <w:szCs w:val="18"/>
          <w:lang w:val="en-CA"/>
        </w:rPr>
      </w:pPr>
      <w:r w:rsidRPr="003074FF">
        <w:rPr>
          <w:sz w:val="24"/>
          <w:szCs w:val="18"/>
          <w:lang w:val="en-CA"/>
        </w:rPr>
        <w:t xml:space="preserve">The Books application in Prodigi has a Go to Page feature that allows quick, easy navigation to any page within a book. </w:t>
      </w:r>
    </w:p>
    <w:p w14:paraId="41C5C645" w14:textId="77777777" w:rsidR="003074FF" w:rsidRPr="003074FF" w:rsidRDefault="003074FF" w:rsidP="003074FF">
      <w:pPr>
        <w:spacing w:before="120" w:after="120"/>
        <w:rPr>
          <w:sz w:val="24"/>
          <w:szCs w:val="18"/>
          <w:lang w:val="en-CA"/>
        </w:rPr>
      </w:pPr>
      <w:r w:rsidRPr="003074FF">
        <w:rPr>
          <w:b/>
          <w:bCs/>
          <w:i/>
          <w:iCs/>
          <w:sz w:val="24"/>
          <w:szCs w:val="18"/>
          <w:lang w:val="en-CA"/>
        </w:rPr>
        <w:t>NOTE:</w:t>
      </w:r>
      <w:r w:rsidRPr="003074FF">
        <w:rPr>
          <w:i/>
          <w:iCs/>
          <w:sz w:val="24"/>
          <w:szCs w:val="18"/>
          <w:lang w:val="en-CA"/>
        </w:rPr>
        <w:t xml:space="preserve"> This function only works for books that have pagination and/or a table of contents from the publisher.</w:t>
      </w:r>
    </w:p>
    <w:p w14:paraId="5B542832" w14:textId="77777777" w:rsidR="003074FF" w:rsidRPr="003074FF" w:rsidRDefault="003074FF" w:rsidP="003074FF">
      <w:pPr>
        <w:spacing w:before="120" w:after="120"/>
        <w:rPr>
          <w:sz w:val="24"/>
          <w:szCs w:val="18"/>
          <w:lang w:val="en-CA"/>
        </w:rPr>
      </w:pPr>
      <w:r w:rsidRPr="003074FF">
        <w:rPr>
          <w:sz w:val="24"/>
          <w:szCs w:val="18"/>
          <w:lang w:val="en-CA"/>
        </w:rPr>
        <w:t>Table of contents navigation:</w:t>
      </w:r>
    </w:p>
    <w:p w14:paraId="4696EBEB"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When a book is open, tap on the Navigation button and select Table of Contents. The Table of Contents will open.</w:t>
      </w:r>
    </w:p>
    <w:p w14:paraId="26E56379"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Tap on the section or chapter you wish to access to from the Table of Contents.</w:t>
      </w:r>
    </w:p>
    <w:p w14:paraId="4925EF46"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Prodigi will take you at the page where the selected section or chapter begins.</w:t>
      </w:r>
    </w:p>
    <w:p w14:paraId="4F5933DC" w14:textId="77777777" w:rsidR="003074FF" w:rsidRPr="003074FF" w:rsidRDefault="003074FF" w:rsidP="003074FF">
      <w:pPr>
        <w:spacing w:before="120" w:after="120"/>
        <w:rPr>
          <w:sz w:val="24"/>
          <w:szCs w:val="18"/>
          <w:lang w:val="en-CA"/>
        </w:rPr>
      </w:pPr>
      <w:r w:rsidRPr="003074FF">
        <w:rPr>
          <w:sz w:val="24"/>
          <w:szCs w:val="18"/>
          <w:lang w:val="en-CA"/>
        </w:rPr>
        <w:t>Go to page navigation:</w:t>
      </w:r>
    </w:p>
    <w:p w14:paraId="2C275A30"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Books Navigation button. A menu will open. </w:t>
      </w:r>
    </w:p>
    <w:p w14:paraId="7CBBA00D" w14:textId="77777777" w:rsidR="003074FF" w:rsidRPr="003074FF" w:rsidRDefault="003074FF" w:rsidP="00EF0A77">
      <w:pPr>
        <w:spacing w:before="120" w:after="120"/>
        <w:jc w:val="center"/>
        <w:rPr>
          <w:sz w:val="24"/>
          <w:szCs w:val="18"/>
          <w:lang w:val="en-CA"/>
        </w:rPr>
      </w:pPr>
      <w:r w:rsidRPr="003074FF">
        <w:rPr>
          <w:noProof/>
          <w:sz w:val="24"/>
          <w:szCs w:val="18"/>
          <w:lang w:val="en-CA"/>
        </w:rPr>
        <w:lastRenderedPageBreak/>
        <w:drawing>
          <wp:inline distT="0" distB="0" distL="0" distR="0" wp14:anchorId="1E3B4FAA" wp14:editId="646BECBF">
            <wp:extent cx="946803" cy="936000"/>
            <wp:effectExtent l="0" t="0" r="5715"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44F810E7"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Go to page’ option in the menu. A text field will appear. </w:t>
      </w:r>
    </w:p>
    <w:p w14:paraId="7BAD4342"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Enter the number or the name of the page you wish to access and tap the Ok button. Prodigi will access the book at the selected page.</w:t>
      </w:r>
    </w:p>
    <w:p w14:paraId="40FA36E9" w14:textId="77777777" w:rsidR="003074FF" w:rsidRPr="003074FF" w:rsidRDefault="003074FF" w:rsidP="00EF0A77">
      <w:pPr>
        <w:spacing w:before="120" w:after="120"/>
        <w:jc w:val="center"/>
        <w:rPr>
          <w:sz w:val="24"/>
          <w:szCs w:val="18"/>
          <w:lang w:val="en-CA"/>
        </w:rPr>
      </w:pPr>
      <w:r w:rsidRPr="003074FF">
        <w:rPr>
          <w:noProof/>
          <w:sz w:val="24"/>
          <w:szCs w:val="18"/>
          <w:lang w:val="en-CA"/>
        </w:rPr>
        <w:drawing>
          <wp:inline distT="0" distB="0" distL="0" distR="0" wp14:anchorId="1B6639E0" wp14:editId="3BC6FBB9">
            <wp:extent cx="3315580" cy="1865014"/>
            <wp:effectExtent l="0" t="0" r="0" b="190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Une image contenant texte&#10;&#10;Description générée automatiquement"/>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5A194CE7" w14:textId="77777777" w:rsidR="003074FF" w:rsidRPr="003074FF" w:rsidRDefault="003074FF" w:rsidP="003074FF">
      <w:pPr>
        <w:spacing w:before="120" w:after="120"/>
        <w:rPr>
          <w:sz w:val="24"/>
          <w:szCs w:val="18"/>
          <w:lang w:val="en-CA"/>
        </w:rPr>
      </w:pPr>
      <w:r w:rsidRPr="003074FF">
        <w:rPr>
          <w:sz w:val="24"/>
          <w:szCs w:val="18"/>
          <w:lang w:val="en-CA"/>
        </w:rPr>
        <w:t>Page list navigation:</w:t>
      </w:r>
    </w:p>
    <w:p w14:paraId="17A825F8"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Books Navigation button. A menu will open. </w:t>
      </w:r>
    </w:p>
    <w:p w14:paraId="28C54BB9"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option ‘Pages list’ in the menu. </w:t>
      </w:r>
    </w:p>
    <w:p w14:paraId="33F6CDA0"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Select the page you wish to access from the list. Prodigi will access the book at the selected page.</w:t>
      </w:r>
    </w:p>
    <w:p w14:paraId="5ACC746A" w14:textId="5112B3E4" w:rsidR="00AB1DF7" w:rsidRDefault="00AB1DF7" w:rsidP="00EF0A77">
      <w:pPr>
        <w:pStyle w:val="Titre2"/>
        <w:spacing w:before="120"/>
        <w:rPr>
          <w:lang w:val="en-CA"/>
        </w:rPr>
      </w:pPr>
      <w:bookmarkStart w:id="60" w:name="_Toc95311213"/>
      <w:bookmarkStart w:id="61" w:name="_Toc115429319"/>
      <w:r>
        <w:rPr>
          <w:lang w:val="en-CA"/>
        </w:rPr>
        <w:t>Annotate a book</w:t>
      </w:r>
      <w:bookmarkEnd w:id="60"/>
      <w:bookmarkEnd w:id="61"/>
    </w:p>
    <w:p w14:paraId="72BE0BAC" w14:textId="120A537B"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It is possible to add three different types of mark-up</w:t>
      </w:r>
      <w:r w:rsidR="005C39D0">
        <w:rPr>
          <w:rFonts w:eastAsia="Calibri" w:cs="Arial"/>
          <w:sz w:val="24"/>
          <w:szCs w:val="24"/>
          <w:lang w:val="en-CA"/>
        </w:rPr>
        <w:t>s</w:t>
      </w:r>
      <w:r w:rsidRPr="004A7302">
        <w:rPr>
          <w:rFonts w:eastAsia="Calibri" w:cs="Arial"/>
          <w:sz w:val="24"/>
          <w:szCs w:val="24"/>
          <w:lang w:val="en-CA"/>
        </w:rPr>
        <w:t xml:space="preserve"> to downloaded books to meet a variety of personal and educational needs: 1) written notes using the touch screen, 2) highlighting, and 3) typed text notes.</w:t>
      </w:r>
    </w:p>
    <w:p w14:paraId="7FD2B86C"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Adding a written note using the touch screen:</w:t>
      </w:r>
    </w:p>
    <w:p w14:paraId="7DEB3D3A"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n the button banner, tap on the Pen icon. Options to select a pen, eraser, color palette, and line thickness will appear.</w:t>
      </w:r>
    </w:p>
    <w:p w14:paraId="4498D7CD"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64BC4676" wp14:editId="25E815E1">
            <wp:extent cx="932481" cy="936000"/>
            <wp:effectExtent l="0" t="0" r="127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369BA585"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Tap on the pen to create annotations. You can now use the touchscreen to write directly on the page using your finger or the stylus pen.</w:t>
      </w:r>
    </w:p>
    <w:p w14:paraId="0C29B53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n annotation or clean up errant mark-up, tap on the eraser icon. You can erase the desired annotation by sliding your finger or the stylus over the area where it is written.</w:t>
      </w:r>
    </w:p>
    <w:p w14:paraId="3718AC0F" w14:textId="77777777" w:rsidR="004A7302" w:rsidRPr="004A7302" w:rsidRDefault="004A7302" w:rsidP="004A7302">
      <w:pPr>
        <w:numPr>
          <w:ilvl w:val="0"/>
          <w:numId w:val="88"/>
        </w:numPr>
        <w:spacing w:before="120" w:after="120" w:line="276" w:lineRule="auto"/>
        <w:ind w:left="714" w:hanging="357"/>
        <w:jc w:val="both"/>
        <w:rPr>
          <w:rFonts w:eastAsia="Calibri" w:cs="Arial"/>
          <w:sz w:val="24"/>
          <w:szCs w:val="24"/>
          <w:lang w:val="en-CA"/>
        </w:rPr>
      </w:pPr>
      <w:r w:rsidRPr="004A7302">
        <w:rPr>
          <w:rFonts w:eastAsia="Calibri" w:cs="Arial"/>
          <w:sz w:val="24"/>
          <w:szCs w:val="24"/>
          <w:lang w:val="en-CA"/>
        </w:rPr>
        <w:t>Tap on the Return icon to exit Annotation mode.</w:t>
      </w:r>
    </w:p>
    <w:p w14:paraId="488D8913"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Highlighting a text passage:</w:t>
      </w:r>
    </w:p>
    <w:p w14:paraId="78D07EA2"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196F9C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pen to create annotations. Tap on the pen again to switch the Pen tool to a Highlighter tool. You can now use the touchscreen to highlight directly on the page using your finger or the stylus pen.</w:t>
      </w:r>
    </w:p>
    <w:p w14:paraId="47F9E525"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539C19A0" wp14:editId="268FF481">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58D894C8"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 highlighting or clean up errant mark-up, tap on the eraser icon. You can erase the desired highlighting by sliding your finger or the stylus over the area where it is written.</w:t>
      </w:r>
    </w:p>
    <w:p w14:paraId="07D09C6B" w14:textId="1CD38992" w:rsid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Return icon to exit Annotation mode.</w:t>
      </w:r>
    </w:p>
    <w:p w14:paraId="7A516068" w14:textId="77777777" w:rsidR="007F1541" w:rsidRPr="004A7302" w:rsidRDefault="007F1541" w:rsidP="007F1541">
      <w:pPr>
        <w:spacing w:before="120" w:after="120" w:line="276" w:lineRule="auto"/>
        <w:ind w:left="720"/>
        <w:contextualSpacing/>
        <w:jc w:val="both"/>
        <w:rPr>
          <w:rFonts w:eastAsia="Calibri" w:cs="Arial"/>
          <w:sz w:val="24"/>
          <w:szCs w:val="24"/>
          <w:lang w:val="en-CA"/>
        </w:rPr>
      </w:pPr>
    </w:p>
    <w:p w14:paraId="690D6D97"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Typing text notes:</w:t>
      </w:r>
    </w:p>
    <w:p w14:paraId="433226F4"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60D2419"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Tap on the pen to create annotations. Tap on the pen twice to switch the Pen tool to a Highlighter tool, then to a Text Typing tool (“T” icon). </w:t>
      </w:r>
    </w:p>
    <w:p w14:paraId="712EBB88"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7BA3C97C" wp14:editId="557584F8">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28DD3257"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Now tap on your document/book. A text box will appear.</w:t>
      </w:r>
    </w:p>
    <w:p w14:paraId="48E0F6A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inside the text box to use the onscreen keyboard.</w:t>
      </w:r>
    </w:p>
    <w:p w14:paraId="7963C766"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ype your annotation. When you are done, tap send.</w:t>
      </w:r>
    </w:p>
    <w:p w14:paraId="03E586A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If you wish to move the text box containing your annotation, you can do so by pressing and holding on the text box, then sliding your finger to the location where you wish to place it.</w:t>
      </w:r>
    </w:p>
    <w:p w14:paraId="176A5143"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o erase the typed text from your document/book, choose the eraser icon and slide your finger or stylus over the note.</w:t>
      </w:r>
    </w:p>
    <w:p w14:paraId="4C9C58A7" w14:textId="53DBF4B9" w:rsidR="00DC7416" w:rsidRDefault="005B6B12" w:rsidP="00AB0E25">
      <w:pPr>
        <w:pStyle w:val="Titre2"/>
        <w:spacing w:before="120" w:after="120"/>
        <w:rPr>
          <w:lang w:val="en-CA"/>
        </w:rPr>
      </w:pPr>
      <w:bookmarkStart w:id="62" w:name="_Toc95311214"/>
      <w:bookmarkStart w:id="63" w:name="_Toc115429320"/>
      <w:r w:rsidRPr="005B6B12">
        <w:rPr>
          <w:lang w:val="en-CA"/>
        </w:rPr>
        <w:t>Bookmarks</w:t>
      </w:r>
      <w:bookmarkEnd w:id="62"/>
      <w:bookmarkEnd w:id="63"/>
    </w:p>
    <w:p w14:paraId="345154E0" w14:textId="77777777" w:rsidR="00561C40" w:rsidRPr="00561C40" w:rsidRDefault="00561C40" w:rsidP="00561C40">
      <w:pPr>
        <w:spacing w:after="120" w:line="240" w:lineRule="auto"/>
        <w:rPr>
          <w:rFonts w:eastAsia="Calibri" w:cs="Arial"/>
          <w:sz w:val="24"/>
          <w:szCs w:val="24"/>
          <w:lang w:val="en-CA"/>
        </w:rPr>
      </w:pPr>
      <w:r w:rsidRPr="00561C40">
        <w:rPr>
          <w:rFonts w:eastAsia="Calibri" w:cs="Arial"/>
          <w:sz w:val="24"/>
          <w:szCs w:val="24"/>
          <w:lang w:val="en-CA"/>
        </w:rPr>
        <w:t>Bookmarks are a useful way to keep your location within the book and allow you to return quickly to information you have marked as important at a later time. Once a bookmark is added to a specific location within a book, it is possible to access this bookmark at any time, to rename it, and to delete it.</w:t>
      </w:r>
    </w:p>
    <w:p w14:paraId="2F31EF11"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dding a bookmark:</w:t>
      </w:r>
    </w:p>
    <w:p w14:paraId="72212646"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Tap on the bookmarks button, located at the top right corner of the screen. The bookmark menu will open. Note that if you are navigating in page mode, the bookmark icon will be visible at the left of the screen. </w:t>
      </w:r>
    </w:p>
    <w:p w14:paraId="7CC63F44"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74C6A582" wp14:editId="03C86ED5">
            <wp:extent cx="918586" cy="936000"/>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64">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5C760D03"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In the bookmark menu, tap on the item ‘Add’. </w:t>
      </w:r>
    </w:p>
    <w:p w14:paraId="37DE08ED" w14:textId="77777777" w:rsidR="00561C40" w:rsidRPr="00561C40" w:rsidRDefault="00561C40" w:rsidP="00965A68">
      <w:pPr>
        <w:numPr>
          <w:ilvl w:val="0"/>
          <w:numId w:val="83"/>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bookmark name in the text field that will appear. Press the arrow button to confirm the bookmark name.</w:t>
      </w:r>
    </w:p>
    <w:p w14:paraId="6B1A765E" w14:textId="77777777" w:rsidR="00561C40" w:rsidRPr="00561C40" w:rsidRDefault="00561C40" w:rsidP="00561C40">
      <w:pPr>
        <w:spacing w:before="200" w:after="200" w:line="276" w:lineRule="auto"/>
        <w:ind w:left="720"/>
        <w:jc w:val="both"/>
        <w:rPr>
          <w:rFonts w:eastAsia="Calibri" w:cs="Arial"/>
          <w:i/>
          <w:iCs/>
          <w:sz w:val="24"/>
          <w:szCs w:val="18"/>
          <w:lang w:val="en-CA"/>
        </w:rPr>
      </w:pPr>
      <w:r w:rsidRPr="00561C40">
        <w:rPr>
          <w:rFonts w:eastAsia="Calibri" w:cs="Arial"/>
          <w:b/>
          <w:bCs/>
          <w:i/>
          <w:iCs/>
          <w:sz w:val="24"/>
          <w:szCs w:val="18"/>
          <w:lang w:val="en-CA"/>
        </w:rPr>
        <w:t>Note:</w:t>
      </w:r>
      <w:r w:rsidRPr="00561C40">
        <w:rPr>
          <w:rFonts w:eastAsia="Calibri" w:cs="Arial"/>
          <w:i/>
          <w:iCs/>
          <w:sz w:val="24"/>
          <w:szCs w:val="18"/>
          <w:lang w:val="en-CA"/>
        </w:rPr>
        <w:t xml:space="preserve"> Bookmark names are limited to 40 characters.</w:t>
      </w:r>
    </w:p>
    <w:p w14:paraId="713BD15B"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3B508592" wp14:editId="1B21019E">
            <wp:extent cx="3312000" cy="1863000"/>
            <wp:effectExtent l="0" t="0" r="3175" b="444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1EDB8EC4"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ccessing a bookmark:</w:t>
      </w:r>
    </w:p>
    <w:p w14:paraId="6800AEAC"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lastRenderedPageBreak/>
        <w:t xml:space="preserve">While a book is open, tap on the bookmark button. The bookmark menu will open. </w:t>
      </w:r>
    </w:p>
    <w:p w14:paraId="7D39E289"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Go to’. A submenu will open listing all the bookmarks present within the book.</w:t>
      </w:r>
    </w:p>
    <w:p w14:paraId="30B48ABF" w14:textId="77777777" w:rsidR="00561C40" w:rsidRPr="00561C40" w:rsidRDefault="00561C40" w:rsidP="00561C40">
      <w:pPr>
        <w:numPr>
          <w:ilvl w:val="0"/>
          <w:numId w:val="84"/>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Select the bookmark that you wish to access from the list. Prodigi will access the book at the location of the selected bookmark.</w:t>
      </w:r>
    </w:p>
    <w:p w14:paraId="193B874C"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Renaming a bookmark:</w:t>
      </w:r>
    </w:p>
    <w:p w14:paraId="1BC234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04573880"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Rename’. A submenu will open listing all the bookmarks present within the book.</w:t>
      </w:r>
    </w:p>
    <w:p w14:paraId="211F3DCD"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rename from the list.</w:t>
      </w:r>
    </w:p>
    <w:p w14:paraId="469296E5" w14:textId="77777777" w:rsidR="00561C40" w:rsidRPr="00561C40" w:rsidRDefault="00561C40" w:rsidP="00561C40">
      <w:pPr>
        <w:numPr>
          <w:ilvl w:val="0"/>
          <w:numId w:val="85"/>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new bookmark name in the text field that appears. Press the arrow button to confirm the bookmark name.</w:t>
      </w:r>
    </w:p>
    <w:p w14:paraId="0A56A7D4" w14:textId="77777777" w:rsidR="00561C40" w:rsidRPr="00561C40" w:rsidRDefault="00561C40" w:rsidP="00561C40">
      <w:pPr>
        <w:spacing w:before="120" w:after="120" w:line="276" w:lineRule="auto"/>
        <w:ind w:left="720"/>
        <w:jc w:val="both"/>
        <w:rPr>
          <w:rFonts w:eastAsia="Calibri" w:cs="Arial"/>
          <w:sz w:val="24"/>
          <w:szCs w:val="18"/>
          <w:lang w:val="en-CA"/>
        </w:rPr>
      </w:pPr>
      <w:r w:rsidRPr="00561C40">
        <w:rPr>
          <w:rFonts w:eastAsia="Calibri" w:cs="Arial"/>
          <w:b/>
          <w:i/>
          <w:sz w:val="24"/>
          <w:szCs w:val="18"/>
          <w:lang w:val="en-CA"/>
        </w:rPr>
        <w:t>Note</w:t>
      </w:r>
      <w:r w:rsidRPr="00561C40">
        <w:rPr>
          <w:rFonts w:eastAsia="Calibri" w:cs="Arial"/>
          <w:i/>
          <w:iCs/>
          <w:sz w:val="24"/>
          <w:szCs w:val="18"/>
          <w:lang w:val="en-CA"/>
        </w:rPr>
        <w:t>: Bookmark names are limited to 40 characters.</w:t>
      </w:r>
    </w:p>
    <w:p w14:paraId="3971219F"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Deleting a bookmark:</w:t>
      </w:r>
    </w:p>
    <w:p w14:paraId="4423992E"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24B855BA"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Delete’. A submenu will open listing all the bookmarks present within the book.</w:t>
      </w:r>
    </w:p>
    <w:p w14:paraId="4EBD76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delete from the list.</w:t>
      </w:r>
    </w:p>
    <w:p w14:paraId="556A3E69" w14:textId="77777777" w:rsidR="00561C40" w:rsidRPr="00561C40" w:rsidRDefault="00561C40" w:rsidP="00561C40">
      <w:pPr>
        <w:numPr>
          <w:ilvl w:val="0"/>
          <w:numId w:val="85"/>
        </w:numPr>
        <w:spacing w:before="120" w:after="120" w:line="276" w:lineRule="auto"/>
        <w:contextualSpacing/>
        <w:jc w:val="both"/>
        <w:rPr>
          <w:rFonts w:eastAsia="Calibri" w:cs="Arial"/>
          <w:sz w:val="24"/>
          <w:szCs w:val="18"/>
          <w:lang w:val="en-CA"/>
        </w:rPr>
      </w:pPr>
      <w:r w:rsidRPr="00561C40">
        <w:rPr>
          <w:rFonts w:eastAsia="Calibri" w:cs="Arial"/>
          <w:sz w:val="24"/>
          <w:szCs w:val="18"/>
          <w:lang w:val="en-CA"/>
        </w:rPr>
        <w:t>Prodigi will prompt “Are you sure you want to delete this bookmark?”. Tap Yes to confirm.</w:t>
      </w:r>
    </w:p>
    <w:p w14:paraId="67E91B3B"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Alternatively, scroll down to select the item ‘Delete all bookmarks’ to delete all the bookmarks present within the book.</w:t>
      </w:r>
    </w:p>
    <w:p w14:paraId="33246479" w14:textId="397434C2" w:rsidR="007B04BB" w:rsidRPr="00384BC5" w:rsidRDefault="007B04BB" w:rsidP="007B04BB">
      <w:pPr>
        <w:pStyle w:val="Titre2"/>
        <w:spacing w:before="120" w:after="120"/>
        <w:rPr>
          <w:lang w:val="en-CA"/>
        </w:rPr>
      </w:pPr>
      <w:bookmarkStart w:id="64" w:name="_Toc95311215"/>
      <w:bookmarkStart w:id="65" w:name="_Toc115429321"/>
      <w:r w:rsidRPr="00384BC5">
        <w:rPr>
          <w:lang w:val="en-CA"/>
        </w:rPr>
        <w:t>U</w:t>
      </w:r>
      <w:r w:rsidR="00490365" w:rsidRPr="00384BC5">
        <w:rPr>
          <w:lang w:val="en-CA"/>
        </w:rPr>
        <w:t>sing</w:t>
      </w:r>
      <w:r w:rsidRPr="00384BC5">
        <w:rPr>
          <w:lang w:val="en-CA"/>
        </w:rPr>
        <w:t xml:space="preserve"> </w:t>
      </w:r>
      <w:r w:rsidR="001E736C" w:rsidRPr="00384BC5">
        <w:rPr>
          <w:lang w:val="en-CA"/>
        </w:rPr>
        <w:t xml:space="preserve">the </w:t>
      </w:r>
      <w:r w:rsidR="00E5127E" w:rsidRPr="00384BC5">
        <w:rPr>
          <w:lang w:val="en-CA"/>
        </w:rPr>
        <w:t>App</w:t>
      </w:r>
      <w:r w:rsidR="001E736C" w:rsidRPr="00384BC5">
        <w:rPr>
          <w:lang w:val="en-CA"/>
        </w:rPr>
        <w:t>lication</w:t>
      </w:r>
      <w:r w:rsidR="00E5127E" w:rsidRPr="00384BC5">
        <w:rPr>
          <w:lang w:val="en-CA"/>
        </w:rPr>
        <w:t>s</w:t>
      </w:r>
      <w:r w:rsidR="001E736C" w:rsidRPr="00384BC5">
        <w:rPr>
          <w:lang w:val="en-CA"/>
        </w:rPr>
        <w:t xml:space="preserve"> </w:t>
      </w:r>
      <w:r w:rsidR="00B44281" w:rsidRPr="00384BC5">
        <w:rPr>
          <w:lang w:val="en-CA"/>
        </w:rPr>
        <w:t>A</w:t>
      </w:r>
      <w:r w:rsidR="00AD0B00" w:rsidRPr="00384BC5">
        <w:rPr>
          <w:lang w:val="en-CA"/>
        </w:rPr>
        <w:t>ccess</w:t>
      </w:r>
      <w:bookmarkEnd w:id="64"/>
      <w:bookmarkEnd w:id="65"/>
    </w:p>
    <w:p w14:paraId="28500616" w14:textId="41B807C3" w:rsidR="002E44CE" w:rsidRPr="004A1C8D" w:rsidRDefault="002E44CE" w:rsidP="007B04BB">
      <w:pPr>
        <w:rPr>
          <w:sz w:val="24"/>
          <w:szCs w:val="18"/>
          <w:lang w:val="en-CA"/>
        </w:rPr>
      </w:pPr>
      <w:r w:rsidRPr="004A1C8D">
        <w:rPr>
          <w:sz w:val="24"/>
          <w:szCs w:val="18"/>
          <w:lang w:val="en-CA"/>
        </w:rPr>
        <w:t xml:space="preserve">Prodigi Connect allows you to access all the </w:t>
      </w:r>
      <w:r w:rsidR="00243CEE" w:rsidRPr="004A1C8D">
        <w:rPr>
          <w:sz w:val="24"/>
          <w:szCs w:val="18"/>
          <w:lang w:val="en-CA"/>
        </w:rPr>
        <w:t>a</w:t>
      </w:r>
      <w:r w:rsidRPr="004A1C8D">
        <w:rPr>
          <w:sz w:val="24"/>
          <w:szCs w:val="18"/>
          <w:lang w:val="en-CA"/>
        </w:rPr>
        <w:t xml:space="preserve">pplications that you would normally find on </w:t>
      </w:r>
      <w:r w:rsidR="00243CEE" w:rsidRPr="004A1C8D">
        <w:rPr>
          <w:sz w:val="24"/>
          <w:szCs w:val="18"/>
          <w:lang w:val="en-CA"/>
        </w:rPr>
        <w:t>an Android smartphone or tablet</w:t>
      </w:r>
      <w:r w:rsidRPr="004A1C8D">
        <w:rPr>
          <w:sz w:val="24"/>
          <w:szCs w:val="18"/>
          <w:lang w:val="en-CA"/>
        </w:rPr>
        <w:t>.</w:t>
      </w:r>
    </w:p>
    <w:p w14:paraId="38A964B2" w14:textId="477AEE36" w:rsidR="002E44CE" w:rsidRPr="004A1C8D" w:rsidRDefault="002E44CE" w:rsidP="007B04BB">
      <w:pPr>
        <w:rPr>
          <w:sz w:val="24"/>
          <w:szCs w:val="18"/>
          <w:lang w:val="en-CA"/>
        </w:rPr>
      </w:pPr>
      <w:r w:rsidRPr="004A1C8D">
        <w:rPr>
          <w:sz w:val="24"/>
          <w:szCs w:val="18"/>
          <w:lang w:val="en-CA"/>
        </w:rPr>
        <w:t xml:space="preserve">To access the </w:t>
      </w:r>
      <w:r w:rsidR="00243CEE" w:rsidRPr="004A1C8D">
        <w:rPr>
          <w:sz w:val="24"/>
          <w:szCs w:val="18"/>
          <w:lang w:val="en-CA"/>
        </w:rPr>
        <w:t>a</w:t>
      </w:r>
      <w:r w:rsidRPr="004A1C8D">
        <w:rPr>
          <w:sz w:val="24"/>
          <w:szCs w:val="18"/>
          <w:lang w:val="en-CA"/>
        </w:rPr>
        <w:t>pplications:</w:t>
      </w:r>
    </w:p>
    <w:p w14:paraId="7EEB7438" w14:textId="645DF75E" w:rsidR="00243CEE" w:rsidRPr="004A1C8D" w:rsidRDefault="00243CEE" w:rsidP="00243CEE">
      <w:pPr>
        <w:pStyle w:val="Paragraphedeliste"/>
        <w:numPr>
          <w:ilvl w:val="0"/>
          <w:numId w:val="50"/>
        </w:numPr>
        <w:rPr>
          <w:sz w:val="24"/>
          <w:szCs w:val="16"/>
          <w:lang w:val="en-CA"/>
        </w:rPr>
      </w:pPr>
      <w:r w:rsidRPr="004A1C8D">
        <w:rPr>
          <w:sz w:val="24"/>
          <w:szCs w:val="16"/>
          <w:lang w:val="en-CA"/>
        </w:rPr>
        <w:t xml:space="preserve">Select and tap on the </w:t>
      </w:r>
      <w:r w:rsidR="0064111E" w:rsidRPr="004A1C8D">
        <w:rPr>
          <w:sz w:val="24"/>
          <w:szCs w:val="16"/>
          <w:lang w:val="en-CA"/>
        </w:rPr>
        <w:t>Applications</w:t>
      </w:r>
      <w:r w:rsidRPr="004A1C8D">
        <w:rPr>
          <w:sz w:val="24"/>
          <w:szCs w:val="16"/>
          <w:lang w:val="en-CA"/>
        </w:rPr>
        <w:t xml:space="preserve"> icon in the carousel or the tile menu:</w:t>
      </w:r>
    </w:p>
    <w:p w14:paraId="6EB6429B" w14:textId="40F68987" w:rsidR="006D15A9" w:rsidRPr="004A1C8D" w:rsidRDefault="006D15A9" w:rsidP="00A62A9E">
      <w:pPr>
        <w:pStyle w:val="Paragraphedeliste"/>
        <w:ind w:left="0"/>
        <w:jc w:val="center"/>
        <w:rPr>
          <w:sz w:val="24"/>
          <w:szCs w:val="16"/>
          <w:lang w:val="en-CA"/>
        </w:rPr>
      </w:pPr>
      <w:r w:rsidRPr="004A1C8D">
        <w:rPr>
          <w:rFonts w:cs="Arial"/>
          <w:noProof/>
          <w:sz w:val="24"/>
          <w:szCs w:val="24"/>
          <w:lang w:val="en-CA"/>
        </w:rPr>
        <w:drawing>
          <wp:inline distT="0" distB="0" distL="0" distR="0" wp14:anchorId="75CAA474" wp14:editId="7A13E1A9">
            <wp:extent cx="676941" cy="666741"/>
            <wp:effectExtent l="0" t="0" r="8890" b="635"/>
            <wp:docPr id="1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712792" cy="702052"/>
                    </a:xfrm>
                    <a:prstGeom prst="rect">
                      <a:avLst/>
                    </a:prstGeom>
                    <a:noFill/>
                    <a:ln>
                      <a:noFill/>
                    </a:ln>
                  </pic:spPr>
                </pic:pic>
              </a:graphicData>
            </a:graphic>
          </wp:inline>
        </w:drawing>
      </w:r>
    </w:p>
    <w:p w14:paraId="612634A9" w14:textId="07ED4BF8" w:rsidR="006D15A9" w:rsidRPr="004A1C8D" w:rsidRDefault="006D15A9" w:rsidP="006D15A9">
      <w:pPr>
        <w:pStyle w:val="Paragraphedeliste"/>
        <w:numPr>
          <w:ilvl w:val="0"/>
          <w:numId w:val="50"/>
        </w:numPr>
        <w:rPr>
          <w:sz w:val="24"/>
          <w:szCs w:val="16"/>
          <w:lang w:val="en-CA"/>
        </w:rPr>
      </w:pPr>
      <w:r w:rsidRPr="004A1C8D">
        <w:rPr>
          <w:sz w:val="24"/>
          <w:szCs w:val="16"/>
          <w:lang w:val="en-CA"/>
        </w:rPr>
        <w:lastRenderedPageBreak/>
        <w:t>A new menu appears</w:t>
      </w:r>
      <w:r w:rsidR="00635FCD" w:rsidRPr="004A1C8D">
        <w:rPr>
          <w:sz w:val="24"/>
          <w:szCs w:val="16"/>
          <w:lang w:val="en-CA"/>
        </w:rPr>
        <w:t>, offering two different options to access an application</w:t>
      </w:r>
      <w:r w:rsidR="00212284" w:rsidRPr="004A1C8D">
        <w:rPr>
          <w:sz w:val="24"/>
          <w:szCs w:val="16"/>
          <w:lang w:val="en-CA"/>
        </w:rPr>
        <w:t>:</w:t>
      </w:r>
      <w:r w:rsidRPr="004A1C8D">
        <w:rPr>
          <w:sz w:val="24"/>
          <w:szCs w:val="16"/>
          <w:lang w:val="en-CA"/>
        </w:rPr>
        <w:t xml:space="preserve"> Search </w:t>
      </w:r>
      <w:r w:rsidR="00212284" w:rsidRPr="004A1C8D">
        <w:rPr>
          <w:sz w:val="24"/>
          <w:szCs w:val="16"/>
          <w:lang w:val="en-CA"/>
        </w:rPr>
        <w:t>and</w:t>
      </w:r>
      <w:r w:rsidRPr="004A1C8D">
        <w:rPr>
          <w:sz w:val="24"/>
          <w:szCs w:val="16"/>
          <w:lang w:val="en-CA"/>
        </w:rPr>
        <w:t xml:space="preserve"> Show </w:t>
      </w:r>
      <w:r w:rsidR="00456CB1" w:rsidRPr="004A1C8D">
        <w:rPr>
          <w:sz w:val="24"/>
          <w:szCs w:val="16"/>
          <w:lang w:val="en-CA"/>
        </w:rPr>
        <w:t>A</w:t>
      </w:r>
      <w:r w:rsidRPr="004A1C8D">
        <w:rPr>
          <w:sz w:val="24"/>
          <w:szCs w:val="16"/>
          <w:lang w:val="en-CA"/>
        </w:rPr>
        <w:t>ll.</w:t>
      </w:r>
    </w:p>
    <w:p w14:paraId="11BF1715" w14:textId="0BFB30E9" w:rsidR="006D15A9" w:rsidRPr="004A1C8D" w:rsidRDefault="00212284" w:rsidP="006D15A9">
      <w:pPr>
        <w:pStyle w:val="Paragraphedeliste"/>
        <w:numPr>
          <w:ilvl w:val="1"/>
          <w:numId w:val="50"/>
        </w:numPr>
        <w:rPr>
          <w:sz w:val="24"/>
          <w:szCs w:val="16"/>
          <w:lang w:val="en-CA"/>
        </w:rPr>
      </w:pPr>
      <w:r w:rsidRPr="004A1C8D">
        <w:rPr>
          <w:sz w:val="24"/>
          <w:szCs w:val="16"/>
          <w:lang w:val="en-CA"/>
        </w:rPr>
        <w:t xml:space="preserve">The </w:t>
      </w:r>
      <w:r w:rsidR="006D15A9" w:rsidRPr="004A1C8D">
        <w:rPr>
          <w:sz w:val="24"/>
          <w:szCs w:val="16"/>
          <w:lang w:val="en-CA"/>
        </w:rPr>
        <w:t>Search</w:t>
      </w:r>
      <w:r w:rsidRPr="004A1C8D">
        <w:rPr>
          <w:sz w:val="24"/>
          <w:szCs w:val="16"/>
          <w:lang w:val="en-CA"/>
        </w:rPr>
        <w:t xml:space="preserve"> option</w:t>
      </w:r>
      <w:r w:rsidR="006D15A9" w:rsidRPr="004A1C8D">
        <w:rPr>
          <w:sz w:val="24"/>
          <w:szCs w:val="16"/>
          <w:lang w:val="en-CA"/>
        </w:rPr>
        <w:t xml:space="preserve"> allows you </w:t>
      </w:r>
      <w:r w:rsidR="00720054" w:rsidRPr="004A1C8D">
        <w:rPr>
          <w:sz w:val="24"/>
          <w:szCs w:val="16"/>
          <w:lang w:val="en-CA"/>
        </w:rPr>
        <w:t xml:space="preserve">access the application you are looking for by typing its name. </w:t>
      </w:r>
    </w:p>
    <w:p w14:paraId="03E7CD29" w14:textId="3F52DA84" w:rsidR="006D15A9" w:rsidRPr="004A1C8D" w:rsidRDefault="007B1A00" w:rsidP="008436B1">
      <w:pPr>
        <w:pStyle w:val="Paragraphedeliste"/>
        <w:numPr>
          <w:ilvl w:val="1"/>
          <w:numId w:val="50"/>
        </w:numPr>
        <w:rPr>
          <w:sz w:val="24"/>
          <w:szCs w:val="16"/>
          <w:lang w:val="en-CA"/>
        </w:rPr>
      </w:pPr>
      <w:r w:rsidRPr="004A1C8D">
        <w:rPr>
          <w:sz w:val="24"/>
          <w:szCs w:val="16"/>
          <w:lang w:val="en-CA"/>
        </w:rPr>
        <w:t xml:space="preserve">The </w:t>
      </w:r>
      <w:r w:rsidR="006D15A9" w:rsidRPr="004A1C8D">
        <w:rPr>
          <w:sz w:val="24"/>
          <w:szCs w:val="16"/>
          <w:lang w:val="en-CA"/>
        </w:rPr>
        <w:t xml:space="preserve">Show </w:t>
      </w:r>
      <w:r w:rsidR="00456CB1" w:rsidRPr="004A1C8D">
        <w:rPr>
          <w:sz w:val="24"/>
          <w:szCs w:val="16"/>
          <w:lang w:val="en-CA"/>
        </w:rPr>
        <w:t>A</w:t>
      </w:r>
      <w:r w:rsidR="006D15A9" w:rsidRPr="004A1C8D">
        <w:rPr>
          <w:sz w:val="24"/>
          <w:szCs w:val="16"/>
          <w:lang w:val="en-CA"/>
        </w:rPr>
        <w:t xml:space="preserve">ll </w:t>
      </w:r>
      <w:r w:rsidRPr="004A1C8D">
        <w:rPr>
          <w:sz w:val="24"/>
          <w:szCs w:val="16"/>
          <w:lang w:val="en-CA"/>
        </w:rPr>
        <w:t>option displays</w:t>
      </w:r>
      <w:r w:rsidR="006D15A9" w:rsidRPr="004A1C8D">
        <w:rPr>
          <w:sz w:val="24"/>
          <w:szCs w:val="16"/>
          <w:lang w:val="en-CA"/>
        </w:rPr>
        <w:t xml:space="preserve"> </w:t>
      </w:r>
      <w:r w:rsidR="00C664D8" w:rsidRPr="004A1C8D">
        <w:rPr>
          <w:sz w:val="24"/>
          <w:szCs w:val="16"/>
          <w:lang w:val="en-CA"/>
        </w:rPr>
        <w:t xml:space="preserve">a list of </w:t>
      </w:r>
      <w:r w:rsidR="006D15A9" w:rsidRPr="004A1C8D">
        <w:rPr>
          <w:sz w:val="24"/>
          <w:szCs w:val="16"/>
          <w:lang w:val="en-CA"/>
        </w:rPr>
        <w:t xml:space="preserve">all </w:t>
      </w:r>
      <w:r w:rsidRPr="004A1C8D">
        <w:rPr>
          <w:sz w:val="24"/>
          <w:szCs w:val="16"/>
          <w:lang w:val="en-CA"/>
        </w:rPr>
        <w:t xml:space="preserve">the </w:t>
      </w:r>
      <w:r w:rsidR="006D15A9" w:rsidRPr="004A1C8D">
        <w:rPr>
          <w:sz w:val="24"/>
          <w:szCs w:val="16"/>
          <w:lang w:val="en-CA"/>
        </w:rPr>
        <w:t>installed apps</w:t>
      </w:r>
      <w:r w:rsidRPr="004A1C8D">
        <w:rPr>
          <w:sz w:val="24"/>
          <w:szCs w:val="16"/>
          <w:lang w:val="en-CA"/>
        </w:rPr>
        <w:t xml:space="preserve"> on your Prodigi</w:t>
      </w:r>
      <w:r w:rsidR="006D15A9" w:rsidRPr="004A1C8D">
        <w:rPr>
          <w:sz w:val="24"/>
          <w:szCs w:val="16"/>
          <w:lang w:val="en-CA"/>
        </w:rPr>
        <w:t xml:space="preserve">. </w:t>
      </w:r>
    </w:p>
    <w:p w14:paraId="4EF3728C" w14:textId="650ECE06" w:rsidR="00E952BC" w:rsidRPr="004A1C8D" w:rsidRDefault="00E952BC" w:rsidP="00CE2AFC">
      <w:pPr>
        <w:pStyle w:val="Paragraphedeliste"/>
        <w:numPr>
          <w:ilvl w:val="0"/>
          <w:numId w:val="50"/>
        </w:numPr>
        <w:rPr>
          <w:sz w:val="24"/>
          <w:szCs w:val="16"/>
          <w:lang w:val="en-CA"/>
        </w:rPr>
      </w:pPr>
      <w:r w:rsidRPr="004A1C8D">
        <w:rPr>
          <w:sz w:val="24"/>
          <w:szCs w:val="16"/>
          <w:lang w:val="en-CA"/>
        </w:rPr>
        <w:t xml:space="preserve">Once </w:t>
      </w:r>
      <w:r w:rsidR="00043743" w:rsidRPr="004A1C8D">
        <w:rPr>
          <w:sz w:val="24"/>
          <w:szCs w:val="16"/>
          <w:lang w:val="en-CA"/>
        </w:rPr>
        <w:t xml:space="preserve">you find </w:t>
      </w:r>
      <w:r w:rsidRPr="004A1C8D">
        <w:rPr>
          <w:sz w:val="24"/>
          <w:szCs w:val="16"/>
          <w:lang w:val="en-CA"/>
        </w:rPr>
        <w:t>the application you were looking</w:t>
      </w:r>
      <w:r w:rsidR="006631DC" w:rsidRPr="004A1C8D">
        <w:rPr>
          <w:sz w:val="24"/>
          <w:szCs w:val="16"/>
          <w:lang w:val="en-CA"/>
        </w:rPr>
        <w:t xml:space="preserve"> for</w:t>
      </w:r>
      <w:r w:rsidRPr="004A1C8D">
        <w:rPr>
          <w:sz w:val="24"/>
          <w:szCs w:val="16"/>
          <w:lang w:val="en-CA"/>
        </w:rPr>
        <w:t>, you can open it by simply taping on its icon.</w:t>
      </w:r>
    </w:p>
    <w:p w14:paraId="11145A89" w14:textId="6C32B341" w:rsidR="00483B20" w:rsidRPr="004A1C8D" w:rsidRDefault="00483B20" w:rsidP="00CE2AFC">
      <w:pPr>
        <w:pStyle w:val="Paragraphedeliste"/>
        <w:numPr>
          <w:ilvl w:val="0"/>
          <w:numId w:val="50"/>
        </w:numPr>
        <w:rPr>
          <w:sz w:val="24"/>
          <w:szCs w:val="16"/>
          <w:lang w:val="en-CA"/>
        </w:rPr>
      </w:pPr>
      <w:r w:rsidRPr="004A1C8D">
        <w:rPr>
          <w:sz w:val="24"/>
          <w:szCs w:val="16"/>
          <w:lang w:val="en-CA"/>
        </w:rPr>
        <w:t xml:space="preserve">If </w:t>
      </w:r>
      <w:r w:rsidR="006507A4" w:rsidRPr="004A1C8D">
        <w:rPr>
          <w:sz w:val="24"/>
          <w:szCs w:val="16"/>
          <w:lang w:val="en-CA"/>
        </w:rPr>
        <w:t>an</w:t>
      </w:r>
      <w:r w:rsidRPr="004A1C8D">
        <w:rPr>
          <w:sz w:val="24"/>
          <w:szCs w:val="16"/>
          <w:lang w:val="en-CA"/>
        </w:rPr>
        <w:t xml:space="preserve"> application you are looking for does not figure on the list, you can download it </w:t>
      </w:r>
      <w:r w:rsidR="007C0E50" w:rsidRPr="004A1C8D">
        <w:rPr>
          <w:sz w:val="24"/>
          <w:szCs w:val="16"/>
          <w:lang w:val="en-CA"/>
        </w:rPr>
        <w:t>from</w:t>
      </w:r>
      <w:r w:rsidR="00B1257A" w:rsidRPr="004A1C8D">
        <w:rPr>
          <w:sz w:val="24"/>
          <w:szCs w:val="16"/>
          <w:lang w:val="en-CA"/>
        </w:rPr>
        <w:t xml:space="preserve"> Play Store. </w:t>
      </w:r>
      <w:r w:rsidR="007C0E50" w:rsidRPr="004A1C8D">
        <w:rPr>
          <w:sz w:val="24"/>
          <w:szCs w:val="16"/>
          <w:lang w:val="en-CA"/>
        </w:rPr>
        <w:t>Once the download</w:t>
      </w:r>
      <w:r w:rsidR="00A3003D" w:rsidRPr="004A1C8D">
        <w:rPr>
          <w:sz w:val="24"/>
          <w:szCs w:val="16"/>
          <w:lang w:val="en-CA"/>
        </w:rPr>
        <w:t xml:space="preserve"> and installation</w:t>
      </w:r>
      <w:r w:rsidR="007C0E50" w:rsidRPr="004A1C8D">
        <w:rPr>
          <w:sz w:val="24"/>
          <w:szCs w:val="16"/>
          <w:lang w:val="en-CA"/>
        </w:rPr>
        <w:t xml:space="preserve"> </w:t>
      </w:r>
      <w:r w:rsidR="00A3003D" w:rsidRPr="004A1C8D">
        <w:rPr>
          <w:sz w:val="24"/>
          <w:szCs w:val="16"/>
          <w:lang w:val="en-CA"/>
        </w:rPr>
        <w:t xml:space="preserve">are </w:t>
      </w:r>
      <w:r w:rsidR="007C0E50" w:rsidRPr="004A1C8D">
        <w:rPr>
          <w:sz w:val="24"/>
          <w:szCs w:val="16"/>
          <w:lang w:val="en-CA"/>
        </w:rPr>
        <w:t>complete</w:t>
      </w:r>
      <w:r w:rsidR="00A3003D" w:rsidRPr="004A1C8D">
        <w:rPr>
          <w:sz w:val="24"/>
          <w:szCs w:val="16"/>
          <w:lang w:val="en-CA"/>
        </w:rPr>
        <w:t>d</w:t>
      </w:r>
      <w:r w:rsidR="007C0E50" w:rsidRPr="004A1C8D">
        <w:rPr>
          <w:sz w:val="24"/>
          <w:szCs w:val="16"/>
          <w:lang w:val="en-CA"/>
        </w:rPr>
        <w:t>, the application will be added to the list.</w:t>
      </w:r>
    </w:p>
    <w:p w14:paraId="4D316F9D" w14:textId="176E254F" w:rsidR="007B04BB" w:rsidRPr="004A1C8D" w:rsidRDefault="00483B20" w:rsidP="004A1C8D">
      <w:pPr>
        <w:pStyle w:val="Paragraphedeliste"/>
        <w:numPr>
          <w:ilvl w:val="0"/>
          <w:numId w:val="50"/>
        </w:numPr>
        <w:rPr>
          <w:sz w:val="24"/>
          <w:szCs w:val="16"/>
          <w:lang w:val="en-CA"/>
        </w:rPr>
      </w:pPr>
      <w:r w:rsidRPr="004A1C8D">
        <w:rPr>
          <w:sz w:val="24"/>
          <w:szCs w:val="16"/>
          <w:lang w:val="en-CA"/>
        </w:rPr>
        <w:t>Tap the Back button to return to the</w:t>
      </w:r>
      <w:r w:rsidR="00E2006D" w:rsidRPr="004A1C8D">
        <w:rPr>
          <w:sz w:val="24"/>
          <w:szCs w:val="16"/>
          <w:lang w:val="en-CA"/>
        </w:rPr>
        <w:t xml:space="preserve"> C</w:t>
      </w:r>
      <w:r w:rsidR="00AE75C3" w:rsidRPr="004A1C8D">
        <w:rPr>
          <w:sz w:val="24"/>
          <w:szCs w:val="16"/>
          <w:lang w:val="en-CA"/>
        </w:rPr>
        <w:t xml:space="preserve">arousel or </w:t>
      </w:r>
      <w:r w:rsidR="00E2006D" w:rsidRPr="004A1C8D">
        <w:rPr>
          <w:sz w:val="24"/>
          <w:szCs w:val="16"/>
          <w:lang w:val="en-CA"/>
        </w:rPr>
        <w:t>T</w:t>
      </w:r>
      <w:r w:rsidR="00AE75C3" w:rsidRPr="004A1C8D">
        <w:rPr>
          <w:sz w:val="24"/>
          <w:szCs w:val="16"/>
          <w:lang w:val="en-CA"/>
        </w:rPr>
        <w:t>ile</w:t>
      </w:r>
      <w:r w:rsidRPr="004A1C8D">
        <w:rPr>
          <w:sz w:val="24"/>
          <w:szCs w:val="16"/>
          <w:lang w:val="en-CA"/>
        </w:rPr>
        <w:t xml:space="preserve"> menu.</w:t>
      </w:r>
    </w:p>
    <w:p w14:paraId="075221F1" w14:textId="70C28D29" w:rsidR="007B04BB" w:rsidRPr="00384BC5" w:rsidRDefault="007B04BB" w:rsidP="007B04BB">
      <w:pPr>
        <w:pStyle w:val="Titre2"/>
        <w:spacing w:before="120" w:after="120"/>
        <w:rPr>
          <w:lang w:val="en-CA"/>
        </w:rPr>
      </w:pPr>
      <w:bookmarkStart w:id="66" w:name="_Toc95311216"/>
      <w:bookmarkStart w:id="67" w:name="_Toc115429322"/>
      <w:r w:rsidRPr="00384BC5">
        <w:rPr>
          <w:lang w:val="en-CA"/>
        </w:rPr>
        <w:t>U</w:t>
      </w:r>
      <w:r w:rsidR="00CC0793" w:rsidRPr="00384BC5">
        <w:rPr>
          <w:lang w:val="en-CA"/>
        </w:rPr>
        <w:t>sing</w:t>
      </w:r>
      <w:r w:rsidRPr="00384BC5">
        <w:rPr>
          <w:lang w:val="en-CA"/>
        </w:rPr>
        <w:t xml:space="preserve"> </w:t>
      </w:r>
      <w:r w:rsidR="001E736C" w:rsidRPr="00384BC5">
        <w:rPr>
          <w:lang w:val="en-CA"/>
        </w:rPr>
        <w:t xml:space="preserve">the </w:t>
      </w:r>
      <w:r w:rsidRPr="00384BC5">
        <w:rPr>
          <w:lang w:val="en-CA"/>
        </w:rPr>
        <w:t>Quick</w:t>
      </w:r>
      <w:r w:rsidR="001E736C" w:rsidRPr="00384BC5">
        <w:rPr>
          <w:lang w:val="en-CA"/>
        </w:rPr>
        <w:t xml:space="preserve"> </w:t>
      </w:r>
      <w:r w:rsidR="00E5127E" w:rsidRPr="00384BC5">
        <w:rPr>
          <w:lang w:val="en-CA"/>
        </w:rPr>
        <w:t>A</w:t>
      </w:r>
      <w:r w:rsidR="001E736C" w:rsidRPr="00384BC5">
        <w:rPr>
          <w:lang w:val="en-CA"/>
        </w:rPr>
        <w:t>ccess</w:t>
      </w:r>
      <w:bookmarkEnd w:id="66"/>
      <w:bookmarkEnd w:id="67"/>
    </w:p>
    <w:p w14:paraId="2B29A463" w14:textId="7013C2B7" w:rsidR="00AB0B22" w:rsidRPr="004A1C8D" w:rsidRDefault="00B56226" w:rsidP="007B04BB">
      <w:pPr>
        <w:rPr>
          <w:sz w:val="24"/>
          <w:szCs w:val="18"/>
          <w:lang w:val="en-CA"/>
        </w:rPr>
      </w:pPr>
      <w:r w:rsidRPr="004A1C8D">
        <w:rPr>
          <w:sz w:val="24"/>
          <w:szCs w:val="18"/>
          <w:lang w:val="en-CA"/>
        </w:rPr>
        <w:t xml:space="preserve">The Quick access item </w:t>
      </w:r>
      <w:r w:rsidR="004C24DC" w:rsidRPr="004A1C8D">
        <w:rPr>
          <w:sz w:val="24"/>
          <w:szCs w:val="18"/>
          <w:lang w:val="en-CA"/>
        </w:rPr>
        <w:t xml:space="preserve">allows you to </w:t>
      </w:r>
      <w:r w:rsidR="006107D5" w:rsidRPr="004A1C8D">
        <w:rPr>
          <w:sz w:val="24"/>
          <w:szCs w:val="18"/>
          <w:lang w:val="en-CA"/>
        </w:rPr>
        <w:t xml:space="preserve">reach </w:t>
      </w:r>
      <w:r w:rsidR="00DB343A" w:rsidRPr="004A1C8D">
        <w:rPr>
          <w:sz w:val="24"/>
          <w:szCs w:val="18"/>
          <w:lang w:val="en-CA"/>
        </w:rPr>
        <w:t>more easily the applications you use the most</w:t>
      </w:r>
      <w:r w:rsidR="00AB0B22" w:rsidRPr="004A1C8D">
        <w:rPr>
          <w:sz w:val="24"/>
          <w:szCs w:val="18"/>
          <w:lang w:val="en-CA"/>
        </w:rPr>
        <w:t xml:space="preserve"> on your Connect 12</w:t>
      </w:r>
      <w:r w:rsidR="00D11172" w:rsidRPr="004A1C8D">
        <w:rPr>
          <w:sz w:val="24"/>
          <w:szCs w:val="18"/>
          <w:lang w:val="en-CA"/>
        </w:rPr>
        <w:t xml:space="preserve">, with the </w:t>
      </w:r>
      <w:r w:rsidR="005B5302" w:rsidRPr="004A1C8D">
        <w:rPr>
          <w:sz w:val="24"/>
          <w:szCs w:val="18"/>
          <w:lang w:val="en-CA"/>
        </w:rPr>
        <w:t xml:space="preserve">ability to add </w:t>
      </w:r>
      <w:r w:rsidR="00A3003D" w:rsidRPr="004A1C8D">
        <w:rPr>
          <w:sz w:val="24"/>
          <w:szCs w:val="18"/>
          <w:lang w:val="en-CA"/>
        </w:rPr>
        <w:t>as many</w:t>
      </w:r>
      <w:r w:rsidR="005B5302" w:rsidRPr="004A1C8D">
        <w:rPr>
          <w:sz w:val="24"/>
          <w:szCs w:val="18"/>
          <w:lang w:val="en-CA"/>
        </w:rPr>
        <w:t xml:space="preserve"> of your favorite applications to your Prodigi Carousel.</w:t>
      </w:r>
    </w:p>
    <w:p w14:paraId="64F31669" w14:textId="1225EA00" w:rsidR="007B04BB" w:rsidRPr="004A1C8D" w:rsidRDefault="00AB0B22" w:rsidP="007B04BB">
      <w:pPr>
        <w:rPr>
          <w:sz w:val="24"/>
          <w:szCs w:val="18"/>
          <w:lang w:val="en-CA"/>
        </w:rPr>
      </w:pPr>
      <w:r w:rsidRPr="004A1C8D">
        <w:rPr>
          <w:sz w:val="24"/>
          <w:szCs w:val="18"/>
          <w:lang w:val="en-CA"/>
        </w:rPr>
        <w:t>To add an application to the Quick access menu:</w:t>
      </w:r>
    </w:p>
    <w:p w14:paraId="726DBB06" w14:textId="4E0C0085" w:rsidR="00AB0B22" w:rsidRDefault="00AB0B22" w:rsidP="008B39EE">
      <w:pPr>
        <w:pStyle w:val="Paragraphedeliste"/>
        <w:numPr>
          <w:ilvl w:val="0"/>
          <w:numId w:val="50"/>
        </w:numPr>
        <w:rPr>
          <w:sz w:val="24"/>
          <w:szCs w:val="16"/>
          <w:lang w:val="en-CA"/>
        </w:rPr>
      </w:pPr>
      <w:r w:rsidRPr="004A1C8D">
        <w:rPr>
          <w:sz w:val="24"/>
          <w:szCs w:val="16"/>
          <w:lang w:val="en-CA"/>
        </w:rPr>
        <w:t xml:space="preserve">Select and tap on the </w:t>
      </w:r>
      <w:r w:rsidR="00873EB5" w:rsidRPr="004A1C8D">
        <w:rPr>
          <w:sz w:val="24"/>
          <w:szCs w:val="16"/>
          <w:lang w:val="en-CA"/>
        </w:rPr>
        <w:t>Quick access</w:t>
      </w:r>
      <w:r w:rsidRPr="004A1C8D">
        <w:rPr>
          <w:sz w:val="24"/>
          <w:szCs w:val="16"/>
          <w:lang w:val="en-CA"/>
        </w:rPr>
        <w:t xml:space="preserve"> icon in the </w:t>
      </w:r>
      <w:r w:rsidR="005B5302" w:rsidRPr="004A1C8D">
        <w:rPr>
          <w:sz w:val="24"/>
          <w:szCs w:val="16"/>
          <w:lang w:val="en-CA"/>
        </w:rPr>
        <w:t>C</w:t>
      </w:r>
      <w:r w:rsidRPr="004A1C8D">
        <w:rPr>
          <w:sz w:val="24"/>
          <w:szCs w:val="16"/>
          <w:lang w:val="en-CA"/>
        </w:rPr>
        <w:t xml:space="preserve">arousel or the </w:t>
      </w:r>
      <w:r w:rsidR="00781505" w:rsidRPr="004A1C8D">
        <w:rPr>
          <w:sz w:val="24"/>
          <w:szCs w:val="16"/>
          <w:lang w:val="en-CA"/>
        </w:rPr>
        <w:t>T</w:t>
      </w:r>
      <w:r w:rsidRPr="004A1C8D">
        <w:rPr>
          <w:sz w:val="24"/>
          <w:szCs w:val="16"/>
          <w:lang w:val="en-CA"/>
        </w:rPr>
        <w:t>ile menu:</w:t>
      </w:r>
    </w:p>
    <w:p w14:paraId="02BDE75D" w14:textId="680DE47E" w:rsidR="00AD2F9E" w:rsidRPr="00AD2F9E" w:rsidRDefault="00AD2F9E" w:rsidP="00AD2F9E">
      <w:pPr>
        <w:jc w:val="center"/>
        <w:rPr>
          <w:sz w:val="24"/>
          <w:szCs w:val="16"/>
          <w:lang w:val="en-CA"/>
        </w:rPr>
      </w:pPr>
      <w:r w:rsidRPr="00AD2F9E">
        <w:rPr>
          <w:rFonts w:cs="Arial"/>
          <w:noProof/>
          <w:sz w:val="24"/>
          <w:szCs w:val="24"/>
          <w:lang w:val="en-CA"/>
        </w:rPr>
        <w:drawing>
          <wp:inline distT="0" distB="0" distL="0" distR="0" wp14:anchorId="78039B86" wp14:editId="3D95E8E3">
            <wp:extent cx="614855" cy="580348"/>
            <wp:effectExtent l="0" t="0" r="0" b="0"/>
            <wp:docPr id="165" name="Picture 10" descr="Une image contenant texte, clipart,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0" descr="Une image contenant texte, clipart, graphiques vectoriels&#10;&#10;Description générée automatiquemen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18957" cy="584220"/>
                    </a:xfrm>
                    <a:prstGeom prst="rect">
                      <a:avLst/>
                    </a:prstGeom>
                    <a:noFill/>
                    <a:ln>
                      <a:noFill/>
                    </a:ln>
                  </pic:spPr>
                </pic:pic>
              </a:graphicData>
            </a:graphic>
          </wp:inline>
        </w:drawing>
      </w:r>
    </w:p>
    <w:p w14:paraId="3BAA127D" w14:textId="14A06ACB" w:rsidR="00AB0B22" w:rsidRPr="004A1C8D" w:rsidRDefault="0052052B" w:rsidP="000A6DE2">
      <w:pPr>
        <w:pStyle w:val="Paragraphedeliste"/>
        <w:numPr>
          <w:ilvl w:val="0"/>
          <w:numId w:val="50"/>
        </w:numPr>
        <w:rPr>
          <w:sz w:val="24"/>
          <w:szCs w:val="16"/>
          <w:lang w:val="en-CA"/>
        </w:rPr>
      </w:pPr>
      <w:r w:rsidRPr="004A1C8D">
        <w:rPr>
          <w:sz w:val="24"/>
          <w:szCs w:val="16"/>
          <w:lang w:val="en-CA"/>
        </w:rPr>
        <w:t>Tap on the</w:t>
      </w:r>
      <w:r w:rsidR="00447D7C" w:rsidRPr="004A1C8D">
        <w:rPr>
          <w:sz w:val="24"/>
          <w:szCs w:val="16"/>
          <w:lang w:val="en-CA"/>
        </w:rPr>
        <w:t xml:space="preserve"> Add icon</w:t>
      </w:r>
      <w:r w:rsidR="000A6DE2" w:rsidRPr="004A1C8D">
        <w:rPr>
          <w:sz w:val="24"/>
          <w:szCs w:val="16"/>
          <w:lang w:val="en-CA"/>
        </w:rPr>
        <w:t xml:space="preserve"> if you wish to add an application to the Quick access menu</w:t>
      </w:r>
      <w:r w:rsidR="00FB4629" w:rsidRPr="004A1C8D">
        <w:rPr>
          <w:sz w:val="24"/>
          <w:szCs w:val="16"/>
          <w:lang w:val="en-CA"/>
        </w:rPr>
        <w:t>:</w:t>
      </w:r>
    </w:p>
    <w:p w14:paraId="62494A15" w14:textId="462CD8E3" w:rsidR="003D7C3E" w:rsidRPr="004A1C8D" w:rsidRDefault="003D7C3E" w:rsidP="003D7C3E">
      <w:pPr>
        <w:jc w:val="center"/>
        <w:rPr>
          <w:sz w:val="24"/>
          <w:szCs w:val="18"/>
          <w:highlight w:val="yellow"/>
          <w:lang w:val="en-CA"/>
        </w:rPr>
      </w:pPr>
      <w:r w:rsidRPr="004A1C8D">
        <w:rPr>
          <w:noProof/>
          <w:sz w:val="24"/>
          <w:szCs w:val="18"/>
          <w:lang w:val="en-CA"/>
        </w:rPr>
        <w:drawing>
          <wp:inline distT="0" distB="0" distL="0" distR="0" wp14:anchorId="30AC0210" wp14:editId="59FD7623">
            <wp:extent cx="693507" cy="639568"/>
            <wp:effectExtent l="0" t="0" r="0" b="8255"/>
            <wp:docPr id="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96770" cy="642578"/>
                    </a:xfrm>
                    <a:prstGeom prst="rect">
                      <a:avLst/>
                    </a:prstGeom>
                  </pic:spPr>
                </pic:pic>
              </a:graphicData>
            </a:graphic>
          </wp:inline>
        </w:drawing>
      </w:r>
    </w:p>
    <w:p w14:paraId="038B0FA9" w14:textId="4364A2B2" w:rsidR="00945D15" w:rsidRPr="004A1C8D" w:rsidRDefault="00945D15" w:rsidP="00945D15">
      <w:pPr>
        <w:pStyle w:val="Paragraphedeliste"/>
        <w:numPr>
          <w:ilvl w:val="0"/>
          <w:numId w:val="50"/>
        </w:numPr>
        <w:rPr>
          <w:sz w:val="24"/>
          <w:szCs w:val="16"/>
          <w:lang w:val="en-CA"/>
        </w:rPr>
      </w:pPr>
      <w:r w:rsidRPr="004A1C8D">
        <w:rPr>
          <w:sz w:val="24"/>
          <w:szCs w:val="16"/>
          <w:lang w:val="en-CA"/>
        </w:rPr>
        <w:t>A new menu appears, offering two different options to access the application you wish to add to the Quick access: Search and Show All.</w:t>
      </w:r>
    </w:p>
    <w:p w14:paraId="08E46665" w14:textId="77777777" w:rsidR="00945D15" w:rsidRPr="004A1C8D" w:rsidRDefault="00945D15" w:rsidP="00945D15">
      <w:pPr>
        <w:pStyle w:val="Paragraphedeliste"/>
        <w:numPr>
          <w:ilvl w:val="1"/>
          <w:numId w:val="50"/>
        </w:numPr>
        <w:rPr>
          <w:sz w:val="24"/>
          <w:szCs w:val="16"/>
          <w:lang w:val="en-CA"/>
        </w:rPr>
      </w:pPr>
      <w:r w:rsidRPr="004A1C8D">
        <w:rPr>
          <w:sz w:val="24"/>
          <w:szCs w:val="16"/>
          <w:lang w:val="en-CA"/>
        </w:rPr>
        <w:t xml:space="preserve">The Search option allows you access the application you are looking for by typing its name. </w:t>
      </w:r>
    </w:p>
    <w:p w14:paraId="3D38D34F" w14:textId="77777777" w:rsidR="00945D15" w:rsidRPr="007E2808" w:rsidRDefault="00945D15" w:rsidP="00945D15">
      <w:pPr>
        <w:pStyle w:val="Paragraphedeliste"/>
        <w:numPr>
          <w:ilvl w:val="1"/>
          <w:numId w:val="50"/>
        </w:numPr>
        <w:rPr>
          <w:sz w:val="24"/>
          <w:szCs w:val="16"/>
          <w:lang w:val="en-CA"/>
        </w:rPr>
      </w:pPr>
      <w:r w:rsidRPr="007E2808">
        <w:rPr>
          <w:sz w:val="24"/>
          <w:szCs w:val="16"/>
          <w:lang w:val="en-CA"/>
        </w:rPr>
        <w:t xml:space="preserve">The Show All option displays a list of all the installed apps on your Prodigi. </w:t>
      </w:r>
    </w:p>
    <w:p w14:paraId="082F8D1A" w14:textId="54609A68" w:rsidR="008A3FAE" w:rsidRPr="007E2808" w:rsidRDefault="008A3FAE" w:rsidP="008A3FAE">
      <w:pPr>
        <w:pStyle w:val="Paragraphedeliste"/>
        <w:numPr>
          <w:ilvl w:val="0"/>
          <w:numId w:val="50"/>
        </w:numPr>
        <w:rPr>
          <w:sz w:val="24"/>
          <w:szCs w:val="16"/>
          <w:lang w:val="en-CA"/>
        </w:rPr>
      </w:pPr>
      <w:r w:rsidRPr="007E2808">
        <w:rPr>
          <w:sz w:val="24"/>
          <w:szCs w:val="16"/>
          <w:lang w:val="en-CA"/>
        </w:rPr>
        <w:lastRenderedPageBreak/>
        <w:t xml:space="preserve">Once you find the application you were looking for, you can </w:t>
      </w:r>
      <w:r w:rsidR="00291F3A" w:rsidRPr="007E2808">
        <w:rPr>
          <w:sz w:val="24"/>
          <w:szCs w:val="16"/>
          <w:lang w:val="en-CA"/>
        </w:rPr>
        <w:t>add</w:t>
      </w:r>
      <w:r w:rsidRPr="007E2808">
        <w:rPr>
          <w:sz w:val="24"/>
          <w:szCs w:val="16"/>
          <w:lang w:val="en-CA"/>
        </w:rPr>
        <w:t xml:space="preserve"> it </w:t>
      </w:r>
      <w:r w:rsidR="00291F3A" w:rsidRPr="007E2808">
        <w:rPr>
          <w:sz w:val="24"/>
          <w:szCs w:val="16"/>
          <w:lang w:val="en-CA"/>
        </w:rPr>
        <w:t xml:space="preserve">to the Quick access menu </w:t>
      </w:r>
      <w:r w:rsidRPr="007E2808">
        <w:rPr>
          <w:sz w:val="24"/>
          <w:szCs w:val="16"/>
          <w:lang w:val="en-CA"/>
        </w:rPr>
        <w:t>by simply taping on its icon.</w:t>
      </w:r>
    </w:p>
    <w:p w14:paraId="5C675BAF" w14:textId="119A50B5" w:rsidR="007B04BB" w:rsidRPr="007E2808" w:rsidRDefault="00291F3A" w:rsidP="008B39EE">
      <w:pPr>
        <w:pStyle w:val="Paragraphedeliste"/>
        <w:numPr>
          <w:ilvl w:val="0"/>
          <w:numId w:val="50"/>
        </w:numPr>
        <w:rPr>
          <w:sz w:val="24"/>
          <w:szCs w:val="16"/>
          <w:lang w:val="en-CA"/>
        </w:rPr>
      </w:pPr>
      <w:r w:rsidRPr="007E2808">
        <w:rPr>
          <w:sz w:val="24"/>
          <w:szCs w:val="16"/>
          <w:lang w:val="en-CA"/>
        </w:rPr>
        <w:t xml:space="preserve">If you wish to remove an application from the Quick access menu, simply press and hold on the application icon, then </w:t>
      </w:r>
      <w:r w:rsidR="00BF6D20" w:rsidRPr="007E2808">
        <w:rPr>
          <w:sz w:val="24"/>
          <w:szCs w:val="16"/>
          <w:lang w:val="en-CA"/>
        </w:rPr>
        <w:t>tap on delete.</w:t>
      </w:r>
    </w:p>
    <w:p w14:paraId="6816FC41" w14:textId="205B675B" w:rsidR="00B10DD0" w:rsidRPr="007E2808" w:rsidRDefault="00B10DD0" w:rsidP="008B39EE">
      <w:pPr>
        <w:pStyle w:val="Paragraphedeliste"/>
        <w:numPr>
          <w:ilvl w:val="0"/>
          <w:numId w:val="50"/>
        </w:numPr>
        <w:rPr>
          <w:sz w:val="24"/>
          <w:szCs w:val="16"/>
          <w:lang w:val="en-CA"/>
        </w:rPr>
      </w:pPr>
      <w:r w:rsidRPr="007E2808">
        <w:rPr>
          <w:sz w:val="24"/>
          <w:szCs w:val="16"/>
          <w:lang w:val="en-CA"/>
        </w:rPr>
        <w:t>If you wish to move the application at a different location in the list, simply press and hold the application and select switch and select the application you to switch it with.</w:t>
      </w:r>
    </w:p>
    <w:p w14:paraId="312F915E" w14:textId="61A231A9" w:rsidR="000079C1" w:rsidRPr="00384BC5" w:rsidRDefault="00E16F68" w:rsidP="00611EDD">
      <w:pPr>
        <w:pStyle w:val="Titre2"/>
        <w:spacing w:before="120" w:after="120"/>
        <w:rPr>
          <w:lang w:val="en-CA"/>
        </w:rPr>
      </w:pPr>
      <w:bookmarkStart w:id="68" w:name="_Toc95311217"/>
      <w:bookmarkStart w:id="69" w:name="_Toc115429323"/>
      <w:r w:rsidRPr="00384BC5">
        <w:rPr>
          <w:lang w:val="en-CA"/>
        </w:rPr>
        <w:t xml:space="preserve">Using the </w:t>
      </w:r>
      <w:r w:rsidR="00E5127E" w:rsidRPr="00384BC5">
        <w:rPr>
          <w:lang w:val="en-CA"/>
        </w:rPr>
        <w:t>C</w:t>
      </w:r>
      <w:r w:rsidR="000079C1" w:rsidRPr="00384BC5">
        <w:rPr>
          <w:lang w:val="en-CA"/>
        </w:rPr>
        <w:t>alculator</w:t>
      </w:r>
      <w:bookmarkEnd w:id="68"/>
      <w:bookmarkEnd w:id="69"/>
    </w:p>
    <w:p w14:paraId="08E8A2C3" w14:textId="08E4E50F" w:rsidR="000079C1" w:rsidRPr="007E2808" w:rsidRDefault="00C03254" w:rsidP="000079C1">
      <w:pPr>
        <w:rPr>
          <w:sz w:val="24"/>
          <w:szCs w:val="18"/>
          <w:lang w:val="en-CA"/>
        </w:rPr>
      </w:pPr>
      <w:r w:rsidRPr="007E2808">
        <w:rPr>
          <w:sz w:val="24"/>
          <w:szCs w:val="18"/>
          <w:lang w:val="en-CA"/>
        </w:rPr>
        <w:t xml:space="preserve">Prodigi </w:t>
      </w:r>
      <w:r w:rsidR="00A64D6E" w:rsidRPr="007E2808">
        <w:rPr>
          <w:sz w:val="24"/>
          <w:szCs w:val="18"/>
          <w:lang w:val="en-CA"/>
        </w:rPr>
        <w:t>Connect</w:t>
      </w:r>
      <w:r w:rsidR="000079C1" w:rsidRPr="007E2808">
        <w:rPr>
          <w:sz w:val="24"/>
          <w:szCs w:val="18"/>
          <w:lang w:val="en-CA"/>
        </w:rPr>
        <w:t xml:space="preserve"> allows you to perform calculations with the Calculator application.</w:t>
      </w:r>
    </w:p>
    <w:p w14:paraId="5FB8BD9F" w14:textId="77777777" w:rsidR="000079C1" w:rsidRPr="007E2808" w:rsidRDefault="000079C1" w:rsidP="000079C1">
      <w:pPr>
        <w:rPr>
          <w:sz w:val="24"/>
          <w:szCs w:val="18"/>
          <w:lang w:val="en-CA"/>
        </w:rPr>
      </w:pPr>
      <w:r w:rsidRPr="007E2808">
        <w:rPr>
          <w:sz w:val="24"/>
          <w:szCs w:val="18"/>
          <w:lang w:val="en-CA"/>
        </w:rPr>
        <w:t>To use the Calculator:</w:t>
      </w:r>
    </w:p>
    <w:p w14:paraId="4D4F7219" w14:textId="26D9478D" w:rsidR="000079C1" w:rsidRPr="007E2808" w:rsidRDefault="000079C1" w:rsidP="000079C1">
      <w:pPr>
        <w:pStyle w:val="Paragraphedeliste"/>
        <w:numPr>
          <w:ilvl w:val="0"/>
          <w:numId w:val="50"/>
        </w:numPr>
        <w:rPr>
          <w:sz w:val="24"/>
          <w:szCs w:val="16"/>
          <w:lang w:val="en-CA"/>
        </w:rPr>
      </w:pPr>
      <w:r w:rsidRPr="007E2808">
        <w:rPr>
          <w:sz w:val="24"/>
          <w:szCs w:val="16"/>
          <w:lang w:val="en-CA"/>
        </w:rPr>
        <w:t xml:space="preserve">Select and tap on the Calculator icon in the </w:t>
      </w:r>
      <w:r w:rsidR="00F06E48" w:rsidRPr="007E2808">
        <w:rPr>
          <w:sz w:val="24"/>
          <w:szCs w:val="16"/>
          <w:lang w:val="en-CA"/>
        </w:rPr>
        <w:t>C</w:t>
      </w:r>
      <w:r w:rsidRPr="007E2808">
        <w:rPr>
          <w:sz w:val="24"/>
          <w:szCs w:val="16"/>
          <w:lang w:val="en-CA"/>
        </w:rPr>
        <w:t xml:space="preserve">arousel </w:t>
      </w:r>
      <w:r w:rsidR="00243CEE" w:rsidRPr="007E2808">
        <w:rPr>
          <w:sz w:val="24"/>
          <w:szCs w:val="16"/>
          <w:lang w:val="en-CA"/>
        </w:rPr>
        <w:t xml:space="preserve">or the </w:t>
      </w:r>
      <w:r w:rsidR="00F06E48" w:rsidRPr="007E2808">
        <w:rPr>
          <w:sz w:val="24"/>
          <w:szCs w:val="16"/>
          <w:lang w:val="en-CA"/>
        </w:rPr>
        <w:t>T</w:t>
      </w:r>
      <w:r w:rsidR="00243CEE" w:rsidRPr="007E2808">
        <w:rPr>
          <w:sz w:val="24"/>
          <w:szCs w:val="16"/>
          <w:lang w:val="en-CA"/>
        </w:rPr>
        <w:t xml:space="preserve">ile </w:t>
      </w:r>
      <w:r w:rsidRPr="007E2808">
        <w:rPr>
          <w:sz w:val="24"/>
          <w:szCs w:val="16"/>
          <w:lang w:val="en-CA"/>
        </w:rPr>
        <w:t>menu:</w:t>
      </w:r>
    </w:p>
    <w:p w14:paraId="7BD91427" w14:textId="22626E81" w:rsidR="000079C1" w:rsidRPr="007E2808" w:rsidRDefault="00D4724D" w:rsidP="00822E69">
      <w:pPr>
        <w:pStyle w:val="Paragraphedeliste"/>
        <w:ind w:left="0"/>
        <w:jc w:val="center"/>
        <w:rPr>
          <w:sz w:val="24"/>
          <w:szCs w:val="16"/>
          <w:lang w:val="en-CA"/>
        </w:rPr>
      </w:pPr>
      <w:r w:rsidRPr="007E2808">
        <w:rPr>
          <w:rFonts w:cs="Arial"/>
          <w:noProof/>
          <w:sz w:val="24"/>
          <w:szCs w:val="24"/>
          <w:lang w:val="en-CA" w:eastAsia="fr-CA" w:bidi="ar-SA"/>
        </w:rPr>
        <w:drawing>
          <wp:inline distT="0" distB="0" distL="0" distR="0" wp14:anchorId="35361DA9" wp14:editId="781CAB37">
            <wp:extent cx="716930" cy="720000"/>
            <wp:effectExtent l="0" t="0" r="6985" b="4445"/>
            <wp:docPr id="94" name="Image 94" descr="C:\Users\marissal\Desktop\Travail Maison\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Desktop\Travail Maison\Calculator.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51E70BA9" w14:textId="77777777" w:rsidR="000079C1" w:rsidRPr="007E2808" w:rsidRDefault="000079C1" w:rsidP="000079C1">
      <w:pPr>
        <w:pStyle w:val="Paragraphedeliste"/>
        <w:numPr>
          <w:ilvl w:val="0"/>
          <w:numId w:val="50"/>
        </w:numPr>
        <w:rPr>
          <w:sz w:val="24"/>
          <w:szCs w:val="16"/>
          <w:lang w:val="en-CA"/>
        </w:rPr>
      </w:pPr>
      <w:r w:rsidRPr="007E2808">
        <w:rPr>
          <w:sz w:val="24"/>
          <w:szCs w:val="16"/>
          <w:lang w:val="en-CA"/>
        </w:rPr>
        <w:t xml:space="preserve">Tap on the numbers and signs. Your calculation will appear on the top section of the screen. Tap DEL to correct it if necessary, or equal to see the answer. </w:t>
      </w:r>
    </w:p>
    <w:p w14:paraId="27B73706" w14:textId="7D16D76B" w:rsidR="000079C1" w:rsidRPr="00384BC5" w:rsidRDefault="003D058E" w:rsidP="00880C1D">
      <w:pPr>
        <w:pStyle w:val="Paragraphedeliste"/>
        <w:ind w:left="0"/>
        <w:jc w:val="center"/>
        <w:rPr>
          <w:lang w:val="en-CA"/>
        </w:rPr>
      </w:pPr>
      <w:r w:rsidRPr="00384BC5">
        <w:rPr>
          <w:rFonts w:cs="Arial"/>
          <w:noProof/>
          <w:lang w:val="en-CA" w:eastAsia="fr-CA"/>
        </w:rPr>
        <w:drawing>
          <wp:anchor distT="0" distB="0" distL="114300" distR="114300" simplePos="0" relativeHeight="251658323" behindDoc="0" locked="0" layoutInCell="1" allowOverlap="1" wp14:anchorId="70531A41" wp14:editId="2BF4A031">
            <wp:simplePos x="0" y="0"/>
            <wp:positionH relativeFrom="column">
              <wp:posOffset>1256958</wp:posOffset>
            </wp:positionH>
            <wp:positionV relativeFrom="paragraph">
              <wp:posOffset>462915</wp:posOffset>
            </wp:positionV>
            <wp:extent cx="351155" cy="348432"/>
            <wp:effectExtent l="0" t="0" r="0" b="0"/>
            <wp:wrapNone/>
            <wp:docPr id="1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51155" cy="3484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79C1" w:rsidRPr="00384BC5">
        <w:rPr>
          <w:noProof/>
          <w:lang w:val="en-CA" w:eastAsia="fr-CA" w:bidi="ar-SA"/>
        </w:rPr>
        <w:drawing>
          <wp:inline distT="0" distB="0" distL="0" distR="0" wp14:anchorId="156E9742" wp14:editId="4EAD790C">
            <wp:extent cx="3033938" cy="1895974"/>
            <wp:effectExtent l="95250" t="95250" r="90805" b="104775"/>
            <wp:docPr id="20" name="Image 20" descr="\\hcafile1\Longueuil\MaxL\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afile1\Longueuil\MaxL\calculator.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44944" cy="190285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AC6B8D9" w14:textId="1A92F5E3" w:rsidR="000079C1" w:rsidRPr="007E2808" w:rsidRDefault="009C107D" w:rsidP="000079C1">
      <w:pPr>
        <w:pStyle w:val="Paragraphedeliste"/>
        <w:numPr>
          <w:ilvl w:val="0"/>
          <w:numId w:val="50"/>
        </w:numPr>
        <w:rPr>
          <w:sz w:val="24"/>
          <w:szCs w:val="16"/>
          <w:lang w:val="en-CA"/>
        </w:rPr>
      </w:pPr>
      <w:r w:rsidRPr="007E2808">
        <w:rPr>
          <w:sz w:val="24"/>
          <w:szCs w:val="16"/>
          <w:lang w:val="en-CA"/>
        </w:rPr>
        <w:t>Once you have your answer, you can t</w:t>
      </w:r>
      <w:r w:rsidR="000079C1" w:rsidRPr="007E2808">
        <w:rPr>
          <w:sz w:val="24"/>
          <w:szCs w:val="16"/>
          <w:lang w:val="en-CA"/>
        </w:rPr>
        <w:t>ap CLR to clear the top section.</w:t>
      </w:r>
    </w:p>
    <w:p w14:paraId="3B486D08" w14:textId="1602A9DA" w:rsidR="00B25980" w:rsidRPr="007E2808" w:rsidRDefault="00AB2B0E" w:rsidP="000079C1">
      <w:pPr>
        <w:pStyle w:val="Paragraphedeliste"/>
        <w:numPr>
          <w:ilvl w:val="0"/>
          <w:numId w:val="50"/>
        </w:numPr>
        <w:rPr>
          <w:sz w:val="24"/>
          <w:szCs w:val="16"/>
          <w:lang w:val="en-CA"/>
        </w:rPr>
      </w:pPr>
      <w:r w:rsidRPr="007E2808">
        <w:rPr>
          <w:sz w:val="24"/>
          <w:szCs w:val="16"/>
          <w:lang w:val="en-CA"/>
        </w:rPr>
        <w:t xml:space="preserve">By default, the Calculator is set to standard mode. </w:t>
      </w:r>
      <w:r w:rsidR="00FB4167" w:rsidRPr="007E2808">
        <w:rPr>
          <w:sz w:val="24"/>
          <w:szCs w:val="16"/>
          <w:lang w:val="en-CA"/>
        </w:rPr>
        <w:t xml:space="preserve">To </w:t>
      </w:r>
      <w:r w:rsidR="008A0454" w:rsidRPr="007E2808">
        <w:rPr>
          <w:sz w:val="24"/>
          <w:szCs w:val="16"/>
          <w:lang w:val="en-CA"/>
        </w:rPr>
        <w:t>use</w:t>
      </w:r>
      <w:r w:rsidR="00FB4167" w:rsidRPr="007E2808">
        <w:rPr>
          <w:sz w:val="24"/>
          <w:szCs w:val="16"/>
          <w:lang w:val="en-CA"/>
        </w:rPr>
        <w:t xml:space="preserve"> mathematical functions such as sin, cos, tan, etc., you will need to toggle to scientific mode. To do so, </w:t>
      </w:r>
      <w:r w:rsidR="0060013B" w:rsidRPr="007E2808">
        <w:rPr>
          <w:sz w:val="24"/>
          <w:szCs w:val="16"/>
          <w:lang w:val="en-CA"/>
        </w:rPr>
        <w:t xml:space="preserve">press </w:t>
      </w:r>
      <w:r w:rsidR="00203CD6" w:rsidRPr="007E2808">
        <w:rPr>
          <w:sz w:val="24"/>
          <w:szCs w:val="16"/>
          <w:lang w:val="en-CA"/>
        </w:rPr>
        <w:t xml:space="preserve">the Settings button </w:t>
      </w:r>
      <w:r w:rsidR="0060013B" w:rsidRPr="007E2808">
        <w:rPr>
          <w:sz w:val="24"/>
          <w:szCs w:val="16"/>
          <w:lang w:val="en-CA"/>
        </w:rPr>
        <w:t xml:space="preserve">and tap to set the Calculator mode setting to scientific. Press Back to return to Calculator. You will then </w:t>
      </w:r>
      <w:r w:rsidR="0060013B" w:rsidRPr="007E2808">
        <w:rPr>
          <w:sz w:val="24"/>
          <w:szCs w:val="16"/>
          <w:lang w:val="en-CA"/>
        </w:rPr>
        <w:lastRenderedPageBreak/>
        <w:t xml:space="preserve">be able to </w:t>
      </w:r>
      <w:r w:rsidRPr="007E2808">
        <w:rPr>
          <w:sz w:val="24"/>
          <w:szCs w:val="16"/>
          <w:lang w:val="en-CA"/>
        </w:rPr>
        <w:t>tap the two arrows on the lower center of the screen</w:t>
      </w:r>
      <w:r w:rsidR="0060013B" w:rsidRPr="007E2808">
        <w:rPr>
          <w:sz w:val="24"/>
          <w:szCs w:val="16"/>
          <w:lang w:val="en-CA"/>
        </w:rPr>
        <w:t xml:space="preserve"> to access </w:t>
      </w:r>
      <w:r w:rsidR="00FB4167" w:rsidRPr="007E2808">
        <w:rPr>
          <w:sz w:val="24"/>
          <w:szCs w:val="16"/>
          <w:lang w:val="en-CA"/>
        </w:rPr>
        <w:t>scientific mathematical functions</w:t>
      </w:r>
      <w:r w:rsidRPr="007E2808">
        <w:rPr>
          <w:sz w:val="24"/>
          <w:szCs w:val="16"/>
          <w:lang w:val="en-CA"/>
        </w:rPr>
        <w:t>.</w:t>
      </w:r>
    </w:p>
    <w:p w14:paraId="54C853BE" w14:textId="0E70C68C" w:rsidR="000079C1" w:rsidRPr="007E2808" w:rsidRDefault="000079C1" w:rsidP="000079C1">
      <w:pPr>
        <w:pStyle w:val="Paragraphedeliste"/>
        <w:numPr>
          <w:ilvl w:val="0"/>
          <w:numId w:val="50"/>
        </w:numPr>
        <w:rPr>
          <w:sz w:val="24"/>
          <w:szCs w:val="16"/>
          <w:lang w:val="en-CA"/>
        </w:rPr>
      </w:pPr>
      <w:r w:rsidRPr="007E2808">
        <w:rPr>
          <w:sz w:val="24"/>
          <w:szCs w:val="16"/>
          <w:lang w:val="en-CA"/>
        </w:rPr>
        <w:t>Tap the Back button to return to the carousel menu.</w:t>
      </w:r>
    </w:p>
    <w:p w14:paraId="50402D6D" w14:textId="77777777" w:rsidR="007417BA" w:rsidRPr="00384BC5" w:rsidRDefault="007417BA" w:rsidP="007417BA">
      <w:pPr>
        <w:pStyle w:val="Titre2"/>
        <w:rPr>
          <w:lang w:val="en-CA"/>
        </w:rPr>
      </w:pPr>
      <w:bookmarkStart w:id="70" w:name="_Toc64905662"/>
      <w:bookmarkStart w:id="71" w:name="_Toc95311218"/>
      <w:bookmarkStart w:id="72" w:name="_Toc115429324"/>
      <w:r w:rsidRPr="00384BC5">
        <w:rPr>
          <w:rFonts w:eastAsia="Arial"/>
          <w:lang w:val="en-CA"/>
        </w:rPr>
        <w:t>Graphic Calculator Powered by Desmos</w:t>
      </w:r>
      <w:bookmarkEnd w:id="70"/>
      <w:bookmarkEnd w:id="71"/>
      <w:bookmarkEnd w:id="72"/>
    </w:p>
    <w:p w14:paraId="491B98FF" w14:textId="77777777" w:rsidR="007417BA" w:rsidRPr="007E2808" w:rsidRDefault="007417BA" w:rsidP="007417BA">
      <w:pPr>
        <w:rPr>
          <w:rFonts w:cs="Arial"/>
          <w:sz w:val="24"/>
          <w:szCs w:val="28"/>
          <w:lang w:val="en-CA"/>
        </w:rPr>
      </w:pPr>
      <w:r w:rsidRPr="007E2808">
        <w:rPr>
          <w:rFonts w:cs="Arial"/>
          <w:sz w:val="24"/>
          <w:szCs w:val="28"/>
          <w:lang w:val="en-CA"/>
        </w:rPr>
        <w:t>The integration of Desmos’ graphic calculator to the Connect 12 means users can draw their own graphics directly on their tablet by simply entering their equation.</w:t>
      </w:r>
    </w:p>
    <w:p w14:paraId="42C945C7" w14:textId="77777777" w:rsidR="007417BA" w:rsidRPr="007E2808" w:rsidRDefault="007417BA" w:rsidP="007417BA">
      <w:pPr>
        <w:rPr>
          <w:rFonts w:cs="Arial"/>
          <w:sz w:val="24"/>
          <w:szCs w:val="28"/>
          <w:lang w:val="en-CA"/>
        </w:rPr>
      </w:pPr>
      <w:r w:rsidRPr="007E2808">
        <w:rPr>
          <w:rFonts w:cs="Arial"/>
          <w:sz w:val="24"/>
          <w:szCs w:val="28"/>
          <w:lang w:val="en-CA"/>
        </w:rPr>
        <w:t>To switch to the graphic calculator:</w:t>
      </w:r>
    </w:p>
    <w:p w14:paraId="3E86C6A6"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the Settings button in the Calculator.</w:t>
      </w:r>
    </w:p>
    <w:p w14:paraId="537FA299"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Mode</w:t>
      </w:r>
    </w:p>
    <w:p w14:paraId="628DAEAE"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Select “Graphing”</w:t>
      </w:r>
    </w:p>
    <w:p w14:paraId="70734703"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back twice to return to the Calculator.</w:t>
      </w:r>
    </w:p>
    <w:p w14:paraId="11783D52" w14:textId="77777777" w:rsidR="007417BA" w:rsidRPr="00384BC5" w:rsidRDefault="007417BA" w:rsidP="005C663E">
      <w:pPr>
        <w:pStyle w:val="Paragraphedeliste"/>
        <w:ind w:left="0"/>
        <w:jc w:val="center"/>
        <w:rPr>
          <w:rFonts w:cs="Arial"/>
          <w:szCs w:val="36"/>
          <w:lang w:val="en-CA"/>
        </w:rPr>
      </w:pPr>
      <w:r w:rsidRPr="00384BC5">
        <w:rPr>
          <w:rFonts w:cs="Arial"/>
          <w:noProof/>
          <w:szCs w:val="36"/>
          <w:lang w:val="en-CA"/>
        </w:rPr>
        <w:drawing>
          <wp:inline distT="0" distB="0" distL="0" distR="0" wp14:anchorId="1976FD65" wp14:editId="04E3D174">
            <wp:extent cx="5265867" cy="2778760"/>
            <wp:effectExtent l="0" t="0" r="0" b="254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1298" cy="2781626"/>
                    </a:xfrm>
                    <a:prstGeom prst="rect">
                      <a:avLst/>
                    </a:prstGeom>
                  </pic:spPr>
                </pic:pic>
              </a:graphicData>
            </a:graphic>
          </wp:inline>
        </w:drawing>
      </w:r>
    </w:p>
    <w:p w14:paraId="4CD536C0" w14:textId="77777777" w:rsidR="007417BA" w:rsidRPr="007E2808" w:rsidRDefault="007417BA" w:rsidP="007417BA">
      <w:pPr>
        <w:rPr>
          <w:rFonts w:cs="Arial"/>
          <w:sz w:val="24"/>
          <w:szCs w:val="28"/>
          <w:lang w:val="en-CA"/>
        </w:rPr>
      </w:pPr>
      <w:r w:rsidRPr="007E2808">
        <w:rPr>
          <w:rFonts w:cs="Arial"/>
          <w:sz w:val="24"/>
          <w:szCs w:val="28"/>
          <w:lang w:val="en-CA"/>
        </w:rPr>
        <w:t xml:space="preserve">To draw a graphic, simply write a valid equation then press “Graph”. </w:t>
      </w:r>
      <w:proofErr w:type="gramStart"/>
      <w:r w:rsidRPr="007E2808">
        <w:rPr>
          <w:rFonts w:cs="Arial"/>
          <w:sz w:val="24"/>
          <w:szCs w:val="28"/>
          <w:lang w:val="en-CA"/>
        </w:rPr>
        <w:t>E.g.</w:t>
      </w:r>
      <w:proofErr w:type="gramEnd"/>
      <w:r w:rsidRPr="007E2808">
        <w:rPr>
          <w:rFonts w:cs="Arial"/>
          <w:sz w:val="24"/>
          <w:szCs w:val="28"/>
          <w:lang w:val="en-CA"/>
        </w:rPr>
        <w:t xml:space="preserve"> 3x+2=y, y=4, 0.5+x^2=y, etc.</w:t>
      </w:r>
    </w:p>
    <w:p w14:paraId="2AA233ED" w14:textId="77777777" w:rsidR="007417BA" w:rsidRPr="007E2808" w:rsidRDefault="007417BA" w:rsidP="007417BA">
      <w:pPr>
        <w:rPr>
          <w:rFonts w:cs="Arial"/>
          <w:sz w:val="24"/>
          <w:szCs w:val="28"/>
          <w:lang w:val="en-CA"/>
        </w:rPr>
      </w:pPr>
      <w:r w:rsidRPr="007E2808">
        <w:rPr>
          <w:rFonts w:cs="Arial"/>
          <w:sz w:val="24"/>
          <w:szCs w:val="28"/>
          <w:lang w:val="en-CA"/>
        </w:rPr>
        <w:t>Press the Plus and Minus buttons to zoom in and out of the graphic. Swipe your finger on the screen to pan the graphic.</w:t>
      </w:r>
    </w:p>
    <w:p w14:paraId="177D984B" w14:textId="0AF026F7" w:rsidR="007417BA" w:rsidRPr="007E2808" w:rsidRDefault="007417BA" w:rsidP="007417BA">
      <w:pPr>
        <w:rPr>
          <w:rFonts w:cs="Arial"/>
          <w:sz w:val="24"/>
          <w:szCs w:val="28"/>
          <w:lang w:val="en-CA"/>
        </w:rPr>
      </w:pPr>
      <w:r w:rsidRPr="007E2808">
        <w:rPr>
          <w:rFonts w:cs="Arial"/>
          <w:sz w:val="24"/>
          <w:szCs w:val="28"/>
          <w:lang w:val="en-CA"/>
        </w:rPr>
        <w:t>Advanced mathematical operators are available by pressing the button with two opposing arrows in the bottom left corner of the calculator’s keypad.</w:t>
      </w:r>
    </w:p>
    <w:p w14:paraId="3A137F10" w14:textId="51574977" w:rsidR="00B658C7" w:rsidRPr="007E2808" w:rsidRDefault="00B658C7" w:rsidP="007417BA">
      <w:pPr>
        <w:rPr>
          <w:rFonts w:cs="Arial"/>
          <w:sz w:val="24"/>
          <w:szCs w:val="28"/>
          <w:lang w:val="en-CA"/>
        </w:rPr>
      </w:pPr>
      <w:r w:rsidRPr="007E2808">
        <w:rPr>
          <w:rFonts w:cs="Arial"/>
          <w:sz w:val="24"/>
          <w:szCs w:val="28"/>
          <w:lang w:val="en-CA"/>
        </w:rPr>
        <w:t xml:space="preserve">When a Graph is </w:t>
      </w:r>
      <w:r w:rsidR="00C11C6E" w:rsidRPr="007E2808">
        <w:rPr>
          <w:rFonts w:cs="Arial"/>
          <w:sz w:val="24"/>
          <w:szCs w:val="28"/>
          <w:lang w:val="en-CA"/>
        </w:rPr>
        <w:t>displayed on the screen</w:t>
      </w:r>
      <w:r w:rsidRPr="007E2808">
        <w:rPr>
          <w:rFonts w:cs="Arial"/>
          <w:sz w:val="24"/>
          <w:szCs w:val="28"/>
          <w:lang w:val="en-CA"/>
        </w:rPr>
        <w:t>, it can be captured and saved in the Gallery under the Screenshot</w:t>
      </w:r>
      <w:r w:rsidR="00BF3DBB" w:rsidRPr="007E2808">
        <w:rPr>
          <w:rFonts w:cs="Arial"/>
          <w:sz w:val="24"/>
          <w:szCs w:val="28"/>
          <w:lang w:val="en-CA"/>
        </w:rPr>
        <w:t>s</w:t>
      </w:r>
      <w:r w:rsidRPr="007E2808">
        <w:rPr>
          <w:rFonts w:cs="Arial"/>
          <w:sz w:val="24"/>
          <w:szCs w:val="28"/>
          <w:lang w:val="en-CA"/>
        </w:rPr>
        <w:t xml:space="preserve"> folder.</w:t>
      </w:r>
      <w:r w:rsidR="00C664DA" w:rsidRPr="007E2808">
        <w:rPr>
          <w:rFonts w:cs="Arial"/>
          <w:sz w:val="24"/>
          <w:szCs w:val="28"/>
          <w:lang w:val="en-CA"/>
        </w:rPr>
        <w:t xml:space="preserve"> </w:t>
      </w:r>
    </w:p>
    <w:p w14:paraId="6EC697E1" w14:textId="15DC61CB" w:rsidR="00FE792B" w:rsidRPr="00384BC5" w:rsidRDefault="00FE792B" w:rsidP="00FE792B">
      <w:pPr>
        <w:pStyle w:val="Titre2"/>
        <w:spacing w:before="120" w:after="120"/>
        <w:rPr>
          <w:rFonts w:cs="Arial"/>
          <w:szCs w:val="32"/>
          <w:lang w:val="en-CA"/>
        </w:rPr>
      </w:pPr>
      <w:bookmarkStart w:id="73" w:name="_Toc452455389"/>
      <w:bookmarkStart w:id="74" w:name="_Toc95311219"/>
      <w:bookmarkStart w:id="75" w:name="_Toc115429325"/>
      <w:r w:rsidRPr="00384BC5">
        <w:rPr>
          <w:rFonts w:cs="Arial"/>
          <w:szCs w:val="32"/>
          <w:lang w:val="en-CA"/>
        </w:rPr>
        <w:lastRenderedPageBreak/>
        <w:t xml:space="preserve">Viewing </w:t>
      </w:r>
      <w:r w:rsidR="00693D9F" w:rsidRPr="00384BC5">
        <w:rPr>
          <w:rFonts w:cs="Arial"/>
          <w:szCs w:val="32"/>
          <w:lang w:val="en-CA"/>
        </w:rPr>
        <w:t>S</w:t>
      </w:r>
      <w:r w:rsidRPr="00384BC5">
        <w:rPr>
          <w:rFonts w:cs="Arial"/>
          <w:szCs w:val="32"/>
          <w:lang w:val="en-CA"/>
        </w:rPr>
        <w:t xml:space="preserve">aved </w:t>
      </w:r>
      <w:r w:rsidR="00693D9F" w:rsidRPr="00384BC5">
        <w:rPr>
          <w:rFonts w:cs="Arial"/>
          <w:szCs w:val="32"/>
          <w:lang w:val="en-CA"/>
        </w:rPr>
        <w:t>D</w:t>
      </w:r>
      <w:r w:rsidRPr="00384BC5">
        <w:rPr>
          <w:rFonts w:cs="Arial"/>
          <w:szCs w:val="32"/>
          <w:lang w:val="en-CA"/>
        </w:rPr>
        <w:t>ocuments</w:t>
      </w:r>
      <w:bookmarkEnd w:id="73"/>
      <w:bookmarkEnd w:id="74"/>
      <w:bookmarkEnd w:id="7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saved documents</w:instrText>
      </w:r>
      <w:r w:rsidRPr="00384BC5">
        <w:rPr>
          <w:lang w:val="en-CA"/>
        </w:rPr>
        <w:instrText xml:space="preserve">" </w:instrText>
      </w:r>
      <w:r w:rsidRPr="00384BC5">
        <w:rPr>
          <w:rFonts w:cs="Arial"/>
          <w:szCs w:val="32"/>
          <w:lang w:val="en-CA"/>
        </w:rPr>
        <w:fldChar w:fldCharType="end"/>
      </w:r>
    </w:p>
    <w:p w14:paraId="53BD8F58" w14:textId="77777777" w:rsidR="00FE792B" w:rsidRPr="007E2808" w:rsidRDefault="00FE792B" w:rsidP="00FE792B">
      <w:pPr>
        <w:spacing w:before="120" w:after="120" w:line="240" w:lineRule="auto"/>
        <w:rPr>
          <w:rFonts w:cs="Arial"/>
          <w:sz w:val="24"/>
          <w:szCs w:val="24"/>
          <w:lang w:val="en-CA"/>
        </w:rPr>
      </w:pPr>
      <w:r w:rsidRPr="007E2808">
        <w:rPr>
          <w:rFonts w:cs="Arial"/>
          <w:sz w:val="24"/>
          <w:szCs w:val="24"/>
          <w:lang w:val="en-CA"/>
        </w:rPr>
        <w:t>The Gallery contains all the documents you have saved.</w:t>
      </w:r>
    </w:p>
    <w:p w14:paraId="2A30FF82" w14:textId="77777777" w:rsidR="00FE792B" w:rsidRPr="007E2808" w:rsidRDefault="00FE792B" w:rsidP="00FE792B">
      <w:pPr>
        <w:pStyle w:val="Paragraphedeliste"/>
        <w:numPr>
          <w:ilvl w:val="0"/>
          <w:numId w:val="15"/>
        </w:numPr>
        <w:spacing w:before="120" w:after="120" w:line="240" w:lineRule="auto"/>
        <w:rPr>
          <w:rFonts w:cs="Arial"/>
          <w:sz w:val="24"/>
          <w:szCs w:val="24"/>
          <w:lang w:val="en-CA" w:eastAsia="en-CA" w:bidi="ar-SA"/>
        </w:rPr>
      </w:pPr>
      <w:r w:rsidRPr="007E2808">
        <w:rPr>
          <w:rFonts w:cs="Arial"/>
          <w:sz w:val="24"/>
          <w:szCs w:val="24"/>
          <w:lang w:val="en-CA"/>
        </w:rPr>
        <w:t>Select and tap on the Gallery icon in the carousel menu:</w:t>
      </w:r>
    </w:p>
    <w:p w14:paraId="34C6DE37" w14:textId="14E064F9" w:rsidR="00FE792B" w:rsidRPr="00384BC5" w:rsidRDefault="00D4724D" w:rsidP="00296B70">
      <w:pPr>
        <w:pStyle w:val="Paragraphedeliste"/>
        <w:spacing w:before="0" w:after="0"/>
        <w:ind w:left="0"/>
        <w:jc w:val="center"/>
        <w:rPr>
          <w:rFonts w:cs="Arial"/>
          <w:szCs w:val="32"/>
          <w:lang w:val="en-CA" w:eastAsia="en-CA" w:bidi="ar-SA"/>
        </w:rPr>
      </w:pPr>
      <w:r w:rsidRPr="00384BC5">
        <w:rPr>
          <w:rFonts w:cs="Arial"/>
          <w:noProof/>
          <w:szCs w:val="32"/>
          <w:lang w:val="en-CA" w:eastAsia="fr-CA" w:bidi="ar-SA"/>
        </w:rPr>
        <w:drawing>
          <wp:inline distT="0" distB="0" distL="0" distR="0" wp14:anchorId="7F8E72E7" wp14:editId="16DB0EF1">
            <wp:extent cx="720000" cy="720000"/>
            <wp:effectExtent l="0" t="0" r="4445" b="4445"/>
            <wp:docPr id="101" name="Image 101"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47C277" w14:textId="428EB6C3" w:rsidR="00FE792B"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 xml:space="preserve">Swipe left or right in the Gallery to flip through your saved documents. </w:t>
      </w:r>
      <w:r w:rsidR="00A622BB" w:rsidRPr="007E2808">
        <w:rPr>
          <w:rFonts w:cs="Arial"/>
          <w:sz w:val="24"/>
          <w:szCs w:val="24"/>
          <w:lang w:val="en-CA"/>
        </w:rPr>
        <w:t>Note that all the screenshots taken on the device are saved in a Screenshots folder.</w:t>
      </w:r>
    </w:p>
    <w:p w14:paraId="2BB383D0" w14:textId="41B8D6CC" w:rsidR="007D6DBE"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 xml:space="preserve">The currently selected document is in the center of the screen. Prodigi </w:t>
      </w:r>
      <w:r w:rsidR="00A64D6E" w:rsidRPr="007E2808">
        <w:rPr>
          <w:rFonts w:cs="Arial"/>
          <w:sz w:val="24"/>
          <w:szCs w:val="24"/>
          <w:lang w:val="en-CA"/>
        </w:rPr>
        <w:t xml:space="preserve">Connect </w:t>
      </w:r>
      <w:r w:rsidRPr="007E2808">
        <w:rPr>
          <w:rFonts w:cs="Arial"/>
          <w:sz w:val="24"/>
          <w:szCs w:val="24"/>
          <w:lang w:val="en-CA"/>
        </w:rPr>
        <w:t xml:space="preserve">will announce and indicate the first word contained in the currently selected document. If the document contains no words, Prodigi </w:t>
      </w:r>
      <w:r w:rsidR="00A64D6E" w:rsidRPr="007E2808">
        <w:rPr>
          <w:rFonts w:cs="Arial"/>
          <w:sz w:val="24"/>
          <w:szCs w:val="24"/>
          <w:lang w:val="en-CA"/>
        </w:rPr>
        <w:t xml:space="preserve">Connect </w:t>
      </w:r>
      <w:r w:rsidRPr="007E2808">
        <w:rPr>
          <w:rFonts w:cs="Arial"/>
          <w:sz w:val="24"/>
          <w:szCs w:val="24"/>
          <w:lang w:val="en-CA"/>
        </w:rPr>
        <w:t>will tag it as an image. A notebook icon will indicate a multipage document</w:t>
      </w:r>
      <w:r w:rsidR="007D6DBE" w:rsidRPr="007E2808">
        <w:rPr>
          <w:rFonts w:cs="Arial"/>
          <w:sz w:val="24"/>
          <w:szCs w:val="24"/>
          <w:lang w:val="en-CA"/>
        </w:rPr>
        <w:t>:</w:t>
      </w:r>
    </w:p>
    <w:p w14:paraId="77FC2AF1" w14:textId="4323DF22" w:rsidR="00FE792B" w:rsidRPr="007E2808" w:rsidRDefault="007D6DBE" w:rsidP="001A79E9">
      <w:pPr>
        <w:spacing w:after="0"/>
        <w:jc w:val="center"/>
        <w:rPr>
          <w:rFonts w:cs="Arial"/>
          <w:sz w:val="24"/>
          <w:szCs w:val="24"/>
          <w:lang w:val="en-CA" w:eastAsia="en-CA"/>
        </w:rPr>
      </w:pPr>
      <w:r w:rsidRPr="007E2808">
        <w:rPr>
          <w:rFonts w:cs="Arial"/>
          <w:noProof/>
          <w:sz w:val="24"/>
          <w:szCs w:val="24"/>
          <w:lang w:val="en-CA" w:eastAsia="fr-CA"/>
        </w:rPr>
        <w:drawing>
          <wp:inline distT="0" distB="0" distL="0" distR="0" wp14:anchorId="7A240C51" wp14:editId="51C9AA6A">
            <wp:extent cx="720000" cy="720000"/>
            <wp:effectExtent l="0" t="0" r="0" b="4445"/>
            <wp:docPr id="11" name="Image 11"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00845FB" w14:textId="77777777" w:rsidR="00FE792B"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To open a selected document, simply tap.</w:t>
      </w:r>
    </w:p>
    <w:p w14:paraId="78716D58"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Tap somewhere on the document to see that section at your preferred zoom level.</w:t>
      </w:r>
    </w:p>
    <w:p w14:paraId="327CCDE5"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 xml:space="preserve">You can toggle between color, positive, negative, and Diamond Edge™ (if the image contains text) </w:t>
      </w:r>
      <w:proofErr w:type="gramStart"/>
      <w:r w:rsidRPr="007E2808">
        <w:rPr>
          <w:rFonts w:cs="Arial"/>
          <w:sz w:val="24"/>
          <w:szCs w:val="24"/>
          <w:lang w:val="en-CA"/>
        </w:rPr>
        <w:t>contrasts, and</w:t>
      </w:r>
      <w:proofErr w:type="gramEnd"/>
      <w:r w:rsidRPr="007E2808">
        <w:rPr>
          <w:rFonts w:cs="Arial"/>
          <w:sz w:val="24"/>
          <w:szCs w:val="24"/>
          <w:lang w:val="en-CA"/>
        </w:rPr>
        <w:t xml:space="preserve"> adjust the brightness in the same way as with the Magnifier (see section Magnifying for more information).</w:t>
      </w:r>
    </w:p>
    <w:p w14:paraId="78F386A8" w14:textId="77777777" w:rsidR="00FE792B" w:rsidRPr="007E2808" w:rsidRDefault="00FE792B" w:rsidP="00FE792B">
      <w:pPr>
        <w:pStyle w:val="Paragraphedeliste"/>
        <w:numPr>
          <w:ilvl w:val="0"/>
          <w:numId w:val="15"/>
        </w:numPr>
        <w:spacing w:before="0" w:after="0"/>
        <w:rPr>
          <w:sz w:val="24"/>
          <w:szCs w:val="16"/>
          <w:lang w:val="en-CA" w:eastAsia="en-CA" w:bidi="ar-SA"/>
        </w:rPr>
      </w:pPr>
      <w:r w:rsidRPr="007E2808">
        <w:rPr>
          <w:sz w:val="24"/>
          <w:szCs w:val="24"/>
          <w:lang w:val="en-CA"/>
        </w:rPr>
        <w:t>Once you are in a zoomed level over 1X, you can move around your zoomed document by doing a Pan Gesture.</w:t>
      </w:r>
    </w:p>
    <w:p w14:paraId="3181CB46" w14:textId="77777777" w:rsidR="00FE792B" w:rsidRPr="007E2808" w:rsidRDefault="00FE792B" w:rsidP="00FE792B">
      <w:pPr>
        <w:pStyle w:val="Paragraphedeliste"/>
        <w:numPr>
          <w:ilvl w:val="0"/>
          <w:numId w:val="15"/>
        </w:numPr>
        <w:spacing w:before="0" w:after="0"/>
        <w:rPr>
          <w:sz w:val="24"/>
          <w:szCs w:val="24"/>
          <w:lang w:val="en-CA"/>
        </w:rPr>
      </w:pPr>
      <w:r w:rsidRPr="007E2808">
        <w:rPr>
          <w:sz w:val="24"/>
          <w:szCs w:val="24"/>
          <w:lang w:val="en-CA"/>
        </w:rPr>
        <w:t>Pan to reach other parts of the enlarged image.</w:t>
      </w:r>
    </w:p>
    <w:p w14:paraId="5B601A2A"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Tap or tap Back to return to the full image view.</w:t>
      </w:r>
    </w:p>
    <w:p w14:paraId="05BFE120" w14:textId="1ACA5495" w:rsidR="00755C3E" w:rsidRPr="007E2808" w:rsidRDefault="00FE792B" w:rsidP="0086016C">
      <w:pPr>
        <w:pStyle w:val="Paragraphedeliste"/>
        <w:numPr>
          <w:ilvl w:val="0"/>
          <w:numId w:val="15"/>
        </w:numPr>
        <w:rPr>
          <w:rFonts w:cs="Arial"/>
          <w:sz w:val="24"/>
          <w:szCs w:val="24"/>
          <w:lang w:val="en-CA"/>
        </w:rPr>
      </w:pPr>
      <w:r w:rsidRPr="007E2808">
        <w:rPr>
          <w:rFonts w:cs="Arial"/>
          <w:sz w:val="24"/>
          <w:szCs w:val="24"/>
          <w:lang w:val="en-CA"/>
        </w:rPr>
        <w:t xml:space="preserve">When in full image view, tap Back to close a document and return to the Gallery. </w:t>
      </w:r>
    </w:p>
    <w:p w14:paraId="45C8BF2E" w14:textId="5C4F0518" w:rsidR="00F46CCB" w:rsidRPr="00384BC5" w:rsidRDefault="00F46CCB" w:rsidP="00EF5D80">
      <w:pPr>
        <w:pStyle w:val="Titre2"/>
        <w:spacing w:before="120" w:after="120"/>
        <w:rPr>
          <w:lang w:val="en-CA"/>
        </w:rPr>
      </w:pPr>
      <w:bookmarkStart w:id="76" w:name="_Toc95311220"/>
      <w:bookmarkStart w:id="77" w:name="_Toc115429326"/>
      <w:r w:rsidRPr="00384BC5">
        <w:rPr>
          <w:lang w:val="en-CA"/>
        </w:rPr>
        <w:t>The Gallery’s Settings Menu</w:t>
      </w:r>
      <w:bookmarkEnd w:id="76"/>
      <w:bookmarkEnd w:id="77"/>
      <w:r w:rsidRPr="00384BC5">
        <w:rPr>
          <w:lang w:val="en-CA"/>
        </w:rPr>
        <w:fldChar w:fldCharType="begin"/>
      </w:r>
      <w:r w:rsidRPr="00384BC5">
        <w:rPr>
          <w:lang w:val="en-CA"/>
        </w:rPr>
        <w:instrText xml:space="preserve"> XE "Action Menu" </w:instrText>
      </w:r>
      <w:r w:rsidRPr="00384BC5">
        <w:rPr>
          <w:lang w:val="en-CA"/>
        </w:rPr>
        <w:fldChar w:fldCharType="end"/>
      </w:r>
    </w:p>
    <w:p w14:paraId="5DEC1AAB" w14:textId="69ADA611" w:rsidR="00F46CCB" w:rsidRPr="007E2808" w:rsidRDefault="00F46CCB" w:rsidP="00F46CCB">
      <w:pPr>
        <w:rPr>
          <w:rFonts w:cs="Arial"/>
          <w:sz w:val="24"/>
          <w:szCs w:val="24"/>
          <w:lang w:val="en-CA"/>
        </w:rPr>
      </w:pPr>
      <w:r w:rsidRPr="007E2808">
        <w:rPr>
          <w:rFonts w:cs="Arial"/>
          <w:sz w:val="24"/>
          <w:szCs w:val="24"/>
          <w:lang w:val="en-CA"/>
        </w:rPr>
        <w:t>The Gallery’s Settings Menu allows you to:</w:t>
      </w:r>
    </w:p>
    <w:p w14:paraId="48D1A574" w14:textId="51C10056"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categories and subcategories (folders)</w:t>
      </w:r>
    </w:p>
    <w:p w14:paraId="00920867" w14:textId="2BE3F49F"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a new page</w:t>
      </w:r>
    </w:p>
    <w:p w14:paraId="632C33A1" w14:textId="18DEE836"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a new document</w:t>
      </w:r>
    </w:p>
    <w:p w14:paraId="3A7F27D9" w14:textId="27799855" w:rsidR="00B76049" w:rsidRPr="007E2808" w:rsidRDefault="00B76049" w:rsidP="00F46CCB">
      <w:pPr>
        <w:pStyle w:val="Paragraphedeliste"/>
        <w:numPr>
          <w:ilvl w:val="0"/>
          <w:numId w:val="39"/>
        </w:numPr>
        <w:rPr>
          <w:rFonts w:cs="Arial"/>
          <w:sz w:val="24"/>
          <w:szCs w:val="24"/>
          <w:lang w:val="en-CA"/>
        </w:rPr>
      </w:pPr>
      <w:r w:rsidRPr="007E2808">
        <w:rPr>
          <w:rFonts w:cs="Arial"/>
          <w:sz w:val="24"/>
          <w:szCs w:val="24"/>
          <w:lang w:val="en-CA"/>
        </w:rPr>
        <w:lastRenderedPageBreak/>
        <w:t>Create a new note</w:t>
      </w:r>
    </w:p>
    <w:p w14:paraId="1F78A9D0" w14:textId="4C331DFD" w:rsidR="00AC1B8C" w:rsidRPr="007E2808" w:rsidRDefault="00AC1B8C" w:rsidP="00F46CCB">
      <w:pPr>
        <w:pStyle w:val="Paragraphedeliste"/>
        <w:numPr>
          <w:ilvl w:val="0"/>
          <w:numId w:val="39"/>
        </w:numPr>
        <w:rPr>
          <w:rFonts w:cs="Arial"/>
          <w:sz w:val="24"/>
          <w:szCs w:val="24"/>
          <w:lang w:val="fr-CA"/>
        </w:rPr>
      </w:pPr>
      <w:r w:rsidRPr="007E2808">
        <w:rPr>
          <w:rFonts w:cs="Arial"/>
          <w:sz w:val="24"/>
          <w:szCs w:val="24"/>
          <w:lang w:val="fr-CA"/>
        </w:rPr>
        <w:t>Append pages in a multipage document</w:t>
      </w:r>
    </w:p>
    <w:p w14:paraId="60125E35" w14:textId="3D416C89" w:rsidR="00AC1B8C" w:rsidRPr="007E2808" w:rsidRDefault="00AC1B8C" w:rsidP="00F46CCB">
      <w:pPr>
        <w:pStyle w:val="Paragraphedeliste"/>
        <w:numPr>
          <w:ilvl w:val="0"/>
          <w:numId w:val="39"/>
        </w:numPr>
        <w:rPr>
          <w:rFonts w:cs="Arial"/>
          <w:sz w:val="24"/>
          <w:szCs w:val="24"/>
          <w:lang w:val="en-CA"/>
        </w:rPr>
      </w:pPr>
      <w:r w:rsidRPr="007E2808">
        <w:rPr>
          <w:rFonts w:cs="Arial"/>
          <w:sz w:val="24"/>
          <w:szCs w:val="24"/>
          <w:lang w:val="en-CA"/>
        </w:rPr>
        <w:t>Reach a specific page number in a multipage document</w:t>
      </w:r>
    </w:p>
    <w:p w14:paraId="5F1B9EDC" w14:textId="3D6749DB" w:rsidR="00F46CCB" w:rsidRPr="007E2808" w:rsidRDefault="00F46CCB" w:rsidP="00F46CCB">
      <w:pPr>
        <w:rPr>
          <w:rFonts w:cs="Arial"/>
          <w:sz w:val="24"/>
          <w:szCs w:val="24"/>
          <w:lang w:val="en-CA"/>
        </w:rPr>
      </w:pPr>
      <w:r w:rsidRPr="007E2808">
        <w:rPr>
          <w:rFonts w:cs="Arial"/>
          <w:sz w:val="24"/>
          <w:szCs w:val="24"/>
          <w:lang w:val="en-CA"/>
        </w:rPr>
        <w:t>To access the Gallery settings, simply tap the Gears icon in the top right corner of your screen</w:t>
      </w:r>
      <w:r w:rsidR="00AC1B8C" w:rsidRPr="007E2808">
        <w:rPr>
          <w:rFonts w:cs="Arial"/>
          <w:sz w:val="24"/>
          <w:szCs w:val="24"/>
          <w:lang w:val="en-CA"/>
        </w:rPr>
        <w:t xml:space="preserve"> while in the Gallery</w:t>
      </w:r>
      <w:r w:rsidRPr="007E2808">
        <w:rPr>
          <w:rFonts w:cs="Arial"/>
          <w:sz w:val="24"/>
          <w:szCs w:val="24"/>
          <w:lang w:val="en-CA"/>
        </w:rPr>
        <w:t>.</w:t>
      </w:r>
    </w:p>
    <w:p w14:paraId="617F7C5D" w14:textId="77777777" w:rsidR="00FE792B" w:rsidRPr="00384BC5" w:rsidRDefault="00FE792B" w:rsidP="00611EDD">
      <w:pPr>
        <w:pStyle w:val="Titre2"/>
        <w:spacing w:before="120" w:after="120"/>
        <w:rPr>
          <w:lang w:val="en-CA"/>
        </w:rPr>
      </w:pPr>
      <w:bookmarkStart w:id="78" w:name="_Toc452455390"/>
      <w:bookmarkStart w:id="79" w:name="_Toc95311221"/>
      <w:bookmarkStart w:id="80" w:name="_Toc115429327"/>
      <w:r w:rsidRPr="00384BC5">
        <w:rPr>
          <w:lang w:val="en-CA"/>
        </w:rPr>
        <w:t>The Action Menu</w:t>
      </w:r>
      <w:bookmarkEnd w:id="78"/>
      <w:bookmarkEnd w:id="79"/>
      <w:bookmarkEnd w:id="80"/>
      <w:r w:rsidRPr="00384BC5">
        <w:rPr>
          <w:lang w:val="en-CA"/>
        </w:rPr>
        <w:fldChar w:fldCharType="begin"/>
      </w:r>
      <w:r w:rsidRPr="00384BC5">
        <w:rPr>
          <w:lang w:val="en-CA"/>
        </w:rPr>
        <w:instrText xml:space="preserve"> XE "Action Menu" </w:instrText>
      </w:r>
      <w:r w:rsidRPr="00384BC5">
        <w:rPr>
          <w:lang w:val="en-CA"/>
        </w:rPr>
        <w:fldChar w:fldCharType="end"/>
      </w:r>
    </w:p>
    <w:p w14:paraId="72D2DD7D" w14:textId="77777777" w:rsidR="00FE792B" w:rsidRPr="0085685F" w:rsidRDefault="00FE792B" w:rsidP="00FE792B">
      <w:pPr>
        <w:rPr>
          <w:rFonts w:cs="Arial"/>
          <w:sz w:val="24"/>
          <w:szCs w:val="24"/>
          <w:lang w:val="en-CA"/>
        </w:rPr>
      </w:pPr>
      <w:r w:rsidRPr="0085685F">
        <w:rPr>
          <w:rFonts w:cs="Arial"/>
          <w:sz w:val="24"/>
          <w:szCs w:val="24"/>
          <w:lang w:val="en-CA"/>
        </w:rPr>
        <w:t xml:space="preserve">The Gallery features an “Action Menu” that includes many useful functions for your saved documents. </w:t>
      </w:r>
    </w:p>
    <w:p w14:paraId="1E87FF38" w14:textId="77777777" w:rsidR="00FE792B" w:rsidRPr="0085685F" w:rsidRDefault="00FE792B" w:rsidP="00FE792B">
      <w:pPr>
        <w:rPr>
          <w:rFonts w:cs="Arial"/>
          <w:sz w:val="24"/>
          <w:szCs w:val="24"/>
          <w:lang w:val="en-CA"/>
        </w:rPr>
      </w:pPr>
      <w:r w:rsidRPr="0085685F">
        <w:rPr>
          <w:rFonts w:cs="Arial"/>
          <w:sz w:val="24"/>
          <w:szCs w:val="24"/>
          <w:lang w:val="en-CA"/>
        </w:rPr>
        <w:t>In the Action menu, you can:</w:t>
      </w:r>
    </w:p>
    <w:p w14:paraId="4459E39D" w14:textId="40F514D8" w:rsidR="00E67585" w:rsidRPr="0085685F" w:rsidRDefault="00E67585" w:rsidP="00FE792B">
      <w:pPr>
        <w:pStyle w:val="Paragraphedeliste"/>
        <w:numPr>
          <w:ilvl w:val="0"/>
          <w:numId w:val="39"/>
        </w:numPr>
        <w:rPr>
          <w:rFonts w:cs="Arial"/>
          <w:sz w:val="24"/>
          <w:szCs w:val="24"/>
          <w:lang w:val="en-CA"/>
        </w:rPr>
      </w:pPr>
      <w:r w:rsidRPr="0085685F">
        <w:rPr>
          <w:rFonts w:cs="Arial"/>
          <w:sz w:val="24"/>
          <w:szCs w:val="24"/>
          <w:lang w:val="en-CA"/>
        </w:rPr>
        <w:t>Share an image through other Android apps</w:t>
      </w:r>
    </w:p>
    <w:p w14:paraId="152D6C5A" w14:textId="045B646A" w:rsidR="00ED629B" w:rsidRPr="0085685F" w:rsidRDefault="00ED629B" w:rsidP="00FE792B">
      <w:pPr>
        <w:pStyle w:val="Paragraphedeliste"/>
        <w:numPr>
          <w:ilvl w:val="0"/>
          <w:numId w:val="39"/>
        </w:numPr>
        <w:rPr>
          <w:rFonts w:cs="Arial"/>
          <w:sz w:val="24"/>
          <w:szCs w:val="24"/>
          <w:lang w:val="en-CA"/>
        </w:rPr>
      </w:pPr>
      <w:r w:rsidRPr="0085685F">
        <w:rPr>
          <w:rFonts w:cs="Arial"/>
          <w:sz w:val="24"/>
          <w:szCs w:val="24"/>
          <w:lang w:val="en-CA"/>
        </w:rPr>
        <w:t>Renumber the first page of a multi-capture document</w:t>
      </w:r>
    </w:p>
    <w:p w14:paraId="38602CE3"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Rename a document or category</w:t>
      </w:r>
    </w:p>
    <w:p w14:paraId="5CA6D5F5"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Delete a document, category, or the content of a category</w:t>
      </w:r>
    </w:p>
    <w:p w14:paraId="076AFB83"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Move a document to a category</w:t>
      </w:r>
    </w:p>
    <w:p w14:paraId="2E3F8C75" w14:textId="5D40C189"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 xml:space="preserve">Export </w:t>
      </w:r>
      <w:r w:rsidR="00951930" w:rsidRPr="0085685F">
        <w:rPr>
          <w:rFonts w:cs="Arial"/>
          <w:sz w:val="24"/>
          <w:szCs w:val="24"/>
          <w:lang w:val="en-CA"/>
        </w:rPr>
        <w:t>a</w:t>
      </w:r>
      <w:r w:rsidRPr="0085685F">
        <w:rPr>
          <w:rFonts w:cs="Arial"/>
          <w:sz w:val="24"/>
          <w:szCs w:val="24"/>
          <w:lang w:val="en-CA"/>
        </w:rPr>
        <w:t xml:space="preserve"> document to a </w:t>
      </w:r>
      <w:r w:rsidR="00C008E5" w:rsidRPr="0085685F">
        <w:rPr>
          <w:rFonts w:cs="Arial"/>
          <w:sz w:val="24"/>
          <w:szCs w:val="24"/>
          <w:lang w:val="en-CA"/>
        </w:rPr>
        <w:t>JPG</w:t>
      </w:r>
      <w:r w:rsidR="00951930" w:rsidRPr="0085685F">
        <w:rPr>
          <w:rFonts w:cs="Arial"/>
          <w:sz w:val="24"/>
          <w:szCs w:val="24"/>
          <w:lang w:val="en-CA"/>
        </w:rPr>
        <w:t xml:space="preserve">, </w:t>
      </w:r>
      <w:r w:rsidRPr="0085685F">
        <w:rPr>
          <w:rFonts w:cs="Arial"/>
          <w:sz w:val="24"/>
          <w:szCs w:val="24"/>
          <w:lang w:val="en-CA"/>
        </w:rPr>
        <w:t xml:space="preserve">text </w:t>
      </w:r>
      <w:r w:rsidR="00FD74A7" w:rsidRPr="0085685F">
        <w:rPr>
          <w:rFonts w:cs="Arial"/>
          <w:sz w:val="24"/>
          <w:szCs w:val="24"/>
          <w:lang w:val="en-CA"/>
        </w:rPr>
        <w:t xml:space="preserve">or PDF </w:t>
      </w:r>
      <w:r w:rsidRPr="0085685F">
        <w:rPr>
          <w:rFonts w:cs="Arial"/>
          <w:sz w:val="24"/>
          <w:szCs w:val="24"/>
          <w:lang w:val="en-CA"/>
        </w:rPr>
        <w:t>file in</w:t>
      </w:r>
      <w:r w:rsidR="00951930" w:rsidRPr="0085685F">
        <w:rPr>
          <w:rFonts w:cs="Arial"/>
          <w:sz w:val="24"/>
          <w:szCs w:val="24"/>
          <w:lang w:val="en-CA"/>
        </w:rPr>
        <w:t xml:space="preserve"> the</w:t>
      </w:r>
      <w:r w:rsidRPr="0085685F">
        <w:rPr>
          <w:rFonts w:cs="Arial"/>
          <w:sz w:val="24"/>
          <w:szCs w:val="24"/>
          <w:lang w:val="en-CA"/>
        </w:rPr>
        <w:t xml:space="preserve"> Android file system</w:t>
      </w:r>
      <w:r w:rsidR="00B10DD0" w:rsidRPr="0085685F">
        <w:rPr>
          <w:rFonts w:cs="Arial"/>
          <w:sz w:val="24"/>
          <w:szCs w:val="24"/>
          <w:lang w:val="en-CA"/>
        </w:rPr>
        <w:t xml:space="preserve"> or an external drive.</w:t>
      </w:r>
    </w:p>
    <w:p w14:paraId="56FC435D"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Move an image captured with the distance camera to the Gallery for Diamond Edge processing</w:t>
      </w:r>
    </w:p>
    <w:p w14:paraId="26B11EFA" w14:textId="7BF6F028"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 xml:space="preserve">Delete, </w:t>
      </w:r>
      <w:proofErr w:type="gramStart"/>
      <w:r w:rsidRPr="0085685F">
        <w:rPr>
          <w:rFonts w:cs="Arial"/>
          <w:sz w:val="24"/>
          <w:szCs w:val="24"/>
          <w:lang w:val="en-CA"/>
        </w:rPr>
        <w:t>replace</w:t>
      </w:r>
      <w:proofErr w:type="gramEnd"/>
      <w:r w:rsidR="00AC1B8C" w:rsidRPr="0085685F">
        <w:rPr>
          <w:rFonts w:cs="Arial"/>
          <w:sz w:val="24"/>
          <w:szCs w:val="24"/>
          <w:lang w:val="en-CA"/>
        </w:rPr>
        <w:t xml:space="preserve"> or</w:t>
      </w:r>
      <w:r w:rsidRPr="0085685F">
        <w:rPr>
          <w:rFonts w:cs="Arial"/>
          <w:sz w:val="24"/>
          <w:szCs w:val="24"/>
          <w:lang w:val="en-CA"/>
        </w:rPr>
        <w:t xml:space="preserve"> insert pages in a multipage document</w:t>
      </w:r>
    </w:p>
    <w:p w14:paraId="3D37C611" w14:textId="01E84782" w:rsidR="00FC1AEE" w:rsidRPr="0085685F" w:rsidRDefault="00FC1AEE" w:rsidP="00FE792B">
      <w:pPr>
        <w:pStyle w:val="Paragraphedeliste"/>
        <w:numPr>
          <w:ilvl w:val="0"/>
          <w:numId w:val="39"/>
        </w:numPr>
        <w:rPr>
          <w:rFonts w:cs="Arial"/>
          <w:sz w:val="24"/>
          <w:szCs w:val="24"/>
          <w:lang w:val="en-CA"/>
        </w:rPr>
      </w:pPr>
      <w:r w:rsidRPr="0085685F">
        <w:rPr>
          <w:rFonts w:cs="Arial"/>
          <w:sz w:val="24"/>
          <w:szCs w:val="24"/>
          <w:lang w:val="en-CA"/>
        </w:rPr>
        <w:t xml:space="preserve">Run the OCR on a PDF document (useful when parts of a PDF document are not properly rendered, usually </w:t>
      </w:r>
      <w:r w:rsidR="002F1EAB" w:rsidRPr="0085685F">
        <w:rPr>
          <w:rFonts w:cs="Arial"/>
          <w:sz w:val="24"/>
          <w:szCs w:val="24"/>
          <w:lang w:val="en-CA"/>
        </w:rPr>
        <w:t>within</w:t>
      </w:r>
      <w:r w:rsidRPr="0085685F">
        <w:rPr>
          <w:rFonts w:cs="Arial"/>
          <w:sz w:val="24"/>
          <w:szCs w:val="24"/>
          <w:lang w:val="en-CA"/>
        </w:rPr>
        <w:t xml:space="preserve"> tables).</w:t>
      </w:r>
    </w:p>
    <w:p w14:paraId="73FE2EA4" w14:textId="18B3A782" w:rsidR="00FE792B" w:rsidRPr="0085685F" w:rsidRDefault="00FE792B" w:rsidP="008C2BB2">
      <w:pPr>
        <w:jc w:val="both"/>
        <w:rPr>
          <w:rFonts w:cs="Arial"/>
          <w:b/>
          <w:sz w:val="24"/>
          <w:szCs w:val="24"/>
          <w:lang w:val="en-CA"/>
        </w:rPr>
      </w:pPr>
      <w:r w:rsidRPr="0085685F">
        <w:rPr>
          <w:rFonts w:cs="Arial"/>
          <w:sz w:val="24"/>
          <w:szCs w:val="24"/>
          <w:lang w:val="en-CA"/>
        </w:rPr>
        <w:t xml:space="preserve">To access the Action menu, simply long press on </w:t>
      </w:r>
      <w:r w:rsidR="00B10DD0" w:rsidRPr="0085685F">
        <w:rPr>
          <w:rFonts w:cs="Arial"/>
          <w:sz w:val="24"/>
          <w:szCs w:val="24"/>
          <w:lang w:val="en-CA"/>
        </w:rPr>
        <w:t xml:space="preserve">a captured image, </w:t>
      </w:r>
      <w:r w:rsidRPr="0085685F">
        <w:rPr>
          <w:rFonts w:cs="Arial"/>
          <w:sz w:val="24"/>
          <w:szCs w:val="24"/>
          <w:lang w:val="en-CA"/>
        </w:rPr>
        <w:t>a document or category icon in the Gallery. You will be directed to a menu listing available actions for your selected file.</w:t>
      </w:r>
    </w:p>
    <w:p w14:paraId="3B3C93F4" w14:textId="2DDD9EBF" w:rsidR="00B85CBB" w:rsidRPr="00384BC5" w:rsidRDefault="00B85CBB" w:rsidP="00FE792B">
      <w:pPr>
        <w:rPr>
          <w:rFonts w:cs="Arial"/>
          <w:b/>
          <w:szCs w:val="32"/>
          <w:lang w:val="en-CA"/>
        </w:rPr>
      </w:pPr>
      <w:r w:rsidRPr="00384BC5">
        <w:rPr>
          <w:rFonts w:cs="Arial"/>
          <w:b/>
          <w:szCs w:val="32"/>
          <w:lang w:val="en-CA"/>
        </w:rPr>
        <w:t>To share an image through other Android apps</w:t>
      </w:r>
    </w:p>
    <w:p w14:paraId="246FFDFC" w14:textId="0F62D57B" w:rsidR="00B85CBB" w:rsidRPr="0085685F" w:rsidRDefault="00B85CBB" w:rsidP="00B85CBB">
      <w:pPr>
        <w:pStyle w:val="Paragraphedeliste"/>
        <w:numPr>
          <w:ilvl w:val="0"/>
          <w:numId w:val="40"/>
        </w:numPr>
        <w:rPr>
          <w:rFonts w:cs="Arial"/>
          <w:sz w:val="24"/>
          <w:szCs w:val="24"/>
          <w:lang w:val="en-CA"/>
        </w:rPr>
      </w:pPr>
      <w:r w:rsidRPr="0085685F">
        <w:rPr>
          <w:rFonts w:cs="Arial"/>
          <w:sz w:val="24"/>
          <w:szCs w:val="24"/>
          <w:lang w:val="en-CA"/>
        </w:rPr>
        <w:t>Long press on the image</w:t>
      </w:r>
      <w:r w:rsidR="003104D7" w:rsidRPr="0085685F">
        <w:rPr>
          <w:rFonts w:cs="Arial"/>
          <w:sz w:val="24"/>
          <w:szCs w:val="24"/>
          <w:lang w:val="en-CA"/>
        </w:rPr>
        <w:t xml:space="preserve"> </w:t>
      </w:r>
      <w:r w:rsidRPr="0085685F">
        <w:rPr>
          <w:rFonts w:cs="Arial"/>
          <w:sz w:val="24"/>
          <w:szCs w:val="24"/>
          <w:lang w:val="en-CA"/>
        </w:rPr>
        <w:t>you want to share</w:t>
      </w:r>
    </w:p>
    <w:p w14:paraId="231CEA8D" w14:textId="002F4318" w:rsidR="00B85CBB" w:rsidRPr="0085685F" w:rsidRDefault="00B85CBB" w:rsidP="00B85CBB">
      <w:pPr>
        <w:pStyle w:val="Paragraphedeliste"/>
        <w:numPr>
          <w:ilvl w:val="0"/>
          <w:numId w:val="40"/>
        </w:numPr>
        <w:rPr>
          <w:rFonts w:cs="Arial"/>
          <w:sz w:val="24"/>
          <w:szCs w:val="24"/>
          <w:lang w:val="en-CA"/>
        </w:rPr>
      </w:pPr>
      <w:r w:rsidRPr="0085685F">
        <w:rPr>
          <w:rFonts w:cs="Arial"/>
          <w:sz w:val="24"/>
          <w:szCs w:val="24"/>
          <w:lang w:val="en-CA"/>
        </w:rPr>
        <w:t>Tap Share</w:t>
      </w:r>
    </w:p>
    <w:p w14:paraId="1452DB42" w14:textId="77777777" w:rsidR="0085685F" w:rsidRDefault="0000562A" w:rsidP="0085685F">
      <w:pPr>
        <w:pStyle w:val="Paragraphedeliste"/>
        <w:numPr>
          <w:ilvl w:val="0"/>
          <w:numId w:val="40"/>
        </w:numPr>
        <w:rPr>
          <w:rFonts w:cs="Arial"/>
          <w:sz w:val="24"/>
          <w:szCs w:val="24"/>
          <w:lang w:val="en-CA"/>
        </w:rPr>
      </w:pPr>
      <w:r w:rsidRPr="0085685F">
        <w:rPr>
          <w:rFonts w:cs="Arial"/>
          <w:sz w:val="24"/>
          <w:szCs w:val="24"/>
          <w:lang w:val="en-CA"/>
        </w:rPr>
        <w:t>Select the format in which you want to share the image (PDF o</w:t>
      </w:r>
      <w:r w:rsidR="00C30609" w:rsidRPr="0085685F">
        <w:rPr>
          <w:rFonts w:cs="Arial"/>
          <w:sz w:val="24"/>
          <w:szCs w:val="24"/>
          <w:lang w:val="en-CA"/>
        </w:rPr>
        <w:t>r</w:t>
      </w:r>
      <w:r w:rsidRPr="0085685F">
        <w:rPr>
          <w:rFonts w:cs="Arial"/>
          <w:sz w:val="24"/>
          <w:szCs w:val="24"/>
          <w:lang w:val="en-CA"/>
        </w:rPr>
        <w:t xml:space="preserve"> JPG)</w:t>
      </w:r>
    </w:p>
    <w:p w14:paraId="5AB227E0" w14:textId="13F7610D" w:rsidR="00C16327" w:rsidRPr="0085685F" w:rsidRDefault="00B85CBB" w:rsidP="0085685F">
      <w:pPr>
        <w:pStyle w:val="Paragraphedeliste"/>
        <w:numPr>
          <w:ilvl w:val="0"/>
          <w:numId w:val="40"/>
        </w:numPr>
        <w:rPr>
          <w:rFonts w:cs="Arial"/>
          <w:sz w:val="24"/>
          <w:szCs w:val="24"/>
          <w:lang w:val="en-CA"/>
        </w:rPr>
      </w:pPr>
      <w:r w:rsidRPr="0085685F">
        <w:rPr>
          <w:rFonts w:cs="Arial"/>
          <w:sz w:val="24"/>
          <w:szCs w:val="24"/>
          <w:lang w:val="en-CA"/>
        </w:rPr>
        <w:t>Select the app through which you wish to share your image (</w:t>
      </w:r>
      <w:proofErr w:type="gramStart"/>
      <w:r w:rsidRPr="0085685F">
        <w:rPr>
          <w:rFonts w:cs="Arial"/>
          <w:sz w:val="24"/>
          <w:szCs w:val="24"/>
          <w:lang w:val="en-CA"/>
        </w:rPr>
        <w:t>e.g.</w:t>
      </w:r>
      <w:proofErr w:type="gramEnd"/>
      <w:r w:rsidRPr="0085685F">
        <w:rPr>
          <w:rFonts w:cs="Arial"/>
          <w:sz w:val="24"/>
          <w:szCs w:val="24"/>
          <w:lang w:val="en-CA"/>
        </w:rPr>
        <w:t xml:space="preserve"> Gmail, Maps, Google Drive, etc.). Please note that the apps listed in the share menu </w:t>
      </w:r>
      <w:r w:rsidR="000A3BBC" w:rsidRPr="0085685F">
        <w:rPr>
          <w:rFonts w:cs="Arial"/>
          <w:sz w:val="24"/>
          <w:szCs w:val="24"/>
          <w:lang w:val="en-CA"/>
        </w:rPr>
        <w:t>may not be accessible</w:t>
      </w:r>
      <w:r w:rsidR="00780128" w:rsidRPr="0085685F">
        <w:rPr>
          <w:rFonts w:cs="Arial"/>
          <w:sz w:val="24"/>
          <w:szCs w:val="24"/>
          <w:lang w:val="en-CA"/>
        </w:rPr>
        <w:t>.</w:t>
      </w:r>
    </w:p>
    <w:p w14:paraId="795030E7" w14:textId="77777777" w:rsidR="00FE792B" w:rsidRPr="00384BC5" w:rsidRDefault="00FE792B" w:rsidP="00FE792B">
      <w:pPr>
        <w:rPr>
          <w:rFonts w:cs="Arial"/>
          <w:b/>
          <w:szCs w:val="32"/>
          <w:lang w:val="en-CA"/>
        </w:rPr>
      </w:pPr>
      <w:r w:rsidRPr="00384BC5">
        <w:rPr>
          <w:rFonts w:cs="Arial"/>
          <w:b/>
          <w:szCs w:val="32"/>
          <w:lang w:val="en-CA"/>
        </w:rPr>
        <w:lastRenderedPageBreak/>
        <w:t>To delete a document, a category, or the content of a category</w:t>
      </w:r>
    </w:p>
    <w:p w14:paraId="1470FA58" w14:textId="77777777" w:rsidR="00FE792B" w:rsidRPr="00347C4F" w:rsidRDefault="00FE792B" w:rsidP="00FE792B">
      <w:pPr>
        <w:pStyle w:val="Paragraphedeliste"/>
        <w:numPr>
          <w:ilvl w:val="0"/>
          <w:numId w:val="40"/>
        </w:numPr>
        <w:rPr>
          <w:rFonts w:cs="Arial"/>
          <w:sz w:val="24"/>
          <w:szCs w:val="24"/>
          <w:lang w:val="en-CA"/>
        </w:rPr>
      </w:pPr>
      <w:r w:rsidRPr="00347C4F">
        <w:rPr>
          <w:rFonts w:cs="Arial"/>
          <w:sz w:val="24"/>
          <w:szCs w:val="24"/>
          <w:lang w:val="en-CA"/>
        </w:rPr>
        <w:t>Long press on the document or category you want to delete.</w:t>
      </w:r>
    </w:p>
    <w:p w14:paraId="4D40AF26" w14:textId="77777777" w:rsidR="00FE792B" w:rsidRPr="00347C4F" w:rsidRDefault="00FE792B" w:rsidP="00FE792B">
      <w:pPr>
        <w:pStyle w:val="Paragraphedeliste"/>
        <w:numPr>
          <w:ilvl w:val="0"/>
          <w:numId w:val="40"/>
        </w:numPr>
        <w:rPr>
          <w:rFonts w:cs="Arial"/>
          <w:sz w:val="24"/>
          <w:szCs w:val="24"/>
          <w:lang w:val="en-CA"/>
        </w:rPr>
      </w:pPr>
      <w:r w:rsidRPr="00347C4F">
        <w:rPr>
          <w:rFonts w:cs="Arial"/>
          <w:sz w:val="24"/>
          <w:szCs w:val="24"/>
          <w:lang w:val="en-CA"/>
        </w:rPr>
        <w:t xml:space="preserve">Tap Delete, </w:t>
      </w:r>
      <w:proofErr w:type="gramStart"/>
      <w:r w:rsidRPr="00347C4F">
        <w:rPr>
          <w:rFonts w:cs="Arial"/>
          <w:sz w:val="24"/>
          <w:szCs w:val="24"/>
          <w:lang w:val="en-CA"/>
        </w:rPr>
        <w:t>Delete</w:t>
      </w:r>
      <w:proofErr w:type="gramEnd"/>
      <w:r w:rsidRPr="00347C4F">
        <w:rPr>
          <w:rFonts w:cs="Arial"/>
          <w:sz w:val="24"/>
          <w:szCs w:val="24"/>
          <w:lang w:val="en-CA"/>
        </w:rPr>
        <w:t xml:space="preserve"> category or Delete category content.</w:t>
      </w:r>
    </w:p>
    <w:p w14:paraId="2CA9D60D" w14:textId="40801180" w:rsidR="00B92AE5" w:rsidRPr="00347C4F" w:rsidRDefault="00FE792B" w:rsidP="00B6232E">
      <w:pPr>
        <w:pStyle w:val="Paragraphedeliste"/>
        <w:numPr>
          <w:ilvl w:val="0"/>
          <w:numId w:val="40"/>
        </w:numPr>
        <w:rPr>
          <w:sz w:val="24"/>
          <w:szCs w:val="16"/>
          <w:lang w:val="en-CA"/>
        </w:rPr>
      </w:pPr>
      <w:r w:rsidRPr="00347C4F">
        <w:rPr>
          <w:rFonts w:cs="Arial"/>
          <w:sz w:val="24"/>
          <w:szCs w:val="24"/>
          <w:lang w:val="en-CA"/>
        </w:rPr>
        <w:t>Tap Yes to confirm deletion.</w:t>
      </w:r>
    </w:p>
    <w:p w14:paraId="2E8B6E91" w14:textId="77777777" w:rsidR="00FE792B" w:rsidRPr="00384BC5" w:rsidRDefault="00FE792B" w:rsidP="00FE792B">
      <w:pPr>
        <w:rPr>
          <w:rFonts w:cs="Arial"/>
          <w:b/>
          <w:szCs w:val="32"/>
          <w:lang w:val="en-CA"/>
        </w:rPr>
      </w:pPr>
      <w:r w:rsidRPr="00384BC5">
        <w:rPr>
          <w:rFonts w:cs="Arial"/>
          <w:b/>
          <w:szCs w:val="32"/>
          <w:lang w:val="en-CA"/>
        </w:rPr>
        <w:t>To rename a document or category</w:t>
      </w:r>
    </w:p>
    <w:p w14:paraId="361D85CC"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Long press on the document or category you wish to rename.</w:t>
      </w:r>
    </w:p>
    <w:p w14:paraId="25A2A3C6"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ap Rename or Rename category.</w:t>
      </w:r>
    </w:p>
    <w:p w14:paraId="6B71B366"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ype in the new name of your document or category.</w:t>
      </w:r>
    </w:p>
    <w:p w14:paraId="03FC5368" w14:textId="635FBA1B"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ap DONE (Enter key on keyboard).</w:t>
      </w:r>
    </w:p>
    <w:p w14:paraId="0A9887B7" w14:textId="77777777" w:rsidR="00FE792B" w:rsidRPr="00384BC5" w:rsidRDefault="00FE792B" w:rsidP="00FE792B">
      <w:pPr>
        <w:rPr>
          <w:rFonts w:cs="Arial"/>
          <w:b/>
          <w:szCs w:val="32"/>
          <w:lang w:val="en-CA"/>
        </w:rPr>
      </w:pPr>
      <w:r w:rsidRPr="00384BC5">
        <w:rPr>
          <w:rFonts w:cs="Arial"/>
          <w:b/>
          <w:szCs w:val="32"/>
          <w:lang w:val="en-CA"/>
        </w:rPr>
        <w:t>To move a document to a category</w:t>
      </w:r>
    </w:p>
    <w:p w14:paraId="189B2BDC" w14:textId="77777777" w:rsidR="00FE792B" w:rsidRPr="00347C4F" w:rsidRDefault="00FE792B" w:rsidP="00FE792B">
      <w:pPr>
        <w:pStyle w:val="Paragraphedeliste"/>
        <w:numPr>
          <w:ilvl w:val="0"/>
          <w:numId w:val="43"/>
        </w:numPr>
        <w:rPr>
          <w:rFonts w:cs="Arial"/>
          <w:sz w:val="24"/>
          <w:szCs w:val="24"/>
          <w:lang w:val="en-CA"/>
        </w:rPr>
      </w:pPr>
      <w:r w:rsidRPr="00347C4F">
        <w:rPr>
          <w:rFonts w:cs="Arial"/>
          <w:sz w:val="24"/>
          <w:szCs w:val="24"/>
          <w:lang w:val="en-CA"/>
        </w:rPr>
        <w:t>Long press on the document you want to move.</w:t>
      </w:r>
    </w:p>
    <w:p w14:paraId="13EE4920" w14:textId="77777777" w:rsidR="00FE792B" w:rsidRPr="00347C4F" w:rsidRDefault="00FE792B" w:rsidP="00FE792B">
      <w:pPr>
        <w:pStyle w:val="Paragraphedeliste"/>
        <w:numPr>
          <w:ilvl w:val="0"/>
          <w:numId w:val="43"/>
        </w:numPr>
        <w:rPr>
          <w:rFonts w:cs="Arial"/>
          <w:sz w:val="24"/>
          <w:szCs w:val="24"/>
          <w:lang w:val="en-CA"/>
        </w:rPr>
      </w:pPr>
      <w:r w:rsidRPr="00347C4F">
        <w:rPr>
          <w:rFonts w:cs="Arial"/>
          <w:sz w:val="24"/>
          <w:szCs w:val="24"/>
          <w:lang w:val="en-CA"/>
        </w:rPr>
        <w:t>Tap Move.</w:t>
      </w:r>
    </w:p>
    <w:p w14:paraId="3324BF73" w14:textId="43A0D630" w:rsidR="006241C2" w:rsidRPr="00347C4F" w:rsidRDefault="00FE792B" w:rsidP="001E593D">
      <w:pPr>
        <w:pStyle w:val="Paragraphedeliste"/>
        <w:numPr>
          <w:ilvl w:val="0"/>
          <w:numId w:val="43"/>
        </w:numPr>
        <w:rPr>
          <w:sz w:val="24"/>
          <w:szCs w:val="16"/>
          <w:lang w:val="en-CA"/>
        </w:rPr>
      </w:pPr>
      <w:r w:rsidRPr="00347C4F">
        <w:rPr>
          <w:rFonts w:cs="Arial"/>
          <w:sz w:val="24"/>
          <w:szCs w:val="24"/>
          <w:lang w:val="en-CA"/>
        </w:rPr>
        <w:t>Tap the category where you wish to move your image.</w:t>
      </w:r>
    </w:p>
    <w:p w14:paraId="7038E96B" w14:textId="77777777" w:rsidR="00C001DC" w:rsidRPr="00384BC5" w:rsidRDefault="00C001DC" w:rsidP="00C001DC">
      <w:pPr>
        <w:rPr>
          <w:rFonts w:cs="Arial"/>
          <w:b/>
          <w:szCs w:val="32"/>
          <w:lang w:val="en-CA"/>
        </w:rPr>
      </w:pPr>
      <w:r w:rsidRPr="00384BC5">
        <w:rPr>
          <w:rFonts w:cs="Arial"/>
          <w:b/>
          <w:szCs w:val="32"/>
          <w:lang w:val="en-CA"/>
        </w:rPr>
        <w:t xml:space="preserve">To import a JPG, </w:t>
      </w:r>
      <w:proofErr w:type="gramStart"/>
      <w:r w:rsidRPr="00384BC5">
        <w:rPr>
          <w:rFonts w:cs="Arial"/>
          <w:b/>
          <w:szCs w:val="32"/>
          <w:lang w:val="en-CA"/>
        </w:rPr>
        <w:t>text</w:t>
      </w:r>
      <w:proofErr w:type="gramEnd"/>
      <w:r w:rsidRPr="00384BC5">
        <w:rPr>
          <w:rFonts w:cs="Arial"/>
          <w:b/>
          <w:szCs w:val="32"/>
          <w:lang w:val="en-CA"/>
        </w:rPr>
        <w:t xml:space="preserve"> or PDF file from an external drive to the Connect12</w:t>
      </w:r>
    </w:p>
    <w:p w14:paraId="3D7AC7E5" w14:textId="73ECE068" w:rsidR="0046440B" w:rsidRPr="00347C4F" w:rsidRDefault="00B67551" w:rsidP="00C001DC">
      <w:pPr>
        <w:pStyle w:val="Paragraphedeliste"/>
        <w:numPr>
          <w:ilvl w:val="0"/>
          <w:numId w:val="44"/>
        </w:numPr>
        <w:rPr>
          <w:rFonts w:cs="Arial"/>
          <w:sz w:val="24"/>
          <w:szCs w:val="24"/>
          <w:lang w:val="en-CA"/>
        </w:rPr>
      </w:pPr>
      <w:r w:rsidRPr="00347C4F">
        <w:rPr>
          <w:rFonts w:cs="Arial"/>
          <w:sz w:val="24"/>
          <w:szCs w:val="24"/>
          <w:lang w:val="en-CA"/>
        </w:rPr>
        <w:t>To make your USB key detected by the system, you need to modify the USB settings in the Android system</w:t>
      </w:r>
      <w:r w:rsidR="007F72E2" w:rsidRPr="00347C4F">
        <w:rPr>
          <w:rFonts w:cs="Arial"/>
          <w:sz w:val="24"/>
          <w:szCs w:val="24"/>
          <w:lang w:val="en-CA"/>
        </w:rPr>
        <w:t>:</w:t>
      </w:r>
    </w:p>
    <w:p w14:paraId="6169DA55" w14:textId="1A0026DC" w:rsidR="007F72E2" w:rsidRPr="00347C4F" w:rsidRDefault="007F72E2" w:rsidP="007F72E2">
      <w:pPr>
        <w:pStyle w:val="Paragraphedeliste"/>
        <w:numPr>
          <w:ilvl w:val="1"/>
          <w:numId w:val="44"/>
        </w:numPr>
        <w:rPr>
          <w:rFonts w:cs="Arial"/>
          <w:sz w:val="24"/>
          <w:szCs w:val="24"/>
          <w:lang w:val="en-CA"/>
        </w:rPr>
      </w:pPr>
      <w:r w:rsidRPr="00347C4F">
        <w:rPr>
          <w:rFonts w:cs="Arial"/>
          <w:sz w:val="24"/>
          <w:szCs w:val="24"/>
          <w:lang w:val="en-CA"/>
        </w:rPr>
        <w:t xml:space="preserve">Press and hold </w:t>
      </w:r>
      <w:r w:rsidR="00521C2A" w:rsidRPr="00347C4F">
        <w:rPr>
          <w:rFonts w:cs="Arial"/>
          <w:sz w:val="24"/>
          <w:szCs w:val="24"/>
          <w:lang w:val="en-CA"/>
        </w:rPr>
        <w:t xml:space="preserve">four or </w:t>
      </w:r>
      <w:r w:rsidRPr="00347C4F">
        <w:rPr>
          <w:rFonts w:cs="Arial"/>
          <w:sz w:val="24"/>
          <w:szCs w:val="24"/>
          <w:lang w:val="en-CA"/>
        </w:rPr>
        <w:t xml:space="preserve">five fingers on your screen. </w:t>
      </w:r>
      <w:r w:rsidR="00521C2A" w:rsidRPr="00347C4F">
        <w:rPr>
          <w:rFonts w:cs="Arial"/>
          <w:sz w:val="24"/>
          <w:szCs w:val="24"/>
          <w:lang w:val="en-CA"/>
        </w:rPr>
        <w:t>A page displaying all the Android apps will appear.</w:t>
      </w:r>
    </w:p>
    <w:p w14:paraId="12DF74D4" w14:textId="356C2670" w:rsidR="00521C2A" w:rsidRPr="00347C4F" w:rsidRDefault="00521C2A" w:rsidP="007F72E2">
      <w:pPr>
        <w:pStyle w:val="Paragraphedeliste"/>
        <w:numPr>
          <w:ilvl w:val="1"/>
          <w:numId w:val="44"/>
        </w:numPr>
        <w:rPr>
          <w:rFonts w:cs="Arial"/>
          <w:sz w:val="24"/>
          <w:szCs w:val="24"/>
          <w:lang w:val="en-CA"/>
        </w:rPr>
      </w:pPr>
      <w:r w:rsidRPr="00347C4F">
        <w:rPr>
          <w:rFonts w:cs="Arial"/>
          <w:sz w:val="24"/>
          <w:szCs w:val="24"/>
          <w:lang w:val="en-CA"/>
        </w:rPr>
        <w:t>From the apps page, select Settings.</w:t>
      </w:r>
    </w:p>
    <w:p w14:paraId="110B7866" w14:textId="3A1F20D8" w:rsidR="00521C2A" w:rsidRPr="00347C4F" w:rsidRDefault="00E40971" w:rsidP="007F72E2">
      <w:pPr>
        <w:pStyle w:val="Paragraphedeliste"/>
        <w:numPr>
          <w:ilvl w:val="1"/>
          <w:numId w:val="44"/>
        </w:numPr>
        <w:rPr>
          <w:rFonts w:cs="Arial"/>
          <w:sz w:val="24"/>
          <w:szCs w:val="24"/>
          <w:lang w:val="en-CA"/>
        </w:rPr>
      </w:pPr>
      <w:r w:rsidRPr="00347C4F">
        <w:rPr>
          <w:rFonts w:cs="Arial"/>
          <w:sz w:val="24"/>
          <w:szCs w:val="24"/>
          <w:lang w:val="en-CA"/>
        </w:rPr>
        <w:t>In the Device list of the Settings menu, select USB.</w:t>
      </w:r>
    </w:p>
    <w:p w14:paraId="573BD3E3" w14:textId="2812CF93" w:rsidR="00E40971" w:rsidRPr="00347C4F" w:rsidRDefault="00FE58E3" w:rsidP="007F72E2">
      <w:pPr>
        <w:pStyle w:val="Paragraphedeliste"/>
        <w:numPr>
          <w:ilvl w:val="1"/>
          <w:numId w:val="44"/>
        </w:numPr>
        <w:rPr>
          <w:rFonts w:cs="Arial"/>
          <w:sz w:val="24"/>
          <w:szCs w:val="24"/>
          <w:lang w:val="en-CA"/>
        </w:rPr>
      </w:pPr>
      <w:r w:rsidRPr="00347C4F">
        <w:rPr>
          <w:rFonts w:cs="Arial"/>
          <w:sz w:val="24"/>
          <w:szCs w:val="24"/>
          <w:lang w:val="en-CA"/>
        </w:rPr>
        <w:t xml:space="preserve">At the top of the screen a message will display: “USB is connected to the computer”. </w:t>
      </w:r>
      <w:r w:rsidR="004B5BB4" w:rsidRPr="00347C4F">
        <w:rPr>
          <w:rFonts w:cs="Arial"/>
          <w:sz w:val="24"/>
          <w:szCs w:val="24"/>
          <w:lang w:val="en-CA"/>
        </w:rPr>
        <w:t xml:space="preserve">A toggle at the right of the screen allows you to change it to </w:t>
      </w:r>
      <w:r w:rsidR="00CE03F4" w:rsidRPr="00347C4F">
        <w:rPr>
          <w:rFonts w:cs="Arial"/>
          <w:sz w:val="24"/>
          <w:szCs w:val="24"/>
          <w:lang w:val="en-CA"/>
        </w:rPr>
        <w:t>“USB is not connected to the computer”.</w:t>
      </w:r>
    </w:p>
    <w:p w14:paraId="1068CB22" w14:textId="36C1F70A" w:rsidR="00CE03F4" w:rsidRPr="00347C4F" w:rsidRDefault="00CE03F4" w:rsidP="00CE03F4">
      <w:pPr>
        <w:pStyle w:val="Paragraphedeliste"/>
        <w:numPr>
          <w:ilvl w:val="1"/>
          <w:numId w:val="44"/>
        </w:numPr>
        <w:rPr>
          <w:rFonts w:cs="Arial"/>
          <w:sz w:val="24"/>
          <w:szCs w:val="24"/>
          <w:lang w:val="en-CA"/>
        </w:rPr>
      </w:pPr>
      <w:r w:rsidRPr="00347C4F">
        <w:rPr>
          <w:rFonts w:cs="Arial"/>
          <w:sz w:val="24"/>
          <w:szCs w:val="24"/>
          <w:lang w:val="en-CA"/>
        </w:rPr>
        <w:t>Tap on the circle at the bottom of the tablet to go back to Prodigi.</w:t>
      </w:r>
    </w:p>
    <w:p w14:paraId="43C10288" w14:textId="5E8AFF5C" w:rsidR="00CE03F4" w:rsidRPr="00347C4F" w:rsidRDefault="00CE03F4" w:rsidP="00CE03F4">
      <w:pPr>
        <w:pStyle w:val="Paragraphedeliste"/>
        <w:numPr>
          <w:ilvl w:val="0"/>
          <w:numId w:val="44"/>
        </w:numPr>
        <w:rPr>
          <w:rFonts w:cs="Arial"/>
          <w:sz w:val="24"/>
          <w:szCs w:val="24"/>
          <w:lang w:val="en-CA"/>
        </w:rPr>
      </w:pPr>
      <w:r w:rsidRPr="00347C4F">
        <w:rPr>
          <w:rFonts w:cs="Arial"/>
          <w:sz w:val="24"/>
          <w:szCs w:val="24"/>
          <w:lang w:val="en-CA"/>
        </w:rPr>
        <w:t>Insert your USB key in the USB-C port at the right of the tablet. If your USB key is not compatible with a USB-C port, use the USB to USB-C connector.</w:t>
      </w:r>
    </w:p>
    <w:p w14:paraId="74C148C5" w14:textId="35608AA4" w:rsidR="00D93633" w:rsidRPr="00347C4F" w:rsidRDefault="00D93633" w:rsidP="00D93633">
      <w:pPr>
        <w:pStyle w:val="Paragraphedeliste"/>
        <w:numPr>
          <w:ilvl w:val="0"/>
          <w:numId w:val="44"/>
        </w:numPr>
        <w:spacing w:before="120" w:after="120" w:line="240" w:lineRule="auto"/>
        <w:rPr>
          <w:rFonts w:cs="Arial"/>
          <w:sz w:val="24"/>
          <w:szCs w:val="24"/>
          <w:lang w:val="en-CA" w:eastAsia="en-CA" w:bidi="ar-SA"/>
        </w:rPr>
      </w:pPr>
      <w:r w:rsidRPr="00347C4F">
        <w:rPr>
          <w:rFonts w:cs="Arial"/>
          <w:sz w:val="24"/>
          <w:szCs w:val="24"/>
          <w:lang w:val="en-CA"/>
        </w:rPr>
        <w:t>Select and tap on the Gallery icon in the Carousel menu:</w:t>
      </w:r>
    </w:p>
    <w:p w14:paraId="3611A8AD" w14:textId="01301DB8" w:rsidR="00D93633" w:rsidRPr="00384BC5" w:rsidRDefault="00D93633" w:rsidP="00347C4F">
      <w:pPr>
        <w:pStyle w:val="Paragraphedeliste"/>
        <w:spacing w:before="0" w:after="0"/>
        <w:ind w:left="0"/>
        <w:jc w:val="center"/>
        <w:rPr>
          <w:rFonts w:cs="Arial"/>
          <w:szCs w:val="32"/>
          <w:lang w:val="en-CA" w:eastAsia="en-CA" w:bidi="ar-SA"/>
        </w:rPr>
      </w:pPr>
      <w:r w:rsidRPr="00384BC5">
        <w:rPr>
          <w:rFonts w:cs="Arial"/>
          <w:noProof/>
          <w:szCs w:val="32"/>
          <w:lang w:val="en-CA" w:eastAsia="fr-CA" w:bidi="ar-SA"/>
        </w:rPr>
        <w:lastRenderedPageBreak/>
        <w:drawing>
          <wp:inline distT="0" distB="0" distL="0" distR="0" wp14:anchorId="5E80B91B" wp14:editId="0B4A2CDC">
            <wp:extent cx="720000" cy="720000"/>
            <wp:effectExtent l="0" t="0" r="4445" b="4445"/>
            <wp:docPr id="168" name="Image 16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3358D9" w14:textId="77777777" w:rsidR="00AD2F9E" w:rsidRPr="00AD2F9E" w:rsidRDefault="00BD02D2" w:rsidP="00D93633">
      <w:pPr>
        <w:pStyle w:val="Paragraphedeliste"/>
        <w:numPr>
          <w:ilvl w:val="0"/>
          <w:numId w:val="26"/>
        </w:numPr>
        <w:spacing w:before="0" w:after="0"/>
        <w:rPr>
          <w:sz w:val="24"/>
          <w:szCs w:val="24"/>
          <w:lang w:val="en-CA"/>
        </w:rPr>
      </w:pPr>
      <w:r w:rsidRPr="00347C4F">
        <w:rPr>
          <w:rFonts w:cs="Arial"/>
          <w:sz w:val="24"/>
          <w:szCs w:val="24"/>
          <w:lang w:val="en-CA"/>
        </w:rPr>
        <w:t>Tap on the Settings icon at the top-right of the screen</w:t>
      </w:r>
      <w:r w:rsidR="003E61C4" w:rsidRPr="00347C4F">
        <w:rPr>
          <w:rFonts w:cs="Arial"/>
          <w:sz w:val="24"/>
          <w:szCs w:val="24"/>
          <w:lang w:val="en-CA"/>
        </w:rPr>
        <w:t>, then select Import</w:t>
      </w:r>
      <w:r w:rsidRPr="00347C4F">
        <w:rPr>
          <w:rFonts w:cs="Arial"/>
          <w:sz w:val="24"/>
          <w:szCs w:val="24"/>
          <w:lang w:val="en-CA"/>
        </w:rPr>
        <w:t>:</w:t>
      </w:r>
      <w:r w:rsidR="00D93633" w:rsidRPr="00347C4F">
        <w:rPr>
          <w:rFonts w:cs="Arial"/>
          <w:sz w:val="24"/>
          <w:szCs w:val="24"/>
          <w:lang w:val="en-CA"/>
        </w:rPr>
        <w:t xml:space="preserve"> </w:t>
      </w:r>
    </w:p>
    <w:p w14:paraId="0C05B7C6" w14:textId="514AB060" w:rsidR="00D93633" w:rsidRPr="00AD2F9E" w:rsidRDefault="00347C4F" w:rsidP="00D32BDC">
      <w:pPr>
        <w:spacing w:after="0"/>
        <w:jc w:val="center"/>
        <w:rPr>
          <w:sz w:val="24"/>
          <w:szCs w:val="24"/>
          <w:lang w:val="en-CA"/>
        </w:rPr>
      </w:pPr>
      <w:r w:rsidRPr="00384BC5">
        <w:rPr>
          <w:noProof/>
          <w:lang w:val="en-CA" w:eastAsia="fr-CA"/>
        </w:rPr>
        <w:drawing>
          <wp:inline distT="0" distB="0" distL="0" distR="0" wp14:anchorId="04641A0D" wp14:editId="3E1CE903">
            <wp:extent cx="876300" cy="869506"/>
            <wp:effectExtent l="0" t="0" r="0" b="6985"/>
            <wp:docPr id="1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59495758" w14:textId="18C25023" w:rsidR="00BD02D2" w:rsidRPr="00347C4F" w:rsidRDefault="00BA4EBC" w:rsidP="00BD02D2">
      <w:pPr>
        <w:pStyle w:val="Paragraphedeliste"/>
        <w:numPr>
          <w:ilvl w:val="0"/>
          <w:numId w:val="44"/>
        </w:numPr>
        <w:rPr>
          <w:rFonts w:cs="Arial"/>
          <w:sz w:val="24"/>
          <w:szCs w:val="24"/>
          <w:lang w:val="en-CA"/>
        </w:rPr>
      </w:pPr>
      <w:r w:rsidRPr="00347C4F">
        <w:rPr>
          <w:rFonts w:cs="Arial"/>
          <w:sz w:val="24"/>
          <w:szCs w:val="24"/>
          <w:lang w:val="en-CA"/>
        </w:rPr>
        <w:t xml:space="preserve">Two storage options will be displayed: the Internal storage and </w:t>
      </w:r>
      <w:r w:rsidR="006D0D54" w:rsidRPr="00347C4F">
        <w:rPr>
          <w:rFonts w:cs="Arial"/>
          <w:sz w:val="24"/>
          <w:szCs w:val="24"/>
          <w:lang w:val="en-CA"/>
        </w:rPr>
        <w:t xml:space="preserve">Store N Go, </w:t>
      </w:r>
      <w:r w:rsidR="00D93633" w:rsidRPr="00347C4F">
        <w:rPr>
          <w:rFonts w:cs="Arial"/>
          <w:sz w:val="24"/>
          <w:szCs w:val="24"/>
          <w:lang w:val="en-CA"/>
        </w:rPr>
        <w:t xml:space="preserve">corresponding to </w:t>
      </w:r>
      <w:r w:rsidRPr="00347C4F">
        <w:rPr>
          <w:rFonts w:cs="Arial"/>
          <w:sz w:val="24"/>
          <w:szCs w:val="24"/>
          <w:lang w:val="en-CA"/>
        </w:rPr>
        <w:t>your USB key.</w:t>
      </w:r>
      <w:r w:rsidR="00802E73" w:rsidRPr="00347C4F">
        <w:rPr>
          <w:rFonts w:cs="Arial"/>
          <w:sz w:val="24"/>
          <w:szCs w:val="24"/>
          <w:lang w:val="en-CA"/>
        </w:rPr>
        <w:t xml:space="preserve"> Tap on the Store N Go option.</w:t>
      </w:r>
      <w:r w:rsidRPr="00347C4F">
        <w:rPr>
          <w:rFonts w:cs="Arial"/>
          <w:sz w:val="24"/>
          <w:szCs w:val="24"/>
          <w:lang w:val="en-CA"/>
        </w:rPr>
        <w:t xml:space="preserve"> </w:t>
      </w:r>
    </w:p>
    <w:p w14:paraId="2588FE87" w14:textId="46F7BB65" w:rsidR="00C01E68" w:rsidRPr="00347C4F" w:rsidRDefault="00C01E68" w:rsidP="00BD02D2">
      <w:pPr>
        <w:pStyle w:val="Paragraphedeliste"/>
        <w:numPr>
          <w:ilvl w:val="0"/>
          <w:numId w:val="44"/>
        </w:numPr>
        <w:rPr>
          <w:rFonts w:cs="Arial"/>
          <w:sz w:val="24"/>
          <w:szCs w:val="24"/>
          <w:lang w:val="en-CA"/>
        </w:rPr>
      </w:pPr>
      <w:r w:rsidRPr="00347C4F">
        <w:rPr>
          <w:rFonts w:cs="Arial"/>
          <w:sz w:val="24"/>
          <w:szCs w:val="24"/>
          <w:lang w:val="en-CA"/>
        </w:rPr>
        <w:t xml:space="preserve">Your USB key will appear. Press on its name, then press on Select to open it. </w:t>
      </w:r>
      <w:r w:rsidR="00C078C8" w:rsidRPr="00347C4F">
        <w:rPr>
          <w:rFonts w:cs="Arial"/>
          <w:sz w:val="24"/>
          <w:szCs w:val="24"/>
          <w:lang w:val="en-CA"/>
        </w:rPr>
        <w:t>All the folders and files stored on your USB key are now accessible.</w:t>
      </w:r>
    </w:p>
    <w:p w14:paraId="45AA1173" w14:textId="58F7518A" w:rsidR="00C078C8" w:rsidRPr="00347C4F" w:rsidRDefault="000D556E" w:rsidP="00660A83">
      <w:pPr>
        <w:pStyle w:val="Paragraphedeliste"/>
        <w:numPr>
          <w:ilvl w:val="0"/>
          <w:numId w:val="44"/>
        </w:numPr>
        <w:rPr>
          <w:rFonts w:cs="Arial"/>
          <w:sz w:val="24"/>
          <w:szCs w:val="24"/>
          <w:lang w:val="en-CA"/>
        </w:rPr>
      </w:pPr>
      <w:r w:rsidRPr="00347C4F">
        <w:rPr>
          <w:rFonts w:cs="Arial"/>
          <w:sz w:val="24"/>
          <w:szCs w:val="24"/>
          <w:lang w:val="en-CA"/>
        </w:rPr>
        <w:t xml:space="preserve">Tap on the files of your choice to import them to your Gallery. </w:t>
      </w:r>
      <w:r w:rsidR="00802E73" w:rsidRPr="00347C4F">
        <w:rPr>
          <w:rFonts w:cs="Arial"/>
          <w:sz w:val="24"/>
          <w:szCs w:val="24"/>
          <w:lang w:val="en-CA"/>
        </w:rPr>
        <w:t xml:space="preserve">They will be automatically downloaded on your </w:t>
      </w:r>
      <w:r w:rsidR="00C74149" w:rsidRPr="00347C4F">
        <w:rPr>
          <w:rFonts w:cs="Arial"/>
          <w:sz w:val="24"/>
          <w:szCs w:val="24"/>
          <w:lang w:val="en-CA"/>
        </w:rPr>
        <w:t>Connect 12.</w:t>
      </w:r>
    </w:p>
    <w:p w14:paraId="0E3BCF89" w14:textId="77777777" w:rsidR="00E408C0" w:rsidRPr="00384BC5" w:rsidRDefault="00E408C0" w:rsidP="00E408C0">
      <w:pPr>
        <w:rPr>
          <w:rFonts w:cs="Arial"/>
          <w:b/>
          <w:szCs w:val="32"/>
          <w:lang w:val="en-CA"/>
        </w:rPr>
      </w:pPr>
      <w:r w:rsidRPr="00384BC5">
        <w:rPr>
          <w:rFonts w:cs="Arial"/>
          <w:b/>
          <w:szCs w:val="32"/>
          <w:lang w:val="en-CA"/>
        </w:rPr>
        <w:t>To export a document to a JPG, text or PDF file in the Android file system or an external drive</w:t>
      </w:r>
    </w:p>
    <w:p w14:paraId="279577C3" w14:textId="2854654C" w:rsidR="00E408C0" w:rsidRPr="009C75F7" w:rsidRDefault="0073376E" w:rsidP="00E408C0">
      <w:pPr>
        <w:pStyle w:val="Paragraphedeliste"/>
        <w:numPr>
          <w:ilvl w:val="0"/>
          <w:numId w:val="44"/>
        </w:numPr>
        <w:rPr>
          <w:rFonts w:cs="Arial"/>
          <w:sz w:val="24"/>
          <w:szCs w:val="24"/>
          <w:lang w:val="en-CA"/>
        </w:rPr>
      </w:pPr>
      <w:r w:rsidRPr="009C75F7">
        <w:rPr>
          <w:rFonts w:cs="Arial"/>
          <w:sz w:val="24"/>
          <w:szCs w:val="24"/>
          <w:lang w:val="en-CA"/>
        </w:rPr>
        <w:t>In the Gallery, p</w:t>
      </w:r>
      <w:r w:rsidR="00E408C0" w:rsidRPr="009C75F7">
        <w:rPr>
          <w:rFonts w:cs="Arial"/>
          <w:sz w:val="24"/>
          <w:szCs w:val="24"/>
          <w:lang w:val="en-CA"/>
        </w:rPr>
        <w:t>ress and hold on the document you wish to export.</w:t>
      </w:r>
    </w:p>
    <w:p w14:paraId="2C204823" w14:textId="77777777" w:rsidR="00E408C0" w:rsidRPr="009C75F7" w:rsidRDefault="00E408C0" w:rsidP="00E408C0">
      <w:pPr>
        <w:pStyle w:val="Paragraphedeliste"/>
        <w:numPr>
          <w:ilvl w:val="0"/>
          <w:numId w:val="44"/>
        </w:numPr>
        <w:rPr>
          <w:rFonts w:cs="Arial"/>
          <w:sz w:val="24"/>
          <w:szCs w:val="24"/>
          <w:lang w:val="en-CA"/>
        </w:rPr>
      </w:pPr>
      <w:r w:rsidRPr="009C75F7">
        <w:rPr>
          <w:rFonts w:cs="Arial"/>
          <w:sz w:val="24"/>
          <w:szCs w:val="24"/>
          <w:lang w:val="en-CA"/>
        </w:rPr>
        <w:t>Tap Export.</w:t>
      </w:r>
    </w:p>
    <w:p w14:paraId="6D7C2773" w14:textId="77777777" w:rsidR="00E408C0" w:rsidRPr="009C75F7" w:rsidRDefault="00E408C0" w:rsidP="00E408C0">
      <w:pPr>
        <w:pStyle w:val="Paragraphedeliste"/>
        <w:numPr>
          <w:ilvl w:val="0"/>
          <w:numId w:val="44"/>
        </w:numPr>
        <w:rPr>
          <w:rFonts w:cs="Arial"/>
          <w:sz w:val="24"/>
          <w:szCs w:val="24"/>
          <w:lang w:val="en-CA"/>
        </w:rPr>
      </w:pPr>
      <w:r w:rsidRPr="009C75F7">
        <w:rPr>
          <w:rFonts w:cs="Arial"/>
          <w:sz w:val="24"/>
          <w:szCs w:val="24"/>
          <w:lang w:val="en-CA"/>
        </w:rPr>
        <w:t>Select in which file type you wish to export your document. It is possible to modify some JPG and PDF settings by pressing and holding either the PDF or JPG option (advanced users only).</w:t>
      </w:r>
    </w:p>
    <w:p w14:paraId="7EC5E4A8" w14:textId="7AEC5F18" w:rsidR="007B04BB" w:rsidRPr="009C75F7" w:rsidRDefault="00E408C0" w:rsidP="001C49E2">
      <w:pPr>
        <w:pStyle w:val="Paragraphedeliste"/>
        <w:numPr>
          <w:ilvl w:val="0"/>
          <w:numId w:val="44"/>
        </w:numPr>
        <w:rPr>
          <w:rFonts w:cs="Arial"/>
          <w:sz w:val="24"/>
          <w:szCs w:val="24"/>
          <w:lang w:val="en-CA"/>
        </w:rPr>
      </w:pPr>
      <w:r w:rsidRPr="009C75F7">
        <w:rPr>
          <w:rFonts w:cs="Arial"/>
          <w:sz w:val="24"/>
          <w:szCs w:val="24"/>
          <w:lang w:val="en-CA"/>
        </w:rPr>
        <w:t>Select the Internal storage to export to a specific folder on the device. You can also select the USB device</w:t>
      </w:r>
      <w:r w:rsidR="00E60D1E" w:rsidRPr="009C75F7">
        <w:rPr>
          <w:rFonts w:cs="Arial"/>
          <w:sz w:val="24"/>
          <w:szCs w:val="24"/>
          <w:lang w:val="en-CA"/>
        </w:rPr>
        <w:t xml:space="preserve"> option</w:t>
      </w:r>
      <w:r w:rsidRPr="009C75F7">
        <w:rPr>
          <w:rFonts w:cs="Arial"/>
          <w:sz w:val="24"/>
          <w:szCs w:val="24"/>
          <w:lang w:val="en-CA"/>
        </w:rPr>
        <w:t xml:space="preserve"> if a USB key is placed in the USB port of the tablet to export it to the USB thumb</w:t>
      </w:r>
      <w:r w:rsidR="0065379F" w:rsidRPr="009C75F7">
        <w:rPr>
          <w:rFonts w:cs="Arial"/>
          <w:sz w:val="24"/>
          <w:szCs w:val="24"/>
          <w:lang w:val="en-CA"/>
        </w:rPr>
        <w:t xml:space="preserve"> </w:t>
      </w:r>
      <w:r w:rsidRPr="009C75F7">
        <w:rPr>
          <w:rFonts w:cs="Arial"/>
          <w:sz w:val="24"/>
          <w:szCs w:val="24"/>
          <w:lang w:val="en-CA"/>
        </w:rPr>
        <w:t>drive.</w:t>
      </w:r>
    </w:p>
    <w:p w14:paraId="7D286994" w14:textId="5C3F2D9E" w:rsidR="00FE792B" w:rsidRPr="00384BC5" w:rsidRDefault="002E106A" w:rsidP="00FE792B">
      <w:pPr>
        <w:rPr>
          <w:rFonts w:cs="Arial"/>
          <w:b/>
          <w:szCs w:val="32"/>
          <w:lang w:val="en-CA"/>
        </w:rPr>
      </w:pPr>
      <w:r w:rsidRPr="00384BC5">
        <w:rPr>
          <w:rFonts w:cs="Arial"/>
          <w:b/>
          <w:szCs w:val="32"/>
          <w:lang w:val="en-CA"/>
        </w:rPr>
        <w:t>To m</w:t>
      </w:r>
      <w:r w:rsidR="00FE792B" w:rsidRPr="00384BC5">
        <w:rPr>
          <w:rFonts w:cs="Arial"/>
          <w:b/>
          <w:szCs w:val="32"/>
          <w:lang w:val="en-CA"/>
        </w:rPr>
        <w:t>ove an image captured with the distance camera to the Gallery</w:t>
      </w:r>
    </w:p>
    <w:p w14:paraId="12674615"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In the Distance category, hold your finger on the image you wish to move.</w:t>
      </w:r>
    </w:p>
    <w:p w14:paraId="1EF85C16"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Tap Move to Gallery.</w:t>
      </w:r>
    </w:p>
    <w:p w14:paraId="38F18445"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 xml:space="preserve">The image will be treated to find text and display Diamond Edge if text was found.  The file will be renamed to first found word in </w:t>
      </w:r>
      <w:proofErr w:type="gramStart"/>
      <w:r w:rsidRPr="009C75F7">
        <w:rPr>
          <w:rFonts w:cs="Arial"/>
          <w:sz w:val="24"/>
          <w:szCs w:val="24"/>
          <w:lang w:val="en-CA"/>
        </w:rPr>
        <w:t>document, if</w:t>
      </w:r>
      <w:proofErr w:type="gramEnd"/>
      <w:r w:rsidRPr="009C75F7">
        <w:rPr>
          <w:rFonts w:cs="Arial"/>
          <w:sz w:val="24"/>
          <w:szCs w:val="24"/>
          <w:lang w:val="en-CA"/>
        </w:rPr>
        <w:t xml:space="preserve"> text is found.</w:t>
      </w:r>
    </w:p>
    <w:p w14:paraId="246C2176"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The file can be then moved into a Category if required.</w:t>
      </w:r>
    </w:p>
    <w:p w14:paraId="634C6FE6" w14:textId="77777777" w:rsidR="00FE792B" w:rsidRPr="00384BC5" w:rsidRDefault="00FE792B" w:rsidP="00FE792B">
      <w:pPr>
        <w:rPr>
          <w:rFonts w:cs="Arial"/>
          <w:b/>
          <w:szCs w:val="32"/>
          <w:lang w:val="en-CA"/>
        </w:rPr>
      </w:pPr>
      <w:r w:rsidRPr="00384BC5">
        <w:rPr>
          <w:rFonts w:cs="Arial"/>
          <w:b/>
          <w:szCs w:val="32"/>
          <w:lang w:val="en-CA"/>
        </w:rPr>
        <w:lastRenderedPageBreak/>
        <w:t>To delete, replace, insert, or append a page in a multipage document</w:t>
      </w:r>
    </w:p>
    <w:p w14:paraId="066DC810"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Open the multipage document you wish to modify.</w:t>
      </w:r>
    </w:p>
    <w:p w14:paraId="3CA0CACE"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delete a page, long press on the page you wish to delete and tap Yes to confirm deletion.</w:t>
      </w:r>
    </w:p>
    <w:p w14:paraId="7F911520"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 xml:space="preserve">To replace a page, long press on the page you wish to replace. </w:t>
      </w:r>
      <w:proofErr w:type="gramStart"/>
      <w:r w:rsidRPr="009C75F7">
        <w:rPr>
          <w:rFonts w:cs="Arial"/>
          <w:sz w:val="24"/>
          <w:szCs w:val="24"/>
          <w:lang w:val="en-CA"/>
        </w:rPr>
        <w:t>Tap</w:t>
      </w:r>
      <w:proofErr w:type="gramEnd"/>
      <w:r w:rsidRPr="009C75F7">
        <w:rPr>
          <w:rFonts w:cs="Arial"/>
          <w:sz w:val="24"/>
          <w:szCs w:val="24"/>
          <w:lang w:val="en-CA"/>
        </w:rPr>
        <w:t xml:space="preserve"> replace, tap yes and capture a new page.</w:t>
      </w:r>
    </w:p>
    <w:p w14:paraId="7BE47A16"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insert a page, long press on the page where you want to insert a new page. Tap insert and capture a new page.</w:t>
      </w:r>
    </w:p>
    <w:p w14:paraId="072C9BCD" w14:textId="58009186"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append</w:t>
      </w:r>
      <w:r w:rsidR="008C2BB2" w:rsidRPr="009C75F7">
        <w:rPr>
          <w:rFonts w:cs="Arial"/>
          <w:sz w:val="24"/>
          <w:szCs w:val="24"/>
          <w:lang w:val="en-CA"/>
        </w:rPr>
        <w:t xml:space="preserve"> one or several pages</w:t>
      </w:r>
      <w:r w:rsidRPr="009C75F7">
        <w:rPr>
          <w:rFonts w:cs="Arial"/>
          <w:sz w:val="24"/>
          <w:szCs w:val="24"/>
          <w:lang w:val="en-CA"/>
        </w:rPr>
        <w:t>, long press on any page in a multipage document and tap append. Capture your document. The page(s) will be added at the end of the multipage document.</w:t>
      </w:r>
    </w:p>
    <w:p w14:paraId="729EB96F" w14:textId="77777777" w:rsidR="009F4563" w:rsidRPr="00384BC5" w:rsidRDefault="009F4563" w:rsidP="009F4563">
      <w:pPr>
        <w:rPr>
          <w:rFonts w:cs="Arial"/>
          <w:b/>
          <w:szCs w:val="32"/>
          <w:lang w:val="en-CA"/>
        </w:rPr>
      </w:pPr>
      <w:r w:rsidRPr="00384BC5">
        <w:rPr>
          <w:rFonts w:cs="Arial"/>
          <w:b/>
          <w:szCs w:val="32"/>
          <w:lang w:val="en-CA"/>
        </w:rPr>
        <w:t>To add a function graph in a document</w:t>
      </w:r>
    </w:p>
    <w:p w14:paraId="4E3CD1AE" w14:textId="62697D21" w:rsidR="009F4563" w:rsidRPr="009C75F7" w:rsidRDefault="009F4563" w:rsidP="009F4563">
      <w:pPr>
        <w:rPr>
          <w:bCs/>
          <w:sz w:val="24"/>
          <w:szCs w:val="18"/>
          <w:lang w:val="en-CA"/>
        </w:rPr>
      </w:pPr>
      <w:r w:rsidRPr="009C75F7">
        <w:rPr>
          <w:bCs/>
          <w:sz w:val="24"/>
          <w:szCs w:val="18"/>
          <w:lang w:val="en-CA"/>
        </w:rPr>
        <w:t>While editing a document, you have the option to add a function graph.</w:t>
      </w:r>
    </w:p>
    <w:p w14:paraId="0E44F1E1" w14:textId="2FCD7194" w:rsidR="009F4563" w:rsidRDefault="009F4563" w:rsidP="009F4563">
      <w:pPr>
        <w:pStyle w:val="Paragraphedeliste"/>
        <w:numPr>
          <w:ilvl w:val="0"/>
          <w:numId w:val="15"/>
        </w:numPr>
        <w:spacing w:before="120" w:after="120" w:line="240" w:lineRule="auto"/>
        <w:rPr>
          <w:rFonts w:cs="Arial"/>
          <w:sz w:val="24"/>
          <w:szCs w:val="24"/>
          <w:lang w:val="en-CA" w:eastAsia="en-CA"/>
        </w:rPr>
      </w:pPr>
      <w:r w:rsidRPr="009C75F7">
        <w:rPr>
          <w:rFonts w:cs="Arial"/>
          <w:sz w:val="24"/>
          <w:szCs w:val="24"/>
          <w:lang w:val="en-CA"/>
        </w:rPr>
        <w:t>Select and tap on the Gallery icon in the carousel menu:</w:t>
      </w:r>
    </w:p>
    <w:p w14:paraId="71556151" w14:textId="59FDB7DC" w:rsidR="0031496D" w:rsidRPr="0031496D" w:rsidRDefault="0031496D" w:rsidP="0031496D">
      <w:pPr>
        <w:spacing w:before="120" w:after="120" w:line="240" w:lineRule="auto"/>
        <w:jc w:val="center"/>
        <w:rPr>
          <w:rFonts w:cs="Arial"/>
          <w:sz w:val="24"/>
          <w:szCs w:val="24"/>
          <w:lang w:val="en-CA" w:eastAsia="en-CA"/>
        </w:rPr>
      </w:pPr>
      <w:r w:rsidRPr="009C75F7">
        <w:rPr>
          <w:rFonts w:cs="Arial"/>
          <w:noProof/>
          <w:sz w:val="24"/>
          <w:szCs w:val="24"/>
          <w:lang w:val="en-CA" w:eastAsia="fr-CA"/>
        </w:rPr>
        <w:drawing>
          <wp:inline distT="0" distB="0" distL="0" distR="0" wp14:anchorId="75836123" wp14:editId="4C328356">
            <wp:extent cx="720000" cy="720000"/>
            <wp:effectExtent l="0" t="0" r="4445" b="4445"/>
            <wp:docPr id="8" name="Image 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1C80DD7" w14:textId="77777777" w:rsidR="00204C8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Open a document.</w:t>
      </w:r>
    </w:p>
    <w:p w14:paraId="06000D46" w14:textId="22C7F79B" w:rsidR="009F4563" w:rsidRPr="009C75F7" w:rsidRDefault="00204C87" w:rsidP="00204C87">
      <w:pPr>
        <w:spacing w:beforeAutospacing="1" w:afterAutospacing="1" w:line="240" w:lineRule="auto"/>
        <w:jc w:val="center"/>
        <w:rPr>
          <w:sz w:val="24"/>
          <w:szCs w:val="18"/>
          <w:lang w:val="en-CA"/>
        </w:rPr>
      </w:pPr>
      <w:r w:rsidRPr="009C75F7">
        <w:rPr>
          <w:rFonts w:cs="Arial"/>
          <w:noProof/>
          <w:sz w:val="24"/>
          <w:szCs w:val="24"/>
          <w:lang w:val="en-CA" w:eastAsia="fr-CA"/>
        </w:rPr>
        <w:drawing>
          <wp:inline distT="0" distB="0" distL="0" distR="0" wp14:anchorId="640DCA28" wp14:editId="00115679">
            <wp:extent cx="719455" cy="719455"/>
            <wp:effectExtent l="0" t="0" r="0" b="4445"/>
            <wp:docPr id="24"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4B09E350" w14:textId="42BA34BB"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erform a long press on an item inside the document.</w:t>
      </w:r>
    </w:p>
    <w:p w14:paraId="55624655" w14:textId="0331E8D8" w:rsidR="009F4563" w:rsidRPr="009C75F7" w:rsidRDefault="009F4563" w:rsidP="009F4563">
      <w:pPr>
        <w:numPr>
          <w:ilvl w:val="0"/>
          <w:numId w:val="78"/>
        </w:numPr>
        <w:spacing w:beforeAutospacing="1" w:afterAutospacing="1" w:line="240" w:lineRule="auto"/>
        <w:rPr>
          <w:sz w:val="24"/>
          <w:szCs w:val="18"/>
          <w:lang w:val="en-CA"/>
        </w:rPr>
      </w:pPr>
      <w:r w:rsidRPr="009C75F7">
        <w:rPr>
          <w:rStyle w:val="normaltextrun"/>
          <w:color w:val="333333"/>
          <w:sz w:val="24"/>
          <w:szCs w:val="18"/>
          <w:lang w:val="en-CA"/>
        </w:rPr>
        <w:t>A settings submenu will appear.</w:t>
      </w:r>
      <w:r w:rsidRPr="009C75F7">
        <w:rPr>
          <w:sz w:val="24"/>
          <w:szCs w:val="18"/>
          <w:lang w:val="en-CA"/>
        </w:rPr>
        <w:t xml:space="preserve"> Select the option 'insert'.</w:t>
      </w:r>
    </w:p>
    <w:p w14:paraId="2F5C8C17" w14:textId="571DA69A" w:rsidR="0031496D" w:rsidRPr="00204C87" w:rsidRDefault="009F4563" w:rsidP="00204C87">
      <w:pPr>
        <w:numPr>
          <w:ilvl w:val="0"/>
          <w:numId w:val="78"/>
        </w:numPr>
        <w:spacing w:beforeAutospacing="1" w:afterAutospacing="1" w:line="240" w:lineRule="auto"/>
        <w:rPr>
          <w:sz w:val="24"/>
          <w:szCs w:val="18"/>
          <w:lang w:val="en-CA"/>
        </w:rPr>
      </w:pPr>
      <w:r w:rsidRPr="009C75F7">
        <w:rPr>
          <w:sz w:val="24"/>
          <w:szCs w:val="18"/>
          <w:lang w:val="en-CA"/>
        </w:rPr>
        <w:t>The insert options will appear on the screen. Select the option 'New Function Graph'.</w:t>
      </w:r>
    </w:p>
    <w:p w14:paraId="14187B4A" w14:textId="77777777"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 xml:space="preserve">Prodigi will open the calculator app in the graph mode. Enter a formula and selects the 'graph' button. </w:t>
      </w:r>
    </w:p>
    <w:p w14:paraId="0A3E94A3" w14:textId="15C04455" w:rsidR="009F4563"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rodigi will open the graph view with the user function plotted. Tap on the 'save' button.</w:t>
      </w:r>
    </w:p>
    <w:p w14:paraId="4858860D" w14:textId="5B382AA6" w:rsidR="002F50E0" w:rsidRPr="009C75F7" w:rsidRDefault="002F50E0" w:rsidP="002F50E0">
      <w:pPr>
        <w:spacing w:beforeAutospacing="1" w:afterAutospacing="1" w:line="240" w:lineRule="auto"/>
        <w:jc w:val="center"/>
        <w:rPr>
          <w:sz w:val="24"/>
          <w:szCs w:val="18"/>
          <w:lang w:val="en-CA"/>
        </w:rPr>
      </w:pPr>
      <w:r w:rsidRPr="009C75F7">
        <w:rPr>
          <w:noProof/>
          <w:sz w:val="24"/>
          <w:szCs w:val="18"/>
          <w:lang w:val="en-CA" w:eastAsia="fr-CA"/>
        </w:rPr>
        <w:lastRenderedPageBreak/>
        <w:drawing>
          <wp:inline distT="0" distB="0" distL="0" distR="0" wp14:anchorId="14C908A9" wp14:editId="7F5DF383">
            <wp:extent cx="861237" cy="810129"/>
            <wp:effectExtent l="0" t="0" r="0" b="47625"/>
            <wp:docPr id="28"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1DD8E106" w14:textId="77777777" w:rsidR="009F4563" w:rsidRPr="002C6C36" w:rsidRDefault="009F4563" w:rsidP="009F4563">
      <w:pPr>
        <w:pStyle w:val="Paragraphedeliste"/>
        <w:numPr>
          <w:ilvl w:val="0"/>
          <w:numId w:val="78"/>
        </w:numPr>
        <w:spacing w:before="0" w:after="160" w:line="259" w:lineRule="auto"/>
        <w:jc w:val="left"/>
        <w:rPr>
          <w:bCs/>
          <w:sz w:val="24"/>
          <w:szCs w:val="16"/>
          <w:lang w:val="en-CA"/>
        </w:rPr>
      </w:pPr>
      <w:r w:rsidRPr="002C6C36">
        <w:rPr>
          <w:sz w:val="24"/>
          <w:szCs w:val="16"/>
          <w:lang w:val="en-CA"/>
        </w:rPr>
        <w:t>Prodigi will return to the document with the graph image inserted in the select position.</w:t>
      </w:r>
    </w:p>
    <w:p w14:paraId="407A85D9" w14:textId="77777777" w:rsidR="002C6C36" w:rsidRDefault="002C6C36" w:rsidP="009F4563">
      <w:pPr>
        <w:rPr>
          <w:bCs/>
          <w:sz w:val="24"/>
          <w:szCs w:val="18"/>
          <w:lang w:val="en-CA"/>
        </w:rPr>
      </w:pPr>
    </w:p>
    <w:p w14:paraId="243D5250" w14:textId="4D5B84AD" w:rsidR="009F4563" w:rsidRPr="002C6C36" w:rsidRDefault="009F4563" w:rsidP="009F4563">
      <w:pPr>
        <w:rPr>
          <w:bCs/>
          <w:sz w:val="24"/>
          <w:szCs w:val="18"/>
          <w:lang w:val="en-CA"/>
        </w:rPr>
      </w:pPr>
      <w:r w:rsidRPr="002C6C36">
        <w:rPr>
          <w:bCs/>
          <w:sz w:val="24"/>
          <w:szCs w:val="18"/>
          <w:lang w:val="en-CA"/>
        </w:rPr>
        <w:t>Alternatively, if you wish to append a function at the end of a document:</w:t>
      </w:r>
    </w:p>
    <w:p w14:paraId="5F8B8434" w14:textId="33A67426" w:rsidR="009F4563" w:rsidRDefault="009F4563" w:rsidP="009F4563">
      <w:pPr>
        <w:pStyle w:val="Paragraphedeliste"/>
        <w:numPr>
          <w:ilvl w:val="0"/>
          <w:numId w:val="78"/>
        </w:numPr>
        <w:spacing w:before="120" w:after="120" w:line="240" w:lineRule="auto"/>
        <w:rPr>
          <w:rFonts w:cs="Arial"/>
          <w:sz w:val="24"/>
          <w:szCs w:val="24"/>
          <w:lang w:val="en-CA" w:eastAsia="en-CA"/>
        </w:rPr>
      </w:pPr>
      <w:r w:rsidRPr="002C6C36">
        <w:rPr>
          <w:rFonts w:cs="Arial"/>
          <w:sz w:val="24"/>
          <w:szCs w:val="24"/>
          <w:lang w:val="en-CA"/>
        </w:rPr>
        <w:t>Select and tap on the Gallery icon in the carousel menu:</w:t>
      </w:r>
    </w:p>
    <w:p w14:paraId="4AB80B3B" w14:textId="03556D95" w:rsidR="00596B78" w:rsidRPr="00596B78" w:rsidRDefault="00F05E10" w:rsidP="00596B78">
      <w:pPr>
        <w:spacing w:before="120" w:after="120" w:line="240" w:lineRule="auto"/>
        <w:jc w:val="center"/>
        <w:rPr>
          <w:rFonts w:cs="Arial"/>
          <w:sz w:val="24"/>
          <w:szCs w:val="24"/>
          <w:lang w:val="en-CA" w:eastAsia="en-CA"/>
        </w:rPr>
      </w:pPr>
      <w:r w:rsidRPr="002C6C36">
        <w:rPr>
          <w:rFonts w:cs="Arial"/>
          <w:noProof/>
          <w:sz w:val="24"/>
          <w:szCs w:val="24"/>
          <w:lang w:val="en-CA" w:eastAsia="fr-CA"/>
        </w:rPr>
        <w:drawing>
          <wp:inline distT="0" distB="0" distL="0" distR="0" wp14:anchorId="4E5F2809" wp14:editId="79F6F9E7">
            <wp:extent cx="576000" cy="576000"/>
            <wp:effectExtent l="0" t="0" r="0" b="0"/>
            <wp:docPr id="45" name="Image 45"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65BA120" w14:textId="4ADE6D79"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Open a document.</w:t>
      </w:r>
    </w:p>
    <w:p w14:paraId="07C667D4" w14:textId="68FB9C9E" w:rsidR="005C1A24" w:rsidRPr="002C6C36" w:rsidRDefault="00F05E10" w:rsidP="005C1201">
      <w:pPr>
        <w:spacing w:beforeAutospacing="1" w:afterAutospacing="1" w:line="240" w:lineRule="auto"/>
        <w:jc w:val="center"/>
        <w:rPr>
          <w:sz w:val="24"/>
          <w:szCs w:val="18"/>
          <w:lang w:val="en-CA"/>
        </w:rPr>
      </w:pPr>
      <w:r w:rsidRPr="002C6C36">
        <w:rPr>
          <w:rFonts w:cs="Arial"/>
          <w:noProof/>
          <w:sz w:val="24"/>
          <w:szCs w:val="24"/>
          <w:lang w:val="en-CA" w:eastAsia="fr-CA"/>
        </w:rPr>
        <w:drawing>
          <wp:inline distT="0" distB="0" distL="0" distR="0" wp14:anchorId="17B451F6" wp14:editId="239CCB9C">
            <wp:extent cx="576000" cy="576000"/>
            <wp:effectExtent l="0" t="0" r="0" b="0"/>
            <wp:docPr id="55"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4410120" w14:textId="288202F1" w:rsidR="009F4563" w:rsidRPr="00860279" w:rsidRDefault="009F4563" w:rsidP="009F4563">
      <w:pPr>
        <w:numPr>
          <w:ilvl w:val="0"/>
          <w:numId w:val="78"/>
        </w:numPr>
        <w:spacing w:beforeAutospacing="1" w:afterAutospacing="1" w:line="240" w:lineRule="auto"/>
        <w:rPr>
          <w:rFonts w:eastAsiaTheme="minorEastAsia"/>
          <w:sz w:val="24"/>
          <w:szCs w:val="18"/>
          <w:lang w:val="en-CA"/>
        </w:rPr>
      </w:pPr>
      <w:r w:rsidRPr="002C6C36">
        <w:rPr>
          <w:sz w:val="24"/>
          <w:szCs w:val="18"/>
          <w:lang w:val="en-CA"/>
        </w:rPr>
        <w:t>Tap on the 'more options' button on the top right corner of the screen. A menu will appear.</w:t>
      </w:r>
    </w:p>
    <w:p w14:paraId="7D447359" w14:textId="6B1AB486" w:rsidR="00860279" w:rsidRPr="002C6C36" w:rsidRDefault="00860279" w:rsidP="004C48ED">
      <w:pPr>
        <w:spacing w:beforeAutospacing="1" w:afterAutospacing="1" w:line="240" w:lineRule="auto"/>
        <w:jc w:val="center"/>
        <w:rPr>
          <w:rFonts w:eastAsiaTheme="minorEastAsia"/>
          <w:sz w:val="24"/>
          <w:szCs w:val="18"/>
          <w:lang w:val="en-CA"/>
        </w:rPr>
      </w:pPr>
      <w:r w:rsidRPr="002C6C36">
        <w:rPr>
          <w:rFonts w:cs="Arial"/>
          <w:bCs/>
          <w:noProof/>
          <w:sz w:val="24"/>
          <w:szCs w:val="24"/>
          <w:lang w:val="en-CA"/>
        </w:rPr>
        <w:drawing>
          <wp:inline distT="0" distB="0" distL="0" distR="0" wp14:anchorId="7A8C6493" wp14:editId="395A0686">
            <wp:extent cx="576000" cy="571432"/>
            <wp:effectExtent l="0" t="0" r="0" b="635"/>
            <wp:docPr id="73"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41" descr="Icon&#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76000" cy="571432"/>
                    </a:xfrm>
                    <a:prstGeom prst="rect">
                      <a:avLst/>
                    </a:prstGeom>
                    <a:noFill/>
                    <a:ln>
                      <a:noFill/>
                    </a:ln>
                  </pic:spPr>
                </pic:pic>
              </a:graphicData>
            </a:graphic>
          </wp:inline>
        </w:drawing>
      </w:r>
    </w:p>
    <w:p w14:paraId="4CD4DA74" w14:textId="3AD65159"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s the option 'Append'. The append menu will appear on the screen.</w:t>
      </w:r>
    </w:p>
    <w:p w14:paraId="1CCD65F7" w14:textId="17C3471C"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 the option 'New Function Graph'.</w:t>
      </w:r>
    </w:p>
    <w:p w14:paraId="0ECD75B2" w14:textId="77777777"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 xml:space="preserve">Prodigi will open the calculator app in the graph mode. Enter a formula and selects the 'graph' button. </w:t>
      </w:r>
    </w:p>
    <w:p w14:paraId="7B28F3A5" w14:textId="5AC84E28"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Prodigi will open the graph view with the user function plotted. Tap on the 'save' button.</w:t>
      </w:r>
    </w:p>
    <w:p w14:paraId="35DC2103" w14:textId="347AC81A" w:rsidR="00860279" w:rsidRPr="002C6C36" w:rsidRDefault="00860279" w:rsidP="00860279">
      <w:pPr>
        <w:spacing w:beforeAutospacing="1" w:afterAutospacing="1" w:line="240" w:lineRule="auto"/>
        <w:jc w:val="center"/>
        <w:rPr>
          <w:sz w:val="24"/>
          <w:szCs w:val="18"/>
          <w:lang w:val="en-CA"/>
        </w:rPr>
      </w:pPr>
      <w:r w:rsidRPr="002C6C36">
        <w:rPr>
          <w:noProof/>
          <w:sz w:val="24"/>
          <w:szCs w:val="18"/>
          <w:lang w:val="en-CA" w:eastAsia="fr-CA"/>
        </w:rPr>
        <w:drawing>
          <wp:inline distT="0" distB="0" distL="0" distR="0" wp14:anchorId="655B64BC" wp14:editId="49EE829E">
            <wp:extent cx="612338" cy="576000"/>
            <wp:effectExtent l="0" t="0" r="0" b="33655"/>
            <wp:docPr id="127"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612338" cy="576000"/>
                    </a:xfrm>
                    <a:prstGeom prst="rect">
                      <a:avLst/>
                    </a:prstGeom>
                    <a:solidFill>
                      <a:schemeClr val="tx1"/>
                    </a:solidFill>
                    <a:ln>
                      <a:noFill/>
                    </a:ln>
                    <a:effectLst>
                      <a:reflection stA="0" endPos="65000" dist="50800" dir="5400000" sy="-100000" algn="bl" rotWithShape="0"/>
                    </a:effectLst>
                  </pic:spPr>
                </pic:pic>
              </a:graphicData>
            </a:graphic>
          </wp:inline>
        </w:drawing>
      </w:r>
    </w:p>
    <w:p w14:paraId="6D17F3CE" w14:textId="4C6A4270" w:rsidR="009F4563" w:rsidRPr="00EA18C6" w:rsidRDefault="009F4563" w:rsidP="009F4563">
      <w:pPr>
        <w:numPr>
          <w:ilvl w:val="0"/>
          <w:numId w:val="78"/>
        </w:numPr>
        <w:spacing w:beforeAutospacing="1" w:afterAutospacing="1" w:line="240" w:lineRule="auto"/>
        <w:rPr>
          <w:bCs/>
          <w:sz w:val="24"/>
          <w:szCs w:val="18"/>
          <w:lang w:val="en-CA"/>
        </w:rPr>
      </w:pPr>
      <w:r w:rsidRPr="002C6C36">
        <w:rPr>
          <w:sz w:val="24"/>
          <w:szCs w:val="18"/>
          <w:lang w:val="en-CA"/>
        </w:rPr>
        <w:lastRenderedPageBreak/>
        <w:t>The graph will appear at the end of the document.</w:t>
      </w:r>
    </w:p>
    <w:p w14:paraId="5561BA0C" w14:textId="77777777" w:rsidR="00FE792B" w:rsidRPr="00384BC5" w:rsidRDefault="00FE792B" w:rsidP="00611EDD">
      <w:pPr>
        <w:pStyle w:val="Titre2"/>
        <w:spacing w:before="120" w:after="120"/>
        <w:rPr>
          <w:lang w:val="en-CA"/>
        </w:rPr>
      </w:pPr>
      <w:bookmarkStart w:id="81" w:name="_Toc452455391"/>
      <w:bookmarkStart w:id="82" w:name="_Toc95311222"/>
      <w:bookmarkStart w:id="83" w:name="_Toc115429328"/>
      <w:r w:rsidRPr="00384BC5">
        <w:rPr>
          <w:rFonts w:cs="Arial"/>
          <w:szCs w:val="32"/>
          <w:lang w:val="en-CA"/>
        </w:rPr>
        <w:t>Using the Distance Camera</w:t>
      </w:r>
      <w:bookmarkEnd w:id="81"/>
      <w:bookmarkEnd w:id="82"/>
      <w:bookmarkEnd w:id="8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Distance Camera</w:instrText>
      </w:r>
      <w:r w:rsidRPr="00384BC5">
        <w:rPr>
          <w:lang w:val="en-CA"/>
        </w:rPr>
        <w:instrText xml:space="preserve">" </w:instrText>
      </w:r>
      <w:r w:rsidRPr="00384BC5">
        <w:rPr>
          <w:rFonts w:cs="Arial"/>
          <w:szCs w:val="32"/>
          <w:lang w:val="en-CA"/>
        </w:rPr>
        <w:fldChar w:fldCharType="end"/>
      </w:r>
    </w:p>
    <w:p w14:paraId="5E0DC884" w14:textId="77777777" w:rsidR="00900732" w:rsidRDefault="00FE792B" w:rsidP="00900732">
      <w:pPr>
        <w:spacing w:line="276" w:lineRule="auto"/>
        <w:jc w:val="both"/>
        <w:rPr>
          <w:sz w:val="24"/>
          <w:szCs w:val="24"/>
          <w:lang w:val="en-CA"/>
        </w:rPr>
      </w:pPr>
      <w:r w:rsidRPr="00C156C4">
        <w:rPr>
          <w:rFonts w:cs="Arial"/>
          <w:sz w:val="24"/>
          <w:szCs w:val="24"/>
          <w:lang w:val="en-CA"/>
        </w:rPr>
        <w:t>Prodig</w:t>
      </w:r>
      <w:r w:rsidR="00362F31" w:rsidRPr="00C156C4">
        <w:rPr>
          <w:rFonts w:cs="Arial"/>
          <w:sz w:val="24"/>
          <w:szCs w:val="24"/>
          <w:lang w:val="en-CA"/>
        </w:rPr>
        <w:t>i</w:t>
      </w:r>
      <w:r w:rsidRPr="00C156C4">
        <w:rPr>
          <w:rFonts w:cs="Arial"/>
          <w:sz w:val="24"/>
          <w:szCs w:val="24"/>
          <w:lang w:val="en-CA"/>
        </w:rPr>
        <w:t xml:space="preserve"> Connect </w:t>
      </w:r>
      <w:r w:rsidRPr="00C156C4">
        <w:rPr>
          <w:sz w:val="24"/>
          <w:szCs w:val="24"/>
          <w:lang w:val="en-CA"/>
        </w:rPr>
        <w:t>features a distance camera that can be extremely useful when you need a better view of something at a distance, such as a presentation or the teacher’s slides during a lecture. Your distance camera connects wirelessly, has a battery duration of 4 hours, and can be set up to 30 feet (10 meters) from Prodigi</w:t>
      </w:r>
      <w:r w:rsidR="00C03254" w:rsidRPr="00C156C4">
        <w:rPr>
          <w:sz w:val="24"/>
          <w:szCs w:val="24"/>
          <w:lang w:val="en-CA"/>
        </w:rPr>
        <w:t xml:space="preserve"> </w:t>
      </w:r>
      <w:r w:rsidR="00A64D6E" w:rsidRPr="00C156C4">
        <w:rPr>
          <w:sz w:val="24"/>
          <w:szCs w:val="24"/>
          <w:lang w:val="en-CA"/>
        </w:rPr>
        <w:t>Connect</w:t>
      </w:r>
      <w:r w:rsidRPr="00C156C4">
        <w:rPr>
          <w:sz w:val="24"/>
          <w:szCs w:val="24"/>
          <w:lang w:val="en-CA"/>
        </w:rPr>
        <w:t>. The camera comes already paired with your tablet out of the box.</w:t>
      </w:r>
    </w:p>
    <w:p w14:paraId="212B4F81" w14:textId="27BB7896" w:rsidR="00FE792B" w:rsidRPr="00900732" w:rsidRDefault="00FE792B" w:rsidP="00900732">
      <w:pPr>
        <w:spacing w:line="276" w:lineRule="auto"/>
        <w:jc w:val="both"/>
        <w:rPr>
          <w:b/>
          <w:sz w:val="24"/>
          <w:szCs w:val="24"/>
          <w:lang w:val="en-CA"/>
        </w:rPr>
      </w:pPr>
      <w:r w:rsidRPr="00C156C4">
        <w:rPr>
          <w:b/>
          <w:sz w:val="24"/>
          <w:szCs w:val="24"/>
          <w:lang w:val="en-CA"/>
        </w:rPr>
        <w:t>Note:</w:t>
      </w:r>
      <w:r w:rsidRPr="00C156C4">
        <w:rPr>
          <w:sz w:val="24"/>
          <w:szCs w:val="24"/>
          <w:lang w:val="en-CA"/>
        </w:rPr>
        <w:t xml:space="preserve"> The distance camera is only available if you bought the Distance Viewing Option with your </w:t>
      </w:r>
      <w:r w:rsidRPr="00C156C4">
        <w:rPr>
          <w:rFonts w:cs="Arial"/>
          <w:sz w:val="24"/>
          <w:szCs w:val="24"/>
          <w:lang w:val="en-CA"/>
        </w:rPr>
        <w:t>Prodigi Connect</w:t>
      </w:r>
      <w:r w:rsidRPr="00C156C4">
        <w:rPr>
          <w:sz w:val="24"/>
          <w:szCs w:val="24"/>
          <w:lang w:val="en-CA"/>
        </w:rPr>
        <w:t>.</w:t>
      </w:r>
    </w:p>
    <w:p w14:paraId="1595C5FB" w14:textId="77777777" w:rsidR="00FE792B" w:rsidRPr="00C156C4" w:rsidRDefault="00FE792B" w:rsidP="00611EDD">
      <w:pPr>
        <w:pStyle w:val="Paragraphedeliste"/>
        <w:numPr>
          <w:ilvl w:val="0"/>
          <w:numId w:val="34"/>
        </w:numPr>
        <w:rPr>
          <w:sz w:val="24"/>
          <w:szCs w:val="24"/>
          <w:lang w:val="en-CA"/>
        </w:rPr>
      </w:pPr>
      <w:r w:rsidRPr="00C156C4">
        <w:rPr>
          <w:sz w:val="24"/>
          <w:szCs w:val="24"/>
          <w:lang w:val="en-CA"/>
        </w:rPr>
        <w:t>To use the distance camera, first align your camera with the object you wish to view.</w:t>
      </w:r>
    </w:p>
    <w:p w14:paraId="2DD8F7EA" w14:textId="77777777" w:rsidR="00FE792B" w:rsidRPr="00C156C4" w:rsidRDefault="00FE792B" w:rsidP="00611EDD">
      <w:pPr>
        <w:pStyle w:val="Paragraphedeliste"/>
        <w:numPr>
          <w:ilvl w:val="0"/>
          <w:numId w:val="34"/>
        </w:numPr>
        <w:rPr>
          <w:sz w:val="24"/>
          <w:szCs w:val="24"/>
          <w:lang w:val="en-CA"/>
        </w:rPr>
      </w:pPr>
      <w:r w:rsidRPr="00C156C4">
        <w:rPr>
          <w:sz w:val="24"/>
          <w:szCs w:val="24"/>
          <w:lang w:val="en-CA"/>
        </w:rPr>
        <w:t>Turn camera On.</w:t>
      </w:r>
    </w:p>
    <w:p w14:paraId="39EB6D75" w14:textId="77777777" w:rsidR="00FE792B" w:rsidRPr="00F57F6C" w:rsidRDefault="00FE792B" w:rsidP="00FE792B">
      <w:pPr>
        <w:ind w:left="360"/>
        <w:rPr>
          <w:sz w:val="24"/>
          <w:szCs w:val="24"/>
          <w:lang w:val="en-CA"/>
        </w:rPr>
      </w:pPr>
      <w:r w:rsidRPr="00F57F6C">
        <w:rPr>
          <w:b/>
          <w:sz w:val="24"/>
          <w:szCs w:val="24"/>
          <w:lang w:val="en-CA"/>
        </w:rPr>
        <w:t>Insert your camera into the camera stick slots, located on either side of the folding stand’s frame.</w:t>
      </w:r>
    </w:p>
    <w:p w14:paraId="17D2F008" w14:textId="5FF48B49" w:rsidR="00FE792B" w:rsidRPr="00384BC5" w:rsidRDefault="009A19BF" w:rsidP="00183193">
      <w:pPr>
        <w:ind w:left="360"/>
        <w:jc w:val="center"/>
        <w:rPr>
          <w:szCs w:val="32"/>
          <w:lang w:val="en-CA"/>
        </w:rPr>
      </w:pPr>
      <w:r w:rsidRPr="00384BC5">
        <w:rPr>
          <w:noProof/>
          <w:szCs w:val="32"/>
          <w:lang w:val="en-CA" w:eastAsia="fr-CA"/>
        </w:rPr>
        <mc:AlternateContent>
          <mc:Choice Requires="wps">
            <w:drawing>
              <wp:anchor distT="0" distB="0" distL="114300" distR="114300" simplePos="0" relativeHeight="251658312" behindDoc="0" locked="0" layoutInCell="1" allowOverlap="1" wp14:anchorId="419672DC" wp14:editId="0683393C">
                <wp:simplePos x="0" y="0"/>
                <wp:positionH relativeFrom="column">
                  <wp:posOffset>1939612</wp:posOffset>
                </wp:positionH>
                <wp:positionV relativeFrom="paragraph">
                  <wp:posOffset>1545590</wp:posOffset>
                </wp:positionV>
                <wp:extent cx="214630" cy="445135"/>
                <wp:effectExtent l="76200" t="19050" r="13970" b="0"/>
                <wp:wrapNone/>
                <wp:docPr id="75" name="Flèche vers le bas 75"/>
                <wp:cNvGraphicFramePr/>
                <a:graphic xmlns:a="http://schemas.openxmlformats.org/drawingml/2006/main">
                  <a:graphicData uri="http://schemas.microsoft.com/office/word/2010/wordprocessingShape">
                    <wps:wsp>
                      <wps:cNvSpPr/>
                      <wps:spPr>
                        <a:xfrm rot="1911056">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E12CEE" id="Flèche vers le bas 75" o:spid="_x0000_s1026" type="#_x0000_t67" style="position:absolute;margin-left:152.75pt;margin-top:121.7pt;width:16.9pt;height:35.05pt;rotation:2087383fd;z-index:251658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" adj="16393" fillcolor="black [3213]" strokecolor="black [3213]" strokeweight="1pt"/>
            </w:pict>
          </mc:Fallback>
        </mc:AlternateContent>
      </w:r>
      <w:r w:rsidRPr="00384BC5">
        <w:rPr>
          <w:noProof/>
          <w:szCs w:val="32"/>
          <w:lang w:val="en-CA" w:eastAsia="fr-CA"/>
        </w:rPr>
        <mc:AlternateContent>
          <mc:Choice Requires="wps">
            <w:drawing>
              <wp:anchor distT="0" distB="0" distL="114300" distR="114300" simplePos="0" relativeHeight="251658313" behindDoc="0" locked="0" layoutInCell="1" allowOverlap="1" wp14:anchorId="4BEBD85A" wp14:editId="43904EAE">
                <wp:simplePos x="0" y="0"/>
                <wp:positionH relativeFrom="column">
                  <wp:posOffset>3617027</wp:posOffset>
                </wp:positionH>
                <wp:positionV relativeFrom="paragraph">
                  <wp:posOffset>1308735</wp:posOffset>
                </wp:positionV>
                <wp:extent cx="214630" cy="445135"/>
                <wp:effectExtent l="76200" t="19050" r="13970" b="0"/>
                <wp:wrapNone/>
                <wp:docPr id="77" name="Flèche vers le bas 77"/>
                <wp:cNvGraphicFramePr/>
                <a:graphic xmlns:a="http://schemas.openxmlformats.org/drawingml/2006/main">
                  <a:graphicData uri="http://schemas.microsoft.com/office/word/2010/wordprocessingShape">
                    <wps:wsp>
                      <wps:cNvSpPr/>
                      <wps:spPr>
                        <a:xfrm rot="1937742">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395D16" id="Flèche vers le bas 77" o:spid="_x0000_s1026" type="#_x0000_t67" style="position:absolute;margin-left:284.8pt;margin-top:103.05pt;width:16.9pt;height:35.05pt;rotation:2116531fd;z-index:251658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" adj="16393" fillcolor="black [3213]" strokecolor="black [3213]" strokeweight="1pt"/>
            </w:pict>
          </mc:Fallback>
        </mc:AlternateContent>
      </w:r>
      <w:r w:rsidR="00FE792B" w:rsidRPr="00384BC5">
        <w:rPr>
          <w:noProof/>
          <w:szCs w:val="32"/>
          <w:lang w:val="en-CA" w:eastAsia="fr-CA"/>
        </w:rPr>
        <w:drawing>
          <wp:inline distT="0" distB="0" distL="0" distR="0" wp14:anchorId="2629B279" wp14:editId="6FAE23F8">
            <wp:extent cx="3104047" cy="4138729"/>
            <wp:effectExtent l="0" t="0" r="1270" b="0"/>
            <wp:docPr id="70" name="Image 70" descr="C:\Users\marissal\AppData\Local\Microsoft\Windows\Temporary Internet Files\Content.Outlook\BIEQDYUE\Connect 12_FoldingStand-Tablet Camera stick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FoldingStand-Tablet Camera stick View.jp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6250" b="4861"/>
                    <a:stretch/>
                  </pic:blipFill>
                  <pic:spPr bwMode="auto">
                    <a:xfrm>
                      <a:off x="0" y="0"/>
                      <a:ext cx="3109868" cy="4146490"/>
                    </a:xfrm>
                    <a:prstGeom prst="rect">
                      <a:avLst/>
                    </a:prstGeom>
                    <a:noFill/>
                    <a:ln>
                      <a:noFill/>
                    </a:ln>
                    <a:extLst>
                      <a:ext uri="{53640926-AAD7-44D8-BBD7-CCE9431645EC}">
                        <a14:shadowObscured xmlns:a14="http://schemas.microsoft.com/office/drawing/2010/main"/>
                      </a:ext>
                    </a:extLst>
                  </pic:spPr>
                </pic:pic>
              </a:graphicData>
            </a:graphic>
          </wp:inline>
        </w:drawing>
      </w:r>
    </w:p>
    <w:p w14:paraId="2686D3BA" w14:textId="6F820586" w:rsidR="00F517BF" w:rsidRPr="00900732" w:rsidRDefault="00FE792B" w:rsidP="00F517BF">
      <w:pPr>
        <w:pStyle w:val="Paragraphedeliste"/>
        <w:numPr>
          <w:ilvl w:val="0"/>
          <w:numId w:val="34"/>
        </w:numPr>
        <w:jc w:val="left"/>
        <w:rPr>
          <w:sz w:val="24"/>
          <w:szCs w:val="24"/>
          <w:lang w:val="en-CA"/>
        </w:rPr>
      </w:pPr>
      <w:r w:rsidRPr="00900732">
        <w:rPr>
          <w:sz w:val="24"/>
          <w:szCs w:val="24"/>
          <w:lang w:val="en-CA"/>
        </w:rPr>
        <w:lastRenderedPageBreak/>
        <w:t xml:space="preserve">Enter the Carousel menu by tapping the Back button in the magnifier mode. </w:t>
      </w:r>
    </w:p>
    <w:p w14:paraId="012B677B" w14:textId="77777777" w:rsidR="00FE792B" w:rsidRPr="00900732" w:rsidRDefault="00FE792B" w:rsidP="00FE792B">
      <w:pPr>
        <w:pStyle w:val="Paragraphedeliste"/>
        <w:numPr>
          <w:ilvl w:val="0"/>
          <w:numId w:val="34"/>
        </w:numPr>
        <w:jc w:val="left"/>
        <w:rPr>
          <w:sz w:val="24"/>
          <w:szCs w:val="24"/>
          <w:lang w:val="en-CA"/>
        </w:rPr>
      </w:pPr>
      <w:r w:rsidRPr="00900732">
        <w:rPr>
          <w:sz w:val="24"/>
          <w:szCs w:val="24"/>
          <w:lang w:val="en-CA"/>
        </w:rPr>
        <w:t>Select the Distance Camera icon, then tap.</w:t>
      </w:r>
    </w:p>
    <w:p w14:paraId="792D95B3" w14:textId="6DAEA2E8" w:rsidR="00FE792B" w:rsidRPr="00384BC5" w:rsidRDefault="00D4724D" w:rsidP="00FE792B">
      <w:pPr>
        <w:jc w:val="center"/>
        <w:rPr>
          <w:szCs w:val="32"/>
          <w:lang w:val="en-CA"/>
        </w:rPr>
      </w:pPr>
      <w:r w:rsidRPr="00384BC5">
        <w:rPr>
          <w:rFonts w:cs="Arial"/>
          <w:noProof/>
          <w:szCs w:val="32"/>
          <w:lang w:val="en-CA" w:eastAsia="fr-CA"/>
        </w:rPr>
        <w:drawing>
          <wp:inline distT="0" distB="0" distL="0" distR="0" wp14:anchorId="5FAC90B2" wp14:editId="7A37E496">
            <wp:extent cx="721545" cy="720000"/>
            <wp:effectExtent l="0" t="0" r="2540" b="4445"/>
            <wp:docPr id="105" name="Image 105" descr="C:\Users\marissal\Desktop\Travail Maison\Dis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Desktop\Travail Maison\Distance.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13B9FD40" w14:textId="5A09656A" w:rsidR="00764CD0" w:rsidRPr="00900732" w:rsidRDefault="00764CD0" w:rsidP="00764CD0">
      <w:pPr>
        <w:pStyle w:val="Paragraphedeliste"/>
        <w:numPr>
          <w:ilvl w:val="0"/>
          <w:numId w:val="34"/>
        </w:numPr>
        <w:rPr>
          <w:sz w:val="24"/>
          <w:szCs w:val="24"/>
          <w:lang w:val="en-CA"/>
        </w:rPr>
      </w:pPr>
      <w:r w:rsidRPr="00900732">
        <w:rPr>
          <w:sz w:val="24"/>
          <w:szCs w:val="24"/>
          <w:lang w:val="en-CA"/>
        </w:rPr>
        <w:t>You are now in your camera’s live view. To take a picture, Tap the Capture button. Alternatively, you can take a picture by holding down the Shutter button located next to the Zoom lever on the left side of your camera.</w:t>
      </w:r>
    </w:p>
    <w:p w14:paraId="6135391E"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You should hear a camera shutter sound and briefly see the picture you just took, then return to the camera’s live view.</w:t>
      </w:r>
    </w:p>
    <w:p w14:paraId="51DD2EEE"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 xml:space="preserve">You can zoom in or out by tapping or tapping and holding the Zoom </w:t>
      </w:r>
      <w:proofErr w:type="gramStart"/>
      <w:r w:rsidRPr="00900732">
        <w:rPr>
          <w:sz w:val="24"/>
          <w:szCs w:val="24"/>
          <w:lang w:val="en-CA"/>
        </w:rPr>
        <w:t>In</w:t>
      </w:r>
      <w:proofErr w:type="gramEnd"/>
      <w:r w:rsidRPr="00900732">
        <w:rPr>
          <w:sz w:val="24"/>
          <w:szCs w:val="24"/>
          <w:lang w:val="en-CA"/>
        </w:rPr>
        <w:t xml:space="preserve"> and Out buttons. Alternatively, you can use the Zoom lever located next to the capture button on the left side of your camera.</w:t>
      </w:r>
    </w:p>
    <w:p w14:paraId="3DEBA766" w14:textId="01C722F9" w:rsidR="00FE792B" w:rsidRDefault="00764CD0" w:rsidP="00764CD0">
      <w:pPr>
        <w:pStyle w:val="Paragraphedeliste"/>
        <w:numPr>
          <w:ilvl w:val="0"/>
          <w:numId w:val="34"/>
        </w:numPr>
        <w:rPr>
          <w:sz w:val="24"/>
          <w:szCs w:val="24"/>
          <w:lang w:val="en-CA"/>
        </w:rPr>
      </w:pPr>
      <w:r w:rsidRPr="00900732">
        <w:rPr>
          <w:sz w:val="24"/>
          <w:szCs w:val="24"/>
          <w:lang w:val="en-CA"/>
        </w:rPr>
        <w:t>Tap Back to return to the carousel menu.</w:t>
      </w:r>
    </w:p>
    <w:p w14:paraId="4F9551F2" w14:textId="77777777" w:rsidR="00CD0258" w:rsidRPr="00CD0258" w:rsidRDefault="00CD0258" w:rsidP="00CD0258">
      <w:pPr>
        <w:rPr>
          <w:sz w:val="24"/>
          <w:szCs w:val="24"/>
          <w:lang w:val="en-CA"/>
        </w:rPr>
      </w:pPr>
    </w:p>
    <w:p w14:paraId="3D3895E9" w14:textId="01CC2BE0" w:rsidR="00357161" w:rsidRPr="00384BC5" w:rsidRDefault="00357161" w:rsidP="00DD7BB2">
      <w:pPr>
        <w:pStyle w:val="Titre2"/>
        <w:spacing w:before="120" w:after="120"/>
        <w:rPr>
          <w:lang w:val="en-CA"/>
        </w:rPr>
      </w:pPr>
      <w:bookmarkStart w:id="84" w:name="_Toc95311223"/>
      <w:bookmarkStart w:id="85" w:name="_Toc452455392"/>
      <w:bookmarkStart w:id="86" w:name="_Toc115429329"/>
      <w:r w:rsidRPr="00384BC5">
        <w:rPr>
          <w:lang w:val="en-CA"/>
        </w:rPr>
        <w:t xml:space="preserve">Toggling between </w:t>
      </w:r>
      <w:r w:rsidR="004B4388" w:rsidRPr="00384BC5">
        <w:rPr>
          <w:lang w:val="en-CA"/>
        </w:rPr>
        <w:t>D</w:t>
      </w:r>
      <w:r w:rsidRPr="00384BC5">
        <w:rPr>
          <w:lang w:val="en-CA"/>
        </w:rPr>
        <w:t xml:space="preserve">istance </w:t>
      </w:r>
      <w:r w:rsidR="004B4388" w:rsidRPr="00384BC5">
        <w:rPr>
          <w:lang w:val="en-CA"/>
        </w:rPr>
        <w:t>C</w:t>
      </w:r>
      <w:r w:rsidRPr="00384BC5">
        <w:rPr>
          <w:lang w:val="en-CA"/>
        </w:rPr>
        <w:t>amera and Magnifier</w:t>
      </w:r>
      <w:bookmarkEnd w:id="84"/>
      <w:bookmarkEnd w:id="86"/>
    </w:p>
    <w:p w14:paraId="48A6996E" w14:textId="2D631C45" w:rsidR="004E1E74" w:rsidRPr="00900732" w:rsidRDefault="004E1E74" w:rsidP="00684C16">
      <w:pPr>
        <w:rPr>
          <w:sz w:val="24"/>
          <w:szCs w:val="18"/>
          <w:lang w:val="en-CA"/>
        </w:rPr>
      </w:pPr>
      <w:r w:rsidRPr="00900732">
        <w:rPr>
          <w:sz w:val="24"/>
          <w:szCs w:val="18"/>
          <w:lang w:val="en-CA"/>
        </w:rPr>
        <w:t>During a lecture, you may want to switch quickly between the distance camera and the magnifier to note do</w:t>
      </w:r>
      <w:r w:rsidR="006750C4" w:rsidRPr="00900732">
        <w:rPr>
          <w:sz w:val="24"/>
          <w:szCs w:val="18"/>
          <w:lang w:val="en-CA"/>
        </w:rPr>
        <w:t xml:space="preserve">wn </w:t>
      </w:r>
      <w:r w:rsidR="008322ED" w:rsidRPr="00900732">
        <w:rPr>
          <w:sz w:val="24"/>
          <w:szCs w:val="18"/>
          <w:lang w:val="en-CA"/>
        </w:rPr>
        <w:t>what the teacher is writing</w:t>
      </w:r>
      <w:r w:rsidR="006750C4" w:rsidRPr="00900732">
        <w:rPr>
          <w:sz w:val="24"/>
          <w:szCs w:val="18"/>
          <w:lang w:val="en-CA"/>
        </w:rPr>
        <w:t xml:space="preserve"> on </w:t>
      </w:r>
      <w:r w:rsidR="003714A5" w:rsidRPr="00900732">
        <w:rPr>
          <w:sz w:val="24"/>
          <w:szCs w:val="18"/>
          <w:lang w:val="en-CA"/>
        </w:rPr>
        <w:t xml:space="preserve">the </w:t>
      </w:r>
      <w:r w:rsidR="006750C4" w:rsidRPr="00900732">
        <w:rPr>
          <w:sz w:val="24"/>
          <w:szCs w:val="18"/>
          <w:lang w:val="en-CA"/>
        </w:rPr>
        <w:t>board.</w:t>
      </w:r>
    </w:p>
    <w:p w14:paraId="3EDBDAD8" w14:textId="69FF9E03" w:rsidR="00357161" w:rsidRDefault="004E1E74" w:rsidP="00684C16">
      <w:pPr>
        <w:rPr>
          <w:sz w:val="24"/>
          <w:szCs w:val="18"/>
          <w:lang w:val="en-CA"/>
        </w:rPr>
      </w:pPr>
      <w:r w:rsidRPr="00900732">
        <w:rPr>
          <w:sz w:val="24"/>
          <w:szCs w:val="18"/>
          <w:lang w:val="en-CA"/>
        </w:rPr>
        <w:t xml:space="preserve">To switch between the distance camera and the magnifier view seamlessly, simply </w:t>
      </w:r>
      <w:r w:rsidR="00956291" w:rsidRPr="00900732">
        <w:rPr>
          <w:sz w:val="24"/>
          <w:szCs w:val="18"/>
          <w:lang w:val="en-CA"/>
        </w:rPr>
        <w:t>swipe your finger on the screen from left to right</w:t>
      </w:r>
      <w:r w:rsidRPr="00900732">
        <w:rPr>
          <w:sz w:val="24"/>
          <w:szCs w:val="18"/>
          <w:lang w:val="en-CA"/>
        </w:rPr>
        <w:t xml:space="preserve">. </w:t>
      </w:r>
      <w:r w:rsidR="00956291" w:rsidRPr="00900732">
        <w:rPr>
          <w:sz w:val="24"/>
          <w:szCs w:val="18"/>
          <w:lang w:val="en-CA"/>
        </w:rPr>
        <w:t xml:space="preserve">Swipe </w:t>
      </w:r>
      <w:r w:rsidRPr="00900732">
        <w:rPr>
          <w:sz w:val="24"/>
          <w:szCs w:val="18"/>
          <w:lang w:val="en-CA"/>
        </w:rPr>
        <w:t xml:space="preserve">again </w:t>
      </w:r>
      <w:r w:rsidR="00956291" w:rsidRPr="00900732">
        <w:rPr>
          <w:sz w:val="24"/>
          <w:szCs w:val="18"/>
          <w:lang w:val="en-CA"/>
        </w:rPr>
        <w:t xml:space="preserve">from left to right </w:t>
      </w:r>
      <w:r w:rsidRPr="00900732">
        <w:rPr>
          <w:sz w:val="24"/>
          <w:szCs w:val="18"/>
          <w:lang w:val="en-CA"/>
        </w:rPr>
        <w:t>to return to your previous view.</w:t>
      </w:r>
    </w:p>
    <w:p w14:paraId="0E5DB627" w14:textId="77777777" w:rsidR="00CD0258" w:rsidRPr="00900732" w:rsidRDefault="00CD0258" w:rsidP="00684C16">
      <w:pPr>
        <w:rPr>
          <w:sz w:val="24"/>
          <w:szCs w:val="18"/>
          <w:lang w:val="en-CA"/>
        </w:rPr>
      </w:pPr>
    </w:p>
    <w:p w14:paraId="19BB768D" w14:textId="12D6373C" w:rsidR="00357161" w:rsidRPr="00384BC5" w:rsidRDefault="00357161" w:rsidP="00684C16">
      <w:pPr>
        <w:pStyle w:val="Titre2"/>
        <w:rPr>
          <w:lang w:val="en-CA"/>
        </w:rPr>
      </w:pPr>
      <w:bookmarkStart w:id="87" w:name="_Toc95311224"/>
      <w:bookmarkStart w:id="88" w:name="_Toc115429330"/>
      <w:r w:rsidRPr="00384BC5">
        <w:rPr>
          <w:lang w:val="en-CA"/>
        </w:rPr>
        <w:t xml:space="preserve">Using Distance </w:t>
      </w:r>
      <w:r w:rsidR="004B4388" w:rsidRPr="00384BC5">
        <w:rPr>
          <w:lang w:val="en-CA"/>
        </w:rPr>
        <w:t>C</w:t>
      </w:r>
      <w:r w:rsidRPr="00384BC5">
        <w:rPr>
          <w:lang w:val="en-CA"/>
        </w:rPr>
        <w:t>amera and Magnifier simultaneously</w:t>
      </w:r>
      <w:bookmarkEnd w:id="87"/>
      <w:bookmarkEnd w:id="88"/>
    </w:p>
    <w:p w14:paraId="5F50C37A" w14:textId="306B4C2D" w:rsidR="00956291" w:rsidRPr="00900732" w:rsidRDefault="00D92282" w:rsidP="00956291">
      <w:pPr>
        <w:rPr>
          <w:sz w:val="24"/>
          <w:szCs w:val="18"/>
          <w:lang w:val="en-CA"/>
        </w:rPr>
      </w:pPr>
      <w:r w:rsidRPr="00900732">
        <w:rPr>
          <w:sz w:val="24"/>
          <w:szCs w:val="18"/>
          <w:lang w:val="en-CA"/>
        </w:rPr>
        <w:t>It is possible to use the distance camera and magnifier simultaneously. To do so,</w:t>
      </w:r>
      <w:r w:rsidR="000A08F1" w:rsidRPr="00900732">
        <w:rPr>
          <w:sz w:val="24"/>
          <w:szCs w:val="18"/>
          <w:lang w:val="en-CA"/>
        </w:rPr>
        <w:t xml:space="preserve"> </w:t>
      </w:r>
      <w:r w:rsidR="00956291" w:rsidRPr="00900732">
        <w:rPr>
          <w:sz w:val="24"/>
          <w:szCs w:val="18"/>
          <w:lang w:val="en-CA"/>
        </w:rPr>
        <w:t>simply touch the arrow on the left side of the screen</w:t>
      </w:r>
      <w:r w:rsidR="000A08F1" w:rsidRPr="00900732">
        <w:rPr>
          <w:sz w:val="24"/>
          <w:szCs w:val="18"/>
          <w:lang w:val="en-CA"/>
        </w:rPr>
        <w:t xml:space="preserve"> and your screen will split in</w:t>
      </w:r>
      <w:r w:rsidR="00C008E5" w:rsidRPr="00900732">
        <w:rPr>
          <w:sz w:val="24"/>
          <w:szCs w:val="18"/>
          <w:lang w:val="en-CA"/>
        </w:rPr>
        <w:t>to</w:t>
      </w:r>
      <w:r w:rsidR="000A08F1" w:rsidRPr="00900732">
        <w:rPr>
          <w:sz w:val="24"/>
          <w:szCs w:val="18"/>
          <w:lang w:val="en-CA"/>
        </w:rPr>
        <w:t xml:space="preserve"> two</w:t>
      </w:r>
      <w:r w:rsidRPr="00900732">
        <w:rPr>
          <w:sz w:val="24"/>
          <w:szCs w:val="18"/>
          <w:lang w:val="en-CA"/>
        </w:rPr>
        <w:t xml:space="preserve"> with the distance camera in the </w:t>
      </w:r>
      <w:r w:rsidR="00A3334B" w:rsidRPr="00900732">
        <w:rPr>
          <w:sz w:val="24"/>
          <w:szCs w:val="18"/>
          <w:lang w:val="en-CA"/>
        </w:rPr>
        <w:t>top</w:t>
      </w:r>
      <w:r w:rsidRPr="00900732">
        <w:rPr>
          <w:sz w:val="24"/>
          <w:szCs w:val="18"/>
          <w:lang w:val="en-CA"/>
        </w:rPr>
        <w:t xml:space="preserve"> </w:t>
      </w:r>
      <w:r w:rsidR="00A3334B" w:rsidRPr="00900732">
        <w:rPr>
          <w:sz w:val="24"/>
          <w:szCs w:val="18"/>
          <w:lang w:val="en-CA"/>
        </w:rPr>
        <w:t>section</w:t>
      </w:r>
      <w:r w:rsidRPr="00900732">
        <w:rPr>
          <w:sz w:val="24"/>
          <w:szCs w:val="18"/>
          <w:lang w:val="en-CA"/>
        </w:rPr>
        <w:t xml:space="preserve"> and the magnifier view in the </w:t>
      </w:r>
      <w:r w:rsidR="00A3334B" w:rsidRPr="00900732">
        <w:rPr>
          <w:sz w:val="24"/>
          <w:szCs w:val="18"/>
          <w:lang w:val="en-CA"/>
        </w:rPr>
        <w:t>bottom</w:t>
      </w:r>
      <w:r w:rsidRPr="00900732">
        <w:rPr>
          <w:sz w:val="24"/>
          <w:szCs w:val="18"/>
          <w:lang w:val="en-CA"/>
        </w:rPr>
        <w:t xml:space="preserve"> </w:t>
      </w:r>
      <w:r w:rsidR="00A3334B" w:rsidRPr="00900732">
        <w:rPr>
          <w:sz w:val="24"/>
          <w:szCs w:val="18"/>
          <w:lang w:val="en-CA"/>
        </w:rPr>
        <w:t>section</w:t>
      </w:r>
      <w:r w:rsidRPr="00900732">
        <w:rPr>
          <w:sz w:val="24"/>
          <w:szCs w:val="18"/>
          <w:lang w:val="en-CA"/>
        </w:rPr>
        <w:t>.</w:t>
      </w:r>
    </w:p>
    <w:p w14:paraId="0DE616E6" w14:textId="5ECF4843" w:rsidR="00A3334B" w:rsidRPr="00900732" w:rsidRDefault="00A3334B" w:rsidP="00956291">
      <w:pPr>
        <w:rPr>
          <w:sz w:val="24"/>
          <w:szCs w:val="18"/>
          <w:lang w:val="en-CA"/>
        </w:rPr>
      </w:pPr>
      <w:r w:rsidRPr="00900732">
        <w:rPr>
          <w:sz w:val="24"/>
          <w:szCs w:val="18"/>
          <w:lang w:val="en-CA"/>
        </w:rPr>
        <w:lastRenderedPageBreak/>
        <w:t>You will notice there is a red</w:t>
      </w:r>
      <w:r w:rsidR="00EF59C4" w:rsidRPr="00900732">
        <w:rPr>
          <w:sz w:val="24"/>
          <w:szCs w:val="18"/>
          <w:lang w:val="en-CA"/>
        </w:rPr>
        <w:t xml:space="preserve"> or blue</w:t>
      </w:r>
      <w:r w:rsidRPr="00900732">
        <w:rPr>
          <w:sz w:val="24"/>
          <w:szCs w:val="18"/>
          <w:lang w:val="en-CA"/>
        </w:rPr>
        <w:t xml:space="preserve"> selection box around either the top or bottom view</w:t>
      </w:r>
      <w:r w:rsidR="00C008E5" w:rsidRPr="00900732">
        <w:rPr>
          <w:sz w:val="24"/>
          <w:szCs w:val="18"/>
          <w:lang w:val="en-CA"/>
        </w:rPr>
        <w:t>; this indicates which section is selected</w:t>
      </w:r>
      <w:r w:rsidRPr="00900732">
        <w:rPr>
          <w:sz w:val="24"/>
          <w:szCs w:val="18"/>
          <w:lang w:val="en-CA"/>
        </w:rPr>
        <w:t>. To go to full screen mode in one of the views, select a view by touching it then touch again to go full screen.</w:t>
      </w:r>
    </w:p>
    <w:p w14:paraId="1096DACD" w14:textId="3089B733" w:rsidR="004E1E74" w:rsidRDefault="00A3334B" w:rsidP="00684C16">
      <w:pPr>
        <w:rPr>
          <w:sz w:val="24"/>
          <w:szCs w:val="18"/>
          <w:lang w:val="en-CA"/>
        </w:rPr>
      </w:pPr>
      <w:r w:rsidRPr="00900732">
        <w:rPr>
          <w:sz w:val="24"/>
          <w:szCs w:val="18"/>
          <w:lang w:val="en-CA"/>
        </w:rPr>
        <w:t>To take a capture without leaving split screen mode, select the view you wish to take a capture from by touching it, then touch and hold your finger in the view</w:t>
      </w:r>
      <w:r w:rsidR="009F754C" w:rsidRPr="00900732">
        <w:rPr>
          <w:sz w:val="24"/>
          <w:szCs w:val="18"/>
          <w:lang w:val="en-CA"/>
        </w:rPr>
        <w:t xml:space="preserve"> to take the capture</w:t>
      </w:r>
      <w:r w:rsidRPr="00900732">
        <w:rPr>
          <w:sz w:val="24"/>
          <w:szCs w:val="18"/>
          <w:lang w:val="en-CA"/>
        </w:rPr>
        <w:t>.</w:t>
      </w:r>
    </w:p>
    <w:p w14:paraId="2E45F878" w14:textId="77777777" w:rsidR="00CD0258" w:rsidRPr="00900732" w:rsidRDefault="00CD0258" w:rsidP="00684C16">
      <w:pPr>
        <w:rPr>
          <w:sz w:val="24"/>
          <w:szCs w:val="18"/>
          <w:lang w:val="en-CA"/>
        </w:rPr>
      </w:pPr>
    </w:p>
    <w:p w14:paraId="1481CA86" w14:textId="77777777" w:rsidR="00FE792B" w:rsidRPr="00384BC5" w:rsidRDefault="00FE792B" w:rsidP="00DD7BB2">
      <w:pPr>
        <w:pStyle w:val="Titre2"/>
        <w:spacing w:before="120" w:after="120"/>
        <w:rPr>
          <w:lang w:val="en-CA"/>
        </w:rPr>
      </w:pPr>
      <w:bookmarkStart w:id="89" w:name="_Toc95311225"/>
      <w:bookmarkStart w:id="90" w:name="_Toc115429331"/>
      <w:r w:rsidRPr="00384BC5">
        <w:rPr>
          <w:lang w:val="en-CA"/>
        </w:rPr>
        <w:t>Viewing Distance Camera Images</w:t>
      </w:r>
      <w:bookmarkEnd w:id="85"/>
      <w:bookmarkEnd w:id="89"/>
      <w:bookmarkEnd w:id="90"/>
      <w:r w:rsidRPr="00384BC5">
        <w:rPr>
          <w:lang w:val="en-CA"/>
        </w:rPr>
        <w:fldChar w:fldCharType="begin"/>
      </w:r>
      <w:r w:rsidRPr="00384BC5">
        <w:rPr>
          <w:lang w:val="en-CA"/>
        </w:rPr>
        <w:instrText xml:space="preserve"> XE "Viewing Distance Camera Images" </w:instrText>
      </w:r>
      <w:r w:rsidRPr="00384BC5">
        <w:rPr>
          <w:lang w:val="en-CA"/>
        </w:rPr>
        <w:fldChar w:fldCharType="end"/>
      </w:r>
    </w:p>
    <w:p w14:paraId="2CC84177" w14:textId="43425324" w:rsidR="00764CD0" w:rsidRPr="00900732" w:rsidRDefault="00764CD0" w:rsidP="00764CD0">
      <w:pPr>
        <w:jc w:val="both"/>
        <w:rPr>
          <w:sz w:val="24"/>
          <w:szCs w:val="24"/>
          <w:lang w:val="en-CA"/>
        </w:rPr>
      </w:pPr>
      <w:r w:rsidRPr="00900732">
        <w:rPr>
          <w:sz w:val="24"/>
          <w:szCs w:val="24"/>
          <w:lang w:val="en-CA"/>
        </w:rPr>
        <w:t xml:space="preserve">Pictures taken with the Distance camera can be viewed in the Gallery similarly to the pictures taken with the </w:t>
      </w:r>
      <w:r w:rsidR="006D2F57" w:rsidRPr="00900732">
        <w:rPr>
          <w:sz w:val="24"/>
          <w:szCs w:val="24"/>
          <w:lang w:val="en-CA"/>
        </w:rPr>
        <w:t>M</w:t>
      </w:r>
      <w:r w:rsidRPr="00900732">
        <w:rPr>
          <w:sz w:val="24"/>
          <w:szCs w:val="24"/>
          <w:lang w:val="en-CA"/>
        </w:rPr>
        <w:t>agnifier.</w:t>
      </w:r>
    </w:p>
    <w:p w14:paraId="793BA997" w14:textId="77777777" w:rsidR="00FE792B" w:rsidRPr="00900732" w:rsidRDefault="00FE792B" w:rsidP="00FE792B">
      <w:pPr>
        <w:rPr>
          <w:sz w:val="24"/>
          <w:szCs w:val="24"/>
          <w:lang w:val="en-CA"/>
        </w:rPr>
      </w:pPr>
      <w:r w:rsidRPr="00900732">
        <w:rPr>
          <w:sz w:val="24"/>
          <w:szCs w:val="24"/>
          <w:lang w:val="en-CA"/>
        </w:rPr>
        <w:t>To view pictures taken with the distance camera:</w:t>
      </w:r>
    </w:p>
    <w:p w14:paraId="00E60FF4" w14:textId="77777777" w:rsidR="00FE792B" w:rsidRPr="00900732" w:rsidRDefault="00FE792B" w:rsidP="00FE792B">
      <w:pPr>
        <w:pStyle w:val="Paragraphedeliste"/>
        <w:numPr>
          <w:ilvl w:val="0"/>
          <w:numId w:val="36"/>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14FEAE21" w14:textId="59FB3401" w:rsidR="00FE792B" w:rsidRPr="00900732" w:rsidRDefault="00D4724D"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1506F297" wp14:editId="469557BB">
            <wp:extent cx="720000" cy="720000"/>
            <wp:effectExtent l="0" t="0" r="4445" b="4445"/>
            <wp:docPr id="103" name="Image 103"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031B6FD" w14:textId="77777777" w:rsidR="00B52CE8" w:rsidRPr="00900732" w:rsidRDefault="00B52CE8" w:rsidP="00FE792B">
      <w:pPr>
        <w:pStyle w:val="Paragraphedeliste"/>
        <w:spacing w:before="0" w:after="0"/>
        <w:jc w:val="center"/>
        <w:rPr>
          <w:rFonts w:cs="Arial"/>
          <w:sz w:val="24"/>
          <w:szCs w:val="24"/>
          <w:lang w:val="en-CA" w:eastAsia="en-CA" w:bidi="ar-SA"/>
        </w:rPr>
      </w:pPr>
    </w:p>
    <w:p w14:paraId="096ADB18" w14:textId="77777777"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 xml:space="preserve">Swipe right until you have selected the Distance camera picture icon (a spyglass in front of a folder), then tap once. </w:t>
      </w:r>
    </w:p>
    <w:p w14:paraId="6363E20C" w14:textId="77777777" w:rsidR="00FE792B" w:rsidRPr="00900732" w:rsidRDefault="00FE792B"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541FF18F" wp14:editId="6882D4C9">
            <wp:extent cx="720000" cy="720000"/>
            <wp:effectExtent l="0" t="0" r="4445" b="0"/>
            <wp:docPr id="56" name="Image 56" descr="\\hcaapp2\projet\Assurance Qualité\Rédaction Technique\En cours\Icônes\Category Icon 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aapp2\projet\Assurance Qualité\Rédaction Technique\En cours\Icônes\Category Icon Distance.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9E3E302" w14:textId="1E52CFA0"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 xml:space="preserve">The currently selected document is in the center of the screen. Prodigi </w:t>
      </w:r>
      <w:r w:rsidR="00A64D6E" w:rsidRPr="00900732">
        <w:rPr>
          <w:rFonts w:cs="Arial"/>
          <w:sz w:val="24"/>
          <w:szCs w:val="24"/>
          <w:lang w:val="en-CA"/>
        </w:rPr>
        <w:t xml:space="preserve">Connect </w:t>
      </w:r>
      <w:r w:rsidRPr="00900732">
        <w:rPr>
          <w:rFonts w:cs="Arial"/>
          <w:sz w:val="24"/>
          <w:szCs w:val="24"/>
          <w:lang w:val="en-CA"/>
        </w:rPr>
        <w:t xml:space="preserve">will announce and indicate the date the picture was taken. </w:t>
      </w:r>
    </w:p>
    <w:p w14:paraId="06886A18" w14:textId="77777777"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Swipe left or right to scroll through the available pictures.</w:t>
      </w:r>
    </w:p>
    <w:p w14:paraId="48A525D6" w14:textId="02487F71" w:rsidR="00FE792B" w:rsidRPr="00900732" w:rsidRDefault="00FE792B" w:rsidP="00FE792B">
      <w:pPr>
        <w:pStyle w:val="Paragraphedeliste"/>
        <w:numPr>
          <w:ilvl w:val="0"/>
          <w:numId w:val="36"/>
        </w:numPr>
        <w:spacing w:before="0" w:after="0"/>
        <w:jc w:val="left"/>
        <w:rPr>
          <w:sz w:val="24"/>
          <w:szCs w:val="24"/>
          <w:lang w:val="en-CA"/>
        </w:rPr>
      </w:pPr>
      <w:r w:rsidRPr="00900732">
        <w:rPr>
          <w:rFonts w:cs="Arial"/>
          <w:sz w:val="24"/>
          <w:szCs w:val="24"/>
          <w:lang w:val="en-CA"/>
        </w:rPr>
        <w:t>To open a selected document, simply tap.</w:t>
      </w:r>
    </w:p>
    <w:p w14:paraId="02A95C23" w14:textId="263B51E3" w:rsidR="00FE792B" w:rsidRPr="00384BC5" w:rsidRDefault="004B4388" w:rsidP="00DD7BB2">
      <w:pPr>
        <w:pStyle w:val="Titre2"/>
        <w:spacing w:before="120" w:after="120"/>
        <w:rPr>
          <w:lang w:val="en-CA"/>
        </w:rPr>
      </w:pPr>
      <w:bookmarkStart w:id="91" w:name="_Toc452455393"/>
      <w:bookmarkStart w:id="92" w:name="_Toc95311226"/>
      <w:bookmarkStart w:id="93" w:name="_Toc115429332"/>
      <w:r w:rsidRPr="00384BC5">
        <w:rPr>
          <w:lang w:val="en-CA"/>
        </w:rPr>
        <w:t>Reading with the Distance C</w:t>
      </w:r>
      <w:r w:rsidR="00FE792B" w:rsidRPr="00384BC5">
        <w:rPr>
          <w:lang w:val="en-CA"/>
        </w:rPr>
        <w:t>amera</w:t>
      </w:r>
      <w:bookmarkEnd w:id="91"/>
      <w:bookmarkEnd w:id="92"/>
      <w:bookmarkEnd w:id="93"/>
      <w:r w:rsidR="00FE792B" w:rsidRPr="00384BC5">
        <w:rPr>
          <w:lang w:val="en-CA"/>
        </w:rPr>
        <w:fldChar w:fldCharType="begin"/>
      </w:r>
      <w:r w:rsidR="00FE792B" w:rsidRPr="00384BC5">
        <w:rPr>
          <w:lang w:val="en-CA"/>
        </w:rPr>
        <w:instrText xml:space="preserve"> XE "Reading with the Distance camera" </w:instrText>
      </w:r>
      <w:r w:rsidR="00FE792B" w:rsidRPr="00384BC5">
        <w:rPr>
          <w:lang w:val="en-CA"/>
        </w:rPr>
        <w:fldChar w:fldCharType="end"/>
      </w:r>
      <w:r w:rsidR="00FE792B" w:rsidRPr="00384BC5">
        <w:rPr>
          <w:lang w:val="en-CA"/>
        </w:rPr>
        <w:t xml:space="preserve"> </w:t>
      </w:r>
    </w:p>
    <w:p w14:paraId="36405294" w14:textId="77777777" w:rsidR="00FE792B" w:rsidRPr="00900732" w:rsidRDefault="00FE792B" w:rsidP="00764CD0">
      <w:pPr>
        <w:jc w:val="both"/>
        <w:rPr>
          <w:sz w:val="24"/>
          <w:szCs w:val="24"/>
          <w:lang w:val="en-CA"/>
        </w:rPr>
      </w:pPr>
      <w:r w:rsidRPr="00900732">
        <w:rPr>
          <w:sz w:val="24"/>
          <w:szCs w:val="24"/>
          <w:lang w:val="en-CA"/>
        </w:rPr>
        <w:t>To read a picture taken with the distance camera, you will need to transfer the picture from the Distance category to the root of the Gallery.</w:t>
      </w:r>
    </w:p>
    <w:p w14:paraId="5CACC385" w14:textId="77777777" w:rsidR="00FE792B" w:rsidRPr="00900732" w:rsidRDefault="00FE792B" w:rsidP="00FE792B">
      <w:pPr>
        <w:pStyle w:val="Paragraphedeliste"/>
        <w:numPr>
          <w:ilvl w:val="0"/>
          <w:numId w:val="45"/>
        </w:numPr>
        <w:rPr>
          <w:rFonts w:cs="Arial"/>
          <w:sz w:val="24"/>
          <w:szCs w:val="24"/>
          <w:lang w:val="en-CA"/>
        </w:rPr>
      </w:pPr>
      <w:r w:rsidRPr="00900732">
        <w:rPr>
          <w:rFonts w:cs="Arial"/>
          <w:sz w:val="24"/>
          <w:szCs w:val="24"/>
          <w:lang w:val="en-CA"/>
        </w:rPr>
        <w:t>In the Distance category of your Gallery (a folder with a spyglass), hold your finger on the image you wish to move.</w:t>
      </w:r>
    </w:p>
    <w:p w14:paraId="6AD5A84B" w14:textId="77777777" w:rsidR="00FE792B" w:rsidRPr="00900732" w:rsidRDefault="00FE792B" w:rsidP="00FE792B">
      <w:pPr>
        <w:pStyle w:val="Paragraphedeliste"/>
        <w:numPr>
          <w:ilvl w:val="0"/>
          <w:numId w:val="45"/>
        </w:numPr>
        <w:rPr>
          <w:rFonts w:cs="Arial"/>
          <w:sz w:val="24"/>
          <w:szCs w:val="24"/>
          <w:lang w:val="en-CA"/>
        </w:rPr>
      </w:pPr>
      <w:r w:rsidRPr="00900732">
        <w:rPr>
          <w:rFonts w:cs="Arial"/>
          <w:sz w:val="24"/>
          <w:szCs w:val="24"/>
          <w:lang w:val="en-CA"/>
        </w:rPr>
        <w:t>Tap Move to Gallery.</w:t>
      </w:r>
    </w:p>
    <w:p w14:paraId="21A6436D" w14:textId="77777777" w:rsidR="00FE792B" w:rsidRPr="00900732" w:rsidRDefault="00FE792B" w:rsidP="00FE792B">
      <w:pPr>
        <w:pStyle w:val="Paragraphedeliste"/>
        <w:numPr>
          <w:ilvl w:val="0"/>
          <w:numId w:val="45"/>
        </w:numPr>
        <w:spacing w:before="0" w:after="0"/>
        <w:rPr>
          <w:sz w:val="24"/>
          <w:szCs w:val="24"/>
          <w:lang w:val="en-CA"/>
        </w:rPr>
      </w:pPr>
      <w:r w:rsidRPr="00900732">
        <w:rPr>
          <w:rFonts w:cs="Arial"/>
          <w:sz w:val="24"/>
          <w:szCs w:val="24"/>
          <w:lang w:val="en-CA"/>
        </w:rPr>
        <w:lastRenderedPageBreak/>
        <w:t>Your image should now be in the root of your Gallery where it can be read just like any other document.</w:t>
      </w:r>
    </w:p>
    <w:p w14:paraId="027581F2" w14:textId="77777777" w:rsidR="00FE792B" w:rsidRPr="00384BC5" w:rsidRDefault="00FE792B" w:rsidP="00DD7BB2">
      <w:pPr>
        <w:pStyle w:val="Titre2"/>
        <w:spacing w:before="120" w:after="120"/>
        <w:rPr>
          <w:lang w:val="en-CA"/>
        </w:rPr>
      </w:pPr>
      <w:bookmarkStart w:id="94" w:name="_Toc452455394"/>
      <w:bookmarkStart w:id="95" w:name="_Toc95311227"/>
      <w:bookmarkStart w:id="96" w:name="_Toc115429333"/>
      <w:r w:rsidRPr="00384BC5">
        <w:rPr>
          <w:lang w:val="en-CA"/>
        </w:rPr>
        <w:t>Removing Distance Camera from Stick</w:t>
      </w:r>
      <w:bookmarkEnd w:id="94"/>
      <w:bookmarkEnd w:id="95"/>
      <w:bookmarkEnd w:id="96"/>
      <w:r w:rsidRPr="00384BC5">
        <w:rPr>
          <w:lang w:val="en-CA"/>
        </w:rPr>
        <w:fldChar w:fldCharType="begin"/>
      </w:r>
      <w:r w:rsidRPr="00384BC5">
        <w:rPr>
          <w:lang w:val="en-CA"/>
        </w:rPr>
        <w:instrText xml:space="preserve"> XE "Removing Distance Camera from Stick" </w:instrText>
      </w:r>
      <w:r w:rsidRPr="00384BC5">
        <w:rPr>
          <w:lang w:val="en-CA"/>
        </w:rPr>
        <w:fldChar w:fldCharType="end"/>
      </w:r>
    </w:p>
    <w:p w14:paraId="7106D01E" w14:textId="38DC7ABA" w:rsidR="00FE792B" w:rsidRPr="00900732" w:rsidRDefault="00FE792B" w:rsidP="00764CD0">
      <w:pPr>
        <w:jc w:val="both"/>
        <w:rPr>
          <w:sz w:val="24"/>
          <w:szCs w:val="24"/>
          <w:lang w:val="en-CA"/>
        </w:rPr>
      </w:pPr>
      <w:r w:rsidRPr="00900732">
        <w:rPr>
          <w:sz w:val="24"/>
          <w:szCs w:val="24"/>
          <w:lang w:val="en-CA"/>
        </w:rPr>
        <w:t xml:space="preserve">Your Distance camera comes already attached to the camera stick. If you wish to remove it from the stick, do the following: </w:t>
      </w:r>
    </w:p>
    <w:p w14:paraId="2D6AF960" w14:textId="77777777" w:rsidR="00FE792B" w:rsidRPr="00900732" w:rsidRDefault="00FE792B" w:rsidP="00FE792B">
      <w:pPr>
        <w:pStyle w:val="Paragraphedeliste"/>
        <w:numPr>
          <w:ilvl w:val="0"/>
          <w:numId w:val="34"/>
        </w:numPr>
        <w:rPr>
          <w:sz w:val="24"/>
          <w:szCs w:val="24"/>
          <w:lang w:val="en-CA"/>
        </w:rPr>
      </w:pPr>
      <w:r w:rsidRPr="00900732">
        <w:rPr>
          <w:sz w:val="24"/>
          <w:szCs w:val="24"/>
          <w:lang w:val="en-CA"/>
        </w:rPr>
        <w:t>Make sure your camera is turned off.</w:t>
      </w:r>
    </w:p>
    <w:p w14:paraId="7BEDA69F" w14:textId="77777777" w:rsidR="00FE792B" w:rsidRPr="00900732" w:rsidRDefault="00FE792B" w:rsidP="00FE792B">
      <w:pPr>
        <w:pStyle w:val="Paragraphedeliste"/>
        <w:numPr>
          <w:ilvl w:val="0"/>
          <w:numId w:val="34"/>
        </w:numPr>
        <w:rPr>
          <w:sz w:val="24"/>
          <w:szCs w:val="24"/>
          <w:lang w:val="en-CA"/>
        </w:rPr>
      </w:pPr>
      <w:r w:rsidRPr="00900732">
        <w:rPr>
          <w:sz w:val="24"/>
          <w:szCs w:val="24"/>
          <w:lang w:val="en-CA"/>
        </w:rPr>
        <w:t xml:space="preserve">With one hand, firmly hold the camera. </w:t>
      </w:r>
    </w:p>
    <w:p w14:paraId="73F63F0C"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With your other hand, locate the thumbscrew located underneath the camera, and begin loosening it until the camera is detached from the stick.</w:t>
      </w:r>
    </w:p>
    <w:p w14:paraId="097CF8E5" w14:textId="77777777" w:rsidR="00FE792B" w:rsidRPr="00900732" w:rsidRDefault="00FE792B" w:rsidP="00FE792B">
      <w:pPr>
        <w:rPr>
          <w:sz w:val="24"/>
          <w:szCs w:val="24"/>
          <w:lang w:val="en-CA"/>
        </w:rPr>
      </w:pPr>
      <w:r w:rsidRPr="00900732">
        <w:rPr>
          <w:b/>
          <w:sz w:val="24"/>
          <w:szCs w:val="24"/>
          <w:lang w:val="en-CA"/>
        </w:rPr>
        <w:t>Warning:</w:t>
      </w:r>
      <w:r w:rsidRPr="00900732">
        <w:rPr>
          <w:sz w:val="24"/>
          <w:szCs w:val="24"/>
          <w:lang w:val="en-CA"/>
        </w:rPr>
        <w:t xml:space="preserve"> The camera is very fragile, so make sure you are holding it properly before removing it from the stick. </w:t>
      </w:r>
    </w:p>
    <w:p w14:paraId="1A650DE9" w14:textId="7A707EF3" w:rsidR="00FE792B" w:rsidRPr="00384BC5" w:rsidRDefault="00FE792B" w:rsidP="00FE792B">
      <w:pPr>
        <w:pStyle w:val="Titre2"/>
        <w:spacing w:before="120" w:after="120"/>
        <w:rPr>
          <w:rFonts w:cs="Arial"/>
          <w:szCs w:val="32"/>
          <w:lang w:val="en-CA"/>
        </w:rPr>
      </w:pPr>
      <w:bookmarkStart w:id="97" w:name="_Toc452455395"/>
      <w:bookmarkStart w:id="98" w:name="_Toc95311228"/>
      <w:bookmarkStart w:id="99" w:name="_Toc115429334"/>
      <w:r w:rsidRPr="00384BC5">
        <w:rPr>
          <w:rFonts w:cs="Arial"/>
          <w:szCs w:val="32"/>
          <w:lang w:val="en-CA"/>
        </w:rPr>
        <w:t>Viewing text files in Prodigi</w:t>
      </w:r>
      <w:bookmarkEnd w:id="97"/>
      <w:bookmarkEnd w:id="98"/>
      <w:bookmarkEnd w:id="99"/>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text files in Prodigi</w:instrText>
      </w:r>
      <w:r w:rsidRPr="00384BC5">
        <w:rPr>
          <w:lang w:val="en-CA"/>
        </w:rPr>
        <w:instrText xml:space="preserve">" </w:instrText>
      </w:r>
      <w:r w:rsidRPr="00384BC5">
        <w:rPr>
          <w:rFonts w:cs="Arial"/>
          <w:szCs w:val="32"/>
          <w:lang w:val="en-CA"/>
        </w:rPr>
        <w:fldChar w:fldCharType="end"/>
      </w:r>
    </w:p>
    <w:p w14:paraId="31D35745" w14:textId="624E3D3A" w:rsidR="00FE792B" w:rsidRPr="00900732" w:rsidRDefault="00FE792B" w:rsidP="00FE792B">
      <w:pPr>
        <w:spacing w:before="120"/>
        <w:rPr>
          <w:rFonts w:cs="Arial"/>
          <w:sz w:val="24"/>
          <w:szCs w:val="24"/>
          <w:lang w:val="en-CA" w:eastAsia="en-CA"/>
        </w:rPr>
      </w:pPr>
      <w:r w:rsidRPr="00900732">
        <w:rPr>
          <w:rFonts w:cs="Arial"/>
          <w:sz w:val="24"/>
          <w:szCs w:val="24"/>
          <w:lang w:val="en-CA" w:eastAsia="en-CA"/>
        </w:rPr>
        <w:t xml:space="preserve">Prodigi Connect allows you to paste text files into the gallery and then open them using the Prodigi </w:t>
      </w:r>
      <w:r w:rsidR="00A64D6E" w:rsidRPr="00900732">
        <w:rPr>
          <w:rFonts w:cs="Arial"/>
          <w:sz w:val="24"/>
          <w:szCs w:val="24"/>
          <w:lang w:val="en-CA" w:eastAsia="en-CA"/>
        </w:rPr>
        <w:t xml:space="preserve">Connect </w:t>
      </w:r>
      <w:r w:rsidRPr="00900732">
        <w:rPr>
          <w:rFonts w:cs="Arial"/>
          <w:sz w:val="24"/>
          <w:szCs w:val="24"/>
          <w:lang w:val="en-CA" w:eastAsia="en-CA"/>
        </w:rPr>
        <w:t xml:space="preserve">interface. </w:t>
      </w:r>
    </w:p>
    <w:p w14:paraId="13C7D1AE" w14:textId="0475216F" w:rsidR="00FE792B" w:rsidRPr="00900732" w:rsidRDefault="00FE792B" w:rsidP="00FE792B">
      <w:pPr>
        <w:spacing w:before="120"/>
        <w:rPr>
          <w:rFonts w:cs="Arial"/>
          <w:b/>
          <w:sz w:val="24"/>
          <w:szCs w:val="24"/>
          <w:lang w:val="en-CA" w:eastAsia="en-CA"/>
        </w:rPr>
      </w:pPr>
      <w:r w:rsidRPr="00900732">
        <w:rPr>
          <w:rFonts w:cs="Arial"/>
          <w:b/>
          <w:sz w:val="24"/>
          <w:szCs w:val="24"/>
          <w:lang w:val="en-CA" w:eastAsia="en-CA"/>
        </w:rPr>
        <w:t>To paste a text file in Prodigi:</w:t>
      </w:r>
    </w:p>
    <w:p w14:paraId="73C3AAFE" w14:textId="44843BCD" w:rsidR="00FE792B" w:rsidRPr="00900732" w:rsidRDefault="00FE792B" w:rsidP="00FE792B">
      <w:pPr>
        <w:pStyle w:val="Paragraphedeliste"/>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t>Copy to your tablet’s clipboard the text you wish to add to Prodigi. This can be done outside Prodigi in Android applications that allow you to copy text (</w:t>
      </w:r>
      <w:proofErr w:type="gramStart"/>
      <w:r w:rsidRPr="00900732">
        <w:rPr>
          <w:rFonts w:cs="Arial"/>
          <w:sz w:val="24"/>
          <w:szCs w:val="24"/>
          <w:lang w:val="en-CA" w:eastAsia="en-CA" w:bidi="ar-SA"/>
        </w:rPr>
        <w:t>e.g.</w:t>
      </w:r>
      <w:proofErr w:type="gramEnd"/>
      <w:r w:rsidRPr="00900732">
        <w:rPr>
          <w:rFonts w:cs="Arial"/>
          <w:sz w:val="24"/>
          <w:szCs w:val="24"/>
          <w:lang w:val="en-CA" w:eastAsia="en-CA" w:bidi="ar-SA"/>
        </w:rPr>
        <w:t xml:space="preserve"> your internet browser, Dropbox or your emails.).</w:t>
      </w:r>
    </w:p>
    <w:p w14:paraId="3483C79D" w14:textId="77777777" w:rsidR="00FE792B" w:rsidRPr="00900732" w:rsidRDefault="00FE792B" w:rsidP="00FE792B">
      <w:pPr>
        <w:pStyle w:val="Paragraphedeliste"/>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t>Tap Back to open the Carousel menu.</w:t>
      </w:r>
    </w:p>
    <w:p w14:paraId="3E8D96E5" w14:textId="77777777" w:rsidR="00FE792B" w:rsidRPr="00900732" w:rsidRDefault="00FE792B" w:rsidP="00FE792B">
      <w:pPr>
        <w:pStyle w:val="Paragraphedeliste"/>
        <w:numPr>
          <w:ilvl w:val="0"/>
          <w:numId w:val="35"/>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58E2A642" w14:textId="2713969F" w:rsidR="00FE792B" w:rsidRPr="00900732" w:rsidRDefault="00D4724D"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35861858" wp14:editId="7460C5DA">
            <wp:extent cx="720000" cy="720000"/>
            <wp:effectExtent l="0" t="0" r="4445" b="4445"/>
            <wp:docPr id="107" name="Image 107"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BCD516A" w14:textId="77777777" w:rsidR="0008206C" w:rsidRPr="00900732" w:rsidRDefault="0008206C" w:rsidP="0008206C">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Text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open the text section of the Gallery.</w:t>
      </w:r>
    </w:p>
    <w:p w14:paraId="2EB9017D" w14:textId="77777777" w:rsidR="0008206C" w:rsidRPr="00900732" w:rsidRDefault="0008206C" w:rsidP="004C48ED">
      <w:pPr>
        <w:pStyle w:val="Paragraphedeliste"/>
        <w:spacing w:before="120"/>
        <w:ind w:left="0"/>
        <w:jc w:val="center"/>
        <w:rPr>
          <w:rFonts w:cs="Arial"/>
          <w:sz w:val="24"/>
          <w:szCs w:val="24"/>
          <w:lang w:val="en-CA" w:eastAsia="en-CA" w:bidi="ar-SA"/>
        </w:rPr>
      </w:pPr>
      <w:r w:rsidRPr="00900732">
        <w:rPr>
          <w:noProof/>
          <w:sz w:val="24"/>
          <w:szCs w:val="16"/>
          <w:lang w:val="en-CA" w:eastAsia="fr-CA" w:bidi="ar-SA"/>
        </w:rPr>
        <w:drawing>
          <wp:inline distT="0" distB="0" distL="0" distR="0" wp14:anchorId="4DDCE677" wp14:editId="2E824F0E">
            <wp:extent cx="720000" cy="720000"/>
            <wp:effectExtent l="0" t="0" r="4445" b="0"/>
            <wp:docPr id="9" name="Image 9" descr="\\hcafile1\Longueuil\MaxL\Connect Clipboard pas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onnect Clipboard paste-1.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CEE224F" w14:textId="77777777" w:rsidR="00B52CE8" w:rsidRPr="00900732" w:rsidRDefault="00B52CE8" w:rsidP="0008206C">
      <w:pPr>
        <w:pStyle w:val="Paragraphedeliste"/>
        <w:spacing w:before="120"/>
        <w:ind w:left="804"/>
        <w:jc w:val="center"/>
        <w:rPr>
          <w:rFonts w:cs="Arial"/>
          <w:sz w:val="24"/>
          <w:szCs w:val="24"/>
          <w:lang w:val="en-CA" w:eastAsia="en-CA" w:bidi="ar-SA"/>
        </w:rPr>
      </w:pPr>
    </w:p>
    <w:p w14:paraId="0A7AD1CF" w14:textId="77777777" w:rsidR="0008206C" w:rsidRPr="00900732" w:rsidRDefault="0008206C" w:rsidP="0008206C">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Paste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paste the text you copied earlier:</w:t>
      </w:r>
    </w:p>
    <w:p w14:paraId="258DC20A" w14:textId="24CFAAEC" w:rsidR="00532F36" w:rsidRPr="00900732" w:rsidRDefault="0008206C" w:rsidP="004C48ED">
      <w:pPr>
        <w:pStyle w:val="Paragraphedeliste"/>
        <w:spacing w:before="120"/>
        <w:ind w:left="0"/>
        <w:jc w:val="center"/>
        <w:rPr>
          <w:rFonts w:cs="Arial"/>
          <w:sz w:val="24"/>
          <w:szCs w:val="24"/>
          <w:lang w:val="en-CA" w:eastAsia="en-CA" w:bidi="ar-SA"/>
        </w:rPr>
      </w:pPr>
      <w:r w:rsidRPr="00900732">
        <w:rPr>
          <w:rFonts w:cs="Arial"/>
          <w:noProof/>
          <w:sz w:val="24"/>
          <w:szCs w:val="24"/>
          <w:lang w:val="en-CA" w:eastAsia="fr-CA" w:bidi="ar-SA"/>
        </w:rPr>
        <w:lastRenderedPageBreak/>
        <w:drawing>
          <wp:inline distT="0" distB="0" distL="0" distR="0" wp14:anchorId="581F8E2C" wp14:editId="4D9E0FC4">
            <wp:extent cx="720000" cy="720000"/>
            <wp:effectExtent l="0" t="0" r="0" b="4445"/>
            <wp:docPr id="48" name="Image 48" descr="\\hcafile1\Longueuil\MaxL\Paste Document Icon Connec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afile1\Longueuil\MaxL\Paste Document Icon Connect 2.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3236593" w14:textId="77777777" w:rsidR="00FE792B" w:rsidRPr="00900732" w:rsidRDefault="00FE792B" w:rsidP="00FE792B">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Your text will appear in Diamond Edge in column reading mode (original layout and images are not available).</w:t>
      </w:r>
    </w:p>
    <w:p w14:paraId="0FFCA5E0" w14:textId="77777777" w:rsidR="00FE792B" w:rsidRPr="00900732" w:rsidRDefault="00FE792B" w:rsidP="00FE792B">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Tap back to return to the Text section of the Gallery.</w:t>
      </w:r>
    </w:p>
    <w:p w14:paraId="562A746B" w14:textId="77777777" w:rsidR="007E45BA" w:rsidRPr="00CD0258" w:rsidRDefault="00FE792B" w:rsidP="00EE7A6C">
      <w:pPr>
        <w:pStyle w:val="Paragraphedeliste"/>
        <w:numPr>
          <w:ilvl w:val="0"/>
          <w:numId w:val="35"/>
        </w:numPr>
        <w:spacing w:before="120"/>
        <w:rPr>
          <w:b/>
          <w:bCs/>
          <w:caps/>
          <w:spacing w:val="15"/>
          <w:szCs w:val="16"/>
          <w:lang w:val="en-CA"/>
        </w:rPr>
      </w:pPr>
      <w:r w:rsidRPr="00CD0258">
        <w:rPr>
          <w:rFonts w:cs="Arial"/>
          <w:sz w:val="24"/>
          <w:szCs w:val="24"/>
          <w:lang w:val="en-CA" w:eastAsia="en-CA" w:bidi="ar-SA"/>
        </w:rPr>
        <w:t xml:space="preserve">The text you pasted will now be saved in the Text section of the Gallery and will be named </w:t>
      </w:r>
      <w:r w:rsidR="000D2DE1" w:rsidRPr="00CD0258">
        <w:rPr>
          <w:rFonts w:cs="Arial"/>
          <w:sz w:val="24"/>
          <w:szCs w:val="24"/>
          <w:lang w:val="en-CA" w:eastAsia="en-CA" w:bidi="ar-SA"/>
        </w:rPr>
        <w:t>after</w:t>
      </w:r>
      <w:r w:rsidRPr="00CD0258">
        <w:rPr>
          <w:rFonts w:cs="Arial"/>
          <w:sz w:val="24"/>
          <w:szCs w:val="24"/>
          <w:lang w:val="en-CA" w:eastAsia="en-CA" w:bidi="ar-SA"/>
        </w:rPr>
        <w:t xml:space="preserve"> the first word of your text.</w:t>
      </w:r>
      <w:bookmarkStart w:id="100" w:name="_Toc452455396"/>
    </w:p>
    <w:p w14:paraId="7B80AE55" w14:textId="77777777" w:rsidR="00A409C8" w:rsidRPr="00384BC5" w:rsidRDefault="00A409C8" w:rsidP="00A409C8">
      <w:pPr>
        <w:pStyle w:val="Titre2"/>
        <w:rPr>
          <w:sz w:val="20"/>
          <w:szCs w:val="20"/>
          <w:lang w:val="en-CA"/>
        </w:rPr>
      </w:pPr>
      <w:bookmarkStart w:id="101" w:name="_Toc95311229"/>
      <w:bookmarkStart w:id="102" w:name="_Toc115429335"/>
      <w:r w:rsidRPr="00384BC5">
        <w:rPr>
          <w:lang w:val="en-CA"/>
        </w:rPr>
        <w:t>Exam Mode</w:t>
      </w:r>
      <w:bookmarkEnd w:id="101"/>
      <w:bookmarkEnd w:id="102"/>
    </w:p>
    <w:p w14:paraId="12ACDFFA" w14:textId="653DCCCF" w:rsidR="00A409C8" w:rsidRPr="009F3BE8" w:rsidRDefault="00A409C8" w:rsidP="00A409C8">
      <w:pPr>
        <w:rPr>
          <w:sz w:val="24"/>
          <w:szCs w:val="18"/>
          <w:lang w:val="en-CA"/>
        </w:rPr>
      </w:pPr>
      <w:bookmarkStart w:id="103" w:name="_Hlk54687245"/>
      <w:r w:rsidRPr="009F3BE8">
        <w:rPr>
          <w:sz w:val="24"/>
          <w:szCs w:val="18"/>
          <w:lang w:val="en-CA"/>
        </w:rPr>
        <w:t xml:space="preserve">The Exam mode is used to block certain functions and applications from the Connect 12 for a certain amount of </w:t>
      </w:r>
      <w:bookmarkEnd w:id="103"/>
      <w:r w:rsidRPr="009F3BE8">
        <w:rPr>
          <w:sz w:val="24"/>
          <w:szCs w:val="18"/>
          <w:lang w:val="en-CA"/>
        </w:rPr>
        <w:t xml:space="preserve">time. While the Exam Mode is activated, the blocked functions and applications can only be accessible by entering a predetermined </w:t>
      </w:r>
      <w:r w:rsidR="00F7010E" w:rsidRPr="009F3BE8">
        <w:rPr>
          <w:sz w:val="24"/>
          <w:szCs w:val="18"/>
          <w:lang w:val="en-CA"/>
        </w:rPr>
        <w:t xml:space="preserve">PIN number </w:t>
      </w:r>
      <w:r w:rsidRPr="009F3BE8">
        <w:rPr>
          <w:sz w:val="24"/>
          <w:szCs w:val="18"/>
          <w:lang w:val="en-CA"/>
        </w:rPr>
        <w:t>or by waiting for the time to run out.</w:t>
      </w:r>
    </w:p>
    <w:p w14:paraId="0D193F48" w14:textId="77777777" w:rsidR="00A409C8" w:rsidRPr="009F3BE8" w:rsidRDefault="00A409C8" w:rsidP="00A409C8">
      <w:pPr>
        <w:rPr>
          <w:sz w:val="24"/>
          <w:szCs w:val="18"/>
          <w:lang w:val="en-CA"/>
        </w:rPr>
      </w:pPr>
      <w:r w:rsidRPr="009F3BE8">
        <w:rPr>
          <w:sz w:val="24"/>
          <w:szCs w:val="18"/>
          <w:lang w:val="en-CA"/>
        </w:rPr>
        <w:t>To activate the Exam Mode on the Connect 12:</w:t>
      </w:r>
    </w:p>
    <w:p w14:paraId="1C9D6F3F" w14:textId="6F6E8B63" w:rsidR="00A409C8" w:rsidRDefault="00A409C8" w:rsidP="000A36BF">
      <w:pPr>
        <w:pStyle w:val="Paragraphedeliste"/>
        <w:numPr>
          <w:ilvl w:val="0"/>
          <w:numId w:val="75"/>
        </w:numPr>
        <w:spacing w:before="0" w:after="160" w:line="259" w:lineRule="auto"/>
        <w:jc w:val="left"/>
        <w:rPr>
          <w:rFonts w:eastAsia="Helvetica" w:cs="Arial"/>
          <w:sz w:val="24"/>
          <w:szCs w:val="16"/>
          <w:lang w:val="en-CA"/>
        </w:rPr>
      </w:pPr>
      <w:r w:rsidRPr="009F3BE8">
        <w:rPr>
          <w:rFonts w:eastAsia="Helvetica" w:cs="Arial"/>
          <w:sz w:val="24"/>
          <w:szCs w:val="16"/>
          <w:lang w:val="en-CA"/>
        </w:rPr>
        <w:t xml:space="preserve">From the Carousel menu, select the Settings </w:t>
      </w:r>
      <w:r w:rsidR="008B0C63" w:rsidRPr="009F3BE8">
        <w:rPr>
          <w:rFonts w:eastAsia="Helvetica" w:cs="Arial"/>
          <w:sz w:val="24"/>
          <w:szCs w:val="16"/>
          <w:lang w:val="en-CA"/>
        </w:rPr>
        <w:t>icon</w:t>
      </w:r>
      <w:r w:rsidRPr="000A36BF">
        <w:rPr>
          <w:rFonts w:eastAsia="Helvetica" w:cs="Arial"/>
          <w:sz w:val="24"/>
          <w:szCs w:val="16"/>
          <w:lang w:val="en-CA"/>
        </w:rPr>
        <w:t>:</w:t>
      </w:r>
    </w:p>
    <w:p w14:paraId="06B823B7" w14:textId="2F43A691" w:rsidR="000A36BF" w:rsidRPr="000A36BF" w:rsidRDefault="000A36BF" w:rsidP="000A36BF">
      <w:pPr>
        <w:jc w:val="center"/>
        <w:rPr>
          <w:rFonts w:eastAsia="Helvetica" w:cs="Arial"/>
          <w:sz w:val="24"/>
          <w:szCs w:val="16"/>
          <w:lang w:val="en-CA"/>
        </w:rPr>
      </w:pPr>
      <w:r w:rsidRPr="009F3BE8">
        <w:rPr>
          <w:rFonts w:cs="Arial"/>
          <w:noProof/>
          <w:sz w:val="24"/>
          <w:szCs w:val="24"/>
          <w:lang w:val="en-CA" w:eastAsia="fr-CA"/>
        </w:rPr>
        <w:drawing>
          <wp:inline distT="0" distB="0" distL="0" distR="0" wp14:anchorId="5159E510" wp14:editId="00B56F3B">
            <wp:extent cx="721360" cy="719455"/>
            <wp:effectExtent l="0" t="0" r="2540" b="4445"/>
            <wp:docPr id="44" name="Image 44"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0D6259DD" w14:textId="7D307C29" w:rsidR="00974BFE" w:rsidRPr="009F3BE8" w:rsidRDefault="00A409C8" w:rsidP="00974BFE">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Settings menu, select the Exam Mode item. A submenu will be displayed on the screen.</w:t>
      </w:r>
      <w:r w:rsidR="0096312A" w:rsidRPr="009F3BE8">
        <w:rPr>
          <w:rFonts w:cs="Arial"/>
          <w:sz w:val="24"/>
          <w:szCs w:val="24"/>
          <w:lang w:val="en-CA" w:eastAsia="fr-CA"/>
        </w:rPr>
        <w:t xml:space="preserve"> </w:t>
      </w:r>
    </w:p>
    <w:p w14:paraId="403DAEC0"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Exam Mode submenu, you can adjust the parameters by tapping on them and modifying their value. The adjustable parameters are the following:</w:t>
      </w:r>
    </w:p>
    <w:p w14:paraId="1965C64E"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Start Time.</w:t>
      </w:r>
    </w:p>
    <w:p w14:paraId="70756DE8"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Duration: Select a value between 30 minutes and 8 hours.</w:t>
      </w:r>
    </w:p>
    <w:p w14:paraId="640659BC"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Exit to Android: Tap to enable the access to the Android application while the Exam Mode is on. Tap again to disable it.</w:t>
      </w:r>
    </w:p>
    <w:p w14:paraId="62AD7642"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pture &amp; Gallery: Tap to enable the access to the Gallery and the use of captures while the Exam Mode is on. Tap again to disable them.</w:t>
      </w:r>
    </w:p>
    <w:p w14:paraId="339EB092"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lculator: Tap to enable the access to the Calculator while the Exam Mode is on. Tap again to disable it.</w:t>
      </w:r>
    </w:p>
    <w:p w14:paraId="69E8AEC6"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Once you have adjusted all the parameters, tap the Exam Mode: off item on your menu to toggle the Exam Mode to on.</w:t>
      </w:r>
    </w:p>
    <w:p w14:paraId="1E85C4B0"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lastRenderedPageBreak/>
        <w:t xml:space="preserve">Tap the Back icon at the top left of your screen. </w:t>
      </w:r>
    </w:p>
    <w:p w14:paraId="0CD756DA"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a PIN code to deactivate the Exam Mode.</w:t>
      </w:r>
    </w:p>
    <w:p w14:paraId="3C2BA48A"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The Exam Mode is now ready for use.</w:t>
      </w:r>
    </w:p>
    <w:p w14:paraId="71541693" w14:textId="77777777" w:rsidR="00A409C8" w:rsidRPr="009F3BE8" w:rsidRDefault="00A409C8" w:rsidP="00A409C8">
      <w:pPr>
        <w:spacing w:beforeAutospacing="1" w:after="240" w:afterAutospacing="1"/>
        <w:ind w:left="360"/>
        <w:rPr>
          <w:color w:val="000000" w:themeColor="text1"/>
          <w:sz w:val="24"/>
          <w:szCs w:val="18"/>
          <w:lang w:val="en-CA"/>
        </w:rPr>
      </w:pPr>
      <w:r w:rsidRPr="009F3BE8">
        <w:rPr>
          <w:color w:val="000000" w:themeColor="text1"/>
          <w:sz w:val="24"/>
          <w:szCs w:val="18"/>
          <w:lang w:val="en-CA"/>
        </w:rPr>
        <w:t>If you wish to change the parameters of the Exam Mode while it is activated, or to deactivate it, follow these steps:</w:t>
      </w:r>
    </w:p>
    <w:p w14:paraId="41F2FA71" w14:textId="77777777" w:rsidR="00A409C8" w:rsidRPr="009F3BE8" w:rsidRDefault="00A409C8" w:rsidP="00A409C8">
      <w:pPr>
        <w:pStyle w:val="Paragraphedeliste"/>
        <w:numPr>
          <w:ilvl w:val="0"/>
          <w:numId w:val="76"/>
        </w:numPr>
        <w:spacing w:before="0" w:after="160" w:line="259" w:lineRule="auto"/>
        <w:jc w:val="left"/>
        <w:rPr>
          <w:rFonts w:eastAsia="Helvetica" w:cs="Arial"/>
          <w:sz w:val="24"/>
          <w:szCs w:val="16"/>
          <w:lang w:val="en-CA"/>
        </w:rPr>
      </w:pPr>
      <w:r w:rsidRPr="009F3BE8">
        <w:rPr>
          <w:rFonts w:eastAsia="Helvetica" w:cs="Arial"/>
          <w:sz w:val="24"/>
          <w:szCs w:val="16"/>
          <w:lang w:val="en-CA"/>
        </w:rPr>
        <w:t>Access the general settings by tapping the Settings icon in the Carousel menu.</w:t>
      </w:r>
    </w:p>
    <w:p w14:paraId="217E9067" w14:textId="36AF61F0"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 xml:space="preserve">In the Settings menu, select the Exam Mode item. </w:t>
      </w:r>
    </w:p>
    <w:p w14:paraId="0F76809C" w14:textId="77777777"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the PIN number you created when activating the Exam Mode.</w:t>
      </w:r>
    </w:p>
    <w:p w14:paraId="50309532" w14:textId="77777777"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now have access to the Exam Mode submenu, where you can change the parameters or deactivate the Exam Mode.</w:t>
      </w:r>
    </w:p>
    <w:p w14:paraId="20C8BB93" w14:textId="77777777" w:rsidR="003A266B" w:rsidRPr="00384BC5" w:rsidRDefault="003A266B" w:rsidP="004D72DC">
      <w:pPr>
        <w:pStyle w:val="Titre2"/>
        <w:rPr>
          <w:sz w:val="20"/>
          <w:szCs w:val="20"/>
          <w:lang w:val="en-CA"/>
        </w:rPr>
      </w:pPr>
      <w:bookmarkStart w:id="104" w:name="_Hlk70424939"/>
      <w:bookmarkStart w:id="105" w:name="_Toc95311230"/>
      <w:bookmarkStart w:id="106" w:name="_Toc115429336"/>
      <w:bookmarkEnd w:id="104"/>
      <w:r w:rsidRPr="00384BC5">
        <w:rPr>
          <w:lang w:val="en-CA"/>
        </w:rPr>
        <w:t>OCR Language Selection</w:t>
      </w:r>
      <w:bookmarkEnd w:id="105"/>
      <w:bookmarkEnd w:id="106"/>
    </w:p>
    <w:p w14:paraId="4FD0B38B" w14:textId="517F6628" w:rsidR="003A266B" w:rsidRPr="009F3BE8" w:rsidRDefault="003A266B" w:rsidP="003A266B">
      <w:pPr>
        <w:rPr>
          <w:rFonts w:cs="Arial"/>
          <w:sz w:val="24"/>
          <w:szCs w:val="18"/>
          <w:lang w:val="en-CA"/>
        </w:rPr>
      </w:pPr>
      <w:r w:rsidRPr="009F3BE8">
        <w:rPr>
          <w:rFonts w:cs="Arial"/>
          <w:sz w:val="24"/>
          <w:szCs w:val="18"/>
          <w:lang w:val="en-CA"/>
        </w:rPr>
        <w:t xml:space="preserve">Prodigi allows the use of </w:t>
      </w:r>
      <w:r w:rsidRPr="009F3BE8">
        <w:rPr>
          <w:sz w:val="24"/>
          <w:szCs w:val="24"/>
          <w:lang w:val="en-CA"/>
        </w:rPr>
        <w:t>Optical Character Recognition</w:t>
      </w:r>
      <w:r w:rsidRPr="009F3BE8">
        <w:rPr>
          <w:rFonts w:cs="Arial"/>
          <w:sz w:val="24"/>
          <w:szCs w:val="18"/>
          <w:lang w:val="en-CA"/>
        </w:rPr>
        <w:t xml:space="preserve"> (OCR) through various languages while using the Magnifier or the Camera.</w:t>
      </w:r>
    </w:p>
    <w:p w14:paraId="1484BDBB" w14:textId="44186A1A" w:rsidR="003A266B" w:rsidRPr="009F3BE8" w:rsidRDefault="003A266B" w:rsidP="003A266B">
      <w:pPr>
        <w:rPr>
          <w:rFonts w:cs="Arial"/>
          <w:sz w:val="16"/>
          <w:szCs w:val="16"/>
          <w:lang w:val="en-CA"/>
        </w:rPr>
      </w:pPr>
      <w:r w:rsidRPr="009F3BE8">
        <w:rPr>
          <w:rFonts w:cs="Arial"/>
          <w:sz w:val="24"/>
          <w:szCs w:val="18"/>
          <w:lang w:val="en-CA"/>
        </w:rPr>
        <w:t>To enable/disable the OCR:</w:t>
      </w:r>
    </w:p>
    <w:p w14:paraId="19E995DC" w14:textId="1C17210C" w:rsidR="00DE6C44" w:rsidRPr="006F499C" w:rsidRDefault="00E630A0" w:rsidP="00844724">
      <w:pPr>
        <w:pStyle w:val="Paragraphedeliste"/>
        <w:numPr>
          <w:ilvl w:val="0"/>
          <w:numId w:val="82"/>
        </w:numPr>
        <w:spacing w:before="120" w:after="120"/>
        <w:rPr>
          <w:sz w:val="24"/>
          <w:szCs w:val="24"/>
          <w:lang w:val="en-CA"/>
        </w:rPr>
      </w:pPr>
      <w:r w:rsidRPr="009F3BE8">
        <w:rPr>
          <w:sz w:val="24"/>
          <w:szCs w:val="24"/>
          <w:lang w:val="en-CA"/>
        </w:rPr>
        <w:t>T</w:t>
      </w:r>
      <w:r w:rsidR="003A266B" w:rsidRPr="009F3BE8">
        <w:rPr>
          <w:sz w:val="24"/>
          <w:szCs w:val="24"/>
          <w:lang w:val="en-CA"/>
        </w:rPr>
        <w:t xml:space="preserve">ap </w:t>
      </w:r>
      <w:r w:rsidRPr="009F3BE8">
        <w:rPr>
          <w:sz w:val="24"/>
          <w:szCs w:val="24"/>
          <w:lang w:val="en-CA"/>
        </w:rPr>
        <w:t xml:space="preserve">on the </w:t>
      </w:r>
      <w:r w:rsidR="003A266B" w:rsidRPr="009F3BE8">
        <w:rPr>
          <w:sz w:val="24"/>
          <w:szCs w:val="24"/>
          <w:lang w:val="en-CA"/>
        </w:rPr>
        <w:t xml:space="preserve">Settings icon </w:t>
      </w:r>
      <w:r w:rsidRPr="009F3BE8">
        <w:rPr>
          <w:sz w:val="24"/>
          <w:szCs w:val="24"/>
          <w:lang w:val="en-CA"/>
        </w:rPr>
        <w:t xml:space="preserve">in the </w:t>
      </w:r>
      <w:r w:rsidR="007C0C9E" w:rsidRPr="009F3BE8">
        <w:rPr>
          <w:sz w:val="24"/>
          <w:szCs w:val="24"/>
          <w:lang w:val="en-CA"/>
        </w:rPr>
        <w:t>button banner from the Magnifier Application.</w:t>
      </w:r>
      <w:r w:rsidR="00B630CF" w:rsidRPr="009F3BE8">
        <w:rPr>
          <w:rFonts w:cs="Arial"/>
          <w:sz w:val="24"/>
          <w:szCs w:val="16"/>
          <w:lang w:val="en-CA" w:eastAsia="fr-CA"/>
        </w:rPr>
        <w:t xml:space="preserve"> </w:t>
      </w:r>
    </w:p>
    <w:p w14:paraId="7B19B303" w14:textId="07098518" w:rsidR="006F499C" w:rsidRPr="006F499C" w:rsidRDefault="006F499C" w:rsidP="006F499C">
      <w:pPr>
        <w:spacing w:before="120" w:after="120"/>
        <w:jc w:val="center"/>
        <w:rPr>
          <w:sz w:val="24"/>
          <w:szCs w:val="24"/>
          <w:lang w:val="en-CA"/>
        </w:rPr>
      </w:pPr>
      <w:r w:rsidRPr="009F3BE8">
        <w:rPr>
          <w:rFonts w:cs="Arial"/>
          <w:noProof/>
          <w:sz w:val="24"/>
          <w:szCs w:val="16"/>
          <w:lang w:val="en-CA" w:eastAsia="fr-CA"/>
        </w:rPr>
        <w:drawing>
          <wp:inline distT="0" distB="0" distL="0" distR="0" wp14:anchorId="1343904F" wp14:editId="75DC8DA2">
            <wp:extent cx="642796" cy="637612"/>
            <wp:effectExtent l="0" t="0" r="5080" b="0"/>
            <wp:docPr id="1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645396" cy="640191"/>
                    </a:xfrm>
                    <a:prstGeom prst="rect">
                      <a:avLst/>
                    </a:prstGeom>
                    <a:noFill/>
                    <a:ln>
                      <a:noFill/>
                    </a:ln>
                  </pic:spPr>
                </pic:pic>
              </a:graphicData>
            </a:graphic>
          </wp:inline>
        </w:drawing>
      </w:r>
    </w:p>
    <w:p w14:paraId="0D7DBCDB" w14:textId="284684DB" w:rsidR="00BB3981" w:rsidRPr="00ED47EA" w:rsidRDefault="003A266B" w:rsidP="00844724">
      <w:pPr>
        <w:pStyle w:val="Paragraphedeliste"/>
        <w:numPr>
          <w:ilvl w:val="0"/>
          <w:numId w:val="82"/>
        </w:numPr>
        <w:spacing w:before="0" w:after="0" w:line="240" w:lineRule="auto"/>
        <w:jc w:val="left"/>
        <w:rPr>
          <w:color w:val="000000" w:themeColor="text1"/>
          <w:sz w:val="24"/>
          <w:szCs w:val="16"/>
          <w:lang w:val="en-CA"/>
        </w:rPr>
      </w:pPr>
      <w:r w:rsidRPr="009F3BE8">
        <w:rPr>
          <w:sz w:val="24"/>
          <w:szCs w:val="16"/>
          <w:lang w:val="en-CA"/>
        </w:rPr>
        <w:t>S</w:t>
      </w:r>
      <w:r w:rsidR="00A11AEC" w:rsidRPr="009F3BE8">
        <w:rPr>
          <w:sz w:val="24"/>
          <w:szCs w:val="16"/>
          <w:lang w:val="en-CA"/>
        </w:rPr>
        <w:t>croll</w:t>
      </w:r>
      <w:r w:rsidRPr="009F3BE8">
        <w:rPr>
          <w:sz w:val="24"/>
          <w:szCs w:val="16"/>
          <w:lang w:val="en-CA"/>
        </w:rPr>
        <w:t xml:space="preserve"> and tap the item ‘OCR: Disabled’ in the Settings menu to enable the feature. If OCR in enabled, tap the item to disable it.</w:t>
      </w:r>
      <w:r w:rsidR="00254495" w:rsidRPr="009F3BE8">
        <w:rPr>
          <w:noProof/>
          <w:sz w:val="24"/>
          <w:szCs w:val="16"/>
        </w:rPr>
        <w:t xml:space="preserve"> </w:t>
      </w:r>
    </w:p>
    <w:p w14:paraId="3C005274" w14:textId="7F459E4F" w:rsidR="00ED47EA" w:rsidRPr="00ED47EA" w:rsidRDefault="00ED47EA" w:rsidP="00ED47EA">
      <w:pPr>
        <w:spacing w:after="0" w:line="240" w:lineRule="auto"/>
        <w:jc w:val="center"/>
        <w:rPr>
          <w:color w:val="000000" w:themeColor="text1"/>
          <w:sz w:val="24"/>
          <w:szCs w:val="16"/>
          <w:lang w:val="en-CA"/>
        </w:rPr>
      </w:pPr>
      <w:r w:rsidRPr="009F3BE8">
        <w:rPr>
          <w:noProof/>
          <w:sz w:val="24"/>
          <w:szCs w:val="16"/>
          <w:lang w:val="en-CA"/>
        </w:rPr>
        <w:drawing>
          <wp:inline distT="0" distB="0" distL="0" distR="0" wp14:anchorId="2CD7461F" wp14:editId="7A3A22C9">
            <wp:extent cx="2588348" cy="1447076"/>
            <wp:effectExtent l="19050" t="19050" r="21590" b="20320"/>
            <wp:docPr id="38" name="Image 3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descr="Une image contenant texte&#10;&#10;Description générée automatiquement"/>
                    <pic:cNvPicPr/>
                  </pic:nvPicPr>
                  <pic:blipFill rotWithShape="1">
                    <a:blip r:embed="rId80">
                      <a:extLst>
                        <a:ext uri="{28A0092B-C50C-407E-A947-70E740481C1C}">
                          <a14:useLocalDpi xmlns:a14="http://schemas.microsoft.com/office/drawing/2010/main" val="0"/>
                        </a:ext>
                      </a:extLst>
                    </a:blip>
                    <a:srcRect l="3280" t="3927" r="1959" b="3339"/>
                    <a:stretch/>
                  </pic:blipFill>
                  <pic:spPr bwMode="auto">
                    <a:xfrm>
                      <a:off x="0" y="0"/>
                      <a:ext cx="2594784" cy="1450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B50CFD" w14:textId="147D27C0" w:rsidR="003A266B" w:rsidRPr="009F3BE8" w:rsidRDefault="003A266B" w:rsidP="00844724">
      <w:pPr>
        <w:pStyle w:val="Paragraphedeliste"/>
        <w:numPr>
          <w:ilvl w:val="0"/>
          <w:numId w:val="81"/>
        </w:numPr>
        <w:spacing w:before="0" w:after="0" w:line="240" w:lineRule="auto"/>
        <w:jc w:val="left"/>
        <w:rPr>
          <w:sz w:val="24"/>
          <w:szCs w:val="16"/>
          <w:lang w:val="en-CA"/>
        </w:rPr>
      </w:pPr>
      <w:r w:rsidRPr="009F3BE8">
        <w:rPr>
          <w:sz w:val="24"/>
          <w:szCs w:val="16"/>
          <w:lang w:val="en-CA"/>
        </w:rPr>
        <w:t>Prodigi will automatically display a new item in the Settings menu: ‘</w:t>
      </w:r>
      <w:r w:rsidR="00A11AEC" w:rsidRPr="009F3BE8">
        <w:rPr>
          <w:sz w:val="24"/>
          <w:szCs w:val="16"/>
          <w:lang w:val="en-CA"/>
        </w:rPr>
        <w:t>OCR languages:</w:t>
      </w:r>
      <w:r w:rsidR="00885FBC" w:rsidRPr="009F3BE8">
        <w:rPr>
          <w:sz w:val="24"/>
          <w:szCs w:val="16"/>
          <w:lang w:val="en-CA"/>
        </w:rPr>
        <w:t xml:space="preserve">  Installed </w:t>
      </w:r>
      <w:proofErr w:type="gramStart"/>
      <w:r w:rsidR="00885FBC" w:rsidRPr="009F3BE8">
        <w:rPr>
          <w:sz w:val="24"/>
          <w:szCs w:val="16"/>
          <w:lang w:val="en-CA"/>
        </w:rPr>
        <w:t>voices</w:t>
      </w:r>
      <w:r w:rsidRPr="009F3BE8">
        <w:rPr>
          <w:sz w:val="24"/>
          <w:szCs w:val="16"/>
          <w:lang w:val="en-CA"/>
        </w:rPr>
        <w:t>’</w:t>
      </w:r>
      <w:proofErr w:type="gramEnd"/>
      <w:r w:rsidRPr="009F3BE8">
        <w:rPr>
          <w:sz w:val="24"/>
          <w:szCs w:val="16"/>
          <w:lang w:val="en-CA"/>
        </w:rPr>
        <w:t>.</w:t>
      </w:r>
      <w:r w:rsidR="00BB3981" w:rsidRPr="009F3BE8">
        <w:rPr>
          <w:sz w:val="24"/>
          <w:szCs w:val="16"/>
          <w:lang w:val="en-CA"/>
        </w:rPr>
        <w:t xml:space="preserve"> </w:t>
      </w:r>
    </w:p>
    <w:p w14:paraId="157EE9AF" w14:textId="3E6310AE" w:rsidR="00E71A71" w:rsidRPr="009F3BE8" w:rsidRDefault="009F3BE8" w:rsidP="00ED47EA">
      <w:pPr>
        <w:spacing w:after="0" w:line="240" w:lineRule="auto"/>
        <w:jc w:val="center"/>
        <w:rPr>
          <w:color w:val="000000" w:themeColor="text1"/>
          <w:sz w:val="24"/>
          <w:szCs w:val="18"/>
          <w:lang w:val="en-CA"/>
        </w:rPr>
      </w:pPr>
      <w:r w:rsidRPr="009F3BE8">
        <w:rPr>
          <w:noProof/>
          <w:sz w:val="24"/>
          <w:szCs w:val="16"/>
          <w:lang w:val="en-CA"/>
        </w:rPr>
        <w:lastRenderedPageBreak/>
        <w:drawing>
          <wp:inline distT="0" distB="0" distL="0" distR="0" wp14:anchorId="5031FA22" wp14:editId="0A1AE1F1">
            <wp:extent cx="2598344" cy="1460033"/>
            <wp:effectExtent l="0" t="0" r="0" b="6985"/>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02264" cy="1462236"/>
                    </a:xfrm>
                    <a:prstGeom prst="rect">
                      <a:avLst/>
                    </a:prstGeom>
                  </pic:spPr>
                </pic:pic>
              </a:graphicData>
            </a:graphic>
          </wp:inline>
        </w:drawing>
      </w:r>
    </w:p>
    <w:p w14:paraId="191D6369" w14:textId="1AE0FBC8" w:rsidR="00BF13F8" w:rsidRPr="001405CC" w:rsidRDefault="003A266B" w:rsidP="001405CC">
      <w:pPr>
        <w:pStyle w:val="Paragraphedeliste"/>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ap on this new item to change the Language feature to ‘Custom’.</w:t>
      </w:r>
    </w:p>
    <w:p w14:paraId="0F7A2CC9" w14:textId="5961D461" w:rsidR="00E71A71" w:rsidRPr="00BF13F8" w:rsidRDefault="003A266B" w:rsidP="00E73D6D">
      <w:pPr>
        <w:pStyle w:val="Paragraphedeliste"/>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he item ‘</w:t>
      </w:r>
      <w:r w:rsidRPr="009F3BE8">
        <w:rPr>
          <w:sz w:val="24"/>
          <w:szCs w:val="16"/>
          <w:lang w:val="en-CA"/>
        </w:rPr>
        <w:t xml:space="preserve">Choose OCR Languages’ will appear. Tap to open it. A list of the available languages will appear. </w:t>
      </w:r>
    </w:p>
    <w:p w14:paraId="3E06EC5E" w14:textId="411FBF95" w:rsidR="00E71A71" w:rsidRPr="001405CC" w:rsidRDefault="00BF13F8" w:rsidP="001405CC">
      <w:pPr>
        <w:spacing w:after="0" w:line="240" w:lineRule="auto"/>
        <w:jc w:val="center"/>
        <w:rPr>
          <w:color w:val="000000" w:themeColor="text1"/>
          <w:sz w:val="24"/>
          <w:szCs w:val="16"/>
          <w:lang w:val="en-CA"/>
        </w:rPr>
      </w:pPr>
      <w:r w:rsidRPr="009F3BE8">
        <w:rPr>
          <w:noProof/>
          <w:color w:val="000000" w:themeColor="text1"/>
          <w:sz w:val="24"/>
          <w:szCs w:val="16"/>
          <w:lang w:val="en-CA"/>
        </w:rPr>
        <w:drawing>
          <wp:inline distT="0" distB="0" distL="0" distR="0" wp14:anchorId="730794EF" wp14:editId="5764B039">
            <wp:extent cx="2915481" cy="1638678"/>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19496" cy="1640935"/>
                    </a:xfrm>
                    <a:prstGeom prst="rect">
                      <a:avLst/>
                    </a:prstGeom>
                  </pic:spPr>
                </pic:pic>
              </a:graphicData>
            </a:graphic>
          </wp:inline>
        </w:drawing>
      </w:r>
    </w:p>
    <w:p w14:paraId="16E0AEF2" w14:textId="77777777" w:rsidR="003A266B" w:rsidRPr="009F3BE8" w:rsidRDefault="003A266B" w:rsidP="003A266B">
      <w:pPr>
        <w:pStyle w:val="Paragraphedeliste"/>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Choose the language of your choice from the list. </w:t>
      </w:r>
    </w:p>
    <w:p w14:paraId="44A43ED9" w14:textId="2ED67447" w:rsidR="003A266B" w:rsidRPr="009F3BE8" w:rsidRDefault="003A266B" w:rsidP="003A266B">
      <w:pPr>
        <w:pStyle w:val="Paragraphedeliste"/>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Press the Back button until you reach the </w:t>
      </w:r>
      <w:r w:rsidR="007E1BA5" w:rsidRPr="009F3BE8">
        <w:rPr>
          <w:sz w:val="24"/>
          <w:szCs w:val="16"/>
          <w:lang w:val="en-CA"/>
        </w:rPr>
        <w:t>Magnifier Application</w:t>
      </w:r>
      <w:r w:rsidRPr="009F3BE8">
        <w:rPr>
          <w:sz w:val="24"/>
          <w:szCs w:val="16"/>
          <w:lang w:val="en-CA"/>
        </w:rPr>
        <w:t xml:space="preserve">. </w:t>
      </w:r>
    </w:p>
    <w:p w14:paraId="096D84E9" w14:textId="7E7029CE" w:rsidR="00FE792B" w:rsidRPr="00384BC5" w:rsidRDefault="00FE792B" w:rsidP="00FE792B">
      <w:pPr>
        <w:pStyle w:val="Titre1"/>
        <w:rPr>
          <w:lang w:val="en-CA"/>
        </w:rPr>
      </w:pPr>
      <w:bookmarkStart w:id="107" w:name="_Toc95311231"/>
      <w:bookmarkStart w:id="108" w:name="_Toc115429337"/>
      <w:r w:rsidRPr="00384BC5">
        <w:rPr>
          <w:lang w:val="en-CA"/>
        </w:rPr>
        <w:t xml:space="preserve">Chapter 4: Choosing your </w:t>
      </w:r>
      <w:r w:rsidR="004A52B7" w:rsidRPr="00384BC5">
        <w:rPr>
          <w:lang w:val="en-CA"/>
        </w:rPr>
        <w:t>C</w:t>
      </w:r>
      <w:r w:rsidRPr="00384BC5">
        <w:rPr>
          <w:lang w:val="en-CA"/>
        </w:rPr>
        <w:t>ontrast</w:t>
      </w:r>
      <w:bookmarkEnd w:id="100"/>
      <w:bookmarkEnd w:id="107"/>
      <w:bookmarkEnd w:id="108"/>
      <w:r w:rsidRPr="00384BC5">
        <w:rPr>
          <w:lang w:val="en-CA"/>
        </w:rPr>
        <w:fldChar w:fldCharType="begin"/>
      </w:r>
      <w:r w:rsidRPr="00384BC5">
        <w:rPr>
          <w:lang w:val="en-CA"/>
        </w:rPr>
        <w:instrText xml:space="preserve"> XE "Choosing your contrast" </w:instrText>
      </w:r>
      <w:r w:rsidRPr="00384BC5">
        <w:rPr>
          <w:lang w:val="en-CA"/>
        </w:rPr>
        <w:fldChar w:fldCharType="end"/>
      </w:r>
    </w:p>
    <w:p w14:paraId="49909BF0" w14:textId="77777777" w:rsidR="00FE792B" w:rsidRPr="006E01CF" w:rsidRDefault="00FE792B" w:rsidP="00183193">
      <w:pPr>
        <w:spacing w:before="120" w:after="120"/>
        <w:jc w:val="both"/>
        <w:rPr>
          <w:rFonts w:cs="Arial"/>
          <w:sz w:val="24"/>
          <w:szCs w:val="24"/>
          <w:lang w:val="en-CA"/>
        </w:rPr>
      </w:pPr>
      <w:r w:rsidRPr="006E01CF">
        <w:rPr>
          <w:rFonts w:cs="Arial"/>
          <w:sz w:val="24"/>
          <w:szCs w:val="24"/>
          <w:lang w:val="en-CA"/>
        </w:rPr>
        <w:t xml:space="preserve">Prodigi allows you to view documents, </w:t>
      </w:r>
      <w:proofErr w:type="gramStart"/>
      <w:r w:rsidRPr="006E01CF">
        <w:rPr>
          <w:rFonts w:cs="Arial"/>
          <w:sz w:val="24"/>
          <w:szCs w:val="24"/>
          <w:lang w:val="en-CA"/>
        </w:rPr>
        <w:t>pictures</w:t>
      </w:r>
      <w:proofErr w:type="gramEnd"/>
      <w:r w:rsidRPr="006E01CF">
        <w:rPr>
          <w:rFonts w:cs="Arial"/>
          <w:sz w:val="24"/>
          <w:szCs w:val="24"/>
          <w:lang w:val="en-CA"/>
        </w:rPr>
        <w:t xml:space="preserve"> and objects in 3 types of contrast: </w:t>
      </w:r>
      <w:r w:rsidRPr="006E01CF">
        <w:rPr>
          <w:rFonts w:cs="Arial"/>
          <w:b/>
          <w:sz w:val="24"/>
          <w:szCs w:val="24"/>
          <w:lang w:val="en-CA"/>
        </w:rPr>
        <w:t>color</w:t>
      </w:r>
      <w:r w:rsidRPr="006E01CF">
        <w:rPr>
          <w:rFonts w:cs="Arial"/>
          <w:sz w:val="24"/>
          <w:szCs w:val="24"/>
          <w:lang w:val="en-CA"/>
        </w:rPr>
        <w:t xml:space="preserve">, </w:t>
      </w:r>
      <w:r w:rsidRPr="006E01CF">
        <w:rPr>
          <w:rFonts w:cs="Arial"/>
          <w:b/>
          <w:sz w:val="24"/>
          <w:szCs w:val="24"/>
          <w:lang w:val="en-CA"/>
        </w:rPr>
        <w:t>positive</w:t>
      </w:r>
      <w:r w:rsidRPr="006E01CF">
        <w:rPr>
          <w:rFonts w:cs="Arial"/>
          <w:sz w:val="24"/>
          <w:szCs w:val="24"/>
          <w:lang w:val="en-CA"/>
        </w:rPr>
        <w:t xml:space="preserve"> or </w:t>
      </w:r>
      <w:r w:rsidRPr="006E01CF">
        <w:rPr>
          <w:rFonts w:cs="Arial"/>
          <w:b/>
          <w:sz w:val="24"/>
          <w:szCs w:val="24"/>
          <w:lang w:val="en-CA"/>
        </w:rPr>
        <w:t>negative</w:t>
      </w:r>
      <w:r w:rsidRPr="006E01CF">
        <w:rPr>
          <w:rFonts w:cs="Arial"/>
          <w:sz w:val="24"/>
          <w:szCs w:val="24"/>
          <w:lang w:val="en-CA"/>
        </w:rPr>
        <w:t>. For documents containing text, a 4</w:t>
      </w:r>
      <w:r w:rsidRPr="006E01CF">
        <w:rPr>
          <w:rFonts w:cs="Arial"/>
          <w:sz w:val="24"/>
          <w:szCs w:val="24"/>
          <w:vertAlign w:val="superscript"/>
          <w:lang w:val="en-CA"/>
        </w:rPr>
        <w:t>th</w:t>
      </w:r>
      <w:r w:rsidRPr="006E01CF">
        <w:rPr>
          <w:rFonts w:cs="Arial"/>
          <w:sz w:val="24"/>
          <w:szCs w:val="24"/>
          <w:lang w:val="en-CA"/>
        </w:rPr>
        <w:t xml:space="preserve"> type of contrast can be used: </w:t>
      </w:r>
      <w:r w:rsidRPr="006E01CF">
        <w:rPr>
          <w:rFonts w:cs="Arial"/>
          <w:b/>
          <w:sz w:val="24"/>
          <w:szCs w:val="24"/>
          <w:lang w:val="en-CA"/>
        </w:rPr>
        <w:t>Diamond Edge™</w:t>
      </w:r>
      <w:r w:rsidRPr="006E01CF">
        <w:rPr>
          <w:rFonts w:cs="Arial"/>
          <w:sz w:val="24"/>
          <w:szCs w:val="24"/>
          <w:lang w:val="en-CA"/>
        </w:rPr>
        <w:t>. Positive, negative, and Diamond Edge contrasts are enhanced; they are meant to enhance the original color of a document or object to facilitate your visual experience.</w:t>
      </w:r>
    </w:p>
    <w:p w14:paraId="4BC258C5" w14:textId="71C83072" w:rsidR="00FE792B" w:rsidRPr="00384BC5" w:rsidRDefault="00F4738B" w:rsidP="006E01CF">
      <w:pPr>
        <w:spacing w:before="120" w:after="120"/>
        <w:jc w:val="both"/>
        <w:rPr>
          <w:rFonts w:cs="Arial"/>
          <w:b/>
          <w:szCs w:val="32"/>
          <w:lang w:val="en-CA"/>
        </w:rPr>
      </w:pPr>
      <w:r w:rsidRPr="006E01CF">
        <w:rPr>
          <w:sz w:val="24"/>
          <w:szCs w:val="24"/>
          <w:lang w:val="en-CA"/>
        </w:rPr>
        <w:t>T</w:t>
      </w:r>
      <w:r w:rsidR="00FE792B" w:rsidRPr="006E01CF">
        <w:rPr>
          <w:sz w:val="24"/>
          <w:szCs w:val="24"/>
          <w:lang w:val="en-CA"/>
        </w:rPr>
        <w:t>oggle between the different contrasts by swiping on the right edge of the touchscreen</w:t>
      </w:r>
      <w:r w:rsidRPr="006E01CF">
        <w:rPr>
          <w:sz w:val="24"/>
          <w:szCs w:val="24"/>
          <w:lang w:val="en-CA"/>
        </w:rPr>
        <w:t xml:space="preserve"> while magnifying or viewing an image or document</w:t>
      </w:r>
      <w:r w:rsidR="00FE792B" w:rsidRPr="006E01CF">
        <w:rPr>
          <w:sz w:val="24"/>
          <w:szCs w:val="24"/>
          <w:lang w:val="en-CA"/>
        </w:rPr>
        <w:t>:</w:t>
      </w:r>
    </w:p>
    <w:p w14:paraId="79D44857" w14:textId="27F78A0B" w:rsidR="00183193" w:rsidRPr="00384BC5" w:rsidRDefault="006E01CF" w:rsidP="00183193">
      <w:pPr>
        <w:spacing w:before="120" w:after="120"/>
        <w:jc w:val="both"/>
        <w:rPr>
          <w:rFonts w:cs="Arial"/>
          <w:b/>
          <w:szCs w:val="32"/>
          <w:lang w:val="en-CA"/>
        </w:rPr>
      </w:pPr>
      <w:r w:rsidRPr="00384BC5">
        <w:rPr>
          <w:rFonts w:cs="Arial"/>
          <w:b/>
          <w:noProof/>
          <w:szCs w:val="32"/>
          <w:lang w:val="en-CA" w:eastAsia="fr-CA"/>
        </w:rPr>
        <w:lastRenderedPageBreak/>
        <w:drawing>
          <wp:anchor distT="0" distB="0" distL="114300" distR="114300" simplePos="0" relativeHeight="251658289" behindDoc="0" locked="0" layoutInCell="1" allowOverlap="1" wp14:anchorId="08B17F67" wp14:editId="5E777F84">
            <wp:simplePos x="0" y="0"/>
            <wp:positionH relativeFrom="margin">
              <wp:align>center</wp:align>
            </wp:positionH>
            <wp:positionV relativeFrom="paragraph">
              <wp:posOffset>12316</wp:posOffset>
            </wp:positionV>
            <wp:extent cx="3669030" cy="2379345"/>
            <wp:effectExtent l="0" t="0" r="7620" b="1905"/>
            <wp:wrapSquare wrapText="bothSides"/>
            <wp:docPr id="155" name="Image 155"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E83C72"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mc:AlternateContent>
          <mc:Choice Requires="wps">
            <w:drawing>
              <wp:anchor distT="0" distB="0" distL="114300" distR="114300" simplePos="0" relativeHeight="251658301" behindDoc="0" locked="0" layoutInCell="1" allowOverlap="1" wp14:anchorId="40065A33" wp14:editId="4EBF3A08">
                <wp:simplePos x="0" y="0"/>
                <wp:positionH relativeFrom="column">
                  <wp:posOffset>3937193</wp:posOffset>
                </wp:positionH>
                <wp:positionV relativeFrom="paragraph">
                  <wp:posOffset>253365</wp:posOffset>
                </wp:positionV>
                <wp:extent cx="335280" cy="1337310"/>
                <wp:effectExtent l="0" t="0" r="7620" b="0"/>
                <wp:wrapNone/>
                <wp:docPr id="35"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202D8" id="AutoShape 94" o:spid="_x0000_s1026" type="#_x0000_t70" style="position:absolute;margin-left:310pt;margin-top:19.95pt;width:26.4pt;height:105.3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" fillcolor="black [3213]" stroked="f">
                <v:textbox style="layout-flow:vertical-ideographic"/>
              </v:shape>
            </w:pict>
          </mc:Fallback>
        </mc:AlternateContent>
      </w:r>
    </w:p>
    <w:p w14:paraId="6B63D194"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w:drawing>
          <wp:anchor distT="0" distB="0" distL="114300" distR="114300" simplePos="0" relativeHeight="251658296" behindDoc="0" locked="0" layoutInCell="1" allowOverlap="1" wp14:anchorId="1ED6BC4B" wp14:editId="2F025CDE">
            <wp:simplePos x="0" y="0"/>
            <wp:positionH relativeFrom="column">
              <wp:posOffset>3045641</wp:posOffset>
            </wp:positionH>
            <wp:positionV relativeFrom="paragraph">
              <wp:posOffset>82047</wp:posOffset>
            </wp:positionV>
            <wp:extent cx="708660" cy="1072515"/>
            <wp:effectExtent l="46672" t="48578" r="0" b="157162"/>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30"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6F6C17BE" w14:textId="77777777" w:rsidR="00183193" w:rsidRPr="00384BC5" w:rsidRDefault="00183193" w:rsidP="00183193">
      <w:pPr>
        <w:spacing w:before="120" w:after="120"/>
        <w:jc w:val="both"/>
        <w:rPr>
          <w:rFonts w:cs="Arial"/>
          <w:b/>
          <w:szCs w:val="32"/>
          <w:lang w:val="en-CA"/>
        </w:rPr>
      </w:pPr>
    </w:p>
    <w:p w14:paraId="20D7D354" w14:textId="77777777" w:rsidR="00183193" w:rsidRPr="00384BC5" w:rsidRDefault="00183193" w:rsidP="00183193">
      <w:pPr>
        <w:spacing w:before="120" w:after="120"/>
        <w:jc w:val="both"/>
        <w:rPr>
          <w:rFonts w:cs="Arial"/>
          <w:b/>
          <w:szCs w:val="32"/>
          <w:lang w:val="en-CA"/>
        </w:rPr>
      </w:pPr>
    </w:p>
    <w:p w14:paraId="12D3085F" w14:textId="77777777" w:rsidR="00183193" w:rsidRPr="00384BC5" w:rsidRDefault="00183193" w:rsidP="00183193">
      <w:pPr>
        <w:spacing w:before="120" w:after="120"/>
        <w:jc w:val="both"/>
        <w:rPr>
          <w:rFonts w:cs="Arial"/>
          <w:b/>
          <w:szCs w:val="32"/>
          <w:lang w:val="en-CA"/>
        </w:rPr>
      </w:pPr>
    </w:p>
    <w:p w14:paraId="44F4E998" w14:textId="77777777" w:rsidR="00183193" w:rsidRPr="00384BC5" w:rsidRDefault="00183193" w:rsidP="00183193">
      <w:pPr>
        <w:spacing w:before="120" w:after="120"/>
        <w:jc w:val="both"/>
        <w:rPr>
          <w:rFonts w:cs="Arial"/>
          <w:b/>
          <w:szCs w:val="32"/>
          <w:lang w:val="en-CA"/>
        </w:rPr>
      </w:pPr>
    </w:p>
    <w:p w14:paraId="57EF3327" w14:textId="77777777" w:rsidR="00F4738B" w:rsidRPr="00384BC5" w:rsidRDefault="00F4738B" w:rsidP="00F4738B">
      <w:pPr>
        <w:spacing w:before="120" w:after="120"/>
        <w:jc w:val="both"/>
        <w:rPr>
          <w:rFonts w:cs="Arial"/>
          <w:szCs w:val="32"/>
          <w:lang w:val="en-CA"/>
        </w:rPr>
      </w:pPr>
    </w:p>
    <w:p w14:paraId="33E449C7" w14:textId="69712D6B" w:rsidR="00F4738B" w:rsidRPr="006E01CF" w:rsidRDefault="00572582" w:rsidP="00F4738B">
      <w:pPr>
        <w:spacing w:before="120" w:after="120"/>
        <w:jc w:val="both"/>
        <w:rPr>
          <w:rFonts w:cs="Arial"/>
          <w:sz w:val="24"/>
          <w:szCs w:val="24"/>
          <w:lang w:val="en-CA"/>
        </w:rPr>
      </w:pPr>
      <w:r w:rsidRPr="006E01CF">
        <w:rPr>
          <w:rFonts w:cs="Arial"/>
          <w:sz w:val="24"/>
          <w:szCs w:val="24"/>
          <w:lang w:val="en-CA"/>
        </w:rPr>
        <w:t>Alternatively</w:t>
      </w:r>
      <w:r w:rsidR="00F4738B" w:rsidRPr="006E01CF">
        <w:rPr>
          <w:rFonts w:cs="Arial"/>
          <w:sz w:val="24"/>
          <w:szCs w:val="24"/>
          <w:lang w:val="en-CA"/>
        </w:rPr>
        <w:t xml:space="preserve">, tap the Settings button </w:t>
      </w:r>
      <w:r w:rsidR="007025F0" w:rsidRPr="006E01CF">
        <w:rPr>
          <w:rFonts w:cs="Arial"/>
          <w:sz w:val="24"/>
          <w:szCs w:val="24"/>
          <w:lang w:val="en-CA"/>
        </w:rPr>
        <w:t xml:space="preserve">while magnifying, viewing an </w:t>
      </w:r>
      <w:proofErr w:type="gramStart"/>
      <w:r w:rsidR="007025F0" w:rsidRPr="006E01CF">
        <w:rPr>
          <w:rFonts w:cs="Arial"/>
          <w:sz w:val="24"/>
          <w:szCs w:val="24"/>
          <w:lang w:val="en-CA"/>
        </w:rPr>
        <w:t>image</w:t>
      </w:r>
      <w:proofErr w:type="gramEnd"/>
      <w:r w:rsidR="007025F0" w:rsidRPr="006E01CF">
        <w:rPr>
          <w:rFonts w:cs="Arial"/>
          <w:sz w:val="24"/>
          <w:szCs w:val="24"/>
          <w:lang w:val="en-CA"/>
        </w:rPr>
        <w:t xml:space="preserve"> or reading, </w:t>
      </w:r>
      <w:r w:rsidR="00F4738B" w:rsidRPr="006E01CF">
        <w:rPr>
          <w:rFonts w:cs="Arial"/>
          <w:sz w:val="24"/>
          <w:szCs w:val="24"/>
          <w:lang w:val="en-CA"/>
        </w:rPr>
        <w:t xml:space="preserve">select Contrast, and swipe to choose a contrast. Tap Back </w:t>
      </w:r>
      <w:r w:rsidR="007025F0" w:rsidRPr="006E01CF">
        <w:rPr>
          <w:rFonts w:cs="Arial"/>
          <w:sz w:val="24"/>
          <w:szCs w:val="24"/>
          <w:lang w:val="en-CA"/>
        </w:rPr>
        <w:t xml:space="preserve">twice </w:t>
      </w:r>
      <w:r w:rsidR="00F4738B" w:rsidRPr="006E01CF">
        <w:rPr>
          <w:rFonts w:cs="Arial"/>
          <w:sz w:val="24"/>
          <w:szCs w:val="24"/>
          <w:lang w:val="en-CA"/>
        </w:rPr>
        <w:t>to return to your document or object.</w:t>
      </w:r>
    </w:p>
    <w:p w14:paraId="0EEE1FD4"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Color</w:t>
      </w:r>
      <w:r w:rsidRPr="006E01CF">
        <w:rPr>
          <w:rFonts w:cs="Arial"/>
          <w:sz w:val="24"/>
          <w:szCs w:val="24"/>
          <w:lang w:val="en-CA"/>
        </w:rPr>
        <w:t xml:space="preserve"> contrast is useful if you want to view documents, objects, and photographs in their original color.</w:t>
      </w:r>
    </w:p>
    <w:p w14:paraId="6047BB31"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Positive</w:t>
      </w:r>
      <w:r w:rsidRPr="006E01CF">
        <w:rPr>
          <w:rFonts w:cs="Arial"/>
          <w:sz w:val="24"/>
          <w:szCs w:val="24"/>
          <w:lang w:val="en-CA"/>
        </w:rPr>
        <w:t xml:space="preserve"> contrast shows text and images in 2 colors according to your selected color combination, the default combination being Black on White. This is a practical way to view text in the best color combination for your vision.</w:t>
      </w:r>
    </w:p>
    <w:p w14:paraId="3AE539F7"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Negative</w:t>
      </w:r>
      <w:r w:rsidRPr="006E01CF">
        <w:rPr>
          <w:rFonts w:cs="Arial"/>
          <w:sz w:val="24"/>
          <w:szCs w:val="24"/>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745E9EA1" w14:textId="39E8AF0A" w:rsidR="00B52CE8" w:rsidRPr="00051C83" w:rsidRDefault="00FE792B" w:rsidP="00051C83">
      <w:pPr>
        <w:spacing w:before="120" w:after="120"/>
        <w:jc w:val="both"/>
        <w:rPr>
          <w:szCs w:val="32"/>
          <w:lang w:val="en-CA"/>
        </w:rPr>
      </w:pPr>
      <w:r w:rsidRPr="006E01CF">
        <w:rPr>
          <w:rFonts w:cs="Arial"/>
          <w:b/>
          <w:sz w:val="24"/>
          <w:szCs w:val="24"/>
          <w:lang w:val="en-CA"/>
        </w:rPr>
        <w:t>Diamond Edge</w:t>
      </w:r>
      <w:r w:rsidRPr="006E01CF">
        <w:rPr>
          <w:rFonts w:cs="Arial"/>
          <w:sz w:val="24"/>
          <w:szCs w:val="24"/>
          <w:lang w:val="en-CA"/>
        </w:rPr>
        <w:t xml:space="preserve"> contrast combines the best of both worlds; it shows Diamond Edge Text</w:t>
      </w:r>
      <w:r w:rsidRPr="006E01CF">
        <w:rPr>
          <w:rFonts w:cs="Arial"/>
          <w:b/>
          <w:sz w:val="24"/>
          <w:szCs w:val="24"/>
          <w:lang w:val="en-CA"/>
        </w:rPr>
        <w:t>™</w:t>
      </w:r>
      <w:r w:rsidRPr="006E01CF">
        <w:rPr>
          <w:rFonts w:cs="Arial"/>
          <w:sz w:val="24"/>
          <w:szCs w:val="24"/>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76EE29F8" w14:textId="77777777" w:rsidR="006E01CF" w:rsidRDefault="006E01CF">
      <w:pPr>
        <w:rPr>
          <w:rFonts w:eastAsiaTheme="minorEastAsia"/>
          <w:b/>
          <w:bCs/>
          <w:caps/>
          <w:spacing w:val="15"/>
          <w:sz w:val="40"/>
          <w:lang w:val="en-CA" w:bidi="en-US"/>
        </w:rPr>
      </w:pPr>
      <w:r>
        <w:rPr>
          <w:lang w:val="en-CA"/>
        </w:rPr>
        <w:br w:type="page"/>
      </w:r>
    </w:p>
    <w:p w14:paraId="19777929" w14:textId="2963DBA6" w:rsidR="007E6845" w:rsidRPr="00384BC5" w:rsidRDefault="007E6845" w:rsidP="007E6845">
      <w:pPr>
        <w:pStyle w:val="Titre1"/>
        <w:rPr>
          <w:lang w:val="en-CA"/>
        </w:rPr>
      </w:pPr>
      <w:bookmarkStart w:id="109" w:name="_Toc95311232"/>
      <w:bookmarkStart w:id="110" w:name="_Toc115429338"/>
      <w:r w:rsidRPr="00384BC5">
        <w:rPr>
          <w:lang w:val="en-CA"/>
        </w:rPr>
        <w:lastRenderedPageBreak/>
        <w:t xml:space="preserve">Chapter 5: </w:t>
      </w:r>
      <w:r w:rsidR="00392EAA" w:rsidRPr="00384BC5">
        <w:rPr>
          <w:lang w:val="en-CA"/>
        </w:rPr>
        <w:t>S</w:t>
      </w:r>
      <w:r w:rsidRPr="00384BC5">
        <w:rPr>
          <w:lang w:val="en-CA"/>
        </w:rPr>
        <w:t>tandard Mode (tile)</w:t>
      </w:r>
      <w:bookmarkEnd w:id="109"/>
      <w:bookmarkEnd w:id="110"/>
    </w:p>
    <w:p w14:paraId="67A8139F" w14:textId="6659FD19" w:rsidR="007E6845" w:rsidRPr="006E01CF" w:rsidRDefault="007E6845" w:rsidP="00B630CF">
      <w:pPr>
        <w:spacing w:before="240"/>
        <w:rPr>
          <w:rFonts w:eastAsia="Calibri" w:cs="Arial"/>
          <w:sz w:val="24"/>
          <w:szCs w:val="24"/>
          <w:lang w:val="en-CA"/>
        </w:rPr>
      </w:pPr>
      <w:r w:rsidRPr="006E01CF">
        <w:rPr>
          <w:rFonts w:eastAsia="Calibri" w:cs="Arial"/>
          <w:sz w:val="24"/>
          <w:szCs w:val="24"/>
          <w:lang w:val="en-CA"/>
        </w:rPr>
        <w:t xml:space="preserve">The </w:t>
      </w:r>
      <w:r w:rsidR="00F963A2" w:rsidRPr="006E01CF">
        <w:rPr>
          <w:rFonts w:eastAsia="Calibri" w:cs="Arial"/>
          <w:sz w:val="24"/>
          <w:szCs w:val="24"/>
          <w:lang w:val="en-CA"/>
        </w:rPr>
        <w:t>Tile</w:t>
      </w:r>
      <w:r w:rsidRPr="006E01CF">
        <w:rPr>
          <w:rFonts w:eastAsia="Calibri" w:cs="Arial"/>
          <w:sz w:val="24"/>
          <w:szCs w:val="24"/>
          <w:lang w:val="en-CA"/>
        </w:rPr>
        <w:t xml:space="preserve"> Mode is one of the three types of User interfaces that can be used to navigate the Connect 12, along with the Carousel Mode </w:t>
      </w:r>
      <w:r w:rsidR="00B95BA5" w:rsidRPr="006E01CF">
        <w:rPr>
          <w:rFonts w:eastAsia="Calibri" w:cs="Arial"/>
          <w:sz w:val="24"/>
          <w:szCs w:val="24"/>
          <w:lang w:val="en-CA"/>
        </w:rPr>
        <w:t xml:space="preserve">(by default) </w:t>
      </w:r>
      <w:r w:rsidRPr="006E01CF">
        <w:rPr>
          <w:rFonts w:eastAsia="Calibri" w:cs="Arial"/>
          <w:sz w:val="24"/>
          <w:szCs w:val="24"/>
          <w:lang w:val="en-CA"/>
        </w:rPr>
        <w:t xml:space="preserve">and the Simple Mode. </w:t>
      </w:r>
      <w:r w:rsidR="00B10DD0" w:rsidRPr="006E01CF">
        <w:rPr>
          <w:rFonts w:eastAsia="Calibri" w:cs="Arial"/>
          <w:sz w:val="24"/>
          <w:szCs w:val="24"/>
          <w:lang w:val="en-CA"/>
        </w:rPr>
        <w:t xml:space="preserve">The </w:t>
      </w:r>
      <w:r w:rsidR="0050704B" w:rsidRPr="006E01CF">
        <w:rPr>
          <w:rFonts w:eastAsia="Calibri" w:cs="Arial"/>
          <w:sz w:val="24"/>
          <w:szCs w:val="24"/>
          <w:lang w:val="en-CA"/>
        </w:rPr>
        <w:t>T</w:t>
      </w:r>
      <w:r w:rsidRPr="006E01CF">
        <w:rPr>
          <w:rFonts w:eastAsia="Calibri" w:cs="Arial"/>
          <w:sz w:val="24"/>
          <w:szCs w:val="24"/>
          <w:lang w:val="en-CA"/>
        </w:rPr>
        <w:t>ile</w:t>
      </w:r>
      <w:r w:rsidR="00B10DD0" w:rsidRPr="006E01CF">
        <w:rPr>
          <w:rFonts w:eastAsia="Calibri" w:cs="Arial"/>
          <w:sz w:val="24"/>
          <w:szCs w:val="24"/>
          <w:lang w:val="en-CA"/>
        </w:rPr>
        <w:t xml:space="preserve"> </w:t>
      </w:r>
      <w:r w:rsidR="0050704B" w:rsidRPr="006E01CF">
        <w:rPr>
          <w:rFonts w:eastAsia="Calibri" w:cs="Arial"/>
          <w:sz w:val="24"/>
          <w:szCs w:val="24"/>
          <w:lang w:val="en-CA"/>
        </w:rPr>
        <w:t>M</w:t>
      </w:r>
      <w:r w:rsidR="00B10DD0" w:rsidRPr="006E01CF">
        <w:rPr>
          <w:rFonts w:eastAsia="Calibri" w:cs="Arial"/>
          <w:sz w:val="24"/>
          <w:szCs w:val="24"/>
          <w:lang w:val="en-CA"/>
        </w:rPr>
        <w:t>ode</w:t>
      </w:r>
      <w:r w:rsidRPr="006E01CF">
        <w:rPr>
          <w:rFonts w:eastAsia="Calibri" w:cs="Arial"/>
          <w:sz w:val="24"/>
          <w:szCs w:val="24"/>
          <w:lang w:val="en-CA"/>
        </w:rPr>
        <w:t xml:space="preserve"> menu allows you to customize the access to the applications you use the most on your Prodigi.</w:t>
      </w:r>
      <w:r w:rsidR="004E3445" w:rsidRPr="006E01CF">
        <w:rPr>
          <w:noProof/>
          <w:sz w:val="24"/>
          <w:szCs w:val="18"/>
          <w:lang w:val="en-CA"/>
        </w:rPr>
        <w:t xml:space="preserve"> </w:t>
      </w:r>
    </w:p>
    <w:p w14:paraId="506786C0" w14:textId="77777777" w:rsidR="00C20EA4" w:rsidRDefault="007E6845" w:rsidP="007E6845">
      <w:pPr>
        <w:rPr>
          <w:rFonts w:eastAsia="Calibri" w:cs="Arial"/>
          <w:sz w:val="24"/>
          <w:szCs w:val="24"/>
          <w:lang w:val="en-CA"/>
        </w:rPr>
      </w:pPr>
      <w:r w:rsidRPr="006E01CF">
        <w:rPr>
          <w:rFonts w:eastAsia="Calibri" w:cs="Arial"/>
          <w:sz w:val="24"/>
          <w:szCs w:val="24"/>
          <w:lang w:val="en-CA"/>
        </w:rPr>
        <w:t>To activate the Standard Tile Mode:</w:t>
      </w:r>
    </w:p>
    <w:p w14:paraId="36059BCB" w14:textId="700B55A2" w:rsidR="007E6845" w:rsidRPr="006E01CF" w:rsidRDefault="00C20EA4" w:rsidP="00C20EA4">
      <w:pPr>
        <w:jc w:val="center"/>
        <w:rPr>
          <w:rFonts w:eastAsia="Calibri" w:cs="Arial"/>
          <w:sz w:val="24"/>
          <w:szCs w:val="24"/>
          <w:lang w:val="en-CA"/>
        </w:rPr>
      </w:pPr>
      <w:r w:rsidRPr="006E01CF">
        <w:rPr>
          <w:rFonts w:eastAsia="Calibri" w:cs="Arial"/>
          <w:noProof/>
          <w:sz w:val="24"/>
          <w:szCs w:val="24"/>
          <w:lang w:val="en-CA"/>
        </w:rPr>
        <w:drawing>
          <wp:inline distT="0" distB="0" distL="0" distR="0" wp14:anchorId="44699BC6" wp14:editId="49E7F955">
            <wp:extent cx="5486400" cy="2996565"/>
            <wp:effectExtent l="19050" t="19050" r="19050" b="13335"/>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486400" cy="2996565"/>
                    </a:xfrm>
                    <a:prstGeom prst="rect">
                      <a:avLst/>
                    </a:prstGeom>
                    <a:ln>
                      <a:solidFill>
                        <a:schemeClr val="tx1"/>
                      </a:solidFill>
                    </a:ln>
                  </pic:spPr>
                </pic:pic>
              </a:graphicData>
            </a:graphic>
          </wp:inline>
        </w:drawing>
      </w:r>
    </w:p>
    <w:p w14:paraId="1A39A14B" w14:textId="1D79C15E" w:rsidR="007E6845" w:rsidRPr="006E01CF" w:rsidRDefault="007E6845" w:rsidP="007E6845">
      <w:pPr>
        <w:pStyle w:val="Paragraphedeliste"/>
        <w:numPr>
          <w:ilvl w:val="0"/>
          <w:numId w:val="59"/>
        </w:numPr>
        <w:rPr>
          <w:sz w:val="24"/>
          <w:szCs w:val="16"/>
          <w:lang w:val="en-CA"/>
        </w:rPr>
      </w:pPr>
      <w:r w:rsidRPr="006E01CF">
        <w:rPr>
          <w:sz w:val="24"/>
          <w:szCs w:val="16"/>
          <w:lang w:val="en-CA"/>
        </w:rPr>
        <w:t xml:space="preserve">From the Carousel Menu, swipe and select the Settings icon and tap. Tap User Interface, select and tap </w:t>
      </w:r>
      <w:r w:rsidR="00E6086F" w:rsidRPr="006E01CF">
        <w:rPr>
          <w:sz w:val="24"/>
          <w:szCs w:val="16"/>
          <w:lang w:val="en-CA"/>
        </w:rPr>
        <w:t xml:space="preserve">Interface: </w:t>
      </w:r>
      <w:r w:rsidRPr="006E01CF">
        <w:rPr>
          <w:sz w:val="24"/>
          <w:szCs w:val="16"/>
          <w:lang w:val="en-CA"/>
        </w:rPr>
        <w:t>Standard (</w:t>
      </w:r>
      <w:r w:rsidR="00E6086F" w:rsidRPr="006E01CF">
        <w:rPr>
          <w:sz w:val="24"/>
          <w:szCs w:val="16"/>
          <w:lang w:val="en-CA"/>
        </w:rPr>
        <w:t>Carousel</w:t>
      </w:r>
      <w:r w:rsidRPr="006E01CF">
        <w:rPr>
          <w:sz w:val="24"/>
          <w:szCs w:val="16"/>
          <w:lang w:val="en-CA"/>
        </w:rPr>
        <w:t xml:space="preserve">), </w:t>
      </w:r>
      <w:r w:rsidR="00E6086F" w:rsidRPr="006E01CF">
        <w:rPr>
          <w:sz w:val="24"/>
          <w:szCs w:val="16"/>
          <w:lang w:val="en-CA"/>
        </w:rPr>
        <w:t xml:space="preserve">tap on Standard (Tile) </w:t>
      </w:r>
      <w:r w:rsidRPr="006E01CF">
        <w:rPr>
          <w:sz w:val="24"/>
          <w:szCs w:val="16"/>
          <w:lang w:val="en-CA"/>
        </w:rPr>
        <w:t xml:space="preserve">and tap Back </w:t>
      </w:r>
      <w:r w:rsidR="00E6086F" w:rsidRPr="006E01CF">
        <w:rPr>
          <w:sz w:val="24"/>
          <w:szCs w:val="16"/>
          <w:lang w:val="en-CA"/>
        </w:rPr>
        <w:t xml:space="preserve">three times </w:t>
      </w:r>
      <w:r w:rsidRPr="006E01CF">
        <w:rPr>
          <w:sz w:val="24"/>
          <w:szCs w:val="16"/>
          <w:lang w:val="en-CA"/>
        </w:rPr>
        <w:t>to access the Tile Mode menu:</w:t>
      </w:r>
    </w:p>
    <w:p w14:paraId="2FED8613" w14:textId="6C0646AA" w:rsidR="007E6845" w:rsidRPr="006E01CF" w:rsidRDefault="007E6845" w:rsidP="007E6845">
      <w:pPr>
        <w:pStyle w:val="Paragraphedeliste"/>
        <w:numPr>
          <w:ilvl w:val="0"/>
          <w:numId w:val="59"/>
        </w:numPr>
        <w:rPr>
          <w:sz w:val="24"/>
          <w:szCs w:val="16"/>
          <w:lang w:val="en-CA"/>
        </w:rPr>
      </w:pPr>
      <w:r w:rsidRPr="006E01CF">
        <w:rPr>
          <w:sz w:val="24"/>
          <w:szCs w:val="16"/>
          <w:lang w:val="en-CA"/>
        </w:rPr>
        <w:t xml:space="preserve">The Prodigi applications are now accessible in a series of screens rotating like the Carousel </w:t>
      </w:r>
      <w:proofErr w:type="gramStart"/>
      <w:r w:rsidRPr="006E01CF">
        <w:rPr>
          <w:sz w:val="24"/>
          <w:szCs w:val="16"/>
          <w:lang w:val="en-CA"/>
        </w:rPr>
        <w:t>Menu,</w:t>
      </w:r>
      <w:r w:rsidR="00051C83" w:rsidRPr="006E01CF">
        <w:rPr>
          <w:sz w:val="24"/>
          <w:szCs w:val="16"/>
          <w:lang w:val="en-CA"/>
        </w:rPr>
        <w:t xml:space="preserve"> </w:t>
      </w:r>
      <w:r w:rsidRPr="006E01CF">
        <w:rPr>
          <w:sz w:val="24"/>
          <w:szCs w:val="16"/>
          <w:lang w:val="en-CA"/>
        </w:rPr>
        <w:t>but</w:t>
      </w:r>
      <w:proofErr w:type="gramEnd"/>
      <w:r w:rsidRPr="006E01CF">
        <w:rPr>
          <w:sz w:val="24"/>
          <w:szCs w:val="16"/>
          <w:lang w:val="en-CA"/>
        </w:rPr>
        <w:t xml:space="preserve"> displaying </w:t>
      </w:r>
      <w:r w:rsidR="00E6086F" w:rsidRPr="006E01CF">
        <w:rPr>
          <w:sz w:val="24"/>
          <w:szCs w:val="16"/>
          <w:lang w:val="en-CA"/>
        </w:rPr>
        <w:t xml:space="preserve">six </w:t>
      </w:r>
      <w:r w:rsidRPr="006E01CF">
        <w:rPr>
          <w:sz w:val="24"/>
          <w:szCs w:val="16"/>
          <w:lang w:val="en-CA"/>
        </w:rPr>
        <w:t xml:space="preserve">applications per screen rather than one by one. The </w:t>
      </w:r>
      <w:r w:rsidR="004D339F" w:rsidRPr="006E01CF">
        <w:rPr>
          <w:sz w:val="24"/>
          <w:szCs w:val="16"/>
          <w:lang w:val="en-CA"/>
        </w:rPr>
        <w:t>9</w:t>
      </w:r>
      <w:r w:rsidRPr="006E01CF">
        <w:rPr>
          <w:sz w:val="24"/>
          <w:szCs w:val="16"/>
          <w:lang w:val="en-CA"/>
        </w:rPr>
        <w:t xml:space="preserve"> main Prodigi applications are accessible by default in the Tile menu. You will also be able to see the time and date. </w:t>
      </w:r>
    </w:p>
    <w:p w14:paraId="3AACB698" w14:textId="449E73E0" w:rsidR="007E6845" w:rsidRPr="006E01CF" w:rsidRDefault="007E6845" w:rsidP="007E6845">
      <w:pPr>
        <w:pStyle w:val="Paragraphedeliste"/>
        <w:numPr>
          <w:ilvl w:val="0"/>
          <w:numId w:val="14"/>
        </w:numPr>
        <w:spacing w:before="120"/>
        <w:rPr>
          <w:rFonts w:cs="Arial"/>
          <w:sz w:val="24"/>
          <w:szCs w:val="24"/>
          <w:lang w:val="en-CA"/>
        </w:rPr>
      </w:pPr>
      <w:r w:rsidRPr="006E01CF">
        <w:rPr>
          <w:rFonts w:cs="Arial"/>
          <w:sz w:val="24"/>
          <w:szCs w:val="24"/>
          <w:lang w:val="en-CA"/>
        </w:rPr>
        <w:t>Swipe left or right in the Tile menu</w:t>
      </w:r>
      <w:r w:rsidR="00E6086F" w:rsidRPr="006E01CF">
        <w:rPr>
          <w:rFonts w:cs="Arial"/>
          <w:sz w:val="24"/>
          <w:szCs w:val="24"/>
          <w:lang w:val="en-CA"/>
        </w:rPr>
        <w:t xml:space="preserve"> or tap on the right or left arrow on the side of the screen</w:t>
      </w:r>
      <w:r w:rsidRPr="006E01CF">
        <w:rPr>
          <w:rFonts w:cs="Arial"/>
          <w:sz w:val="24"/>
          <w:szCs w:val="24"/>
          <w:lang w:val="en-CA"/>
        </w:rPr>
        <w:t xml:space="preserve"> to </w:t>
      </w:r>
      <w:r w:rsidR="00E6086F" w:rsidRPr="006E01CF">
        <w:rPr>
          <w:rFonts w:cs="Arial"/>
          <w:sz w:val="24"/>
          <w:szCs w:val="24"/>
          <w:lang w:val="en-CA"/>
        </w:rPr>
        <w:t xml:space="preserve">go to the </w:t>
      </w:r>
      <w:r w:rsidR="0050704B" w:rsidRPr="006E01CF">
        <w:rPr>
          <w:rFonts w:cs="Arial"/>
          <w:sz w:val="24"/>
          <w:szCs w:val="24"/>
          <w:lang w:val="en-CA"/>
        </w:rPr>
        <w:t>next application</w:t>
      </w:r>
      <w:r w:rsidR="00E6086F" w:rsidRPr="006E01CF">
        <w:rPr>
          <w:rFonts w:cs="Arial"/>
          <w:sz w:val="24"/>
          <w:szCs w:val="24"/>
          <w:lang w:val="en-CA"/>
        </w:rPr>
        <w:t xml:space="preserve"> screen.</w:t>
      </w:r>
    </w:p>
    <w:p w14:paraId="2C997076" w14:textId="7604CB25" w:rsidR="004D248F" w:rsidRPr="006E01CF" w:rsidRDefault="007E6845" w:rsidP="0050704B">
      <w:pPr>
        <w:pStyle w:val="Paragraphedeliste"/>
        <w:numPr>
          <w:ilvl w:val="0"/>
          <w:numId w:val="14"/>
        </w:numPr>
        <w:rPr>
          <w:rFonts w:cs="Arial"/>
          <w:sz w:val="24"/>
          <w:szCs w:val="24"/>
          <w:lang w:val="en-CA"/>
        </w:rPr>
      </w:pPr>
      <w:r w:rsidRPr="006E01CF">
        <w:rPr>
          <w:rFonts w:cs="Arial"/>
          <w:sz w:val="24"/>
          <w:szCs w:val="24"/>
          <w:lang w:val="en-CA"/>
        </w:rPr>
        <w:t>To launch a</w:t>
      </w:r>
      <w:r w:rsidR="004D248F" w:rsidRPr="006E01CF">
        <w:rPr>
          <w:rFonts w:cs="Arial"/>
          <w:sz w:val="24"/>
          <w:szCs w:val="24"/>
          <w:lang w:val="en-CA"/>
        </w:rPr>
        <w:t xml:space="preserve">n </w:t>
      </w:r>
      <w:r w:rsidRPr="006E01CF">
        <w:rPr>
          <w:rFonts w:cs="Arial"/>
          <w:sz w:val="24"/>
          <w:szCs w:val="24"/>
          <w:lang w:val="en-CA"/>
        </w:rPr>
        <w:t>application, simply tap</w:t>
      </w:r>
      <w:r w:rsidR="00E6086F" w:rsidRPr="006E01CF">
        <w:rPr>
          <w:rFonts w:cs="Arial"/>
          <w:sz w:val="24"/>
          <w:szCs w:val="24"/>
          <w:lang w:val="en-CA"/>
        </w:rPr>
        <w:t xml:space="preserve"> on the application</w:t>
      </w:r>
      <w:r w:rsidRPr="006E01CF">
        <w:rPr>
          <w:rFonts w:cs="Arial"/>
          <w:sz w:val="24"/>
          <w:szCs w:val="24"/>
          <w:lang w:val="en-CA"/>
        </w:rPr>
        <w:t>.</w:t>
      </w:r>
    </w:p>
    <w:p w14:paraId="7D6FC1B4" w14:textId="3CD17D18" w:rsidR="006E01CF" w:rsidRDefault="006E01CF">
      <w:pPr>
        <w:rPr>
          <w:sz w:val="24"/>
          <w:szCs w:val="18"/>
          <w:lang w:val="en-CA"/>
        </w:rPr>
      </w:pPr>
      <w:r>
        <w:rPr>
          <w:sz w:val="24"/>
          <w:szCs w:val="18"/>
          <w:lang w:val="en-CA"/>
        </w:rPr>
        <w:br w:type="page"/>
      </w:r>
    </w:p>
    <w:p w14:paraId="6D3C0E1B" w14:textId="4812345D" w:rsidR="008E7EF8" w:rsidRPr="006E01CF" w:rsidRDefault="00F67616" w:rsidP="001C49E2">
      <w:pPr>
        <w:rPr>
          <w:sz w:val="24"/>
          <w:szCs w:val="18"/>
          <w:lang w:val="en-CA"/>
        </w:rPr>
      </w:pPr>
      <w:r w:rsidRPr="006E01CF">
        <w:rPr>
          <w:sz w:val="24"/>
          <w:szCs w:val="18"/>
          <w:lang w:val="en-CA"/>
        </w:rPr>
        <w:lastRenderedPageBreak/>
        <w:t>If you wish to</w:t>
      </w:r>
      <w:r w:rsidR="008E7EF8" w:rsidRPr="006E01CF">
        <w:rPr>
          <w:sz w:val="24"/>
          <w:szCs w:val="18"/>
          <w:lang w:val="en-CA"/>
        </w:rPr>
        <w:t xml:space="preserve"> add an application to the </w:t>
      </w:r>
      <w:r w:rsidRPr="006E01CF">
        <w:rPr>
          <w:sz w:val="24"/>
          <w:szCs w:val="18"/>
          <w:lang w:val="en-CA"/>
        </w:rPr>
        <w:t>Tile</w:t>
      </w:r>
      <w:r w:rsidR="008E7EF8" w:rsidRPr="006E01CF">
        <w:rPr>
          <w:sz w:val="24"/>
          <w:szCs w:val="18"/>
          <w:lang w:val="en-CA"/>
        </w:rPr>
        <w:t xml:space="preserve"> menu:</w:t>
      </w:r>
    </w:p>
    <w:p w14:paraId="1EC6324E" w14:textId="77777777" w:rsidR="00AC046B" w:rsidRPr="006E01CF" w:rsidRDefault="00083293" w:rsidP="00AC046B">
      <w:pPr>
        <w:pStyle w:val="Paragraphedeliste"/>
        <w:numPr>
          <w:ilvl w:val="0"/>
          <w:numId w:val="50"/>
        </w:numPr>
        <w:rPr>
          <w:sz w:val="24"/>
          <w:szCs w:val="16"/>
          <w:lang w:val="en-CA"/>
        </w:rPr>
      </w:pPr>
      <w:r w:rsidRPr="006E01CF">
        <w:rPr>
          <w:sz w:val="24"/>
          <w:szCs w:val="16"/>
          <w:lang w:val="en-CA"/>
        </w:rPr>
        <w:t>Tap on the Add</w:t>
      </w:r>
      <w:r w:rsidR="00312FF9" w:rsidRPr="006E01CF">
        <w:rPr>
          <w:sz w:val="24"/>
          <w:szCs w:val="16"/>
          <w:lang w:val="en-CA"/>
        </w:rPr>
        <w:t xml:space="preserve"> icon</w:t>
      </w:r>
      <w:r w:rsidR="00AC046B" w:rsidRPr="006E01CF">
        <w:rPr>
          <w:sz w:val="24"/>
          <w:szCs w:val="16"/>
          <w:lang w:val="en-CA"/>
        </w:rPr>
        <w:t>:</w:t>
      </w:r>
    </w:p>
    <w:p w14:paraId="3484AB7C" w14:textId="77777777" w:rsidR="00AC046B" w:rsidRPr="006E01CF" w:rsidRDefault="00AC046B" w:rsidP="00AC046B">
      <w:pPr>
        <w:jc w:val="center"/>
        <w:rPr>
          <w:sz w:val="24"/>
          <w:szCs w:val="18"/>
          <w:highlight w:val="yellow"/>
          <w:lang w:val="en-CA"/>
        </w:rPr>
      </w:pPr>
      <w:r w:rsidRPr="006E01CF">
        <w:rPr>
          <w:noProof/>
          <w:sz w:val="24"/>
          <w:szCs w:val="18"/>
          <w:lang w:val="en-CA"/>
        </w:rPr>
        <w:drawing>
          <wp:inline distT="0" distB="0" distL="0" distR="0" wp14:anchorId="51271EB9" wp14:editId="64D27D04">
            <wp:extent cx="764272" cy="704829"/>
            <wp:effectExtent l="0" t="0" r="0" b="635"/>
            <wp:docPr id="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64272" cy="704829"/>
                    </a:xfrm>
                    <a:prstGeom prst="rect">
                      <a:avLst/>
                    </a:prstGeom>
                  </pic:spPr>
                </pic:pic>
              </a:graphicData>
            </a:graphic>
          </wp:inline>
        </w:drawing>
      </w:r>
    </w:p>
    <w:p w14:paraId="60B38305" w14:textId="5D1EC110" w:rsidR="00AC046B" w:rsidRPr="006E01CF" w:rsidRDefault="00AC046B" w:rsidP="00AC046B">
      <w:pPr>
        <w:pStyle w:val="Paragraphedeliste"/>
        <w:numPr>
          <w:ilvl w:val="0"/>
          <w:numId w:val="50"/>
        </w:numPr>
        <w:rPr>
          <w:sz w:val="24"/>
          <w:szCs w:val="16"/>
          <w:lang w:val="en-CA"/>
        </w:rPr>
      </w:pPr>
      <w:r w:rsidRPr="006E01CF">
        <w:rPr>
          <w:sz w:val="24"/>
          <w:szCs w:val="16"/>
          <w:lang w:val="en-CA"/>
        </w:rPr>
        <w:t xml:space="preserve">A new menu appears, offering two different options to access the application you wish to add to the </w:t>
      </w:r>
      <w:r w:rsidR="00673A76" w:rsidRPr="006E01CF">
        <w:rPr>
          <w:sz w:val="24"/>
          <w:szCs w:val="16"/>
          <w:lang w:val="en-CA"/>
        </w:rPr>
        <w:t>Tile menu</w:t>
      </w:r>
      <w:r w:rsidRPr="006E01CF">
        <w:rPr>
          <w:sz w:val="24"/>
          <w:szCs w:val="16"/>
          <w:lang w:val="en-CA"/>
        </w:rPr>
        <w:t>: Search and Show All.</w:t>
      </w:r>
    </w:p>
    <w:p w14:paraId="61B641E3" w14:textId="77777777" w:rsidR="00AC046B" w:rsidRPr="006E01CF" w:rsidRDefault="00AC046B" w:rsidP="00AC046B">
      <w:pPr>
        <w:pStyle w:val="Paragraphedeliste"/>
        <w:numPr>
          <w:ilvl w:val="1"/>
          <w:numId w:val="50"/>
        </w:numPr>
        <w:rPr>
          <w:sz w:val="24"/>
          <w:szCs w:val="16"/>
          <w:lang w:val="en-CA"/>
        </w:rPr>
      </w:pPr>
      <w:r w:rsidRPr="006E01CF">
        <w:rPr>
          <w:sz w:val="24"/>
          <w:szCs w:val="16"/>
          <w:lang w:val="en-CA"/>
        </w:rPr>
        <w:t xml:space="preserve">The Search option allows you access the application you are looking for by typing its name. </w:t>
      </w:r>
    </w:p>
    <w:p w14:paraId="280A90F6" w14:textId="77777777" w:rsidR="00AC046B" w:rsidRPr="006E01CF" w:rsidRDefault="00AC046B" w:rsidP="00AC046B">
      <w:pPr>
        <w:pStyle w:val="Paragraphedeliste"/>
        <w:numPr>
          <w:ilvl w:val="1"/>
          <w:numId w:val="50"/>
        </w:numPr>
        <w:rPr>
          <w:sz w:val="24"/>
          <w:szCs w:val="16"/>
          <w:lang w:val="en-CA"/>
        </w:rPr>
      </w:pPr>
      <w:r w:rsidRPr="006E01CF">
        <w:rPr>
          <w:sz w:val="24"/>
          <w:szCs w:val="16"/>
          <w:lang w:val="en-CA"/>
        </w:rPr>
        <w:t xml:space="preserve">The Show All option displays a list of all the installed apps on your Prodigi. </w:t>
      </w:r>
    </w:p>
    <w:p w14:paraId="1FF19D5C" w14:textId="68A95248" w:rsidR="00083293" w:rsidRPr="006E01CF" w:rsidRDefault="00083293" w:rsidP="00083293">
      <w:pPr>
        <w:pStyle w:val="Paragraphedeliste"/>
        <w:numPr>
          <w:ilvl w:val="0"/>
          <w:numId w:val="14"/>
        </w:numPr>
        <w:rPr>
          <w:sz w:val="24"/>
          <w:szCs w:val="16"/>
          <w:lang w:val="en-CA"/>
        </w:rPr>
      </w:pPr>
      <w:r w:rsidRPr="006E01CF">
        <w:rPr>
          <w:sz w:val="24"/>
          <w:szCs w:val="16"/>
          <w:lang w:val="en-CA"/>
        </w:rPr>
        <w:t xml:space="preserve">Once you find the application you were looking for, you can add it to the </w:t>
      </w:r>
      <w:r w:rsidR="00F67616" w:rsidRPr="006E01CF">
        <w:rPr>
          <w:sz w:val="24"/>
          <w:szCs w:val="16"/>
          <w:lang w:val="en-CA"/>
        </w:rPr>
        <w:t>Tile</w:t>
      </w:r>
      <w:r w:rsidRPr="006E01CF">
        <w:rPr>
          <w:sz w:val="24"/>
          <w:szCs w:val="16"/>
          <w:lang w:val="en-CA"/>
        </w:rPr>
        <w:t xml:space="preserve"> menu by simply taping on its icon.</w:t>
      </w:r>
    </w:p>
    <w:p w14:paraId="709573E6" w14:textId="6813B22F" w:rsidR="00083293" w:rsidRPr="006E01CF" w:rsidRDefault="00083293" w:rsidP="006D021A">
      <w:pPr>
        <w:pStyle w:val="Paragraphedeliste"/>
        <w:numPr>
          <w:ilvl w:val="0"/>
          <w:numId w:val="14"/>
        </w:numPr>
        <w:rPr>
          <w:sz w:val="24"/>
          <w:szCs w:val="16"/>
          <w:lang w:val="en-CA"/>
        </w:rPr>
      </w:pPr>
      <w:r w:rsidRPr="006E01CF">
        <w:rPr>
          <w:sz w:val="24"/>
          <w:szCs w:val="16"/>
          <w:lang w:val="en-CA"/>
        </w:rPr>
        <w:t xml:space="preserve">If you wish to remove an application from the </w:t>
      </w:r>
      <w:r w:rsidR="00E30A54" w:rsidRPr="006E01CF">
        <w:rPr>
          <w:sz w:val="24"/>
          <w:szCs w:val="16"/>
          <w:lang w:val="en-CA"/>
        </w:rPr>
        <w:t>Tile</w:t>
      </w:r>
      <w:r w:rsidRPr="006E01CF">
        <w:rPr>
          <w:sz w:val="24"/>
          <w:szCs w:val="16"/>
          <w:lang w:val="en-CA"/>
        </w:rPr>
        <w:t xml:space="preserve"> menu, simply press and hold on the application icon, then tap on delete.</w:t>
      </w:r>
    </w:p>
    <w:p w14:paraId="61C9DA58" w14:textId="77777777" w:rsidR="006E01CF" w:rsidRDefault="006E01CF">
      <w:pPr>
        <w:rPr>
          <w:rFonts w:eastAsiaTheme="minorEastAsia"/>
          <w:b/>
          <w:bCs/>
          <w:caps/>
          <w:spacing w:val="15"/>
          <w:sz w:val="40"/>
          <w:lang w:val="en-CA" w:bidi="en-US"/>
        </w:rPr>
      </w:pPr>
      <w:r>
        <w:rPr>
          <w:lang w:val="en-CA"/>
        </w:rPr>
        <w:br w:type="page"/>
      </w:r>
    </w:p>
    <w:p w14:paraId="369C1FCE" w14:textId="43670223" w:rsidR="00764CD0" w:rsidRPr="00384BC5" w:rsidRDefault="00764CD0" w:rsidP="00764CD0">
      <w:pPr>
        <w:pStyle w:val="Titre1"/>
        <w:rPr>
          <w:lang w:val="en-CA"/>
        </w:rPr>
      </w:pPr>
      <w:bookmarkStart w:id="111" w:name="_Toc95311233"/>
      <w:bookmarkStart w:id="112" w:name="_Toc115429339"/>
      <w:r w:rsidRPr="00384BC5">
        <w:rPr>
          <w:lang w:val="en-CA"/>
        </w:rPr>
        <w:lastRenderedPageBreak/>
        <w:t xml:space="preserve">Chapter </w:t>
      </w:r>
      <w:r w:rsidR="007E6845" w:rsidRPr="00384BC5">
        <w:rPr>
          <w:lang w:val="en-CA"/>
        </w:rPr>
        <w:t>6</w:t>
      </w:r>
      <w:r w:rsidRPr="00384BC5">
        <w:rPr>
          <w:lang w:val="en-CA"/>
        </w:rPr>
        <w:t>: Simple Mode</w:t>
      </w:r>
      <w:bookmarkEnd w:id="111"/>
      <w:bookmarkEnd w:id="112"/>
    </w:p>
    <w:p w14:paraId="0FB5059A" w14:textId="77777777" w:rsidR="00125303" w:rsidRDefault="00764CD0" w:rsidP="00764CD0">
      <w:pPr>
        <w:jc w:val="both"/>
        <w:rPr>
          <w:noProof/>
          <w:sz w:val="24"/>
          <w:szCs w:val="18"/>
        </w:rPr>
      </w:pPr>
      <w:r w:rsidRPr="006E01CF">
        <w:rPr>
          <w:sz w:val="24"/>
          <w:szCs w:val="18"/>
          <w:lang w:val="en-CA"/>
        </w:rPr>
        <w:t xml:space="preserve">The simple mode allows you to access </w:t>
      </w:r>
      <w:proofErr w:type="spellStart"/>
      <w:r w:rsidR="00373B87" w:rsidRPr="006E01CF">
        <w:rPr>
          <w:sz w:val="24"/>
          <w:szCs w:val="18"/>
          <w:lang w:val="en-CA"/>
        </w:rPr>
        <w:t>Prodigi’s</w:t>
      </w:r>
      <w:proofErr w:type="spellEnd"/>
      <w:r w:rsidR="00373B87" w:rsidRPr="006E01CF">
        <w:rPr>
          <w:sz w:val="24"/>
          <w:szCs w:val="18"/>
          <w:lang w:val="en-CA"/>
        </w:rPr>
        <w:t xml:space="preserve"> </w:t>
      </w:r>
      <w:r w:rsidRPr="006E01CF">
        <w:rPr>
          <w:sz w:val="24"/>
          <w:szCs w:val="18"/>
          <w:lang w:val="en-CA"/>
        </w:rPr>
        <w:t xml:space="preserve">applications </w:t>
      </w:r>
      <w:r w:rsidR="00373B87" w:rsidRPr="006E01CF">
        <w:rPr>
          <w:sz w:val="24"/>
          <w:szCs w:val="18"/>
          <w:lang w:val="en-CA"/>
        </w:rPr>
        <w:t>from the same</w:t>
      </w:r>
      <w:r w:rsidRPr="006E01CF">
        <w:rPr>
          <w:sz w:val="24"/>
          <w:szCs w:val="18"/>
          <w:lang w:val="en-CA"/>
        </w:rPr>
        <w:t xml:space="preserve"> screen. By default, Prodigi is set to standard mode.</w:t>
      </w:r>
      <w:r w:rsidR="00125303" w:rsidRPr="00125303">
        <w:rPr>
          <w:noProof/>
          <w:sz w:val="24"/>
          <w:szCs w:val="18"/>
        </w:rPr>
        <w:t xml:space="preserve"> </w:t>
      </w:r>
    </w:p>
    <w:p w14:paraId="1E7CF861" w14:textId="0EF2B276" w:rsidR="00764CD0" w:rsidRPr="006E01CF" w:rsidRDefault="00125303" w:rsidP="00125303">
      <w:pPr>
        <w:jc w:val="center"/>
        <w:rPr>
          <w:sz w:val="24"/>
          <w:szCs w:val="18"/>
          <w:lang w:val="en-CA"/>
        </w:rPr>
      </w:pPr>
      <w:r w:rsidRPr="006E01CF">
        <w:rPr>
          <w:noProof/>
          <w:sz w:val="24"/>
          <w:szCs w:val="18"/>
        </w:rPr>
        <w:drawing>
          <wp:inline distT="0" distB="0" distL="0" distR="0" wp14:anchorId="758F8E2B" wp14:editId="1F4E0A73">
            <wp:extent cx="4455795" cy="2609850"/>
            <wp:effectExtent l="19050" t="19050" r="20955" b="1905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extLst>
                        <a:ext uri="{28A0092B-C50C-407E-A947-70E740481C1C}">
                          <a14:useLocalDpi xmlns:a14="http://schemas.microsoft.com/office/drawing/2010/main" val="0"/>
                        </a:ext>
                      </a:extLst>
                    </a:blip>
                    <a:srcRect l="5673"/>
                    <a:stretch/>
                  </pic:blipFill>
                  <pic:spPr bwMode="auto">
                    <a:xfrm>
                      <a:off x="0" y="0"/>
                      <a:ext cx="4455795" cy="26098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357C03" w14:textId="3A0F0712" w:rsidR="00C20EA4" w:rsidRPr="006E01CF" w:rsidRDefault="00764CD0" w:rsidP="00125303">
      <w:pPr>
        <w:jc w:val="both"/>
        <w:rPr>
          <w:sz w:val="24"/>
          <w:szCs w:val="18"/>
          <w:lang w:val="en-CA"/>
        </w:rPr>
      </w:pPr>
      <w:r w:rsidRPr="006E01CF">
        <w:rPr>
          <w:sz w:val="24"/>
          <w:szCs w:val="18"/>
          <w:lang w:val="en-CA"/>
        </w:rPr>
        <w:t xml:space="preserve">To activate </w:t>
      </w:r>
      <w:r w:rsidR="00BD6DCA" w:rsidRPr="006E01CF">
        <w:rPr>
          <w:sz w:val="24"/>
          <w:szCs w:val="18"/>
          <w:lang w:val="en-CA"/>
        </w:rPr>
        <w:t>the S</w:t>
      </w:r>
      <w:r w:rsidRPr="006E01CF">
        <w:rPr>
          <w:sz w:val="24"/>
          <w:szCs w:val="18"/>
          <w:lang w:val="en-CA"/>
        </w:rPr>
        <w:t xml:space="preserve">imple </w:t>
      </w:r>
      <w:r w:rsidR="00BD6DCA" w:rsidRPr="006E01CF">
        <w:rPr>
          <w:sz w:val="24"/>
          <w:szCs w:val="18"/>
          <w:lang w:val="en-CA"/>
        </w:rPr>
        <w:t>M</w:t>
      </w:r>
      <w:r w:rsidRPr="006E01CF">
        <w:rPr>
          <w:sz w:val="24"/>
          <w:szCs w:val="18"/>
          <w:lang w:val="en-CA"/>
        </w:rPr>
        <w:t>ode:</w:t>
      </w:r>
    </w:p>
    <w:p w14:paraId="6127F9C3" w14:textId="3875AB2E" w:rsidR="00373B87" w:rsidRPr="006E01CF" w:rsidRDefault="00764CD0" w:rsidP="004202B7">
      <w:pPr>
        <w:pStyle w:val="Paragraphedeliste"/>
        <w:numPr>
          <w:ilvl w:val="0"/>
          <w:numId w:val="59"/>
        </w:numPr>
        <w:rPr>
          <w:sz w:val="24"/>
          <w:szCs w:val="16"/>
          <w:lang w:val="en-CA"/>
        </w:rPr>
      </w:pPr>
      <w:bookmarkStart w:id="113" w:name="_Hlk51752509"/>
      <w:r w:rsidRPr="006E01CF">
        <w:rPr>
          <w:sz w:val="24"/>
          <w:szCs w:val="16"/>
          <w:lang w:val="en-CA"/>
        </w:rPr>
        <w:t xml:space="preserve">From the </w:t>
      </w:r>
      <w:r w:rsidR="0040685B" w:rsidRPr="006E01CF">
        <w:rPr>
          <w:sz w:val="24"/>
          <w:szCs w:val="16"/>
          <w:lang w:val="en-CA"/>
        </w:rPr>
        <w:t>C</w:t>
      </w:r>
      <w:r w:rsidRPr="006E01CF">
        <w:rPr>
          <w:sz w:val="24"/>
          <w:szCs w:val="16"/>
          <w:lang w:val="en-CA"/>
        </w:rPr>
        <w:t xml:space="preserve">arousel menu, swipe and select the Settings icon and tap </w:t>
      </w:r>
      <w:r w:rsidR="002D46C8" w:rsidRPr="006E01CF">
        <w:rPr>
          <w:sz w:val="24"/>
          <w:szCs w:val="16"/>
          <w:lang w:val="en-CA"/>
        </w:rPr>
        <w:t>User Interface</w:t>
      </w:r>
      <w:r w:rsidR="0040685B" w:rsidRPr="006E01CF">
        <w:rPr>
          <w:sz w:val="24"/>
          <w:szCs w:val="16"/>
          <w:lang w:val="en-CA"/>
        </w:rPr>
        <w:t>.</w:t>
      </w:r>
      <w:r w:rsidR="002D46C8" w:rsidRPr="006E01CF">
        <w:rPr>
          <w:sz w:val="24"/>
          <w:szCs w:val="16"/>
          <w:lang w:val="en-CA"/>
        </w:rPr>
        <w:t xml:space="preserve"> </w:t>
      </w:r>
      <w:r w:rsidR="0040685B" w:rsidRPr="006E01CF">
        <w:rPr>
          <w:sz w:val="24"/>
          <w:szCs w:val="16"/>
          <w:lang w:val="en-CA"/>
        </w:rPr>
        <w:t>S</w:t>
      </w:r>
      <w:r w:rsidR="002D46C8" w:rsidRPr="006E01CF">
        <w:rPr>
          <w:sz w:val="24"/>
          <w:szCs w:val="16"/>
          <w:lang w:val="en-CA"/>
        </w:rPr>
        <w:t>elect and tap Interface: Standard (Carousel), tap on Simple and tap Back three times to access the Tile Mode menu</w:t>
      </w:r>
      <w:r w:rsidR="00373B87" w:rsidRPr="006E01CF">
        <w:rPr>
          <w:sz w:val="24"/>
          <w:szCs w:val="16"/>
          <w:lang w:val="en-CA"/>
        </w:rPr>
        <w:t>:</w:t>
      </w:r>
      <w:bookmarkEnd w:id="113"/>
    </w:p>
    <w:p w14:paraId="6AE68047" w14:textId="56990E64" w:rsidR="00764CD0" w:rsidRPr="006E01CF" w:rsidRDefault="00764CD0" w:rsidP="00764CD0">
      <w:pPr>
        <w:pStyle w:val="Paragraphedeliste"/>
        <w:numPr>
          <w:ilvl w:val="0"/>
          <w:numId w:val="51"/>
        </w:numPr>
        <w:rPr>
          <w:sz w:val="24"/>
          <w:szCs w:val="16"/>
          <w:lang w:val="en-CA"/>
        </w:rPr>
      </w:pPr>
      <w:r w:rsidRPr="006E01CF">
        <w:rPr>
          <w:sz w:val="24"/>
          <w:szCs w:val="16"/>
          <w:lang w:val="en-CA"/>
        </w:rPr>
        <w:t xml:space="preserve">The </w:t>
      </w:r>
      <w:r w:rsidR="001B0398" w:rsidRPr="006E01CF">
        <w:rPr>
          <w:sz w:val="24"/>
          <w:szCs w:val="16"/>
          <w:lang w:val="en-CA"/>
        </w:rPr>
        <w:t>Prodigi applications</w:t>
      </w:r>
      <w:r w:rsidRPr="006E01CF">
        <w:rPr>
          <w:sz w:val="24"/>
          <w:szCs w:val="16"/>
          <w:lang w:val="en-CA"/>
        </w:rPr>
        <w:t xml:space="preserve"> are now accessible from the same screen. You will also be able to see the time</w:t>
      </w:r>
      <w:r w:rsidR="001B0398" w:rsidRPr="006E01CF">
        <w:rPr>
          <w:sz w:val="24"/>
          <w:szCs w:val="16"/>
          <w:lang w:val="en-CA"/>
        </w:rPr>
        <w:t xml:space="preserve"> and</w:t>
      </w:r>
      <w:r w:rsidRPr="006E01CF">
        <w:rPr>
          <w:sz w:val="24"/>
          <w:szCs w:val="16"/>
          <w:lang w:val="en-CA"/>
        </w:rPr>
        <w:t xml:space="preserve"> date. </w:t>
      </w:r>
    </w:p>
    <w:p w14:paraId="2A18072F" w14:textId="2F1D6F19" w:rsidR="00B54265" w:rsidRPr="006E01CF" w:rsidRDefault="004D248F" w:rsidP="00051C83">
      <w:pPr>
        <w:pStyle w:val="Paragraphedeliste"/>
        <w:numPr>
          <w:ilvl w:val="0"/>
          <w:numId w:val="51"/>
        </w:numPr>
        <w:rPr>
          <w:sz w:val="24"/>
          <w:szCs w:val="16"/>
          <w:lang w:val="en-CA"/>
        </w:rPr>
      </w:pPr>
      <w:r w:rsidRPr="006E01CF">
        <w:rPr>
          <w:rFonts w:cs="Arial"/>
          <w:sz w:val="24"/>
          <w:szCs w:val="24"/>
          <w:lang w:val="en-CA"/>
        </w:rPr>
        <w:t>To launch an application, simply tap on the application.</w:t>
      </w:r>
    </w:p>
    <w:p w14:paraId="484AB8FF" w14:textId="77777777" w:rsidR="006E01CF" w:rsidRDefault="006E01CF">
      <w:pPr>
        <w:rPr>
          <w:rFonts w:eastAsiaTheme="minorEastAsia" w:cs="Arial"/>
          <w:b/>
          <w:bCs/>
          <w:caps/>
          <w:spacing w:val="15"/>
          <w:sz w:val="40"/>
          <w:szCs w:val="32"/>
          <w:lang w:val="en-CA" w:bidi="en-US"/>
        </w:rPr>
      </w:pPr>
      <w:bookmarkStart w:id="114" w:name="_Toc452455397"/>
      <w:r>
        <w:rPr>
          <w:rFonts w:cs="Arial"/>
          <w:szCs w:val="32"/>
          <w:lang w:val="en-CA"/>
        </w:rPr>
        <w:br w:type="page"/>
      </w:r>
    </w:p>
    <w:p w14:paraId="6961AD47" w14:textId="17CA55D0" w:rsidR="00FE792B" w:rsidRPr="00384BC5" w:rsidRDefault="00FE792B" w:rsidP="00FE792B">
      <w:pPr>
        <w:pStyle w:val="Titre1"/>
        <w:spacing w:before="120" w:after="120"/>
        <w:rPr>
          <w:rFonts w:cs="Arial"/>
          <w:szCs w:val="32"/>
          <w:lang w:val="en-CA"/>
        </w:rPr>
      </w:pPr>
      <w:bookmarkStart w:id="115" w:name="_Toc95311234"/>
      <w:bookmarkStart w:id="116" w:name="_Toc115429340"/>
      <w:r w:rsidRPr="00384BC5">
        <w:rPr>
          <w:rFonts w:cs="Arial"/>
          <w:szCs w:val="32"/>
          <w:lang w:val="en-CA"/>
        </w:rPr>
        <w:lastRenderedPageBreak/>
        <w:t xml:space="preserve">Chapter </w:t>
      </w:r>
      <w:r w:rsidR="007E6845" w:rsidRPr="00384BC5">
        <w:rPr>
          <w:rFonts w:cs="Arial"/>
          <w:szCs w:val="32"/>
          <w:lang w:val="en-CA"/>
        </w:rPr>
        <w:t>7</w:t>
      </w:r>
      <w:r w:rsidRPr="00384BC5">
        <w:rPr>
          <w:rFonts w:cs="Arial"/>
          <w:szCs w:val="32"/>
          <w:lang w:val="en-CA"/>
        </w:rPr>
        <w:t>: Changing your Settings</w:t>
      </w:r>
      <w:bookmarkEnd w:id="114"/>
      <w:bookmarkEnd w:id="115"/>
      <w:bookmarkEnd w:id="11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hanging your Settings</w:instrText>
      </w:r>
      <w:r w:rsidRPr="00384BC5">
        <w:rPr>
          <w:lang w:val="en-CA"/>
        </w:rPr>
        <w:instrText xml:space="preserve">" </w:instrText>
      </w:r>
      <w:r w:rsidRPr="00384BC5">
        <w:rPr>
          <w:rFonts w:cs="Arial"/>
          <w:szCs w:val="32"/>
          <w:lang w:val="en-CA"/>
        </w:rPr>
        <w:fldChar w:fldCharType="end"/>
      </w:r>
    </w:p>
    <w:p w14:paraId="4EA822CC" w14:textId="7FEC1183" w:rsidR="00E14915" w:rsidRPr="006E01CF" w:rsidRDefault="00140C3F" w:rsidP="00E31630">
      <w:pPr>
        <w:spacing w:before="120" w:after="120" w:line="276" w:lineRule="auto"/>
        <w:jc w:val="both"/>
        <w:rPr>
          <w:sz w:val="24"/>
          <w:szCs w:val="24"/>
          <w:lang w:val="en-CA"/>
        </w:rPr>
      </w:pPr>
      <w:proofErr w:type="spellStart"/>
      <w:r w:rsidRPr="006E01CF">
        <w:rPr>
          <w:rFonts w:cs="Arial"/>
          <w:sz w:val="24"/>
          <w:szCs w:val="24"/>
          <w:lang w:val="en-CA"/>
        </w:rPr>
        <w:t>Prodigi’s</w:t>
      </w:r>
      <w:proofErr w:type="spellEnd"/>
      <w:r w:rsidRPr="006E01CF">
        <w:rPr>
          <w:rFonts w:cs="Arial"/>
          <w:sz w:val="24"/>
          <w:szCs w:val="24"/>
          <w:lang w:val="en-CA"/>
        </w:rPr>
        <w:t xml:space="preserve"> settings menu is contextual; different settings will be displayed depending on what you are doing or where you are in the system.</w:t>
      </w:r>
    </w:p>
    <w:p w14:paraId="1FACC410" w14:textId="1D0FE7D8" w:rsidR="00E31630" w:rsidRPr="006E01CF" w:rsidRDefault="00140C3F" w:rsidP="00E31630">
      <w:pPr>
        <w:spacing w:before="120" w:after="120" w:line="276" w:lineRule="auto"/>
        <w:jc w:val="both"/>
        <w:rPr>
          <w:sz w:val="24"/>
          <w:szCs w:val="24"/>
          <w:lang w:val="en-CA"/>
        </w:rPr>
      </w:pPr>
      <w:r w:rsidRPr="006E01CF">
        <w:rPr>
          <w:rFonts w:cs="Arial"/>
          <w:sz w:val="24"/>
          <w:szCs w:val="24"/>
          <w:lang w:val="en-CA"/>
        </w:rPr>
        <w:t xml:space="preserve">To access the settings, tap the Settings button. Swipe down to see the battery </w:t>
      </w:r>
      <w:proofErr w:type="gramStart"/>
      <w:r w:rsidRPr="006E01CF">
        <w:rPr>
          <w:rFonts w:cs="Arial"/>
          <w:sz w:val="24"/>
          <w:szCs w:val="24"/>
          <w:lang w:val="en-CA"/>
        </w:rPr>
        <w:t>level, and</w:t>
      </w:r>
      <w:proofErr w:type="gramEnd"/>
      <w:r w:rsidRPr="006E01CF">
        <w:rPr>
          <w:rFonts w:cs="Arial"/>
          <w:sz w:val="24"/>
          <w:szCs w:val="24"/>
          <w:lang w:val="en-CA"/>
        </w:rPr>
        <w:t xml:space="preserve"> s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58445B53" w14:textId="6BAFC6EF" w:rsidR="003B71CB" w:rsidRPr="006E01CF" w:rsidRDefault="00140C3F">
      <w:pPr>
        <w:pStyle w:val="Paragraphedeliste"/>
        <w:spacing w:before="120" w:after="120"/>
        <w:ind w:left="0"/>
        <w:rPr>
          <w:sz w:val="24"/>
          <w:szCs w:val="24"/>
          <w:lang w:val="en-CA"/>
        </w:rPr>
      </w:pPr>
      <w:r w:rsidRPr="006E01CF">
        <w:rPr>
          <w:rFonts w:cs="Arial"/>
          <w:b/>
          <w:sz w:val="24"/>
          <w:szCs w:val="24"/>
          <w:lang w:val="en-CA"/>
        </w:rPr>
        <w:t>Note:</w:t>
      </w:r>
      <w:r w:rsidRPr="006E01CF">
        <w:rPr>
          <w:rFonts w:cs="Arial"/>
          <w:sz w:val="24"/>
          <w:szCs w:val="24"/>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202B2880" w14:textId="751D097E" w:rsidR="003B71CB" w:rsidRPr="006E01CF" w:rsidRDefault="00057086" w:rsidP="00057086">
      <w:pPr>
        <w:rPr>
          <w:sz w:val="24"/>
          <w:szCs w:val="24"/>
          <w:lang w:val="en-CA"/>
        </w:rPr>
      </w:pPr>
      <w:r w:rsidRPr="006E01CF">
        <w:rPr>
          <w:sz w:val="24"/>
          <w:szCs w:val="24"/>
          <w:lang w:val="en-CA"/>
        </w:rPr>
        <w:t xml:space="preserve">Here is a list of </w:t>
      </w:r>
      <w:proofErr w:type="spellStart"/>
      <w:r w:rsidRPr="006E01CF">
        <w:rPr>
          <w:sz w:val="24"/>
          <w:szCs w:val="24"/>
          <w:lang w:val="en-CA"/>
        </w:rPr>
        <w:t>Prodigi’s</w:t>
      </w:r>
      <w:proofErr w:type="spellEnd"/>
      <w:r w:rsidRPr="006E01CF">
        <w:rPr>
          <w:sz w:val="24"/>
          <w:szCs w:val="24"/>
          <w:lang w:val="en-CA"/>
        </w:rPr>
        <w:t xml:space="preserve"> c</w:t>
      </w:r>
      <w:r w:rsidR="005A12EE" w:rsidRPr="006E01CF">
        <w:rPr>
          <w:sz w:val="24"/>
          <w:szCs w:val="24"/>
          <w:lang w:val="en-CA"/>
        </w:rPr>
        <w:t xml:space="preserve">ontextual </w:t>
      </w:r>
      <w:r w:rsidRPr="006E01CF">
        <w:rPr>
          <w:sz w:val="24"/>
          <w:szCs w:val="24"/>
          <w:lang w:val="en-CA"/>
        </w:rPr>
        <w:t>s</w:t>
      </w:r>
      <w:r w:rsidR="005A12EE" w:rsidRPr="006E01CF">
        <w:rPr>
          <w:sz w:val="24"/>
          <w:szCs w:val="24"/>
          <w:lang w:val="en-CA"/>
        </w:rPr>
        <w:t>ettings</w:t>
      </w:r>
      <w:r w:rsidRPr="006E01CF">
        <w:rPr>
          <w:sz w:val="24"/>
          <w:szCs w:val="24"/>
          <w:lang w:val="en-CA"/>
        </w:rPr>
        <w:t>:</w:t>
      </w:r>
    </w:p>
    <w:p w14:paraId="33CA0E6F" w14:textId="2760CFF3" w:rsidR="002D1C7E" w:rsidRPr="006E01CF" w:rsidRDefault="003B71CB">
      <w:pPr>
        <w:pStyle w:val="Paragraphedeliste"/>
        <w:spacing w:before="120" w:after="120"/>
        <w:ind w:left="0"/>
        <w:rPr>
          <w:sz w:val="24"/>
          <w:szCs w:val="24"/>
          <w:lang w:val="en-CA"/>
        </w:rPr>
      </w:pPr>
      <w:r w:rsidRPr="006E01CF">
        <w:rPr>
          <w:sz w:val="24"/>
          <w:szCs w:val="24"/>
          <w:lang w:val="en-CA"/>
        </w:rPr>
        <w:t>(</w:t>
      </w:r>
      <w:r w:rsidR="002D1C7E" w:rsidRPr="006E01CF">
        <w:rPr>
          <w:sz w:val="24"/>
          <w:szCs w:val="24"/>
          <w:lang w:val="en-CA"/>
        </w:rPr>
        <w:t>The values marked with a star (*) are default settings.)</w:t>
      </w:r>
    </w:p>
    <w:p w14:paraId="5CC13C6F" w14:textId="77777777" w:rsidR="00D458E7" w:rsidRPr="006E01CF" w:rsidRDefault="00D458E7" w:rsidP="00EC444A">
      <w:pPr>
        <w:pStyle w:val="Paragraphedeliste"/>
        <w:numPr>
          <w:ilvl w:val="0"/>
          <w:numId w:val="56"/>
        </w:numPr>
        <w:spacing w:line="240" w:lineRule="auto"/>
        <w:ind w:left="851"/>
        <w:rPr>
          <w:sz w:val="24"/>
          <w:szCs w:val="24"/>
          <w:lang w:val="en-CA"/>
        </w:rPr>
      </w:pPr>
      <w:r w:rsidRPr="006E01CF">
        <w:rPr>
          <w:b/>
          <w:sz w:val="24"/>
          <w:szCs w:val="24"/>
          <w:lang w:val="en-CA"/>
        </w:rPr>
        <w:t>Brightness:</w:t>
      </w:r>
      <w:r w:rsidRPr="006E01CF">
        <w:rPr>
          <w:sz w:val="24"/>
          <w:szCs w:val="24"/>
          <w:lang w:val="en-CA"/>
        </w:rPr>
        <w:t xml:space="preserve"> 0 to 100% (50%*)</w:t>
      </w:r>
    </w:p>
    <w:p w14:paraId="7C384D68" w14:textId="77777777" w:rsidR="00D458E7" w:rsidRPr="006E01CF" w:rsidRDefault="00D458E7" w:rsidP="00EC444A">
      <w:pPr>
        <w:pStyle w:val="Paragraphedeliste"/>
        <w:numPr>
          <w:ilvl w:val="0"/>
          <w:numId w:val="16"/>
        </w:numPr>
        <w:spacing w:line="240" w:lineRule="auto"/>
        <w:ind w:left="850"/>
        <w:rPr>
          <w:sz w:val="24"/>
          <w:szCs w:val="24"/>
          <w:lang w:val="en-CA"/>
        </w:rPr>
      </w:pPr>
      <w:r w:rsidRPr="006E01CF">
        <w:rPr>
          <w:b/>
          <w:sz w:val="24"/>
          <w:szCs w:val="24"/>
          <w:lang w:val="en-CA"/>
        </w:rPr>
        <w:t>Contrast:</w:t>
      </w:r>
      <w:r w:rsidRPr="006E01CF">
        <w:rPr>
          <w:sz w:val="24"/>
          <w:szCs w:val="24"/>
          <w:lang w:val="en-CA"/>
        </w:rPr>
        <w:t xml:space="preserve"> Diamond Edge (if captured image contains text), Color*, Positive, Negative</w:t>
      </w:r>
    </w:p>
    <w:p w14:paraId="16FE7BE1"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 xml:space="preserve">Colors </w:t>
      </w:r>
      <w:r w:rsidRPr="006E01CF">
        <w:rPr>
          <w:sz w:val="24"/>
          <w:szCs w:val="24"/>
          <w:lang w:val="en-CA"/>
        </w:rPr>
        <w:t>(Select from 20 color pairs):</w:t>
      </w:r>
      <w:r w:rsidRPr="006E01CF">
        <w:rPr>
          <w:rFonts w:cs="Arial"/>
          <w:sz w:val="24"/>
          <w:szCs w:val="24"/>
          <w:lang w:val="en-CA"/>
        </w:rPr>
        <w:t xml:space="preserve"> 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p>
    <w:p w14:paraId="3BE32C33" w14:textId="41322854"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Mode</w:t>
      </w:r>
      <w:r w:rsidR="00D44898" w:rsidRPr="006E01CF">
        <w:rPr>
          <w:b/>
          <w:sz w:val="24"/>
          <w:szCs w:val="24"/>
          <w:lang w:val="en-CA"/>
        </w:rPr>
        <w:t xml:space="preserve"> </w:t>
      </w:r>
      <w:r w:rsidR="00D44898" w:rsidRPr="006E01CF">
        <w:rPr>
          <w:sz w:val="24"/>
          <w:szCs w:val="24"/>
          <w:lang w:val="en-CA"/>
        </w:rPr>
        <w:t>(Standard mode only)</w:t>
      </w:r>
      <w:r w:rsidRPr="006E01CF">
        <w:rPr>
          <w:sz w:val="24"/>
          <w:szCs w:val="24"/>
          <w:lang w:val="en-CA"/>
        </w:rPr>
        <w:t>: Live*, Multi-Capture</w:t>
      </w:r>
    </w:p>
    <w:p w14:paraId="1523629E" w14:textId="3C41FEF3"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Autofocus</w:t>
      </w:r>
      <w:r w:rsidR="00D44898" w:rsidRPr="006E01CF">
        <w:rPr>
          <w:b/>
          <w:sz w:val="24"/>
          <w:szCs w:val="24"/>
          <w:lang w:val="en-CA"/>
        </w:rPr>
        <w:t xml:space="preserve"> </w:t>
      </w:r>
      <w:r w:rsidR="00D44898" w:rsidRPr="006E01CF">
        <w:rPr>
          <w:sz w:val="24"/>
          <w:szCs w:val="24"/>
          <w:lang w:val="en-CA"/>
        </w:rPr>
        <w:t>(Live mode only)</w:t>
      </w:r>
      <w:r w:rsidRPr="006E01CF">
        <w:rPr>
          <w:sz w:val="24"/>
          <w:szCs w:val="24"/>
          <w:lang w:val="en-CA"/>
        </w:rPr>
        <w:t>: Locked, Unlocked*</w:t>
      </w:r>
    </w:p>
    <w:p w14:paraId="098B02D2" w14:textId="210D5A9F"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Angle Correction:</w:t>
      </w:r>
      <w:r w:rsidRPr="006E01CF">
        <w:rPr>
          <w:sz w:val="24"/>
          <w:szCs w:val="24"/>
          <w:lang w:val="en-CA"/>
        </w:rPr>
        <w:t xml:space="preserve"> </w:t>
      </w:r>
      <w:r w:rsidR="009E7B27" w:rsidRPr="006E01CF">
        <w:rPr>
          <w:sz w:val="24"/>
          <w:szCs w:val="24"/>
          <w:lang w:val="en-CA"/>
        </w:rPr>
        <w:t>Enabled</w:t>
      </w:r>
      <w:r w:rsidRPr="006E01CF">
        <w:rPr>
          <w:sz w:val="24"/>
          <w:szCs w:val="24"/>
          <w:lang w:val="en-CA"/>
        </w:rPr>
        <w:t xml:space="preserve">*, </w:t>
      </w:r>
      <w:r w:rsidR="009E7B27" w:rsidRPr="006E01CF">
        <w:rPr>
          <w:sz w:val="24"/>
          <w:szCs w:val="24"/>
          <w:lang w:val="en-CA"/>
        </w:rPr>
        <w:t>Disabled</w:t>
      </w:r>
    </w:p>
    <w:p w14:paraId="34F7E757" w14:textId="3BEA2984" w:rsidR="00D458E7" w:rsidRPr="006E01CF" w:rsidRDefault="00D458E7">
      <w:pPr>
        <w:pStyle w:val="Paragraphedeliste"/>
        <w:numPr>
          <w:ilvl w:val="0"/>
          <w:numId w:val="16"/>
        </w:numPr>
        <w:spacing w:before="0" w:after="0" w:line="240" w:lineRule="auto"/>
        <w:ind w:left="851"/>
        <w:rPr>
          <w:sz w:val="24"/>
          <w:szCs w:val="24"/>
          <w:lang w:val="en-CA"/>
        </w:rPr>
      </w:pPr>
      <w:r w:rsidRPr="006E01CF">
        <w:rPr>
          <w:b/>
          <w:sz w:val="24"/>
          <w:szCs w:val="24"/>
          <w:lang w:val="en-CA"/>
        </w:rPr>
        <w:t>Speech:</w:t>
      </w:r>
      <w:r w:rsidRPr="006E01CF">
        <w:rPr>
          <w:sz w:val="24"/>
          <w:szCs w:val="24"/>
          <w:lang w:val="en-CA"/>
        </w:rPr>
        <w:t xml:space="preserve"> On, Documents only, Off</w:t>
      </w:r>
      <w:r w:rsidR="003205DB" w:rsidRPr="006E01CF">
        <w:rPr>
          <w:sz w:val="24"/>
          <w:szCs w:val="24"/>
          <w:lang w:val="en-CA"/>
        </w:rPr>
        <w:t>*</w:t>
      </w:r>
    </w:p>
    <w:p w14:paraId="2572BF29" w14:textId="2651062A" w:rsidR="00D458E7" w:rsidRPr="006E01CF" w:rsidRDefault="00D458E7">
      <w:pPr>
        <w:pStyle w:val="Paragraphedeliste"/>
        <w:numPr>
          <w:ilvl w:val="0"/>
          <w:numId w:val="16"/>
        </w:numPr>
        <w:spacing w:before="0" w:after="0" w:line="240" w:lineRule="auto"/>
        <w:ind w:left="851"/>
        <w:rPr>
          <w:sz w:val="24"/>
          <w:szCs w:val="24"/>
          <w:lang w:val="fr-CA"/>
        </w:rPr>
      </w:pPr>
      <w:r w:rsidRPr="006E01CF">
        <w:rPr>
          <w:b/>
          <w:sz w:val="24"/>
          <w:szCs w:val="24"/>
          <w:lang w:val="fr-CA"/>
        </w:rPr>
        <w:t>Voice:</w:t>
      </w:r>
      <w:r w:rsidRPr="006E01CF">
        <w:rPr>
          <w:sz w:val="24"/>
          <w:szCs w:val="24"/>
          <w:lang w:val="fr-CA"/>
        </w:rPr>
        <w:t xml:space="preserve"> Voice 1*, Voice 2</w:t>
      </w:r>
      <w:r w:rsidR="00510B98" w:rsidRPr="006E01CF">
        <w:rPr>
          <w:sz w:val="24"/>
          <w:szCs w:val="24"/>
          <w:lang w:val="fr-CA"/>
        </w:rPr>
        <w:t>, Voice 3, Voice 4</w:t>
      </w:r>
      <w:r w:rsidR="00D37360" w:rsidRPr="006E01CF">
        <w:rPr>
          <w:sz w:val="24"/>
          <w:szCs w:val="24"/>
          <w:lang w:val="fr-CA"/>
        </w:rPr>
        <w:t xml:space="preserve"> (</w:t>
      </w:r>
      <w:r w:rsidR="00510B98" w:rsidRPr="006E01CF">
        <w:rPr>
          <w:sz w:val="24"/>
          <w:szCs w:val="24"/>
          <w:lang w:val="fr-CA"/>
        </w:rPr>
        <w:t>4</w:t>
      </w:r>
      <w:r w:rsidR="00D37360" w:rsidRPr="006E01CF">
        <w:rPr>
          <w:sz w:val="24"/>
          <w:szCs w:val="24"/>
          <w:lang w:val="fr-CA"/>
        </w:rPr>
        <w:t xml:space="preserve"> </w:t>
      </w:r>
      <w:proofErr w:type="spellStart"/>
      <w:r w:rsidR="00D37360" w:rsidRPr="006E01CF">
        <w:rPr>
          <w:sz w:val="24"/>
          <w:szCs w:val="24"/>
          <w:lang w:val="fr-CA"/>
        </w:rPr>
        <w:t>voices</w:t>
      </w:r>
      <w:proofErr w:type="spellEnd"/>
      <w:r w:rsidR="00D37360" w:rsidRPr="006E01CF">
        <w:rPr>
          <w:sz w:val="24"/>
          <w:szCs w:val="24"/>
          <w:lang w:val="fr-CA"/>
        </w:rPr>
        <w:t xml:space="preserve"> maximum)</w:t>
      </w:r>
    </w:p>
    <w:p w14:paraId="3E1C5778" w14:textId="77777777" w:rsidR="00D458E7" w:rsidRPr="006E01CF" w:rsidRDefault="00D458E7">
      <w:pPr>
        <w:pStyle w:val="Paragraphedeliste"/>
        <w:numPr>
          <w:ilvl w:val="0"/>
          <w:numId w:val="16"/>
        </w:numPr>
        <w:spacing w:before="0" w:after="0" w:line="240" w:lineRule="auto"/>
        <w:ind w:left="851"/>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60546CAF" w14:textId="77777777"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Reading Mode:</w:t>
      </w:r>
      <w:r w:rsidRPr="006E01CF">
        <w:rPr>
          <w:sz w:val="24"/>
          <w:szCs w:val="24"/>
          <w:lang w:val="en-CA"/>
        </w:rPr>
        <w:t xml:space="preserve"> Page, Column*, Line</w:t>
      </w:r>
      <w:r w:rsidRPr="006E01CF" w:rsidDel="00CE3B37">
        <w:rPr>
          <w:sz w:val="24"/>
          <w:szCs w:val="24"/>
          <w:lang w:val="en-CA"/>
        </w:rPr>
        <w:t xml:space="preserve"> </w:t>
      </w:r>
    </w:p>
    <w:p w14:paraId="21DA6A77" w14:textId="77777777"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Reading Speed:</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 </w:t>
      </w:r>
    </w:p>
    <w:p w14:paraId="5333187E"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Diamond Edge:</w:t>
      </w:r>
      <w:r w:rsidRPr="006E01CF">
        <w:rPr>
          <w:sz w:val="24"/>
          <w:szCs w:val="24"/>
          <w:lang w:val="en-CA"/>
        </w:rPr>
        <w:t xml:space="preserve"> Always*, On Request </w:t>
      </w:r>
    </w:p>
    <w:p w14:paraId="6A3F7BA1"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Font Type:</w:t>
      </w:r>
      <w:r w:rsidRPr="006E01CF">
        <w:rPr>
          <w:sz w:val="24"/>
          <w:szCs w:val="24"/>
          <w:lang w:val="en-CA"/>
        </w:rPr>
        <w:t xml:space="preserve"> Regular, Bold*</w:t>
      </w:r>
    </w:p>
    <w:p w14:paraId="2076B1DF" w14:textId="60DB6015"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Preferred Zoom:</w:t>
      </w:r>
      <w:r w:rsidRPr="006E01CF">
        <w:rPr>
          <w:sz w:val="24"/>
          <w:szCs w:val="24"/>
          <w:lang w:val="en-CA"/>
        </w:rPr>
        <w:t xml:space="preserve"> 2x to 35x (4x*)</w:t>
      </w:r>
    </w:p>
    <w:p w14:paraId="04927E73" w14:textId="77777777" w:rsidR="00D458E7" w:rsidRPr="006E01CF" w:rsidRDefault="00D458E7">
      <w:pPr>
        <w:pStyle w:val="Paragraphedeliste"/>
        <w:numPr>
          <w:ilvl w:val="0"/>
          <w:numId w:val="17"/>
        </w:numPr>
        <w:spacing w:line="240" w:lineRule="auto"/>
        <w:ind w:left="850"/>
        <w:rPr>
          <w:sz w:val="24"/>
          <w:szCs w:val="24"/>
          <w:lang w:val="en-CA"/>
        </w:rPr>
      </w:pPr>
      <w:r w:rsidRPr="006E01CF">
        <w:rPr>
          <w:b/>
          <w:sz w:val="24"/>
          <w:szCs w:val="24"/>
          <w:lang w:val="en-CA"/>
        </w:rPr>
        <w:t>Font Size:</w:t>
      </w:r>
      <w:r w:rsidRPr="006E01CF">
        <w:rPr>
          <w:sz w:val="24"/>
          <w:szCs w:val="24"/>
          <w:lang w:val="en-CA"/>
        </w:rPr>
        <w:t xml:space="preserve"> Minimum, Small, Medium, Standard*, Large, </w:t>
      </w:r>
      <w:proofErr w:type="gramStart"/>
      <w:r w:rsidRPr="006E01CF">
        <w:rPr>
          <w:sz w:val="24"/>
          <w:szCs w:val="24"/>
          <w:lang w:val="en-CA"/>
        </w:rPr>
        <w:t>Very</w:t>
      </w:r>
      <w:proofErr w:type="gramEnd"/>
      <w:r w:rsidRPr="006E01CF">
        <w:rPr>
          <w:sz w:val="24"/>
          <w:szCs w:val="24"/>
          <w:lang w:val="en-CA"/>
        </w:rPr>
        <w:t xml:space="preserve"> large, Extra large, Maximum</w:t>
      </w:r>
      <w:r w:rsidRPr="006E01CF">
        <w:rPr>
          <w:b/>
          <w:sz w:val="24"/>
          <w:szCs w:val="24"/>
          <w:lang w:val="en-CA"/>
        </w:rPr>
        <w:t xml:space="preserve"> </w:t>
      </w:r>
    </w:p>
    <w:p w14:paraId="0309AB5E" w14:textId="77777777" w:rsidR="00D458E7" w:rsidRPr="006E01CF" w:rsidRDefault="00D458E7">
      <w:pPr>
        <w:pStyle w:val="Paragraphedeliste"/>
        <w:numPr>
          <w:ilvl w:val="0"/>
          <w:numId w:val="17"/>
        </w:numPr>
        <w:spacing w:line="240" w:lineRule="auto"/>
        <w:ind w:left="850"/>
        <w:rPr>
          <w:sz w:val="24"/>
          <w:szCs w:val="24"/>
          <w:lang w:val="en-CA"/>
        </w:rPr>
      </w:pPr>
      <w:r w:rsidRPr="006E01CF">
        <w:rPr>
          <w:b/>
          <w:sz w:val="24"/>
          <w:szCs w:val="24"/>
          <w:lang w:val="en-CA"/>
        </w:rPr>
        <w:lastRenderedPageBreak/>
        <w:t xml:space="preserve">Highlight </w:t>
      </w:r>
      <w:r w:rsidRPr="006E01CF">
        <w:rPr>
          <w:sz w:val="24"/>
          <w:szCs w:val="24"/>
          <w:lang w:val="en-CA"/>
        </w:rPr>
        <w:t>(Column and Line modes only. Highlight on spoken words): Display*, Hide</w:t>
      </w:r>
    </w:p>
    <w:p w14:paraId="24FFE15C" w14:textId="6A546BD8" w:rsidR="00D458E7" w:rsidRPr="006E01CF" w:rsidRDefault="00D458E7">
      <w:pPr>
        <w:pStyle w:val="Paragraphedeliste"/>
        <w:numPr>
          <w:ilvl w:val="0"/>
          <w:numId w:val="28"/>
        </w:numPr>
        <w:spacing w:line="240" w:lineRule="auto"/>
        <w:ind w:left="850"/>
        <w:rPr>
          <w:b/>
          <w:sz w:val="24"/>
          <w:szCs w:val="24"/>
          <w:lang w:val="en-CA"/>
        </w:rPr>
      </w:pPr>
      <w:r w:rsidRPr="006E01CF">
        <w:rPr>
          <w:b/>
          <w:sz w:val="24"/>
          <w:szCs w:val="24"/>
          <w:lang w:val="en-CA"/>
        </w:rPr>
        <w:t>Delete Gallery content</w:t>
      </w:r>
      <w:r w:rsidR="00D44898" w:rsidRPr="006E01CF">
        <w:rPr>
          <w:b/>
          <w:sz w:val="24"/>
          <w:szCs w:val="24"/>
          <w:lang w:val="en-CA"/>
        </w:rPr>
        <w:t xml:space="preserve"> </w:t>
      </w:r>
      <w:r w:rsidR="00D44898" w:rsidRPr="006E01CF">
        <w:rPr>
          <w:sz w:val="24"/>
          <w:szCs w:val="24"/>
          <w:lang w:val="en-CA"/>
        </w:rPr>
        <w:t>(in Gallery)</w:t>
      </w:r>
      <w:r w:rsidRPr="006E01CF">
        <w:rPr>
          <w:sz w:val="24"/>
          <w:szCs w:val="24"/>
          <w:lang w:val="en-CA"/>
        </w:rPr>
        <w:t>: Permanently delete all files in Gallery.</w:t>
      </w:r>
      <w:r w:rsidR="009E2558" w:rsidRPr="006E01CF">
        <w:rPr>
          <w:sz w:val="24"/>
          <w:szCs w:val="24"/>
          <w:lang w:val="en-CA"/>
        </w:rPr>
        <w:t xml:space="preserve"> Press </w:t>
      </w:r>
      <w:r w:rsidR="008934F3" w:rsidRPr="006E01CF">
        <w:rPr>
          <w:sz w:val="24"/>
          <w:szCs w:val="24"/>
          <w:lang w:val="en-CA"/>
        </w:rPr>
        <w:t>the Settings</w:t>
      </w:r>
      <w:r w:rsidR="009E2558" w:rsidRPr="006E01CF">
        <w:rPr>
          <w:sz w:val="24"/>
          <w:szCs w:val="24"/>
          <w:lang w:val="en-CA"/>
        </w:rPr>
        <w:t xml:space="preserve"> button in the Gallery to reach this </w:t>
      </w:r>
      <w:r w:rsidR="008934F3" w:rsidRPr="006E01CF">
        <w:rPr>
          <w:sz w:val="24"/>
          <w:szCs w:val="24"/>
          <w:lang w:val="en-CA"/>
        </w:rPr>
        <w:t>option</w:t>
      </w:r>
      <w:r w:rsidR="009E2558" w:rsidRPr="006E01CF">
        <w:rPr>
          <w:sz w:val="24"/>
          <w:szCs w:val="24"/>
          <w:lang w:val="en-CA"/>
        </w:rPr>
        <w:t>.</w:t>
      </w:r>
    </w:p>
    <w:p w14:paraId="26B7F082" w14:textId="20D66A0C" w:rsidR="00D84A96" w:rsidRPr="006E01CF" w:rsidRDefault="00D84A96" w:rsidP="00D84A96">
      <w:pPr>
        <w:pStyle w:val="Paragraphedeliste"/>
        <w:numPr>
          <w:ilvl w:val="0"/>
          <w:numId w:val="28"/>
        </w:numPr>
        <w:spacing w:line="240" w:lineRule="auto"/>
        <w:ind w:left="850"/>
        <w:rPr>
          <w:sz w:val="24"/>
          <w:szCs w:val="24"/>
          <w:lang w:val="en-CA"/>
        </w:rPr>
      </w:pPr>
      <w:r w:rsidRPr="006E01CF">
        <w:rPr>
          <w:b/>
          <w:sz w:val="24"/>
          <w:szCs w:val="24"/>
          <w:lang w:val="en-CA"/>
        </w:rPr>
        <w:t>Wi-Fi Setup</w:t>
      </w:r>
      <w:r w:rsidRPr="006E01CF">
        <w:rPr>
          <w:sz w:val="24"/>
          <w:szCs w:val="24"/>
          <w:lang w:val="en-CA"/>
        </w:rPr>
        <w:t xml:space="preserve">: Press </w:t>
      </w:r>
      <w:r w:rsidR="008934F3" w:rsidRPr="006E01CF">
        <w:rPr>
          <w:sz w:val="24"/>
          <w:szCs w:val="24"/>
          <w:lang w:val="en-CA"/>
        </w:rPr>
        <w:t>the Settings</w:t>
      </w:r>
      <w:r w:rsidRPr="006E01CF">
        <w:rPr>
          <w:sz w:val="24"/>
          <w:szCs w:val="24"/>
          <w:lang w:val="en-CA"/>
        </w:rPr>
        <w:t xml:space="preserve"> button to reach this </w:t>
      </w:r>
      <w:r w:rsidR="008934F3" w:rsidRPr="006E01CF">
        <w:rPr>
          <w:sz w:val="24"/>
          <w:szCs w:val="24"/>
          <w:lang w:val="en-CA"/>
        </w:rPr>
        <w:t>option</w:t>
      </w:r>
      <w:r w:rsidRPr="006E01CF">
        <w:rPr>
          <w:sz w:val="24"/>
          <w:szCs w:val="24"/>
          <w:lang w:val="en-CA"/>
        </w:rPr>
        <w:t>.</w:t>
      </w:r>
    </w:p>
    <w:p w14:paraId="79926837" w14:textId="77777777" w:rsidR="00D84A96" w:rsidRPr="006E01CF" w:rsidRDefault="00D84A96" w:rsidP="00D84A96">
      <w:pPr>
        <w:pStyle w:val="Paragraphedeliste"/>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00B500A4" w14:textId="69F7F218" w:rsidR="00D84A96" w:rsidRPr="006E01CF" w:rsidRDefault="00D84A96" w:rsidP="00D84A96">
      <w:pPr>
        <w:pStyle w:val="Paragraphedeliste"/>
        <w:numPr>
          <w:ilvl w:val="0"/>
          <w:numId w:val="60"/>
        </w:numPr>
        <w:spacing w:line="240" w:lineRule="auto"/>
        <w:rPr>
          <w:b/>
          <w:sz w:val="24"/>
          <w:szCs w:val="24"/>
          <w:lang w:val="en-CA"/>
        </w:rPr>
      </w:pPr>
      <w:r w:rsidRPr="006E01CF">
        <w:rPr>
          <w:b/>
          <w:sz w:val="24"/>
          <w:szCs w:val="24"/>
          <w:lang w:val="en-CA"/>
        </w:rPr>
        <w:t xml:space="preserve">Wi-Fi Networks: </w:t>
      </w:r>
      <w:r w:rsidRPr="006E01CF">
        <w:rPr>
          <w:sz w:val="24"/>
          <w:szCs w:val="24"/>
          <w:lang w:val="en-CA"/>
        </w:rPr>
        <w:t>List of available networks. When connected, shows network you are connected to.</w:t>
      </w:r>
    </w:p>
    <w:p w14:paraId="680F60C0" w14:textId="4093BAD8" w:rsidR="00C16989" w:rsidRPr="006E01CF" w:rsidRDefault="00C16989" w:rsidP="00EF5D80">
      <w:pPr>
        <w:pStyle w:val="Paragraphedeliste"/>
        <w:spacing w:line="240" w:lineRule="auto"/>
        <w:ind w:left="1570"/>
        <w:rPr>
          <w:bCs/>
          <w:sz w:val="24"/>
          <w:szCs w:val="24"/>
          <w:lang w:val="en-CA"/>
        </w:rPr>
      </w:pPr>
      <w:r w:rsidRPr="006E01CF">
        <w:rPr>
          <w:bCs/>
          <w:sz w:val="24"/>
          <w:szCs w:val="24"/>
          <w:lang w:val="en-CA"/>
        </w:rPr>
        <w:t xml:space="preserve">More advanced options </w:t>
      </w:r>
      <w:r w:rsidR="00556A77" w:rsidRPr="006E01CF">
        <w:rPr>
          <w:bCs/>
          <w:sz w:val="24"/>
          <w:szCs w:val="24"/>
          <w:lang w:val="en-CA"/>
        </w:rPr>
        <w:t xml:space="preserve">can be </w:t>
      </w:r>
      <w:r w:rsidRPr="006E01CF">
        <w:rPr>
          <w:bCs/>
          <w:sz w:val="24"/>
          <w:szCs w:val="24"/>
          <w:lang w:val="en-CA"/>
        </w:rPr>
        <w:t>available when selecting a network:</w:t>
      </w:r>
    </w:p>
    <w:p w14:paraId="21EF5D6C" w14:textId="1A8581FA" w:rsidR="00C16989" w:rsidRPr="006E01CF" w:rsidRDefault="00C16989" w:rsidP="00C16989">
      <w:pPr>
        <w:pStyle w:val="Paragraphedeliste"/>
        <w:numPr>
          <w:ilvl w:val="1"/>
          <w:numId w:val="60"/>
        </w:numPr>
        <w:spacing w:line="240" w:lineRule="auto"/>
        <w:rPr>
          <w:b/>
          <w:sz w:val="24"/>
          <w:szCs w:val="24"/>
          <w:lang w:val="en-CA"/>
        </w:rPr>
      </w:pPr>
      <w:r w:rsidRPr="006E01CF">
        <w:rPr>
          <w:b/>
          <w:sz w:val="24"/>
          <w:szCs w:val="24"/>
          <w:lang w:val="en-CA"/>
        </w:rPr>
        <w:t xml:space="preserve">Advanced options/Proxy: </w:t>
      </w:r>
      <w:r w:rsidRPr="006E01CF">
        <w:rPr>
          <w:bCs/>
          <w:sz w:val="24"/>
          <w:szCs w:val="24"/>
          <w:lang w:val="en-CA"/>
        </w:rPr>
        <w:t>Allows you to configure a proxy connection</w:t>
      </w:r>
    </w:p>
    <w:p w14:paraId="050C62B3" w14:textId="49CC7BCE" w:rsidR="00C16989" w:rsidRPr="006E01CF" w:rsidRDefault="00C16989" w:rsidP="00EF5D80">
      <w:pPr>
        <w:pStyle w:val="Paragraphedeliste"/>
        <w:numPr>
          <w:ilvl w:val="1"/>
          <w:numId w:val="60"/>
        </w:numPr>
        <w:spacing w:line="240" w:lineRule="auto"/>
        <w:rPr>
          <w:b/>
          <w:sz w:val="24"/>
          <w:szCs w:val="24"/>
          <w:lang w:val="en-CA"/>
        </w:rPr>
      </w:pPr>
      <w:r w:rsidRPr="006E01CF">
        <w:rPr>
          <w:b/>
          <w:sz w:val="24"/>
          <w:szCs w:val="24"/>
          <w:lang w:val="en-CA"/>
        </w:rPr>
        <w:t xml:space="preserve">Advanced options/IP Settings: </w:t>
      </w:r>
      <w:r w:rsidR="005C1EBB" w:rsidRPr="006E01CF">
        <w:rPr>
          <w:bCs/>
          <w:sz w:val="24"/>
          <w:szCs w:val="24"/>
          <w:lang w:val="en-CA"/>
        </w:rPr>
        <w:t xml:space="preserve">Displays </w:t>
      </w:r>
      <w:r w:rsidR="00BC02E2" w:rsidRPr="006E01CF">
        <w:rPr>
          <w:bCs/>
          <w:sz w:val="24"/>
          <w:szCs w:val="24"/>
          <w:lang w:val="en-CA"/>
        </w:rPr>
        <w:t>the</w:t>
      </w:r>
      <w:r w:rsidR="005C1EBB" w:rsidRPr="006E01CF">
        <w:rPr>
          <w:bCs/>
          <w:sz w:val="24"/>
          <w:szCs w:val="24"/>
          <w:lang w:val="en-CA"/>
        </w:rPr>
        <w:t xml:space="preserve"> </w:t>
      </w:r>
      <w:r w:rsidRPr="006E01CF">
        <w:rPr>
          <w:bCs/>
          <w:sz w:val="24"/>
          <w:szCs w:val="24"/>
          <w:lang w:val="en-CA"/>
        </w:rPr>
        <w:t>host configuration protocol</w:t>
      </w:r>
      <w:r w:rsidR="00BC02E2" w:rsidRPr="006E01CF">
        <w:rPr>
          <w:bCs/>
          <w:sz w:val="24"/>
          <w:szCs w:val="24"/>
          <w:lang w:val="en-CA"/>
        </w:rPr>
        <w:t xml:space="preserve"> for the selected network</w:t>
      </w:r>
    </w:p>
    <w:p w14:paraId="3AE65464" w14:textId="77777777" w:rsidR="00D84A96" w:rsidRPr="006E01CF" w:rsidRDefault="00D84A96" w:rsidP="00D84A96">
      <w:pPr>
        <w:pStyle w:val="Paragraphedeliste"/>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Saved networks configurations. To forget a network configuration, tap network, tap Forget, and tap Yes.</w:t>
      </w:r>
    </w:p>
    <w:p w14:paraId="1432BB2A" w14:textId="40AFB9E0" w:rsidR="00F44CA6" w:rsidRPr="006E01CF" w:rsidRDefault="000B713E">
      <w:pPr>
        <w:pStyle w:val="Paragraphedeliste"/>
        <w:numPr>
          <w:ilvl w:val="0"/>
          <w:numId w:val="28"/>
        </w:numPr>
        <w:spacing w:line="240" w:lineRule="auto"/>
        <w:ind w:left="850"/>
        <w:rPr>
          <w:sz w:val="24"/>
          <w:szCs w:val="24"/>
          <w:lang w:val="en-CA"/>
        </w:rPr>
      </w:pPr>
      <w:r w:rsidRPr="006E01CF">
        <w:rPr>
          <w:b/>
          <w:sz w:val="24"/>
          <w:szCs w:val="24"/>
          <w:lang w:val="en-CA"/>
        </w:rPr>
        <w:t>Mode</w:t>
      </w:r>
      <w:r w:rsidRPr="006E01CF">
        <w:rPr>
          <w:sz w:val="24"/>
          <w:szCs w:val="24"/>
          <w:lang w:val="en-CA"/>
        </w:rPr>
        <w:t xml:space="preserve"> (in Calculator app, press </w:t>
      </w:r>
      <w:r w:rsidR="00394537" w:rsidRPr="006E01CF">
        <w:rPr>
          <w:sz w:val="24"/>
          <w:szCs w:val="24"/>
          <w:lang w:val="en-CA"/>
        </w:rPr>
        <w:t>the Settings</w:t>
      </w:r>
      <w:r w:rsidRPr="006E01CF">
        <w:rPr>
          <w:sz w:val="24"/>
          <w:szCs w:val="24"/>
          <w:lang w:val="en-CA"/>
        </w:rPr>
        <w:t xml:space="preserve"> </w:t>
      </w:r>
      <w:r w:rsidR="00394537" w:rsidRPr="006E01CF">
        <w:rPr>
          <w:sz w:val="24"/>
          <w:szCs w:val="24"/>
          <w:lang w:val="en-CA"/>
        </w:rPr>
        <w:t xml:space="preserve">button </w:t>
      </w:r>
      <w:r w:rsidRPr="006E01CF">
        <w:rPr>
          <w:sz w:val="24"/>
          <w:szCs w:val="24"/>
          <w:lang w:val="en-CA"/>
        </w:rPr>
        <w:t xml:space="preserve">to reach this </w:t>
      </w:r>
      <w:r w:rsidR="00394537" w:rsidRPr="006E01CF">
        <w:rPr>
          <w:sz w:val="24"/>
          <w:szCs w:val="24"/>
          <w:lang w:val="en-CA"/>
        </w:rPr>
        <w:t>option</w:t>
      </w:r>
      <w:r w:rsidRPr="006E01CF">
        <w:rPr>
          <w:sz w:val="24"/>
          <w:szCs w:val="24"/>
          <w:lang w:val="en-CA"/>
        </w:rPr>
        <w:t>): Standard*, Scientific</w:t>
      </w:r>
    </w:p>
    <w:p w14:paraId="7D443F96" w14:textId="307A9846" w:rsidR="000B713E" w:rsidRDefault="000B713E">
      <w:pPr>
        <w:pStyle w:val="Paragraphedeliste"/>
        <w:numPr>
          <w:ilvl w:val="0"/>
          <w:numId w:val="28"/>
        </w:numPr>
        <w:spacing w:line="240" w:lineRule="auto"/>
        <w:ind w:left="850"/>
        <w:rPr>
          <w:sz w:val="24"/>
          <w:szCs w:val="24"/>
          <w:lang w:val="en-CA"/>
        </w:rPr>
      </w:pPr>
      <w:r w:rsidRPr="006E01CF">
        <w:rPr>
          <w:b/>
          <w:sz w:val="24"/>
          <w:szCs w:val="24"/>
          <w:lang w:val="en-CA"/>
        </w:rPr>
        <w:t>Grid</w:t>
      </w:r>
      <w:r w:rsidRPr="006E01CF">
        <w:rPr>
          <w:sz w:val="24"/>
          <w:szCs w:val="24"/>
          <w:lang w:val="en-CA"/>
        </w:rPr>
        <w:t xml:space="preserve"> (in Calculator app, </w:t>
      </w:r>
      <w:r w:rsidR="00394537" w:rsidRPr="006E01CF">
        <w:rPr>
          <w:sz w:val="24"/>
          <w:szCs w:val="24"/>
          <w:lang w:val="en-CA"/>
        </w:rPr>
        <w:t>press the Settings button to reach this option</w:t>
      </w:r>
      <w:r w:rsidRPr="006E01CF">
        <w:rPr>
          <w:sz w:val="24"/>
          <w:szCs w:val="24"/>
          <w:lang w:val="en-CA"/>
        </w:rPr>
        <w:t>): Locator color*, Red, Orange, Yellow, Purple, Cyan, Green, Blue</w:t>
      </w:r>
    </w:p>
    <w:p w14:paraId="62A9144A" w14:textId="16464B97" w:rsidR="00B0464F" w:rsidRPr="00A279E8" w:rsidRDefault="00A279E8" w:rsidP="00A279E8">
      <w:pPr>
        <w:pStyle w:val="Paragraphedeliste"/>
        <w:numPr>
          <w:ilvl w:val="0"/>
          <w:numId w:val="28"/>
        </w:numPr>
        <w:spacing w:line="240" w:lineRule="auto"/>
        <w:ind w:left="850"/>
        <w:rPr>
          <w:rFonts w:eastAsia="Calibri" w:cs="Arial"/>
          <w:sz w:val="24"/>
          <w:szCs w:val="24"/>
          <w:lang w:val="en-CA"/>
        </w:rPr>
      </w:pPr>
      <w:r w:rsidRPr="00A279E8">
        <w:rPr>
          <w:rFonts w:eastAsia="Calibri" w:cs="Arial"/>
          <w:b/>
          <w:sz w:val="24"/>
          <w:szCs w:val="24"/>
          <w:lang w:val="en-CA"/>
        </w:rPr>
        <w:t xml:space="preserve">Usage Data: </w:t>
      </w:r>
      <w:r w:rsidRPr="00A279E8">
        <w:rPr>
          <w:rFonts w:eastAsia="Calibri" w:cs="Arial"/>
          <w:bCs/>
          <w:sz w:val="24"/>
          <w:szCs w:val="24"/>
          <w:lang w:val="en-CA"/>
        </w:rPr>
        <w:t>On*, Off, Details about metrics; you can opt out at any time.</w:t>
      </w:r>
    </w:p>
    <w:p w14:paraId="7C51DB5A" w14:textId="610079E4" w:rsidR="00D458E7" w:rsidRPr="006E01CF" w:rsidRDefault="00D458E7">
      <w:pPr>
        <w:pStyle w:val="Paragraphedeliste"/>
        <w:numPr>
          <w:ilvl w:val="0"/>
          <w:numId w:val="28"/>
        </w:numPr>
        <w:spacing w:line="240" w:lineRule="auto"/>
        <w:ind w:left="850"/>
        <w:rPr>
          <w:sz w:val="24"/>
          <w:szCs w:val="24"/>
          <w:lang w:val="en-CA"/>
        </w:rPr>
      </w:pPr>
      <w:r w:rsidRPr="006E01CF">
        <w:rPr>
          <w:b/>
          <w:sz w:val="24"/>
          <w:szCs w:val="24"/>
          <w:lang w:val="en-CA"/>
        </w:rPr>
        <w:t xml:space="preserve">Gestures </w:t>
      </w:r>
      <w:r w:rsidRPr="006E01CF">
        <w:rPr>
          <w:sz w:val="24"/>
          <w:szCs w:val="24"/>
          <w:lang w:val="en-CA"/>
        </w:rPr>
        <w:t xml:space="preserve">(while magnifying, viewing an image, or reading a document, allows you to enable/disable gestures. They are checked by default): </w:t>
      </w:r>
    </w:p>
    <w:p w14:paraId="6B58FAF6" w14:textId="77777777" w:rsidR="00D458E7" w:rsidRPr="006E01CF" w:rsidRDefault="00D458E7">
      <w:pPr>
        <w:pStyle w:val="Paragraphedeliste"/>
        <w:numPr>
          <w:ilvl w:val="0"/>
          <w:numId w:val="58"/>
        </w:numPr>
        <w:spacing w:before="0" w:after="0" w:line="240" w:lineRule="auto"/>
        <w:ind w:left="1276"/>
        <w:rPr>
          <w:sz w:val="24"/>
          <w:szCs w:val="24"/>
          <w:lang w:val="en-CA"/>
        </w:rPr>
      </w:pPr>
      <w:bookmarkStart w:id="117" w:name="_Toc354736125"/>
      <w:bookmarkStart w:id="118" w:name="_Toc355954100"/>
      <w:bookmarkStart w:id="119" w:name="_Toc355962822"/>
      <w:bookmarkStart w:id="120" w:name="_Toc357496614"/>
      <w:bookmarkStart w:id="121" w:name="_Toc358193379"/>
      <w:bookmarkStart w:id="122" w:name="_Toc358193809"/>
      <w:bookmarkStart w:id="123" w:name="_Toc358208530"/>
      <w:bookmarkStart w:id="124" w:name="_Toc358211435"/>
      <w:bookmarkStart w:id="125" w:name="_Toc358211555"/>
      <w:bookmarkStart w:id="126" w:name="_Toc358212514"/>
      <w:bookmarkStart w:id="127" w:name="_Toc358213143"/>
      <w:bookmarkStart w:id="128" w:name="_Toc358363700"/>
      <w:bookmarkStart w:id="129" w:name="_Toc360109080"/>
      <w:bookmarkStart w:id="130" w:name="_Toc360109714"/>
      <w:bookmarkStart w:id="131" w:name="_Toc360110473"/>
      <w:bookmarkStart w:id="132" w:name="_Toc360110761"/>
      <w:bookmarkStart w:id="133" w:name="_Toc360174267"/>
      <w:bookmarkStart w:id="134" w:name="_Toc360610138"/>
      <w:bookmarkStart w:id="135" w:name="_Toc362864218"/>
      <w:bookmarkStart w:id="136" w:name="_Toc363637633"/>
      <w:bookmarkStart w:id="137" w:name="_Toc363641096"/>
      <w:bookmarkStart w:id="138" w:name="_Toc363819475"/>
      <w:bookmarkStart w:id="139" w:name="_Toc364073595"/>
      <w:bookmarkStart w:id="140" w:name="_Toc379278921"/>
      <w:bookmarkStart w:id="141" w:name="_Toc384735521"/>
      <w:bookmarkStart w:id="142" w:name="_Toc386803112"/>
      <w:bookmarkStart w:id="143" w:name="_Toc387316046"/>
      <w:bookmarkStart w:id="144" w:name="_Toc387316609"/>
      <w:bookmarkStart w:id="145" w:name="_Toc387656170"/>
      <w:bookmarkStart w:id="146" w:name="_Toc387758515"/>
      <w:bookmarkStart w:id="147" w:name="_Toc387840285"/>
      <w:bookmarkStart w:id="148" w:name="_Toc387840523"/>
      <w:bookmarkStart w:id="149" w:name="_Toc388009880"/>
      <w:bookmarkStart w:id="150" w:name="_Toc388540069"/>
      <w:bookmarkStart w:id="151" w:name="_Toc388540246"/>
      <w:bookmarkStart w:id="152" w:name="_Toc398125723"/>
      <w:r w:rsidRPr="006E01CF">
        <w:rPr>
          <w:b/>
          <w:sz w:val="24"/>
          <w:szCs w:val="24"/>
          <w:lang w:val="en-CA"/>
        </w:rPr>
        <w:t>Swipe on left edge / Mode</w:t>
      </w:r>
      <w:r w:rsidRPr="006E01CF">
        <w:rPr>
          <w:sz w:val="24"/>
          <w:szCs w:val="24"/>
          <w:lang w:val="en-CA"/>
        </w:rPr>
        <w:t>: Toggle between Live and Multi-Capture modes.</w:t>
      </w:r>
    </w:p>
    <w:p w14:paraId="4FA0A587" w14:textId="4DFF84CD"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Swipe on right edge / Contrast</w:t>
      </w:r>
      <w:r w:rsidRPr="006E01CF">
        <w:rPr>
          <w:sz w:val="24"/>
          <w:szCs w:val="24"/>
          <w:lang w:val="en-CA"/>
        </w:rPr>
        <w:t xml:space="preserve">: Toggle between Color, Positive, Negative, and Diamond Edge contrasts (The last selection will be saved in </w:t>
      </w:r>
      <w:proofErr w:type="spellStart"/>
      <w:r w:rsidRPr="006E01CF">
        <w:rPr>
          <w:sz w:val="24"/>
          <w:szCs w:val="24"/>
          <w:lang w:val="en-CA"/>
        </w:rPr>
        <w:t>Prodigi’s</w:t>
      </w:r>
      <w:proofErr w:type="spellEnd"/>
      <w:r w:rsidRPr="006E01CF">
        <w:rPr>
          <w:sz w:val="24"/>
          <w:szCs w:val="24"/>
          <w:lang w:val="en-CA"/>
        </w:rPr>
        <w:t xml:space="preserve"> memory).</w:t>
      </w:r>
    </w:p>
    <w:p w14:paraId="60FB171D" w14:textId="77777777"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Pinch and zoom</w:t>
      </w:r>
      <w:r w:rsidRPr="006E01CF">
        <w:rPr>
          <w:sz w:val="24"/>
          <w:szCs w:val="24"/>
          <w:lang w:val="en-CA"/>
        </w:rPr>
        <w:t>: Adjust the zoom level by decreasing or increasing the distance between 2 fingers.</w:t>
      </w:r>
    </w:p>
    <w:p w14:paraId="1BB2A308" w14:textId="77777777"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Double tap</w:t>
      </w:r>
      <w:r w:rsidRPr="006E01CF">
        <w:rPr>
          <w:sz w:val="24"/>
          <w:szCs w:val="24"/>
          <w:lang w:val="en-CA"/>
        </w:rPr>
        <w:t xml:space="preserve">: Access the carousel menu or toggle between Speech </w:t>
      </w:r>
      <w:proofErr w:type="gramStart"/>
      <w:r w:rsidRPr="006E01CF">
        <w:rPr>
          <w:sz w:val="24"/>
          <w:szCs w:val="24"/>
          <w:lang w:val="en-CA"/>
        </w:rPr>
        <w:t>On</w:t>
      </w:r>
      <w:proofErr w:type="gramEnd"/>
      <w:r w:rsidRPr="006E01CF">
        <w:rPr>
          <w:sz w:val="24"/>
          <w:szCs w:val="24"/>
          <w:lang w:val="en-CA"/>
        </w:rPr>
        <w:t xml:space="preserve"> and Off while reading by tapping twice quickly with 1 finger.</w:t>
      </w:r>
    </w:p>
    <w:p w14:paraId="2AD3A68D" w14:textId="77B88554" w:rsidR="003D4747" w:rsidRPr="00B0464F" w:rsidRDefault="00D458E7" w:rsidP="003D4747">
      <w:pPr>
        <w:pStyle w:val="Paragraphedeliste"/>
        <w:numPr>
          <w:ilvl w:val="0"/>
          <w:numId w:val="58"/>
        </w:numPr>
        <w:spacing w:after="0" w:line="240" w:lineRule="auto"/>
        <w:ind w:left="1276"/>
        <w:rPr>
          <w:sz w:val="24"/>
          <w:szCs w:val="24"/>
          <w:lang w:val="en-CA"/>
        </w:rPr>
      </w:pPr>
      <w:r w:rsidRPr="006E01CF">
        <w:rPr>
          <w:b/>
          <w:sz w:val="24"/>
          <w:szCs w:val="24"/>
          <w:lang w:val="en-CA"/>
        </w:rPr>
        <w:t>Tap / Zoom</w:t>
      </w:r>
      <w:r w:rsidRPr="006E01CF">
        <w:rPr>
          <w:sz w:val="24"/>
          <w:szCs w:val="24"/>
          <w:lang w:val="en-CA"/>
        </w:rPr>
        <w:t>:</w:t>
      </w:r>
      <w:r w:rsidRPr="006E01CF">
        <w:rPr>
          <w:b/>
          <w:sz w:val="24"/>
          <w:szCs w:val="24"/>
          <w:lang w:val="en-CA"/>
        </w:rPr>
        <w:t xml:space="preserve"> </w:t>
      </w:r>
      <w:r w:rsidRPr="006E01CF">
        <w:rPr>
          <w:sz w:val="24"/>
          <w:szCs w:val="24"/>
          <w:lang w:val="en-CA"/>
        </w:rPr>
        <w:t>Press your finger down quickly on the touchscreen (tap) to zoom at your preferred zoom leve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4C0B33F4" w14:textId="4F05161A" w:rsidR="00FE792B" w:rsidRPr="006E01CF" w:rsidRDefault="00E31630">
      <w:pPr>
        <w:spacing w:before="120" w:after="120" w:line="276" w:lineRule="auto"/>
        <w:jc w:val="both"/>
        <w:rPr>
          <w:sz w:val="24"/>
          <w:szCs w:val="24"/>
          <w:lang w:val="en-CA"/>
        </w:rPr>
      </w:pPr>
      <w:r w:rsidRPr="006E01CF">
        <w:rPr>
          <w:sz w:val="24"/>
          <w:szCs w:val="24"/>
          <w:lang w:val="en-CA"/>
        </w:rPr>
        <w:t>You can</w:t>
      </w:r>
      <w:r w:rsidR="00F54862" w:rsidRPr="006E01CF">
        <w:rPr>
          <w:sz w:val="24"/>
          <w:szCs w:val="24"/>
          <w:lang w:val="en-CA"/>
        </w:rPr>
        <w:t xml:space="preserve"> </w:t>
      </w:r>
      <w:r w:rsidRPr="006E01CF">
        <w:rPr>
          <w:sz w:val="24"/>
          <w:szCs w:val="24"/>
          <w:lang w:val="en-CA"/>
        </w:rPr>
        <w:t xml:space="preserve">access </w:t>
      </w:r>
      <w:r w:rsidR="002D1C7E" w:rsidRPr="006E01CF">
        <w:rPr>
          <w:sz w:val="24"/>
          <w:szCs w:val="24"/>
          <w:lang w:val="en-CA"/>
        </w:rPr>
        <w:t xml:space="preserve">other </w:t>
      </w:r>
      <w:r w:rsidRPr="006E01CF">
        <w:rPr>
          <w:sz w:val="24"/>
          <w:szCs w:val="24"/>
          <w:lang w:val="en-CA"/>
        </w:rPr>
        <w:t xml:space="preserve">general </w:t>
      </w:r>
      <w:r w:rsidR="002D1C7E" w:rsidRPr="006E01CF">
        <w:rPr>
          <w:sz w:val="24"/>
          <w:szCs w:val="24"/>
          <w:lang w:val="en-CA"/>
        </w:rPr>
        <w:t>s</w:t>
      </w:r>
      <w:r w:rsidRPr="006E01CF">
        <w:rPr>
          <w:sz w:val="24"/>
          <w:szCs w:val="24"/>
          <w:lang w:val="en-CA"/>
        </w:rPr>
        <w:t xml:space="preserve">ettings </w:t>
      </w:r>
      <w:r w:rsidR="00D458E7" w:rsidRPr="006E01CF">
        <w:rPr>
          <w:sz w:val="24"/>
          <w:szCs w:val="24"/>
          <w:lang w:val="en-CA"/>
        </w:rPr>
        <w:t>from</w:t>
      </w:r>
      <w:r w:rsidR="002D1C7E" w:rsidRPr="006E01CF">
        <w:rPr>
          <w:sz w:val="24"/>
          <w:szCs w:val="24"/>
          <w:lang w:val="en-CA"/>
        </w:rPr>
        <w:t xml:space="preserve"> the </w:t>
      </w:r>
      <w:r w:rsidR="00447EF8" w:rsidRPr="006E01CF">
        <w:rPr>
          <w:sz w:val="24"/>
          <w:szCs w:val="24"/>
          <w:lang w:val="en-CA"/>
        </w:rPr>
        <w:t xml:space="preserve">carousel menu by tapping the </w:t>
      </w:r>
      <w:r w:rsidR="002D1C7E" w:rsidRPr="006E01CF">
        <w:rPr>
          <w:sz w:val="24"/>
          <w:szCs w:val="24"/>
          <w:lang w:val="en-CA"/>
        </w:rPr>
        <w:t>Settings icon</w:t>
      </w:r>
      <w:r w:rsidRPr="006E01CF">
        <w:rPr>
          <w:sz w:val="24"/>
          <w:szCs w:val="24"/>
          <w:lang w:val="en-CA"/>
        </w:rPr>
        <w:t>:</w:t>
      </w:r>
    </w:p>
    <w:p w14:paraId="64D4F4A0" w14:textId="18DE1F4A" w:rsidR="00FE792B" w:rsidRPr="006E01CF" w:rsidRDefault="00F2415C" w:rsidP="00FE792B">
      <w:pPr>
        <w:jc w:val="center"/>
        <w:rPr>
          <w:sz w:val="24"/>
          <w:szCs w:val="24"/>
          <w:lang w:val="en-CA"/>
        </w:rPr>
      </w:pPr>
      <w:r w:rsidRPr="006E01CF">
        <w:rPr>
          <w:rFonts w:cs="Arial"/>
          <w:noProof/>
          <w:sz w:val="24"/>
          <w:szCs w:val="24"/>
          <w:lang w:val="en-CA" w:eastAsia="fr-CA"/>
        </w:rPr>
        <w:drawing>
          <wp:inline distT="0" distB="0" distL="0" distR="0" wp14:anchorId="1C632689" wp14:editId="22CA28A4">
            <wp:extent cx="721565" cy="720000"/>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302CA2F" w14:textId="77777777" w:rsidR="001B2C77" w:rsidRPr="006E01CF" w:rsidRDefault="001B2C77" w:rsidP="004C0FAB">
      <w:pPr>
        <w:tabs>
          <w:tab w:val="left" w:pos="2552"/>
        </w:tabs>
        <w:spacing w:before="120" w:after="120"/>
        <w:jc w:val="both"/>
        <w:rPr>
          <w:rFonts w:cs="Arial"/>
          <w:sz w:val="24"/>
          <w:szCs w:val="24"/>
          <w:lang w:val="en-CA"/>
        </w:rPr>
      </w:pPr>
      <w:r w:rsidRPr="006E01CF">
        <w:rPr>
          <w:rFonts w:cs="Arial"/>
          <w:sz w:val="24"/>
          <w:szCs w:val="24"/>
          <w:lang w:val="en-CA"/>
        </w:rPr>
        <w:t xml:space="preserve">You will see 5 main menus and 1 item: User Interface, Audio, System, Applications, Exit to Android, and About. Scroll up or down in the </w:t>
      </w:r>
      <w:proofErr w:type="gramStart"/>
      <w:r w:rsidRPr="006E01CF">
        <w:rPr>
          <w:rFonts w:cs="Arial"/>
          <w:sz w:val="24"/>
          <w:szCs w:val="24"/>
          <w:lang w:val="en-CA"/>
        </w:rPr>
        <w:t>Settings</w:t>
      </w:r>
      <w:proofErr w:type="gramEnd"/>
      <w:r w:rsidRPr="006E01CF">
        <w:rPr>
          <w:rFonts w:cs="Arial"/>
          <w:sz w:val="24"/>
          <w:szCs w:val="24"/>
          <w:lang w:val="en-CA"/>
        </w:rPr>
        <w:t xml:space="preserve"> to select </w:t>
      </w:r>
      <w:r w:rsidRPr="006E01CF">
        <w:rPr>
          <w:rFonts w:cs="Arial"/>
          <w:sz w:val="24"/>
          <w:szCs w:val="24"/>
          <w:lang w:val="en-CA"/>
        </w:rPr>
        <w:lastRenderedPageBreak/>
        <w:t xml:space="preserve">a menu or item. Prodigi will announce “submenu” if a selected menu contains submenus and display an arrow on the right edge of the screen. To open a menu, submenu, or an item, simply select it and tap. Once you have reached the setting you want to modify, </w:t>
      </w:r>
      <w:proofErr w:type="gramStart"/>
      <w:r w:rsidRPr="006E01CF">
        <w:rPr>
          <w:rFonts w:cs="Arial"/>
          <w:sz w:val="24"/>
          <w:szCs w:val="24"/>
          <w:lang w:val="en-CA"/>
        </w:rPr>
        <w:t>tap</w:t>
      </w:r>
      <w:proofErr w:type="gramEnd"/>
      <w:r w:rsidRPr="006E01CF">
        <w:rPr>
          <w:rFonts w:cs="Arial"/>
          <w:sz w:val="24"/>
          <w:szCs w:val="24"/>
          <w:lang w:val="en-CA"/>
        </w:rPr>
        <w:t xml:space="preserve"> or swipe up in a list of values. Tap Back to return to a previous screen. Tap and hold the back button to exit the </w:t>
      </w:r>
      <w:proofErr w:type="gramStart"/>
      <w:r w:rsidRPr="006E01CF">
        <w:rPr>
          <w:rFonts w:cs="Arial"/>
          <w:sz w:val="24"/>
          <w:szCs w:val="24"/>
          <w:lang w:val="en-CA"/>
        </w:rPr>
        <w:t>Settings</w:t>
      </w:r>
      <w:proofErr w:type="gramEnd"/>
      <w:r w:rsidRPr="006E01CF">
        <w:rPr>
          <w:rFonts w:cs="Arial"/>
          <w:sz w:val="24"/>
          <w:szCs w:val="24"/>
          <w:lang w:val="en-CA"/>
        </w:rPr>
        <w:t xml:space="preserve"> from anywhere in the Settings menu.</w:t>
      </w:r>
    </w:p>
    <w:p w14:paraId="7B712443" w14:textId="77777777" w:rsidR="001B2C77" w:rsidRPr="006E01CF" w:rsidRDefault="001B2C77" w:rsidP="001B2C77">
      <w:pPr>
        <w:spacing w:before="120" w:after="120" w:line="276" w:lineRule="auto"/>
        <w:jc w:val="both"/>
        <w:rPr>
          <w:rFonts w:cs="Arial"/>
          <w:sz w:val="24"/>
          <w:szCs w:val="24"/>
          <w:lang w:val="en-CA"/>
        </w:rPr>
      </w:pPr>
      <w:r w:rsidRPr="006E01CF">
        <w:rPr>
          <w:rFonts w:cs="Arial"/>
          <w:sz w:val="24"/>
          <w:szCs w:val="24"/>
          <w:lang w:val="en-CA"/>
        </w:rPr>
        <w:t xml:space="preserve">Here is a list of </w:t>
      </w:r>
      <w:proofErr w:type="spellStart"/>
      <w:r w:rsidRPr="006E01CF">
        <w:rPr>
          <w:rFonts w:cs="Arial"/>
          <w:sz w:val="24"/>
          <w:szCs w:val="24"/>
          <w:lang w:val="en-CA"/>
        </w:rPr>
        <w:t>Prodigi’s</w:t>
      </w:r>
      <w:proofErr w:type="spellEnd"/>
      <w:r w:rsidRPr="006E01CF">
        <w:rPr>
          <w:rFonts w:cs="Arial"/>
          <w:sz w:val="24"/>
          <w:szCs w:val="24"/>
          <w:lang w:val="en-CA"/>
        </w:rPr>
        <w:t xml:space="preserve"> general settings:</w:t>
      </w:r>
    </w:p>
    <w:p w14:paraId="1A79CC9F" w14:textId="7C4CD09D" w:rsidR="001C75A8" w:rsidRPr="006E01CF" w:rsidRDefault="001C75A8" w:rsidP="001C75A8">
      <w:pPr>
        <w:pStyle w:val="Paragraphedeliste"/>
        <w:spacing w:before="120" w:after="120"/>
        <w:ind w:left="0"/>
        <w:rPr>
          <w:sz w:val="24"/>
          <w:szCs w:val="24"/>
          <w:lang w:val="en-CA"/>
        </w:rPr>
      </w:pPr>
      <w:r w:rsidRPr="006E01CF">
        <w:rPr>
          <w:sz w:val="24"/>
          <w:szCs w:val="24"/>
          <w:lang w:val="en-CA"/>
        </w:rPr>
        <w:t>(The values marked with a star (*) are default settings.)</w:t>
      </w:r>
    </w:p>
    <w:p w14:paraId="581CDADB" w14:textId="329201E2" w:rsidR="00C3495E" w:rsidRPr="006E01CF" w:rsidRDefault="00057086" w:rsidP="00057086">
      <w:pPr>
        <w:rPr>
          <w:b/>
          <w:sz w:val="24"/>
          <w:szCs w:val="24"/>
          <w:lang w:val="en-CA"/>
        </w:rPr>
      </w:pPr>
      <w:r w:rsidRPr="006E01CF">
        <w:rPr>
          <w:b/>
          <w:sz w:val="24"/>
          <w:szCs w:val="24"/>
          <w:lang w:val="en-CA"/>
        </w:rPr>
        <w:t>U</w:t>
      </w:r>
      <w:r w:rsidR="00C3495E" w:rsidRPr="006E01CF">
        <w:rPr>
          <w:b/>
          <w:sz w:val="24"/>
          <w:szCs w:val="24"/>
          <w:lang w:val="en-CA"/>
        </w:rPr>
        <w:t>ser interface</w:t>
      </w:r>
      <w:r w:rsidRPr="006E01CF">
        <w:rPr>
          <w:b/>
          <w:sz w:val="24"/>
          <w:szCs w:val="24"/>
          <w:lang w:val="en-CA"/>
        </w:rPr>
        <w:t>:</w:t>
      </w:r>
    </w:p>
    <w:p w14:paraId="6604FAB1" w14:textId="22D251A6" w:rsidR="00C3495E" w:rsidRPr="006E01CF" w:rsidRDefault="00C3495E" w:rsidP="00BF23AE">
      <w:pPr>
        <w:pStyle w:val="Paragraphedeliste"/>
        <w:numPr>
          <w:ilvl w:val="0"/>
          <w:numId w:val="28"/>
        </w:numPr>
        <w:spacing w:before="0" w:after="0" w:line="240" w:lineRule="auto"/>
        <w:ind w:left="709" w:hanging="283"/>
        <w:rPr>
          <w:sz w:val="24"/>
          <w:szCs w:val="24"/>
          <w:lang w:val="en-CA"/>
        </w:rPr>
      </w:pPr>
      <w:r w:rsidRPr="006E01CF">
        <w:rPr>
          <w:b/>
          <w:sz w:val="24"/>
          <w:szCs w:val="24"/>
          <w:lang w:val="en-CA"/>
        </w:rPr>
        <w:t xml:space="preserve">Interface: </w:t>
      </w:r>
      <w:r w:rsidRPr="006E01CF">
        <w:rPr>
          <w:sz w:val="24"/>
          <w:szCs w:val="24"/>
          <w:lang w:val="en-CA"/>
        </w:rPr>
        <w:t>Standard</w:t>
      </w:r>
      <w:r w:rsidR="007B7F1B" w:rsidRPr="006E01CF">
        <w:rPr>
          <w:sz w:val="24"/>
          <w:szCs w:val="24"/>
          <w:lang w:val="en-CA"/>
        </w:rPr>
        <w:t xml:space="preserve"> (Carousel)</w:t>
      </w:r>
      <w:r w:rsidRPr="006E01CF">
        <w:rPr>
          <w:sz w:val="24"/>
          <w:szCs w:val="24"/>
          <w:lang w:val="en-CA"/>
        </w:rPr>
        <w:t>*,</w:t>
      </w:r>
      <w:r w:rsidR="007B7F1B" w:rsidRPr="006E01CF">
        <w:rPr>
          <w:sz w:val="24"/>
          <w:szCs w:val="24"/>
          <w:lang w:val="en-CA"/>
        </w:rPr>
        <w:t xml:space="preserve"> Standard (Tile) and</w:t>
      </w:r>
      <w:r w:rsidRPr="006E01CF">
        <w:rPr>
          <w:sz w:val="24"/>
          <w:szCs w:val="24"/>
          <w:lang w:val="en-CA"/>
        </w:rPr>
        <w:t xml:space="preserve"> Simple</w:t>
      </w:r>
    </w:p>
    <w:p w14:paraId="68125128" w14:textId="6DE032F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System Language:</w:t>
      </w:r>
      <w:r w:rsidRPr="006E01CF">
        <w:rPr>
          <w:sz w:val="24"/>
          <w:szCs w:val="24"/>
          <w:lang w:val="en-CA"/>
        </w:rPr>
        <w:t xml:space="preserve"> Language 1*, Language 2, </w:t>
      </w:r>
      <w:r w:rsidR="0013736F" w:rsidRPr="006E01CF">
        <w:rPr>
          <w:sz w:val="24"/>
          <w:szCs w:val="24"/>
          <w:lang w:val="en-CA"/>
        </w:rPr>
        <w:t>Configuration</w:t>
      </w:r>
      <w:r w:rsidRPr="006E01CF">
        <w:rPr>
          <w:sz w:val="24"/>
          <w:szCs w:val="24"/>
          <w:lang w:val="en-CA"/>
        </w:rPr>
        <w:t xml:space="preserve"> (will connect to the Internet to find downloadable language packs)</w:t>
      </w:r>
    </w:p>
    <w:p w14:paraId="21C06B36" w14:textId="7777777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 xml:space="preserve">Colors </w:t>
      </w:r>
      <w:r w:rsidRPr="006E01CF">
        <w:rPr>
          <w:sz w:val="24"/>
          <w:szCs w:val="24"/>
          <w:lang w:val="en-CA"/>
        </w:rPr>
        <w:t>(See color pairs above in contextual settings)</w:t>
      </w:r>
    </w:p>
    <w:p w14:paraId="6DDDBDDF" w14:textId="7777777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Locator color:</w:t>
      </w:r>
      <w:r w:rsidRPr="006E01CF">
        <w:rPr>
          <w:sz w:val="24"/>
          <w:szCs w:val="24"/>
          <w:lang w:val="en-CA"/>
        </w:rPr>
        <w:t xml:space="preserve"> Red*, Orange, Yellow, Purple, Cyan, Green, Blue</w:t>
      </w:r>
    </w:p>
    <w:p w14:paraId="6ECA0A3F" w14:textId="77777777" w:rsidR="00C3495E" w:rsidRPr="006E01CF" w:rsidRDefault="00C3495E" w:rsidP="00C3495E">
      <w:pPr>
        <w:pStyle w:val="Paragraphedeliste"/>
        <w:numPr>
          <w:ilvl w:val="0"/>
          <w:numId w:val="28"/>
        </w:numPr>
        <w:spacing w:line="240" w:lineRule="auto"/>
        <w:ind w:left="709" w:hanging="283"/>
        <w:rPr>
          <w:b/>
          <w:sz w:val="24"/>
          <w:szCs w:val="24"/>
          <w:lang w:val="en-CA"/>
        </w:rPr>
      </w:pPr>
      <w:r w:rsidRPr="006E01CF">
        <w:rPr>
          <w:b/>
          <w:sz w:val="24"/>
          <w:szCs w:val="24"/>
          <w:lang w:val="en-CA"/>
        </w:rPr>
        <w:t xml:space="preserve">Screen Brightness </w:t>
      </w:r>
      <w:r w:rsidRPr="006E01CF">
        <w:rPr>
          <w:sz w:val="24"/>
          <w:szCs w:val="24"/>
          <w:lang w:val="en-CA"/>
        </w:rPr>
        <w:t>(Change the screen’s brightness level): 1 to 100% (60%*)</w:t>
      </w:r>
    </w:p>
    <w:p w14:paraId="57F80500" w14:textId="77777777" w:rsidR="00C3495E" w:rsidRPr="006E01CF" w:rsidRDefault="00C3495E" w:rsidP="00C3495E">
      <w:pPr>
        <w:pStyle w:val="Paragraphedeliste"/>
        <w:numPr>
          <w:ilvl w:val="0"/>
          <w:numId w:val="28"/>
        </w:numPr>
        <w:spacing w:line="240" w:lineRule="auto"/>
        <w:rPr>
          <w:sz w:val="24"/>
          <w:szCs w:val="24"/>
          <w:lang w:val="en-CA"/>
        </w:rPr>
      </w:pPr>
      <w:r w:rsidRPr="006E01CF">
        <w:rPr>
          <w:b/>
          <w:sz w:val="24"/>
          <w:szCs w:val="24"/>
          <w:lang w:val="en-CA"/>
        </w:rPr>
        <w:t xml:space="preserve">Button Banner: </w:t>
      </w:r>
      <w:r w:rsidRPr="006E01CF">
        <w:rPr>
          <w:sz w:val="24"/>
          <w:szCs w:val="24"/>
          <w:lang w:val="en-CA"/>
        </w:rPr>
        <w:t>Auto*, Hidden, Always</w:t>
      </w:r>
    </w:p>
    <w:p w14:paraId="60E4C36A" w14:textId="77777777" w:rsidR="00C3495E" w:rsidRPr="006E01CF" w:rsidRDefault="00C3495E" w:rsidP="00C3495E">
      <w:pPr>
        <w:pStyle w:val="Paragraphedeliste"/>
        <w:numPr>
          <w:ilvl w:val="0"/>
          <w:numId w:val="28"/>
        </w:numPr>
        <w:spacing w:before="0" w:after="0" w:line="240" w:lineRule="auto"/>
        <w:ind w:left="709"/>
        <w:rPr>
          <w:sz w:val="24"/>
          <w:szCs w:val="24"/>
          <w:lang w:val="en-CA"/>
        </w:rPr>
      </w:pPr>
      <w:r w:rsidRPr="006E01CF">
        <w:rPr>
          <w:b/>
          <w:sz w:val="24"/>
          <w:szCs w:val="24"/>
          <w:lang w:val="en-CA"/>
        </w:rPr>
        <w:t>Tablet Vibrations:</w:t>
      </w:r>
      <w:r w:rsidRPr="006E01CF">
        <w:rPr>
          <w:sz w:val="24"/>
          <w:szCs w:val="24"/>
          <w:lang w:val="en-CA"/>
        </w:rPr>
        <w:t xml:space="preserve"> On*, Off</w:t>
      </w:r>
    </w:p>
    <w:p w14:paraId="4329A15C" w14:textId="77ED21CB" w:rsidR="00C3495E" w:rsidRPr="006E01CF" w:rsidRDefault="00057086" w:rsidP="00057086">
      <w:pPr>
        <w:spacing w:before="120"/>
        <w:rPr>
          <w:b/>
          <w:sz w:val="24"/>
          <w:szCs w:val="24"/>
          <w:lang w:val="en-CA"/>
        </w:rPr>
      </w:pPr>
      <w:r w:rsidRPr="006E01CF">
        <w:rPr>
          <w:b/>
          <w:sz w:val="24"/>
          <w:szCs w:val="24"/>
          <w:lang w:val="en-CA"/>
        </w:rPr>
        <w:t>A</w:t>
      </w:r>
      <w:r w:rsidR="00C3495E" w:rsidRPr="006E01CF">
        <w:rPr>
          <w:b/>
          <w:sz w:val="24"/>
          <w:szCs w:val="24"/>
          <w:lang w:val="en-CA"/>
        </w:rPr>
        <w:t>udio</w:t>
      </w:r>
      <w:r w:rsidRPr="006E01CF">
        <w:rPr>
          <w:b/>
          <w:sz w:val="24"/>
          <w:szCs w:val="24"/>
          <w:lang w:val="en-CA"/>
        </w:rPr>
        <w:t>:</w:t>
      </w:r>
    </w:p>
    <w:p w14:paraId="2F2016D2" w14:textId="4F51D7FD"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peech:</w:t>
      </w:r>
      <w:r w:rsidRPr="006E01CF">
        <w:rPr>
          <w:sz w:val="24"/>
          <w:szCs w:val="24"/>
          <w:lang w:val="en-CA"/>
        </w:rPr>
        <w:t xml:space="preserve"> On*, Documents only, Off</w:t>
      </w:r>
    </w:p>
    <w:p w14:paraId="11D7E50C" w14:textId="19F03CA9" w:rsidR="00594972" w:rsidRPr="006E01CF" w:rsidRDefault="00594972" w:rsidP="00C44C60">
      <w:pPr>
        <w:pStyle w:val="Paragraphedeliste"/>
        <w:numPr>
          <w:ilvl w:val="1"/>
          <w:numId w:val="29"/>
        </w:numPr>
        <w:spacing w:before="0" w:after="0" w:line="240" w:lineRule="auto"/>
        <w:rPr>
          <w:bCs/>
          <w:sz w:val="24"/>
          <w:szCs w:val="24"/>
          <w:lang w:val="en-CA"/>
        </w:rPr>
      </w:pPr>
      <w:r w:rsidRPr="006E01CF">
        <w:rPr>
          <w:bCs/>
          <w:sz w:val="24"/>
          <w:szCs w:val="24"/>
          <w:lang w:val="en-CA"/>
        </w:rPr>
        <w:t>See section</w:t>
      </w:r>
      <w:r w:rsidRPr="006E01CF">
        <w:rPr>
          <w:b/>
          <w:sz w:val="24"/>
          <w:szCs w:val="24"/>
          <w:lang w:val="en-CA"/>
        </w:rPr>
        <w:t xml:space="preserve"> </w:t>
      </w:r>
      <w:r w:rsidR="00670A8B" w:rsidRPr="006E01CF">
        <w:rPr>
          <w:b/>
          <w:sz w:val="24"/>
          <w:szCs w:val="24"/>
          <w:lang w:val="en-CA"/>
        </w:rPr>
        <w:t>“</w:t>
      </w:r>
      <w:hyperlink w:anchor="Speech" w:history="1">
        <w:r w:rsidR="00670A8B" w:rsidRPr="006E01CF">
          <w:rPr>
            <w:rStyle w:val="Lienhypertexte"/>
            <w:b/>
            <w:sz w:val="24"/>
            <w:szCs w:val="24"/>
            <w:lang w:val="en-CA"/>
          </w:rPr>
          <w:t>Speech On</w:t>
        </w:r>
      </w:hyperlink>
      <w:r w:rsidR="00670A8B" w:rsidRPr="006E01CF">
        <w:rPr>
          <w:b/>
          <w:sz w:val="24"/>
          <w:szCs w:val="24"/>
          <w:lang w:val="en-CA"/>
        </w:rPr>
        <w:t xml:space="preserve">” </w:t>
      </w:r>
      <w:r w:rsidR="005B7391" w:rsidRPr="006E01CF">
        <w:rPr>
          <w:bCs/>
          <w:sz w:val="24"/>
          <w:szCs w:val="24"/>
          <w:lang w:val="en-CA"/>
        </w:rPr>
        <w:t>to use the</w:t>
      </w:r>
      <w:r w:rsidRPr="006E01CF">
        <w:rPr>
          <w:bCs/>
          <w:sz w:val="24"/>
          <w:szCs w:val="24"/>
          <w:lang w:val="en-CA"/>
        </w:rPr>
        <w:t xml:space="preserve"> Speech On mode</w:t>
      </w:r>
    </w:p>
    <w:p w14:paraId="7D184C4E"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28343A42"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ounds:</w:t>
      </w:r>
      <w:r w:rsidRPr="006E01CF">
        <w:rPr>
          <w:sz w:val="24"/>
          <w:szCs w:val="24"/>
          <w:lang w:val="en-CA"/>
        </w:rPr>
        <w:t xml:space="preserve"> On*, Off</w:t>
      </w:r>
    </w:p>
    <w:p w14:paraId="76ABBB6F" w14:textId="228C0240"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Tablet</w:t>
      </w:r>
      <w:r w:rsidR="000B6B63" w:rsidRPr="006E01CF">
        <w:rPr>
          <w:b/>
          <w:sz w:val="24"/>
          <w:szCs w:val="24"/>
          <w:lang w:val="en-CA"/>
        </w:rPr>
        <w:t>/Base</w:t>
      </w:r>
      <w:r w:rsidRPr="006E01CF">
        <w:rPr>
          <w:b/>
          <w:sz w:val="24"/>
          <w:szCs w:val="24"/>
          <w:lang w:val="en-CA"/>
        </w:rPr>
        <w:t xml:space="preserve"> Volume</w:t>
      </w:r>
      <w:r w:rsidRPr="006E01CF">
        <w:rPr>
          <w:sz w:val="24"/>
          <w:szCs w:val="24"/>
          <w:lang w:val="en-CA"/>
        </w:rPr>
        <w:t>: 0 to 15 (9*)</w:t>
      </w:r>
    </w:p>
    <w:p w14:paraId="354279C6"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OCR Sound:</w:t>
      </w:r>
      <w:r w:rsidRPr="006E01CF">
        <w:rPr>
          <w:sz w:val="24"/>
          <w:szCs w:val="24"/>
          <w:lang w:val="en-CA"/>
        </w:rPr>
        <w:t xml:space="preserve"> On, Off*</w:t>
      </w:r>
    </w:p>
    <w:p w14:paraId="524682DC" w14:textId="7A66F702" w:rsidR="00C3495E" w:rsidRPr="006E01CF" w:rsidRDefault="00057086" w:rsidP="00057086">
      <w:pPr>
        <w:spacing w:before="120"/>
        <w:rPr>
          <w:b/>
          <w:sz w:val="24"/>
          <w:szCs w:val="24"/>
          <w:lang w:val="en-CA"/>
        </w:rPr>
      </w:pPr>
      <w:r w:rsidRPr="006E01CF">
        <w:rPr>
          <w:b/>
          <w:sz w:val="24"/>
          <w:szCs w:val="24"/>
          <w:lang w:val="en-CA"/>
        </w:rPr>
        <w:t>S</w:t>
      </w:r>
      <w:r w:rsidR="00C3495E" w:rsidRPr="006E01CF">
        <w:rPr>
          <w:b/>
          <w:sz w:val="24"/>
          <w:szCs w:val="24"/>
          <w:lang w:val="en-CA"/>
        </w:rPr>
        <w:t>ystem</w:t>
      </w:r>
      <w:r w:rsidRPr="006E01CF">
        <w:rPr>
          <w:b/>
          <w:sz w:val="24"/>
          <w:szCs w:val="24"/>
          <w:lang w:val="en-CA"/>
        </w:rPr>
        <w:t>:</w:t>
      </w:r>
    </w:p>
    <w:p w14:paraId="4C1046E3" w14:textId="77777777" w:rsidR="00212BA8" w:rsidRPr="006E01CF" w:rsidRDefault="00212BA8" w:rsidP="00212BA8">
      <w:pPr>
        <w:pStyle w:val="Paragraphedeliste"/>
        <w:numPr>
          <w:ilvl w:val="0"/>
          <w:numId w:val="28"/>
        </w:numPr>
        <w:spacing w:line="240" w:lineRule="auto"/>
        <w:ind w:left="850"/>
        <w:rPr>
          <w:sz w:val="24"/>
          <w:szCs w:val="24"/>
          <w:lang w:val="en-CA"/>
        </w:rPr>
      </w:pPr>
      <w:r w:rsidRPr="006E01CF">
        <w:rPr>
          <w:b/>
          <w:sz w:val="24"/>
          <w:szCs w:val="24"/>
          <w:lang w:val="en-CA"/>
        </w:rPr>
        <w:t>Wi-Fi Setup:</w:t>
      </w:r>
    </w:p>
    <w:p w14:paraId="277C48A2" w14:textId="77777777" w:rsidR="00212BA8" w:rsidRPr="006E01CF" w:rsidRDefault="00212BA8" w:rsidP="00212BA8">
      <w:pPr>
        <w:pStyle w:val="Paragraphedeliste"/>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65FB4458" w14:textId="3E80F318" w:rsidR="00212BA8" w:rsidRPr="006E01CF" w:rsidRDefault="00212BA8" w:rsidP="00212BA8">
      <w:pPr>
        <w:pStyle w:val="Paragraphedeliste"/>
        <w:numPr>
          <w:ilvl w:val="0"/>
          <w:numId w:val="60"/>
        </w:numPr>
        <w:spacing w:line="240" w:lineRule="auto"/>
        <w:rPr>
          <w:b/>
          <w:sz w:val="24"/>
          <w:szCs w:val="24"/>
          <w:lang w:val="en-CA"/>
        </w:rPr>
      </w:pPr>
      <w:r w:rsidRPr="006E01CF">
        <w:rPr>
          <w:b/>
          <w:sz w:val="24"/>
          <w:szCs w:val="24"/>
          <w:lang w:val="en-CA"/>
        </w:rPr>
        <w:t xml:space="preserve">Wi-Fi Networks: </w:t>
      </w:r>
      <w:r w:rsidR="0075242A" w:rsidRPr="006E01CF">
        <w:rPr>
          <w:sz w:val="24"/>
          <w:szCs w:val="24"/>
          <w:lang w:val="en-CA"/>
        </w:rPr>
        <w:t>L</w:t>
      </w:r>
      <w:r w:rsidRPr="006E01CF">
        <w:rPr>
          <w:sz w:val="24"/>
          <w:szCs w:val="24"/>
          <w:lang w:val="en-CA"/>
        </w:rPr>
        <w:t>ist of available networks.</w:t>
      </w:r>
      <w:r w:rsidR="0075242A" w:rsidRPr="006E01CF">
        <w:rPr>
          <w:sz w:val="24"/>
          <w:szCs w:val="24"/>
          <w:lang w:val="en-CA"/>
        </w:rPr>
        <w:t xml:space="preserve"> When connected, shows network you are connected to.</w:t>
      </w:r>
    </w:p>
    <w:p w14:paraId="7379C779" w14:textId="77D4A402" w:rsidR="00212BA8" w:rsidRPr="006E01CF" w:rsidRDefault="00212BA8" w:rsidP="00212BA8">
      <w:pPr>
        <w:pStyle w:val="Paragraphedeliste"/>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 xml:space="preserve">Saved networks configurations. To forget a network configuration, </w:t>
      </w:r>
      <w:r w:rsidR="0075719D" w:rsidRPr="006E01CF">
        <w:rPr>
          <w:sz w:val="24"/>
          <w:szCs w:val="24"/>
          <w:lang w:val="en-CA"/>
        </w:rPr>
        <w:t>tap network, tap Forget, and tap Yes</w:t>
      </w:r>
      <w:r w:rsidRPr="006E01CF">
        <w:rPr>
          <w:sz w:val="24"/>
          <w:szCs w:val="24"/>
          <w:lang w:val="en-CA"/>
        </w:rPr>
        <w:t>.</w:t>
      </w:r>
    </w:p>
    <w:p w14:paraId="430EF0F1" w14:textId="2F3E2CB6" w:rsidR="0074494B" w:rsidRPr="006E01CF" w:rsidRDefault="0074494B" w:rsidP="00C3495E">
      <w:pPr>
        <w:pStyle w:val="Paragraphedeliste"/>
        <w:numPr>
          <w:ilvl w:val="0"/>
          <w:numId w:val="28"/>
        </w:numPr>
        <w:spacing w:line="240" w:lineRule="auto"/>
        <w:ind w:left="850"/>
        <w:rPr>
          <w:b/>
          <w:sz w:val="24"/>
          <w:szCs w:val="24"/>
          <w:lang w:val="en-CA"/>
        </w:rPr>
      </w:pPr>
      <w:r w:rsidRPr="006E01CF">
        <w:rPr>
          <w:b/>
          <w:sz w:val="24"/>
          <w:szCs w:val="24"/>
          <w:lang w:val="en-CA"/>
        </w:rPr>
        <w:t>Bluetooth Setup</w:t>
      </w:r>
    </w:p>
    <w:p w14:paraId="4C1AFD84" w14:textId="7EFC5FCA" w:rsidR="002D55DA" w:rsidRPr="006E01CF" w:rsidRDefault="002D55DA" w:rsidP="0086016C">
      <w:pPr>
        <w:pStyle w:val="Paragraphedeliste"/>
        <w:numPr>
          <w:ilvl w:val="0"/>
          <w:numId w:val="60"/>
        </w:numPr>
        <w:spacing w:line="240" w:lineRule="auto"/>
        <w:rPr>
          <w:sz w:val="24"/>
          <w:szCs w:val="24"/>
          <w:lang w:val="en-CA"/>
        </w:rPr>
      </w:pPr>
      <w:r w:rsidRPr="006E01CF">
        <w:rPr>
          <w:b/>
          <w:sz w:val="24"/>
          <w:szCs w:val="24"/>
          <w:lang w:val="en-CA"/>
        </w:rPr>
        <w:t xml:space="preserve">Bluetooth: </w:t>
      </w:r>
      <w:r w:rsidRPr="006E01CF">
        <w:rPr>
          <w:sz w:val="24"/>
          <w:szCs w:val="24"/>
          <w:lang w:val="en-CA"/>
        </w:rPr>
        <w:t xml:space="preserve">Turn Bluetooth on or off. When turned on, your Prodigi Connect </w:t>
      </w:r>
      <w:r w:rsidR="004F36DF" w:rsidRPr="006E01CF">
        <w:rPr>
          <w:sz w:val="24"/>
          <w:szCs w:val="24"/>
          <w:lang w:val="en-CA"/>
        </w:rPr>
        <w:t xml:space="preserve">will </w:t>
      </w:r>
      <w:r w:rsidR="00170CF3" w:rsidRPr="006E01CF">
        <w:rPr>
          <w:sz w:val="24"/>
          <w:szCs w:val="24"/>
          <w:lang w:val="en-CA"/>
        </w:rPr>
        <w:t xml:space="preserve">both </w:t>
      </w:r>
      <w:r w:rsidR="004F36DF" w:rsidRPr="006E01CF">
        <w:rPr>
          <w:sz w:val="24"/>
          <w:szCs w:val="24"/>
          <w:lang w:val="en-CA"/>
        </w:rPr>
        <w:t>attempt to discover other Bluetooth devices</w:t>
      </w:r>
      <w:r w:rsidR="00170CF3" w:rsidRPr="006E01CF">
        <w:rPr>
          <w:sz w:val="24"/>
          <w:szCs w:val="24"/>
          <w:lang w:val="en-CA"/>
        </w:rPr>
        <w:t xml:space="preserve"> and</w:t>
      </w:r>
      <w:r w:rsidRPr="006E01CF">
        <w:rPr>
          <w:sz w:val="24"/>
          <w:szCs w:val="24"/>
          <w:lang w:val="en-CA"/>
        </w:rPr>
        <w:t xml:space="preserve"> be discoverable by other devices</w:t>
      </w:r>
      <w:r w:rsidR="004F36DF" w:rsidRPr="006E01CF">
        <w:rPr>
          <w:sz w:val="24"/>
          <w:szCs w:val="24"/>
          <w:lang w:val="en-CA"/>
        </w:rPr>
        <w:t>.</w:t>
      </w:r>
    </w:p>
    <w:p w14:paraId="1ED75A2C" w14:textId="29D2DDA5" w:rsidR="00031639" w:rsidRPr="006E01CF" w:rsidRDefault="00031639" w:rsidP="0086016C">
      <w:pPr>
        <w:pStyle w:val="Paragraphedeliste"/>
        <w:numPr>
          <w:ilvl w:val="0"/>
          <w:numId w:val="60"/>
        </w:numPr>
        <w:spacing w:line="240" w:lineRule="auto"/>
        <w:rPr>
          <w:sz w:val="24"/>
          <w:szCs w:val="24"/>
          <w:lang w:val="en-CA"/>
        </w:rPr>
      </w:pPr>
      <w:r w:rsidRPr="006E01CF">
        <w:rPr>
          <w:b/>
          <w:sz w:val="24"/>
          <w:szCs w:val="24"/>
          <w:lang w:val="en-CA"/>
        </w:rPr>
        <w:t>Paired Devices:</w:t>
      </w:r>
      <w:r w:rsidRPr="006E01CF">
        <w:rPr>
          <w:sz w:val="24"/>
          <w:szCs w:val="24"/>
          <w:lang w:val="en-CA"/>
        </w:rPr>
        <w:t xml:space="preserve"> Devices currently connected to Prodigi</w:t>
      </w:r>
    </w:p>
    <w:p w14:paraId="43F9E013" w14:textId="597AA570" w:rsidR="008D6D36" w:rsidRPr="006E01CF" w:rsidRDefault="008D6D36" w:rsidP="008D6D36">
      <w:pPr>
        <w:pStyle w:val="Paragraphedeliste"/>
        <w:numPr>
          <w:ilvl w:val="1"/>
          <w:numId w:val="60"/>
        </w:numPr>
        <w:spacing w:line="240" w:lineRule="auto"/>
        <w:rPr>
          <w:sz w:val="24"/>
          <w:szCs w:val="24"/>
          <w:lang w:val="en-CA"/>
        </w:rPr>
      </w:pPr>
      <w:r w:rsidRPr="006E01CF">
        <w:rPr>
          <w:b/>
          <w:sz w:val="24"/>
          <w:szCs w:val="24"/>
          <w:lang w:val="en-CA"/>
        </w:rPr>
        <w:lastRenderedPageBreak/>
        <w:t xml:space="preserve">Forget device: </w:t>
      </w:r>
      <w:r w:rsidRPr="006E01CF">
        <w:rPr>
          <w:sz w:val="24"/>
          <w:szCs w:val="24"/>
          <w:lang w:val="en-CA"/>
        </w:rPr>
        <w:t>Unpairs the device. The device will remain discoverable in the Devices submenu.</w:t>
      </w:r>
    </w:p>
    <w:p w14:paraId="641608D9" w14:textId="5D91A477" w:rsidR="008D6D36" w:rsidRPr="006E01CF" w:rsidRDefault="008D6D36" w:rsidP="008D6D36">
      <w:pPr>
        <w:pStyle w:val="Paragraphedeliste"/>
        <w:numPr>
          <w:ilvl w:val="1"/>
          <w:numId w:val="60"/>
        </w:numPr>
        <w:spacing w:line="240" w:lineRule="auto"/>
        <w:rPr>
          <w:sz w:val="24"/>
          <w:szCs w:val="24"/>
          <w:lang w:val="en-CA"/>
        </w:rPr>
      </w:pPr>
      <w:r w:rsidRPr="006E01CF">
        <w:rPr>
          <w:b/>
          <w:sz w:val="24"/>
          <w:szCs w:val="24"/>
          <w:lang w:val="en-CA"/>
        </w:rPr>
        <w:t>Rename device:</w:t>
      </w:r>
      <w:r w:rsidRPr="006E01CF">
        <w:rPr>
          <w:sz w:val="24"/>
          <w:szCs w:val="24"/>
          <w:lang w:val="en-CA"/>
        </w:rPr>
        <w:t xml:space="preserve"> Choose another name for the device.</w:t>
      </w:r>
    </w:p>
    <w:p w14:paraId="0F301DF4" w14:textId="44805488" w:rsidR="008D6D36" w:rsidRPr="006E01CF" w:rsidRDefault="008D6D36" w:rsidP="0086016C">
      <w:pPr>
        <w:pStyle w:val="Paragraphedeliste"/>
        <w:numPr>
          <w:ilvl w:val="1"/>
          <w:numId w:val="60"/>
        </w:numPr>
        <w:spacing w:line="240" w:lineRule="auto"/>
        <w:rPr>
          <w:sz w:val="24"/>
          <w:szCs w:val="24"/>
          <w:lang w:val="en-CA"/>
        </w:rPr>
      </w:pPr>
      <w:r w:rsidRPr="006E01CF">
        <w:rPr>
          <w:b/>
          <w:sz w:val="24"/>
          <w:szCs w:val="24"/>
          <w:lang w:val="en-CA"/>
        </w:rPr>
        <w:t>Reset name:</w:t>
      </w:r>
      <w:r w:rsidRPr="006E01CF">
        <w:rPr>
          <w:sz w:val="24"/>
          <w:szCs w:val="24"/>
          <w:lang w:val="en-CA"/>
        </w:rPr>
        <w:t xml:space="preserve"> Reverts to the device’s default name.</w:t>
      </w:r>
    </w:p>
    <w:p w14:paraId="40E13B7E" w14:textId="410E003C" w:rsidR="002D55DA" w:rsidRPr="006E01CF" w:rsidRDefault="002D55DA" w:rsidP="0086016C">
      <w:pPr>
        <w:pStyle w:val="Paragraphedeliste"/>
        <w:numPr>
          <w:ilvl w:val="0"/>
          <w:numId w:val="60"/>
        </w:numPr>
        <w:spacing w:line="240" w:lineRule="auto"/>
        <w:rPr>
          <w:sz w:val="24"/>
          <w:szCs w:val="24"/>
          <w:lang w:val="en-CA"/>
        </w:rPr>
      </w:pPr>
      <w:r w:rsidRPr="006E01CF">
        <w:rPr>
          <w:b/>
          <w:sz w:val="24"/>
          <w:szCs w:val="24"/>
          <w:lang w:val="en-CA"/>
        </w:rPr>
        <w:t>Devices:</w:t>
      </w:r>
      <w:r w:rsidRPr="006E01CF">
        <w:rPr>
          <w:sz w:val="24"/>
          <w:szCs w:val="24"/>
          <w:lang w:val="en-CA"/>
        </w:rPr>
        <w:t xml:space="preserve"> Nearby Bluetooth devices discovered by Prodigi.</w:t>
      </w:r>
    </w:p>
    <w:p w14:paraId="512BC581" w14:textId="77777777" w:rsidR="00031639" w:rsidRPr="006E01CF" w:rsidRDefault="00031639" w:rsidP="0086016C">
      <w:pPr>
        <w:pStyle w:val="Paragraphedeliste"/>
        <w:spacing w:line="240" w:lineRule="auto"/>
        <w:ind w:left="1570"/>
        <w:rPr>
          <w:sz w:val="24"/>
          <w:szCs w:val="24"/>
          <w:lang w:val="en-CA"/>
        </w:rPr>
      </w:pPr>
    </w:p>
    <w:p w14:paraId="6F7E0EBD" w14:textId="77777777" w:rsidR="00C3495E" w:rsidRPr="006E01CF" w:rsidRDefault="00C3495E" w:rsidP="00C3495E">
      <w:pPr>
        <w:pStyle w:val="Paragraphedeliste"/>
        <w:numPr>
          <w:ilvl w:val="0"/>
          <w:numId w:val="28"/>
        </w:numPr>
        <w:spacing w:line="240" w:lineRule="auto"/>
        <w:ind w:left="850"/>
        <w:rPr>
          <w:b/>
          <w:sz w:val="24"/>
          <w:szCs w:val="24"/>
          <w:lang w:val="en-CA"/>
        </w:rPr>
      </w:pPr>
      <w:r w:rsidRPr="006E01CF">
        <w:rPr>
          <w:b/>
          <w:sz w:val="24"/>
          <w:szCs w:val="24"/>
          <w:lang w:val="en-CA"/>
        </w:rPr>
        <w:t xml:space="preserve">Software Update </w:t>
      </w:r>
      <w:r w:rsidRPr="006E01CF">
        <w:rPr>
          <w:sz w:val="24"/>
          <w:szCs w:val="24"/>
          <w:lang w:val="en-CA"/>
        </w:rPr>
        <w:t>(see chapter 10)</w:t>
      </w:r>
    </w:p>
    <w:p w14:paraId="52085F6C" w14:textId="4CA183AC" w:rsidR="00C3495E" w:rsidRPr="006E01CF" w:rsidRDefault="00C3495E" w:rsidP="00C3495E">
      <w:pPr>
        <w:pStyle w:val="Paragraphedeliste"/>
        <w:numPr>
          <w:ilvl w:val="0"/>
          <w:numId w:val="28"/>
        </w:numPr>
        <w:spacing w:line="240" w:lineRule="auto"/>
        <w:ind w:left="850"/>
        <w:rPr>
          <w:sz w:val="24"/>
          <w:szCs w:val="24"/>
          <w:lang w:val="en-CA"/>
        </w:rPr>
      </w:pPr>
      <w:r w:rsidRPr="006E01CF">
        <w:rPr>
          <w:b/>
          <w:sz w:val="24"/>
          <w:szCs w:val="24"/>
          <w:lang w:val="en-CA"/>
        </w:rPr>
        <w:t>Tablet Auto Shutoff:</w:t>
      </w:r>
      <w:r w:rsidRPr="006E01CF">
        <w:rPr>
          <w:sz w:val="24"/>
          <w:szCs w:val="24"/>
          <w:lang w:val="en-CA"/>
        </w:rPr>
        <w:t xml:space="preserve"> 3 min*, 5 min, 10 min</w:t>
      </w:r>
      <w:r w:rsidR="00F2333A" w:rsidRPr="006E01CF">
        <w:rPr>
          <w:sz w:val="24"/>
          <w:szCs w:val="24"/>
          <w:lang w:val="en-CA"/>
        </w:rPr>
        <w:t>, 30 min</w:t>
      </w:r>
    </w:p>
    <w:p w14:paraId="26418854" w14:textId="77777777" w:rsidR="00C3495E" w:rsidRPr="006E01CF" w:rsidRDefault="00C3495E" w:rsidP="00136093">
      <w:pPr>
        <w:pStyle w:val="Paragraphedeliste"/>
        <w:numPr>
          <w:ilvl w:val="0"/>
          <w:numId w:val="28"/>
        </w:numPr>
        <w:spacing w:before="0" w:after="0" w:line="240" w:lineRule="auto"/>
        <w:ind w:left="850"/>
        <w:rPr>
          <w:b/>
          <w:sz w:val="24"/>
          <w:szCs w:val="24"/>
          <w:lang w:val="en-CA"/>
        </w:rPr>
      </w:pPr>
      <w:r w:rsidRPr="006E01CF">
        <w:rPr>
          <w:b/>
          <w:sz w:val="24"/>
          <w:szCs w:val="24"/>
          <w:lang w:val="en-CA"/>
        </w:rPr>
        <w:t>Restore to Factory Defaults</w:t>
      </w:r>
    </w:p>
    <w:p w14:paraId="3B17CD0B" w14:textId="149248F6" w:rsidR="00C3495E" w:rsidRPr="006E01CF" w:rsidRDefault="00057086" w:rsidP="00136093">
      <w:pPr>
        <w:spacing w:before="120"/>
        <w:rPr>
          <w:b/>
          <w:sz w:val="24"/>
          <w:szCs w:val="24"/>
          <w:lang w:val="en-CA"/>
        </w:rPr>
      </w:pPr>
      <w:r w:rsidRPr="006E01CF">
        <w:rPr>
          <w:b/>
          <w:sz w:val="24"/>
          <w:szCs w:val="24"/>
          <w:lang w:val="en-CA"/>
        </w:rPr>
        <w:t>A</w:t>
      </w:r>
      <w:r w:rsidR="00C3495E" w:rsidRPr="006E01CF">
        <w:rPr>
          <w:b/>
          <w:sz w:val="24"/>
          <w:szCs w:val="24"/>
          <w:lang w:val="en-CA"/>
        </w:rPr>
        <w:t>pplications</w:t>
      </w:r>
      <w:r w:rsidRPr="006E01CF">
        <w:rPr>
          <w:b/>
          <w:sz w:val="24"/>
          <w:szCs w:val="24"/>
          <w:lang w:val="en-CA"/>
        </w:rPr>
        <w:t>:</w:t>
      </w:r>
    </w:p>
    <w:p w14:paraId="3E4779E9" w14:textId="77777777" w:rsidR="003A1CF0" w:rsidRPr="006E01CF" w:rsidRDefault="003A1CF0" w:rsidP="003A1CF0">
      <w:pPr>
        <w:pStyle w:val="Paragraphedeliste"/>
        <w:numPr>
          <w:ilvl w:val="0"/>
          <w:numId w:val="54"/>
        </w:numPr>
        <w:spacing w:before="0" w:after="0" w:line="240" w:lineRule="auto"/>
        <w:ind w:left="851"/>
        <w:rPr>
          <w:sz w:val="24"/>
          <w:szCs w:val="24"/>
          <w:lang w:val="en-CA"/>
        </w:rPr>
      </w:pPr>
      <w:r w:rsidRPr="006E01CF">
        <w:rPr>
          <w:b/>
          <w:sz w:val="24"/>
          <w:szCs w:val="24"/>
          <w:lang w:val="en-CA"/>
        </w:rPr>
        <w:t>Books:</w:t>
      </w:r>
      <w:r w:rsidRPr="006E01CF">
        <w:rPr>
          <w:sz w:val="24"/>
          <w:szCs w:val="24"/>
          <w:lang w:val="en-CA"/>
        </w:rPr>
        <w:t xml:space="preserve"> Checked*, Unchecked</w:t>
      </w:r>
    </w:p>
    <w:p w14:paraId="1B21E043" w14:textId="25A78324" w:rsidR="00C3495E" w:rsidRPr="006E01CF" w:rsidRDefault="00C3495E" w:rsidP="00EC444A">
      <w:pPr>
        <w:pStyle w:val="Paragraphedeliste"/>
        <w:numPr>
          <w:ilvl w:val="0"/>
          <w:numId w:val="54"/>
        </w:numPr>
        <w:spacing w:line="240" w:lineRule="auto"/>
        <w:ind w:left="851"/>
        <w:rPr>
          <w:sz w:val="24"/>
          <w:szCs w:val="24"/>
          <w:lang w:val="en-CA"/>
        </w:rPr>
      </w:pPr>
      <w:r w:rsidRPr="006E01CF">
        <w:rPr>
          <w:b/>
          <w:sz w:val="24"/>
          <w:szCs w:val="24"/>
          <w:lang w:val="en-CA"/>
        </w:rPr>
        <w:t>Calculator:</w:t>
      </w:r>
      <w:r w:rsidRPr="006E01CF">
        <w:rPr>
          <w:sz w:val="24"/>
          <w:szCs w:val="24"/>
          <w:lang w:val="en-CA"/>
        </w:rPr>
        <w:t xml:space="preserve"> </w:t>
      </w:r>
      <w:bookmarkStart w:id="153" w:name="_Hlk525044282"/>
      <w:r w:rsidRPr="006E01CF">
        <w:rPr>
          <w:sz w:val="24"/>
          <w:szCs w:val="24"/>
          <w:lang w:val="en-CA"/>
        </w:rPr>
        <w:t>Checked*, Unchecked</w:t>
      </w:r>
      <w:bookmarkEnd w:id="153"/>
    </w:p>
    <w:p w14:paraId="7D99CC72" w14:textId="74388848" w:rsidR="002A4360" w:rsidRPr="006E01CF" w:rsidRDefault="002A4360" w:rsidP="00EC444A">
      <w:pPr>
        <w:pStyle w:val="Paragraphedeliste"/>
        <w:numPr>
          <w:ilvl w:val="0"/>
          <w:numId w:val="54"/>
        </w:numPr>
        <w:spacing w:line="240" w:lineRule="auto"/>
        <w:ind w:left="851"/>
        <w:rPr>
          <w:sz w:val="24"/>
          <w:szCs w:val="24"/>
          <w:lang w:val="en-CA"/>
        </w:rPr>
      </w:pPr>
      <w:r w:rsidRPr="006E01CF">
        <w:rPr>
          <w:b/>
          <w:sz w:val="24"/>
          <w:szCs w:val="24"/>
          <w:lang w:val="en-CA"/>
        </w:rPr>
        <w:t>Distance:</w:t>
      </w:r>
      <w:r w:rsidRPr="006E01CF">
        <w:rPr>
          <w:sz w:val="24"/>
          <w:szCs w:val="24"/>
          <w:lang w:val="en-CA"/>
        </w:rPr>
        <w:t xml:space="preserve"> Checked*, Unchecked (simple mode only)</w:t>
      </w:r>
    </w:p>
    <w:p w14:paraId="6D805C72" w14:textId="77777777" w:rsidR="00847369" w:rsidRPr="006E01CF" w:rsidRDefault="00847369" w:rsidP="00847369">
      <w:pPr>
        <w:pStyle w:val="Paragraphedeliste"/>
        <w:numPr>
          <w:ilvl w:val="0"/>
          <w:numId w:val="54"/>
        </w:numPr>
        <w:spacing w:line="240" w:lineRule="auto"/>
        <w:ind w:left="851"/>
        <w:rPr>
          <w:sz w:val="24"/>
          <w:szCs w:val="24"/>
          <w:lang w:val="en-CA"/>
        </w:rPr>
      </w:pPr>
      <w:r w:rsidRPr="006E01CF">
        <w:rPr>
          <w:b/>
          <w:sz w:val="24"/>
          <w:szCs w:val="24"/>
          <w:lang w:val="en-CA"/>
        </w:rPr>
        <w:t>Rapid Toggle:</w:t>
      </w:r>
      <w:r w:rsidRPr="006E01CF">
        <w:rPr>
          <w:sz w:val="24"/>
          <w:szCs w:val="24"/>
          <w:lang w:val="en-CA"/>
        </w:rPr>
        <w:t xml:space="preserve"> </w:t>
      </w:r>
    </w:p>
    <w:p w14:paraId="70676EA8" w14:textId="77777777" w:rsidR="00847369" w:rsidRPr="006E01CF" w:rsidRDefault="00847369" w:rsidP="00847369">
      <w:pPr>
        <w:pStyle w:val="Paragraphedeliste"/>
        <w:numPr>
          <w:ilvl w:val="1"/>
          <w:numId w:val="54"/>
        </w:numPr>
        <w:spacing w:line="240" w:lineRule="auto"/>
        <w:rPr>
          <w:sz w:val="24"/>
          <w:szCs w:val="24"/>
          <w:lang w:val="en-CA"/>
        </w:rPr>
      </w:pPr>
      <w:r w:rsidRPr="006E01CF">
        <w:rPr>
          <w:b/>
          <w:sz w:val="24"/>
          <w:szCs w:val="24"/>
          <w:lang w:val="en-CA"/>
        </w:rPr>
        <w:t>Search</w:t>
      </w:r>
    </w:p>
    <w:p w14:paraId="37D124DF" w14:textId="39DCCE55" w:rsidR="00847369" w:rsidRPr="006E01CF" w:rsidRDefault="00847369" w:rsidP="001C49E2">
      <w:pPr>
        <w:pStyle w:val="Paragraphedeliste"/>
        <w:numPr>
          <w:ilvl w:val="1"/>
          <w:numId w:val="54"/>
        </w:numPr>
        <w:spacing w:line="240" w:lineRule="auto"/>
        <w:rPr>
          <w:sz w:val="24"/>
          <w:szCs w:val="24"/>
          <w:lang w:val="en-CA"/>
        </w:rPr>
      </w:pPr>
      <w:r w:rsidRPr="006E01CF">
        <w:rPr>
          <w:b/>
          <w:sz w:val="24"/>
          <w:szCs w:val="24"/>
          <w:lang w:val="en-CA"/>
        </w:rPr>
        <w:t>Select applications</w:t>
      </w:r>
    </w:p>
    <w:p w14:paraId="43A93EC3" w14:textId="0C7D8E24" w:rsidR="00C3495E" w:rsidRPr="006E01CF" w:rsidRDefault="00057086" w:rsidP="00136093">
      <w:pPr>
        <w:spacing w:before="120"/>
        <w:rPr>
          <w:b/>
          <w:sz w:val="24"/>
          <w:szCs w:val="24"/>
          <w:lang w:val="en-CA"/>
        </w:rPr>
      </w:pPr>
      <w:r w:rsidRPr="006E01CF">
        <w:rPr>
          <w:b/>
          <w:sz w:val="24"/>
          <w:szCs w:val="24"/>
          <w:lang w:val="en-CA"/>
        </w:rPr>
        <w:t>Exit to A</w:t>
      </w:r>
      <w:r w:rsidR="00C3495E" w:rsidRPr="006E01CF">
        <w:rPr>
          <w:b/>
          <w:sz w:val="24"/>
          <w:szCs w:val="24"/>
          <w:lang w:val="en-CA"/>
        </w:rPr>
        <w:t>ndroid</w:t>
      </w:r>
      <w:r w:rsidRPr="006E01CF">
        <w:rPr>
          <w:b/>
          <w:sz w:val="24"/>
          <w:szCs w:val="24"/>
          <w:lang w:val="en-CA"/>
        </w:rPr>
        <w:t>:</w:t>
      </w:r>
    </w:p>
    <w:p w14:paraId="4ED98559" w14:textId="229CC001" w:rsidR="00C3495E" w:rsidRPr="006E01CF" w:rsidRDefault="00C3495E" w:rsidP="00C3495E">
      <w:pPr>
        <w:rPr>
          <w:sz w:val="24"/>
          <w:szCs w:val="24"/>
          <w:lang w:val="en-CA"/>
        </w:rPr>
      </w:pPr>
      <w:r w:rsidRPr="006E01CF">
        <w:rPr>
          <w:sz w:val="24"/>
          <w:szCs w:val="24"/>
          <w:lang w:val="en-CA"/>
        </w:rPr>
        <w:t xml:space="preserve">Exits Prodigi. You can return to Prodigi by pressing the </w:t>
      </w:r>
      <w:proofErr w:type="gramStart"/>
      <w:r w:rsidRPr="006E01CF">
        <w:rPr>
          <w:sz w:val="24"/>
          <w:szCs w:val="24"/>
          <w:lang w:val="en-CA"/>
        </w:rPr>
        <w:t>Home</w:t>
      </w:r>
      <w:proofErr w:type="gramEnd"/>
      <w:r w:rsidRPr="006E01CF">
        <w:rPr>
          <w:sz w:val="24"/>
          <w:szCs w:val="24"/>
          <w:lang w:val="en-CA"/>
        </w:rPr>
        <w:t xml:space="preserve"> button and tapping the Prodigi icon.</w:t>
      </w:r>
    </w:p>
    <w:p w14:paraId="09DD7E41" w14:textId="1FA50CE4" w:rsidR="00C3495E" w:rsidRPr="006E01CF" w:rsidRDefault="00057086" w:rsidP="00057086">
      <w:pPr>
        <w:rPr>
          <w:b/>
          <w:sz w:val="24"/>
          <w:szCs w:val="24"/>
          <w:lang w:val="en-CA"/>
        </w:rPr>
      </w:pPr>
      <w:r w:rsidRPr="006E01CF">
        <w:rPr>
          <w:b/>
          <w:sz w:val="24"/>
          <w:szCs w:val="24"/>
          <w:lang w:val="en-CA"/>
        </w:rPr>
        <w:t>A</w:t>
      </w:r>
      <w:r w:rsidR="00C3495E" w:rsidRPr="006E01CF">
        <w:rPr>
          <w:b/>
          <w:sz w:val="24"/>
          <w:szCs w:val="24"/>
          <w:lang w:val="en-CA"/>
        </w:rPr>
        <w:t>bout</w:t>
      </w:r>
      <w:r w:rsidRPr="006E01CF">
        <w:rPr>
          <w:b/>
          <w:sz w:val="24"/>
          <w:szCs w:val="24"/>
          <w:lang w:val="en-CA"/>
        </w:rPr>
        <w:t>:</w:t>
      </w:r>
    </w:p>
    <w:p w14:paraId="11412BB4" w14:textId="77777777" w:rsidR="00C3495E" w:rsidRPr="006E01CF" w:rsidRDefault="00C3495E" w:rsidP="00EC444A">
      <w:pPr>
        <w:pStyle w:val="Paragraphedeliste"/>
        <w:numPr>
          <w:ilvl w:val="0"/>
          <w:numId w:val="18"/>
        </w:numPr>
        <w:spacing w:before="120" w:after="120" w:line="240" w:lineRule="auto"/>
        <w:ind w:left="850"/>
        <w:rPr>
          <w:b/>
          <w:sz w:val="24"/>
          <w:szCs w:val="24"/>
          <w:lang w:val="en-CA"/>
        </w:rPr>
      </w:pPr>
      <w:r w:rsidRPr="006E01CF">
        <w:rPr>
          <w:b/>
          <w:sz w:val="24"/>
          <w:szCs w:val="24"/>
          <w:lang w:val="en-CA"/>
        </w:rPr>
        <w:t xml:space="preserve">Software </w:t>
      </w:r>
      <w:r w:rsidRPr="006E01CF">
        <w:rPr>
          <w:sz w:val="24"/>
          <w:szCs w:val="24"/>
          <w:lang w:val="en-CA"/>
        </w:rPr>
        <w:t>(Version)</w:t>
      </w:r>
    </w:p>
    <w:p w14:paraId="0C3652B0"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Voices </w:t>
      </w:r>
      <w:r w:rsidRPr="006E01CF">
        <w:rPr>
          <w:sz w:val="24"/>
          <w:szCs w:val="24"/>
          <w:lang w:val="en-CA"/>
        </w:rPr>
        <w:t>(Version)</w:t>
      </w:r>
    </w:p>
    <w:p w14:paraId="1B0EE98E" w14:textId="77777777" w:rsidR="00C3495E" w:rsidRPr="006E01CF" w:rsidRDefault="00C3495E">
      <w:pPr>
        <w:pStyle w:val="Paragraphedeliste"/>
        <w:numPr>
          <w:ilvl w:val="0"/>
          <w:numId w:val="18"/>
        </w:numPr>
        <w:spacing w:before="120" w:after="120" w:line="240" w:lineRule="auto"/>
        <w:ind w:left="850"/>
        <w:rPr>
          <w:b/>
          <w:sz w:val="24"/>
          <w:szCs w:val="24"/>
          <w:lang w:val="en-CA"/>
        </w:rPr>
      </w:pPr>
      <w:r w:rsidRPr="006E01CF">
        <w:rPr>
          <w:b/>
          <w:sz w:val="24"/>
          <w:szCs w:val="24"/>
          <w:lang w:val="en-CA"/>
        </w:rPr>
        <w:t xml:space="preserve">OCR </w:t>
      </w:r>
      <w:r w:rsidRPr="006E01CF">
        <w:rPr>
          <w:sz w:val="24"/>
          <w:szCs w:val="24"/>
          <w:lang w:val="en-CA"/>
        </w:rPr>
        <w:t>(Version)</w:t>
      </w:r>
    </w:p>
    <w:p w14:paraId="2622A83B"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Books </w:t>
      </w:r>
      <w:r w:rsidRPr="006E01CF">
        <w:rPr>
          <w:sz w:val="24"/>
          <w:szCs w:val="24"/>
          <w:lang w:val="en-CA"/>
        </w:rPr>
        <w:t>(Version)</w:t>
      </w:r>
    </w:p>
    <w:p w14:paraId="1A9CA964"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Calculator </w:t>
      </w:r>
      <w:r w:rsidRPr="006E01CF">
        <w:rPr>
          <w:sz w:val="24"/>
          <w:szCs w:val="24"/>
          <w:lang w:val="en-CA"/>
        </w:rPr>
        <w:t>(Version)</w:t>
      </w:r>
    </w:p>
    <w:p w14:paraId="7B87E130" w14:textId="26D6E354" w:rsidR="00456A4E" w:rsidRPr="006E01CF" w:rsidRDefault="00456A4E">
      <w:pPr>
        <w:pStyle w:val="Paragraphedeliste"/>
        <w:numPr>
          <w:ilvl w:val="0"/>
          <w:numId w:val="18"/>
        </w:numPr>
        <w:spacing w:before="120" w:after="120" w:line="240" w:lineRule="auto"/>
        <w:ind w:left="850"/>
        <w:rPr>
          <w:sz w:val="24"/>
          <w:szCs w:val="24"/>
          <w:lang w:val="en-CA"/>
        </w:rPr>
      </w:pPr>
      <w:r w:rsidRPr="006E01CF">
        <w:rPr>
          <w:b/>
          <w:sz w:val="24"/>
          <w:szCs w:val="24"/>
          <w:lang w:val="en-CA"/>
        </w:rPr>
        <w:t>Distance (Version)</w:t>
      </w:r>
    </w:p>
    <w:p w14:paraId="071B1F86"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Prodigi Updater </w:t>
      </w:r>
      <w:r w:rsidRPr="006E01CF">
        <w:rPr>
          <w:sz w:val="24"/>
          <w:szCs w:val="24"/>
          <w:lang w:val="en-CA"/>
        </w:rPr>
        <w:t>(Version)</w:t>
      </w:r>
    </w:p>
    <w:p w14:paraId="36950204" w14:textId="77777777" w:rsidR="00C3495E" w:rsidRPr="006E01CF" w:rsidRDefault="00C3495E">
      <w:pPr>
        <w:pStyle w:val="Paragraphedeliste"/>
        <w:numPr>
          <w:ilvl w:val="0"/>
          <w:numId w:val="18"/>
        </w:numPr>
        <w:spacing w:line="240" w:lineRule="auto"/>
        <w:ind w:left="850"/>
        <w:rPr>
          <w:sz w:val="24"/>
          <w:szCs w:val="24"/>
          <w:lang w:val="en-CA"/>
        </w:rPr>
      </w:pPr>
      <w:r w:rsidRPr="006E01CF">
        <w:rPr>
          <w:b/>
          <w:sz w:val="24"/>
          <w:szCs w:val="24"/>
          <w:lang w:val="en-CA"/>
        </w:rPr>
        <w:t>Serial Number</w:t>
      </w:r>
    </w:p>
    <w:p w14:paraId="0D7B1EFC" w14:textId="77777777" w:rsidR="00C3495E" w:rsidRPr="006E01CF" w:rsidRDefault="00C3495E">
      <w:pPr>
        <w:pStyle w:val="Paragraphedeliste"/>
        <w:numPr>
          <w:ilvl w:val="0"/>
          <w:numId w:val="18"/>
        </w:numPr>
        <w:spacing w:line="240" w:lineRule="auto"/>
        <w:ind w:left="850"/>
        <w:rPr>
          <w:b/>
          <w:sz w:val="24"/>
          <w:szCs w:val="24"/>
          <w:lang w:val="en-CA"/>
        </w:rPr>
      </w:pPr>
      <w:r w:rsidRPr="006E01CF">
        <w:rPr>
          <w:b/>
          <w:sz w:val="24"/>
          <w:szCs w:val="24"/>
          <w:lang w:val="en-CA"/>
        </w:rPr>
        <w:t>Model</w:t>
      </w:r>
    </w:p>
    <w:p w14:paraId="4760609E" w14:textId="77777777" w:rsidR="00C3495E" w:rsidRPr="006E01CF" w:rsidRDefault="00C3495E" w:rsidP="00EC444A">
      <w:pPr>
        <w:pStyle w:val="Paragraphedeliste"/>
        <w:numPr>
          <w:ilvl w:val="0"/>
          <w:numId w:val="18"/>
        </w:numPr>
        <w:spacing w:line="240" w:lineRule="auto"/>
        <w:ind w:left="850"/>
        <w:rPr>
          <w:rFonts w:cs="Arial"/>
          <w:sz w:val="24"/>
          <w:szCs w:val="24"/>
          <w:lang w:val="en-CA"/>
        </w:rPr>
      </w:pPr>
      <w:r w:rsidRPr="006E01CF">
        <w:rPr>
          <w:b/>
          <w:sz w:val="24"/>
          <w:szCs w:val="24"/>
          <w:lang w:val="en-CA"/>
        </w:rPr>
        <w:t xml:space="preserve">Android </w:t>
      </w:r>
      <w:r w:rsidRPr="006E01CF">
        <w:rPr>
          <w:sz w:val="24"/>
          <w:szCs w:val="24"/>
          <w:lang w:val="en-CA"/>
        </w:rPr>
        <w:t>(Version)</w:t>
      </w:r>
    </w:p>
    <w:p w14:paraId="7B077A17" w14:textId="68E3CC93" w:rsidR="00B25980" w:rsidRPr="00D76103" w:rsidRDefault="00B25980" w:rsidP="00EC444A">
      <w:pPr>
        <w:pStyle w:val="Paragraphedeliste"/>
        <w:numPr>
          <w:ilvl w:val="0"/>
          <w:numId w:val="18"/>
        </w:numPr>
        <w:spacing w:line="240" w:lineRule="auto"/>
        <w:ind w:left="850"/>
        <w:rPr>
          <w:rFonts w:cs="Arial"/>
          <w:sz w:val="24"/>
          <w:szCs w:val="24"/>
          <w:lang w:val="en-CA"/>
        </w:rPr>
      </w:pPr>
      <w:r w:rsidRPr="006E01CF">
        <w:rPr>
          <w:b/>
          <w:sz w:val="24"/>
          <w:szCs w:val="24"/>
          <w:lang w:val="en-CA"/>
        </w:rPr>
        <w:t xml:space="preserve">Base </w:t>
      </w:r>
      <w:r w:rsidRPr="006E01CF">
        <w:rPr>
          <w:sz w:val="24"/>
          <w:szCs w:val="24"/>
          <w:lang w:val="en-CA"/>
        </w:rPr>
        <w:t>(Version)</w:t>
      </w:r>
    </w:p>
    <w:p w14:paraId="56387EB7" w14:textId="69E93077" w:rsidR="00D76103" w:rsidRPr="006E01CF" w:rsidRDefault="00D76103" w:rsidP="00EC444A">
      <w:pPr>
        <w:pStyle w:val="Paragraphedeliste"/>
        <w:numPr>
          <w:ilvl w:val="0"/>
          <w:numId w:val="18"/>
        </w:numPr>
        <w:spacing w:line="240" w:lineRule="auto"/>
        <w:ind w:left="850"/>
        <w:rPr>
          <w:rFonts w:cs="Arial"/>
          <w:sz w:val="24"/>
          <w:szCs w:val="24"/>
          <w:lang w:val="en-CA"/>
        </w:rPr>
      </w:pPr>
      <w:r>
        <w:rPr>
          <w:b/>
          <w:sz w:val="24"/>
          <w:szCs w:val="24"/>
          <w:lang w:val="en-CA"/>
        </w:rPr>
        <w:t>Usage Data</w:t>
      </w:r>
    </w:p>
    <w:p w14:paraId="43EECCD3" w14:textId="5CD78327" w:rsidR="002A1C8E" w:rsidRPr="006E01CF" w:rsidRDefault="002A1C8E" w:rsidP="00EF031F">
      <w:pPr>
        <w:jc w:val="both"/>
        <w:rPr>
          <w:b/>
          <w:bCs/>
          <w:sz w:val="24"/>
          <w:szCs w:val="24"/>
          <w:lang w:val="en-CA"/>
        </w:rPr>
      </w:pPr>
      <w:bookmarkStart w:id="154" w:name="Speech"/>
      <w:r w:rsidRPr="006E01CF">
        <w:rPr>
          <w:b/>
          <w:bCs/>
          <w:sz w:val="24"/>
          <w:szCs w:val="24"/>
          <w:lang w:val="en-CA"/>
        </w:rPr>
        <w:t>Speech On:</w:t>
      </w:r>
    </w:p>
    <w:bookmarkEnd w:id="154"/>
    <w:p w14:paraId="06EA1011" w14:textId="5EEE9E69" w:rsidR="00870F4E" w:rsidRDefault="003D13B0" w:rsidP="00D34A8E">
      <w:pPr>
        <w:jc w:val="both"/>
        <w:rPr>
          <w:rFonts w:cs="Arial"/>
          <w:b/>
          <w:bCs/>
          <w:sz w:val="24"/>
          <w:szCs w:val="24"/>
          <w:lang w:val="en-CA"/>
        </w:rPr>
      </w:pPr>
      <w:r w:rsidRPr="006E01CF">
        <w:rPr>
          <w:rFonts w:cs="Arial"/>
          <w:sz w:val="24"/>
          <w:szCs w:val="24"/>
          <w:lang w:val="en-CA"/>
        </w:rPr>
        <w:t>When</w:t>
      </w:r>
      <w:r w:rsidR="00044C23" w:rsidRPr="006E01CF">
        <w:rPr>
          <w:rFonts w:cs="Arial"/>
          <w:sz w:val="24"/>
          <w:szCs w:val="24"/>
          <w:lang w:val="en-CA"/>
        </w:rPr>
        <w:t xml:space="preserve"> </w:t>
      </w:r>
      <w:r w:rsidR="001F3924" w:rsidRPr="006E01CF">
        <w:rPr>
          <w:rFonts w:cs="Arial"/>
          <w:sz w:val="24"/>
          <w:szCs w:val="24"/>
          <w:lang w:val="en-CA"/>
        </w:rPr>
        <w:t xml:space="preserve">Speech </w:t>
      </w:r>
      <w:r w:rsidR="00044C23" w:rsidRPr="006E01CF">
        <w:rPr>
          <w:rFonts w:cs="Arial"/>
          <w:sz w:val="24"/>
          <w:szCs w:val="24"/>
          <w:lang w:val="en-CA"/>
        </w:rPr>
        <w:t xml:space="preserve">is set to ON, </w:t>
      </w:r>
      <w:r w:rsidR="00C375AF" w:rsidRPr="006E01CF">
        <w:rPr>
          <w:rFonts w:cs="Arial"/>
          <w:sz w:val="24"/>
          <w:szCs w:val="24"/>
          <w:lang w:val="en-CA"/>
        </w:rPr>
        <w:t xml:space="preserve">the navigation will </w:t>
      </w:r>
      <w:r w:rsidR="006A5852" w:rsidRPr="006E01CF">
        <w:rPr>
          <w:rFonts w:cs="Arial"/>
          <w:sz w:val="24"/>
          <w:szCs w:val="24"/>
          <w:lang w:val="en-CA"/>
        </w:rPr>
        <w:t xml:space="preserve">be </w:t>
      </w:r>
      <w:r w:rsidR="00C375AF" w:rsidRPr="006E01CF">
        <w:rPr>
          <w:rFonts w:cs="Arial"/>
          <w:sz w:val="24"/>
          <w:szCs w:val="24"/>
          <w:lang w:val="en-CA"/>
        </w:rPr>
        <w:t xml:space="preserve">significantly different. </w:t>
      </w:r>
      <w:r w:rsidR="00044C23" w:rsidRPr="006E01CF">
        <w:rPr>
          <w:rFonts w:cs="Arial"/>
          <w:sz w:val="24"/>
          <w:szCs w:val="24"/>
          <w:lang w:val="en-CA"/>
        </w:rPr>
        <w:t xml:space="preserve">Prodigi will read systematically </w:t>
      </w:r>
      <w:r w:rsidR="00FF5456" w:rsidRPr="006E01CF">
        <w:rPr>
          <w:rFonts w:cs="Arial"/>
          <w:sz w:val="24"/>
          <w:szCs w:val="24"/>
          <w:lang w:val="en-CA"/>
        </w:rPr>
        <w:t xml:space="preserve">all items </w:t>
      </w:r>
      <w:r w:rsidR="00866FB1" w:rsidRPr="006E01CF">
        <w:rPr>
          <w:rFonts w:cs="Arial"/>
          <w:sz w:val="24"/>
          <w:szCs w:val="24"/>
          <w:lang w:val="en-CA"/>
        </w:rPr>
        <w:t>visible on the screen</w:t>
      </w:r>
      <w:r w:rsidR="00B82962" w:rsidRPr="006E01CF">
        <w:rPr>
          <w:rFonts w:cs="Arial"/>
          <w:sz w:val="24"/>
          <w:szCs w:val="24"/>
          <w:lang w:val="en-CA"/>
        </w:rPr>
        <w:t xml:space="preserve"> for a fully assisted guidance.</w:t>
      </w:r>
      <w:r w:rsidR="00866FB1" w:rsidRPr="006E01CF">
        <w:rPr>
          <w:rFonts w:cs="Arial"/>
          <w:sz w:val="24"/>
          <w:szCs w:val="24"/>
          <w:lang w:val="en-CA"/>
        </w:rPr>
        <w:t xml:space="preserve">  </w:t>
      </w:r>
    </w:p>
    <w:p w14:paraId="3E11B486" w14:textId="78699E47" w:rsidR="000244AA" w:rsidRPr="006E01CF" w:rsidRDefault="000244AA" w:rsidP="00EF031F">
      <w:pPr>
        <w:jc w:val="both"/>
        <w:rPr>
          <w:rFonts w:cs="Arial"/>
          <w:b/>
          <w:bCs/>
          <w:sz w:val="24"/>
          <w:szCs w:val="24"/>
          <w:lang w:val="en-CA"/>
        </w:rPr>
      </w:pPr>
      <w:r w:rsidRPr="006E01CF">
        <w:rPr>
          <w:rFonts w:cs="Arial"/>
          <w:b/>
          <w:bCs/>
          <w:sz w:val="24"/>
          <w:szCs w:val="24"/>
          <w:lang w:val="en-CA"/>
        </w:rPr>
        <w:t>Within menus:</w:t>
      </w:r>
    </w:p>
    <w:p w14:paraId="336DC05C" w14:textId="32EBCA3E" w:rsidR="004E2E0F" w:rsidRPr="006E01CF" w:rsidRDefault="004E2E0F" w:rsidP="00EF031F">
      <w:pPr>
        <w:jc w:val="both"/>
        <w:rPr>
          <w:rFonts w:cs="Arial"/>
          <w:sz w:val="24"/>
          <w:szCs w:val="24"/>
          <w:lang w:val="en-CA"/>
        </w:rPr>
      </w:pPr>
      <w:r w:rsidRPr="006E01CF">
        <w:rPr>
          <w:rFonts w:cs="Arial"/>
          <w:sz w:val="24"/>
          <w:szCs w:val="24"/>
          <w:lang w:val="en-CA"/>
        </w:rPr>
        <w:lastRenderedPageBreak/>
        <w:t xml:space="preserve">The </w:t>
      </w:r>
      <w:r w:rsidR="001F3924" w:rsidRPr="006E01CF">
        <w:rPr>
          <w:rFonts w:cs="Arial"/>
          <w:sz w:val="24"/>
          <w:szCs w:val="24"/>
          <w:lang w:val="en-CA"/>
        </w:rPr>
        <w:t>S</w:t>
      </w:r>
      <w:r w:rsidRPr="006E01CF">
        <w:rPr>
          <w:rFonts w:cs="Arial"/>
          <w:sz w:val="24"/>
          <w:szCs w:val="24"/>
          <w:lang w:val="en-CA"/>
        </w:rPr>
        <w:t>peech feature will read the number of items included in the menu and/or submenu selected and subsequently read</w:t>
      </w:r>
      <w:r w:rsidR="00EF031F" w:rsidRPr="006E01CF">
        <w:rPr>
          <w:rFonts w:cs="Arial"/>
          <w:sz w:val="24"/>
          <w:szCs w:val="24"/>
          <w:lang w:val="en-CA"/>
        </w:rPr>
        <w:t xml:space="preserve"> </w:t>
      </w:r>
      <w:r w:rsidRPr="006E01CF">
        <w:rPr>
          <w:rFonts w:cs="Arial"/>
          <w:sz w:val="24"/>
          <w:szCs w:val="24"/>
          <w:lang w:val="en-CA"/>
        </w:rPr>
        <w:t>the first item selected on the screen. If that item leads to another submenu, it will also read “submenu”.</w:t>
      </w:r>
    </w:p>
    <w:p w14:paraId="147968A9" w14:textId="4A4EC21D" w:rsidR="004E2E0F" w:rsidRPr="006E01CF" w:rsidRDefault="002C1099" w:rsidP="00EF031F">
      <w:pPr>
        <w:jc w:val="both"/>
        <w:rPr>
          <w:rFonts w:cs="Arial"/>
          <w:sz w:val="24"/>
          <w:szCs w:val="24"/>
          <w:lang w:val="en-CA"/>
        </w:rPr>
      </w:pPr>
      <w:r w:rsidRPr="006E01CF">
        <w:rPr>
          <w:rFonts w:cs="Arial"/>
          <w:sz w:val="24"/>
          <w:szCs w:val="24"/>
          <w:lang w:val="en-CA"/>
        </w:rPr>
        <w:t xml:space="preserve">For example: </w:t>
      </w:r>
      <w:r w:rsidR="004E2E0F" w:rsidRPr="006E01CF">
        <w:rPr>
          <w:rFonts w:cs="Arial"/>
          <w:sz w:val="24"/>
          <w:szCs w:val="24"/>
          <w:lang w:val="en-CA"/>
        </w:rPr>
        <w:t>Settings Menu &gt; 7 items &gt; User Interface &gt; Submenu</w:t>
      </w:r>
    </w:p>
    <w:p w14:paraId="0F61A0CD" w14:textId="53E65E0D" w:rsidR="00EF7AE9" w:rsidRPr="006E01CF" w:rsidRDefault="000244AA" w:rsidP="00EF031F">
      <w:pPr>
        <w:jc w:val="both"/>
        <w:rPr>
          <w:rFonts w:cs="Arial"/>
          <w:sz w:val="24"/>
          <w:szCs w:val="24"/>
          <w:lang w:val="en-CA"/>
        </w:rPr>
      </w:pPr>
      <w:r w:rsidRPr="006E01CF">
        <w:rPr>
          <w:rFonts w:cs="Arial"/>
          <w:sz w:val="24"/>
          <w:szCs w:val="24"/>
          <w:lang w:val="en-CA"/>
        </w:rPr>
        <w:t>Y</w:t>
      </w:r>
      <w:r w:rsidR="003E7BF5" w:rsidRPr="006E01CF">
        <w:rPr>
          <w:rFonts w:cs="Arial"/>
          <w:sz w:val="24"/>
          <w:szCs w:val="24"/>
          <w:lang w:val="en-CA"/>
        </w:rPr>
        <w:t xml:space="preserve">ou can not </w:t>
      </w:r>
      <w:r w:rsidR="00707477" w:rsidRPr="006E01CF">
        <w:rPr>
          <w:rFonts w:cs="Arial"/>
          <w:sz w:val="24"/>
          <w:szCs w:val="24"/>
          <w:lang w:val="en-CA"/>
        </w:rPr>
        <w:t xml:space="preserve">directly </w:t>
      </w:r>
      <w:r w:rsidR="003E7BF5" w:rsidRPr="006E01CF">
        <w:rPr>
          <w:rFonts w:cs="Arial"/>
          <w:sz w:val="24"/>
          <w:szCs w:val="24"/>
          <w:lang w:val="en-CA"/>
        </w:rPr>
        <w:t>touch a</w:t>
      </w:r>
      <w:r w:rsidR="009A0019" w:rsidRPr="006E01CF">
        <w:rPr>
          <w:rFonts w:cs="Arial"/>
          <w:sz w:val="24"/>
          <w:szCs w:val="24"/>
          <w:lang w:val="en-CA"/>
        </w:rPr>
        <w:t xml:space="preserve"> menu</w:t>
      </w:r>
      <w:r w:rsidR="003E7BF5" w:rsidRPr="006E01CF">
        <w:rPr>
          <w:rFonts w:cs="Arial"/>
          <w:sz w:val="24"/>
          <w:szCs w:val="24"/>
          <w:lang w:val="en-CA"/>
        </w:rPr>
        <w:t xml:space="preserve"> item to select</w:t>
      </w:r>
      <w:r w:rsidR="004E2E0F" w:rsidRPr="006E01CF">
        <w:rPr>
          <w:rFonts w:cs="Arial"/>
          <w:sz w:val="24"/>
          <w:szCs w:val="24"/>
          <w:lang w:val="en-CA"/>
        </w:rPr>
        <w:t xml:space="preserve"> it</w:t>
      </w:r>
      <w:r w:rsidR="00707477" w:rsidRPr="006E01CF">
        <w:rPr>
          <w:rFonts w:cs="Arial"/>
          <w:sz w:val="24"/>
          <w:szCs w:val="24"/>
          <w:lang w:val="en-CA"/>
        </w:rPr>
        <w:t>. Y</w:t>
      </w:r>
      <w:r w:rsidR="003E7BF5" w:rsidRPr="006E01CF">
        <w:rPr>
          <w:rFonts w:cs="Arial"/>
          <w:sz w:val="24"/>
          <w:szCs w:val="24"/>
          <w:lang w:val="en-CA"/>
        </w:rPr>
        <w:t>ou must</w:t>
      </w:r>
      <w:r w:rsidR="007F7EB4" w:rsidRPr="006E01CF">
        <w:rPr>
          <w:rFonts w:cs="Arial"/>
          <w:sz w:val="24"/>
          <w:szCs w:val="24"/>
          <w:lang w:val="en-CA"/>
        </w:rPr>
        <w:t xml:space="preserve"> swipe up or down to isolate the</w:t>
      </w:r>
      <w:r w:rsidR="004E2E0F" w:rsidRPr="006E01CF">
        <w:rPr>
          <w:rFonts w:cs="Arial"/>
          <w:sz w:val="24"/>
          <w:szCs w:val="24"/>
          <w:lang w:val="en-CA"/>
        </w:rPr>
        <w:t xml:space="preserve"> menu item you wish to select </w:t>
      </w:r>
      <w:r w:rsidR="007F7EB4" w:rsidRPr="006E01CF">
        <w:rPr>
          <w:rFonts w:cs="Arial"/>
          <w:sz w:val="24"/>
          <w:szCs w:val="24"/>
          <w:lang w:val="en-CA"/>
        </w:rPr>
        <w:t>within the colored frame.</w:t>
      </w:r>
      <w:r w:rsidR="00EF7AE9" w:rsidRPr="006E01CF">
        <w:rPr>
          <w:rFonts w:cs="Arial"/>
          <w:sz w:val="24"/>
          <w:szCs w:val="24"/>
          <w:lang w:val="en-CA"/>
        </w:rPr>
        <w:t xml:space="preserve"> </w:t>
      </w:r>
    </w:p>
    <w:p w14:paraId="7E662C36" w14:textId="7E2150EE" w:rsidR="007F7EB4" w:rsidRPr="006E01CF" w:rsidRDefault="00F95CC0" w:rsidP="00EF031F">
      <w:pPr>
        <w:jc w:val="both"/>
        <w:rPr>
          <w:rFonts w:cs="Arial"/>
          <w:sz w:val="24"/>
          <w:szCs w:val="24"/>
          <w:lang w:val="en-CA"/>
        </w:rPr>
      </w:pPr>
      <w:r w:rsidRPr="006E01CF">
        <w:rPr>
          <w:rFonts w:cs="Arial"/>
          <w:sz w:val="24"/>
          <w:szCs w:val="24"/>
          <w:lang w:val="en-CA"/>
        </w:rPr>
        <w:t xml:space="preserve">A 2-finger long press anywhere on the screen within a menu will isolate and highlight the “Back” navigation button. Once “Back” is highlighted, </w:t>
      </w:r>
      <w:r w:rsidR="000E5D48" w:rsidRPr="006E01CF">
        <w:rPr>
          <w:rFonts w:cs="Arial"/>
          <w:sz w:val="24"/>
          <w:szCs w:val="24"/>
          <w:lang w:val="en-CA"/>
        </w:rPr>
        <w:t xml:space="preserve">simply tap once </w:t>
      </w:r>
      <w:r w:rsidR="00202459" w:rsidRPr="006E01CF">
        <w:rPr>
          <w:rFonts w:cs="Arial"/>
          <w:sz w:val="24"/>
          <w:szCs w:val="24"/>
          <w:lang w:val="en-CA"/>
        </w:rPr>
        <w:t xml:space="preserve">anywhere on the screen and you will be brought back to the </w:t>
      </w:r>
      <w:r w:rsidR="00C375AF" w:rsidRPr="006E01CF">
        <w:rPr>
          <w:rFonts w:cs="Arial"/>
          <w:sz w:val="24"/>
          <w:szCs w:val="24"/>
          <w:lang w:val="en-CA"/>
        </w:rPr>
        <w:t xml:space="preserve">previous screen. </w:t>
      </w:r>
    </w:p>
    <w:p w14:paraId="50F8A4EC" w14:textId="2D3C9D07" w:rsidR="000244AA" w:rsidRPr="006E01CF" w:rsidRDefault="000244AA" w:rsidP="00EF031F">
      <w:pPr>
        <w:jc w:val="both"/>
        <w:rPr>
          <w:rFonts w:cs="Arial"/>
          <w:b/>
          <w:bCs/>
          <w:sz w:val="24"/>
          <w:szCs w:val="24"/>
          <w:lang w:val="en-CA"/>
        </w:rPr>
      </w:pPr>
      <w:r w:rsidRPr="006E01CF">
        <w:rPr>
          <w:rFonts w:cs="Arial"/>
          <w:b/>
          <w:bCs/>
          <w:sz w:val="24"/>
          <w:szCs w:val="24"/>
          <w:lang w:val="en-CA"/>
        </w:rPr>
        <w:t xml:space="preserve">Within the </w:t>
      </w:r>
      <w:r w:rsidR="00DE5AF2" w:rsidRPr="006E01CF">
        <w:rPr>
          <w:rFonts w:cs="Arial"/>
          <w:b/>
          <w:bCs/>
          <w:sz w:val="24"/>
          <w:szCs w:val="24"/>
          <w:lang w:val="en-CA"/>
        </w:rPr>
        <w:t>tile / main</w:t>
      </w:r>
      <w:r w:rsidRPr="006E01CF">
        <w:rPr>
          <w:rFonts w:cs="Arial"/>
          <w:b/>
          <w:bCs/>
          <w:sz w:val="24"/>
          <w:szCs w:val="24"/>
          <w:lang w:val="en-CA"/>
        </w:rPr>
        <w:t xml:space="preserve"> menu</w:t>
      </w:r>
      <w:r w:rsidR="00E13C12" w:rsidRPr="006E01CF">
        <w:rPr>
          <w:rFonts w:cs="Arial"/>
          <w:b/>
          <w:bCs/>
          <w:sz w:val="24"/>
          <w:szCs w:val="24"/>
          <w:lang w:val="en-CA"/>
        </w:rPr>
        <w:t>:</w:t>
      </w:r>
    </w:p>
    <w:p w14:paraId="147FC38C" w14:textId="35BE30D5" w:rsidR="004A465B" w:rsidRPr="006E01CF" w:rsidRDefault="004A465B" w:rsidP="00EF031F">
      <w:pPr>
        <w:jc w:val="both"/>
        <w:rPr>
          <w:rFonts w:cs="Arial"/>
          <w:sz w:val="24"/>
          <w:szCs w:val="24"/>
          <w:lang w:val="en-CA"/>
        </w:rPr>
      </w:pPr>
      <w:r w:rsidRPr="006E01CF">
        <w:rPr>
          <w:rFonts w:cs="Arial"/>
          <w:sz w:val="24"/>
          <w:szCs w:val="24"/>
          <w:lang w:val="en-CA"/>
        </w:rPr>
        <w:t xml:space="preserve">The </w:t>
      </w:r>
      <w:r w:rsidR="00350CEC" w:rsidRPr="006E01CF">
        <w:rPr>
          <w:rFonts w:cs="Arial"/>
          <w:sz w:val="24"/>
          <w:szCs w:val="24"/>
          <w:lang w:val="en-CA"/>
        </w:rPr>
        <w:t>s</w:t>
      </w:r>
      <w:r w:rsidRPr="006E01CF">
        <w:rPr>
          <w:rFonts w:cs="Arial"/>
          <w:sz w:val="24"/>
          <w:szCs w:val="24"/>
          <w:lang w:val="en-CA"/>
        </w:rPr>
        <w:t xml:space="preserve">peech feature will </w:t>
      </w:r>
      <w:r w:rsidR="0097280F" w:rsidRPr="006E01CF">
        <w:rPr>
          <w:rFonts w:cs="Arial"/>
          <w:sz w:val="24"/>
          <w:szCs w:val="24"/>
          <w:lang w:val="en-CA"/>
        </w:rPr>
        <w:t>read the application</w:t>
      </w:r>
      <w:r w:rsidR="00350CEC" w:rsidRPr="006E01CF">
        <w:rPr>
          <w:rFonts w:cs="Arial"/>
          <w:sz w:val="24"/>
          <w:szCs w:val="24"/>
          <w:lang w:val="en-CA"/>
        </w:rPr>
        <w:t xml:space="preserve"> </w:t>
      </w:r>
      <w:r w:rsidR="005C1687" w:rsidRPr="006E01CF">
        <w:rPr>
          <w:rFonts w:cs="Arial"/>
          <w:sz w:val="24"/>
          <w:szCs w:val="24"/>
          <w:lang w:val="en-CA"/>
        </w:rPr>
        <w:t xml:space="preserve">currently </w:t>
      </w:r>
      <w:r w:rsidR="00960053" w:rsidRPr="006E01CF">
        <w:rPr>
          <w:rFonts w:cs="Arial"/>
          <w:sz w:val="24"/>
          <w:szCs w:val="24"/>
          <w:lang w:val="en-CA"/>
        </w:rPr>
        <w:t>loca</w:t>
      </w:r>
      <w:r w:rsidR="004D3300" w:rsidRPr="006E01CF">
        <w:rPr>
          <w:rFonts w:cs="Arial"/>
          <w:sz w:val="24"/>
          <w:szCs w:val="24"/>
          <w:lang w:val="en-CA"/>
        </w:rPr>
        <w:t>ted</w:t>
      </w:r>
      <w:r w:rsidR="005C1687" w:rsidRPr="006E01CF">
        <w:rPr>
          <w:rFonts w:cs="Arial"/>
          <w:sz w:val="24"/>
          <w:szCs w:val="24"/>
          <w:lang w:val="en-CA"/>
        </w:rPr>
        <w:t xml:space="preserve"> within the colored frame</w:t>
      </w:r>
      <w:r w:rsidR="00780572" w:rsidRPr="006E01CF">
        <w:rPr>
          <w:rFonts w:cs="Arial"/>
          <w:sz w:val="24"/>
          <w:szCs w:val="24"/>
          <w:lang w:val="en-CA"/>
        </w:rPr>
        <w:t xml:space="preserve">. </w:t>
      </w:r>
    </w:p>
    <w:p w14:paraId="5E544735" w14:textId="092362DA" w:rsidR="004A465B" w:rsidRPr="006E01CF" w:rsidRDefault="004A465B" w:rsidP="00EF031F">
      <w:pPr>
        <w:jc w:val="both"/>
        <w:rPr>
          <w:rFonts w:cs="Arial"/>
          <w:sz w:val="24"/>
          <w:szCs w:val="24"/>
          <w:lang w:val="en-CA"/>
        </w:rPr>
      </w:pPr>
      <w:r w:rsidRPr="006E01CF">
        <w:rPr>
          <w:rFonts w:cs="Arial"/>
          <w:sz w:val="24"/>
          <w:szCs w:val="24"/>
          <w:lang w:val="en-CA"/>
        </w:rPr>
        <w:t>For example</w:t>
      </w:r>
      <w:r w:rsidR="00086DBD" w:rsidRPr="006E01CF">
        <w:rPr>
          <w:rFonts w:cs="Arial"/>
          <w:sz w:val="24"/>
          <w:szCs w:val="24"/>
          <w:lang w:val="en-CA"/>
        </w:rPr>
        <w:t>, if you open your Connect 12 on the settings icon</w:t>
      </w:r>
      <w:r w:rsidR="003276CC" w:rsidRPr="006E01CF">
        <w:rPr>
          <w:rFonts w:cs="Arial"/>
          <w:sz w:val="24"/>
          <w:szCs w:val="24"/>
          <w:lang w:val="en-CA"/>
        </w:rPr>
        <w:t>, the Speech mode will read</w:t>
      </w:r>
      <w:r w:rsidRPr="006E01CF">
        <w:rPr>
          <w:rFonts w:cs="Arial"/>
          <w:sz w:val="24"/>
          <w:szCs w:val="24"/>
          <w:lang w:val="en-CA"/>
        </w:rPr>
        <w:t xml:space="preserve">: Main Menu &gt; </w:t>
      </w:r>
      <w:r w:rsidR="0097280F" w:rsidRPr="006E01CF">
        <w:rPr>
          <w:rFonts w:cs="Arial"/>
          <w:sz w:val="24"/>
          <w:szCs w:val="24"/>
          <w:lang w:val="en-CA"/>
        </w:rPr>
        <w:t>Settings</w:t>
      </w:r>
      <w:r w:rsidR="00D95488" w:rsidRPr="006E01CF">
        <w:rPr>
          <w:rFonts w:cs="Arial"/>
          <w:sz w:val="24"/>
          <w:szCs w:val="24"/>
          <w:lang w:val="en-CA"/>
        </w:rPr>
        <w:t>.</w:t>
      </w:r>
    </w:p>
    <w:p w14:paraId="7F048121" w14:textId="437D34B2" w:rsidR="00780572" w:rsidRPr="006E01CF" w:rsidRDefault="00780572" w:rsidP="00EF031F">
      <w:pPr>
        <w:jc w:val="both"/>
        <w:rPr>
          <w:rFonts w:cs="Arial"/>
          <w:sz w:val="24"/>
          <w:szCs w:val="24"/>
          <w:lang w:val="en-CA"/>
        </w:rPr>
      </w:pPr>
      <w:r w:rsidRPr="006E01CF">
        <w:rPr>
          <w:rFonts w:cs="Arial"/>
          <w:sz w:val="24"/>
          <w:szCs w:val="24"/>
          <w:lang w:val="en-CA"/>
        </w:rPr>
        <w:t xml:space="preserve">To navigate to other applications, swipe left or right anywhere on the screen. </w:t>
      </w:r>
      <w:r w:rsidR="00841D98" w:rsidRPr="006E01CF">
        <w:rPr>
          <w:rFonts w:cs="Arial"/>
          <w:sz w:val="24"/>
          <w:szCs w:val="24"/>
          <w:lang w:val="en-CA"/>
        </w:rPr>
        <w:t xml:space="preserve">Tap </w:t>
      </w:r>
      <w:r w:rsidR="009F1EB4" w:rsidRPr="006E01CF">
        <w:rPr>
          <w:rFonts w:cs="Arial"/>
          <w:sz w:val="24"/>
          <w:szCs w:val="24"/>
          <w:lang w:val="en-CA"/>
        </w:rPr>
        <w:t>anywhere</w:t>
      </w:r>
      <w:r w:rsidR="00170E91" w:rsidRPr="006E01CF">
        <w:rPr>
          <w:rFonts w:cs="Arial"/>
          <w:sz w:val="24"/>
          <w:szCs w:val="24"/>
          <w:lang w:val="en-CA"/>
        </w:rPr>
        <w:t xml:space="preserve"> to </w:t>
      </w:r>
      <w:r w:rsidR="009F1EB4" w:rsidRPr="006E01CF">
        <w:rPr>
          <w:rFonts w:cs="Arial"/>
          <w:sz w:val="24"/>
          <w:szCs w:val="24"/>
          <w:lang w:val="en-CA"/>
        </w:rPr>
        <w:t>launch</w:t>
      </w:r>
      <w:r w:rsidR="00170E91" w:rsidRPr="006E01CF">
        <w:rPr>
          <w:rFonts w:cs="Arial"/>
          <w:sz w:val="24"/>
          <w:szCs w:val="24"/>
          <w:lang w:val="en-CA"/>
        </w:rPr>
        <w:t xml:space="preserve"> </w:t>
      </w:r>
      <w:r w:rsidR="009F1EB4" w:rsidRPr="006E01CF">
        <w:rPr>
          <w:rFonts w:cs="Arial"/>
          <w:sz w:val="24"/>
          <w:szCs w:val="24"/>
          <w:lang w:val="en-CA"/>
        </w:rPr>
        <w:t>the application in the colored frame</w:t>
      </w:r>
      <w:r w:rsidR="00170E91" w:rsidRPr="006E01CF">
        <w:rPr>
          <w:rFonts w:cs="Arial"/>
          <w:sz w:val="24"/>
          <w:szCs w:val="24"/>
          <w:lang w:val="en-CA"/>
        </w:rPr>
        <w:t>.</w:t>
      </w:r>
    </w:p>
    <w:p w14:paraId="6064415A" w14:textId="56638973" w:rsidR="003E59AA" w:rsidRPr="006E01CF" w:rsidRDefault="008C0621" w:rsidP="00EF031F">
      <w:pPr>
        <w:jc w:val="both"/>
        <w:rPr>
          <w:sz w:val="24"/>
          <w:szCs w:val="24"/>
          <w:lang w:val="en-CA"/>
        </w:rPr>
      </w:pPr>
      <w:r w:rsidRPr="006E01CF">
        <w:rPr>
          <w:sz w:val="24"/>
          <w:szCs w:val="24"/>
          <w:lang w:val="en-CA"/>
        </w:rPr>
        <w:t xml:space="preserve">To stop using </w:t>
      </w:r>
      <w:r w:rsidR="00195651" w:rsidRPr="006E01CF">
        <w:rPr>
          <w:sz w:val="24"/>
          <w:szCs w:val="24"/>
          <w:lang w:val="en-CA"/>
        </w:rPr>
        <w:t>the speech feature</w:t>
      </w:r>
      <w:r w:rsidR="00E13C12" w:rsidRPr="006E01CF">
        <w:rPr>
          <w:sz w:val="24"/>
          <w:szCs w:val="24"/>
          <w:lang w:val="en-CA"/>
        </w:rPr>
        <w:t xml:space="preserve"> </w:t>
      </w:r>
      <w:r w:rsidR="00195651" w:rsidRPr="006E01CF">
        <w:rPr>
          <w:sz w:val="24"/>
          <w:szCs w:val="24"/>
          <w:lang w:val="en-CA"/>
        </w:rPr>
        <w:t>and resume back to normal</w:t>
      </w:r>
      <w:r w:rsidR="00E13C12" w:rsidRPr="006E01CF">
        <w:rPr>
          <w:sz w:val="24"/>
          <w:szCs w:val="24"/>
          <w:lang w:val="en-CA"/>
        </w:rPr>
        <w:t xml:space="preserve"> </w:t>
      </w:r>
      <w:r w:rsidR="00195651" w:rsidRPr="006E01CF">
        <w:rPr>
          <w:sz w:val="24"/>
          <w:szCs w:val="24"/>
          <w:lang w:val="en-CA"/>
        </w:rPr>
        <w:t>navigation</w:t>
      </w:r>
      <w:r w:rsidR="003E59AA" w:rsidRPr="006E01CF">
        <w:rPr>
          <w:sz w:val="24"/>
          <w:szCs w:val="24"/>
          <w:lang w:val="en-CA"/>
        </w:rPr>
        <w:t>:</w:t>
      </w:r>
    </w:p>
    <w:p w14:paraId="2BFB1EF2" w14:textId="439CEEB2" w:rsidR="00890D70" w:rsidRPr="006E01CF" w:rsidRDefault="003E59AA" w:rsidP="007E0D33">
      <w:pPr>
        <w:pStyle w:val="Paragraphedeliste"/>
        <w:numPr>
          <w:ilvl w:val="0"/>
          <w:numId w:val="72"/>
        </w:numPr>
        <w:rPr>
          <w:sz w:val="24"/>
          <w:szCs w:val="24"/>
          <w:lang w:val="en-CA"/>
        </w:rPr>
      </w:pPr>
      <w:r w:rsidRPr="006E01CF">
        <w:rPr>
          <w:sz w:val="24"/>
          <w:szCs w:val="24"/>
          <w:lang w:val="en-CA"/>
        </w:rPr>
        <w:t>G</w:t>
      </w:r>
      <w:r w:rsidR="00195651" w:rsidRPr="006E01CF">
        <w:rPr>
          <w:sz w:val="24"/>
          <w:szCs w:val="24"/>
          <w:lang w:val="en-CA"/>
        </w:rPr>
        <w:t>o to</w:t>
      </w:r>
      <w:r w:rsidR="004D3300" w:rsidRPr="006E01CF">
        <w:rPr>
          <w:sz w:val="24"/>
          <w:szCs w:val="24"/>
          <w:lang w:val="en-CA"/>
        </w:rPr>
        <w:t xml:space="preserve"> Settings</w:t>
      </w:r>
      <w:r w:rsidR="00890D70" w:rsidRPr="006E01CF">
        <w:rPr>
          <w:sz w:val="24"/>
          <w:szCs w:val="24"/>
          <w:lang w:val="en-CA"/>
        </w:rPr>
        <w:t>.</w:t>
      </w:r>
    </w:p>
    <w:p w14:paraId="36B28234" w14:textId="5F8D1DEF" w:rsidR="00890D70" w:rsidRPr="006E01CF" w:rsidRDefault="0054414E" w:rsidP="007E0D33">
      <w:pPr>
        <w:pStyle w:val="Paragraphedeliste"/>
        <w:numPr>
          <w:ilvl w:val="0"/>
          <w:numId w:val="72"/>
        </w:numPr>
        <w:rPr>
          <w:sz w:val="24"/>
          <w:szCs w:val="24"/>
          <w:lang w:val="en-CA"/>
        </w:rPr>
      </w:pPr>
      <w:r w:rsidRPr="006E01CF">
        <w:rPr>
          <w:sz w:val="24"/>
          <w:szCs w:val="24"/>
          <w:lang w:val="en-CA"/>
        </w:rPr>
        <w:t>In the Settings, s</w:t>
      </w:r>
      <w:r w:rsidR="00890D70" w:rsidRPr="006E01CF">
        <w:rPr>
          <w:sz w:val="24"/>
          <w:szCs w:val="24"/>
          <w:lang w:val="en-CA"/>
        </w:rPr>
        <w:t xml:space="preserve">elect the </w:t>
      </w:r>
      <w:r w:rsidR="004D3300" w:rsidRPr="006E01CF">
        <w:rPr>
          <w:sz w:val="24"/>
          <w:szCs w:val="24"/>
          <w:lang w:val="en-CA"/>
        </w:rPr>
        <w:t>Audio</w:t>
      </w:r>
      <w:r w:rsidR="00890D70" w:rsidRPr="006E01CF">
        <w:rPr>
          <w:sz w:val="24"/>
          <w:szCs w:val="24"/>
          <w:lang w:val="en-CA"/>
        </w:rPr>
        <w:t xml:space="preserve"> item.</w:t>
      </w:r>
      <w:r w:rsidRPr="006E01CF">
        <w:rPr>
          <w:sz w:val="24"/>
          <w:szCs w:val="24"/>
          <w:lang w:val="en-CA"/>
        </w:rPr>
        <w:t xml:space="preserve"> A submenu will open.</w:t>
      </w:r>
    </w:p>
    <w:p w14:paraId="4A204C58" w14:textId="13C41ED2" w:rsidR="00890D70" w:rsidRPr="006E01CF" w:rsidRDefault="00890D70" w:rsidP="007E0D33">
      <w:pPr>
        <w:pStyle w:val="Paragraphedeliste"/>
        <w:numPr>
          <w:ilvl w:val="0"/>
          <w:numId w:val="72"/>
        </w:numPr>
        <w:rPr>
          <w:sz w:val="24"/>
          <w:szCs w:val="24"/>
          <w:lang w:val="en-CA"/>
        </w:rPr>
      </w:pPr>
      <w:r w:rsidRPr="006E01CF">
        <w:rPr>
          <w:sz w:val="24"/>
          <w:szCs w:val="24"/>
          <w:lang w:val="en-CA"/>
        </w:rPr>
        <w:t>Select</w:t>
      </w:r>
      <w:r w:rsidR="004D3300" w:rsidRPr="006E01CF">
        <w:rPr>
          <w:sz w:val="24"/>
          <w:szCs w:val="24"/>
          <w:lang w:val="en-CA"/>
        </w:rPr>
        <w:t xml:space="preserve"> </w:t>
      </w:r>
      <w:r w:rsidR="0054414E" w:rsidRPr="006E01CF">
        <w:rPr>
          <w:sz w:val="24"/>
          <w:szCs w:val="24"/>
          <w:lang w:val="en-CA"/>
        </w:rPr>
        <w:t xml:space="preserve">the </w:t>
      </w:r>
      <w:r w:rsidR="004D3300" w:rsidRPr="006E01CF">
        <w:rPr>
          <w:sz w:val="24"/>
          <w:szCs w:val="24"/>
          <w:lang w:val="en-CA"/>
        </w:rPr>
        <w:t>Speech</w:t>
      </w:r>
      <w:r w:rsidR="0054414E" w:rsidRPr="006E01CF">
        <w:rPr>
          <w:sz w:val="24"/>
          <w:szCs w:val="24"/>
          <w:lang w:val="en-CA"/>
        </w:rPr>
        <w:t xml:space="preserve"> item</w:t>
      </w:r>
      <w:r w:rsidR="004D3300" w:rsidRPr="006E01CF">
        <w:rPr>
          <w:sz w:val="24"/>
          <w:szCs w:val="24"/>
          <w:lang w:val="en-CA"/>
        </w:rPr>
        <w:t xml:space="preserve">. </w:t>
      </w:r>
    </w:p>
    <w:p w14:paraId="0E56581C" w14:textId="37DFE51E" w:rsidR="00E13C12" w:rsidRPr="006E01CF" w:rsidRDefault="00890D70" w:rsidP="007E0D33">
      <w:pPr>
        <w:pStyle w:val="Paragraphedeliste"/>
        <w:numPr>
          <w:ilvl w:val="0"/>
          <w:numId w:val="72"/>
        </w:numPr>
        <w:rPr>
          <w:sz w:val="24"/>
          <w:szCs w:val="24"/>
          <w:lang w:val="en-CA"/>
        </w:rPr>
      </w:pPr>
      <w:r w:rsidRPr="006E01CF">
        <w:rPr>
          <w:sz w:val="24"/>
          <w:szCs w:val="24"/>
          <w:lang w:val="en-CA"/>
        </w:rPr>
        <w:t xml:space="preserve">You are offered two options. </w:t>
      </w:r>
      <w:r w:rsidR="004D3300" w:rsidRPr="006E01CF">
        <w:rPr>
          <w:sz w:val="24"/>
          <w:szCs w:val="24"/>
          <w:lang w:val="en-CA"/>
        </w:rPr>
        <w:t>Select Off</w:t>
      </w:r>
      <w:r w:rsidR="00E13C12" w:rsidRPr="006E01CF">
        <w:rPr>
          <w:sz w:val="24"/>
          <w:szCs w:val="24"/>
          <w:lang w:val="en-CA"/>
        </w:rPr>
        <w:t xml:space="preserve"> </w:t>
      </w:r>
      <w:r w:rsidR="0054414E" w:rsidRPr="006E01CF">
        <w:rPr>
          <w:sz w:val="24"/>
          <w:szCs w:val="24"/>
          <w:lang w:val="en-CA"/>
        </w:rPr>
        <w:t xml:space="preserve">if you wish to </w:t>
      </w:r>
      <w:r w:rsidR="007E0D33" w:rsidRPr="006E01CF">
        <w:rPr>
          <w:sz w:val="24"/>
          <w:szCs w:val="24"/>
          <w:lang w:val="en-CA"/>
        </w:rPr>
        <w:t xml:space="preserve">shut down the Speech feature completely, </w:t>
      </w:r>
      <w:r w:rsidR="004D3300" w:rsidRPr="006E01CF">
        <w:rPr>
          <w:sz w:val="24"/>
          <w:szCs w:val="24"/>
          <w:lang w:val="en-CA"/>
        </w:rPr>
        <w:t>or Documents Only</w:t>
      </w:r>
      <w:r w:rsidR="007E0D33" w:rsidRPr="006E01CF">
        <w:rPr>
          <w:sz w:val="24"/>
          <w:szCs w:val="24"/>
          <w:lang w:val="en-CA"/>
        </w:rPr>
        <w:t xml:space="preserve"> if you wish to use the feature only in documents</w:t>
      </w:r>
      <w:r w:rsidR="004D3300" w:rsidRPr="006E01CF">
        <w:rPr>
          <w:sz w:val="24"/>
          <w:szCs w:val="24"/>
          <w:lang w:val="en-CA"/>
        </w:rPr>
        <w:t>.</w:t>
      </w:r>
    </w:p>
    <w:p w14:paraId="08299E36" w14:textId="6ED94C1B" w:rsidR="00AC0217" w:rsidRPr="00384BC5" w:rsidRDefault="00AC0217">
      <w:pPr>
        <w:rPr>
          <w:rFonts w:eastAsiaTheme="minorEastAsia"/>
          <w:b/>
          <w:bCs/>
          <w:caps/>
          <w:spacing w:val="15"/>
          <w:sz w:val="40"/>
          <w:lang w:val="en-CA" w:bidi="en-US"/>
        </w:rPr>
      </w:pPr>
    </w:p>
    <w:p w14:paraId="5ACE7621" w14:textId="77777777" w:rsidR="00784336" w:rsidRDefault="00784336">
      <w:pPr>
        <w:rPr>
          <w:rFonts w:eastAsiaTheme="minorEastAsia"/>
          <w:b/>
          <w:bCs/>
          <w:caps/>
          <w:spacing w:val="15"/>
          <w:sz w:val="40"/>
          <w:lang w:val="en-CA" w:bidi="en-US"/>
        </w:rPr>
      </w:pPr>
      <w:r>
        <w:rPr>
          <w:lang w:val="en-CA"/>
        </w:rPr>
        <w:br w:type="page"/>
      </w:r>
    </w:p>
    <w:p w14:paraId="4EFA9B70" w14:textId="777EE970" w:rsidR="00FE792B" w:rsidRPr="00384BC5" w:rsidRDefault="002D55DA" w:rsidP="0086016C">
      <w:pPr>
        <w:pStyle w:val="Titre1"/>
        <w:rPr>
          <w:lang w:val="en-CA"/>
        </w:rPr>
      </w:pPr>
      <w:bookmarkStart w:id="155" w:name="_Toc95311235"/>
      <w:bookmarkStart w:id="156" w:name="_Toc115429341"/>
      <w:r w:rsidRPr="00384BC5">
        <w:rPr>
          <w:lang w:val="en-CA"/>
        </w:rPr>
        <w:lastRenderedPageBreak/>
        <w:t xml:space="preserve">Chapter </w:t>
      </w:r>
      <w:r w:rsidR="007E6845" w:rsidRPr="00384BC5">
        <w:rPr>
          <w:lang w:val="en-CA"/>
        </w:rPr>
        <w:t>8</w:t>
      </w:r>
      <w:r w:rsidRPr="00384BC5">
        <w:rPr>
          <w:lang w:val="en-CA"/>
        </w:rPr>
        <w:t xml:space="preserve">: Bluetooth </w:t>
      </w:r>
      <w:r w:rsidR="00D50298" w:rsidRPr="00384BC5">
        <w:rPr>
          <w:lang w:val="en-CA"/>
        </w:rPr>
        <w:t>E</w:t>
      </w:r>
      <w:r w:rsidR="00F865CA" w:rsidRPr="00384BC5">
        <w:rPr>
          <w:lang w:val="en-CA"/>
        </w:rPr>
        <w:t>xternal</w:t>
      </w:r>
      <w:r w:rsidR="00D50298" w:rsidRPr="00384BC5">
        <w:rPr>
          <w:lang w:val="en-CA"/>
        </w:rPr>
        <w:t xml:space="preserve"> </w:t>
      </w:r>
      <w:r w:rsidRPr="00384BC5">
        <w:rPr>
          <w:lang w:val="en-CA"/>
        </w:rPr>
        <w:t>Keyboard</w:t>
      </w:r>
      <w:bookmarkEnd w:id="155"/>
      <w:bookmarkEnd w:id="156"/>
    </w:p>
    <w:p w14:paraId="4666D6B8" w14:textId="3AE6547F" w:rsidR="002D55DA" w:rsidRPr="00870F4E" w:rsidRDefault="005B4517" w:rsidP="000F23BC">
      <w:pPr>
        <w:rPr>
          <w:sz w:val="24"/>
          <w:szCs w:val="18"/>
          <w:lang w:val="en-CA" w:bidi="en-US"/>
        </w:rPr>
      </w:pPr>
      <w:r w:rsidRPr="00870F4E">
        <w:rPr>
          <w:sz w:val="24"/>
          <w:szCs w:val="18"/>
          <w:lang w:val="en-CA" w:bidi="en-US"/>
        </w:rPr>
        <w:t xml:space="preserve">With </w:t>
      </w:r>
      <w:r w:rsidR="00A35A4B" w:rsidRPr="00870F4E">
        <w:rPr>
          <w:sz w:val="24"/>
          <w:szCs w:val="18"/>
          <w:lang w:val="en-CA" w:bidi="en-US"/>
        </w:rPr>
        <w:t>Prodigi Connect</w:t>
      </w:r>
      <w:r w:rsidRPr="00870F4E">
        <w:rPr>
          <w:sz w:val="24"/>
          <w:szCs w:val="18"/>
          <w:lang w:val="en-CA" w:bidi="en-US"/>
        </w:rPr>
        <w:t xml:space="preserve">, </w:t>
      </w:r>
      <w:r w:rsidR="007B2146" w:rsidRPr="00870F4E">
        <w:rPr>
          <w:sz w:val="24"/>
          <w:szCs w:val="18"/>
          <w:lang w:val="en-CA" w:bidi="en-US"/>
        </w:rPr>
        <w:t xml:space="preserve">you </w:t>
      </w:r>
      <w:r w:rsidRPr="00870F4E">
        <w:rPr>
          <w:sz w:val="24"/>
          <w:szCs w:val="18"/>
          <w:lang w:val="en-CA" w:bidi="en-US"/>
        </w:rPr>
        <w:t xml:space="preserve">can </w:t>
      </w:r>
      <w:r w:rsidR="00014D49" w:rsidRPr="00870F4E">
        <w:rPr>
          <w:sz w:val="24"/>
          <w:szCs w:val="18"/>
          <w:lang w:val="en-CA" w:bidi="en-US"/>
        </w:rPr>
        <w:t>type</w:t>
      </w:r>
      <w:r w:rsidR="00205043" w:rsidRPr="00870F4E">
        <w:rPr>
          <w:sz w:val="24"/>
          <w:szCs w:val="18"/>
          <w:lang w:val="en-CA" w:bidi="en-US"/>
        </w:rPr>
        <w:t xml:space="preserve"> and navigate </w:t>
      </w:r>
      <w:r w:rsidR="00014D49" w:rsidRPr="00870F4E">
        <w:rPr>
          <w:sz w:val="24"/>
          <w:szCs w:val="18"/>
          <w:lang w:val="en-CA" w:bidi="en-US"/>
        </w:rPr>
        <w:t>using</w:t>
      </w:r>
      <w:r w:rsidR="00A35A4B" w:rsidRPr="00870F4E">
        <w:rPr>
          <w:sz w:val="24"/>
          <w:szCs w:val="18"/>
          <w:lang w:val="en-CA" w:bidi="en-US"/>
        </w:rPr>
        <w:t xml:space="preserve"> your own Bluetooth keyboard</w:t>
      </w:r>
      <w:r w:rsidR="005D06E1" w:rsidRPr="00870F4E">
        <w:rPr>
          <w:sz w:val="24"/>
          <w:szCs w:val="18"/>
          <w:lang w:val="en-CA" w:bidi="en-US"/>
        </w:rPr>
        <w:t>.</w:t>
      </w:r>
      <w:r w:rsidR="00A35A4B" w:rsidRPr="00870F4E">
        <w:rPr>
          <w:sz w:val="24"/>
          <w:szCs w:val="18"/>
          <w:lang w:val="en-CA" w:bidi="en-US"/>
        </w:rPr>
        <w:t xml:space="preserve"> </w:t>
      </w:r>
    </w:p>
    <w:p w14:paraId="6F2A994D" w14:textId="50480B65" w:rsidR="00E940F3" w:rsidRPr="00384BC5" w:rsidRDefault="00E940F3" w:rsidP="00684C16">
      <w:pPr>
        <w:pStyle w:val="Titre2"/>
        <w:rPr>
          <w:lang w:val="en-CA" w:bidi="en-US"/>
        </w:rPr>
      </w:pPr>
      <w:bookmarkStart w:id="157" w:name="_Toc95311236"/>
      <w:bookmarkStart w:id="158" w:name="_Toc115429342"/>
      <w:r w:rsidRPr="00384BC5">
        <w:rPr>
          <w:lang w:val="en-CA" w:bidi="en-US"/>
        </w:rPr>
        <w:t>The HumanWare Keyboard</w:t>
      </w:r>
      <w:bookmarkEnd w:id="157"/>
      <w:bookmarkEnd w:id="158"/>
    </w:p>
    <w:p w14:paraId="70C96D84" w14:textId="77777777" w:rsidR="00FA23EF" w:rsidRPr="00870F4E" w:rsidRDefault="007918EF">
      <w:pPr>
        <w:rPr>
          <w:sz w:val="24"/>
          <w:szCs w:val="18"/>
          <w:lang w:val="en-CA" w:bidi="en-US"/>
        </w:rPr>
      </w:pPr>
      <w:r w:rsidRPr="00870F4E">
        <w:rPr>
          <w:sz w:val="24"/>
          <w:szCs w:val="18"/>
          <w:lang w:val="en-CA" w:bidi="en-US"/>
        </w:rPr>
        <w:t xml:space="preserve">Though any Bluetooth keyboard will work, we encourage you to use the </w:t>
      </w:r>
      <w:r w:rsidR="00E940F3" w:rsidRPr="00870F4E">
        <w:rPr>
          <w:sz w:val="24"/>
          <w:szCs w:val="18"/>
          <w:lang w:val="en-CA" w:bidi="en-US"/>
        </w:rPr>
        <w:t>HumanW</w:t>
      </w:r>
      <w:r w:rsidRPr="00870F4E">
        <w:rPr>
          <w:sz w:val="24"/>
          <w:szCs w:val="18"/>
          <w:lang w:val="en-CA" w:bidi="en-US"/>
        </w:rPr>
        <w:t>are keyboard shown below.</w:t>
      </w:r>
    </w:p>
    <w:p w14:paraId="722CB237" w14:textId="099F14F5" w:rsidR="007B4E44" w:rsidRPr="00384BC5" w:rsidRDefault="00FA23EF">
      <w:pPr>
        <w:rPr>
          <w:lang w:val="en-CA" w:bidi="en-US"/>
        </w:rPr>
      </w:pPr>
      <w:r w:rsidRPr="00384BC5">
        <w:rPr>
          <w:noProof/>
          <w:lang w:val="en-CA" w:eastAsia="fr-CA"/>
        </w:rPr>
        <w:drawing>
          <wp:inline distT="0" distB="0" distL="0" distR="0" wp14:anchorId="36F3C196" wp14:editId="25A49FB6">
            <wp:extent cx="5486400" cy="3547745"/>
            <wp:effectExtent l="0" t="0" r="0" b="0"/>
            <wp:docPr id="170" name="Imag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Capture.PNG"/>
                    <pic:cNvPicPr/>
                  </pic:nvPicPr>
                  <pic:blipFill>
                    <a:blip r:embed="rId85">
                      <a:extLst>
                        <a:ext uri="{28A0092B-C50C-407E-A947-70E740481C1C}">
                          <a14:useLocalDpi xmlns:a14="http://schemas.microsoft.com/office/drawing/2010/main" val="0"/>
                        </a:ext>
                      </a:extLst>
                    </a:blip>
                    <a:stretch>
                      <a:fillRect/>
                    </a:stretch>
                  </pic:blipFill>
                  <pic:spPr>
                    <a:xfrm>
                      <a:off x="0" y="0"/>
                      <a:ext cx="5486400" cy="3547745"/>
                    </a:xfrm>
                    <a:prstGeom prst="rect">
                      <a:avLst/>
                    </a:prstGeom>
                  </pic:spPr>
                </pic:pic>
              </a:graphicData>
            </a:graphic>
          </wp:inline>
        </w:drawing>
      </w:r>
      <w:r w:rsidRPr="00384BC5">
        <w:rPr>
          <w:lang w:val="en-CA" w:bidi="en-US"/>
        </w:rPr>
        <w:t xml:space="preserve"> </w:t>
      </w:r>
    </w:p>
    <w:p w14:paraId="0F49EA36" w14:textId="677F2175" w:rsidR="00D7636F" w:rsidRPr="00870F4E" w:rsidRDefault="00DC5FC1" w:rsidP="000F23BC">
      <w:pPr>
        <w:rPr>
          <w:sz w:val="24"/>
          <w:szCs w:val="18"/>
          <w:lang w:val="en-CA" w:bidi="en-US"/>
        </w:rPr>
      </w:pPr>
      <w:r w:rsidRPr="00870F4E">
        <w:rPr>
          <w:sz w:val="24"/>
          <w:szCs w:val="18"/>
          <w:lang w:val="en-CA" w:bidi="en-US"/>
        </w:rPr>
        <w:t xml:space="preserve">One of the </w:t>
      </w:r>
      <w:r w:rsidR="007918EF" w:rsidRPr="00870F4E">
        <w:rPr>
          <w:sz w:val="24"/>
          <w:szCs w:val="18"/>
          <w:lang w:val="en-CA" w:bidi="en-US"/>
        </w:rPr>
        <w:t>advantage</w:t>
      </w:r>
      <w:r w:rsidRPr="00870F4E">
        <w:rPr>
          <w:sz w:val="24"/>
          <w:szCs w:val="18"/>
          <w:lang w:val="en-CA" w:bidi="en-US"/>
        </w:rPr>
        <w:t>s</w:t>
      </w:r>
      <w:r w:rsidR="007918EF" w:rsidRPr="00870F4E">
        <w:rPr>
          <w:sz w:val="24"/>
          <w:szCs w:val="18"/>
          <w:lang w:val="en-CA" w:bidi="en-US"/>
        </w:rPr>
        <w:t xml:space="preserve"> of using the </w:t>
      </w:r>
      <w:proofErr w:type="spellStart"/>
      <w:r w:rsidR="007918EF" w:rsidRPr="00870F4E">
        <w:rPr>
          <w:sz w:val="24"/>
          <w:szCs w:val="18"/>
          <w:lang w:val="en-CA" w:bidi="en-US"/>
        </w:rPr>
        <w:t>Humanware</w:t>
      </w:r>
      <w:proofErr w:type="spellEnd"/>
      <w:r w:rsidR="007918EF" w:rsidRPr="00870F4E">
        <w:rPr>
          <w:sz w:val="24"/>
          <w:szCs w:val="18"/>
          <w:lang w:val="en-CA" w:bidi="en-US"/>
        </w:rPr>
        <w:t xml:space="preserve"> keyboard is that </w:t>
      </w:r>
      <w:r w:rsidR="00D06110" w:rsidRPr="00870F4E">
        <w:rPr>
          <w:sz w:val="24"/>
          <w:szCs w:val="18"/>
          <w:lang w:val="en-CA" w:bidi="en-US"/>
        </w:rPr>
        <w:t>all keys are printed in large, easy-to-</w:t>
      </w:r>
      <w:r w:rsidR="00C008E5" w:rsidRPr="00870F4E">
        <w:rPr>
          <w:sz w:val="24"/>
          <w:szCs w:val="18"/>
          <w:lang w:val="en-CA" w:bidi="en-US"/>
        </w:rPr>
        <w:t>read</w:t>
      </w:r>
      <w:r w:rsidR="00D06110" w:rsidRPr="00870F4E">
        <w:rPr>
          <w:sz w:val="24"/>
          <w:szCs w:val="18"/>
          <w:lang w:val="en-CA" w:bidi="en-US"/>
        </w:rPr>
        <w:t xml:space="preserve"> characters.</w:t>
      </w:r>
      <w:r w:rsidRPr="00870F4E">
        <w:rPr>
          <w:sz w:val="24"/>
          <w:szCs w:val="18"/>
          <w:lang w:val="en-CA" w:bidi="en-US"/>
        </w:rPr>
        <w:t xml:space="preserve"> In addition, icons of frequently used </w:t>
      </w:r>
      <w:r w:rsidR="00C82A7B" w:rsidRPr="00870F4E">
        <w:rPr>
          <w:sz w:val="24"/>
          <w:szCs w:val="18"/>
          <w:lang w:val="en-CA" w:bidi="en-US"/>
        </w:rPr>
        <w:t>Prodigi</w:t>
      </w:r>
      <w:r w:rsidRPr="00870F4E">
        <w:rPr>
          <w:sz w:val="24"/>
          <w:szCs w:val="18"/>
          <w:lang w:val="en-CA" w:bidi="en-US"/>
        </w:rPr>
        <w:t xml:space="preserve"> commands are printed on the keyboard as a </w:t>
      </w:r>
      <w:r w:rsidR="00C82A7B" w:rsidRPr="00870F4E">
        <w:rPr>
          <w:sz w:val="24"/>
          <w:szCs w:val="18"/>
          <w:lang w:val="en-CA" w:bidi="en-US"/>
        </w:rPr>
        <w:t>quick reminder of the key’s function</w:t>
      </w:r>
      <w:r w:rsidRPr="00870F4E">
        <w:rPr>
          <w:sz w:val="24"/>
          <w:szCs w:val="18"/>
          <w:lang w:val="en-CA" w:bidi="en-US"/>
        </w:rPr>
        <w:t>.</w:t>
      </w:r>
    </w:p>
    <w:p w14:paraId="02EDD618" w14:textId="793B0EE9" w:rsidR="00E940F3" w:rsidRPr="00384BC5" w:rsidRDefault="00E940F3" w:rsidP="00684C16">
      <w:pPr>
        <w:pStyle w:val="Titre2"/>
        <w:rPr>
          <w:lang w:val="en-CA" w:bidi="en-US"/>
        </w:rPr>
      </w:pPr>
      <w:bookmarkStart w:id="159" w:name="_Toc95311237"/>
      <w:bookmarkStart w:id="160" w:name="_Toc115429343"/>
      <w:r w:rsidRPr="00384BC5">
        <w:rPr>
          <w:lang w:val="en-CA" w:bidi="en-US"/>
        </w:rPr>
        <w:t>Connecting a Bluetooth Keyboard</w:t>
      </w:r>
      <w:bookmarkEnd w:id="159"/>
      <w:bookmarkEnd w:id="160"/>
    </w:p>
    <w:p w14:paraId="5EFF0C5E" w14:textId="31446048" w:rsidR="007B2146" w:rsidRPr="00870F4E" w:rsidRDefault="007B2146" w:rsidP="000F23BC">
      <w:pPr>
        <w:rPr>
          <w:sz w:val="24"/>
          <w:szCs w:val="18"/>
          <w:lang w:val="en-CA" w:bidi="en-US"/>
        </w:rPr>
      </w:pPr>
      <w:r w:rsidRPr="00870F4E">
        <w:rPr>
          <w:sz w:val="24"/>
          <w:szCs w:val="18"/>
          <w:lang w:val="en-CA" w:bidi="en-US"/>
        </w:rPr>
        <w:t xml:space="preserve">To connect your Bluetooth keyboard to </w:t>
      </w:r>
      <w:r w:rsidR="005B4517" w:rsidRPr="00870F4E">
        <w:rPr>
          <w:sz w:val="24"/>
          <w:szCs w:val="18"/>
          <w:lang w:val="en-CA" w:bidi="en-US"/>
        </w:rPr>
        <w:t xml:space="preserve">your </w:t>
      </w:r>
      <w:r w:rsidR="00DD7FCF" w:rsidRPr="00870F4E">
        <w:rPr>
          <w:sz w:val="24"/>
          <w:szCs w:val="18"/>
          <w:lang w:val="en-CA" w:bidi="en-US"/>
        </w:rPr>
        <w:t>Connect 12</w:t>
      </w:r>
      <w:r w:rsidRPr="00870F4E">
        <w:rPr>
          <w:sz w:val="24"/>
          <w:szCs w:val="18"/>
          <w:lang w:val="en-CA" w:bidi="en-US"/>
        </w:rPr>
        <w:t>:</w:t>
      </w:r>
    </w:p>
    <w:p w14:paraId="49FB9727" w14:textId="5A6F94AF" w:rsidR="00F22B12" w:rsidRPr="00870F4E" w:rsidRDefault="00F22B12" w:rsidP="0086016C">
      <w:pPr>
        <w:pStyle w:val="Paragraphedeliste"/>
        <w:numPr>
          <w:ilvl w:val="0"/>
          <w:numId w:val="66"/>
        </w:numPr>
        <w:rPr>
          <w:sz w:val="24"/>
          <w:szCs w:val="16"/>
          <w:lang w:val="en-CA"/>
        </w:rPr>
      </w:pPr>
      <w:r w:rsidRPr="00870F4E">
        <w:rPr>
          <w:sz w:val="24"/>
          <w:szCs w:val="16"/>
          <w:lang w:val="en-CA"/>
        </w:rPr>
        <w:t>Make sure your Bluetooth keyboard is turned on.</w:t>
      </w:r>
    </w:p>
    <w:p w14:paraId="798A55E0" w14:textId="0D17A1AC" w:rsidR="007B2146" w:rsidRPr="00870F4E" w:rsidRDefault="007B2146" w:rsidP="0086016C">
      <w:pPr>
        <w:pStyle w:val="Paragraphedeliste"/>
        <w:numPr>
          <w:ilvl w:val="0"/>
          <w:numId w:val="66"/>
        </w:numPr>
        <w:rPr>
          <w:sz w:val="24"/>
          <w:szCs w:val="16"/>
          <w:lang w:val="en-CA"/>
        </w:rPr>
      </w:pPr>
      <w:r w:rsidRPr="00870F4E">
        <w:rPr>
          <w:sz w:val="24"/>
          <w:szCs w:val="16"/>
          <w:lang w:val="en-CA"/>
        </w:rPr>
        <w:t>Access</w:t>
      </w:r>
      <w:r w:rsidR="000F23BC" w:rsidRPr="00870F4E">
        <w:rPr>
          <w:sz w:val="24"/>
          <w:szCs w:val="16"/>
          <w:lang w:val="en-CA"/>
        </w:rPr>
        <w:t xml:space="preserve"> the</w:t>
      </w:r>
      <w:r w:rsidRPr="00870F4E">
        <w:rPr>
          <w:sz w:val="24"/>
          <w:szCs w:val="16"/>
          <w:lang w:val="en-CA"/>
        </w:rPr>
        <w:t xml:space="preserve"> general settings</w:t>
      </w:r>
      <w:r w:rsidR="00230A88" w:rsidRPr="00870F4E">
        <w:rPr>
          <w:sz w:val="24"/>
          <w:szCs w:val="16"/>
          <w:lang w:val="en-CA"/>
        </w:rPr>
        <w:t xml:space="preserve"> by tapping the S</w:t>
      </w:r>
      <w:r w:rsidRPr="00870F4E">
        <w:rPr>
          <w:sz w:val="24"/>
          <w:szCs w:val="16"/>
          <w:lang w:val="en-CA"/>
        </w:rPr>
        <w:t>et</w:t>
      </w:r>
      <w:r w:rsidR="005B4517" w:rsidRPr="00870F4E">
        <w:rPr>
          <w:sz w:val="24"/>
          <w:szCs w:val="16"/>
          <w:lang w:val="en-CA"/>
        </w:rPr>
        <w:t>tings icon in the Carousel menu</w:t>
      </w:r>
      <w:r w:rsidR="00F22B12" w:rsidRPr="00870F4E">
        <w:rPr>
          <w:sz w:val="24"/>
          <w:szCs w:val="16"/>
          <w:lang w:val="en-CA"/>
        </w:rPr>
        <w:t>.</w:t>
      </w:r>
    </w:p>
    <w:p w14:paraId="1C9E1688" w14:textId="7A95ADA1" w:rsidR="007B2146" w:rsidRPr="00870F4E" w:rsidRDefault="007B2146" w:rsidP="0086016C">
      <w:pPr>
        <w:pStyle w:val="Paragraphedeliste"/>
        <w:numPr>
          <w:ilvl w:val="0"/>
          <w:numId w:val="66"/>
        </w:numPr>
        <w:rPr>
          <w:sz w:val="24"/>
          <w:szCs w:val="16"/>
          <w:lang w:val="en-CA"/>
        </w:rPr>
      </w:pPr>
      <w:r w:rsidRPr="00870F4E">
        <w:rPr>
          <w:sz w:val="24"/>
          <w:szCs w:val="16"/>
          <w:lang w:val="en-CA"/>
        </w:rPr>
        <w:lastRenderedPageBreak/>
        <w:t>Select and enter the System submenu</w:t>
      </w:r>
      <w:r w:rsidR="00F22B12" w:rsidRPr="00870F4E">
        <w:rPr>
          <w:sz w:val="24"/>
          <w:szCs w:val="16"/>
          <w:lang w:val="en-CA"/>
        </w:rPr>
        <w:t>.</w:t>
      </w:r>
    </w:p>
    <w:p w14:paraId="77D31A86" w14:textId="5B32E156" w:rsidR="007B2146" w:rsidRPr="00870F4E" w:rsidRDefault="007B2146" w:rsidP="0086016C">
      <w:pPr>
        <w:pStyle w:val="Paragraphedeliste"/>
        <w:numPr>
          <w:ilvl w:val="0"/>
          <w:numId w:val="66"/>
        </w:numPr>
        <w:rPr>
          <w:sz w:val="24"/>
          <w:szCs w:val="16"/>
          <w:lang w:val="en-CA"/>
        </w:rPr>
      </w:pPr>
      <w:r w:rsidRPr="00870F4E">
        <w:rPr>
          <w:sz w:val="24"/>
          <w:szCs w:val="16"/>
          <w:lang w:val="en-CA"/>
        </w:rPr>
        <w:t>Select and enter Bluetooth Setup</w:t>
      </w:r>
      <w:r w:rsidR="00F22B12" w:rsidRPr="00870F4E">
        <w:rPr>
          <w:sz w:val="24"/>
          <w:szCs w:val="16"/>
          <w:lang w:val="en-CA"/>
        </w:rPr>
        <w:t>.</w:t>
      </w:r>
    </w:p>
    <w:p w14:paraId="302B6B2B" w14:textId="308674FF" w:rsidR="007B2146" w:rsidRPr="00870F4E" w:rsidRDefault="007B2146" w:rsidP="0086016C">
      <w:pPr>
        <w:pStyle w:val="Paragraphedeliste"/>
        <w:numPr>
          <w:ilvl w:val="0"/>
          <w:numId w:val="66"/>
        </w:numPr>
        <w:rPr>
          <w:sz w:val="24"/>
          <w:szCs w:val="16"/>
          <w:lang w:val="en-CA"/>
        </w:rPr>
      </w:pPr>
      <w:r w:rsidRPr="00870F4E">
        <w:rPr>
          <w:sz w:val="24"/>
          <w:szCs w:val="16"/>
          <w:lang w:val="en-CA"/>
        </w:rPr>
        <w:t xml:space="preserve">Bluetooth </w:t>
      </w:r>
      <w:r w:rsidR="00A74522" w:rsidRPr="00870F4E">
        <w:rPr>
          <w:sz w:val="24"/>
          <w:szCs w:val="16"/>
          <w:lang w:val="en-CA"/>
        </w:rPr>
        <w:t>will</w:t>
      </w:r>
      <w:r w:rsidRPr="00870F4E">
        <w:rPr>
          <w:sz w:val="24"/>
          <w:szCs w:val="16"/>
          <w:lang w:val="en-CA"/>
        </w:rPr>
        <w:t xml:space="preserve"> be off by default. </w:t>
      </w:r>
      <w:r w:rsidR="005B4517" w:rsidRPr="00870F4E">
        <w:rPr>
          <w:sz w:val="24"/>
          <w:szCs w:val="16"/>
          <w:lang w:val="en-CA"/>
        </w:rPr>
        <w:t>Turn it on by tapping the</w:t>
      </w:r>
      <w:r w:rsidRPr="00870F4E">
        <w:rPr>
          <w:sz w:val="24"/>
          <w:szCs w:val="16"/>
          <w:lang w:val="en-CA"/>
        </w:rPr>
        <w:t xml:space="preserve"> Bluetooth menu item. </w:t>
      </w:r>
      <w:r w:rsidR="00772FD8" w:rsidRPr="00870F4E">
        <w:rPr>
          <w:sz w:val="24"/>
          <w:szCs w:val="16"/>
          <w:lang w:val="en-CA"/>
        </w:rPr>
        <w:t xml:space="preserve">After a few seconds, </w:t>
      </w:r>
      <w:r w:rsidR="00F22B12" w:rsidRPr="00870F4E">
        <w:rPr>
          <w:sz w:val="24"/>
          <w:szCs w:val="16"/>
          <w:lang w:val="en-CA"/>
        </w:rPr>
        <w:t xml:space="preserve">additional menu items will </w:t>
      </w:r>
      <w:proofErr w:type="gramStart"/>
      <w:r w:rsidR="00F22B12" w:rsidRPr="00870F4E">
        <w:rPr>
          <w:sz w:val="24"/>
          <w:szCs w:val="16"/>
          <w:lang w:val="en-CA"/>
        </w:rPr>
        <w:t>appear</w:t>
      </w:r>
      <w:proofErr w:type="gramEnd"/>
      <w:r w:rsidR="00F22B12" w:rsidRPr="00870F4E">
        <w:rPr>
          <w:sz w:val="24"/>
          <w:szCs w:val="16"/>
          <w:lang w:val="en-CA"/>
        </w:rPr>
        <w:t xml:space="preserve"> and your tablet will become discoverable </w:t>
      </w:r>
      <w:r w:rsidR="00380F2C" w:rsidRPr="00870F4E">
        <w:rPr>
          <w:sz w:val="24"/>
          <w:szCs w:val="16"/>
          <w:lang w:val="en-CA"/>
        </w:rPr>
        <w:t>by</w:t>
      </w:r>
      <w:r w:rsidR="00F22B12" w:rsidRPr="00870F4E">
        <w:rPr>
          <w:sz w:val="24"/>
          <w:szCs w:val="16"/>
          <w:lang w:val="en-CA"/>
        </w:rPr>
        <w:t xml:space="preserve"> other devices.</w:t>
      </w:r>
    </w:p>
    <w:p w14:paraId="6BDE7990" w14:textId="51009AD2" w:rsidR="00EF396B" w:rsidRPr="00870F4E" w:rsidRDefault="00EF396B" w:rsidP="00EF396B">
      <w:pPr>
        <w:pStyle w:val="Paragraphedeliste"/>
        <w:numPr>
          <w:ilvl w:val="0"/>
          <w:numId w:val="66"/>
        </w:numPr>
        <w:rPr>
          <w:sz w:val="24"/>
          <w:szCs w:val="16"/>
          <w:lang w:val="en-CA"/>
        </w:rPr>
      </w:pPr>
      <w:r w:rsidRPr="00870F4E">
        <w:rPr>
          <w:sz w:val="24"/>
          <w:szCs w:val="16"/>
          <w:lang w:val="en-CA"/>
        </w:rPr>
        <w:t>Select and enter the Devices submenu.</w:t>
      </w:r>
    </w:p>
    <w:p w14:paraId="019856B8" w14:textId="5EA1ECC5" w:rsidR="007B2146" w:rsidRPr="00870F4E" w:rsidRDefault="00EF396B" w:rsidP="0086016C">
      <w:pPr>
        <w:pStyle w:val="Paragraphedeliste"/>
        <w:numPr>
          <w:ilvl w:val="0"/>
          <w:numId w:val="66"/>
        </w:numPr>
        <w:rPr>
          <w:sz w:val="24"/>
          <w:szCs w:val="16"/>
          <w:lang w:val="en-CA"/>
        </w:rPr>
      </w:pPr>
      <w:r w:rsidRPr="00870F4E">
        <w:rPr>
          <w:sz w:val="24"/>
          <w:szCs w:val="16"/>
          <w:lang w:val="en-CA"/>
        </w:rPr>
        <w:t>Select your</w:t>
      </w:r>
      <w:r w:rsidR="00230A88" w:rsidRPr="00870F4E">
        <w:rPr>
          <w:sz w:val="24"/>
          <w:szCs w:val="16"/>
          <w:lang w:val="en-CA"/>
        </w:rPr>
        <w:t xml:space="preserve"> Bluetooth</w:t>
      </w:r>
      <w:r w:rsidRPr="00870F4E">
        <w:rPr>
          <w:sz w:val="24"/>
          <w:szCs w:val="16"/>
          <w:lang w:val="en-CA"/>
        </w:rPr>
        <w:t xml:space="preserve"> keyboard and tap the screen.</w:t>
      </w:r>
    </w:p>
    <w:p w14:paraId="1F40421B" w14:textId="48449422" w:rsidR="00EF396B" w:rsidRPr="00870F4E" w:rsidRDefault="00EF396B" w:rsidP="0086016C">
      <w:pPr>
        <w:pStyle w:val="Paragraphedeliste"/>
        <w:numPr>
          <w:ilvl w:val="0"/>
          <w:numId w:val="66"/>
        </w:numPr>
        <w:rPr>
          <w:sz w:val="24"/>
          <w:szCs w:val="16"/>
          <w:lang w:val="en-CA"/>
        </w:rPr>
      </w:pPr>
      <w:r w:rsidRPr="00870F4E">
        <w:rPr>
          <w:sz w:val="24"/>
          <w:szCs w:val="16"/>
          <w:lang w:val="en-CA"/>
        </w:rPr>
        <w:t>Tap Connect</w:t>
      </w:r>
      <w:r w:rsidR="00CA3E1E" w:rsidRPr="00870F4E">
        <w:rPr>
          <w:sz w:val="24"/>
          <w:szCs w:val="16"/>
          <w:lang w:val="en-CA"/>
        </w:rPr>
        <w:t>.</w:t>
      </w:r>
    </w:p>
    <w:p w14:paraId="4EB6721D" w14:textId="3FE4C3D2" w:rsidR="00CA3E1E" w:rsidRPr="00870F4E" w:rsidRDefault="00CA3E1E" w:rsidP="0086016C">
      <w:pPr>
        <w:pStyle w:val="Paragraphedeliste"/>
        <w:numPr>
          <w:ilvl w:val="0"/>
          <w:numId w:val="66"/>
        </w:numPr>
        <w:rPr>
          <w:sz w:val="24"/>
          <w:szCs w:val="16"/>
          <w:lang w:val="en-CA"/>
        </w:rPr>
      </w:pPr>
      <w:r w:rsidRPr="00870F4E">
        <w:rPr>
          <w:sz w:val="24"/>
          <w:szCs w:val="16"/>
          <w:lang w:val="en-CA"/>
        </w:rPr>
        <w:t xml:space="preserve">Your Prodigi will display a PIN number. </w:t>
      </w:r>
      <w:r w:rsidR="000F23BC" w:rsidRPr="00870F4E">
        <w:rPr>
          <w:sz w:val="24"/>
          <w:szCs w:val="16"/>
          <w:lang w:val="en-CA"/>
        </w:rPr>
        <w:t>Type</w:t>
      </w:r>
      <w:r w:rsidRPr="00870F4E">
        <w:rPr>
          <w:sz w:val="24"/>
          <w:szCs w:val="16"/>
          <w:lang w:val="en-CA"/>
        </w:rPr>
        <w:t xml:space="preserve"> this number </w:t>
      </w:r>
      <w:r w:rsidR="000F23BC" w:rsidRPr="00870F4E">
        <w:rPr>
          <w:sz w:val="24"/>
          <w:szCs w:val="16"/>
          <w:lang w:val="en-CA"/>
        </w:rPr>
        <w:t xml:space="preserve">on </w:t>
      </w:r>
      <w:r w:rsidRPr="00870F4E">
        <w:rPr>
          <w:sz w:val="24"/>
          <w:szCs w:val="16"/>
          <w:lang w:val="en-CA"/>
        </w:rPr>
        <w:t>your Bluetooth keyboard then press Enter.</w:t>
      </w:r>
    </w:p>
    <w:p w14:paraId="5CFE5B9E" w14:textId="175E77FE" w:rsidR="00B52CE8" w:rsidRPr="00870F4E" w:rsidRDefault="00CA3E1E" w:rsidP="00FA3636">
      <w:pPr>
        <w:pStyle w:val="Paragraphedeliste"/>
        <w:numPr>
          <w:ilvl w:val="0"/>
          <w:numId w:val="66"/>
        </w:numPr>
        <w:rPr>
          <w:rFonts w:cs="Arial"/>
          <w:b/>
          <w:bCs/>
          <w:caps/>
          <w:spacing w:val="15"/>
          <w:szCs w:val="24"/>
          <w:lang w:val="en-CA"/>
        </w:rPr>
      </w:pPr>
      <w:r w:rsidRPr="00870F4E">
        <w:rPr>
          <w:sz w:val="24"/>
          <w:szCs w:val="16"/>
          <w:lang w:val="en-CA"/>
        </w:rPr>
        <w:t xml:space="preserve">Your Bluetooth keyboard is now </w:t>
      </w:r>
      <w:r w:rsidR="003D07D1" w:rsidRPr="00870F4E">
        <w:rPr>
          <w:sz w:val="24"/>
          <w:szCs w:val="16"/>
          <w:lang w:val="en-CA"/>
        </w:rPr>
        <w:t xml:space="preserve">paired </w:t>
      </w:r>
      <w:r w:rsidRPr="00870F4E">
        <w:rPr>
          <w:sz w:val="24"/>
          <w:szCs w:val="16"/>
          <w:lang w:val="en-CA"/>
        </w:rPr>
        <w:t>with your Prodigi</w:t>
      </w:r>
      <w:r w:rsidR="003D07D1" w:rsidRPr="00870F4E">
        <w:rPr>
          <w:sz w:val="24"/>
          <w:szCs w:val="16"/>
          <w:lang w:val="en-CA"/>
        </w:rPr>
        <w:t xml:space="preserve"> Connect</w:t>
      </w:r>
      <w:r w:rsidR="00330F71" w:rsidRPr="00870F4E">
        <w:rPr>
          <w:sz w:val="24"/>
          <w:szCs w:val="16"/>
          <w:lang w:val="en-CA"/>
        </w:rPr>
        <w:t xml:space="preserve"> and ready for use</w:t>
      </w:r>
      <w:r w:rsidRPr="00870F4E">
        <w:rPr>
          <w:sz w:val="24"/>
          <w:szCs w:val="16"/>
          <w:lang w:val="en-CA"/>
        </w:rPr>
        <w:t>.</w:t>
      </w:r>
      <w:bookmarkStart w:id="161" w:name="_Toc452455403"/>
    </w:p>
    <w:p w14:paraId="1E2E1C46" w14:textId="7B77B2EC" w:rsidR="005D06E1" w:rsidRPr="00384BC5" w:rsidRDefault="005D06E1" w:rsidP="004231B8">
      <w:pPr>
        <w:pStyle w:val="Titre1"/>
        <w:rPr>
          <w:lang w:val="en-CA"/>
        </w:rPr>
      </w:pPr>
      <w:bookmarkStart w:id="162" w:name="_Toc95311238"/>
      <w:bookmarkStart w:id="163" w:name="_Toc115429344"/>
      <w:r w:rsidRPr="00384BC5">
        <w:rPr>
          <w:lang w:val="en-CA"/>
        </w:rPr>
        <w:t xml:space="preserve">Chapter 9: </w:t>
      </w:r>
      <w:r w:rsidR="00E303F8" w:rsidRPr="00384BC5">
        <w:rPr>
          <w:lang w:val="en-CA"/>
        </w:rPr>
        <w:t>APH C</w:t>
      </w:r>
      <w:r w:rsidR="00FA1A20" w:rsidRPr="00384BC5">
        <w:rPr>
          <w:lang w:val="en-CA"/>
        </w:rPr>
        <w:t>ode</w:t>
      </w:r>
      <w:r w:rsidR="00E303F8" w:rsidRPr="00384BC5">
        <w:rPr>
          <w:lang w:val="en-CA"/>
        </w:rPr>
        <w:t xml:space="preserve"> J</w:t>
      </w:r>
      <w:r w:rsidR="00FA1A20" w:rsidRPr="00384BC5">
        <w:rPr>
          <w:lang w:val="en-CA"/>
        </w:rPr>
        <w:t>umper</w:t>
      </w:r>
      <w:r w:rsidR="00E303F8" w:rsidRPr="00384BC5">
        <w:rPr>
          <w:lang w:val="en-CA"/>
        </w:rPr>
        <w:t>®</w:t>
      </w:r>
      <w:bookmarkEnd w:id="162"/>
      <w:bookmarkEnd w:id="163"/>
    </w:p>
    <w:p w14:paraId="2A9BA673" w14:textId="77777777" w:rsidR="00D50298" w:rsidRPr="00384BC5" w:rsidRDefault="00D50298" w:rsidP="004231B8">
      <w:pPr>
        <w:pStyle w:val="Titre2"/>
        <w:spacing w:before="240"/>
        <w:rPr>
          <w:lang w:val="en-CA" w:bidi="en-US"/>
        </w:rPr>
      </w:pPr>
      <w:bookmarkStart w:id="164" w:name="_Toc95311239"/>
      <w:bookmarkStart w:id="165" w:name="_Toc115429345"/>
      <w:r w:rsidRPr="00384BC5">
        <w:rPr>
          <w:lang w:val="en-CA" w:bidi="en-US"/>
        </w:rPr>
        <w:t>Connecting the Connect 12 to an APH Code Jumper®</w:t>
      </w:r>
      <w:bookmarkEnd w:id="164"/>
      <w:bookmarkEnd w:id="165"/>
    </w:p>
    <w:p w14:paraId="304D5682" w14:textId="77777777" w:rsidR="00D50298" w:rsidRPr="00870F4E" w:rsidRDefault="00D50298" w:rsidP="00D50298">
      <w:pPr>
        <w:rPr>
          <w:rFonts w:cs="Arial"/>
          <w:sz w:val="16"/>
          <w:szCs w:val="16"/>
          <w:lang w:val="en-CA"/>
        </w:rPr>
      </w:pPr>
      <w:r w:rsidRPr="00870F4E">
        <w:rPr>
          <w:rFonts w:cs="Arial"/>
          <w:sz w:val="24"/>
          <w:szCs w:val="18"/>
          <w:lang w:val="en-CA"/>
        </w:rPr>
        <w:t>To connect an APH Code Jumper® device to your Connect 12:</w:t>
      </w:r>
    </w:p>
    <w:p w14:paraId="21FC83B5" w14:textId="77777777" w:rsidR="00D50298" w:rsidRPr="00870F4E" w:rsidRDefault="00D50298" w:rsidP="00D50298">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Make sure the Code Jumper® is turned on before establishing the connection.</w:t>
      </w:r>
    </w:p>
    <w:p w14:paraId="6F557F5B" w14:textId="0BE88515"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Access </w:t>
      </w:r>
      <w:r w:rsidR="00963436" w:rsidRPr="00870F4E">
        <w:rPr>
          <w:rFonts w:eastAsia="Helvetica" w:cs="Arial"/>
          <w:sz w:val="24"/>
          <w:szCs w:val="16"/>
          <w:lang w:val="en-CA"/>
        </w:rPr>
        <w:t xml:space="preserve">Prodigi </w:t>
      </w:r>
      <w:r w:rsidRPr="00870F4E">
        <w:rPr>
          <w:rFonts w:eastAsia="Helvetica" w:cs="Arial"/>
          <w:sz w:val="24"/>
          <w:szCs w:val="16"/>
          <w:lang w:val="en-CA"/>
        </w:rPr>
        <w:t xml:space="preserve">settings by tapping the Settings icon in the </w:t>
      </w:r>
      <w:r w:rsidR="00963436" w:rsidRPr="00870F4E">
        <w:rPr>
          <w:rFonts w:eastAsia="Helvetica" w:cs="Arial"/>
          <w:sz w:val="24"/>
          <w:szCs w:val="16"/>
          <w:lang w:val="en-CA"/>
        </w:rPr>
        <w:t xml:space="preserve">main </w:t>
      </w:r>
      <w:r w:rsidRPr="00870F4E">
        <w:rPr>
          <w:rFonts w:eastAsia="Helvetica" w:cs="Arial"/>
          <w:sz w:val="24"/>
          <w:szCs w:val="16"/>
          <w:lang w:val="en-CA"/>
        </w:rPr>
        <w:t>Carousel menu.</w:t>
      </w:r>
    </w:p>
    <w:p w14:paraId="3E03C6A3"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System submenu.</w:t>
      </w:r>
    </w:p>
    <w:p w14:paraId="31E8295E"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Bluetooth Setup.</w:t>
      </w:r>
    </w:p>
    <w:p w14:paraId="3287BFEF" w14:textId="62D0B27A"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Bluetooth will be off by default. Turn it on by tapping the Bluetooth menu item. After a few seconds, additional menu items will </w:t>
      </w:r>
      <w:proofErr w:type="gramStart"/>
      <w:r w:rsidRPr="00870F4E">
        <w:rPr>
          <w:rFonts w:eastAsia="Helvetica" w:cs="Arial"/>
          <w:sz w:val="24"/>
          <w:szCs w:val="16"/>
          <w:lang w:val="en-CA"/>
        </w:rPr>
        <w:t>appear</w:t>
      </w:r>
      <w:proofErr w:type="gramEnd"/>
      <w:r w:rsidRPr="00870F4E">
        <w:rPr>
          <w:rFonts w:eastAsia="Helvetica" w:cs="Arial"/>
          <w:sz w:val="24"/>
          <w:szCs w:val="16"/>
          <w:lang w:val="en-CA"/>
        </w:rPr>
        <w:t xml:space="preserve"> and your </w:t>
      </w:r>
      <w:r w:rsidR="00D726E7" w:rsidRPr="00870F4E">
        <w:rPr>
          <w:rFonts w:eastAsia="Helvetica" w:cs="Arial"/>
          <w:sz w:val="24"/>
          <w:szCs w:val="16"/>
          <w:lang w:val="en-CA"/>
        </w:rPr>
        <w:t xml:space="preserve">device </w:t>
      </w:r>
      <w:r w:rsidRPr="00870F4E">
        <w:rPr>
          <w:rFonts w:eastAsia="Helvetica" w:cs="Arial"/>
          <w:sz w:val="24"/>
          <w:szCs w:val="16"/>
          <w:lang w:val="en-CA"/>
        </w:rPr>
        <w:t>will become discoverable by other devices.</w:t>
      </w:r>
    </w:p>
    <w:p w14:paraId="1CDB03ED"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Devices submenu.</w:t>
      </w:r>
    </w:p>
    <w:p w14:paraId="1932553F" w14:textId="4A0102D2"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your APH Code Jumper® device.</w:t>
      </w:r>
    </w:p>
    <w:p w14:paraId="3AFD0391" w14:textId="77777777" w:rsidR="00D50298" w:rsidRPr="00870F4E" w:rsidRDefault="00D50298" w:rsidP="00D50298">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Tap Connect.</w:t>
      </w:r>
    </w:p>
    <w:p w14:paraId="38EE15D3" w14:textId="0F51D128" w:rsidR="00520CB5" w:rsidRPr="00870F4E" w:rsidRDefault="00D50298" w:rsidP="00EF68DF">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 xml:space="preserve">Your </w:t>
      </w:r>
      <w:r w:rsidR="00D726E7" w:rsidRPr="00870F4E">
        <w:rPr>
          <w:rFonts w:cs="Arial"/>
          <w:sz w:val="24"/>
          <w:szCs w:val="28"/>
          <w:lang w:val="en-CA"/>
        </w:rPr>
        <w:t xml:space="preserve">Code Jumper® </w:t>
      </w:r>
      <w:r w:rsidRPr="00870F4E">
        <w:rPr>
          <w:rFonts w:cs="Arial"/>
          <w:sz w:val="24"/>
          <w:szCs w:val="28"/>
          <w:lang w:val="en-CA"/>
        </w:rPr>
        <w:t xml:space="preserve">is now paired with your </w:t>
      </w:r>
      <w:r w:rsidR="00D726E7" w:rsidRPr="00870F4E">
        <w:rPr>
          <w:rFonts w:cs="Arial"/>
          <w:sz w:val="24"/>
          <w:szCs w:val="28"/>
          <w:lang w:val="en-CA"/>
        </w:rPr>
        <w:t xml:space="preserve">Connect 12 </w:t>
      </w:r>
      <w:r w:rsidRPr="00870F4E">
        <w:rPr>
          <w:rFonts w:cs="Arial"/>
          <w:sz w:val="24"/>
          <w:szCs w:val="28"/>
          <w:lang w:val="en-CA"/>
        </w:rPr>
        <w:t>and ready for use.</w:t>
      </w:r>
    </w:p>
    <w:p w14:paraId="46D733CE"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7F29FFAF" w14:textId="0307370A" w:rsidR="00FE792B" w:rsidRPr="00384BC5" w:rsidRDefault="00FE792B" w:rsidP="00FE792B">
      <w:pPr>
        <w:pStyle w:val="Titre1"/>
        <w:rPr>
          <w:rFonts w:cs="Arial"/>
          <w:szCs w:val="32"/>
          <w:lang w:val="en-CA"/>
        </w:rPr>
      </w:pPr>
      <w:bookmarkStart w:id="166" w:name="_Toc95311240"/>
      <w:bookmarkStart w:id="167" w:name="_Toc115429346"/>
      <w:r w:rsidRPr="00384BC5">
        <w:rPr>
          <w:rFonts w:cs="Arial"/>
          <w:szCs w:val="32"/>
          <w:lang w:val="en-CA"/>
        </w:rPr>
        <w:lastRenderedPageBreak/>
        <w:t xml:space="preserve">Chapter </w:t>
      </w:r>
      <w:r w:rsidR="00964277" w:rsidRPr="00384BC5">
        <w:rPr>
          <w:rFonts w:cs="Arial"/>
          <w:szCs w:val="32"/>
          <w:lang w:val="en-CA"/>
        </w:rPr>
        <w:t>10</w:t>
      </w:r>
      <w:r w:rsidRPr="00384BC5">
        <w:rPr>
          <w:rFonts w:cs="Arial"/>
          <w:szCs w:val="32"/>
          <w:lang w:val="en-CA"/>
        </w:rPr>
        <w:t>: Accessing Android</w:t>
      </w:r>
      <w:bookmarkEnd w:id="161"/>
      <w:bookmarkEnd w:id="166"/>
      <w:bookmarkEnd w:id="167"/>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Accessing Android</w:instrText>
      </w:r>
      <w:r w:rsidRPr="00384BC5">
        <w:rPr>
          <w:lang w:val="en-CA"/>
        </w:rPr>
        <w:instrText xml:space="preserve">" </w:instrText>
      </w:r>
      <w:r w:rsidRPr="00384BC5">
        <w:rPr>
          <w:rFonts w:cs="Arial"/>
          <w:szCs w:val="32"/>
          <w:lang w:val="en-CA"/>
        </w:rPr>
        <w:fldChar w:fldCharType="end"/>
      </w:r>
    </w:p>
    <w:p w14:paraId="0942E147" w14:textId="2031717C" w:rsidR="00FE792B" w:rsidRPr="00870F4E" w:rsidRDefault="00FE792B" w:rsidP="00475540">
      <w:pPr>
        <w:spacing w:before="120"/>
        <w:rPr>
          <w:rFonts w:cs="Arial"/>
          <w:sz w:val="24"/>
          <w:szCs w:val="24"/>
          <w:lang w:val="en-CA"/>
        </w:rPr>
      </w:pPr>
      <w:r w:rsidRPr="00870F4E">
        <w:rPr>
          <w:rFonts w:cs="Arial"/>
          <w:sz w:val="24"/>
          <w:szCs w:val="24"/>
          <w:lang w:val="en-CA"/>
        </w:rPr>
        <w:t>Prodigi Connect allows you</w:t>
      </w:r>
      <w:r w:rsidR="00F71F3D" w:rsidRPr="00870F4E">
        <w:rPr>
          <w:rFonts w:cs="Arial"/>
          <w:sz w:val="24"/>
          <w:szCs w:val="24"/>
          <w:lang w:val="en-CA"/>
        </w:rPr>
        <w:t xml:space="preserve"> to access Android applications</w:t>
      </w:r>
      <w:r w:rsidRPr="00870F4E">
        <w:rPr>
          <w:rFonts w:cs="Arial"/>
          <w:sz w:val="24"/>
          <w:szCs w:val="24"/>
          <w:lang w:val="en-CA"/>
        </w:rPr>
        <w:t xml:space="preserve">. Please note that HumanWare provides limited support for Android and Android applications.  </w:t>
      </w:r>
    </w:p>
    <w:p w14:paraId="65C90847" w14:textId="40C03D82" w:rsidR="00FE792B" w:rsidRPr="00870F4E" w:rsidRDefault="005E7128" w:rsidP="00FE792B">
      <w:pPr>
        <w:rPr>
          <w:rFonts w:cs="Arial"/>
          <w:sz w:val="24"/>
          <w:szCs w:val="24"/>
          <w:lang w:val="en-CA"/>
        </w:rPr>
      </w:pPr>
      <w:r w:rsidRPr="00870F4E">
        <w:rPr>
          <w:rFonts w:cs="Arial"/>
          <w:sz w:val="24"/>
          <w:szCs w:val="24"/>
          <w:lang w:val="en-CA"/>
        </w:rPr>
        <w:t>A</w:t>
      </w:r>
      <w:r w:rsidR="00C90666" w:rsidRPr="00870F4E">
        <w:rPr>
          <w:rFonts w:cs="Arial"/>
          <w:sz w:val="24"/>
          <w:szCs w:val="24"/>
          <w:lang w:val="en-CA"/>
        </w:rPr>
        <w:t xml:space="preserve">ndroid is accessible from the </w:t>
      </w:r>
      <w:proofErr w:type="gramStart"/>
      <w:r w:rsidR="00C90666" w:rsidRPr="00870F4E">
        <w:rPr>
          <w:rFonts w:cs="Arial"/>
          <w:sz w:val="24"/>
          <w:szCs w:val="24"/>
          <w:lang w:val="en-CA"/>
        </w:rPr>
        <w:t>Settings</w:t>
      </w:r>
      <w:proofErr w:type="gramEnd"/>
      <w:r w:rsidR="00C90666" w:rsidRPr="00870F4E">
        <w:rPr>
          <w:rFonts w:cs="Arial"/>
          <w:sz w:val="24"/>
          <w:szCs w:val="24"/>
          <w:lang w:val="en-CA"/>
        </w:rPr>
        <w:t xml:space="preserve"> in the carousel menu. </w:t>
      </w:r>
      <w:r w:rsidR="0044259C" w:rsidRPr="00870F4E">
        <w:rPr>
          <w:rFonts w:cs="Arial"/>
          <w:sz w:val="24"/>
          <w:szCs w:val="24"/>
          <w:lang w:val="en-CA"/>
        </w:rPr>
        <w:t xml:space="preserve">Tap the Settings icon and swipe down to select Exit to Android. </w:t>
      </w:r>
      <w:r w:rsidR="001409EE" w:rsidRPr="00870F4E">
        <w:rPr>
          <w:rFonts w:cs="Arial"/>
          <w:sz w:val="24"/>
          <w:szCs w:val="24"/>
          <w:lang w:val="en-CA"/>
        </w:rPr>
        <w:t>You can also exit to android by placing and holding 4 or 5 fingers on the screen at the same</w:t>
      </w:r>
      <w:r w:rsidR="00F858A1" w:rsidRPr="00870F4E">
        <w:rPr>
          <w:rFonts w:cs="Arial"/>
          <w:sz w:val="24"/>
          <w:szCs w:val="24"/>
          <w:lang w:val="en-CA"/>
        </w:rPr>
        <w:t xml:space="preserve"> time</w:t>
      </w:r>
      <w:r w:rsidR="001409EE" w:rsidRPr="00870F4E">
        <w:rPr>
          <w:rFonts w:cs="Arial"/>
          <w:sz w:val="24"/>
          <w:szCs w:val="24"/>
          <w:lang w:val="en-CA"/>
        </w:rPr>
        <w:t>. This gesture is available anywhere in Prodigi. To come back to Prodigi once in Android select the Prodigi Icon.</w:t>
      </w:r>
    </w:p>
    <w:p w14:paraId="3509F543" w14:textId="524FA273" w:rsidR="006A3043" w:rsidRPr="00384BC5" w:rsidRDefault="006A3043" w:rsidP="0086016C">
      <w:pPr>
        <w:jc w:val="center"/>
        <w:rPr>
          <w:rFonts w:cs="Arial"/>
          <w:szCs w:val="32"/>
          <w:lang w:val="en-CA"/>
        </w:rPr>
      </w:pPr>
      <w:r w:rsidRPr="00384BC5">
        <w:rPr>
          <w:rFonts w:cs="Arial"/>
          <w:noProof/>
          <w:szCs w:val="32"/>
          <w:lang w:val="en-CA" w:eastAsia="fr-CA"/>
        </w:rPr>
        <w:drawing>
          <wp:inline distT="0" distB="0" distL="0" distR="0" wp14:anchorId="1EA1CB18" wp14:editId="11C69155">
            <wp:extent cx="914400" cy="914400"/>
            <wp:effectExtent l="0" t="0" r="0" b="0"/>
            <wp:docPr id="37" name="Image 37"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46089D07" w14:textId="77777777" w:rsidR="009B05C2" w:rsidRPr="00384BC5" w:rsidRDefault="009B05C2" w:rsidP="009B05C2">
      <w:pPr>
        <w:rPr>
          <w:b/>
          <w:bCs/>
          <w:lang w:val="en-CA"/>
        </w:rPr>
      </w:pPr>
      <w:r w:rsidRPr="00384BC5">
        <w:rPr>
          <w:b/>
          <w:bCs/>
          <w:lang w:val="en-CA"/>
        </w:rPr>
        <w:t>Create a New User Profile</w:t>
      </w:r>
    </w:p>
    <w:p w14:paraId="537CFF7E" w14:textId="7F763F88" w:rsidR="009B05C2" w:rsidRPr="00870F4E" w:rsidRDefault="00704927" w:rsidP="009B05C2">
      <w:pPr>
        <w:rPr>
          <w:sz w:val="24"/>
          <w:szCs w:val="18"/>
          <w:lang w:val="en-CA"/>
        </w:rPr>
      </w:pPr>
      <w:r w:rsidRPr="00870F4E">
        <w:rPr>
          <w:sz w:val="24"/>
          <w:szCs w:val="18"/>
          <w:lang w:val="en-CA"/>
        </w:rPr>
        <w:t xml:space="preserve">The Connect 12 device </w:t>
      </w:r>
      <w:r w:rsidR="009B05C2" w:rsidRPr="00870F4E">
        <w:rPr>
          <w:sz w:val="24"/>
          <w:szCs w:val="18"/>
          <w:lang w:val="en-CA"/>
        </w:rPr>
        <w:t>allows multiple user profiles to be created.</w:t>
      </w:r>
    </w:p>
    <w:p w14:paraId="7D625877" w14:textId="77777777" w:rsidR="009B05C2" w:rsidRPr="00870F4E" w:rsidRDefault="009B05C2" w:rsidP="009B05C2">
      <w:pPr>
        <w:rPr>
          <w:sz w:val="24"/>
          <w:szCs w:val="18"/>
          <w:lang w:val="en-CA"/>
        </w:rPr>
      </w:pPr>
      <w:r w:rsidRPr="00870F4E">
        <w:rPr>
          <w:sz w:val="24"/>
          <w:szCs w:val="18"/>
          <w:lang w:val="en-CA"/>
        </w:rPr>
        <w:t>To add a new User Profile:</w:t>
      </w:r>
    </w:p>
    <w:p w14:paraId="40E8C950" w14:textId="77777777" w:rsidR="009B05C2" w:rsidRPr="00870F4E" w:rsidRDefault="009B05C2" w:rsidP="009B05C2">
      <w:pPr>
        <w:pStyle w:val="Paragraphedeliste"/>
        <w:numPr>
          <w:ilvl w:val="0"/>
          <w:numId w:val="79"/>
        </w:numPr>
        <w:rPr>
          <w:rFonts w:cs="Arial"/>
          <w:sz w:val="24"/>
          <w:szCs w:val="24"/>
          <w:lang w:val="en-CA"/>
        </w:rPr>
      </w:pPr>
      <w:r w:rsidRPr="00870F4E">
        <w:rPr>
          <w:rFonts w:cs="Arial"/>
          <w:sz w:val="24"/>
          <w:szCs w:val="24"/>
          <w:lang w:val="en-CA"/>
        </w:rPr>
        <w:t>Press and hold four or five fingers on your screen. A page displaying all the Android apps will appear.</w:t>
      </w:r>
    </w:p>
    <w:p w14:paraId="3D7FD41C" w14:textId="77777777" w:rsidR="009B05C2" w:rsidRPr="00870F4E" w:rsidRDefault="009B05C2" w:rsidP="009B05C2">
      <w:pPr>
        <w:pStyle w:val="Paragraphedeliste"/>
        <w:numPr>
          <w:ilvl w:val="0"/>
          <w:numId w:val="79"/>
        </w:numPr>
        <w:rPr>
          <w:rFonts w:cs="Arial"/>
          <w:sz w:val="24"/>
          <w:szCs w:val="24"/>
          <w:lang w:val="en-CA"/>
        </w:rPr>
      </w:pPr>
      <w:r w:rsidRPr="00870F4E">
        <w:rPr>
          <w:rFonts w:cs="Arial"/>
          <w:sz w:val="24"/>
          <w:szCs w:val="24"/>
          <w:lang w:val="en-CA"/>
        </w:rPr>
        <w:t>From the apps page, select Settings.</w:t>
      </w:r>
    </w:p>
    <w:p w14:paraId="6BF90C0A" w14:textId="77777777" w:rsidR="009B05C2" w:rsidRPr="00870F4E" w:rsidRDefault="009B05C2" w:rsidP="009B05C2">
      <w:pPr>
        <w:pStyle w:val="Paragraphedeliste"/>
        <w:numPr>
          <w:ilvl w:val="0"/>
          <w:numId w:val="79"/>
        </w:numPr>
        <w:spacing w:before="0" w:after="160" w:line="259" w:lineRule="auto"/>
        <w:jc w:val="left"/>
        <w:rPr>
          <w:sz w:val="24"/>
          <w:szCs w:val="16"/>
          <w:lang w:val="en-CA"/>
        </w:rPr>
      </w:pPr>
      <w:r w:rsidRPr="00870F4E">
        <w:rPr>
          <w:rFonts w:cs="Arial"/>
          <w:sz w:val="24"/>
          <w:szCs w:val="24"/>
          <w:lang w:val="en-CA"/>
        </w:rPr>
        <w:t>In Settings, select the Users item.</w:t>
      </w:r>
    </w:p>
    <w:p w14:paraId="4C4FBB9E"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Add user or profile item.</w:t>
      </w:r>
    </w:p>
    <w:p w14:paraId="29DD6A1A"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option User – Users have their own apps and content and tap on Ok.</w:t>
      </w:r>
    </w:p>
    <w:p w14:paraId="2E3C28C9"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Press on the Set-up user now option that will appear on the screen.</w:t>
      </w:r>
    </w:p>
    <w:p w14:paraId="54F5697B" w14:textId="77777777" w:rsidR="009B05C2" w:rsidRPr="00870F4E" w:rsidRDefault="009B05C2" w:rsidP="009B05C2">
      <w:pPr>
        <w:pStyle w:val="Paragraphedeliste"/>
        <w:numPr>
          <w:ilvl w:val="0"/>
          <w:numId w:val="79"/>
        </w:numPr>
        <w:spacing w:before="0" w:after="160" w:line="259" w:lineRule="auto"/>
        <w:jc w:val="left"/>
        <w:rPr>
          <w:sz w:val="24"/>
          <w:szCs w:val="16"/>
          <w:lang w:val="en-CA"/>
        </w:rPr>
      </w:pPr>
      <w:r w:rsidRPr="00870F4E">
        <w:rPr>
          <w:color w:val="000000" w:themeColor="text1"/>
          <w:sz w:val="24"/>
          <w:szCs w:val="16"/>
          <w:lang w:val="en-CA"/>
        </w:rPr>
        <w:t>Follow the Android instructions to complete the user profile.</w:t>
      </w:r>
    </w:p>
    <w:p w14:paraId="32A8A8BF"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0C63972F" w14:textId="28ED4CD1" w:rsidR="0041238D" w:rsidRPr="00384BC5" w:rsidRDefault="0041238D" w:rsidP="00684C16">
      <w:pPr>
        <w:pStyle w:val="Titre1"/>
        <w:rPr>
          <w:rFonts w:cs="Arial"/>
          <w:szCs w:val="32"/>
          <w:lang w:val="en-CA"/>
        </w:rPr>
      </w:pPr>
      <w:bookmarkStart w:id="168" w:name="_Toc95311241"/>
      <w:bookmarkStart w:id="169" w:name="_Toc115429347"/>
      <w:r w:rsidRPr="00384BC5">
        <w:rPr>
          <w:rFonts w:cs="Arial"/>
          <w:szCs w:val="32"/>
          <w:lang w:val="en-CA"/>
        </w:rPr>
        <w:lastRenderedPageBreak/>
        <w:t xml:space="preserve">Chapter </w:t>
      </w:r>
      <w:r w:rsidR="007E6845" w:rsidRPr="00384BC5">
        <w:rPr>
          <w:rFonts w:cs="Arial"/>
          <w:szCs w:val="32"/>
          <w:lang w:val="en-CA"/>
        </w:rPr>
        <w:t>1</w:t>
      </w:r>
      <w:r w:rsidR="00964277" w:rsidRPr="00384BC5">
        <w:rPr>
          <w:rFonts w:cs="Arial"/>
          <w:szCs w:val="32"/>
          <w:lang w:val="en-CA"/>
        </w:rPr>
        <w:t>1</w:t>
      </w:r>
      <w:r w:rsidRPr="00384BC5">
        <w:rPr>
          <w:rFonts w:cs="Arial"/>
          <w:szCs w:val="32"/>
          <w:lang w:val="en-CA"/>
        </w:rPr>
        <w:t>: Help Menu</w:t>
      </w:r>
      <w:bookmarkEnd w:id="168"/>
      <w:bookmarkEnd w:id="169"/>
    </w:p>
    <w:p w14:paraId="169DBFFC" w14:textId="75E4F8AA" w:rsidR="0041238D" w:rsidRPr="00870F4E" w:rsidRDefault="00DC6982" w:rsidP="00684C16">
      <w:pPr>
        <w:jc w:val="both"/>
        <w:rPr>
          <w:sz w:val="24"/>
          <w:szCs w:val="24"/>
          <w:lang w:val="en-CA"/>
        </w:rPr>
      </w:pPr>
      <w:r w:rsidRPr="00870F4E">
        <w:rPr>
          <w:sz w:val="24"/>
          <w:szCs w:val="24"/>
          <w:lang w:val="en-CA"/>
        </w:rPr>
        <w:t xml:space="preserve">The rightmost item of the carousel menu is the Help Menu, where you will find many helpful videos </w:t>
      </w:r>
      <w:r w:rsidR="00B67323" w:rsidRPr="00870F4E">
        <w:rPr>
          <w:sz w:val="24"/>
          <w:szCs w:val="24"/>
          <w:lang w:val="en-CA"/>
        </w:rPr>
        <w:t>showing you</w:t>
      </w:r>
      <w:r w:rsidRPr="00870F4E">
        <w:rPr>
          <w:sz w:val="24"/>
          <w:szCs w:val="24"/>
          <w:lang w:val="en-CA"/>
        </w:rPr>
        <w:t xml:space="preserve"> how to use your Connect.</w:t>
      </w:r>
      <w:r w:rsidR="00111FE5" w:rsidRPr="00870F4E">
        <w:rPr>
          <w:sz w:val="24"/>
          <w:szCs w:val="24"/>
          <w:lang w:val="en-CA"/>
        </w:rPr>
        <w:t xml:space="preserve"> The Help Menu is represented by the question mark icon below:</w:t>
      </w:r>
    </w:p>
    <w:p w14:paraId="6AB1B52B" w14:textId="17571B6E" w:rsidR="00111FE5" w:rsidRPr="00384BC5" w:rsidRDefault="00000000" w:rsidP="00240925">
      <w:pPr>
        <w:jc w:val="center"/>
        <w:rPr>
          <w:szCs w:val="32"/>
          <w:lang w:val="en-CA"/>
        </w:rPr>
      </w:pPr>
      <w:r>
        <w:rPr>
          <w:szCs w:val="32"/>
          <w:lang w:val="en-CA"/>
        </w:rPr>
        <w:pict w14:anchorId="19A87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8pt;height:103.8pt">
            <v:imagedata r:id="rId87" o:title="framboise"/>
          </v:shape>
        </w:pict>
      </w:r>
    </w:p>
    <w:p w14:paraId="492B7E86" w14:textId="3B137E5A" w:rsidR="009C0050" w:rsidRPr="00870F4E" w:rsidRDefault="00514479" w:rsidP="00684C16">
      <w:pPr>
        <w:rPr>
          <w:sz w:val="24"/>
          <w:szCs w:val="24"/>
          <w:lang w:val="en-CA"/>
        </w:rPr>
      </w:pPr>
      <w:r w:rsidRPr="00870F4E">
        <w:rPr>
          <w:sz w:val="24"/>
          <w:szCs w:val="24"/>
          <w:lang w:val="en-CA"/>
        </w:rPr>
        <w:t xml:space="preserve">Upon entering the help menu, you will have </w:t>
      </w:r>
      <w:r w:rsidR="00B145CD" w:rsidRPr="00870F4E">
        <w:rPr>
          <w:sz w:val="24"/>
          <w:szCs w:val="24"/>
          <w:lang w:val="en-CA"/>
        </w:rPr>
        <w:t>the following</w:t>
      </w:r>
      <w:r w:rsidRPr="00870F4E">
        <w:rPr>
          <w:sz w:val="24"/>
          <w:szCs w:val="24"/>
          <w:lang w:val="en-CA"/>
        </w:rPr>
        <w:t xml:space="preserve"> options</w:t>
      </w:r>
      <w:r w:rsidR="009C0050" w:rsidRPr="00870F4E">
        <w:rPr>
          <w:sz w:val="24"/>
          <w:szCs w:val="24"/>
          <w:lang w:val="en-CA"/>
        </w:rPr>
        <w:t>:</w:t>
      </w:r>
    </w:p>
    <w:p w14:paraId="03C41884" w14:textId="5D0EBD88" w:rsidR="00111FE5" w:rsidRPr="00870F4E" w:rsidRDefault="009C0050" w:rsidP="00684C16">
      <w:pPr>
        <w:rPr>
          <w:sz w:val="24"/>
          <w:szCs w:val="24"/>
          <w:lang w:val="en-CA"/>
        </w:rPr>
      </w:pPr>
      <w:r w:rsidRPr="00870F4E">
        <w:rPr>
          <w:b/>
          <w:sz w:val="24"/>
          <w:szCs w:val="24"/>
          <w:lang w:val="en-CA"/>
        </w:rPr>
        <w:t>Youtube tutorials:</w:t>
      </w:r>
      <w:r w:rsidRPr="00870F4E">
        <w:rPr>
          <w:sz w:val="24"/>
          <w:szCs w:val="24"/>
          <w:lang w:val="en-CA"/>
        </w:rPr>
        <w:t xml:space="preserve"> </w:t>
      </w:r>
      <w:r w:rsidR="00BA739E" w:rsidRPr="00870F4E">
        <w:rPr>
          <w:sz w:val="24"/>
          <w:szCs w:val="24"/>
          <w:lang w:val="en-CA"/>
        </w:rPr>
        <w:t>Here you have</w:t>
      </w:r>
      <w:r w:rsidRPr="00870F4E">
        <w:rPr>
          <w:sz w:val="24"/>
          <w:szCs w:val="24"/>
          <w:lang w:val="en-CA"/>
        </w:rPr>
        <w:t xml:space="preserve"> access to </w:t>
      </w:r>
      <w:r w:rsidR="00BA739E" w:rsidRPr="00870F4E">
        <w:rPr>
          <w:sz w:val="24"/>
          <w:szCs w:val="24"/>
          <w:lang w:val="en-CA"/>
        </w:rPr>
        <w:t xml:space="preserve">webinars and </w:t>
      </w:r>
      <w:r w:rsidRPr="00870F4E">
        <w:rPr>
          <w:sz w:val="24"/>
          <w:szCs w:val="24"/>
          <w:lang w:val="en-CA"/>
        </w:rPr>
        <w:t xml:space="preserve">many useful tutorials on how to use your Connect tablet. Make sure to check it out occasionally to see if there’s anything new. </w:t>
      </w:r>
    </w:p>
    <w:p w14:paraId="2EF36D50" w14:textId="43615349" w:rsidR="003C6DA4" w:rsidRPr="00870F4E" w:rsidRDefault="003C6DA4" w:rsidP="00684C16">
      <w:pPr>
        <w:rPr>
          <w:sz w:val="24"/>
          <w:szCs w:val="24"/>
          <w:lang w:val="en-CA"/>
        </w:rPr>
      </w:pPr>
      <w:r w:rsidRPr="00870F4E">
        <w:rPr>
          <w:b/>
          <w:sz w:val="24"/>
          <w:szCs w:val="24"/>
          <w:lang w:val="en-CA"/>
        </w:rPr>
        <w:t>Feedback:</w:t>
      </w:r>
      <w:r w:rsidRPr="00870F4E">
        <w:rPr>
          <w:sz w:val="24"/>
          <w:szCs w:val="24"/>
          <w:lang w:val="en-CA"/>
        </w:rPr>
        <w:t xml:space="preserve"> Tell us what you think of your Connect, what you like, and how </w:t>
      </w:r>
      <w:r w:rsidR="00284119" w:rsidRPr="00870F4E">
        <w:rPr>
          <w:sz w:val="24"/>
          <w:szCs w:val="24"/>
          <w:lang w:val="en-CA"/>
        </w:rPr>
        <w:t xml:space="preserve">you think </w:t>
      </w:r>
      <w:r w:rsidRPr="00870F4E">
        <w:rPr>
          <w:sz w:val="24"/>
          <w:szCs w:val="24"/>
          <w:lang w:val="en-CA"/>
        </w:rPr>
        <w:t>we could improve</w:t>
      </w:r>
      <w:r w:rsidR="00F47298" w:rsidRPr="00870F4E">
        <w:rPr>
          <w:sz w:val="24"/>
          <w:szCs w:val="24"/>
          <w:lang w:val="en-CA"/>
        </w:rPr>
        <w:t xml:space="preserve"> in the future</w:t>
      </w:r>
      <w:r w:rsidRPr="00870F4E">
        <w:rPr>
          <w:sz w:val="24"/>
          <w:szCs w:val="24"/>
          <w:lang w:val="en-CA"/>
        </w:rPr>
        <w:t>.</w:t>
      </w:r>
      <w:r w:rsidR="00F210B1" w:rsidRPr="00870F4E">
        <w:rPr>
          <w:sz w:val="24"/>
          <w:szCs w:val="24"/>
          <w:lang w:val="en-CA"/>
        </w:rPr>
        <w:t xml:space="preserve"> </w:t>
      </w:r>
    </w:p>
    <w:p w14:paraId="07C4DFAE" w14:textId="77777777" w:rsidR="00192069" w:rsidRPr="00384BC5" w:rsidRDefault="00192069" w:rsidP="00684C16">
      <w:pPr>
        <w:rPr>
          <w:szCs w:val="32"/>
          <w:lang w:val="en-CA"/>
        </w:rPr>
      </w:pPr>
    </w:p>
    <w:p w14:paraId="4C1D6894" w14:textId="70A714E0" w:rsidR="00FE792B" w:rsidRPr="00384BC5" w:rsidRDefault="00FE792B" w:rsidP="00FE792B">
      <w:pPr>
        <w:pStyle w:val="Titre1"/>
        <w:rPr>
          <w:rFonts w:cs="Arial"/>
          <w:szCs w:val="32"/>
          <w:lang w:val="en-CA"/>
        </w:rPr>
      </w:pPr>
      <w:bookmarkStart w:id="170" w:name="_Toc452455404"/>
      <w:bookmarkStart w:id="171" w:name="_Toc95311242"/>
      <w:bookmarkStart w:id="172" w:name="_Toc115429348"/>
      <w:r w:rsidRPr="00384BC5">
        <w:rPr>
          <w:rFonts w:cs="Arial"/>
          <w:szCs w:val="32"/>
          <w:lang w:val="en-CA"/>
        </w:rPr>
        <w:t xml:space="preserve">Chapter </w:t>
      </w:r>
      <w:r w:rsidR="0041238D" w:rsidRPr="00384BC5">
        <w:rPr>
          <w:rFonts w:cs="Arial"/>
          <w:szCs w:val="32"/>
          <w:lang w:val="en-CA"/>
        </w:rPr>
        <w:t>1</w:t>
      </w:r>
      <w:r w:rsidR="00964277" w:rsidRPr="00384BC5">
        <w:rPr>
          <w:rFonts w:cs="Arial"/>
          <w:szCs w:val="32"/>
          <w:lang w:val="en-CA"/>
        </w:rPr>
        <w:t>2</w:t>
      </w:r>
      <w:r w:rsidRPr="00384BC5">
        <w:rPr>
          <w:rFonts w:cs="Arial"/>
          <w:szCs w:val="32"/>
          <w:lang w:val="en-CA"/>
        </w:rPr>
        <w:t>: Recharging your Tablet</w:t>
      </w:r>
      <w:bookmarkEnd w:id="170"/>
      <w:bookmarkEnd w:id="171"/>
      <w:bookmarkEnd w:id="172"/>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Tablet</w:instrText>
      </w:r>
      <w:r w:rsidRPr="00384BC5">
        <w:rPr>
          <w:lang w:val="en-CA"/>
        </w:rPr>
        <w:instrText xml:space="preserve">" </w:instrText>
      </w:r>
      <w:r w:rsidRPr="00384BC5">
        <w:rPr>
          <w:rFonts w:cs="Arial"/>
          <w:szCs w:val="32"/>
          <w:lang w:val="en-CA"/>
        </w:rPr>
        <w:fldChar w:fldCharType="end"/>
      </w:r>
    </w:p>
    <w:p w14:paraId="1F41E2DD" w14:textId="77777777" w:rsidR="00FE792B" w:rsidRPr="00870F4E" w:rsidRDefault="00FE792B" w:rsidP="00475540">
      <w:pPr>
        <w:spacing w:before="120"/>
        <w:jc w:val="both"/>
        <w:rPr>
          <w:rFonts w:cs="Arial"/>
          <w:b/>
          <w:sz w:val="24"/>
          <w:szCs w:val="24"/>
          <w:lang w:val="en-CA"/>
        </w:rPr>
      </w:pPr>
      <w:r w:rsidRPr="00870F4E">
        <w:rPr>
          <w:rFonts w:cs="Arial"/>
          <w:b/>
          <w:sz w:val="24"/>
          <w:szCs w:val="24"/>
          <w:lang w:val="en-CA"/>
        </w:rPr>
        <w:t>Maximizing operating efficiency:</w:t>
      </w:r>
    </w:p>
    <w:p w14:paraId="3DA8FDBF" w14:textId="77777777" w:rsidR="00FE792B" w:rsidRPr="00870F4E" w:rsidRDefault="00FE792B" w:rsidP="00183193">
      <w:pPr>
        <w:pStyle w:val="Paragraphedeliste"/>
        <w:numPr>
          <w:ilvl w:val="0"/>
          <w:numId w:val="31"/>
        </w:numPr>
        <w:rPr>
          <w:sz w:val="24"/>
          <w:szCs w:val="24"/>
          <w:lang w:val="en-CA"/>
        </w:rPr>
      </w:pPr>
      <w:r w:rsidRPr="00870F4E">
        <w:rPr>
          <w:sz w:val="24"/>
          <w:szCs w:val="24"/>
          <w:lang w:val="en-CA"/>
        </w:rPr>
        <w:t>In a working situation where you need the Tablet intermittently, you can enter Standby mode when you are not using the Tablet by pressing Power. The screen will power off.</w:t>
      </w:r>
    </w:p>
    <w:p w14:paraId="171B4A7A" w14:textId="77777777" w:rsidR="00FE792B" w:rsidRPr="00870F4E" w:rsidRDefault="00FE792B" w:rsidP="00183193">
      <w:pPr>
        <w:pStyle w:val="Paragraphedeliste"/>
        <w:numPr>
          <w:ilvl w:val="0"/>
          <w:numId w:val="31"/>
        </w:numPr>
        <w:rPr>
          <w:sz w:val="24"/>
          <w:szCs w:val="24"/>
          <w:lang w:val="en-CA"/>
        </w:rPr>
      </w:pPr>
      <w:r w:rsidRPr="00870F4E">
        <w:rPr>
          <w:sz w:val="24"/>
          <w:szCs w:val="24"/>
          <w:lang w:val="en-CA"/>
        </w:rPr>
        <w:t>Wake Tablet by pressing the Power button.</w:t>
      </w:r>
    </w:p>
    <w:p w14:paraId="0D04E5BE" w14:textId="77777777" w:rsidR="00FE792B" w:rsidRPr="00870F4E" w:rsidRDefault="00FE792B" w:rsidP="00183193">
      <w:pPr>
        <w:pStyle w:val="Paragraphedeliste"/>
        <w:numPr>
          <w:ilvl w:val="0"/>
          <w:numId w:val="31"/>
        </w:numPr>
        <w:rPr>
          <w:rFonts w:cs="Arial"/>
          <w:b/>
          <w:sz w:val="24"/>
          <w:szCs w:val="24"/>
          <w:lang w:val="en-CA"/>
        </w:rPr>
      </w:pPr>
      <w:r w:rsidRPr="00870F4E">
        <w:rPr>
          <w:sz w:val="24"/>
          <w:szCs w:val="24"/>
          <w:lang w:val="en-CA"/>
        </w:rPr>
        <w:t>If you will not be using the Tablet for the next few days, it is recommended that you power it off by pressing and holding the Power button and selecting Power off.</w:t>
      </w:r>
    </w:p>
    <w:p w14:paraId="40543493" w14:textId="77777777" w:rsidR="00DF6F81" w:rsidRDefault="00DF6F81" w:rsidP="00183193">
      <w:pPr>
        <w:jc w:val="both"/>
        <w:rPr>
          <w:rFonts w:cs="Arial"/>
          <w:b/>
          <w:sz w:val="24"/>
          <w:szCs w:val="24"/>
          <w:lang w:val="en-CA"/>
        </w:rPr>
      </w:pPr>
    </w:p>
    <w:p w14:paraId="198C7105" w14:textId="77777777" w:rsidR="00DF6F81" w:rsidRDefault="00DF6F81" w:rsidP="00183193">
      <w:pPr>
        <w:jc w:val="both"/>
        <w:rPr>
          <w:rFonts w:cs="Arial"/>
          <w:b/>
          <w:sz w:val="24"/>
          <w:szCs w:val="24"/>
          <w:lang w:val="en-CA"/>
        </w:rPr>
      </w:pPr>
    </w:p>
    <w:p w14:paraId="0FEE5F13" w14:textId="7971B07C" w:rsidR="00FE792B" w:rsidRPr="00870F4E" w:rsidRDefault="00FE792B" w:rsidP="00183193">
      <w:pPr>
        <w:jc w:val="both"/>
        <w:rPr>
          <w:rFonts w:cs="Arial"/>
          <w:b/>
          <w:sz w:val="24"/>
          <w:szCs w:val="24"/>
          <w:lang w:val="en-CA"/>
        </w:rPr>
      </w:pPr>
      <w:r w:rsidRPr="00870F4E">
        <w:rPr>
          <w:rFonts w:cs="Arial"/>
          <w:b/>
          <w:sz w:val="24"/>
          <w:szCs w:val="24"/>
          <w:lang w:val="en-CA"/>
        </w:rPr>
        <w:lastRenderedPageBreak/>
        <w:t>Recharging the battery:</w:t>
      </w:r>
    </w:p>
    <w:p w14:paraId="46C22675" w14:textId="77777777" w:rsidR="00FE792B" w:rsidRPr="00870F4E" w:rsidRDefault="00FE792B" w:rsidP="00183193">
      <w:pPr>
        <w:jc w:val="both"/>
        <w:rPr>
          <w:rFonts w:cs="Arial"/>
          <w:sz w:val="24"/>
          <w:szCs w:val="24"/>
          <w:lang w:val="en-CA"/>
        </w:rPr>
      </w:pPr>
      <w:r w:rsidRPr="00870F4E">
        <w:rPr>
          <w:sz w:val="24"/>
          <w:szCs w:val="24"/>
          <w:lang w:val="en-CA"/>
        </w:rPr>
        <w:t xml:space="preserve">Tap the Settings button to enter the Settings menu and to display the Tablet’s battery charge level. Swiping upwards in the Settings menu from the first item will announce the charge level (if Speech is set to On in the Settings). </w:t>
      </w:r>
    </w:p>
    <w:p w14:paraId="214A2614" w14:textId="77777777" w:rsidR="00FE792B" w:rsidRPr="00870F4E" w:rsidRDefault="00FE792B" w:rsidP="00183193">
      <w:pPr>
        <w:jc w:val="both"/>
        <w:rPr>
          <w:rFonts w:cs="Arial"/>
          <w:b/>
          <w:sz w:val="24"/>
          <w:szCs w:val="24"/>
          <w:lang w:val="en-CA"/>
        </w:rPr>
      </w:pPr>
      <w:r w:rsidRPr="00870F4E">
        <w:rPr>
          <w:rFonts w:cs="Arial"/>
          <w:b/>
          <w:sz w:val="24"/>
          <w:szCs w:val="24"/>
          <w:lang w:val="en-CA"/>
        </w:rPr>
        <w:t>IMPORTANT: The tablet becomes warm during recharging. Do not recharge the tablet near a heat source.</w:t>
      </w:r>
    </w:p>
    <w:p w14:paraId="34A3A35C" w14:textId="77777777" w:rsidR="00FE792B" w:rsidRPr="00870F4E" w:rsidRDefault="00FE792B" w:rsidP="00183193">
      <w:pPr>
        <w:spacing w:after="0" w:line="240" w:lineRule="auto"/>
        <w:ind w:right="135"/>
        <w:jc w:val="both"/>
        <w:rPr>
          <w:rFonts w:cs="Arial"/>
          <w:b/>
          <w:sz w:val="24"/>
          <w:szCs w:val="24"/>
          <w:lang w:val="en-CA"/>
        </w:rPr>
      </w:pPr>
      <w:r w:rsidRPr="00870F4E">
        <w:rPr>
          <w:rFonts w:cs="Arial"/>
          <w:b/>
          <w:sz w:val="24"/>
          <w:szCs w:val="24"/>
          <w:lang w:val="en-CA"/>
        </w:rPr>
        <w:t xml:space="preserve">IMPORTANT: Do not close your folding stand while recharging. Doing so could damage your cable or the tablet. </w:t>
      </w:r>
    </w:p>
    <w:p w14:paraId="04BECEF3" w14:textId="77777777" w:rsidR="00FE792B" w:rsidRPr="00870F4E" w:rsidRDefault="00FE792B" w:rsidP="00475540">
      <w:pPr>
        <w:spacing w:before="120"/>
        <w:jc w:val="both"/>
        <w:rPr>
          <w:rFonts w:cs="Arial"/>
          <w:sz w:val="24"/>
          <w:szCs w:val="24"/>
          <w:lang w:val="en-CA"/>
        </w:rPr>
      </w:pPr>
      <w:r w:rsidRPr="00870F4E">
        <w:rPr>
          <w:rFonts w:cs="Arial"/>
          <w:b/>
          <w:sz w:val="24"/>
          <w:szCs w:val="24"/>
          <w:lang w:val="en-CA"/>
        </w:rPr>
        <w:t>To recharge the battery:</w:t>
      </w:r>
    </w:p>
    <w:p w14:paraId="2716018B" w14:textId="3D2E58E9" w:rsidR="00FE792B" w:rsidRPr="00870F4E" w:rsidRDefault="00FE792B" w:rsidP="00183193">
      <w:pPr>
        <w:pStyle w:val="Paragraphedeliste"/>
        <w:numPr>
          <w:ilvl w:val="0"/>
          <w:numId w:val="19"/>
        </w:numPr>
        <w:spacing w:before="120" w:after="120"/>
        <w:rPr>
          <w:rFonts w:cs="Arial"/>
          <w:sz w:val="24"/>
          <w:szCs w:val="24"/>
          <w:lang w:val="en-CA"/>
        </w:rPr>
      </w:pPr>
      <w:r w:rsidRPr="00870F4E">
        <w:rPr>
          <w:rFonts w:cs="Arial"/>
          <w:sz w:val="24"/>
          <w:szCs w:val="24"/>
          <w:lang w:val="en-CA"/>
        </w:rPr>
        <w:t xml:space="preserve">Connect the </w:t>
      </w:r>
      <w:r w:rsidR="00814995" w:rsidRPr="00870F4E">
        <w:rPr>
          <w:rFonts w:cs="Arial"/>
          <w:sz w:val="24"/>
          <w:szCs w:val="24"/>
          <w:lang w:val="en-CA"/>
        </w:rPr>
        <w:t>power supply cable</w:t>
      </w:r>
      <w:r w:rsidRPr="00870F4E">
        <w:rPr>
          <w:rFonts w:cs="Arial"/>
          <w:sz w:val="24"/>
          <w:szCs w:val="24"/>
          <w:lang w:val="en-CA"/>
        </w:rPr>
        <w:t xml:space="preserve"> to the </w:t>
      </w:r>
      <w:r w:rsidR="00814995" w:rsidRPr="00870F4E">
        <w:rPr>
          <w:rFonts w:cs="Arial"/>
          <w:sz w:val="24"/>
          <w:szCs w:val="24"/>
          <w:lang w:val="en-CA"/>
        </w:rPr>
        <w:t>recharge port and plug it to an outlet</w:t>
      </w:r>
      <w:r w:rsidRPr="00870F4E">
        <w:rPr>
          <w:rFonts w:cs="Arial"/>
          <w:sz w:val="24"/>
          <w:szCs w:val="24"/>
          <w:lang w:val="en-CA"/>
        </w:rPr>
        <w:t>.</w:t>
      </w:r>
    </w:p>
    <w:p w14:paraId="1245ECFE" w14:textId="77777777" w:rsidR="00FE792B" w:rsidRPr="00870F4E" w:rsidRDefault="00FE792B" w:rsidP="00183193">
      <w:pPr>
        <w:pStyle w:val="Paragraphedeliste"/>
        <w:numPr>
          <w:ilvl w:val="0"/>
          <w:numId w:val="19"/>
        </w:numPr>
        <w:spacing w:before="120" w:after="120"/>
        <w:rPr>
          <w:rFonts w:cs="Arial"/>
          <w:sz w:val="24"/>
          <w:szCs w:val="24"/>
          <w:lang w:val="en-CA"/>
        </w:rPr>
      </w:pPr>
      <w:r w:rsidRPr="00870F4E">
        <w:rPr>
          <w:rFonts w:cs="Arial"/>
          <w:sz w:val="24"/>
          <w:szCs w:val="24"/>
          <w:lang w:val="en-CA"/>
        </w:rPr>
        <w:t>A full charge requires 4 hours.</w:t>
      </w:r>
    </w:p>
    <w:p w14:paraId="635E7177" w14:textId="77777777" w:rsidR="00FE792B" w:rsidRPr="00870F4E" w:rsidRDefault="00FE792B" w:rsidP="00183193">
      <w:pPr>
        <w:spacing w:before="120" w:after="120"/>
        <w:jc w:val="both"/>
        <w:rPr>
          <w:b/>
          <w:sz w:val="24"/>
          <w:szCs w:val="24"/>
          <w:lang w:val="en-CA"/>
        </w:rPr>
      </w:pPr>
      <w:r w:rsidRPr="00870F4E">
        <w:rPr>
          <w:b/>
          <w:sz w:val="24"/>
          <w:szCs w:val="24"/>
          <w:lang w:val="en-CA"/>
        </w:rPr>
        <w:t>Battery safety precautions:</w:t>
      </w:r>
    </w:p>
    <w:p w14:paraId="3933C284" w14:textId="77777777" w:rsidR="00FE792B" w:rsidRPr="00870F4E" w:rsidRDefault="00FE792B" w:rsidP="00183193">
      <w:pPr>
        <w:pStyle w:val="Paragraphedeliste"/>
        <w:numPr>
          <w:ilvl w:val="0"/>
          <w:numId w:val="30"/>
        </w:numPr>
        <w:spacing w:before="0" w:after="120"/>
        <w:rPr>
          <w:rFonts w:cs="Arial"/>
          <w:sz w:val="24"/>
          <w:szCs w:val="24"/>
          <w:lang w:val="en-CA"/>
        </w:rPr>
      </w:pPr>
      <w:r w:rsidRPr="00870F4E">
        <w:rPr>
          <w:rFonts w:cs="Arial"/>
          <w:sz w:val="24"/>
          <w:szCs w:val="24"/>
          <w:lang w:val="en-CA"/>
        </w:rPr>
        <w:t>Do not disassemble or modify the battery.</w:t>
      </w:r>
    </w:p>
    <w:p w14:paraId="11BA0518" w14:textId="2A74562C" w:rsidR="00FE792B" w:rsidRPr="00870F4E" w:rsidRDefault="00FE792B" w:rsidP="00183193">
      <w:pPr>
        <w:pStyle w:val="Paragraphedeliste"/>
        <w:numPr>
          <w:ilvl w:val="0"/>
          <w:numId w:val="30"/>
        </w:numPr>
        <w:spacing w:before="0" w:after="120"/>
        <w:rPr>
          <w:rFonts w:cs="Arial"/>
          <w:sz w:val="24"/>
          <w:szCs w:val="24"/>
          <w:lang w:val="en-CA"/>
        </w:rPr>
      </w:pPr>
      <w:r w:rsidRPr="00870F4E">
        <w:rPr>
          <w:rFonts w:cs="Arial"/>
          <w:sz w:val="24"/>
          <w:szCs w:val="24"/>
          <w:lang w:val="en-CA"/>
        </w:rPr>
        <w:t>There is a risk of overheating, fire or explosion if the battery is put in a fire, heated, subjected to impact, put in contact with water, or if its terminals are shorted.</w:t>
      </w:r>
    </w:p>
    <w:p w14:paraId="4C1A9DD7" w14:textId="77777777" w:rsidR="00192069" w:rsidRPr="00870F4E" w:rsidRDefault="00192069" w:rsidP="00192069">
      <w:pPr>
        <w:spacing w:after="120"/>
        <w:rPr>
          <w:rFonts w:cs="Arial"/>
          <w:sz w:val="24"/>
          <w:szCs w:val="24"/>
          <w:lang w:val="en-CA"/>
        </w:rPr>
      </w:pPr>
    </w:p>
    <w:p w14:paraId="2862139B" w14:textId="1B671908" w:rsidR="00FE792B" w:rsidRPr="00384BC5" w:rsidRDefault="00FE792B" w:rsidP="00FE792B">
      <w:pPr>
        <w:pStyle w:val="Titre1"/>
        <w:rPr>
          <w:rFonts w:cs="Arial"/>
          <w:szCs w:val="32"/>
          <w:lang w:val="en-CA"/>
        </w:rPr>
      </w:pPr>
      <w:bookmarkStart w:id="173" w:name="_Toc452455405"/>
      <w:bookmarkStart w:id="174" w:name="_Toc95311243"/>
      <w:bookmarkStart w:id="175" w:name="_Toc115429349"/>
      <w:r w:rsidRPr="00384BC5">
        <w:rPr>
          <w:rFonts w:cs="Arial"/>
          <w:szCs w:val="32"/>
          <w:lang w:val="en-CA"/>
        </w:rPr>
        <w:t xml:space="preserve">Chapter </w:t>
      </w:r>
      <w:r w:rsidR="002D55DA" w:rsidRPr="00384BC5">
        <w:rPr>
          <w:rFonts w:cs="Arial"/>
          <w:szCs w:val="32"/>
          <w:lang w:val="en-CA"/>
        </w:rPr>
        <w:t>1</w:t>
      </w:r>
      <w:r w:rsidR="00964277" w:rsidRPr="00384BC5">
        <w:rPr>
          <w:rFonts w:cs="Arial"/>
          <w:szCs w:val="32"/>
          <w:lang w:val="en-CA"/>
        </w:rPr>
        <w:t>3</w:t>
      </w:r>
      <w:r w:rsidR="004B4388" w:rsidRPr="00384BC5">
        <w:rPr>
          <w:rFonts w:cs="Arial"/>
          <w:szCs w:val="32"/>
          <w:lang w:val="en-CA"/>
        </w:rPr>
        <w:t>: Recharging your D</w:t>
      </w:r>
      <w:r w:rsidRPr="00384BC5">
        <w:rPr>
          <w:rFonts w:cs="Arial"/>
          <w:szCs w:val="32"/>
          <w:lang w:val="en-CA"/>
        </w:rPr>
        <w:t xml:space="preserve">istance </w:t>
      </w:r>
      <w:r w:rsidR="004B4388" w:rsidRPr="00384BC5">
        <w:rPr>
          <w:rFonts w:cs="Arial"/>
          <w:szCs w:val="32"/>
          <w:lang w:val="en-CA"/>
        </w:rPr>
        <w:t>C</w:t>
      </w:r>
      <w:r w:rsidRPr="00384BC5">
        <w:rPr>
          <w:rFonts w:cs="Arial"/>
          <w:szCs w:val="32"/>
          <w:lang w:val="en-CA"/>
        </w:rPr>
        <w:t>amera</w:t>
      </w:r>
      <w:bookmarkEnd w:id="173"/>
      <w:bookmarkEnd w:id="174"/>
      <w:bookmarkEnd w:id="17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distance camera</w:instrText>
      </w:r>
      <w:r w:rsidRPr="00384BC5">
        <w:rPr>
          <w:lang w:val="en-CA"/>
        </w:rPr>
        <w:instrText xml:space="preserve">" </w:instrText>
      </w:r>
      <w:r w:rsidRPr="00384BC5">
        <w:rPr>
          <w:rFonts w:cs="Arial"/>
          <w:szCs w:val="32"/>
          <w:lang w:val="en-CA"/>
        </w:rPr>
        <w:fldChar w:fldCharType="end"/>
      </w:r>
    </w:p>
    <w:p w14:paraId="5596E963" w14:textId="77777777" w:rsidR="00FE792B" w:rsidRPr="00870F4E" w:rsidRDefault="00FE792B" w:rsidP="00475540">
      <w:pPr>
        <w:spacing w:before="120" w:line="240" w:lineRule="auto"/>
        <w:rPr>
          <w:rFonts w:cs="Arial"/>
          <w:sz w:val="24"/>
          <w:szCs w:val="24"/>
          <w:lang w:val="en-CA"/>
        </w:rPr>
      </w:pPr>
      <w:r w:rsidRPr="00870F4E">
        <w:rPr>
          <w:rFonts w:cs="Arial"/>
          <w:sz w:val="24"/>
          <w:szCs w:val="24"/>
          <w:lang w:val="en-CA"/>
        </w:rPr>
        <w:t xml:space="preserve">Your camera has a battery life of 4 hours and will eventually need to be recharged. </w:t>
      </w:r>
    </w:p>
    <w:p w14:paraId="19847121" w14:textId="77777777" w:rsidR="00FE792B" w:rsidRPr="00870F4E" w:rsidRDefault="00FE792B" w:rsidP="00FE792B">
      <w:pPr>
        <w:spacing w:line="240" w:lineRule="auto"/>
        <w:rPr>
          <w:rFonts w:cs="Arial"/>
          <w:sz w:val="24"/>
          <w:szCs w:val="24"/>
          <w:lang w:val="en-CA"/>
        </w:rPr>
      </w:pPr>
      <w:r w:rsidRPr="00870F4E">
        <w:rPr>
          <w:rFonts w:cs="Arial"/>
          <w:b/>
          <w:sz w:val="24"/>
          <w:szCs w:val="24"/>
          <w:lang w:val="en-CA"/>
        </w:rPr>
        <w:t>Note:</w:t>
      </w:r>
      <w:r w:rsidRPr="00870F4E">
        <w:rPr>
          <w:rFonts w:cs="Arial"/>
          <w:sz w:val="24"/>
          <w:szCs w:val="24"/>
          <w:lang w:val="en-CA"/>
        </w:rPr>
        <w:t xml:space="preserve"> Help of a sighted person may be required to charge your camera.</w:t>
      </w:r>
    </w:p>
    <w:p w14:paraId="08F4C3A0" w14:textId="77777777" w:rsidR="00FE792B" w:rsidRPr="00870F4E" w:rsidRDefault="00FE792B" w:rsidP="00FE792B">
      <w:pPr>
        <w:spacing w:line="240" w:lineRule="auto"/>
        <w:rPr>
          <w:rFonts w:cs="Arial"/>
          <w:sz w:val="24"/>
          <w:szCs w:val="24"/>
          <w:lang w:val="en-CA"/>
        </w:rPr>
      </w:pPr>
      <w:r w:rsidRPr="00870F4E">
        <w:rPr>
          <w:rFonts w:cs="Arial"/>
          <w:sz w:val="24"/>
          <w:szCs w:val="24"/>
          <w:lang w:val="en-CA"/>
        </w:rPr>
        <w:t>To charge your camera:</w:t>
      </w:r>
    </w:p>
    <w:p w14:paraId="3101934A" w14:textId="77777777" w:rsidR="00FE792B" w:rsidRPr="00870F4E" w:rsidRDefault="00FE792B" w:rsidP="00FE792B">
      <w:pPr>
        <w:pStyle w:val="Paragraphedeliste"/>
        <w:numPr>
          <w:ilvl w:val="0"/>
          <w:numId w:val="37"/>
        </w:numPr>
        <w:rPr>
          <w:rFonts w:cs="Arial"/>
          <w:sz w:val="24"/>
          <w:szCs w:val="24"/>
          <w:lang w:val="en-CA"/>
        </w:rPr>
      </w:pPr>
      <w:r w:rsidRPr="00870F4E">
        <w:rPr>
          <w:rFonts w:cs="Arial"/>
          <w:sz w:val="24"/>
          <w:szCs w:val="24"/>
          <w:lang w:val="en-CA"/>
        </w:rPr>
        <w:t>Carefully plug in the micro-USB connector into the slot located under the cap.</w:t>
      </w:r>
    </w:p>
    <w:p w14:paraId="247C4045" w14:textId="77777777" w:rsidR="00FE792B" w:rsidRPr="00870F4E" w:rsidRDefault="00FE792B" w:rsidP="00FE792B">
      <w:pPr>
        <w:pStyle w:val="Paragraphedeliste"/>
        <w:numPr>
          <w:ilvl w:val="0"/>
          <w:numId w:val="37"/>
        </w:numPr>
        <w:rPr>
          <w:rFonts w:cs="Arial"/>
          <w:sz w:val="24"/>
          <w:szCs w:val="24"/>
          <w:lang w:val="en-CA"/>
        </w:rPr>
      </w:pPr>
      <w:r w:rsidRPr="00870F4E">
        <w:rPr>
          <w:rFonts w:cs="Arial"/>
          <w:sz w:val="24"/>
          <w:szCs w:val="24"/>
          <w:lang w:val="en-CA"/>
        </w:rPr>
        <w:t>Carefully connect the USB connector using the Tablet’s charging block.</w:t>
      </w:r>
    </w:p>
    <w:p w14:paraId="778F6F72" w14:textId="3B5F8DA6" w:rsidR="00A91AA6" w:rsidRPr="00870F4E" w:rsidRDefault="00FE792B" w:rsidP="00A91AA6">
      <w:pPr>
        <w:pStyle w:val="Paragraphedeliste"/>
        <w:numPr>
          <w:ilvl w:val="0"/>
          <w:numId w:val="37"/>
        </w:numPr>
        <w:rPr>
          <w:rFonts w:cs="Arial"/>
          <w:sz w:val="24"/>
          <w:szCs w:val="24"/>
          <w:lang w:val="en-CA"/>
        </w:rPr>
      </w:pPr>
      <w:r w:rsidRPr="00870F4E">
        <w:rPr>
          <w:rFonts w:cs="Arial"/>
          <w:sz w:val="24"/>
          <w:szCs w:val="24"/>
          <w:lang w:val="en-CA"/>
        </w:rPr>
        <w:t>The charge indicator will be orange when your camera is charging and turn green once the battery is fully charged.</w:t>
      </w:r>
    </w:p>
    <w:p w14:paraId="5BC9DCAA" w14:textId="3D96C759" w:rsidR="00AC13C7" w:rsidRDefault="00AC13C7">
      <w:pPr>
        <w:rPr>
          <w:rFonts w:cs="Arial"/>
          <w:szCs w:val="32"/>
          <w:lang w:val="en-CA"/>
        </w:rPr>
      </w:pPr>
    </w:p>
    <w:p w14:paraId="04288A5B" w14:textId="1FABA9CC" w:rsidR="00FE792B" w:rsidRPr="00384BC5" w:rsidRDefault="00FE792B" w:rsidP="00FE792B">
      <w:pPr>
        <w:pStyle w:val="Titre1"/>
        <w:rPr>
          <w:rFonts w:cs="Arial"/>
          <w:szCs w:val="32"/>
          <w:lang w:val="en-CA"/>
        </w:rPr>
      </w:pPr>
      <w:bookmarkStart w:id="176" w:name="_Toc452455406"/>
      <w:bookmarkStart w:id="177" w:name="_Toc95311244"/>
      <w:bookmarkStart w:id="178" w:name="_Toc115429350"/>
      <w:r w:rsidRPr="00384BC5">
        <w:rPr>
          <w:rFonts w:cs="Arial"/>
          <w:szCs w:val="32"/>
          <w:lang w:val="en-CA"/>
        </w:rPr>
        <w:lastRenderedPageBreak/>
        <w:t>Chapter 1</w:t>
      </w:r>
      <w:r w:rsidR="00964277" w:rsidRPr="00384BC5">
        <w:rPr>
          <w:rFonts w:cs="Arial"/>
          <w:szCs w:val="32"/>
          <w:lang w:val="en-CA"/>
        </w:rPr>
        <w:t>4</w:t>
      </w:r>
      <w:r w:rsidRPr="00384BC5">
        <w:rPr>
          <w:rFonts w:cs="Arial"/>
          <w:szCs w:val="32"/>
          <w:lang w:val="en-CA"/>
        </w:rPr>
        <w:t xml:space="preserve">: Software </w:t>
      </w:r>
      <w:r w:rsidR="003E1122" w:rsidRPr="00384BC5">
        <w:rPr>
          <w:rFonts w:cs="Arial"/>
          <w:szCs w:val="32"/>
          <w:lang w:val="en-CA"/>
        </w:rPr>
        <w:t>U</w:t>
      </w:r>
      <w:r w:rsidRPr="00384BC5">
        <w:rPr>
          <w:rFonts w:cs="Arial"/>
          <w:szCs w:val="32"/>
          <w:lang w:val="en-CA"/>
        </w:rPr>
        <w:t>pdate</w:t>
      </w:r>
      <w:bookmarkEnd w:id="176"/>
      <w:bookmarkEnd w:id="177"/>
      <w:bookmarkEnd w:id="17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oftware update</w:instrText>
      </w:r>
      <w:r w:rsidRPr="00384BC5">
        <w:rPr>
          <w:lang w:val="en-CA"/>
        </w:rPr>
        <w:instrText xml:space="preserve">" </w:instrText>
      </w:r>
      <w:r w:rsidRPr="00384BC5">
        <w:rPr>
          <w:rFonts w:cs="Arial"/>
          <w:szCs w:val="32"/>
          <w:lang w:val="en-CA"/>
        </w:rPr>
        <w:fldChar w:fldCharType="end"/>
      </w:r>
    </w:p>
    <w:p w14:paraId="3FDAB322" w14:textId="77777777" w:rsidR="00870F4E" w:rsidRPr="007D523E" w:rsidRDefault="00870F4E" w:rsidP="007D523E">
      <w:pPr>
        <w:rPr>
          <w:sz w:val="24"/>
          <w:szCs w:val="24"/>
          <w:lang w:val="en-CA"/>
        </w:rPr>
      </w:pPr>
      <w:bookmarkStart w:id="179" w:name="_Toc452455407"/>
      <w:bookmarkStart w:id="180" w:name="_Toc472505830"/>
      <w:bookmarkStart w:id="181" w:name="_Toc479673671"/>
      <w:bookmarkStart w:id="182" w:name="_Toc480535437"/>
    </w:p>
    <w:p w14:paraId="22506AC0" w14:textId="11D1FCC4" w:rsidR="00FE792B" w:rsidRPr="00384BC5" w:rsidRDefault="00FE792B" w:rsidP="00475540">
      <w:pPr>
        <w:pStyle w:val="Titre2"/>
        <w:spacing w:before="120" w:after="120"/>
        <w:rPr>
          <w:lang w:val="en-CA"/>
        </w:rPr>
      </w:pPr>
      <w:bookmarkStart w:id="183" w:name="_Toc95311245"/>
      <w:bookmarkStart w:id="184" w:name="_Toc115429351"/>
      <w:r w:rsidRPr="00384BC5">
        <w:rPr>
          <w:lang w:val="en-CA"/>
        </w:rPr>
        <w:t>Setting up your W</w:t>
      </w:r>
      <w:r w:rsidRPr="00384BC5">
        <w:rPr>
          <w:caps w:val="0"/>
          <w:lang w:val="en-CA"/>
        </w:rPr>
        <w:t>i</w:t>
      </w:r>
      <w:r w:rsidRPr="00384BC5">
        <w:rPr>
          <w:lang w:val="en-CA"/>
        </w:rPr>
        <w:t>-F</w:t>
      </w:r>
      <w:bookmarkEnd w:id="179"/>
      <w:r w:rsidRPr="00384BC5">
        <w:rPr>
          <w:caps w:val="0"/>
          <w:lang w:val="en-CA"/>
        </w:rPr>
        <w:t>i</w:t>
      </w:r>
      <w:bookmarkEnd w:id="180"/>
      <w:bookmarkEnd w:id="181"/>
      <w:bookmarkEnd w:id="182"/>
      <w:bookmarkEnd w:id="183"/>
      <w:bookmarkEnd w:id="184"/>
    </w:p>
    <w:p w14:paraId="021C093E" w14:textId="77777777" w:rsidR="00FE792B" w:rsidRPr="00870F4E" w:rsidRDefault="00FE792B" w:rsidP="00FE792B">
      <w:pPr>
        <w:rPr>
          <w:sz w:val="24"/>
          <w:szCs w:val="24"/>
          <w:lang w:val="en-CA"/>
        </w:rPr>
      </w:pPr>
      <w:r w:rsidRPr="00870F4E">
        <w:rPr>
          <w:rFonts w:cs="Arial"/>
          <w:sz w:val="24"/>
          <w:szCs w:val="24"/>
          <w:lang w:val="en-CA"/>
        </w:rPr>
        <w:t xml:space="preserve">Before initiating a software update, the Wi-Fi network needs to be configured. </w:t>
      </w:r>
    </w:p>
    <w:p w14:paraId="183ECDB1" w14:textId="77777777" w:rsidR="00B33078" w:rsidRPr="00870F4E" w:rsidRDefault="00FE792B" w:rsidP="00F53A81">
      <w:pPr>
        <w:pStyle w:val="Paragraphedeliste"/>
        <w:numPr>
          <w:ilvl w:val="0"/>
          <w:numId w:val="20"/>
        </w:numPr>
        <w:rPr>
          <w:sz w:val="24"/>
          <w:szCs w:val="24"/>
          <w:lang w:val="en-CA"/>
        </w:rPr>
      </w:pPr>
      <w:r w:rsidRPr="00870F4E">
        <w:rPr>
          <w:sz w:val="24"/>
          <w:szCs w:val="24"/>
          <w:lang w:val="en-CA"/>
        </w:rPr>
        <w:t xml:space="preserve">Tap the Settings </w:t>
      </w:r>
      <w:r w:rsidR="00CC14A0" w:rsidRPr="00870F4E">
        <w:rPr>
          <w:sz w:val="24"/>
          <w:szCs w:val="24"/>
          <w:lang w:val="en-CA"/>
        </w:rPr>
        <w:t>icon from the carousel menu</w:t>
      </w:r>
      <w:r w:rsidRPr="00870F4E">
        <w:rPr>
          <w:sz w:val="24"/>
          <w:szCs w:val="24"/>
          <w:lang w:val="en-CA"/>
        </w:rPr>
        <w:t>.</w:t>
      </w:r>
    </w:p>
    <w:p w14:paraId="4F325CAE" w14:textId="37ADE137" w:rsidR="00A85D85" w:rsidRPr="00870F4E" w:rsidRDefault="00B33078" w:rsidP="00F53A81">
      <w:pPr>
        <w:pStyle w:val="Paragraphedeliste"/>
        <w:numPr>
          <w:ilvl w:val="0"/>
          <w:numId w:val="20"/>
        </w:numPr>
        <w:rPr>
          <w:sz w:val="24"/>
          <w:szCs w:val="24"/>
          <w:lang w:val="en-CA"/>
        </w:rPr>
      </w:pPr>
      <w:r w:rsidRPr="00870F4E">
        <w:rPr>
          <w:sz w:val="24"/>
          <w:szCs w:val="24"/>
          <w:lang w:val="en-CA"/>
        </w:rPr>
        <w:t>Swipe to select System and tap.</w:t>
      </w:r>
      <w:r w:rsidR="00CC14A0" w:rsidRPr="00870F4E">
        <w:rPr>
          <w:sz w:val="24"/>
          <w:szCs w:val="24"/>
          <w:lang w:val="en-CA"/>
        </w:rPr>
        <w:t xml:space="preserve"> </w:t>
      </w:r>
    </w:p>
    <w:p w14:paraId="45FBF8F8" w14:textId="4BA1B1EF" w:rsidR="00FE792B" w:rsidRPr="00870F4E" w:rsidRDefault="00654071" w:rsidP="00F53A81">
      <w:pPr>
        <w:pStyle w:val="Paragraphedeliste"/>
        <w:numPr>
          <w:ilvl w:val="0"/>
          <w:numId w:val="20"/>
        </w:numPr>
        <w:rPr>
          <w:sz w:val="24"/>
          <w:szCs w:val="24"/>
          <w:lang w:val="en-CA"/>
        </w:rPr>
      </w:pPr>
      <w:r w:rsidRPr="00870F4E">
        <w:rPr>
          <w:sz w:val="24"/>
          <w:szCs w:val="24"/>
          <w:lang w:val="en-CA"/>
        </w:rPr>
        <w:t>Tap</w:t>
      </w:r>
      <w:r w:rsidR="00CE1A18" w:rsidRPr="00870F4E">
        <w:rPr>
          <w:sz w:val="24"/>
          <w:szCs w:val="24"/>
          <w:lang w:val="en-CA"/>
        </w:rPr>
        <w:t xml:space="preserve"> to open</w:t>
      </w:r>
      <w:r w:rsidRPr="00870F4E">
        <w:rPr>
          <w:sz w:val="24"/>
          <w:szCs w:val="24"/>
          <w:lang w:val="en-CA"/>
        </w:rPr>
        <w:t xml:space="preserve"> Wi-Fi Setup</w:t>
      </w:r>
      <w:r w:rsidR="00A85D85" w:rsidRPr="00870F4E">
        <w:rPr>
          <w:sz w:val="24"/>
          <w:szCs w:val="24"/>
          <w:lang w:val="en-CA"/>
        </w:rPr>
        <w:t>.</w:t>
      </w:r>
    </w:p>
    <w:p w14:paraId="6E8B20A4" w14:textId="3671E830" w:rsidR="00FE792B" w:rsidRPr="00870F4E" w:rsidRDefault="00CE1A18" w:rsidP="00FE792B">
      <w:pPr>
        <w:pStyle w:val="Paragraphedeliste"/>
        <w:numPr>
          <w:ilvl w:val="0"/>
          <w:numId w:val="20"/>
        </w:numPr>
        <w:rPr>
          <w:sz w:val="24"/>
          <w:szCs w:val="24"/>
          <w:lang w:val="en-CA"/>
        </w:rPr>
      </w:pPr>
      <w:r w:rsidRPr="00870F4E">
        <w:rPr>
          <w:sz w:val="24"/>
          <w:szCs w:val="24"/>
          <w:lang w:val="en-CA"/>
        </w:rPr>
        <w:t>S</w:t>
      </w:r>
      <w:r w:rsidR="00F53A81" w:rsidRPr="00870F4E">
        <w:rPr>
          <w:sz w:val="24"/>
          <w:szCs w:val="24"/>
          <w:lang w:val="en-CA"/>
        </w:rPr>
        <w:t xml:space="preserve">elect </w:t>
      </w:r>
      <w:r w:rsidR="00FC6AF4" w:rsidRPr="00870F4E">
        <w:rPr>
          <w:sz w:val="24"/>
          <w:szCs w:val="24"/>
          <w:lang w:val="en-CA"/>
        </w:rPr>
        <w:t xml:space="preserve">Wi-Fi Networks, and select </w:t>
      </w:r>
      <w:r w:rsidR="00F53A81" w:rsidRPr="00870F4E">
        <w:rPr>
          <w:sz w:val="24"/>
          <w:szCs w:val="24"/>
          <w:lang w:val="en-CA"/>
        </w:rPr>
        <w:t>the</w:t>
      </w:r>
      <w:r w:rsidR="00FE792B" w:rsidRPr="00870F4E">
        <w:rPr>
          <w:sz w:val="24"/>
          <w:szCs w:val="24"/>
          <w:lang w:val="en-CA"/>
        </w:rPr>
        <w:t xml:space="preserve"> network you wish to </w:t>
      </w:r>
      <w:r w:rsidR="00385CE7" w:rsidRPr="00870F4E">
        <w:rPr>
          <w:sz w:val="24"/>
          <w:szCs w:val="24"/>
          <w:lang w:val="en-CA"/>
        </w:rPr>
        <w:t>connect to</w:t>
      </w:r>
      <w:r w:rsidR="00FE792B" w:rsidRPr="00870F4E">
        <w:rPr>
          <w:sz w:val="24"/>
          <w:szCs w:val="24"/>
          <w:lang w:val="en-CA"/>
        </w:rPr>
        <w:t>.</w:t>
      </w:r>
    </w:p>
    <w:p w14:paraId="3C6B95C4" w14:textId="3CAE4470" w:rsidR="00870F4E" w:rsidRPr="009875C0" w:rsidRDefault="00FC6AF4" w:rsidP="009875C0">
      <w:pPr>
        <w:pStyle w:val="Paragraphedeliste"/>
        <w:numPr>
          <w:ilvl w:val="0"/>
          <w:numId w:val="20"/>
        </w:numPr>
        <w:rPr>
          <w:sz w:val="24"/>
          <w:szCs w:val="24"/>
          <w:lang w:val="en-CA"/>
        </w:rPr>
      </w:pPr>
      <w:r w:rsidRPr="00870F4E">
        <w:rPr>
          <w:sz w:val="24"/>
          <w:szCs w:val="24"/>
          <w:lang w:val="en-CA"/>
        </w:rPr>
        <w:t>T</w:t>
      </w:r>
      <w:r w:rsidR="00FE792B" w:rsidRPr="00870F4E">
        <w:rPr>
          <w:sz w:val="24"/>
          <w:szCs w:val="24"/>
          <w:lang w:val="en-CA"/>
        </w:rPr>
        <w:t xml:space="preserve">ap </w:t>
      </w:r>
      <w:r w:rsidR="00385CE7" w:rsidRPr="00870F4E">
        <w:rPr>
          <w:sz w:val="24"/>
          <w:szCs w:val="24"/>
          <w:lang w:val="en-CA"/>
        </w:rPr>
        <w:t>Connect</w:t>
      </w:r>
      <w:r w:rsidR="00FE792B" w:rsidRPr="00870F4E">
        <w:rPr>
          <w:sz w:val="24"/>
          <w:szCs w:val="24"/>
          <w:lang w:val="en-CA"/>
        </w:rPr>
        <w:t xml:space="preserve">. A keyboard will appear on the screen. Enter </w:t>
      </w:r>
      <w:r w:rsidRPr="00870F4E">
        <w:rPr>
          <w:sz w:val="24"/>
          <w:szCs w:val="24"/>
          <w:lang w:val="en-CA"/>
        </w:rPr>
        <w:t xml:space="preserve">your </w:t>
      </w:r>
      <w:r w:rsidR="00FE792B" w:rsidRPr="00870F4E">
        <w:rPr>
          <w:sz w:val="24"/>
          <w:szCs w:val="24"/>
          <w:lang w:val="en-CA"/>
        </w:rPr>
        <w:t xml:space="preserve">password and tap on </w:t>
      </w:r>
      <w:r w:rsidR="008C18A1" w:rsidRPr="00870F4E">
        <w:rPr>
          <w:sz w:val="24"/>
          <w:szCs w:val="24"/>
          <w:lang w:val="en-CA"/>
        </w:rPr>
        <w:t>the blue button</w:t>
      </w:r>
      <w:r w:rsidR="00FE792B" w:rsidRPr="00870F4E">
        <w:rPr>
          <w:sz w:val="24"/>
          <w:szCs w:val="24"/>
          <w:lang w:val="en-CA"/>
        </w:rPr>
        <w:t>. Then, tap on Connect.</w:t>
      </w:r>
    </w:p>
    <w:p w14:paraId="734DF6F5" w14:textId="601309B5" w:rsidR="00FE792B" w:rsidRPr="00384BC5" w:rsidRDefault="00FE792B" w:rsidP="00475540">
      <w:pPr>
        <w:pStyle w:val="Titre2"/>
        <w:spacing w:before="120" w:after="120"/>
        <w:rPr>
          <w:lang w:val="en-CA"/>
        </w:rPr>
      </w:pPr>
      <w:bookmarkStart w:id="185" w:name="_Toc452455408"/>
      <w:bookmarkStart w:id="186" w:name="_Toc472505831"/>
      <w:bookmarkStart w:id="187" w:name="_Toc479673672"/>
      <w:bookmarkStart w:id="188" w:name="_Toc480535438"/>
      <w:bookmarkStart w:id="189" w:name="_Toc95311246"/>
      <w:bookmarkStart w:id="190" w:name="_Toc115429352"/>
      <w:r w:rsidRPr="00384BC5">
        <w:rPr>
          <w:lang w:val="en-CA"/>
        </w:rPr>
        <w:t xml:space="preserve">Automatic </w:t>
      </w:r>
      <w:r w:rsidR="00126F3F" w:rsidRPr="00384BC5">
        <w:rPr>
          <w:lang w:val="en-CA"/>
        </w:rPr>
        <w:t>U</w:t>
      </w:r>
      <w:r w:rsidRPr="00384BC5">
        <w:rPr>
          <w:lang w:val="en-CA"/>
        </w:rPr>
        <w:t>pdate</w:t>
      </w:r>
      <w:bookmarkEnd w:id="185"/>
      <w:bookmarkEnd w:id="186"/>
      <w:bookmarkEnd w:id="187"/>
      <w:bookmarkEnd w:id="188"/>
      <w:bookmarkEnd w:id="189"/>
      <w:bookmarkEnd w:id="190"/>
    </w:p>
    <w:p w14:paraId="11080374" w14:textId="77777777" w:rsidR="00FE792B" w:rsidRPr="00870F4E" w:rsidRDefault="00FE792B" w:rsidP="00E43671">
      <w:pPr>
        <w:jc w:val="both"/>
        <w:rPr>
          <w:rFonts w:cs="Arial"/>
          <w:sz w:val="24"/>
          <w:szCs w:val="24"/>
          <w:lang w:val="en-CA"/>
        </w:rPr>
      </w:pPr>
      <w:r w:rsidRPr="00870F4E">
        <w:rPr>
          <w:rFonts w:cs="Arial"/>
          <w:sz w:val="24"/>
          <w:szCs w:val="24"/>
          <w:lang w:val="en-CA"/>
        </w:rPr>
        <w:t xml:space="preserve">When Wi-Fi is configured, Prodigi will automatically check every week for updates. </w:t>
      </w:r>
    </w:p>
    <w:p w14:paraId="7B7922B9" w14:textId="77777777" w:rsidR="00FE792B" w:rsidRPr="00870F4E" w:rsidRDefault="00FE792B" w:rsidP="00183193">
      <w:pPr>
        <w:jc w:val="both"/>
        <w:rPr>
          <w:rFonts w:cs="Arial"/>
          <w:sz w:val="24"/>
          <w:szCs w:val="24"/>
          <w:lang w:val="en-CA"/>
        </w:rPr>
      </w:pPr>
      <w:r w:rsidRPr="00870F4E">
        <w:rPr>
          <w:rFonts w:cs="Arial"/>
          <w:sz w:val="24"/>
          <w:szCs w:val="24"/>
          <w:lang w:val="en-CA"/>
        </w:rPr>
        <w:t>If there is an update available, Prodigi will notify you and ask you if you wish to update your tablet. When this occurs:</w:t>
      </w:r>
    </w:p>
    <w:p w14:paraId="417CA183" w14:textId="3208A2D2" w:rsidR="00FE792B" w:rsidRPr="00870F4E" w:rsidRDefault="00FE792B" w:rsidP="002D06A5">
      <w:pPr>
        <w:pStyle w:val="Paragraphedeliste"/>
        <w:numPr>
          <w:ilvl w:val="0"/>
          <w:numId w:val="20"/>
        </w:numPr>
        <w:rPr>
          <w:sz w:val="24"/>
          <w:szCs w:val="24"/>
          <w:lang w:val="en-CA"/>
        </w:rPr>
      </w:pPr>
      <w:r w:rsidRPr="00870F4E">
        <w:rPr>
          <w:sz w:val="24"/>
          <w:szCs w:val="24"/>
          <w:lang w:val="en-CA"/>
        </w:rPr>
        <w:t>Tap Install to install the latest update.</w:t>
      </w:r>
      <w:r w:rsidR="009A1E46" w:rsidRPr="00870F4E">
        <w:rPr>
          <w:sz w:val="24"/>
          <w:szCs w:val="24"/>
          <w:lang w:val="en-CA"/>
        </w:rPr>
        <w:t xml:space="preserve"> Prodigi will show the download progress.</w:t>
      </w:r>
    </w:p>
    <w:p w14:paraId="06AF3569" w14:textId="3870ED53" w:rsidR="007D523E" w:rsidRPr="009875C0" w:rsidRDefault="00FE792B" w:rsidP="009875C0">
      <w:pPr>
        <w:pStyle w:val="Paragraphedeliste"/>
        <w:numPr>
          <w:ilvl w:val="0"/>
          <w:numId w:val="20"/>
        </w:numPr>
        <w:rPr>
          <w:sz w:val="24"/>
          <w:szCs w:val="24"/>
          <w:lang w:val="en-CA"/>
        </w:rPr>
      </w:pPr>
      <w:r w:rsidRPr="00870F4E">
        <w:rPr>
          <w:sz w:val="24"/>
          <w:szCs w:val="24"/>
          <w:lang w:val="en-CA"/>
        </w:rPr>
        <w:t xml:space="preserve">A new </w:t>
      </w:r>
      <w:r w:rsidR="00C92744" w:rsidRPr="00870F4E">
        <w:rPr>
          <w:sz w:val="24"/>
          <w:szCs w:val="24"/>
          <w:lang w:val="en-CA"/>
        </w:rPr>
        <w:t>window</w:t>
      </w:r>
      <w:r w:rsidRPr="00870F4E">
        <w:rPr>
          <w:sz w:val="24"/>
          <w:szCs w:val="24"/>
          <w:lang w:val="en-CA"/>
        </w:rPr>
        <w:t xml:space="preserve"> will appear telling you that </w:t>
      </w:r>
      <w:r w:rsidR="00927198" w:rsidRPr="00870F4E">
        <w:rPr>
          <w:sz w:val="24"/>
          <w:szCs w:val="24"/>
          <w:lang w:val="en-CA"/>
        </w:rPr>
        <w:t>your software is now up to date</w:t>
      </w:r>
      <w:r w:rsidRPr="00870F4E">
        <w:rPr>
          <w:sz w:val="24"/>
          <w:szCs w:val="24"/>
          <w:lang w:val="en-CA"/>
        </w:rPr>
        <w:t xml:space="preserve">. Tap </w:t>
      </w:r>
      <w:r w:rsidR="00927198" w:rsidRPr="00870F4E">
        <w:rPr>
          <w:sz w:val="24"/>
          <w:szCs w:val="24"/>
          <w:lang w:val="en-CA"/>
        </w:rPr>
        <w:t xml:space="preserve">OK </w:t>
      </w:r>
      <w:r w:rsidRPr="00870F4E">
        <w:rPr>
          <w:sz w:val="24"/>
          <w:szCs w:val="24"/>
          <w:lang w:val="en-CA"/>
        </w:rPr>
        <w:t>to go back to Prodigi.</w:t>
      </w:r>
    </w:p>
    <w:p w14:paraId="3AD6D5ED" w14:textId="1CC5C3EB" w:rsidR="00FE792B" w:rsidRPr="00384BC5" w:rsidRDefault="00FE792B" w:rsidP="00475540">
      <w:pPr>
        <w:pStyle w:val="Titre2"/>
        <w:spacing w:before="120" w:after="120"/>
        <w:rPr>
          <w:lang w:val="en-CA"/>
        </w:rPr>
      </w:pPr>
      <w:bookmarkStart w:id="191" w:name="_Manual_Update"/>
      <w:bookmarkStart w:id="192" w:name="_Toc452455409"/>
      <w:bookmarkStart w:id="193" w:name="_Toc472505832"/>
      <w:bookmarkStart w:id="194" w:name="_Toc479673673"/>
      <w:bookmarkStart w:id="195" w:name="_Toc480535439"/>
      <w:bookmarkStart w:id="196" w:name="_Toc95311247"/>
      <w:bookmarkStart w:id="197" w:name="_Toc115429353"/>
      <w:bookmarkEnd w:id="191"/>
      <w:r w:rsidRPr="00384BC5">
        <w:rPr>
          <w:lang w:val="en-CA"/>
        </w:rPr>
        <w:t xml:space="preserve">Manual </w:t>
      </w:r>
      <w:r w:rsidR="00126F3F" w:rsidRPr="00384BC5">
        <w:rPr>
          <w:lang w:val="en-CA"/>
        </w:rPr>
        <w:t>U</w:t>
      </w:r>
      <w:r w:rsidRPr="00384BC5">
        <w:rPr>
          <w:lang w:val="en-CA"/>
        </w:rPr>
        <w:t>pdate</w:t>
      </w:r>
      <w:bookmarkEnd w:id="192"/>
      <w:bookmarkEnd w:id="193"/>
      <w:bookmarkEnd w:id="194"/>
      <w:bookmarkEnd w:id="195"/>
      <w:bookmarkEnd w:id="196"/>
      <w:bookmarkEnd w:id="197"/>
    </w:p>
    <w:p w14:paraId="5ED9AE3A" w14:textId="77777777" w:rsidR="00FE792B" w:rsidRPr="00870F4E" w:rsidRDefault="00FE792B" w:rsidP="00183193">
      <w:pPr>
        <w:jc w:val="both"/>
        <w:rPr>
          <w:sz w:val="24"/>
          <w:szCs w:val="24"/>
          <w:lang w:val="en-CA"/>
        </w:rPr>
      </w:pPr>
      <w:r w:rsidRPr="00870F4E">
        <w:rPr>
          <w:sz w:val="24"/>
          <w:szCs w:val="24"/>
          <w:lang w:val="en-CA"/>
        </w:rPr>
        <w:t>At times, you may want to manually update your Prodigi tablet.</w:t>
      </w:r>
    </w:p>
    <w:p w14:paraId="5FFDCBB3" w14:textId="06BD76EA" w:rsidR="00FE792B" w:rsidRPr="00870F4E" w:rsidRDefault="00FE792B" w:rsidP="00183193">
      <w:pPr>
        <w:pStyle w:val="Paragraphedeliste"/>
        <w:numPr>
          <w:ilvl w:val="0"/>
          <w:numId w:val="20"/>
        </w:numPr>
        <w:rPr>
          <w:sz w:val="24"/>
          <w:szCs w:val="24"/>
          <w:lang w:val="en-CA"/>
        </w:rPr>
      </w:pPr>
      <w:r w:rsidRPr="00870F4E">
        <w:rPr>
          <w:sz w:val="24"/>
          <w:szCs w:val="24"/>
          <w:lang w:val="en-CA"/>
        </w:rPr>
        <w:t xml:space="preserve">Access the settings </w:t>
      </w:r>
      <w:r w:rsidR="00375F0B" w:rsidRPr="00870F4E">
        <w:rPr>
          <w:sz w:val="24"/>
          <w:szCs w:val="24"/>
          <w:lang w:val="en-CA"/>
        </w:rPr>
        <w:t>from the main menu, then select System</w:t>
      </w:r>
      <w:r w:rsidRPr="00870F4E">
        <w:rPr>
          <w:sz w:val="24"/>
          <w:szCs w:val="24"/>
          <w:lang w:val="en-CA"/>
        </w:rPr>
        <w:t>.</w:t>
      </w:r>
    </w:p>
    <w:p w14:paraId="267C69B2"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To initiate a software update, select Software Update and tap.</w:t>
      </w:r>
    </w:p>
    <w:p w14:paraId="0DEF9913"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 xml:space="preserve">Prodigi will verify if your software is up to date or if an update is available. </w:t>
      </w:r>
    </w:p>
    <w:p w14:paraId="3BD0255A"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If an update is available and you wish to install it, tap Install. If you wish to cancel, tap Cancel.</w:t>
      </w:r>
    </w:p>
    <w:p w14:paraId="3B35B10E"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If you chose to install the update, Prodigi will download the update and show the download progress.</w:t>
      </w:r>
    </w:p>
    <w:p w14:paraId="0DDBE4D7" w14:textId="77777777" w:rsidR="007D523E" w:rsidRPr="007D523E" w:rsidRDefault="00FE792B">
      <w:pPr>
        <w:pStyle w:val="Paragraphedeliste"/>
        <w:numPr>
          <w:ilvl w:val="0"/>
          <w:numId w:val="20"/>
        </w:numPr>
        <w:tabs>
          <w:tab w:val="left" w:pos="4923"/>
        </w:tabs>
        <w:spacing w:line="240" w:lineRule="auto"/>
        <w:rPr>
          <w:rFonts w:cs="Arial"/>
          <w:sz w:val="24"/>
          <w:szCs w:val="24"/>
          <w:lang w:val="en-CA"/>
        </w:rPr>
      </w:pPr>
      <w:r w:rsidRPr="00870F4E">
        <w:rPr>
          <w:sz w:val="24"/>
          <w:szCs w:val="24"/>
          <w:lang w:val="en-CA"/>
        </w:rPr>
        <w:t xml:space="preserve">A new window will appear indicating that </w:t>
      </w:r>
      <w:r w:rsidR="009A1E46" w:rsidRPr="00870F4E">
        <w:rPr>
          <w:sz w:val="24"/>
          <w:szCs w:val="24"/>
          <w:lang w:val="en-CA"/>
        </w:rPr>
        <w:t>your software is up to date</w:t>
      </w:r>
      <w:r w:rsidRPr="00870F4E">
        <w:rPr>
          <w:sz w:val="24"/>
          <w:szCs w:val="24"/>
          <w:lang w:val="en-CA"/>
        </w:rPr>
        <w:t xml:space="preserve">. Tap </w:t>
      </w:r>
      <w:r w:rsidR="009A1E46" w:rsidRPr="00870F4E">
        <w:rPr>
          <w:sz w:val="24"/>
          <w:szCs w:val="24"/>
          <w:lang w:val="en-CA"/>
        </w:rPr>
        <w:t>OK to go back to</w:t>
      </w:r>
      <w:r w:rsidRPr="00870F4E">
        <w:rPr>
          <w:sz w:val="24"/>
          <w:szCs w:val="24"/>
          <w:lang w:val="en-CA"/>
        </w:rPr>
        <w:t xml:space="preserve"> Prodigi.</w:t>
      </w:r>
    </w:p>
    <w:p w14:paraId="1109D0D6" w14:textId="198B3E26" w:rsidR="00B446C4" w:rsidRPr="007D523E" w:rsidRDefault="00FE792B" w:rsidP="007D523E">
      <w:pPr>
        <w:tabs>
          <w:tab w:val="left" w:pos="4923"/>
        </w:tabs>
        <w:spacing w:line="240" w:lineRule="auto"/>
        <w:rPr>
          <w:rFonts w:cs="Arial"/>
          <w:sz w:val="24"/>
          <w:szCs w:val="24"/>
          <w:lang w:val="en-CA"/>
        </w:rPr>
      </w:pPr>
      <w:r w:rsidRPr="007D523E">
        <w:rPr>
          <w:rFonts w:cs="Arial"/>
          <w:sz w:val="24"/>
          <w:szCs w:val="24"/>
          <w:lang w:val="en-CA"/>
        </w:rPr>
        <w:tab/>
      </w:r>
    </w:p>
    <w:p w14:paraId="743D4675" w14:textId="7F45DDB8" w:rsidR="00B446C4" w:rsidRPr="00384BC5" w:rsidRDefault="00B446C4" w:rsidP="00684C16">
      <w:pPr>
        <w:pStyle w:val="Titre2"/>
        <w:spacing w:before="120" w:after="120"/>
        <w:rPr>
          <w:lang w:val="en-CA"/>
        </w:rPr>
      </w:pPr>
      <w:bookmarkStart w:id="198" w:name="_Toc95311248"/>
      <w:bookmarkStart w:id="199" w:name="_Toc115429354"/>
      <w:r w:rsidRPr="00384BC5">
        <w:rPr>
          <w:lang w:val="en-CA"/>
        </w:rPr>
        <w:lastRenderedPageBreak/>
        <w:t>Release Notes</w:t>
      </w:r>
      <w:bookmarkEnd w:id="198"/>
      <w:bookmarkEnd w:id="199"/>
    </w:p>
    <w:p w14:paraId="7CC3D16B" w14:textId="438BEB16" w:rsidR="00B446C4" w:rsidRPr="00870F4E" w:rsidRDefault="00B446C4" w:rsidP="00684C16">
      <w:pPr>
        <w:tabs>
          <w:tab w:val="left" w:pos="4923"/>
        </w:tabs>
        <w:spacing w:line="240" w:lineRule="auto"/>
        <w:rPr>
          <w:rFonts w:cs="Arial"/>
          <w:sz w:val="24"/>
          <w:szCs w:val="24"/>
          <w:lang w:val="en-CA"/>
        </w:rPr>
      </w:pPr>
      <w:r w:rsidRPr="00870F4E">
        <w:rPr>
          <w:rFonts w:cs="Arial"/>
          <w:sz w:val="24"/>
          <w:szCs w:val="24"/>
          <w:lang w:val="en-CA"/>
        </w:rPr>
        <w:t>To view the Prodigi software release notes:</w:t>
      </w:r>
    </w:p>
    <w:p w14:paraId="4515C162" w14:textId="77777777" w:rsidR="00B446C4" w:rsidRPr="00870F4E" w:rsidRDefault="00B446C4" w:rsidP="00B446C4">
      <w:pPr>
        <w:pStyle w:val="Paragraphedeliste"/>
        <w:numPr>
          <w:ilvl w:val="0"/>
          <w:numId w:val="20"/>
        </w:numPr>
        <w:rPr>
          <w:sz w:val="24"/>
          <w:szCs w:val="24"/>
          <w:lang w:val="en-CA"/>
        </w:rPr>
      </w:pPr>
      <w:r w:rsidRPr="00870F4E">
        <w:rPr>
          <w:sz w:val="24"/>
          <w:szCs w:val="24"/>
          <w:lang w:val="en-CA"/>
        </w:rPr>
        <w:t>Access the settings from the main menu, then select System.</w:t>
      </w:r>
    </w:p>
    <w:p w14:paraId="6EA89F78" w14:textId="0EDB30D8" w:rsidR="00B446C4" w:rsidRPr="00870F4E" w:rsidRDefault="00B446C4" w:rsidP="00B446C4">
      <w:pPr>
        <w:pStyle w:val="Paragraphedeliste"/>
        <w:numPr>
          <w:ilvl w:val="0"/>
          <w:numId w:val="20"/>
        </w:numPr>
        <w:rPr>
          <w:sz w:val="24"/>
          <w:szCs w:val="24"/>
          <w:lang w:val="en-CA"/>
        </w:rPr>
      </w:pPr>
      <w:r w:rsidRPr="00870F4E">
        <w:rPr>
          <w:sz w:val="24"/>
          <w:szCs w:val="24"/>
          <w:lang w:val="en-CA"/>
        </w:rPr>
        <w:t>Select software update.</w:t>
      </w:r>
    </w:p>
    <w:p w14:paraId="1B38CE8A" w14:textId="238A212F" w:rsidR="00D7636F" w:rsidRPr="00870F4E" w:rsidRDefault="00B446C4" w:rsidP="00005A17">
      <w:pPr>
        <w:pStyle w:val="Paragraphedeliste"/>
        <w:numPr>
          <w:ilvl w:val="0"/>
          <w:numId w:val="20"/>
        </w:numPr>
        <w:tabs>
          <w:tab w:val="left" w:pos="4923"/>
        </w:tabs>
        <w:spacing w:line="240" w:lineRule="auto"/>
        <w:rPr>
          <w:rFonts w:cs="Arial"/>
          <w:sz w:val="24"/>
          <w:szCs w:val="24"/>
          <w:lang w:val="en-CA"/>
        </w:rPr>
      </w:pPr>
      <w:r w:rsidRPr="00870F4E">
        <w:rPr>
          <w:sz w:val="24"/>
          <w:szCs w:val="24"/>
          <w:lang w:val="en-CA"/>
        </w:rPr>
        <w:t>Select Release notes, if available.</w:t>
      </w:r>
      <w:bookmarkStart w:id="200" w:name="_Toc452455410"/>
    </w:p>
    <w:p w14:paraId="7E0C613F" w14:textId="77777777" w:rsidR="00784336" w:rsidRPr="00384BC5" w:rsidRDefault="00784336">
      <w:pPr>
        <w:rPr>
          <w:rFonts w:eastAsiaTheme="minorEastAsia" w:cs="Arial"/>
          <w:b/>
          <w:bCs/>
          <w:caps/>
          <w:spacing w:val="15"/>
          <w:sz w:val="40"/>
          <w:szCs w:val="32"/>
          <w:lang w:val="en-CA" w:bidi="en-US"/>
        </w:rPr>
      </w:pPr>
    </w:p>
    <w:p w14:paraId="069A2C73" w14:textId="7F4CA870" w:rsidR="00FE792B" w:rsidRPr="00384BC5" w:rsidRDefault="00FE792B" w:rsidP="00FE792B">
      <w:pPr>
        <w:pStyle w:val="Titre1"/>
        <w:spacing w:before="120" w:after="120" w:line="240" w:lineRule="auto"/>
        <w:rPr>
          <w:rFonts w:cs="Arial"/>
          <w:szCs w:val="32"/>
          <w:lang w:val="en-CA"/>
        </w:rPr>
      </w:pPr>
      <w:bookmarkStart w:id="201" w:name="_Toc95311249"/>
      <w:bookmarkStart w:id="202" w:name="_Toc115429355"/>
      <w:r w:rsidRPr="00384BC5">
        <w:rPr>
          <w:rFonts w:cs="Arial"/>
          <w:szCs w:val="32"/>
          <w:lang w:val="en-CA"/>
        </w:rPr>
        <w:t>Chapter 1</w:t>
      </w:r>
      <w:r w:rsidR="00964277" w:rsidRPr="00384BC5">
        <w:rPr>
          <w:rFonts w:cs="Arial"/>
          <w:szCs w:val="32"/>
          <w:lang w:val="en-CA"/>
        </w:rPr>
        <w:t>5</w:t>
      </w:r>
      <w:r w:rsidRPr="00384BC5">
        <w:rPr>
          <w:rFonts w:cs="Arial"/>
          <w:szCs w:val="32"/>
          <w:lang w:val="en-CA"/>
        </w:rPr>
        <w:t>: Troubleshooting</w:t>
      </w:r>
      <w:bookmarkEnd w:id="200"/>
      <w:bookmarkEnd w:id="201"/>
      <w:bookmarkEnd w:id="202"/>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Troubleshooting</w:instrText>
      </w:r>
      <w:r w:rsidRPr="00384BC5">
        <w:rPr>
          <w:lang w:val="en-CA"/>
        </w:rPr>
        <w:instrText xml:space="preserve">" </w:instrText>
      </w:r>
      <w:r w:rsidRPr="00384BC5">
        <w:rPr>
          <w:rFonts w:cs="Arial"/>
          <w:szCs w:val="32"/>
          <w:lang w:val="en-CA"/>
        </w:rPr>
        <w:fldChar w:fldCharType="end"/>
      </w:r>
    </w:p>
    <w:p w14:paraId="63A7F1D8"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screen is blank:</w:t>
      </w:r>
    </w:p>
    <w:p w14:paraId="3CF5E2E8" w14:textId="77777777"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Zoom out of the image for minimum magnification.</w:t>
      </w:r>
    </w:p>
    <w:p w14:paraId="400EA64A" w14:textId="3B27E86C"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The Tablet could be powered off or in Standby Mode. Tap Power to power it on or to exit Standby Mode.</w:t>
      </w:r>
    </w:p>
    <w:p w14:paraId="0D0E2DB7" w14:textId="77777777" w:rsidR="00FE792B" w:rsidRPr="007D523E" w:rsidRDefault="00FE792B" w:rsidP="00FE792B">
      <w:pPr>
        <w:spacing w:after="0"/>
        <w:rPr>
          <w:rFonts w:cs="Arial"/>
          <w:b/>
          <w:sz w:val="24"/>
          <w:szCs w:val="24"/>
          <w:lang w:val="en-CA"/>
        </w:rPr>
      </w:pPr>
      <w:r w:rsidRPr="007D523E">
        <w:rPr>
          <w:rFonts w:cs="Arial"/>
          <w:b/>
          <w:sz w:val="24"/>
          <w:szCs w:val="24"/>
          <w:lang w:val="en-CA"/>
        </w:rPr>
        <w:t>If colors are difficult to detect:</w:t>
      </w:r>
    </w:p>
    <w:p w14:paraId="73FC8E3C"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Check if you have sufficient ambient light.</w:t>
      </w:r>
    </w:p>
    <w:p w14:paraId="3AE97BF3"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Choose a different contrast or color combination in the Settings.</w:t>
      </w:r>
    </w:p>
    <w:p w14:paraId="2A44DF5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Adjust the brightness level in the Settings.</w:t>
      </w:r>
    </w:p>
    <w:p w14:paraId="2F38B9B7"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re is a lot of glare:</w:t>
      </w:r>
    </w:p>
    <w:p w14:paraId="2E39624B" w14:textId="77777777" w:rsidR="00FE792B" w:rsidRPr="007D523E" w:rsidRDefault="00FE792B" w:rsidP="00FE792B">
      <w:pPr>
        <w:pStyle w:val="Paragraphedeliste"/>
        <w:numPr>
          <w:ilvl w:val="0"/>
          <w:numId w:val="22"/>
        </w:numPr>
        <w:spacing w:before="0" w:after="0"/>
        <w:rPr>
          <w:rFonts w:cs="Arial"/>
          <w:sz w:val="24"/>
          <w:szCs w:val="24"/>
          <w:lang w:val="en-CA"/>
        </w:rPr>
      </w:pPr>
      <w:r w:rsidRPr="007D523E">
        <w:rPr>
          <w:rFonts w:cs="Arial"/>
          <w:sz w:val="24"/>
          <w:szCs w:val="24"/>
          <w:lang w:val="en-CA"/>
        </w:rPr>
        <w:t>Tilt object in a different direction to reduce glare.</w:t>
      </w:r>
    </w:p>
    <w:p w14:paraId="6A7CB5A7" w14:textId="77777777" w:rsidR="00FE792B" w:rsidRPr="007D523E" w:rsidRDefault="00FE792B" w:rsidP="00FE792B">
      <w:pPr>
        <w:pStyle w:val="Paragraphedeliste"/>
        <w:numPr>
          <w:ilvl w:val="0"/>
          <w:numId w:val="22"/>
        </w:numPr>
        <w:spacing w:before="0" w:after="0"/>
        <w:rPr>
          <w:rFonts w:cs="Arial"/>
          <w:sz w:val="24"/>
          <w:szCs w:val="24"/>
          <w:lang w:val="en-CA"/>
        </w:rPr>
      </w:pPr>
      <w:r w:rsidRPr="007D523E">
        <w:rPr>
          <w:rFonts w:cs="Arial"/>
          <w:sz w:val="24"/>
          <w:szCs w:val="24"/>
          <w:lang w:val="en-CA"/>
        </w:rPr>
        <w:t>Reduce the brightness level in the Settings.</w:t>
      </w:r>
    </w:p>
    <w:p w14:paraId="4D51C2C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Reduce external lighting effects.</w:t>
      </w:r>
    </w:p>
    <w:p w14:paraId="1B46FD67" w14:textId="4E2BF0C1" w:rsidR="00FE792B" w:rsidRPr="007D523E" w:rsidRDefault="00FE792B" w:rsidP="00FE792B">
      <w:pPr>
        <w:numPr>
          <w:ilvl w:val="0"/>
          <w:numId w:val="22"/>
        </w:numPr>
        <w:spacing w:after="0" w:line="276" w:lineRule="auto"/>
        <w:jc w:val="both"/>
        <w:rPr>
          <w:sz w:val="24"/>
          <w:szCs w:val="24"/>
          <w:lang w:val="en-CA"/>
        </w:rPr>
      </w:pPr>
      <w:r w:rsidRPr="007D523E">
        <w:rPr>
          <w:sz w:val="24"/>
          <w:szCs w:val="24"/>
          <w:lang w:val="en-CA"/>
        </w:rPr>
        <w:t>If your captured image is too bright or uneven, turn off the light on the button banner and capture a new image.</w:t>
      </w:r>
    </w:p>
    <w:p w14:paraId="0D740D2C"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image/text is out of focus or blurry:</w:t>
      </w:r>
    </w:p>
    <w:p w14:paraId="3829FFAA" w14:textId="77777777" w:rsidR="00FE792B" w:rsidRPr="007D523E" w:rsidRDefault="00FE792B" w:rsidP="00FE792B">
      <w:pPr>
        <w:pStyle w:val="Paragraphedeliste"/>
        <w:numPr>
          <w:ilvl w:val="0"/>
          <w:numId w:val="32"/>
        </w:numPr>
        <w:spacing w:before="0" w:after="0"/>
        <w:rPr>
          <w:rFonts w:cs="Arial"/>
          <w:sz w:val="24"/>
          <w:szCs w:val="24"/>
          <w:lang w:val="en-CA"/>
        </w:rPr>
      </w:pPr>
      <w:r w:rsidRPr="007D523E">
        <w:rPr>
          <w:rFonts w:cs="Arial"/>
          <w:sz w:val="24"/>
          <w:szCs w:val="24"/>
          <w:lang w:val="en-CA"/>
        </w:rPr>
        <w:t xml:space="preserve">Use the Zoom In-Out buttons to zoom in and then out of the image to trigger the camera’s focus. If needed, capture a new image of your document. </w:t>
      </w:r>
    </w:p>
    <w:p w14:paraId="3E41FCD1" w14:textId="77777777" w:rsidR="00FE792B" w:rsidRPr="007D523E" w:rsidRDefault="00FE792B" w:rsidP="00FE792B">
      <w:pPr>
        <w:pStyle w:val="Paragraphedeliste"/>
        <w:numPr>
          <w:ilvl w:val="0"/>
          <w:numId w:val="32"/>
        </w:numPr>
        <w:spacing w:before="0" w:after="0"/>
        <w:rPr>
          <w:rFonts w:cs="Arial"/>
          <w:sz w:val="24"/>
          <w:szCs w:val="24"/>
          <w:lang w:val="en-CA"/>
        </w:rPr>
      </w:pPr>
      <w:r w:rsidRPr="007D523E">
        <w:rPr>
          <w:rFonts w:cs="Arial"/>
          <w:sz w:val="24"/>
          <w:szCs w:val="24"/>
          <w:lang w:val="en-CA"/>
        </w:rPr>
        <w:t>Make sure you hold the camera still while capturing an image.</w:t>
      </w:r>
    </w:p>
    <w:p w14:paraId="2E01C07E" w14:textId="46DFFA1E" w:rsidR="0066393D" w:rsidRPr="007D523E" w:rsidRDefault="00FE792B" w:rsidP="007D523E">
      <w:pPr>
        <w:numPr>
          <w:ilvl w:val="0"/>
          <w:numId w:val="23"/>
        </w:numPr>
        <w:spacing w:after="0" w:line="276" w:lineRule="auto"/>
        <w:jc w:val="both"/>
        <w:rPr>
          <w:rFonts w:cs="Arial"/>
          <w:sz w:val="24"/>
          <w:szCs w:val="24"/>
          <w:lang w:val="en-CA"/>
        </w:rPr>
      </w:pPr>
      <w:r w:rsidRPr="007D523E">
        <w:rPr>
          <w:rFonts w:cs="Arial"/>
          <w:sz w:val="24"/>
          <w:szCs w:val="24"/>
          <w:lang w:val="en-CA"/>
        </w:rPr>
        <w:t>Make sure your Tablet is powered off, and wipe the LED lights and camera surface on the back side with a cleaning tissue.</w:t>
      </w:r>
    </w:p>
    <w:p w14:paraId="24A974EE" w14:textId="5CA48150" w:rsidR="00FE792B" w:rsidRPr="007D523E" w:rsidRDefault="00FE792B" w:rsidP="00FE792B">
      <w:pPr>
        <w:spacing w:after="0"/>
        <w:rPr>
          <w:rFonts w:cs="Arial"/>
          <w:b/>
          <w:sz w:val="24"/>
          <w:szCs w:val="24"/>
          <w:lang w:val="en-CA"/>
        </w:rPr>
      </w:pPr>
      <w:r w:rsidRPr="007D523E">
        <w:rPr>
          <w:rFonts w:cs="Arial"/>
          <w:b/>
          <w:sz w:val="24"/>
          <w:szCs w:val="24"/>
          <w:lang w:val="en-CA"/>
        </w:rPr>
        <w:t>If the audio reading does not make sense:</w:t>
      </w:r>
    </w:p>
    <w:p w14:paraId="35DC6D6E" w14:textId="0190E55F" w:rsidR="00A91AA6" w:rsidRPr="007D523E" w:rsidRDefault="00FE792B" w:rsidP="00FE792B">
      <w:pPr>
        <w:numPr>
          <w:ilvl w:val="0"/>
          <w:numId w:val="22"/>
        </w:numPr>
        <w:spacing w:after="0" w:line="276" w:lineRule="auto"/>
        <w:jc w:val="both"/>
        <w:rPr>
          <w:rFonts w:cs="Arial"/>
          <w:b/>
          <w:sz w:val="24"/>
          <w:szCs w:val="24"/>
          <w:lang w:val="en-CA"/>
        </w:rPr>
      </w:pPr>
      <w:r w:rsidRPr="007D523E">
        <w:rPr>
          <w:rFonts w:cs="Arial"/>
          <w:sz w:val="24"/>
          <w:szCs w:val="24"/>
          <w:lang w:val="en-CA"/>
        </w:rPr>
        <w:t xml:space="preserve">Make sure the voice setting is the same as your document’s language. Change it in the Settings if necessary. </w:t>
      </w:r>
    </w:p>
    <w:p w14:paraId="1C2C043D" w14:textId="510131B2" w:rsidR="00FE792B" w:rsidRPr="007D523E" w:rsidRDefault="00FE792B" w:rsidP="00FE792B">
      <w:pPr>
        <w:spacing w:after="0"/>
        <w:rPr>
          <w:rFonts w:cs="Arial"/>
          <w:b/>
          <w:sz w:val="24"/>
          <w:szCs w:val="24"/>
          <w:lang w:val="en-CA"/>
        </w:rPr>
      </w:pPr>
      <w:r w:rsidRPr="007D523E">
        <w:rPr>
          <w:rFonts w:cs="Arial"/>
          <w:b/>
          <w:sz w:val="24"/>
          <w:szCs w:val="24"/>
          <w:lang w:val="en-CA"/>
        </w:rPr>
        <w:t>If the Tablet is not responding:</w:t>
      </w:r>
    </w:p>
    <w:p w14:paraId="5FAB4DE2" w14:textId="41D2A7CB" w:rsidR="00FE792B" w:rsidRPr="007D523E" w:rsidRDefault="00FE792B" w:rsidP="00AB3C43">
      <w:pPr>
        <w:pStyle w:val="Paragraphedeliste"/>
        <w:numPr>
          <w:ilvl w:val="0"/>
          <w:numId w:val="20"/>
        </w:numPr>
        <w:spacing w:before="0" w:after="0"/>
        <w:ind w:left="709"/>
        <w:rPr>
          <w:rFonts w:cs="Arial"/>
          <w:sz w:val="24"/>
          <w:szCs w:val="24"/>
          <w:lang w:val="en-CA"/>
        </w:rPr>
      </w:pPr>
      <w:r w:rsidRPr="007D523E">
        <w:rPr>
          <w:rFonts w:cs="Arial"/>
          <w:sz w:val="24"/>
          <w:szCs w:val="24"/>
          <w:lang w:val="en-CA"/>
        </w:rPr>
        <w:t>Make sure the battery is not empty. Recharge it if necessary.</w:t>
      </w:r>
    </w:p>
    <w:p w14:paraId="3AE01F34" w14:textId="77777777" w:rsidR="00116E9F" w:rsidRPr="007D523E" w:rsidRDefault="00116E9F" w:rsidP="00172E13">
      <w:pPr>
        <w:spacing w:after="0"/>
        <w:rPr>
          <w:rFonts w:cs="Arial"/>
          <w:b/>
          <w:sz w:val="24"/>
          <w:szCs w:val="24"/>
          <w:lang w:val="en-CA"/>
        </w:rPr>
      </w:pPr>
      <w:r w:rsidRPr="007D523E">
        <w:rPr>
          <w:rFonts w:cs="Arial"/>
          <w:b/>
          <w:sz w:val="24"/>
          <w:szCs w:val="24"/>
          <w:lang w:val="en-CA"/>
        </w:rPr>
        <w:t>Other problems:</w:t>
      </w:r>
    </w:p>
    <w:p w14:paraId="4319D48C" w14:textId="4DB88DEC" w:rsidR="00116E9F" w:rsidRPr="007D523E" w:rsidRDefault="00116E9F" w:rsidP="00116E9F">
      <w:pPr>
        <w:pStyle w:val="Paragraphedeliste"/>
        <w:numPr>
          <w:ilvl w:val="0"/>
          <w:numId w:val="20"/>
        </w:numPr>
        <w:spacing w:before="0" w:after="0"/>
        <w:ind w:left="709"/>
        <w:rPr>
          <w:rFonts w:cs="Arial"/>
          <w:sz w:val="24"/>
          <w:szCs w:val="24"/>
          <w:lang w:val="en-CA"/>
        </w:rPr>
      </w:pPr>
      <w:r w:rsidRPr="007D523E">
        <w:rPr>
          <w:rFonts w:cs="Arial"/>
          <w:sz w:val="24"/>
          <w:szCs w:val="24"/>
          <w:lang w:val="en-CA"/>
        </w:rPr>
        <w:lastRenderedPageBreak/>
        <w:t>Restore Prodigi’s default settings in Prodigi’s menu. This will cause you to lose your preferences in Prodigi.</w:t>
      </w:r>
    </w:p>
    <w:p w14:paraId="50FBE3B6" w14:textId="77777777" w:rsidR="00116E9F" w:rsidRPr="007D523E" w:rsidRDefault="00116E9F" w:rsidP="00116E9F">
      <w:pPr>
        <w:pStyle w:val="Paragraphedeliste"/>
        <w:numPr>
          <w:ilvl w:val="0"/>
          <w:numId w:val="20"/>
        </w:numPr>
        <w:spacing w:before="0" w:after="0"/>
        <w:ind w:left="709"/>
        <w:rPr>
          <w:rFonts w:cs="Arial"/>
          <w:sz w:val="24"/>
          <w:szCs w:val="24"/>
          <w:lang w:val="en-CA"/>
        </w:rPr>
      </w:pPr>
      <w:r w:rsidRPr="007D523E">
        <w:rPr>
          <w:rFonts w:cs="Arial"/>
          <w:sz w:val="24"/>
          <w:szCs w:val="24"/>
          <w:lang w:val="en-CA"/>
        </w:rPr>
        <w:t>Reset the Android system completely</w:t>
      </w:r>
    </w:p>
    <w:p w14:paraId="6A5BA9B0" w14:textId="77777777" w:rsidR="00116E9F" w:rsidRPr="007D523E" w:rsidRDefault="00116E9F" w:rsidP="00A31B7D">
      <w:pPr>
        <w:ind w:left="349"/>
        <w:rPr>
          <w:rFonts w:cs="Arial"/>
          <w:b/>
          <w:sz w:val="24"/>
          <w:szCs w:val="24"/>
          <w:lang w:val="en-CA"/>
        </w:rPr>
      </w:pPr>
      <w:r w:rsidRPr="007D523E">
        <w:rPr>
          <w:rFonts w:cs="Arial"/>
          <w:b/>
          <w:sz w:val="24"/>
          <w:szCs w:val="24"/>
          <w:lang w:val="en-CA"/>
        </w:rPr>
        <w:t>WARNING: This will cause you to lose your settings and personal data.</w:t>
      </w:r>
    </w:p>
    <w:p w14:paraId="5989A658" w14:textId="77777777" w:rsidR="00116E9F" w:rsidRPr="007D523E" w:rsidRDefault="00116E9F" w:rsidP="00A31B7D">
      <w:pPr>
        <w:ind w:left="349"/>
        <w:rPr>
          <w:rFonts w:eastAsiaTheme="minorEastAsia" w:cs="Arial"/>
          <w:sz w:val="24"/>
          <w:szCs w:val="24"/>
          <w:lang w:val="en-CA" w:bidi="en-US"/>
        </w:rPr>
      </w:pPr>
      <w:r w:rsidRPr="007D523E">
        <w:rPr>
          <w:rFonts w:cs="Arial"/>
          <w:b/>
          <w:sz w:val="24"/>
          <w:szCs w:val="24"/>
          <w:lang w:val="en-CA"/>
        </w:rPr>
        <w:t xml:space="preserve">IMPORTANT: </w:t>
      </w:r>
      <w:r w:rsidRPr="007D523E">
        <w:rPr>
          <w:rFonts w:eastAsiaTheme="minorEastAsia" w:cs="Arial"/>
          <w:sz w:val="24"/>
          <w:szCs w:val="24"/>
          <w:lang w:val="en-CA" w:bidi="en-US"/>
        </w:rPr>
        <w:t xml:space="preserve">It is </w:t>
      </w:r>
      <w:r w:rsidRPr="007D523E">
        <w:rPr>
          <w:rFonts w:eastAsiaTheme="minorEastAsia" w:cs="Arial"/>
          <w:sz w:val="24"/>
          <w:szCs w:val="24"/>
          <w:u w:val="single"/>
          <w:lang w:val="en-CA" w:bidi="en-US"/>
        </w:rPr>
        <w:t>highly recommended</w:t>
      </w:r>
      <w:r w:rsidRPr="007D523E">
        <w:rPr>
          <w:rFonts w:eastAsiaTheme="minorEastAsia" w:cs="Arial"/>
          <w:sz w:val="24"/>
          <w:szCs w:val="24"/>
          <w:lang w:val="en-CA" w:bidi="en-US"/>
        </w:rPr>
        <w:t xml:space="preserve"> that you remove any saved Gmail account from your tablet prior to resetting the Android settings, as you will not be able to do so after the system reset. Additional fees may apply if you need to return your tablet to HumanWare to remove the saved email account.</w:t>
      </w:r>
    </w:p>
    <w:p w14:paraId="10BF5CE8" w14:textId="77777777" w:rsidR="00116E9F" w:rsidRPr="007D523E" w:rsidRDefault="00116E9F" w:rsidP="00AA59B5">
      <w:pPr>
        <w:spacing w:after="0"/>
        <w:rPr>
          <w:rFonts w:cs="Arial"/>
          <w:b/>
          <w:sz w:val="24"/>
          <w:szCs w:val="24"/>
          <w:lang w:val="en-CA"/>
        </w:rPr>
      </w:pPr>
      <w:r w:rsidRPr="007D523E">
        <w:rPr>
          <w:rFonts w:cs="Arial"/>
          <w:b/>
          <w:sz w:val="24"/>
          <w:szCs w:val="24"/>
          <w:lang w:val="en-CA"/>
        </w:rPr>
        <w:t>To remove the saved Gmail account:</w:t>
      </w:r>
    </w:p>
    <w:p w14:paraId="185BE914" w14:textId="20F61F84" w:rsidR="00116E9F" w:rsidRPr="007D523E" w:rsidRDefault="00116E9F" w:rsidP="00233DAF">
      <w:pPr>
        <w:pStyle w:val="Paragraphedeliste"/>
        <w:numPr>
          <w:ilvl w:val="0"/>
          <w:numId w:val="69"/>
        </w:numPr>
        <w:rPr>
          <w:rFonts w:cs="Arial"/>
          <w:b/>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Pr="007D523E">
        <w:rPr>
          <w:rFonts w:cs="Arial"/>
          <w:b/>
          <w:sz w:val="24"/>
          <w:szCs w:val="24"/>
          <w:lang w:val="en-CA"/>
        </w:rPr>
        <w:t>Accounts/Google</w:t>
      </w:r>
      <w:r w:rsidR="00D155A4" w:rsidRPr="007D523E">
        <w:rPr>
          <w:rFonts w:cs="Arial"/>
          <w:b/>
          <w:sz w:val="24"/>
          <w:szCs w:val="24"/>
          <w:lang w:val="en-CA"/>
        </w:rPr>
        <w:t>.</w:t>
      </w:r>
    </w:p>
    <w:p w14:paraId="190971F8" w14:textId="4815227E"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Tap the </w:t>
      </w:r>
      <w:r w:rsidRPr="007D523E">
        <w:rPr>
          <w:rFonts w:cs="Arial"/>
          <w:b/>
          <w:sz w:val="24"/>
          <w:szCs w:val="24"/>
          <w:lang w:val="en-CA"/>
        </w:rPr>
        <w:t>three vertical dots</w:t>
      </w:r>
      <w:r w:rsidRPr="007D523E">
        <w:rPr>
          <w:rFonts w:cs="Arial"/>
          <w:sz w:val="24"/>
          <w:szCs w:val="24"/>
          <w:lang w:val="en-CA"/>
        </w:rPr>
        <w:t xml:space="preserve"> in the top-right corner of the screen.</w:t>
      </w:r>
    </w:p>
    <w:p w14:paraId="013F079D" w14:textId="6B9E140E" w:rsidR="005963D8" w:rsidRPr="007D523E" w:rsidRDefault="00116E9F" w:rsidP="005963D8">
      <w:pPr>
        <w:pStyle w:val="Paragraphedeliste"/>
        <w:numPr>
          <w:ilvl w:val="0"/>
          <w:numId w:val="69"/>
        </w:numPr>
        <w:rPr>
          <w:rFonts w:cs="Arial"/>
          <w:sz w:val="24"/>
          <w:szCs w:val="24"/>
          <w:lang w:val="en-CA"/>
        </w:rPr>
      </w:pPr>
      <w:r w:rsidRPr="007D523E">
        <w:rPr>
          <w:rFonts w:cs="Arial"/>
          <w:sz w:val="24"/>
          <w:szCs w:val="24"/>
          <w:lang w:val="en-CA"/>
        </w:rPr>
        <w:t xml:space="preserve">Tap </w:t>
      </w:r>
      <w:r w:rsidRPr="007D523E">
        <w:rPr>
          <w:rFonts w:cs="Arial"/>
          <w:b/>
          <w:sz w:val="24"/>
          <w:szCs w:val="24"/>
          <w:lang w:val="en-CA"/>
        </w:rPr>
        <w:t>Remove account</w:t>
      </w:r>
      <w:r w:rsidRPr="007D523E">
        <w:rPr>
          <w:rFonts w:cs="Arial"/>
          <w:sz w:val="24"/>
          <w:szCs w:val="24"/>
          <w:lang w:val="en-CA"/>
        </w:rPr>
        <w:t>, then confirm you wish to remove the account.</w:t>
      </w:r>
    </w:p>
    <w:p w14:paraId="54F87CC9" w14:textId="1D5A765E" w:rsidR="00116E9F" w:rsidRPr="007D523E" w:rsidRDefault="00116E9F" w:rsidP="00AA59B5">
      <w:pPr>
        <w:spacing w:after="0"/>
        <w:rPr>
          <w:rFonts w:cs="Arial"/>
          <w:b/>
          <w:sz w:val="24"/>
          <w:szCs w:val="24"/>
          <w:lang w:val="en-CA"/>
        </w:rPr>
      </w:pPr>
      <w:r w:rsidRPr="007D523E">
        <w:rPr>
          <w:rFonts w:cs="Arial"/>
          <w:b/>
          <w:sz w:val="24"/>
          <w:szCs w:val="24"/>
          <w:lang w:val="en-CA"/>
        </w:rPr>
        <w:t>To completely reset the Android system:</w:t>
      </w:r>
    </w:p>
    <w:p w14:paraId="5BD80947" w14:textId="6DD90A39"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Pr="007D523E">
        <w:rPr>
          <w:rFonts w:cs="Arial"/>
          <w:b/>
          <w:sz w:val="24"/>
          <w:szCs w:val="24"/>
          <w:lang w:val="en-CA"/>
        </w:rPr>
        <w:t>Backup &amp; reset</w:t>
      </w:r>
      <w:r w:rsidR="00D155A4" w:rsidRPr="007D523E">
        <w:rPr>
          <w:rFonts w:cs="Arial"/>
          <w:b/>
          <w:sz w:val="24"/>
          <w:szCs w:val="24"/>
          <w:lang w:val="en-CA"/>
        </w:rPr>
        <w:t>.</w:t>
      </w:r>
    </w:p>
    <w:p w14:paraId="09E8D5F8" w14:textId="3A6A0D5D"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Tap on </w:t>
      </w:r>
      <w:r w:rsidRPr="007D523E">
        <w:rPr>
          <w:rFonts w:cs="Arial"/>
          <w:b/>
          <w:sz w:val="24"/>
          <w:szCs w:val="24"/>
          <w:lang w:val="en-CA"/>
        </w:rPr>
        <w:t>Factory data reset</w:t>
      </w:r>
      <w:r w:rsidR="00D155A4" w:rsidRPr="007D523E">
        <w:rPr>
          <w:rFonts w:cs="Arial"/>
          <w:sz w:val="24"/>
          <w:szCs w:val="24"/>
          <w:lang w:val="en-CA"/>
        </w:rPr>
        <w:t>.</w:t>
      </w:r>
    </w:p>
    <w:p w14:paraId="5D9C3C0C" w14:textId="4557DAC3" w:rsidR="00090138" w:rsidRPr="007D523E" w:rsidRDefault="00116E9F" w:rsidP="00090138">
      <w:pPr>
        <w:pStyle w:val="Paragraphedeliste"/>
        <w:numPr>
          <w:ilvl w:val="0"/>
          <w:numId w:val="69"/>
        </w:numPr>
        <w:rPr>
          <w:rFonts w:cs="Arial"/>
          <w:sz w:val="24"/>
          <w:szCs w:val="24"/>
          <w:lang w:val="en-CA"/>
        </w:rPr>
      </w:pPr>
      <w:r w:rsidRPr="007D523E">
        <w:rPr>
          <w:rFonts w:cs="Arial"/>
          <w:sz w:val="24"/>
          <w:szCs w:val="24"/>
          <w:lang w:val="en-CA"/>
        </w:rPr>
        <w:t>Confirm you wish to reset the Android system</w:t>
      </w:r>
      <w:r w:rsidR="00D155A4" w:rsidRPr="007D523E">
        <w:rPr>
          <w:rFonts w:cs="Arial"/>
          <w:sz w:val="24"/>
          <w:szCs w:val="24"/>
          <w:lang w:val="en-CA"/>
        </w:rPr>
        <w:t>.</w:t>
      </w:r>
    </w:p>
    <w:p w14:paraId="36366D14" w14:textId="77777777" w:rsidR="00116E9F" w:rsidRPr="007D523E" w:rsidRDefault="00116E9F" w:rsidP="00233DAF">
      <w:pPr>
        <w:pStyle w:val="Paragraphedeliste"/>
        <w:numPr>
          <w:ilvl w:val="0"/>
          <w:numId w:val="20"/>
        </w:numPr>
        <w:spacing w:before="0" w:after="0"/>
        <w:ind w:left="709"/>
        <w:rPr>
          <w:rFonts w:cs="Arial"/>
          <w:sz w:val="24"/>
          <w:szCs w:val="24"/>
          <w:lang w:val="en-CA"/>
        </w:rPr>
      </w:pPr>
      <w:r w:rsidRPr="007D523E">
        <w:rPr>
          <w:rFonts w:cs="Arial"/>
          <w:sz w:val="24"/>
          <w:szCs w:val="24"/>
          <w:lang w:val="en-CA"/>
        </w:rPr>
        <w:t>If all else fails, please contact your dealer or technical support.</w:t>
      </w:r>
    </w:p>
    <w:p w14:paraId="6D8993D8" w14:textId="70524C47" w:rsidR="005F51F0" w:rsidRPr="00384BC5" w:rsidRDefault="00FE792B" w:rsidP="00FE792B">
      <w:pPr>
        <w:rPr>
          <w:rFonts w:cs="Arial"/>
          <w:szCs w:val="32"/>
          <w:lang w:val="en-CA"/>
        </w:rPr>
      </w:pPr>
      <w:r w:rsidRPr="00384BC5">
        <w:rPr>
          <w:rFonts w:cs="Arial"/>
          <w:szCs w:val="28"/>
          <w:lang w:val="en-CA"/>
        </w:rPr>
        <w:t xml:space="preserve"> </w:t>
      </w:r>
    </w:p>
    <w:p w14:paraId="29AC33BB" w14:textId="771B7F93" w:rsidR="00FE792B" w:rsidRPr="00384BC5" w:rsidRDefault="00FE792B" w:rsidP="00FE792B">
      <w:pPr>
        <w:spacing w:after="120" w:line="240" w:lineRule="auto"/>
        <w:rPr>
          <w:rFonts w:cs="Arial"/>
          <w:szCs w:val="32"/>
          <w:lang w:val="en-CA"/>
        </w:rPr>
      </w:pPr>
    </w:p>
    <w:p w14:paraId="4E49529E" w14:textId="3929886F" w:rsidR="00FE792B" w:rsidRPr="00384BC5" w:rsidRDefault="00FE792B" w:rsidP="0063434C">
      <w:pPr>
        <w:rPr>
          <w:rFonts w:cs="Arial"/>
          <w:szCs w:val="32"/>
          <w:lang w:val="en-CA"/>
        </w:rPr>
      </w:pPr>
    </w:p>
    <w:p w14:paraId="5AD22006" w14:textId="77777777" w:rsidR="00CF6467" w:rsidRPr="00384BC5" w:rsidRDefault="00CF6467" w:rsidP="0063434C">
      <w:pPr>
        <w:rPr>
          <w:rFonts w:cs="Arial"/>
          <w:szCs w:val="32"/>
          <w:lang w:val="en-CA"/>
        </w:rPr>
        <w:sectPr w:rsidR="00CF6467" w:rsidRPr="00384BC5" w:rsidSect="00715A8F">
          <w:headerReference w:type="default" r:id="rId88"/>
          <w:footerReference w:type="default" r:id="rId89"/>
          <w:type w:val="continuous"/>
          <w:pgSz w:w="12240" w:h="15840"/>
          <w:pgMar w:top="1440" w:right="1800" w:bottom="1440" w:left="1800" w:header="708" w:footer="708" w:gutter="0"/>
          <w:pgNumType w:start="0"/>
          <w:cols w:space="708"/>
          <w:docGrid w:linePitch="360"/>
        </w:sectPr>
      </w:pPr>
    </w:p>
    <w:p w14:paraId="6A15CFAE" w14:textId="39D2970C" w:rsidR="00344CBB" w:rsidRDefault="00344CBB">
      <w:pPr>
        <w:rPr>
          <w:rFonts w:cs="Arial"/>
          <w:szCs w:val="32"/>
          <w:lang w:val="en-CA"/>
        </w:rPr>
      </w:pPr>
      <w:r>
        <w:rPr>
          <w:rFonts w:cs="Arial"/>
          <w:szCs w:val="32"/>
          <w:lang w:val="en-CA"/>
        </w:rPr>
        <w:br w:type="page"/>
      </w:r>
    </w:p>
    <w:p w14:paraId="5EF988EA" w14:textId="260665E1" w:rsidR="00344CBB" w:rsidRDefault="00344CBB">
      <w:pPr>
        <w:rPr>
          <w:rFonts w:cs="Arial"/>
          <w:szCs w:val="32"/>
          <w:lang w:val="en-CA"/>
        </w:rPr>
      </w:pPr>
      <w:r>
        <w:rPr>
          <w:rFonts w:cs="Arial"/>
          <w:szCs w:val="32"/>
          <w:lang w:val="en-CA"/>
        </w:rPr>
        <w:lastRenderedPageBreak/>
        <w:br w:type="page"/>
      </w:r>
    </w:p>
    <w:p w14:paraId="5E7F3FA7" w14:textId="77777777" w:rsidR="00901C79" w:rsidRPr="00384BC5" w:rsidRDefault="00901C79" w:rsidP="0063434C">
      <w:pPr>
        <w:rPr>
          <w:rFonts w:cs="Arial"/>
          <w:szCs w:val="32"/>
          <w:lang w:val="en-CA"/>
        </w:rPr>
      </w:pPr>
    </w:p>
    <w:p w14:paraId="61CD27C4" w14:textId="78DC5DE7" w:rsidR="00901C79" w:rsidRPr="00384BC5" w:rsidRDefault="00901C79" w:rsidP="0063434C">
      <w:pPr>
        <w:rPr>
          <w:rFonts w:cs="Arial"/>
          <w:szCs w:val="32"/>
          <w:lang w:val="en-CA"/>
        </w:rPr>
      </w:pPr>
    </w:p>
    <w:p w14:paraId="167B7714" w14:textId="28281450" w:rsidR="00901C79" w:rsidRPr="00384BC5" w:rsidRDefault="00901C79" w:rsidP="0063434C">
      <w:pPr>
        <w:rPr>
          <w:rFonts w:cs="Arial"/>
          <w:szCs w:val="32"/>
          <w:lang w:val="en-CA"/>
        </w:rPr>
      </w:pPr>
    </w:p>
    <w:p w14:paraId="1B3ECA51" w14:textId="16194CD0" w:rsidR="00C73316" w:rsidRPr="00384BC5" w:rsidRDefault="00C73316" w:rsidP="0063434C">
      <w:pPr>
        <w:rPr>
          <w:rFonts w:cs="Arial"/>
          <w:szCs w:val="32"/>
          <w:lang w:val="en-CA"/>
        </w:rPr>
      </w:pPr>
    </w:p>
    <w:p w14:paraId="52E441D1" w14:textId="19EE65F1" w:rsidR="00C73316" w:rsidRPr="00384BC5" w:rsidRDefault="00C73316" w:rsidP="0063434C">
      <w:pPr>
        <w:rPr>
          <w:rFonts w:cs="Arial"/>
          <w:szCs w:val="32"/>
          <w:lang w:val="en-CA"/>
        </w:rPr>
      </w:pPr>
    </w:p>
    <w:p w14:paraId="19BDD834" w14:textId="7F608377" w:rsidR="00C73316" w:rsidRPr="00384BC5" w:rsidRDefault="00C73316" w:rsidP="0063434C">
      <w:pPr>
        <w:rPr>
          <w:rFonts w:cs="Arial"/>
          <w:szCs w:val="32"/>
          <w:lang w:val="en-CA"/>
        </w:rPr>
      </w:pPr>
    </w:p>
    <w:p w14:paraId="1993EAD2" w14:textId="3B247099" w:rsidR="00C755EF" w:rsidRPr="00384BC5" w:rsidRDefault="00C755EF">
      <w:pPr>
        <w:rPr>
          <w:rFonts w:cs="Arial"/>
          <w:szCs w:val="32"/>
          <w:lang w:val="en-CA"/>
        </w:rPr>
      </w:pPr>
    </w:p>
    <w:p w14:paraId="54AD1887" w14:textId="1C22B8B4" w:rsidR="00441566" w:rsidRPr="00384BC5" w:rsidRDefault="00441566">
      <w:pPr>
        <w:rPr>
          <w:rFonts w:cs="Arial"/>
          <w:szCs w:val="32"/>
          <w:lang w:val="en-CA"/>
        </w:rPr>
      </w:pPr>
      <w:r w:rsidRPr="00384BC5">
        <w:rPr>
          <w:rFonts w:cs="Arial"/>
          <w:szCs w:val="32"/>
          <w:lang w:val="en-CA"/>
        </w:rPr>
        <w:br w:type="page"/>
      </w:r>
    </w:p>
    <w:p w14:paraId="6C57744F" w14:textId="643C89DB" w:rsidR="00C755EF" w:rsidRPr="00384BC5" w:rsidRDefault="00256244">
      <w:pPr>
        <w:rPr>
          <w:rFonts w:cs="Arial"/>
          <w:szCs w:val="32"/>
          <w:lang w:val="en-CA"/>
        </w:rPr>
      </w:pPr>
      <w:r w:rsidRPr="00384BC5">
        <w:rPr>
          <w:rFonts w:cs="Arial"/>
          <w:noProof/>
          <w:szCs w:val="32"/>
          <w:lang w:val="en-CA" w:eastAsia="fr-CA"/>
        </w:rPr>
        <w:lastRenderedPageBreak/>
        <w:drawing>
          <wp:anchor distT="0" distB="0" distL="114300" distR="114300" simplePos="0" relativeHeight="251658320" behindDoc="1" locked="0" layoutInCell="1" allowOverlap="1" wp14:anchorId="67E7B33D" wp14:editId="55FBF5F2">
            <wp:simplePos x="0" y="0"/>
            <wp:positionH relativeFrom="page">
              <wp:align>right</wp:align>
            </wp:positionH>
            <wp:positionV relativeFrom="paragraph">
              <wp:posOffset>-1192397</wp:posOffset>
            </wp:positionV>
            <wp:extent cx="7772522" cy="10058400"/>
            <wp:effectExtent l="0" t="0" r="0" b="0"/>
            <wp:wrapNone/>
            <wp:docPr id="36" name="Image 36" descr="C:\Users\marissal\AppData\Local\Microsoft\Windows\Temporary Internet Files\Content.Outlook\EOZFNX2Y\Back Cover UG Connect 12-EN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EOZFNX2Y\Back Cover UG Connect 12-EN (002).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772522"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54F15D" w14:textId="0276F305" w:rsidR="00901C79" w:rsidRPr="00384BC5" w:rsidRDefault="00901C79" w:rsidP="0063434C">
      <w:pPr>
        <w:rPr>
          <w:rFonts w:cs="Arial"/>
          <w:szCs w:val="32"/>
          <w:lang w:val="en-CA"/>
        </w:rPr>
      </w:pPr>
    </w:p>
    <w:p w14:paraId="5AA448BD" w14:textId="34D1E932" w:rsidR="00901C79" w:rsidRPr="00384BC5" w:rsidRDefault="00901C79" w:rsidP="0063434C">
      <w:pPr>
        <w:rPr>
          <w:rFonts w:cs="Arial"/>
          <w:szCs w:val="32"/>
          <w:lang w:val="en-CA"/>
        </w:rPr>
      </w:pPr>
    </w:p>
    <w:p w14:paraId="6B875B51" w14:textId="776A2564" w:rsidR="00901C79" w:rsidRPr="00384BC5" w:rsidRDefault="00901C79" w:rsidP="0063434C">
      <w:pPr>
        <w:rPr>
          <w:rFonts w:cs="Arial"/>
          <w:szCs w:val="32"/>
          <w:lang w:val="en-CA"/>
        </w:rPr>
      </w:pPr>
    </w:p>
    <w:p w14:paraId="4E364E1D" w14:textId="2B0A4850" w:rsidR="00901C79" w:rsidRPr="00384BC5" w:rsidRDefault="00901C79" w:rsidP="0063434C">
      <w:pPr>
        <w:rPr>
          <w:rFonts w:cs="Arial"/>
          <w:szCs w:val="32"/>
          <w:lang w:val="en-CA"/>
        </w:rPr>
      </w:pPr>
    </w:p>
    <w:p w14:paraId="145FA0A7" w14:textId="4484FB01" w:rsidR="00901C79" w:rsidRPr="00384BC5" w:rsidRDefault="00256244" w:rsidP="0063434C">
      <w:pPr>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322" behindDoc="0" locked="0" layoutInCell="1" allowOverlap="1" wp14:anchorId="43E3E48D" wp14:editId="7B8A964E">
                <wp:simplePos x="0" y="0"/>
                <wp:positionH relativeFrom="column">
                  <wp:posOffset>5198907</wp:posOffset>
                </wp:positionH>
                <wp:positionV relativeFrom="paragraph">
                  <wp:posOffset>6326505</wp:posOffset>
                </wp:positionV>
                <wp:extent cx="959485" cy="396000"/>
                <wp:effectExtent l="0" t="0" r="12065" b="23495"/>
                <wp:wrapNone/>
                <wp:docPr id="1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96000"/>
                        </a:xfrm>
                        <a:prstGeom prst="rect">
                          <a:avLst/>
                        </a:prstGeom>
                        <a:noFill/>
                        <a:ln>
                          <a:solidFill>
                            <a:schemeClr val="tx1"/>
                          </a:solid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w="9525">
                              <a:solidFill>
                                <a:srgbClr val="000000"/>
                              </a:solidFill>
                              <a:miter lim="800000"/>
                              <a:headEnd/>
                              <a:tailEnd/>
                            </a14:hiddenLine>
                          </a:ext>
                        </a:extLst>
                      </wps:spPr>
                      <wps:txbx>
                        <w:txbxContent>
                          <w:p w14:paraId="3FD22C28" w14:textId="2CC0B741" w:rsidR="00344B8F" w:rsidRPr="00C32254" w:rsidRDefault="00344B8F" w:rsidP="00256244">
                            <w:pPr>
                              <w:spacing w:after="0"/>
                              <w:rPr>
                                <w:rFonts w:ascii="Arial Bold" w:hAnsi="Arial Bold"/>
                                <w:b/>
                                <w:bCs/>
                                <w:sz w:val="20"/>
                              </w:rPr>
                            </w:pPr>
                            <w:r w:rsidRPr="00C32254">
                              <w:rPr>
                                <w:rFonts w:ascii="Arial Bold" w:hAnsi="Arial Bold"/>
                                <w:b/>
                                <w:bCs/>
                                <w:sz w:val="20"/>
                              </w:rPr>
                              <w:t>ACCD-0171</w:t>
                            </w:r>
                            <w:r w:rsidRPr="00C32254">
                              <w:rPr>
                                <w:rFonts w:ascii="Arial Bold" w:hAnsi="Arial Bold"/>
                                <w:b/>
                                <w:bCs/>
                                <w:sz w:val="20"/>
                              </w:rPr>
                              <w:br/>
                              <w:t xml:space="preserve">REV </w:t>
                            </w:r>
                            <w:r w:rsidR="000C3FD0" w:rsidRPr="00C32254">
                              <w:rPr>
                                <w:rFonts w:ascii="Arial Bold" w:hAnsi="Arial Bold"/>
                                <w:b/>
                                <w:bCs/>
                                <w:sz w:val="20"/>
                              </w:rPr>
                              <w:t>1</w:t>
                            </w:r>
                            <w:r w:rsidR="00825E5F" w:rsidRPr="00C32254">
                              <w:rPr>
                                <w:rFonts w:ascii="Arial Bold" w:hAnsi="Arial Bold"/>
                                <w:b/>
                                <w:bCs/>
                                <w:sz w:val="20"/>
                              </w:rPr>
                              <w:t>3</w:t>
                            </w:r>
                          </w:p>
                          <w:p w14:paraId="7CF4D890" w14:textId="77777777" w:rsidR="00344B8F" w:rsidRPr="00C32254" w:rsidRDefault="00344B8F" w:rsidP="00256244">
                            <w:pPr>
                              <w:spacing w:after="0"/>
                              <w:rPr>
                                <w:rFonts w:cs="Arial"/>
                                <w:b/>
                                <w:bCs/>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E3E48D" id="_x0000_t202" coordsize="21600,21600" o:spt="202" path="m,l,21600r21600,l21600,xe">
                <v:stroke joinstyle="miter"/>
                <v:path gradientshapeok="t" o:connecttype="rect"/>
              </v:shapetype>
              <v:shape id="Text Box 3" o:spid="_x0000_s1052" type="#_x0000_t202" style="position:absolute;margin-left:409.35pt;margin-top:498.15pt;width:75.55pt;height:31.2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" filled="f" strokecolor="black [3213]">
                <v:textbox>
                  <w:txbxContent>
                    <w:p w14:paraId="3FD22C28" w14:textId="2CC0B741" w:rsidR="00344B8F" w:rsidRPr="00C32254" w:rsidRDefault="00344B8F" w:rsidP="00256244">
                      <w:pPr>
                        <w:spacing w:after="0"/>
                        <w:rPr>
                          <w:rFonts w:ascii="Arial Bold" w:hAnsi="Arial Bold"/>
                          <w:b/>
                          <w:bCs/>
                          <w:sz w:val="20"/>
                        </w:rPr>
                      </w:pPr>
                      <w:r w:rsidRPr="00C32254">
                        <w:rPr>
                          <w:rFonts w:ascii="Arial Bold" w:hAnsi="Arial Bold"/>
                          <w:b/>
                          <w:bCs/>
                          <w:sz w:val="20"/>
                        </w:rPr>
                        <w:t>ACCD-0171</w:t>
                      </w:r>
                      <w:r w:rsidRPr="00C32254">
                        <w:rPr>
                          <w:rFonts w:ascii="Arial Bold" w:hAnsi="Arial Bold"/>
                          <w:b/>
                          <w:bCs/>
                          <w:sz w:val="20"/>
                        </w:rPr>
                        <w:br/>
                        <w:t xml:space="preserve">REV </w:t>
                      </w:r>
                      <w:r w:rsidR="000C3FD0" w:rsidRPr="00C32254">
                        <w:rPr>
                          <w:rFonts w:ascii="Arial Bold" w:hAnsi="Arial Bold"/>
                          <w:b/>
                          <w:bCs/>
                          <w:sz w:val="20"/>
                        </w:rPr>
                        <w:t>1</w:t>
                      </w:r>
                      <w:r w:rsidR="00825E5F" w:rsidRPr="00C32254">
                        <w:rPr>
                          <w:rFonts w:ascii="Arial Bold" w:hAnsi="Arial Bold"/>
                          <w:b/>
                          <w:bCs/>
                          <w:sz w:val="20"/>
                        </w:rPr>
                        <w:t>3</w:t>
                      </w:r>
                    </w:p>
                    <w:p w14:paraId="7CF4D890" w14:textId="77777777" w:rsidR="00344B8F" w:rsidRPr="00C32254" w:rsidRDefault="00344B8F" w:rsidP="00256244">
                      <w:pPr>
                        <w:spacing w:after="0"/>
                        <w:rPr>
                          <w:rFonts w:cs="Arial"/>
                          <w:b/>
                          <w:bCs/>
                          <w:sz w:val="20"/>
                        </w:rPr>
                      </w:pPr>
                    </w:p>
                  </w:txbxContent>
                </v:textbox>
              </v:shape>
            </w:pict>
          </mc:Fallback>
        </mc:AlternateContent>
      </w:r>
      <w:r w:rsidR="004C0BAA" w:rsidRPr="00384BC5">
        <w:rPr>
          <w:rFonts w:cs="Arial"/>
          <w:noProof/>
          <w:szCs w:val="32"/>
          <w:lang w:val="en-CA" w:eastAsia="fr-CA"/>
        </w:rPr>
        <mc:AlternateContent>
          <mc:Choice Requires="wps">
            <w:drawing>
              <wp:anchor distT="0" distB="0" distL="114300" distR="114300" simplePos="0" relativeHeight="251658321" behindDoc="0" locked="0" layoutInCell="1" allowOverlap="1" wp14:anchorId="2BB3E2B3" wp14:editId="30F81978">
                <wp:simplePos x="0" y="0"/>
                <wp:positionH relativeFrom="rightMargin">
                  <wp:posOffset>-438150</wp:posOffset>
                </wp:positionH>
                <wp:positionV relativeFrom="paragraph">
                  <wp:posOffset>7620635</wp:posOffset>
                </wp:positionV>
                <wp:extent cx="959485" cy="416560"/>
                <wp:effectExtent l="0" t="0" r="0" b="2540"/>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16560"/>
                        </a:xfrm>
                        <a:prstGeom prst="rect">
                          <a:avLst/>
                        </a:prstGeom>
                        <a:solidFill>
                          <a:srgbClr val="F78221"/>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w="9525">
                              <a:solidFill>
                                <a:srgbClr val="000000"/>
                              </a:solidFill>
                              <a:miter lim="800000"/>
                              <a:headEnd/>
                              <a:tailEnd/>
                            </a14:hiddenLine>
                          </a:ext>
                        </a:extLst>
                      </wps:spPr>
                      <wps:txb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3E2B3" id="_x0000_s1051" type="#_x0000_t202" style="position:absolute;margin-left:-34.5pt;margin-top:600.05pt;width:75.55pt;height:32.8pt;z-index:25165832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" fillcolor="#f78221" stroked="f">
                <v:textbo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v:textbox>
                <w10:wrap anchorx="margin"/>
              </v:shape>
            </w:pict>
          </mc:Fallback>
        </mc:AlternateContent>
      </w:r>
      <w:r w:rsidR="002D06A5" w:rsidRPr="00384BC5">
        <w:rPr>
          <w:rFonts w:cs="Arial"/>
          <w:noProof/>
          <w:szCs w:val="32"/>
          <w:lang w:val="en-CA" w:eastAsia="fr-CA"/>
        </w:rPr>
        <mc:AlternateContent>
          <mc:Choice Requires="wps">
            <w:drawing>
              <wp:anchor distT="0" distB="0" distL="114300" distR="114300" simplePos="0" relativeHeight="251658317" behindDoc="0" locked="0" layoutInCell="1" allowOverlap="1" wp14:anchorId="4166780E" wp14:editId="225268B3">
                <wp:simplePos x="0" y="0"/>
                <wp:positionH relativeFrom="column">
                  <wp:posOffset>4499437</wp:posOffset>
                </wp:positionH>
                <wp:positionV relativeFrom="paragraph">
                  <wp:posOffset>8280226</wp:posOffset>
                </wp:positionV>
                <wp:extent cx="1471930" cy="425450"/>
                <wp:effectExtent l="1270" t="635" r="3175" b="2540"/>
                <wp:wrapNone/>
                <wp:docPr id="1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2FF64" w14:textId="77777777" w:rsidR="00344B8F" w:rsidRPr="000D3F65" w:rsidRDefault="00344B8F" w:rsidP="00901C79">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6780E" id="Text Box 67" o:spid="_x0000_s1052" type="#_x0000_t202" style="position:absolute;margin-left:354.3pt;margin-top:652pt;width:115.9pt;height:33.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" filled="f" stroked="f">
                <v:textbox>
                  <w:txbxContent>
                    <w:p w14:paraId="0752FF64" w14:textId="77777777" w:rsidR="00344B8F" w:rsidRPr="000D3F65" w:rsidRDefault="00344B8F" w:rsidP="00901C79">
                      <w:pPr>
                        <w:jc w:val="center"/>
                        <w:rPr>
                          <w:color w:val="767171" w:themeColor="background2" w:themeShade="80"/>
                          <w:sz w:val="24"/>
                          <w:szCs w:val="24"/>
                          <w:lang w:val="en-CA"/>
                        </w:rPr>
                      </w:pPr>
                    </w:p>
                  </w:txbxContent>
                </v:textbox>
              </v:shape>
            </w:pict>
          </mc:Fallback>
        </mc:AlternateContent>
      </w:r>
    </w:p>
    <w:sectPr w:rsidR="00901C79" w:rsidRPr="00384BC5" w:rsidSect="00715A8F">
      <w:footerReference w:type="default" r:id="rId91"/>
      <w:type w:val="continuous"/>
      <w:pgSz w:w="12240" w:h="15840"/>
      <w:pgMar w:top="1440" w:right="1800" w:bottom="1440" w:left="180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70A57" w14:textId="77777777" w:rsidR="000A1A1C" w:rsidRDefault="000A1A1C" w:rsidP="000E03C5">
      <w:pPr>
        <w:spacing w:after="0" w:line="240" w:lineRule="auto"/>
      </w:pPr>
      <w:r>
        <w:separator/>
      </w:r>
    </w:p>
  </w:endnote>
  <w:endnote w:type="continuationSeparator" w:id="0">
    <w:p w14:paraId="4E4F9659" w14:textId="77777777" w:rsidR="000A1A1C" w:rsidRDefault="000A1A1C" w:rsidP="000E03C5">
      <w:pPr>
        <w:spacing w:after="0" w:line="240" w:lineRule="auto"/>
      </w:pPr>
      <w:r>
        <w:continuationSeparator/>
      </w:r>
    </w:p>
  </w:endnote>
  <w:endnote w:type="continuationNotice" w:id="1">
    <w:p w14:paraId="7FA99760" w14:textId="77777777" w:rsidR="000A1A1C" w:rsidRDefault="000A1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altName w:val="Arial"/>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8A95" w14:textId="0FE41D27" w:rsidR="00344B8F" w:rsidRDefault="00344B8F">
    <w:pPr>
      <w:pStyle w:val="Pieddepage"/>
      <w:jc w:val="center"/>
    </w:pPr>
  </w:p>
  <w:p w14:paraId="0502867E" w14:textId="28D1E2B9" w:rsidR="00344B8F" w:rsidRDefault="00344B8F" w:rsidP="00715A8F">
    <w:pPr>
      <w:tabs>
        <w:tab w:val="left"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118093"/>
      <w:docPartObj>
        <w:docPartGallery w:val="Page Numbers (Bottom of Page)"/>
        <w:docPartUnique/>
      </w:docPartObj>
    </w:sdtPr>
    <w:sdtContent>
      <w:p w14:paraId="11A46A3E" w14:textId="4B5ECD5D" w:rsidR="00344B8F" w:rsidRDefault="00344B8F">
        <w:pPr>
          <w:pStyle w:val="Pieddepage"/>
          <w:jc w:val="center"/>
        </w:pPr>
        <w:r>
          <w:fldChar w:fldCharType="begin"/>
        </w:r>
        <w:r>
          <w:instrText>PAGE   \* MERGEFORMAT</w:instrText>
        </w:r>
        <w:r>
          <w:fldChar w:fldCharType="separate"/>
        </w:r>
        <w:r w:rsidRPr="002E3AAB">
          <w:rPr>
            <w:noProof/>
            <w:lang w:val="fr-FR"/>
          </w:rPr>
          <w:t>54</w:t>
        </w:r>
        <w:r>
          <w:fldChar w:fldCharType="end"/>
        </w:r>
      </w:p>
    </w:sdtContent>
  </w:sdt>
  <w:p w14:paraId="362702D5" w14:textId="77777777" w:rsidR="00344B8F" w:rsidRDefault="00344B8F" w:rsidP="00715A8F">
    <w:pPr>
      <w:tabs>
        <w:tab w:val="left"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95C4" w14:textId="3E0F5425" w:rsidR="00344B8F" w:rsidRDefault="00344B8F">
    <w:pPr>
      <w:pStyle w:val="Pieddepage"/>
      <w:jc w:val="center"/>
    </w:pPr>
  </w:p>
  <w:p w14:paraId="5B213E05" w14:textId="77777777" w:rsidR="00344B8F" w:rsidRDefault="00344B8F" w:rsidP="00715A8F">
    <w:pPr>
      <w:tabs>
        <w:tab w:val="left"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F760A" w14:textId="77777777" w:rsidR="000A1A1C" w:rsidRDefault="000A1A1C" w:rsidP="000E03C5">
      <w:pPr>
        <w:spacing w:after="0" w:line="240" w:lineRule="auto"/>
      </w:pPr>
      <w:r>
        <w:separator/>
      </w:r>
    </w:p>
  </w:footnote>
  <w:footnote w:type="continuationSeparator" w:id="0">
    <w:p w14:paraId="01D55855" w14:textId="77777777" w:rsidR="000A1A1C" w:rsidRDefault="000A1A1C" w:rsidP="000E03C5">
      <w:pPr>
        <w:spacing w:after="0" w:line="240" w:lineRule="auto"/>
      </w:pPr>
      <w:r>
        <w:continuationSeparator/>
      </w:r>
    </w:p>
  </w:footnote>
  <w:footnote w:type="continuationNotice" w:id="1">
    <w:p w14:paraId="54B459C2" w14:textId="77777777" w:rsidR="000A1A1C" w:rsidRDefault="000A1A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951919"/>
      <w:docPartObj>
        <w:docPartGallery w:val="Page Numbers (Top of Page)"/>
        <w:docPartUnique/>
      </w:docPartObj>
    </w:sdtPr>
    <w:sdtContent>
      <w:p w14:paraId="5F0AC6F6" w14:textId="3D3F261A" w:rsidR="00344B8F" w:rsidRDefault="00000000">
        <w:pPr>
          <w:pStyle w:val="En-tte"/>
          <w:jc w:val="center"/>
        </w:pPr>
      </w:p>
    </w:sdtContent>
  </w:sdt>
  <w:p w14:paraId="50E94912" w14:textId="77777777" w:rsidR="00344B8F" w:rsidRDefault="00344B8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9532"/>
      <w:docPartObj>
        <w:docPartGallery w:val="Page Numbers (Top of Page)"/>
        <w:docPartUnique/>
      </w:docPartObj>
    </w:sdtPr>
    <w:sdtContent>
      <w:p w14:paraId="3F19FCD7" w14:textId="6949E16E" w:rsidR="00344B8F" w:rsidRDefault="00000000">
        <w:pPr>
          <w:pStyle w:val="En-tte"/>
          <w:jc w:val="center"/>
        </w:pPr>
      </w:p>
    </w:sdtContent>
  </w:sdt>
  <w:p w14:paraId="63059C4B" w14:textId="77777777" w:rsidR="00344B8F" w:rsidRDefault="00344B8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6225EE"/>
    <w:multiLevelType w:val="hybridMultilevel"/>
    <w:tmpl w:val="44DAD37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63833EE"/>
    <w:multiLevelType w:val="hybridMultilevel"/>
    <w:tmpl w:val="BA92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2D0655"/>
    <w:multiLevelType w:val="hybridMultilevel"/>
    <w:tmpl w:val="4EE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12EED"/>
    <w:multiLevelType w:val="hybridMultilevel"/>
    <w:tmpl w:val="CE76225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6" w15:restartNumberingAfterBreak="0">
    <w:nsid w:val="0ADB3245"/>
    <w:multiLevelType w:val="hybridMultilevel"/>
    <w:tmpl w:val="77A0B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555156"/>
    <w:multiLevelType w:val="hybridMultilevel"/>
    <w:tmpl w:val="1EDAE2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2DF2AC4"/>
    <w:multiLevelType w:val="hybridMultilevel"/>
    <w:tmpl w:val="D80CCB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B7E5EB2"/>
    <w:multiLevelType w:val="hybridMultilevel"/>
    <w:tmpl w:val="162299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D1851DA"/>
    <w:multiLevelType w:val="hybridMultilevel"/>
    <w:tmpl w:val="2D8A64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E654C58"/>
    <w:multiLevelType w:val="hybridMultilevel"/>
    <w:tmpl w:val="14AC4812"/>
    <w:lvl w:ilvl="0" w:tplc="10090003">
      <w:start w:val="1"/>
      <w:numFmt w:val="bullet"/>
      <w:lvlText w:val="o"/>
      <w:lvlJc w:val="left"/>
      <w:pPr>
        <w:ind w:left="1068" w:hanging="360"/>
      </w:pPr>
      <w:rPr>
        <w:rFonts w:ascii="Courier New" w:hAnsi="Courier New" w:cs="Courier New"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8" w15:restartNumberingAfterBreak="0">
    <w:nsid w:val="1F884B80"/>
    <w:multiLevelType w:val="hybridMultilevel"/>
    <w:tmpl w:val="5060DE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2AE24E6"/>
    <w:multiLevelType w:val="hybridMultilevel"/>
    <w:tmpl w:val="A76C7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57C4764"/>
    <w:multiLevelType w:val="hybridMultilevel"/>
    <w:tmpl w:val="FBAA4DC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2582241F"/>
    <w:multiLevelType w:val="hybridMultilevel"/>
    <w:tmpl w:val="ED5EF0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64F5448"/>
    <w:multiLevelType w:val="hybridMultilevel"/>
    <w:tmpl w:val="099858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B686C72"/>
    <w:multiLevelType w:val="hybridMultilevel"/>
    <w:tmpl w:val="BA640CF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97A7E"/>
    <w:multiLevelType w:val="hybridMultilevel"/>
    <w:tmpl w:val="EC4A7D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2EA6A2A"/>
    <w:multiLevelType w:val="hybridMultilevel"/>
    <w:tmpl w:val="AAA4D80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31" w15:restartNumberingAfterBreak="0">
    <w:nsid w:val="38606F58"/>
    <w:multiLevelType w:val="hybridMultilevel"/>
    <w:tmpl w:val="AE44F16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393027A2"/>
    <w:multiLevelType w:val="hybridMultilevel"/>
    <w:tmpl w:val="7AD22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393C5F30"/>
    <w:multiLevelType w:val="hybridMultilevel"/>
    <w:tmpl w:val="FA4AAB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3AEC24E9"/>
    <w:multiLevelType w:val="hybridMultilevel"/>
    <w:tmpl w:val="0AC696A0"/>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B8A5A97"/>
    <w:multiLevelType w:val="hybridMultilevel"/>
    <w:tmpl w:val="45B0D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3F863DC5"/>
    <w:multiLevelType w:val="hybridMultilevel"/>
    <w:tmpl w:val="E5545D7C"/>
    <w:lvl w:ilvl="0" w:tplc="10090001">
      <w:start w:val="1"/>
      <w:numFmt w:val="bullet"/>
      <w:lvlText w:val=""/>
      <w:lvlJc w:val="left"/>
      <w:pPr>
        <w:ind w:left="397" w:hanging="360"/>
      </w:pPr>
      <w:rPr>
        <w:rFonts w:ascii="Symbol" w:hAnsi="Symbol" w:hint="default"/>
      </w:rPr>
    </w:lvl>
    <w:lvl w:ilvl="1" w:tplc="10090003">
      <w:start w:val="1"/>
      <w:numFmt w:val="bullet"/>
      <w:lvlText w:val="o"/>
      <w:lvlJc w:val="left"/>
      <w:pPr>
        <w:ind w:left="1117" w:hanging="360"/>
      </w:pPr>
      <w:rPr>
        <w:rFonts w:ascii="Courier New" w:hAnsi="Courier New" w:cs="Courier New"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37"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40901D01"/>
    <w:multiLevelType w:val="hybridMultilevel"/>
    <w:tmpl w:val="F1806E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46B42756"/>
    <w:multiLevelType w:val="hybridMultilevel"/>
    <w:tmpl w:val="942E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A032789"/>
    <w:multiLevelType w:val="hybridMultilevel"/>
    <w:tmpl w:val="D25CBF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4A2B2431"/>
    <w:multiLevelType w:val="hybridMultilevel"/>
    <w:tmpl w:val="7A7E9C90"/>
    <w:lvl w:ilvl="0" w:tplc="1009000F">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2FA1588"/>
    <w:multiLevelType w:val="hybridMultilevel"/>
    <w:tmpl w:val="63F631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5602652B"/>
    <w:multiLevelType w:val="hybridMultilevel"/>
    <w:tmpl w:val="CD82AF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56B403EE"/>
    <w:multiLevelType w:val="hybridMultilevel"/>
    <w:tmpl w:val="54A81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587A1B1B"/>
    <w:multiLevelType w:val="hybridMultilevel"/>
    <w:tmpl w:val="DC729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96C4F22"/>
    <w:multiLevelType w:val="hybridMultilevel"/>
    <w:tmpl w:val="09927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1" w15:restartNumberingAfterBreak="0">
    <w:nsid w:val="5B6217CF"/>
    <w:multiLevelType w:val="hybridMultilevel"/>
    <w:tmpl w:val="13482E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5C947223"/>
    <w:multiLevelType w:val="hybridMultilevel"/>
    <w:tmpl w:val="F8D460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5CF32CF1"/>
    <w:multiLevelType w:val="hybridMultilevel"/>
    <w:tmpl w:val="CBB473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E564202"/>
    <w:multiLevelType w:val="hybridMultilevel"/>
    <w:tmpl w:val="17AA466A"/>
    <w:lvl w:ilvl="0" w:tplc="10090001">
      <w:start w:val="1"/>
      <w:numFmt w:val="bullet"/>
      <w:lvlText w:val=""/>
      <w:lvlJc w:val="left"/>
      <w:pPr>
        <w:ind w:left="757" w:hanging="360"/>
      </w:pPr>
      <w:rPr>
        <w:rFonts w:ascii="Symbol" w:hAnsi="Symbol" w:hint="default"/>
      </w:rPr>
    </w:lvl>
    <w:lvl w:ilvl="1" w:tplc="10090003">
      <w:start w:val="1"/>
      <w:numFmt w:val="bullet"/>
      <w:lvlText w:val="o"/>
      <w:lvlJc w:val="left"/>
      <w:pPr>
        <w:ind w:left="1477" w:hanging="360"/>
      </w:pPr>
      <w:rPr>
        <w:rFonts w:ascii="Courier New" w:hAnsi="Courier New" w:cs="Courier New" w:hint="default"/>
      </w:rPr>
    </w:lvl>
    <w:lvl w:ilvl="2" w:tplc="10090005" w:tentative="1">
      <w:start w:val="1"/>
      <w:numFmt w:val="bullet"/>
      <w:lvlText w:val=""/>
      <w:lvlJc w:val="left"/>
      <w:pPr>
        <w:ind w:left="2197" w:hanging="360"/>
      </w:pPr>
      <w:rPr>
        <w:rFonts w:ascii="Wingdings" w:hAnsi="Wingdings" w:hint="default"/>
      </w:rPr>
    </w:lvl>
    <w:lvl w:ilvl="3" w:tplc="10090001" w:tentative="1">
      <w:start w:val="1"/>
      <w:numFmt w:val="bullet"/>
      <w:lvlText w:val=""/>
      <w:lvlJc w:val="left"/>
      <w:pPr>
        <w:ind w:left="2917" w:hanging="360"/>
      </w:pPr>
      <w:rPr>
        <w:rFonts w:ascii="Symbol" w:hAnsi="Symbol" w:hint="default"/>
      </w:rPr>
    </w:lvl>
    <w:lvl w:ilvl="4" w:tplc="10090003" w:tentative="1">
      <w:start w:val="1"/>
      <w:numFmt w:val="bullet"/>
      <w:lvlText w:val="o"/>
      <w:lvlJc w:val="left"/>
      <w:pPr>
        <w:ind w:left="3637" w:hanging="360"/>
      </w:pPr>
      <w:rPr>
        <w:rFonts w:ascii="Courier New" w:hAnsi="Courier New" w:cs="Courier New" w:hint="default"/>
      </w:rPr>
    </w:lvl>
    <w:lvl w:ilvl="5" w:tplc="10090005" w:tentative="1">
      <w:start w:val="1"/>
      <w:numFmt w:val="bullet"/>
      <w:lvlText w:val=""/>
      <w:lvlJc w:val="left"/>
      <w:pPr>
        <w:ind w:left="4357" w:hanging="360"/>
      </w:pPr>
      <w:rPr>
        <w:rFonts w:ascii="Wingdings" w:hAnsi="Wingdings" w:hint="default"/>
      </w:rPr>
    </w:lvl>
    <w:lvl w:ilvl="6" w:tplc="10090001" w:tentative="1">
      <w:start w:val="1"/>
      <w:numFmt w:val="bullet"/>
      <w:lvlText w:val=""/>
      <w:lvlJc w:val="left"/>
      <w:pPr>
        <w:ind w:left="5077" w:hanging="360"/>
      </w:pPr>
      <w:rPr>
        <w:rFonts w:ascii="Symbol" w:hAnsi="Symbol" w:hint="default"/>
      </w:rPr>
    </w:lvl>
    <w:lvl w:ilvl="7" w:tplc="10090003" w:tentative="1">
      <w:start w:val="1"/>
      <w:numFmt w:val="bullet"/>
      <w:lvlText w:val="o"/>
      <w:lvlJc w:val="left"/>
      <w:pPr>
        <w:ind w:left="5797" w:hanging="360"/>
      </w:pPr>
      <w:rPr>
        <w:rFonts w:ascii="Courier New" w:hAnsi="Courier New" w:cs="Courier New" w:hint="default"/>
      </w:rPr>
    </w:lvl>
    <w:lvl w:ilvl="8" w:tplc="10090005" w:tentative="1">
      <w:start w:val="1"/>
      <w:numFmt w:val="bullet"/>
      <w:lvlText w:val=""/>
      <w:lvlJc w:val="left"/>
      <w:pPr>
        <w:ind w:left="6517" w:hanging="360"/>
      </w:pPr>
      <w:rPr>
        <w:rFonts w:ascii="Wingdings" w:hAnsi="Wingdings" w:hint="default"/>
      </w:rPr>
    </w:lvl>
  </w:abstractNum>
  <w:abstractNum w:abstractNumId="59"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62D30FB0"/>
    <w:multiLevelType w:val="hybridMultilevel"/>
    <w:tmpl w:val="E98660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3E337D8"/>
    <w:multiLevelType w:val="hybridMultilevel"/>
    <w:tmpl w:val="447EE7C2"/>
    <w:lvl w:ilvl="0" w:tplc="0C0C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64E90AD9"/>
    <w:multiLevelType w:val="hybridMultilevel"/>
    <w:tmpl w:val="FC583DCA"/>
    <w:lvl w:ilvl="0" w:tplc="EE223FF2">
      <w:start w:val="1"/>
      <w:numFmt w:val="bullet"/>
      <w:lvlText w:val=""/>
      <w:lvlJc w:val="left"/>
      <w:pPr>
        <w:ind w:left="804" w:hanging="360"/>
      </w:pPr>
      <w:rPr>
        <w:rFonts w:ascii="Symbol" w:hAnsi="Symbol" w:hint="default"/>
        <w:sz w:val="24"/>
        <w:szCs w:val="24"/>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63"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64"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68392C92"/>
    <w:multiLevelType w:val="hybridMultilevel"/>
    <w:tmpl w:val="1EEE0E06"/>
    <w:lvl w:ilvl="0" w:tplc="0C0C0005">
      <w:start w:val="1"/>
      <w:numFmt w:val="bullet"/>
      <w:lvlText w:val=""/>
      <w:lvlJc w:val="left"/>
      <w:pPr>
        <w:ind w:left="1570" w:hanging="360"/>
      </w:pPr>
      <w:rPr>
        <w:rFonts w:ascii="Wingdings" w:hAnsi="Wingdings" w:hint="default"/>
      </w:rPr>
    </w:lvl>
    <w:lvl w:ilvl="1" w:tplc="0C0C0003">
      <w:start w:val="1"/>
      <w:numFmt w:val="bullet"/>
      <w:lvlText w:val="o"/>
      <w:lvlJc w:val="left"/>
      <w:pPr>
        <w:ind w:left="2290" w:hanging="360"/>
      </w:pPr>
      <w:rPr>
        <w:rFonts w:ascii="Courier New" w:hAnsi="Courier New" w:cs="Courier New" w:hint="default"/>
      </w:rPr>
    </w:lvl>
    <w:lvl w:ilvl="2" w:tplc="0C0C0005" w:tentative="1">
      <w:start w:val="1"/>
      <w:numFmt w:val="bullet"/>
      <w:lvlText w:val=""/>
      <w:lvlJc w:val="left"/>
      <w:pPr>
        <w:ind w:left="3010" w:hanging="360"/>
      </w:pPr>
      <w:rPr>
        <w:rFonts w:ascii="Wingdings" w:hAnsi="Wingdings" w:hint="default"/>
      </w:rPr>
    </w:lvl>
    <w:lvl w:ilvl="3" w:tplc="0C0C0001" w:tentative="1">
      <w:start w:val="1"/>
      <w:numFmt w:val="bullet"/>
      <w:lvlText w:val=""/>
      <w:lvlJc w:val="left"/>
      <w:pPr>
        <w:ind w:left="3730" w:hanging="360"/>
      </w:pPr>
      <w:rPr>
        <w:rFonts w:ascii="Symbol" w:hAnsi="Symbol" w:hint="default"/>
      </w:rPr>
    </w:lvl>
    <w:lvl w:ilvl="4" w:tplc="0C0C0003" w:tentative="1">
      <w:start w:val="1"/>
      <w:numFmt w:val="bullet"/>
      <w:lvlText w:val="o"/>
      <w:lvlJc w:val="left"/>
      <w:pPr>
        <w:ind w:left="4450" w:hanging="360"/>
      </w:pPr>
      <w:rPr>
        <w:rFonts w:ascii="Courier New" w:hAnsi="Courier New" w:cs="Courier New" w:hint="default"/>
      </w:rPr>
    </w:lvl>
    <w:lvl w:ilvl="5" w:tplc="0C0C0005" w:tentative="1">
      <w:start w:val="1"/>
      <w:numFmt w:val="bullet"/>
      <w:lvlText w:val=""/>
      <w:lvlJc w:val="left"/>
      <w:pPr>
        <w:ind w:left="5170" w:hanging="360"/>
      </w:pPr>
      <w:rPr>
        <w:rFonts w:ascii="Wingdings" w:hAnsi="Wingdings" w:hint="default"/>
      </w:rPr>
    </w:lvl>
    <w:lvl w:ilvl="6" w:tplc="0C0C0001" w:tentative="1">
      <w:start w:val="1"/>
      <w:numFmt w:val="bullet"/>
      <w:lvlText w:val=""/>
      <w:lvlJc w:val="left"/>
      <w:pPr>
        <w:ind w:left="5890" w:hanging="360"/>
      </w:pPr>
      <w:rPr>
        <w:rFonts w:ascii="Symbol" w:hAnsi="Symbol" w:hint="default"/>
      </w:rPr>
    </w:lvl>
    <w:lvl w:ilvl="7" w:tplc="0C0C0003" w:tentative="1">
      <w:start w:val="1"/>
      <w:numFmt w:val="bullet"/>
      <w:lvlText w:val="o"/>
      <w:lvlJc w:val="left"/>
      <w:pPr>
        <w:ind w:left="6610" w:hanging="360"/>
      </w:pPr>
      <w:rPr>
        <w:rFonts w:ascii="Courier New" w:hAnsi="Courier New" w:cs="Courier New" w:hint="default"/>
      </w:rPr>
    </w:lvl>
    <w:lvl w:ilvl="8" w:tplc="0C0C0005" w:tentative="1">
      <w:start w:val="1"/>
      <w:numFmt w:val="bullet"/>
      <w:lvlText w:val=""/>
      <w:lvlJc w:val="left"/>
      <w:pPr>
        <w:ind w:left="7330" w:hanging="360"/>
      </w:pPr>
      <w:rPr>
        <w:rFonts w:ascii="Wingdings" w:hAnsi="Wingdings" w:hint="default"/>
      </w:rPr>
    </w:lvl>
  </w:abstractNum>
  <w:abstractNum w:abstractNumId="66" w15:restartNumberingAfterBreak="0">
    <w:nsid w:val="69B4696B"/>
    <w:multiLevelType w:val="hybridMultilevel"/>
    <w:tmpl w:val="EEA61A60"/>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6A0D48B6"/>
    <w:multiLevelType w:val="hybridMultilevel"/>
    <w:tmpl w:val="7EE81B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B310444"/>
    <w:multiLevelType w:val="hybridMultilevel"/>
    <w:tmpl w:val="AA341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9"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B3D505B"/>
    <w:multiLevelType w:val="hybridMultilevel"/>
    <w:tmpl w:val="7C58E2B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1" w15:restartNumberingAfterBreak="0">
    <w:nsid w:val="6B711458"/>
    <w:multiLevelType w:val="hybridMultilevel"/>
    <w:tmpl w:val="372E5B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DD71B4C"/>
    <w:multiLevelType w:val="hybridMultilevel"/>
    <w:tmpl w:val="3A52D37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4" w15:restartNumberingAfterBreak="0">
    <w:nsid w:val="70442DD8"/>
    <w:multiLevelType w:val="hybridMultilevel"/>
    <w:tmpl w:val="C27217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721315F5"/>
    <w:multiLevelType w:val="hybridMultilevel"/>
    <w:tmpl w:val="829E4B5E"/>
    <w:lvl w:ilvl="0" w:tplc="10090001">
      <w:start w:val="1"/>
      <w:numFmt w:val="bullet"/>
      <w:lvlText w:val=""/>
      <w:lvlJc w:val="left"/>
      <w:pPr>
        <w:ind w:left="230" w:hanging="360"/>
      </w:pPr>
      <w:rPr>
        <w:rFonts w:ascii="Symbol" w:hAnsi="Symbol" w:hint="default"/>
      </w:rPr>
    </w:lvl>
    <w:lvl w:ilvl="1" w:tplc="10090003" w:tentative="1">
      <w:start w:val="1"/>
      <w:numFmt w:val="bullet"/>
      <w:lvlText w:val="o"/>
      <w:lvlJc w:val="left"/>
      <w:pPr>
        <w:ind w:left="950" w:hanging="360"/>
      </w:pPr>
      <w:rPr>
        <w:rFonts w:ascii="Courier New" w:hAnsi="Courier New" w:cs="Courier New" w:hint="default"/>
      </w:rPr>
    </w:lvl>
    <w:lvl w:ilvl="2" w:tplc="10090005" w:tentative="1">
      <w:start w:val="1"/>
      <w:numFmt w:val="bullet"/>
      <w:lvlText w:val=""/>
      <w:lvlJc w:val="left"/>
      <w:pPr>
        <w:ind w:left="1670" w:hanging="360"/>
      </w:pPr>
      <w:rPr>
        <w:rFonts w:ascii="Wingdings" w:hAnsi="Wingdings" w:hint="default"/>
      </w:rPr>
    </w:lvl>
    <w:lvl w:ilvl="3" w:tplc="10090001" w:tentative="1">
      <w:start w:val="1"/>
      <w:numFmt w:val="bullet"/>
      <w:lvlText w:val=""/>
      <w:lvlJc w:val="left"/>
      <w:pPr>
        <w:ind w:left="2390" w:hanging="360"/>
      </w:pPr>
      <w:rPr>
        <w:rFonts w:ascii="Symbol" w:hAnsi="Symbol" w:hint="default"/>
      </w:rPr>
    </w:lvl>
    <w:lvl w:ilvl="4" w:tplc="10090003" w:tentative="1">
      <w:start w:val="1"/>
      <w:numFmt w:val="bullet"/>
      <w:lvlText w:val="o"/>
      <w:lvlJc w:val="left"/>
      <w:pPr>
        <w:ind w:left="3110" w:hanging="360"/>
      </w:pPr>
      <w:rPr>
        <w:rFonts w:ascii="Courier New" w:hAnsi="Courier New" w:cs="Courier New" w:hint="default"/>
      </w:rPr>
    </w:lvl>
    <w:lvl w:ilvl="5" w:tplc="10090005" w:tentative="1">
      <w:start w:val="1"/>
      <w:numFmt w:val="bullet"/>
      <w:lvlText w:val=""/>
      <w:lvlJc w:val="left"/>
      <w:pPr>
        <w:ind w:left="3830" w:hanging="360"/>
      </w:pPr>
      <w:rPr>
        <w:rFonts w:ascii="Wingdings" w:hAnsi="Wingdings" w:hint="default"/>
      </w:rPr>
    </w:lvl>
    <w:lvl w:ilvl="6" w:tplc="10090001" w:tentative="1">
      <w:start w:val="1"/>
      <w:numFmt w:val="bullet"/>
      <w:lvlText w:val=""/>
      <w:lvlJc w:val="left"/>
      <w:pPr>
        <w:ind w:left="4550" w:hanging="360"/>
      </w:pPr>
      <w:rPr>
        <w:rFonts w:ascii="Symbol" w:hAnsi="Symbol" w:hint="default"/>
      </w:rPr>
    </w:lvl>
    <w:lvl w:ilvl="7" w:tplc="10090003" w:tentative="1">
      <w:start w:val="1"/>
      <w:numFmt w:val="bullet"/>
      <w:lvlText w:val="o"/>
      <w:lvlJc w:val="left"/>
      <w:pPr>
        <w:ind w:left="5270" w:hanging="360"/>
      </w:pPr>
      <w:rPr>
        <w:rFonts w:ascii="Courier New" w:hAnsi="Courier New" w:cs="Courier New" w:hint="default"/>
      </w:rPr>
    </w:lvl>
    <w:lvl w:ilvl="8" w:tplc="10090005" w:tentative="1">
      <w:start w:val="1"/>
      <w:numFmt w:val="bullet"/>
      <w:lvlText w:val=""/>
      <w:lvlJc w:val="left"/>
      <w:pPr>
        <w:ind w:left="5990" w:hanging="360"/>
      </w:pPr>
      <w:rPr>
        <w:rFonts w:ascii="Wingdings" w:hAnsi="Wingdings" w:hint="default"/>
      </w:rPr>
    </w:lvl>
  </w:abstractNum>
  <w:abstractNum w:abstractNumId="77" w15:restartNumberingAfterBreak="0">
    <w:nsid w:val="721C6F76"/>
    <w:multiLevelType w:val="hybridMultilevel"/>
    <w:tmpl w:val="84B0D8A4"/>
    <w:lvl w:ilvl="0" w:tplc="10090001">
      <w:start w:val="1"/>
      <w:numFmt w:val="bullet"/>
      <w:lvlText w:val=""/>
      <w:lvlJc w:val="left"/>
      <w:pPr>
        <w:ind w:left="397" w:hanging="360"/>
      </w:pPr>
      <w:rPr>
        <w:rFonts w:ascii="Symbol" w:hAnsi="Symbol" w:hint="default"/>
      </w:rPr>
    </w:lvl>
    <w:lvl w:ilvl="1" w:tplc="0C0C0001">
      <w:start w:val="1"/>
      <w:numFmt w:val="bullet"/>
      <w:lvlText w:val=""/>
      <w:lvlJc w:val="left"/>
      <w:pPr>
        <w:ind w:left="1117" w:hanging="360"/>
      </w:pPr>
      <w:rPr>
        <w:rFonts w:ascii="Symbol" w:hAnsi="Symbol"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78"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732A53C4"/>
    <w:multiLevelType w:val="hybridMultilevel"/>
    <w:tmpl w:val="BC6C1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44B38EA"/>
    <w:multiLevelType w:val="hybridMultilevel"/>
    <w:tmpl w:val="022CAF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D4AB9"/>
    <w:multiLevelType w:val="hybridMultilevel"/>
    <w:tmpl w:val="F5BCC8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5994206"/>
    <w:multiLevelType w:val="hybridMultilevel"/>
    <w:tmpl w:val="60120D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77210621"/>
    <w:multiLevelType w:val="hybridMultilevel"/>
    <w:tmpl w:val="8E142B72"/>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4"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7C4F2D7D"/>
    <w:multiLevelType w:val="hybridMultilevel"/>
    <w:tmpl w:val="CF662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949618">
    <w:abstractNumId w:val="36"/>
  </w:num>
  <w:num w:numId="2" w16cid:durableId="569076071">
    <w:abstractNumId w:val="58"/>
  </w:num>
  <w:num w:numId="3" w16cid:durableId="695928930">
    <w:abstractNumId w:val="77"/>
  </w:num>
  <w:num w:numId="4" w16cid:durableId="146828379">
    <w:abstractNumId w:val="53"/>
  </w:num>
  <w:num w:numId="5" w16cid:durableId="230770093">
    <w:abstractNumId w:val="21"/>
  </w:num>
  <w:num w:numId="6" w16cid:durableId="123080473">
    <w:abstractNumId w:val="38"/>
  </w:num>
  <w:num w:numId="7" w16cid:durableId="983464545">
    <w:abstractNumId w:val="13"/>
  </w:num>
  <w:num w:numId="8" w16cid:durableId="1058087321">
    <w:abstractNumId w:val="48"/>
  </w:num>
  <w:num w:numId="9" w16cid:durableId="532378981">
    <w:abstractNumId w:val="15"/>
  </w:num>
  <w:num w:numId="10" w16cid:durableId="1987510381">
    <w:abstractNumId w:val="69"/>
  </w:num>
  <w:num w:numId="11" w16cid:durableId="1780641445">
    <w:abstractNumId w:val="19"/>
  </w:num>
  <w:num w:numId="12" w16cid:durableId="730737993">
    <w:abstractNumId w:val="34"/>
  </w:num>
  <w:num w:numId="13" w16cid:durableId="1556425069">
    <w:abstractNumId w:val="0"/>
  </w:num>
  <w:num w:numId="14" w16cid:durableId="679965938">
    <w:abstractNumId w:val="84"/>
  </w:num>
  <w:num w:numId="15" w16cid:durableId="821122122">
    <w:abstractNumId w:val="7"/>
  </w:num>
  <w:num w:numId="16" w16cid:durableId="6713326">
    <w:abstractNumId w:val="73"/>
  </w:num>
  <w:num w:numId="17" w16cid:durableId="799032460">
    <w:abstractNumId w:val="70"/>
  </w:num>
  <w:num w:numId="18" w16cid:durableId="1334333959">
    <w:abstractNumId w:val="76"/>
  </w:num>
  <w:num w:numId="19" w16cid:durableId="1449546859">
    <w:abstractNumId w:val="85"/>
  </w:num>
  <w:num w:numId="20" w16cid:durableId="373817434">
    <w:abstractNumId w:val="30"/>
  </w:num>
  <w:num w:numId="21" w16cid:durableId="712001222">
    <w:abstractNumId w:val="80"/>
  </w:num>
  <w:num w:numId="22" w16cid:durableId="561984430">
    <w:abstractNumId w:val="27"/>
  </w:num>
  <w:num w:numId="23" w16cid:durableId="1582254908">
    <w:abstractNumId w:val="89"/>
  </w:num>
  <w:num w:numId="24" w16cid:durableId="663632878">
    <w:abstractNumId w:val="20"/>
  </w:num>
  <w:num w:numId="25" w16cid:durableId="189269530">
    <w:abstractNumId w:val="49"/>
  </w:num>
  <w:num w:numId="26" w16cid:durableId="1389918323">
    <w:abstractNumId w:val="74"/>
  </w:num>
  <w:num w:numId="27" w16cid:durableId="540827636">
    <w:abstractNumId w:val="42"/>
  </w:num>
  <w:num w:numId="28" w16cid:durableId="697200061">
    <w:abstractNumId w:val="29"/>
  </w:num>
  <w:num w:numId="29" w16cid:durableId="691298386">
    <w:abstractNumId w:val="16"/>
  </w:num>
  <w:num w:numId="30" w16cid:durableId="912854521">
    <w:abstractNumId w:val="45"/>
  </w:num>
  <w:num w:numId="31" w16cid:durableId="2145391880">
    <w:abstractNumId w:val="12"/>
  </w:num>
  <w:num w:numId="32" w16cid:durableId="2036536692">
    <w:abstractNumId w:val="68"/>
  </w:num>
  <w:num w:numId="33" w16cid:durableId="1550602919">
    <w:abstractNumId w:val="52"/>
  </w:num>
  <w:num w:numId="34" w16cid:durableId="135726856">
    <w:abstractNumId w:val="64"/>
  </w:num>
  <w:num w:numId="35" w16cid:durableId="522868025">
    <w:abstractNumId w:val="62"/>
  </w:num>
  <w:num w:numId="36" w16cid:durableId="34745015">
    <w:abstractNumId w:val="6"/>
  </w:num>
  <w:num w:numId="37" w16cid:durableId="861432585">
    <w:abstractNumId w:val="2"/>
  </w:num>
  <w:num w:numId="38" w16cid:durableId="830291496">
    <w:abstractNumId w:val="40"/>
  </w:num>
  <w:num w:numId="39" w16cid:durableId="1509445516">
    <w:abstractNumId w:val="82"/>
  </w:num>
  <w:num w:numId="40" w16cid:durableId="219945187">
    <w:abstractNumId w:val="4"/>
  </w:num>
  <w:num w:numId="41" w16cid:durableId="1139959807">
    <w:abstractNumId w:val="41"/>
  </w:num>
  <w:num w:numId="42" w16cid:durableId="1903369221">
    <w:abstractNumId w:val="39"/>
  </w:num>
  <w:num w:numId="43" w16cid:durableId="238178560">
    <w:abstractNumId w:val="14"/>
  </w:num>
  <w:num w:numId="44" w16cid:durableId="775520177">
    <w:abstractNumId w:val="26"/>
  </w:num>
  <w:num w:numId="45" w16cid:durableId="712926923">
    <w:abstractNumId w:val="28"/>
  </w:num>
  <w:num w:numId="46" w16cid:durableId="1209805137">
    <w:abstractNumId w:val="83"/>
  </w:num>
  <w:num w:numId="47" w16cid:durableId="441607093">
    <w:abstractNumId w:val="3"/>
  </w:num>
  <w:num w:numId="48" w16cid:durableId="270555071">
    <w:abstractNumId w:val="47"/>
  </w:num>
  <w:num w:numId="49" w16cid:durableId="1641349402">
    <w:abstractNumId w:val="43"/>
  </w:num>
  <w:num w:numId="50" w16cid:durableId="548687251">
    <w:abstractNumId w:val="31"/>
  </w:num>
  <w:num w:numId="51" w16cid:durableId="55248455">
    <w:abstractNumId w:val="44"/>
  </w:num>
  <w:num w:numId="52" w16cid:durableId="1385711390">
    <w:abstractNumId w:val="87"/>
  </w:num>
  <w:num w:numId="53" w16cid:durableId="201136857">
    <w:abstractNumId w:val="81"/>
  </w:num>
  <w:num w:numId="54" w16cid:durableId="792555120">
    <w:abstractNumId w:val="35"/>
  </w:num>
  <w:num w:numId="55" w16cid:durableId="1685402959">
    <w:abstractNumId w:val="10"/>
  </w:num>
  <w:num w:numId="56" w16cid:durableId="432432938">
    <w:abstractNumId w:val="9"/>
  </w:num>
  <w:num w:numId="57" w16cid:durableId="57750608">
    <w:abstractNumId w:val="61"/>
  </w:num>
  <w:num w:numId="58" w16cid:durableId="952907219">
    <w:abstractNumId w:val="66"/>
  </w:num>
  <w:num w:numId="59" w16cid:durableId="1555893191">
    <w:abstractNumId w:val="71"/>
  </w:num>
  <w:num w:numId="60" w16cid:durableId="864244">
    <w:abstractNumId w:val="65"/>
  </w:num>
  <w:num w:numId="61" w16cid:durableId="1849830586">
    <w:abstractNumId w:val="56"/>
  </w:num>
  <w:num w:numId="62" w16cid:durableId="1746146025">
    <w:abstractNumId w:val="67"/>
  </w:num>
  <w:num w:numId="63" w16cid:durableId="1931281209">
    <w:abstractNumId w:val="32"/>
  </w:num>
  <w:num w:numId="64" w16cid:durableId="199636837">
    <w:abstractNumId w:val="22"/>
  </w:num>
  <w:num w:numId="65" w16cid:durableId="1750347373">
    <w:abstractNumId w:val="33"/>
  </w:num>
  <w:num w:numId="66" w16cid:durableId="1519932124">
    <w:abstractNumId w:val="55"/>
  </w:num>
  <w:num w:numId="67" w16cid:durableId="1034119520">
    <w:abstractNumId w:val="79"/>
  </w:num>
  <w:num w:numId="68" w16cid:durableId="17435398">
    <w:abstractNumId w:val="23"/>
  </w:num>
  <w:num w:numId="69" w16cid:durableId="122815714">
    <w:abstractNumId w:val="17"/>
  </w:num>
  <w:num w:numId="70" w16cid:durableId="297995170">
    <w:abstractNumId w:val="78"/>
  </w:num>
  <w:num w:numId="71" w16cid:durableId="1285848127">
    <w:abstractNumId w:val="1"/>
  </w:num>
  <w:num w:numId="72" w16cid:durableId="2045130409">
    <w:abstractNumId w:val="51"/>
  </w:num>
  <w:num w:numId="73" w16cid:durableId="1692608358">
    <w:abstractNumId w:val="8"/>
  </w:num>
  <w:num w:numId="74" w16cid:durableId="70351152">
    <w:abstractNumId w:val="86"/>
  </w:num>
  <w:num w:numId="75" w16cid:durableId="776799710">
    <w:abstractNumId w:val="72"/>
  </w:num>
  <w:num w:numId="76" w16cid:durableId="1624387891">
    <w:abstractNumId w:val="50"/>
  </w:num>
  <w:num w:numId="77" w16cid:durableId="607927464">
    <w:abstractNumId w:val="59"/>
  </w:num>
  <w:num w:numId="78" w16cid:durableId="1904438816">
    <w:abstractNumId w:val="57"/>
  </w:num>
  <w:num w:numId="79" w16cid:durableId="2146195471">
    <w:abstractNumId w:val="37"/>
  </w:num>
  <w:num w:numId="80" w16cid:durableId="1479808206">
    <w:abstractNumId w:val="18"/>
  </w:num>
  <w:num w:numId="81" w16cid:durableId="1963805511">
    <w:abstractNumId w:val="5"/>
  </w:num>
  <w:num w:numId="82" w16cid:durableId="1023242628">
    <w:abstractNumId w:val="54"/>
  </w:num>
  <w:num w:numId="83" w16cid:durableId="1198198425">
    <w:abstractNumId w:val="88"/>
  </w:num>
  <w:num w:numId="84" w16cid:durableId="1807964026">
    <w:abstractNumId w:val="11"/>
  </w:num>
  <w:num w:numId="85" w16cid:durableId="968631279">
    <w:abstractNumId w:val="46"/>
  </w:num>
  <w:num w:numId="86" w16cid:durableId="859198339">
    <w:abstractNumId w:val="63"/>
  </w:num>
  <w:num w:numId="87" w16cid:durableId="714935848">
    <w:abstractNumId w:val="75"/>
  </w:num>
  <w:num w:numId="88" w16cid:durableId="1443963253">
    <w:abstractNumId w:val="25"/>
  </w:num>
  <w:num w:numId="89" w16cid:durableId="1179811595">
    <w:abstractNumId w:val="60"/>
  </w:num>
  <w:num w:numId="90" w16cid:durableId="1601445411">
    <w:abstractNumId w:val="24"/>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TIzNTIxtTQ3NTRU0lEKTi0uzszPAykwqgUAhd68QiwAAAA="/>
  </w:docVars>
  <w:rsids>
    <w:rsidRoot w:val="009F4E2D"/>
    <w:rsid w:val="00000215"/>
    <w:rsid w:val="0000098F"/>
    <w:rsid w:val="00001096"/>
    <w:rsid w:val="00001291"/>
    <w:rsid w:val="000013CA"/>
    <w:rsid w:val="000024BF"/>
    <w:rsid w:val="000025F1"/>
    <w:rsid w:val="00002702"/>
    <w:rsid w:val="00002B7A"/>
    <w:rsid w:val="00003BF6"/>
    <w:rsid w:val="00004041"/>
    <w:rsid w:val="00004CFF"/>
    <w:rsid w:val="0000562A"/>
    <w:rsid w:val="00005A17"/>
    <w:rsid w:val="0000679C"/>
    <w:rsid w:val="000072F3"/>
    <w:rsid w:val="000079C1"/>
    <w:rsid w:val="00007B94"/>
    <w:rsid w:val="00007D14"/>
    <w:rsid w:val="000103DE"/>
    <w:rsid w:val="00010FCA"/>
    <w:rsid w:val="00011C06"/>
    <w:rsid w:val="00012145"/>
    <w:rsid w:val="0001234D"/>
    <w:rsid w:val="000123F7"/>
    <w:rsid w:val="00012A7F"/>
    <w:rsid w:val="00013432"/>
    <w:rsid w:val="000147A5"/>
    <w:rsid w:val="00014A4D"/>
    <w:rsid w:val="00014D49"/>
    <w:rsid w:val="00015159"/>
    <w:rsid w:val="00017132"/>
    <w:rsid w:val="00017A76"/>
    <w:rsid w:val="00017BAC"/>
    <w:rsid w:val="00017D31"/>
    <w:rsid w:val="00020029"/>
    <w:rsid w:val="00020182"/>
    <w:rsid w:val="000244AA"/>
    <w:rsid w:val="00025C70"/>
    <w:rsid w:val="00025E5E"/>
    <w:rsid w:val="000269C6"/>
    <w:rsid w:val="0003020C"/>
    <w:rsid w:val="00030E4D"/>
    <w:rsid w:val="000314B7"/>
    <w:rsid w:val="00031639"/>
    <w:rsid w:val="00031D2D"/>
    <w:rsid w:val="00031E9B"/>
    <w:rsid w:val="00032E79"/>
    <w:rsid w:val="0003395F"/>
    <w:rsid w:val="00033B5C"/>
    <w:rsid w:val="00034F57"/>
    <w:rsid w:val="00036F37"/>
    <w:rsid w:val="000371FE"/>
    <w:rsid w:val="0003729D"/>
    <w:rsid w:val="00040142"/>
    <w:rsid w:val="00040CAB"/>
    <w:rsid w:val="00040F01"/>
    <w:rsid w:val="00041545"/>
    <w:rsid w:val="00041E91"/>
    <w:rsid w:val="000424AA"/>
    <w:rsid w:val="00042E9C"/>
    <w:rsid w:val="00043239"/>
    <w:rsid w:val="00043743"/>
    <w:rsid w:val="00043CE5"/>
    <w:rsid w:val="00044C23"/>
    <w:rsid w:val="0004581B"/>
    <w:rsid w:val="0004589F"/>
    <w:rsid w:val="00045ED0"/>
    <w:rsid w:val="00045F4D"/>
    <w:rsid w:val="0004672E"/>
    <w:rsid w:val="00046906"/>
    <w:rsid w:val="00046952"/>
    <w:rsid w:val="000469E4"/>
    <w:rsid w:val="0004716F"/>
    <w:rsid w:val="0004720D"/>
    <w:rsid w:val="000472A3"/>
    <w:rsid w:val="00050BDF"/>
    <w:rsid w:val="00051C83"/>
    <w:rsid w:val="00054523"/>
    <w:rsid w:val="00054849"/>
    <w:rsid w:val="00054E33"/>
    <w:rsid w:val="000557AA"/>
    <w:rsid w:val="00057086"/>
    <w:rsid w:val="00057161"/>
    <w:rsid w:val="0005739A"/>
    <w:rsid w:val="00057999"/>
    <w:rsid w:val="000601B2"/>
    <w:rsid w:val="00060D8C"/>
    <w:rsid w:val="000619E5"/>
    <w:rsid w:val="000620BB"/>
    <w:rsid w:val="000620FC"/>
    <w:rsid w:val="0006210D"/>
    <w:rsid w:val="00062D3D"/>
    <w:rsid w:val="000637BE"/>
    <w:rsid w:val="000637C6"/>
    <w:rsid w:val="00065658"/>
    <w:rsid w:val="000658D8"/>
    <w:rsid w:val="00066143"/>
    <w:rsid w:val="000661AC"/>
    <w:rsid w:val="00066E20"/>
    <w:rsid w:val="000670C6"/>
    <w:rsid w:val="00067AF8"/>
    <w:rsid w:val="000702E8"/>
    <w:rsid w:val="000709CE"/>
    <w:rsid w:val="00071215"/>
    <w:rsid w:val="00071228"/>
    <w:rsid w:val="00071F9E"/>
    <w:rsid w:val="00071FBC"/>
    <w:rsid w:val="000727A8"/>
    <w:rsid w:val="0007286D"/>
    <w:rsid w:val="000737CA"/>
    <w:rsid w:val="000738D4"/>
    <w:rsid w:val="00073AEB"/>
    <w:rsid w:val="00074243"/>
    <w:rsid w:val="000744F3"/>
    <w:rsid w:val="000745A3"/>
    <w:rsid w:val="00075CCA"/>
    <w:rsid w:val="00076A80"/>
    <w:rsid w:val="0008091F"/>
    <w:rsid w:val="00081D43"/>
    <w:rsid w:val="0008206C"/>
    <w:rsid w:val="00082124"/>
    <w:rsid w:val="00083293"/>
    <w:rsid w:val="00083298"/>
    <w:rsid w:val="00083CEC"/>
    <w:rsid w:val="00085073"/>
    <w:rsid w:val="00085F60"/>
    <w:rsid w:val="00085FB9"/>
    <w:rsid w:val="000867FB"/>
    <w:rsid w:val="00086DBD"/>
    <w:rsid w:val="00087FD9"/>
    <w:rsid w:val="00090138"/>
    <w:rsid w:val="000902A9"/>
    <w:rsid w:val="00090606"/>
    <w:rsid w:val="0009182B"/>
    <w:rsid w:val="00091A20"/>
    <w:rsid w:val="000921DA"/>
    <w:rsid w:val="00092320"/>
    <w:rsid w:val="00092D0D"/>
    <w:rsid w:val="00093451"/>
    <w:rsid w:val="00093A0F"/>
    <w:rsid w:val="00093AAF"/>
    <w:rsid w:val="00094681"/>
    <w:rsid w:val="000950BD"/>
    <w:rsid w:val="000953C8"/>
    <w:rsid w:val="00095A7C"/>
    <w:rsid w:val="000964FC"/>
    <w:rsid w:val="00097B0B"/>
    <w:rsid w:val="000A042C"/>
    <w:rsid w:val="000A0566"/>
    <w:rsid w:val="000A08F1"/>
    <w:rsid w:val="000A15BF"/>
    <w:rsid w:val="000A1A1C"/>
    <w:rsid w:val="000A1BD9"/>
    <w:rsid w:val="000A2578"/>
    <w:rsid w:val="000A2CEC"/>
    <w:rsid w:val="000A36BF"/>
    <w:rsid w:val="000A3BBC"/>
    <w:rsid w:val="000A41E1"/>
    <w:rsid w:val="000A43C4"/>
    <w:rsid w:val="000A4CA1"/>
    <w:rsid w:val="000A53B3"/>
    <w:rsid w:val="000A6DE2"/>
    <w:rsid w:val="000A75A5"/>
    <w:rsid w:val="000A7B74"/>
    <w:rsid w:val="000B0D53"/>
    <w:rsid w:val="000B1A7C"/>
    <w:rsid w:val="000B2300"/>
    <w:rsid w:val="000B3C2A"/>
    <w:rsid w:val="000B3EB5"/>
    <w:rsid w:val="000B4DDF"/>
    <w:rsid w:val="000B5207"/>
    <w:rsid w:val="000B527F"/>
    <w:rsid w:val="000B5929"/>
    <w:rsid w:val="000B6148"/>
    <w:rsid w:val="000B6ACA"/>
    <w:rsid w:val="000B6B63"/>
    <w:rsid w:val="000B702A"/>
    <w:rsid w:val="000B713E"/>
    <w:rsid w:val="000B73FE"/>
    <w:rsid w:val="000B7589"/>
    <w:rsid w:val="000B7D77"/>
    <w:rsid w:val="000C0EC4"/>
    <w:rsid w:val="000C1034"/>
    <w:rsid w:val="000C1C0F"/>
    <w:rsid w:val="000C2460"/>
    <w:rsid w:val="000C3323"/>
    <w:rsid w:val="000C3FD0"/>
    <w:rsid w:val="000C4102"/>
    <w:rsid w:val="000C4F23"/>
    <w:rsid w:val="000D0662"/>
    <w:rsid w:val="000D14D3"/>
    <w:rsid w:val="000D16A8"/>
    <w:rsid w:val="000D1E1F"/>
    <w:rsid w:val="000D2A9E"/>
    <w:rsid w:val="000D2DE1"/>
    <w:rsid w:val="000D3C6F"/>
    <w:rsid w:val="000D467C"/>
    <w:rsid w:val="000D470E"/>
    <w:rsid w:val="000D556E"/>
    <w:rsid w:val="000D62F1"/>
    <w:rsid w:val="000D636E"/>
    <w:rsid w:val="000D7648"/>
    <w:rsid w:val="000D78FB"/>
    <w:rsid w:val="000E03C5"/>
    <w:rsid w:val="000E1CD5"/>
    <w:rsid w:val="000E1CF7"/>
    <w:rsid w:val="000E1F9F"/>
    <w:rsid w:val="000E3FB3"/>
    <w:rsid w:val="000E4100"/>
    <w:rsid w:val="000E4168"/>
    <w:rsid w:val="000E42A7"/>
    <w:rsid w:val="000E5B60"/>
    <w:rsid w:val="000E5D48"/>
    <w:rsid w:val="000E7050"/>
    <w:rsid w:val="000E7EF1"/>
    <w:rsid w:val="000F0B12"/>
    <w:rsid w:val="000F1522"/>
    <w:rsid w:val="000F1949"/>
    <w:rsid w:val="000F1B99"/>
    <w:rsid w:val="000F1BA5"/>
    <w:rsid w:val="000F20CE"/>
    <w:rsid w:val="000F23BC"/>
    <w:rsid w:val="000F253C"/>
    <w:rsid w:val="000F523D"/>
    <w:rsid w:val="000F6F9E"/>
    <w:rsid w:val="00100717"/>
    <w:rsid w:val="0010073F"/>
    <w:rsid w:val="00103540"/>
    <w:rsid w:val="00103693"/>
    <w:rsid w:val="00105817"/>
    <w:rsid w:val="001061A0"/>
    <w:rsid w:val="001065F0"/>
    <w:rsid w:val="00110420"/>
    <w:rsid w:val="00111078"/>
    <w:rsid w:val="00111FE5"/>
    <w:rsid w:val="00112FE5"/>
    <w:rsid w:val="0011303B"/>
    <w:rsid w:val="001131DC"/>
    <w:rsid w:val="00113590"/>
    <w:rsid w:val="001139EB"/>
    <w:rsid w:val="00113BE9"/>
    <w:rsid w:val="00114805"/>
    <w:rsid w:val="0011491D"/>
    <w:rsid w:val="0011495D"/>
    <w:rsid w:val="00114A57"/>
    <w:rsid w:val="00115A98"/>
    <w:rsid w:val="00115AAF"/>
    <w:rsid w:val="001164FB"/>
    <w:rsid w:val="0011676B"/>
    <w:rsid w:val="00116AF2"/>
    <w:rsid w:val="00116E9F"/>
    <w:rsid w:val="0012014B"/>
    <w:rsid w:val="00120512"/>
    <w:rsid w:val="00121AE7"/>
    <w:rsid w:val="00122D96"/>
    <w:rsid w:val="00124E8B"/>
    <w:rsid w:val="00125303"/>
    <w:rsid w:val="00125834"/>
    <w:rsid w:val="0012588C"/>
    <w:rsid w:val="001260C3"/>
    <w:rsid w:val="001261AC"/>
    <w:rsid w:val="00126F3F"/>
    <w:rsid w:val="001303A5"/>
    <w:rsid w:val="00130CD9"/>
    <w:rsid w:val="00131232"/>
    <w:rsid w:val="001315F9"/>
    <w:rsid w:val="00131C41"/>
    <w:rsid w:val="00132F5E"/>
    <w:rsid w:val="00133043"/>
    <w:rsid w:val="00133B5C"/>
    <w:rsid w:val="00135582"/>
    <w:rsid w:val="00135B13"/>
    <w:rsid w:val="00136093"/>
    <w:rsid w:val="00137170"/>
    <w:rsid w:val="0013736F"/>
    <w:rsid w:val="00137903"/>
    <w:rsid w:val="00137EEC"/>
    <w:rsid w:val="001402EF"/>
    <w:rsid w:val="001405CC"/>
    <w:rsid w:val="001409EE"/>
    <w:rsid w:val="00140C3F"/>
    <w:rsid w:val="001410EE"/>
    <w:rsid w:val="0014198B"/>
    <w:rsid w:val="00142AB4"/>
    <w:rsid w:val="00143852"/>
    <w:rsid w:val="00144D69"/>
    <w:rsid w:val="00145965"/>
    <w:rsid w:val="00146289"/>
    <w:rsid w:val="001467E8"/>
    <w:rsid w:val="0014686E"/>
    <w:rsid w:val="00147461"/>
    <w:rsid w:val="00147A6F"/>
    <w:rsid w:val="00150184"/>
    <w:rsid w:val="001504F5"/>
    <w:rsid w:val="001509C9"/>
    <w:rsid w:val="00150ED4"/>
    <w:rsid w:val="00150F46"/>
    <w:rsid w:val="001535D9"/>
    <w:rsid w:val="00153621"/>
    <w:rsid w:val="001536D6"/>
    <w:rsid w:val="00153906"/>
    <w:rsid w:val="001539D7"/>
    <w:rsid w:val="00153A67"/>
    <w:rsid w:val="00153B24"/>
    <w:rsid w:val="00154F73"/>
    <w:rsid w:val="00155374"/>
    <w:rsid w:val="001553C2"/>
    <w:rsid w:val="00155960"/>
    <w:rsid w:val="00155F01"/>
    <w:rsid w:val="001561CF"/>
    <w:rsid w:val="001564C1"/>
    <w:rsid w:val="001565AA"/>
    <w:rsid w:val="00157834"/>
    <w:rsid w:val="00157EF5"/>
    <w:rsid w:val="00160A17"/>
    <w:rsid w:val="001614BC"/>
    <w:rsid w:val="001617B8"/>
    <w:rsid w:val="00163EA4"/>
    <w:rsid w:val="00164E8D"/>
    <w:rsid w:val="0016579C"/>
    <w:rsid w:val="00165ACF"/>
    <w:rsid w:val="00165CF3"/>
    <w:rsid w:val="00165E59"/>
    <w:rsid w:val="0016612E"/>
    <w:rsid w:val="00166500"/>
    <w:rsid w:val="001702B1"/>
    <w:rsid w:val="00170844"/>
    <w:rsid w:val="0017088A"/>
    <w:rsid w:val="00170CF3"/>
    <w:rsid w:val="00170E91"/>
    <w:rsid w:val="00171BE4"/>
    <w:rsid w:val="001727D0"/>
    <w:rsid w:val="00172AB5"/>
    <w:rsid w:val="00172E13"/>
    <w:rsid w:val="00173A34"/>
    <w:rsid w:val="00175786"/>
    <w:rsid w:val="00175AD7"/>
    <w:rsid w:val="00175E44"/>
    <w:rsid w:val="00175E4C"/>
    <w:rsid w:val="00176E88"/>
    <w:rsid w:val="00180204"/>
    <w:rsid w:val="00180702"/>
    <w:rsid w:val="00182AB9"/>
    <w:rsid w:val="00183193"/>
    <w:rsid w:val="00183853"/>
    <w:rsid w:val="001839E4"/>
    <w:rsid w:val="00184ED0"/>
    <w:rsid w:val="00184FA8"/>
    <w:rsid w:val="0018648B"/>
    <w:rsid w:val="00186C1A"/>
    <w:rsid w:val="001876F4"/>
    <w:rsid w:val="001901AA"/>
    <w:rsid w:val="001911E0"/>
    <w:rsid w:val="00191E03"/>
    <w:rsid w:val="00192069"/>
    <w:rsid w:val="00192151"/>
    <w:rsid w:val="0019274E"/>
    <w:rsid w:val="00193E80"/>
    <w:rsid w:val="00193FF9"/>
    <w:rsid w:val="0019402C"/>
    <w:rsid w:val="00195651"/>
    <w:rsid w:val="00195B74"/>
    <w:rsid w:val="001966A9"/>
    <w:rsid w:val="0019680E"/>
    <w:rsid w:val="00196959"/>
    <w:rsid w:val="00196A19"/>
    <w:rsid w:val="001A080A"/>
    <w:rsid w:val="001A0D94"/>
    <w:rsid w:val="001A3067"/>
    <w:rsid w:val="001A5401"/>
    <w:rsid w:val="001A5DA0"/>
    <w:rsid w:val="001A72AB"/>
    <w:rsid w:val="001A79E9"/>
    <w:rsid w:val="001B0398"/>
    <w:rsid w:val="001B06F4"/>
    <w:rsid w:val="001B0A5F"/>
    <w:rsid w:val="001B297D"/>
    <w:rsid w:val="001B2C77"/>
    <w:rsid w:val="001B485A"/>
    <w:rsid w:val="001B5258"/>
    <w:rsid w:val="001B6747"/>
    <w:rsid w:val="001B699B"/>
    <w:rsid w:val="001B69B1"/>
    <w:rsid w:val="001B69BC"/>
    <w:rsid w:val="001B6BA4"/>
    <w:rsid w:val="001B75DA"/>
    <w:rsid w:val="001C0914"/>
    <w:rsid w:val="001C0D86"/>
    <w:rsid w:val="001C1026"/>
    <w:rsid w:val="001C2269"/>
    <w:rsid w:val="001C22B4"/>
    <w:rsid w:val="001C2D11"/>
    <w:rsid w:val="001C3249"/>
    <w:rsid w:val="001C3F12"/>
    <w:rsid w:val="001C49E2"/>
    <w:rsid w:val="001C522D"/>
    <w:rsid w:val="001C54F2"/>
    <w:rsid w:val="001C5781"/>
    <w:rsid w:val="001C5D84"/>
    <w:rsid w:val="001C5EAD"/>
    <w:rsid w:val="001C7017"/>
    <w:rsid w:val="001C75A8"/>
    <w:rsid w:val="001D053F"/>
    <w:rsid w:val="001D147C"/>
    <w:rsid w:val="001D152D"/>
    <w:rsid w:val="001D1574"/>
    <w:rsid w:val="001D15E7"/>
    <w:rsid w:val="001D2BA8"/>
    <w:rsid w:val="001D2F6F"/>
    <w:rsid w:val="001D3037"/>
    <w:rsid w:val="001D3BF9"/>
    <w:rsid w:val="001D4703"/>
    <w:rsid w:val="001D4787"/>
    <w:rsid w:val="001D5CBA"/>
    <w:rsid w:val="001D6B78"/>
    <w:rsid w:val="001D7039"/>
    <w:rsid w:val="001D7386"/>
    <w:rsid w:val="001E128F"/>
    <w:rsid w:val="001E1523"/>
    <w:rsid w:val="001E1CB2"/>
    <w:rsid w:val="001E2679"/>
    <w:rsid w:val="001E2777"/>
    <w:rsid w:val="001E2B63"/>
    <w:rsid w:val="001E492C"/>
    <w:rsid w:val="001E5510"/>
    <w:rsid w:val="001E593D"/>
    <w:rsid w:val="001E736C"/>
    <w:rsid w:val="001E76D3"/>
    <w:rsid w:val="001E78DB"/>
    <w:rsid w:val="001E7E85"/>
    <w:rsid w:val="001F0C86"/>
    <w:rsid w:val="001F0D26"/>
    <w:rsid w:val="001F1816"/>
    <w:rsid w:val="001F2DB0"/>
    <w:rsid w:val="001F3924"/>
    <w:rsid w:val="001F3A8F"/>
    <w:rsid w:val="001F432B"/>
    <w:rsid w:val="001F4439"/>
    <w:rsid w:val="001F5C2F"/>
    <w:rsid w:val="001F7111"/>
    <w:rsid w:val="001F7629"/>
    <w:rsid w:val="001F7AD0"/>
    <w:rsid w:val="001F7C85"/>
    <w:rsid w:val="002006A0"/>
    <w:rsid w:val="00200C15"/>
    <w:rsid w:val="00200D2C"/>
    <w:rsid w:val="00200F5D"/>
    <w:rsid w:val="00201091"/>
    <w:rsid w:val="00201324"/>
    <w:rsid w:val="00201954"/>
    <w:rsid w:val="002019BA"/>
    <w:rsid w:val="00202459"/>
    <w:rsid w:val="002029F3"/>
    <w:rsid w:val="00203CD6"/>
    <w:rsid w:val="00204057"/>
    <w:rsid w:val="00204089"/>
    <w:rsid w:val="0020487B"/>
    <w:rsid w:val="002049A4"/>
    <w:rsid w:val="00204C2E"/>
    <w:rsid w:val="00204C87"/>
    <w:rsid w:val="00204C97"/>
    <w:rsid w:val="00204E54"/>
    <w:rsid w:val="00205043"/>
    <w:rsid w:val="00205E27"/>
    <w:rsid w:val="00206CCD"/>
    <w:rsid w:val="00207A7E"/>
    <w:rsid w:val="00207C46"/>
    <w:rsid w:val="00207F5A"/>
    <w:rsid w:val="0021023F"/>
    <w:rsid w:val="0021061D"/>
    <w:rsid w:val="0021068B"/>
    <w:rsid w:val="00210752"/>
    <w:rsid w:val="00212284"/>
    <w:rsid w:val="00212856"/>
    <w:rsid w:val="00212BA8"/>
    <w:rsid w:val="0021358C"/>
    <w:rsid w:val="00215967"/>
    <w:rsid w:val="00215CFE"/>
    <w:rsid w:val="002162AC"/>
    <w:rsid w:val="00216C73"/>
    <w:rsid w:val="00216F65"/>
    <w:rsid w:val="00217010"/>
    <w:rsid w:val="00217558"/>
    <w:rsid w:val="00220256"/>
    <w:rsid w:val="002213CE"/>
    <w:rsid w:val="00221D82"/>
    <w:rsid w:val="00221DD4"/>
    <w:rsid w:val="00222BB6"/>
    <w:rsid w:val="00222CBC"/>
    <w:rsid w:val="00223FF3"/>
    <w:rsid w:val="002243B3"/>
    <w:rsid w:val="0022754E"/>
    <w:rsid w:val="00227B89"/>
    <w:rsid w:val="002307EF"/>
    <w:rsid w:val="00230A88"/>
    <w:rsid w:val="00232C63"/>
    <w:rsid w:val="002334F6"/>
    <w:rsid w:val="00233618"/>
    <w:rsid w:val="00233DAF"/>
    <w:rsid w:val="002341B7"/>
    <w:rsid w:val="00234734"/>
    <w:rsid w:val="00234EB9"/>
    <w:rsid w:val="00235B83"/>
    <w:rsid w:val="002373BB"/>
    <w:rsid w:val="00240925"/>
    <w:rsid w:val="00240973"/>
    <w:rsid w:val="00240C2E"/>
    <w:rsid w:val="00240D5E"/>
    <w:rsid w:val="00241AD2"/>
    <w:rsid w:val="002422AB"/>
    <w:rsid w:val="002424EF"/>
    <w:rsid w:val="00242D8E"/>
    <w:rsid w:val="00243CEE"/>
    <w:rsid w:val="002444A6"/>
    <w:rsid w:val="00244537"/>
    <w:rsid w:val="00245712"/>
    <w:rsid w:val="00245DB8"/>
    <w:rsid w:val="00245E90"/>
    <w:rsid w:val="0024640A"/>
    <w:rsid w:val="00246AB6"/>
    <w:rsid w:val="00246F44"/>
    <w:rsid w:val="002502C9"/>
    <w:rsid w:val="00250402"/>
    <w:rsid w:val="002505C1"/>
    <w:rsid w:val="00250CE7"/>
    <w:rsid w:val="00252194"/>
    <w:rsid w:val="002531A0"/>
    <w:rsid w:val="00253774"/>
    <w:rsid w:val="00254495"/>
    <w:rsid w:val="002545AE"/>
    <w:rsid w:val="00254A1A"/>
    <w:rsid w:val="0025528F"/>
    <w:rsid w:val="002559E8"/>
    <w:rsid w:val="00255C57"/>
    <w:rsid w:val="00256244"/>
    <w:rsid w:val="00256A66"/>
    <w:rsid w:val="00256FB0"/>
    <w:rsid w:val="00256FEA"/>
    <w:rsid w:val="002571D6"/>
    <w:rsid w:val="00260949"/>
    <w:rsid w:val="002613AC"/>
    <w:rsid w:val="002614A6"/>
    <w:rsid w:val="00261F02"/>
    <w:rsid w:val="002620AD"/>
    <w:rsid w:val="002621CD"/>
    <w:rsid w:val="002641F4"/>
    <w:rsid w:val="002647CE"/>
    <w:rsid w:val="00265365"/>
    <w:rsid w:val="0026552A"/>
    <w:rsid w:val="00265BFC"/>
    <w:rsid w:val="00266388"/>
    <w:rsid w:val="00266914"/>
    <w:rsid w:val="002671CA"/>
    <w:rsid w:val="002673BD"/>
    <w:rsid w:val="00267C70"/>
    <w:rsid w:val="00267F2D"/>
    <w:rsid w:val="0027259D"/>
    <w:rsid w:val="00273E18"/>
    <w:rsid w:val="00274F8A"/>
    <w:rsid w:val="00275010"/>
    <w:rsid w:val="00276046"/>
    <w:rsid w:val="002773DC"/>
    <w:rsid w:val="00277E90"/>
    <w:rsid w:val="002811A4"/>
    <w:rsid w:val="002815F6"/>
    <w:rsid w:val="00282450"/>
    <w:rsid w:val="00283F22"/>
    <w:rsid w:val="00284119"/>
    <w:rsid w:val="00284542"/>
    <w:rsid w:val="00284627"/>
    <w:rsid w:val="0028519F"/>
    <w:rsid w:val="002855C2"/>
    <w:rsid w:val="00286812"/>
    <w:rsid w:val="002869A5"/>
    <w:rsid w:val="00286F17"/>
    <w:rsid w:val="00287F2F"/>
    <w:rsid w:val="002901D7"/>
    <w:rsid w:val="00290ADB"/>
    <w:rsid w:val="00290F94"/>
    <w:rsid w:val="00291367"/>
    <w:rsid w:val="00291730"/>
    <w:rsid w:val="002917A0"/>
    <w:rsid w:val="00291A09"/>
    <w:rsid w:val="00291F3A"/>
    <w:rsid w:val="002920C6"/>
    <w:rsid w:val="002922A2"/>
    <w:rsid w:val="00292A1C"/>
    <w:rsid w:val="002931B6"/>
    <w:rsid w:val="00293D43"/>
    <w:rsid w:val="0029459F"/>
    <w:rsid w:val="00294C01"/>
    <w:rsid w:val="00296B70"/>
    <w:rsid w:val="00297357"/>
    <w:rsid w:val="002A0143"/>
    <w:rsid w:val="002A0360"/>
    <w:rsid w:val="002A094F"/>
    <w:rsid w:val="002A1094"/>
    <w:rsid w:val="002A1497"/>
    <w:rsid w:val="002A1C8E"/>
    <w:rsid w:val="002A36BB"/>
    <w:rsid w:val="002A4360"/>
    <w:rsid w:val="002A4CE2"/>
    <w:rsid w:val="002A58FA"/>
    <w:rsid w:val="002B0074"/>
    <w:rsid w:val="002B0E7C"/>
    <w:rsid w:val="002B0ECD"/>
    <w:rsid w:val="002B240D"/>
    <w:rsid w:val="002B2F14"/>
    <w:rsid w:val="002B39B7"/>
    <w:rsid w:val="002B49C4"/>
    <w:rsid w:val="002C0DB3"/>
    <w:rsid w:val="002C0E4A"/>
    <w:rsid w:val="002C1099"/>
    <w:rsid w:val="002C13E3"/>
    <w:rsid w:val="002C1592"/>
    <w:rsid w:val="002C1EB2"/>
    <w:rsid w:val="002C38B8"/>
    <w:rsid w:val="002C4164"/>
    <w:rsid w:val="002C44DF"/>
    <w:rsid w:val="002C4590"/>
    <w:rsid w:val="002C4622"/>
    <w:rsid w:val="002C5280"/>
    <w:rsid w:val="002C54B2"/>
    <w:rsid w:val="002C6724"/>
    <w:rsid w:val="002C6C36"/>
    <w:rsid w:val="002D06A5"/>
    <w:rsid w:val="002D0D38"/>
    <w:rsid w:val="002D0E8A"/>
    <w:rsid w:val="002D0F20"/>
    <w:rsid w:val="002D190E"/>
    <w:rsid w:val="002D1C7E"/>
    <w:rsid w:val="002D1DEB"/>
    <w:rsid w:val="002D25B7"/>
    <w:rsid w:val="002D292C"/>
    <w:rsid w:val="002D2938"/>
    <w:rsid w:val="002D2A61"/>
    <w:rsid w:val="002D4385"/>
    <w:rsid w:val="002D43BB"/>
    <w:rsid w:val="002D46C8"/>
    <w:rsid w:val="002D52A2"/>
    <w:rsid w:val="002D55DA"/>
    <w:rsid w:val="002D5939"/>
    <w:rsid w:val="002D63D8"/>
    <w:rsid w:val="002D64BA"/>
    <w:rsid w:val="002D6830"/>
    <w:rsid w:val="002D699D"/>
    <w:rsid w:val="002D6DCA"/>
    <w:rsid w:val="002D6FD0"/>
    <w:rsid w:val="002D7138"/>
    <w:rsid w:val="002D7700"/>
    <w:rsid w:val="002E03D3"/>
    <w:rsid w:val="002E093C"/>
    <w:rsid w:val="002E106A"/>
    <w:rsid w:val="002E1387"/>
    <w:rsid w:val="002E1B16"/>
    <w:rsid w:val="002E1D25"/>
    <w:rsid w:val="002E2ACA"/>
    <w:rsid w:val="002E2B24"/>
    <w:rsid w:val="002E3469"/>
    <w:rsid w:val="002E3AAB"/>
    <w:rsid w:val="002E3B87"/>
    <w:rsid w:val="002E4013"/>
    <w:rsid w:val="002E4312"/>
    <w:rsid w:val="002E44CE"/>
    <w:rsid w:val="002E5A83"/>
    <w:rsid w:val="002E6156"/>
    <w:rsid w:val="002E6DD1"/>
    <w:rsid w:val="002F090F"/>
    <w:rsid w:val="002F1076"/>
    <w:rsid w:val="002F1096"/>
    <w:rsid w:val="002F11AA"/>
    <w:rsid w:val="002F13D0"/>
    <w:rsid w:val="002F1898"/>
    <w:rsid w:val="002F1AB6"/>
    <w:rsid w:val="002F1EAB"/>
    <w:rsid w:val="002F272A"/>
    <w:rsid w:val="002F2DEB"/>
    <w:rsid w:val="002F408C"/>
    <w:rsid w:val="002F4FE5"/>
    <w:rsid w:val="002F50E0"/>
    <w:rsid w:val="002F5661"/>
    <w:rsid w:val="002F59B7"/>
    <w:rsid w:val="002F60C5"/>
    <w:rsid w:val="002F6A72"/>
    <w:rsid w:val="003006F7"/>
    <w:rsid w:val="003007A3"/>
    <w:rsid w:val="00300AFE"/>
    <w:rsid w:val="003015BC"/>
    <w:rsid w:val="00302660"/>
    <w:rsid w:val="00302D1B"/>
    <w:rsid w:val="00302D1F"/>
    <w:rsid w:val="00302D97"/>
    <w:rsid w:val="00303B72"/>
    <w:rsid w:val="00305488"/>
    <w:rsid w:val="0030598D"/>
    <w:rsid w:val="00306686"/>
    <w:rsid w:val="003074FF"/>
    <w:rsid w:val="003077F8"/>
    <w:rsid w:val="003104D7"/>
    <w:rsid w:val="003106F7"/>
    <w:rsid w:val="00311267"/>
    <w:rsid w:val="00312A8D"/>
    <w:rsid w:val="00312FF9"/>
    <w:rsid w:val="00313308"/>
    <w:rsid w:val="003138A6"/>
    <w:rsid w:val="00313E05"/>
    <w:rsid w:val="0031496D"/>
    <w:rsid w:val="00314A7E"/>
    <w:rsid w:val="00314F69"/>
    <w:rsid w:val="00315221"/>
    <w:rsid w:val="003152F6"/>
    <w:rsid w:val="003159EE"/>
    <w:rsid w:val="0031651D"/>
    <w:rsid w:val="003165EC"/>
    <w:rsid w:val="003168CA"/>
    <w:rsid w:val="00317078"/>
    <w:rsid w:val="00317FFC"/>
    <w:rsid w:val="003205DB"/>
    <w:rsid w:val="00320D7D"/>
    <w:rsid w:val="00320E35"/>
    <w:rsid w:val="00320F69"/>
    <w:rsid w:val="00321268"/>
    <w:rsid w:val="003219D3"/>
    <w:rsid w:val="00322DD6"/>
    <w:rsid w:val="00323BFD"/>
    <w:rsid w:val="00324043"/>
    <w:rsid w:val="00324411"/>
    <w:rsid w:val="00324EB7"/>
    <w:rsid w:val="00326643"/>
    <w:rsid w:val="003276CC"/>
    <w:rsid w:val="00327798"/>
    <w:rsid w:val="00327B7C"/>
    <w:rsid w:val="00327DB3"/>
    <w:rsid w:val="00330B51"/>
    <w:rsid w:val="00330DEA"/>
    <w:rsid w:val="00330F71"/>
    <w:rsid w:val="003312C9"/>
    <w:rsid w:val="003320F3"/>
    <w:rsid w:val="00332D17"/>
    <w:rsid w:val="003334F6"/>
    <w:rsid w:val="00334A1A"/>
    <w:rsid w:val="00334C2B"/>
    <w:rsid w:val="0033502F"/>
    <w:rsid w:val="003359C1"/>
    <w:rsid w:val="00335D9A"/>
    <w:rsid w:val="0033751E"/>
    <w:rsid w:val="00337AEE"/>
    <w:rsid w:val="00340829"/>
    <w:rsid w:val="003417E0"/>
    <w:rsid w:val="00342284"/>
    <w:rsid w:val="003426C4"/>
    <w:rsid w:val="00342F99"/>
    <w:rsid w:val="00344141"/>
    <w:rsid w:val="00344B8F"/>
    <w:rsid w:val="00344CBB"/>
    <w:rsid w:val="0034502F"/>
    <w:rsid w:val="003458A5"/>
    <w:rsid w:val="00346043"/>
    <w:rsid w:val="00346B98"/>
    <w:rsid w:val="00347C4F"/>
    <w:rsid w:val="00347CED"/>
    <w:rsid w:val="00350BAF"/>
    <w:rsid w:val="00350CEC"/>
    <w:rsid w:val="00350EA5"/>
    <w:rsid w:val="003510CB"/>
    <w:rsid w:val="0035182A"/>
    <w:rsid w:val="00351EC3"/>
    <w:rsid w:val="003523D8"/>
    <w:rsid w:val="00353A07"/>
    <w:rsid w:val="003541EE"/>
    <w:rsid w:val="00355833"/>
    <w:rsid w:val="00356902"/>
    <w:rsid w:val="00357161"/>
    <w:rsid w:val="0035720A"/>
    <w:rsid w:val="003605D8"/>
    <w:rsid w:val="00360DC6"/>
    <w:rsid w:val="00361826"/>
    <w:rsid w:val="003621E9"/>
    <w:rsid w:val="00362515"/>
    <w:rsid w:val="00362991"/>
    <w:rsid w:val="00362F04"/>
    <w:rsid w:val="00362F31"/>
    <w:rsid w:val="0036324C"/>
    <w:rsid w:val="003634B2"/>
    <w:rsid w:val="0036393F"/>
    <w:rsid w:val="00364712"/>
    <w:rsid w:val="00364755"/>
    <w:rsid w:val="00365804"/>
    <w:rsid w:val="00366F98"/>
    <w:rsid w:val="0037106F"/>
    <w:rsid w:val="003714A5"/>
    <w:rsid w:val="00371651"/>
    <w:rsid w:val="003720E4"/>
    <w:rsid w:val="0037282C"/>
    <w:rsid w:val="003734ED"/>
    <w:rsid w:val="00373B87"/>
    <w:rsid w:val="00374A3F"/>
    <w:rsid w:val="00374E41"/>
    <w:rsid w:val="00375B52"/>
    <w:rsid w:val="00375F0B"/>
    <w:rsid w:val="00376E20"/>
    <w:rsid w:val="003771C7"/>
    <w:rsid w:val="00377677"/>
    <w:rsid w:val="00377A05"/>
    <w:rsid w:val="0038032E"/>
    <w:rsid w:val="00380F2C"/>
    <w:rsid w:val="00380FDE"/>
    <w:rsid w:val="003816AA"/>
    <w:rsid w:val="00381E27"/>
    <w:rsid w:val="0038251D"/>
    <w:rsid w:val="00382BA2"/>
    <w:rsid w:val="00382EAF"/>
    <w:rsid w:val="00383D02"/>
    <w:rsid w:val="00384189"/>
    <w:rsid w:val="00384716"/>
    <w:rsid w:val="00384850"/>
    <w:rsid w:val="003848C3"/>
    <w:rsid w:val="00384A0B"/>
    <w:rsid w:val="00384BC5"/>
    <w:rsid w:val="00385AC8"/>
    <w:rsid w:val="00385B71"/>
    <w:rsid w:val="00385CE7"/>
    <w:rsid w:val="00387334"/>
    <w:rsid w:val="00387B36"/>
    <w:rsid w:val="003916EF"/>
    <w:rsid w:val="00391AFF"/>
    <w:rsid w:val="00392EAA"/>
    <w:rsid w:val="003938FC"/>
    <w:rsid w:val="00393993"/>
    <w:rsid w:val="00394170"/>
    <w:rsid w:val="00394495"/>
    <w:rsid w:val="00394537"/>
    <w:rsid w:val="0039577C"/>
    <w:rsid w:val="003967EC"/>
    <w:rsid w:val="00396E85"/>
    <w:rsid w:val="00397AD3"/>
    <w:rsid w:val="00397B69"/>
    <w:rsid w:val="003A0DE6"/>
    <w:rsid w:val="003A1CF0"/>
    <w:rsid w:val="003A1FCF"/>
    <w:rsid w:val="003A2086"/>
    <w:rsid w:val="003A266B"/>
    <w:rsid w:val="003A31E9"/>
    <w:rsid w:val="003A4234"/>
    <w:rsid w:val="003A525B"/>
    <w:rsid w:val="003A56DD"/>
    <w:rsid w:val="003A599B"/>
    <w:rsid w:val="003A5D5C"/>
    <w:rsid w:val="003A7C6E"/>
    <w:rsid w:val="003B0D02"/>
    <w:rsid w:val="003B2907"/>
    <w:rsid w:val="003B296C"/>
    <w:rsid w:val="003B36CE"/>
    <w:rsid w:val="003B5A85"/>
    <w:rsid w:val="003B61C5"/>
    <w:rsid w:val="003B653B"/>
    <w:rsid w:val="003B6C09"/>
    <w:rsid w:val="003B71CB"/>
    <w:rsid w:val="003B72E0"/>
    <w:rsid w:val="003C03CD"/>
    <w:rsid w:val="003C0B93"/>
    <w:rsid w:val="003C1195"/>
    <w:rsid w:val="003C28E0"/>
    <w:rsid w:val="003C4781"/>
    <w:rsid w:val="003C4D1B"/>
    <w:rsid w:val="003C507C"/>
    <w:rsid w:val="003C5770"/>
    <w:rsid w:val="003C6DA4"/>
    <w:rsid w:val="003C7285"/>
    <w:rsid w:val="003C740B"/>
    <w:rsid w:val="003C7BAA"/>
    <w:rsid w:val="003C7F77"/>
    <w:rsid w:val="003D058E"/>
    <w:rsid w:val="003D07D1"/>
    <w:rsid w:val="003D13B0"/>
    <w:rsid w:val="003D222B"/>
    <w:rsid w:val="003D2590"/>
    <w:rsid w:val="003D2654"/>
    <w:rsid w:val="003D3566"/>
    <w:rsid w:val="003D3B74"/>
    <w:rsid w:val="003D4020"/>
    <w:rsid w:val="003D4747"/>
    <w:rsid w:val="003D7C3E"/>
    <w:rsid w:val="003E0D6E"/>
    <w:rsid w:val="003E1122"/>
    <w:rsid w:val="003E1C23"/>
    <w:rsid w:val="003E1C38"/>
    <w:rsid w:val="003E299C"/>
    <w:rsid w:val="003E2C90"/>
    <w:rsid w:val="003E3E4B"/>
    <w:rsid w:val="003E452D"/>
    <w:rsid w:val="003E4A6F"/>
    <w:rsid w:val="003E4D88"/>
    <w:rsid w:val="003E4FCD"/>
    <w:rsid w:val="003E56BA"/>
    <w:rsid w:val="003E5719"/>
    <w:rsid w:val="003E59AA"/>
    <w:rsid w:val="003E5EC3"/>
    <w:rsid w:val="003E61C4"/>
    <w:rsid w:val="003E6284"/>
    <w:rsid w:val="003E6D83"/>
    <w:rsid w:val="003E720D"/>
    <w:rsid w:val="003E7BF5"/>
    <w:rsid w:val="003F2C72"/>
    <w:rsid w:val="003F3025"/>
    <w:rsid w:val="003F3B46"/>
    <w:rsid w:val="003F3F36"/>
    <w:rsid w:val="003F409A"/>
    <w:rsid w:val="003F4221"/>
    <w:rsid w:val="003F45D2"/>
    <w:rsid w:val="003F4DB8"/>
    <w:rsid w:val="003F5A3B"/>
    <w:rsid w:val="003F68F1"/>
    <w:rsid w:val="00400501"/>
    <w:rsid w:val="00400B34"/>
    <w:rsid w:val="0040186A"/>
    <w:rsid w:val="00401A88"/>
    <w:rsid w:val="00401CEA"/>
    <w:rsid w:val="00404253"/>
    <w:rsid w:val="0040492A"/>
    <w:rsid w:val="004049E9"/>
    <w:rsid w:val="00404A05"/>
    <w:rsid w:val="00404DAD"/>
    <w:rsid w:val="0040583E"/>
    <w:rsid w:val="00405D59"/>
    <w:rsid w:val="0040646C"/>
    <w:rsid w:val="0040671C"/>
    <w:rsid w:val="00406756"/>
    <w:rsid w:val="0040685B"/>
    <w:rsid w:val="00406ACB"/>
    <w:rsid w:val="00407062"/>
    <w:rsid w:val="0041002F"/>
    <w:rsid w:val="004108DB"/>
    <w:rsid w:val="004116C8"/>
    <w:rsid w:val="00411BC3"/>
    <w:rsid w:val="00411F1B"/>
    <w:rsid w:val="004122E0"/>
    <w:rsid w:val="0041238D"/>
    <w:rsid w:val="00413AC1"/>
    <w:rsid w:val="004149C7"/>
    <w:rsid w:val="00415DEF"/>
    <w:rsid w:val="00415E9B"/>
    <w:rsid w:val="004168A2"/>
    <w:rsid w:val="00416FB0"/>
    <w:rsid w:val="004202B7"/>
    <w:rsid w:val="00420AD4"/>
    <w:rsid w:val="00420AF6"/>
    <w:rsid w:val="00420B4E"/>
    <w:rsid w:val="0042197A"/>
    <w:rsid w:val="00421E60"/>
    <w:rsid w:val="00421F4B"/>
    <w:rsid w:val="004231B8"/>
    <w:rsid w:val="004251C9"/>
    <w:rsid w:val="00426790"/>
    <w:rsid w:val="004276BE"/>
    <w:rsid w:val="00430540"/>
    <w:rsid w:val="00431B40"/>
    <w:rsid w:val="00431DF0"/>
    <w:rsid w:val="00432098"/>
    <w:rsid w:val="00432333"/>
    <w:rsid w:val="004323F9"/>
    <w:rsid w:val="00432747"/>
    <w:rsid w:val="00432845"/>
    <w:rsid w:val="004332DF"/>
    <w:rsid w:val="0043336B"/>
    <w:rsid w:val="0043373C"/>
    <w:rsid w:val="0043379E"/>
    <w:rsid w:val="00433BC1"/>
    <w:rsid w:val="00434682"/>
    <w:rsid w:val="004359FB"/>
    <w:rsid w:val="004378E0"/>
    <w:rsid w:val="00437E53"/>
    <w:rsid w:val="00440F8A"/>
    <w:rsid w:val="00441421"/>
    <w:rsid w:val="00441566"/>
    <w:rsid w:val="0044259C"/>
    <w:rsid w:val="00442B30"/>
    <w:rsid w:val="004431A8"/>
    <w:rsid w:val="00443FEE"/>
    <w:rsid w:val="0044652B"/>
    <w:rsid w:val="004465CB"/>
    <w:rsid w:val="00446F67"/>
    <w:rsid w:val="00447AAB"/>
    <w:rsid w:val="00447D7C"/>
    <w:rsid w:val="00447DEA"/>
    <w:rsid w:val="00447ED2"/>
    <w:rsid w:val="00447EF8"/>
    <w:rsid w:val="00452883"/>
    <w:rsid w:val="00452965"/>
    <w:rsid w:val="00453751"/>
    <w:rsid w:val="0045391A"/>
    <w:rsid w:val="00454679"/>
    <w:rsid w:val="004548E0"/>
    <w:rsid w:val="004555C2"/>
    <w:rsid w:val="00455E56"/>
    <w:rsid w:val="00456A4E"/>
    <w:rsid w:val="00456CB1"/>
    <w:rsid w:val="00456EAC"/>
    <w:rsid w:val="0045772F"/>
    <w:rsid w:val="00457801"/>
    <w:rsid w:val="00460F23"/>
    <w:rsid w:val="0046198E"/>
    <w:rsid w:val="00462053"/>
    <w:rsid w:val="00462CFC"/>
    <w:rsid w:val="00463870"/>
    <w:rsid w:val="00463B3F"/>
    <w:rsid w:val="0046440B"/>
    <w:rsid w:val="004652A8"/>
    <w:rsid w:val="0046575B"/>
    <w:rsid w:val="00465A30"/>
    <w:rsid w:val="00466079"/>
    <w:rsid w:val="0046622F"/>
    <w:rsid w:val="00466388"/>
    <w:rsid w:val="0046683F"/>
    <w:rsid w:val="00466DA8"/>
    <w:rsid w:val="004673A0"/>
    <w:rsid w:val="00467A5D"/>
    <w:rsid w:val="00467B4E"/>
    <w:rsid w:val="00467BF0"/>
    <w:rsid w:val="004713EC"/>
    <w:rsid w:val="004725B6"/>
    <w:rsid w:val="00472F93"/>
    <w:rsid w:val="00473173"/>
    <w:rsid w:val="00473DB6"/>
    <w:rsid w:val="00475540"/>
    <w:rsid w:val="004755E7"/>
    <w:rsid w:val="00475B4C"/>
    <w:rsid w:val="00476238"/>
    <w:rsid w:val="0047637E"/>
    <w:rsid w:val="004765C5"/>
    <w:rsid w:val="00477560"/>
    <w:rsid w:val="004777D0"/>
    <w:rsid w:val="00477BC5"/>
    <w:rsid w:val="00480A30"/>
    <w:rsid w:val="00481940"/>
    <w:rsid w:val="00483B20"/>
    <w:rsid w:val="004854A1"/>
    <w:rsid w:val="00485A9E"/>
    <w:rsid w:val="00486418"/>
    <w:rsid w:val="004865C8"/>
    <w:rsid w:val="004867CA"/>
    <w:rsid w:val="00490365"/>
    <w:rsid w:val="004909E7"/>
    <w:rsid w:val="0049100E"/>
    <w:rsid w:val="0049202A"/>
    <w:rsid w:val="004927D7"/>
    <w:rsid w:val="00492B52"/>
    <w:rsid w:val="0049429B"/>
    <w:rsid w:val="00494681"/>
    <w:rsid w:val="0049478E"/>
    <w:rsid w:val="00494A95"/>
    <w:rsid w:val="00494CE8"/>
    <w:rsid w:val="004A1A0E"/>
    <w:rsid w:val="004A1AB0"/>
    <w:rsid w:val="004A1C8D"/>
    <w:rsid w:val="004A2622"/>
    <w:rsid w:val="004A31D5"/>
    <w:rsid w:val="004A39FF"/>
    <w:rsid w:val="004A45D9"/>
    <w:rsid w:val="004A465B"/>
    <w:rsid w:val="004A52B7"/>
    <w:rsid w:val="004A53F3"/>
    <w:rsid w:val="004A68E1"/>
    <w:rsid w:val="004A6B9E"/>
    <w:rsid w:val="004A7302"/>
    <w:rsid w:val="004B09A1"/>
    <w:rsid w:val="004B0B21"/>
    <w:rsid w:val="004B1650"/>
    <w:rsid w:val="004B18B0"/>
    <w:rsid w:val="004B1F2B"/>
    <w:rsid w:val="004B2076"/>
    <w:rsid w:val="004B264C"/>
    <w:rsid w:val="004B2756"/>
    <w:rsid w:val="004B2E06"/>
    <w:rsid w:val="004B36F5"/>
    <w:rsid w:val="004B4388"/>
    <w:rsid w:val="004B5178"/>
    <w:rsid w:val="004B5B67"/>
    <w:rsid w:val="004B5BB4"/>
    <w:rsid w:val="004B6B78"/>
    <w:rsid w:val="004B7D0D"/>
    <w:rsid w:val="004C0405"/>
    <w:rsid w:val="004C0BAA"/>
    <w:rsid w:val="004C0FAB"/>
    <w:rsid w:val="004C12FB"/>
    <w:rsid w:val="004C1DF4"/>
    <w:rsid w:val="004C24C5"/>
    <w:rsid w:val="004C24DC"/>
    <w:rsid w:val="004C2534"/>
    <w:rsid w:val="004C3B40"/>
    <w:rsid w:val="004C4241"/>
    <w:rsid w:val="004C48ED"/>
    <w:rsid w:val="004C50AF"/>
    <w:rsid w:val="004C51AD"/>
    <w:rsid w:val="004C5A89"/>
    <w:rsid w:val="004C5DB3"/>
    <w:rsid w:val="004C6C5E"/>
    <w:rsid w:val="004C6D27"/>
    <w:rsid w:val="004D0B2C"/>
    <w:rsid w:val="004D0F38"/>
    <w:rsid w:val="004D1400"/>
    <w:rsid w:val="004D1499"/>
    <w:rsid w:val="004D1997"/>
    <w:rsid w:val="004D1C17"/>
    <w:rsid w:val="004D1FD0"/>
    <w:rsid w:val="004D215F"/>
    <w:rsid w:val="004D248F"/>
    <w:rsid w:val="004D3300"/>
    <w:rsid w:val="004D339F"/>
    <w:rsid w:val="004D3CAD"/>
    <w:rsid w:val="004D41D7"/>
    <w:rsid w:val="004D4E32"/>
    <w:rsid w:val="004D4EB1"/>
    <w:rsid w:val="004D508C"/>
    <w:rsid w:val="004D6759"/>
    <w:rsid w:val="004D720D"/>
    <w:rsid w:val="004D72DC"/>
    <w:rsid w:val="004D744B"/>
    <w:rsid w:val="004E17FE"/>
    <w:rsid w:val="004E1A30"/>
    <w:rsid w:val="004E1B38"/>
    <w:rsid w:val="004E1E74"/>
    <w:rsid w:val="004E200A"/>
    <w:rsid w:val="004E2377"/>
    <w:rsid w:val="004E295C"/>
    <w:rsid w:val="004E2E0F"/>
    <w:rsid w:val="004E3392"/>
    <w:rsid w:val="004E3445"/>
    <w:rsid w:val="004E492C"/>
    <w:rsid w:val="004E5101"/>
    <w:rsid w:val="004E5CCE"/>
    <w:rsid w:val="004E5D77"/>
    <w:rsid w:val="004E60F2"/>
    <w:rsid w:val="004E63F0"/>
    <w:rsid w:val="004E685C"/>
    <w:rsid w:val="004E7E4E"/>
    <w:rsid w:val="004F08E5"/>
    <w:rsid w:val="004F0EFA"/>
    <w:rsid w:val="004F1F1C"/>
    <w:rsid w:val="004F2F09"/>
    <w:rsid w:val="004F36DF"/>
    <w:rsid w:val="004F37BD"/>
    <w:rsid w:val="004F4611"/>
    <w:rsid w:val="004F4874"/>
    <w:rsid w:val="004F4EEB"/>
    <w:rsid w:val="004F630C"/>
    <w:rsid w:val="004F64C8"/>
    <w:rsid w:val="004F6A6B"/>
    <w:rsid w:val="004F6E85"/>
    <w:rsid w:val="004F77E0"/>
    <w:rsid w:val="00500333"/>
    <w:rsid w:val="005010BF"/>
    <w:rsid w:val="005010F8"/>
    <w:rsid w:val="00501909"/>
    <w:rsid w:val="00502AA2"/>
    <w:rsid w:val="00504146"/>
    <w:rsid w:val="00504772"/>
    <w:rsid w:val="00504EAD"/>
    <w:rsid w:val="005063F4"/>
    <w:rsid w:val="0050704B"/>
    <w:rsid w:val="00510B3D"/>
    <w:rsid w:val="00510B98"/>
    <w:rsid w:val="00512B6A"/>
    <w:rsid w:val="00512B7A"/>
    <w:rsid w:val="005141C6"/>
    <w:rsid w:val="00514479"/>
    <w:rsid w:val="005146EA"/>
    <w:rsid w:val="005153F1"/>
    <w:rsid w:val="00515DB7"/>
    <w:rsid w:val="0051667D"/>
    <w:rsid w:val="00517049"/>
    <w:rsid w:val="0052052B"/>
    <w:rsid w:val="00520CB5"/>
    <w:rsid w:val="00521C2A"/>
    <w:rsid w:val="005224F5"/>
    <w:rsid w:val="00522571"/>
    <w:rsid w:val="00523B89"/>
    <w:rsid w:val="00523BF7"/>
    <w:rsid w:val="00523C5A"/>
    <w:rsid w:val="00523D93"/>
    <w:rsid w:val="0052516B"/>
    <w:rsid w:val="005260B6"/>
    <w:rsid w:val="005278FF"/>
    <w:rsid w:val="00527B7A"/>
    <w:rsid w:val="00527B9F"/>
    <w:rsid w:val="00531E4D"/>
    <w:rsid w:val="00532F36"/>
    <w:rsid w:val="005365BF"/>
    <w:rsid w:val="00536B12"/>
    <w:rsid w:val="005375A5"/>
    <w:rsid w:val="00537606"/>
    <w:rsid w:val="00537D66"/>
    <w:rsid w:val="0054077D"/>
    <w:rsid w:val="005408F3"/>
    <w:rsid w:val="00540F32"/>
    <w:rsid w:val="00542604"/>
    <w:rsid w:val="0054281F"/>
    <w:rsid w:val="0054414E"/>
    <w:rsid w:val="00544D60"/>
    <w:rsid w:val="005450D1"/>
    <w:rsid w:val="00545A3D"/>
    <w:rsid w:val="00546B2B"/>
    <w:rsid w:val="005518D8"/>
    <w:rsid w:val="00551E2E"/>
    <w:rsid w:val="0055287B"/>
    <w:rsid w:val="00552A73"/>
    <w:rsid w:val="00554793"/>
    <w:rsid w:val="00554995"/>
    <w:rsid w:val="00555741"/>
    <w:rsid w:val="00555D92"/>
    <w:rsid w:val="00556A77"/>
    <w:rsid w:val="0055773A"/>
    <w:rsid w:val="00557A41"/>
    <w:rsid w:val="00557BB0"/>
    <w:rsid w:val="00557E1A"/>
    <w:rsid w:val="0056013B"/>
    <w:rsid w:val="005601C0"/>
    <w:rsid w:val="0056100F"/>
    <w:rsid w:val="00561C40"/>
    <w:rsid w:val="00562FD6"/>
    <w:rsid w:val="005637BF"/>
    <w:rsid w:val="00563FF2"/>
    <w:rsid w:val="005644DD"/>
    <w:rsid w:val="00564A3C"/>
    <w:rsid w:val="00565874"/>
    <w:rsid w:val="00565D11"/>
    <w:rsid w:val="00566A7F"/>
    <w:rsid w:val="00566C9C"/>
    <w:rsid w:val="005670D4"/>
    <w:rsid w:val="00570C23"/>
    <w:rsid w:val="005710BF"/>
    <w:rsid w:val="005712C9"/>
    <w:rsid w:val="005719AD"/>
    <w:rsid w:val="00571AB9"/>
    <w:rsid w:val="00572400"/>
    <w:rsid w:val="00572582"/>
    <w:rsid w:val="0057297D"/>
    <w:rsid w:val="00572B2A"/>
    <w:rsid w:val="00572FB6"/>
    <w:rsid w:val="00573518"/>
    <w:rsid w:val="00573DC2"/>
    <w:rsid w:val="00574144"/>
    <w:rsid w:val="00576019"/>
    <w:rsid w:val="005816F2"/>
    <w:rsid w:val="00581C28"/>
    <w:rsid w:val="005820BD"/>
    <w:rsid w:val="00583016"/>
    <w:rsid w:val="005830E4"/>
    <w:rsid w:val="0058418A"/>
    <w:rsid w:val="00584776"/>
    <w:rsid w:val="005854D0"/>
    <w:rsid w:val="005865BE"/>
    <w:rsid w:val="005874EB"/>
    <w:rsid w:val="0059074B"/>
    <w:rsid w:val="0059075A"/>
    <w:rsid w:val="00591598"/>
    <w:rsid w:val="005920BF"/>
    <w:rsid w:val="005920EC"/>
    <w:rsid w:val="005923BD"/>
    <w:rsid w:val="00592AB9"/>
    <w:rsid w:val="00592E37"/>
    <w:rsid w:val="00592F28"/>
    <w:rsid w:val="005942D5"/>
    <w:rsid w:val="00594972"/>
    <w:rsid w:val="00594FB8"/>
    <w:rsid w:val="00595019"/>
    <w:rsid w:val="00595F5E"/>
    <w:rsid w:val="00596224"/>
    <w:rsid w:val="005963D8"/>
    <w:rsid w:val="00596B78"/>
    <w:rsid w:val="00596CFF"/>
    <w:rsid w:val="00597A5C"/>
    <w:rsid w:val="005A1017"/>
    <w:rsid w:val="005A12EE"/>
    <w:rsid w:val="005A195A"/>
    <w:rsid w:val="005A20DD"/>
    <w:rsid w:val="005A212D"/>
    <w:rsid w:val="005A2D25"/>
    <w:rsid w:val="005A3269"/>
    <w:rsid w:val="005A32B3"/>
    <w:rsid w:val="005A58E9"/>
    <w:rsid w:val="005A693B"/>
    <w:rsid w:val="005A6C00"/>
    <w:rsid w:val="005A6E62"/>
    <w:rsid w:val="005A71F2"/>
    <w:rsid w:val="005A7D38"/>
    <w:rsid w:val="005B2018"/>
    <w:rsid w:val="005B345A"/>
    <w:rsid w:val="005B39C0"/>
    <w:rsid w:val="005B3AB6"/>
    <w:rsid w:val="005B3EF0"/>
    <w:rsid w:val="005B4517"/>
    <w:rsid w:val="005B5302"/>
    <w:rsid w:val="005B5599"/>
    <w:rsid w:val="005B57BE"/>
    <w:rsid w:val="005B603F"/>
    <w:rsid w:val="005B6640"/>
    <w:rsid w:val="005B6866"/>
    <w:rsid w:val="005B6B12"/>
    <w:rsid w:val="005B7391"/>
    <w:rsid w:val="005B77AF"/>
    <w:rsid w:val="005B7B11"/>
    <w:rsid w:val="005B7E8E"/>
    <w:rsid w:val="005C1201"/>
    <w:rsid w:val="005C1687"/>
    <w:rsid w:val="005C1764"/>
    <w:rsid w:val="005C18A2"/>
    <w:rsid w:val="005C1A24"/>
    <w:rsid w:val="005C1EBB"/>
    <w:rsid w:val="005C2F32"/>
    <w:rsid w:val="005C2F7F"/>
    <w:rsid w:val="005C3767"/>
    <w:rsid w:val="005C3796"/>
    <w:rsid w:val="005C39D0"/>
    <w:rsid w:val="005C4584"/>
    <w:rsid w:val="005C4AF8"/>
    <w:rsid w:val="005C567F"/>
    <w:rsid w:val="005C663E"/>
    <w:rsid w:val="005C7863"/>
    <w:rsid w:val="005D06E1"/>
    <w:rsid w:val="005D178F"/>
    <w:rsid w:val="005D1ECD"/>
    <w:rsid w:val="005D250A"/>
    <w:rsid w:val="005D283F"/>
    <w:rsid w:val="005D2A5D"/>
    <w:rsid w:val="005D54C4"/>
    <w:rsid w:val="005D59B2"/>
    <w:rsid w:val="005D6DF3"/>
    <w:rsid w:val="005D7C9D"/>
    <w:rsid w:val="005E0356"/>
    <w:rsid w:val="005E0674"/>
    <w:rsid w:val="005E10C3"/>
    <w:rsid w:val="005E1D32"/>
    <w:rsid w:val="005E1DA7"/>
    <w:rsid w:val="005E2A15"/>
    <w:rsid w:val="005E2AFE"/>
    <w:rsid w:val="005E2F2E"/>
    <w:rsid w:val="005E40C0"/>
    <w:rsid w:val="005E6311"/>
    <w:rsid w:val="005E687A"/>
    <w:rsid w:val="005E6B3C"/>
    <w:rsid w:val="005E7128"/>
    <w:rsid w:val="005F00F4"/>
    <w:rsid w:val="005F1437"/>
    <w:rsid w:val="005F1589"/>
    <w:rsid w:val="005F206B"/>
    <w:rsid w:val="005F30B8"/>
    <w:rsid w:val="005F43C1"/>
    <w:rsid w:val="005F4C82"/>
    <w:rsid w:val="005F4E00"/>
    <w:rsid w:val="005F51F0"/>
    <w:rsid w:val="005F57F1"/>
    <w:rsid w:val="005F6383"/>
    <w:rsid w:val="005F652B"/>
    <w:rsid w:val="005F6A8E"/>
    <w:rsid w:val="0060011A"/>
    <w:rsid w:val="0060013B"/>
    <w:rsid w:val="00600DDB"/>
    <w:rsid w:val="00601291"/>
    <w:rsid w:val="00603E3E"/>
    <w:rsid w:val="00604406"/>
    <w:rsid w:val="006054BC"/>
    <w:rsid w:val="00606EFC"/>
    <w:rsid w:val="006107D5"/>
    <w:rsid w:val="0061102C"/>
    <w:rsid w:val="00611EDD"/>
    <w:rsid w:val="00612002"/>
    <w:rsid w:val="00612C02"/>
    <w:rsid w:val="00612DA4"/>
    <w:rsid w:val="00613473"/>
    <w:rsid w:val="006143E3"/>
    <w:rsid w:val="00614CC5"/>
    <w:rsid w:val="00614D94"/>
    <w:rsid w:val="00615B29"/>
    <w:rsid w:val="00616658"/>
    <w:rsid w:val="00616801"/>
    <w:rsid w:val="00616AA7"/>
    <w:rsid w:val="00616D10"/>
    <w:rsid w:val="00617FA8"/>
    <w:rsid w:val="00621AB0"/>
    <w:rsid w:val="0062238A"/>
    <w:rsid w:val="00622423"/>
    <w:rsid w:val="0062297E"/>
    <w:rsid w:val="00622C52"/>
    <w:rsid w:val="006241C2"/>
    <w:rsid w:val="006243E5"/>
    <w:rsid w:val="006255B6"/>
    <w:rsid w:val="00625F9B"/>
    <w:rsid w:val="0062678E"/>
    <w:rsid w:val="006275CB"/>
    <w:rsid w:val="006277A0"/>
    <w:rsid w:val="00627E28"/>
    <w:rsid w:val="00630A3B"/>
    <w:rsid w:val="00631087"/>
    <w:rsid w:val="006316A4"/>
    <w:rsid w:val="00633DD2"/>
    <w:rsid w:val="00633E6C"/>
    <w:rsid w:val="0063434C"/>
    <w:rsid w:val="00635443"/>
    <w:rsid w:val="00635A02"/>
    <w:rsid w:val="00635FCD"/>
    <w:rsid w:val="006360F0"/>
    <w:rsid w:val="00637FF3"/>
    <w:rsid w:val="00640711"/>
    <w:rsid w:val="0064087B"/>
    <w:rsid w:val="00640A98"/>
    <w:rsid w:val="0064111E"/>
    <w:rsid w:val="00641ADB"/>
    <w:rsid w:val="00641FFF"/>
    <w:rsid w:val="00643992"/>
    <w:rsid w:val="00643D18"/>
    <w:rsid w:val="00644AFD"/>
    <w:rsid w:val="00645664"/>
    <w:rsid w:val="00645F1F"/>
    <w:rsid w:val="0064657C"/>
    <w:rsid w:val="00646A7B"/>
    <w:rsid w:val="006507A4"/>
    <w:rsid w:val="00651C13"/>
    <w:rsid w:val="00652D43"/>
    <w:rsid w:val="00653408"/>
    <w:rsid w:val="00653721"/>
    <w:rsid w:val="0065379F"/>
    <w:rsid w:val="00654071"/>
    <w:rsid w:val="00654EC9"/>
    <w:rsid w:val="00655A8D"/>
    <w:rsid w:val="00655ACE"/>
    <w:rsid w:val="006562AC"/>
    <w:rsid w:val="00656FBC"/>
    <w:rsid w:val="00657D1A"/>
    <w:rsid w:val="00660A83"/>
    <w:rsid w:val="00660DE7"/>
    <w:rsid w:val="006615A0"/>
    <w:rsid w:val="00661BA9"/>
    <w:rsid w:val="00661EBA"/>
    <w:rsid w:val="0066227A"/>
    <w:rsid w:val="006631DC"/>
    <w:rsid w:val="0066393D"/>
    <w:rsid w:val="006643B0"/>
    <w:rsid w:val="00665E3A"/>
    <w:rsid w:val="0066642F"/>
    <w:rsid w:val="00667623"/>
    <w:rsid w:val="0067038D"/>
    <w:rsid w:val="0067075F"/>
    <w:rsid w:val="00670850"/>
    <w:rsid w:val="00670A8B"/>
    <w:rsid w:val="006710EE"/>
    <w:rsid w:val="00671347"/>
    <w:rsid w:val="00673133"/>
    <w:rsid w:val="00673A76"/>
    <w:rsid w:val="00674BBC"/>
    <w:rsid w:val="006750C4"/>
    <w:rsid w:val="00675ABD"/>
    <w:rsid w:val="00675D9B"/>
    <w:rsid w:val="00676B03"/>
    <w:rsid w:val="00676C38"/>
    <w:rsid w:val="00677159"/>
    <w:rsid w:val="00677D9B"/>
    <w:rsid w:val="00677E6E"/>
    <w:rsid w:val="00680311"/>
    <w:rsid w:val="0068093E"/>
    <w:rsid w:val="00680BBB"/>
    <w:rsid w:val="00681987"/>
    <w:rsid w:val="00681D79"/>
    <w:rsid w:val="006820AF"/>
    <w:rsid w:val="00682409"/>
    <w:rsid w:val="006824BC"/>
    <w:rsid w:val="00682550"/>
    <w:rsid w:val="00682787"/>
    <w:rsid w:val="00682A93"/>
    <w:rsid w:val="0068443A"/>
    <w:rsid w:val="00684C16"/>
    <w:rsid w:val="00684E8A"/>
    <w:rsid w:val="00685623"/>
    <w:rsid w:val="00685DF1"/>
    <w:rsid w:val="00686A36"/>
    <w:rsid w:val="0068733F"/>
    <w:rsid w:val="006875B5"/>
    <w:rsid w:val="00687B6B"/>
    <w:rsid w:val="00687D81"/>
    <w:rsid w:val="00687EE5"/>
    <w:rsid w:val="00691449"/>
    <w:rsid w:val="00693554"/>
    <w:rsid w:val="00693D9F"/>
    <w:rsid w:val="0069415E"/>
    <w:rsid w:val="0069483A"/>
    <w:rsid w:val="006958CF"/>
    <w:rsid w:val="00697D1C"/>
    <w:rsid w:val="00697DDB"/>
    <w:rsid w:val="006A0B96"/>
    <w:rsid w:val="006A1114"/>
    <w:rsid w:val="006A2678"/>
    <w:rsid w:val="006A3043"/>
    <w:rsid w:val="006A5704"/>
    <w:rsid w:val="006A576D"/>
    <w:rsid w:val="006A5852"/>
    <w:rsid w:val="006A5EE5"/>
    <w:rsid w:val="006A70D1"/>
    <w:rsid w:val="006A76BC"/>
    <w:rsid w:val="006A76D3"/>
    <w:rsid w:val="006A7847"/>
    <w:rsid w:val="006A7C8F"/>
    <w:rsid w:val="006A7FA6"/>
    <w:rsid w:val="006B00E1"/>
    <w:rsid w:val="006B0523"/>
    <w:rsid w:val="006B0D23"/>
    <w:rsid w:val="006B1D35"/>
    <w:rsid w:val="006B24F5"/>
    <w:rsid w:val="006B2770"/>
    <w:rsid w:val="006B29AC"/>
    <w:rsid w:val="006B2A69"/>
    <w:rsid w:val="006B33E1"/>
    <w:rsid w:val="006B3492"/>
    <w:rsid w:val="006B3C56"/>
    <w:rsid w:val="006B4420"/>
    <w:rsid w:val="006B5294"/>
    <w:rsid w:val="006B592C"/>
    <w:rsid w:val="006B5F39"/>
    <w:rsid w:val="006B7C1F"/>
    <w:rsid w:val="006C1337"/>
    <w:rsid w:val="006C2154"/>
    <w:rsid w:val="006C3F7A"/>
    <w:rsid w:val="006C410D"/>
    <w:rsid w:val="006C59EF"/>
    <w:rsid w:val="006C5A7C"/>
    <w:rsid w:val="006C5D47"/>
    <w:rsid w:val="006C601A"/>
    <w:rsid w:val="006C6267"/>
    <w:rsid w:val="006C7EEE"/>
    <w:rsid w:val="006D021A"/>
    <w:rsid w:val="006D02C1"/>
    <w:rsid w:val="006D0D54"/>
    <w:rsid w:val="006D15A9"/>
    <w:rsid w:val="006D2215"/>
    <w:rsid w:val="006D2353"/>
    <w:rsid w:val="006D2B01"/>
    <w:rsid w:val="006D2F57"/>
    <w:rsid w:val="006D36DF"/>
    <w:rsid w:val="006D43D5"/>
    <w:rsid w:val="006D44F3"/>
    <w:rsid w:val="006D469E"/>
    <w:rsid w:val="006D4A9D"/>
    <w:rsid w:val="006D6F44"/>
    <w:rsid w:val="006D6F91"/>
    <w:rsid w:val="006D7086"/>
    <w:rsid w:val="006D78EF"/>
    <w:rsid w:val="006D7DE9"/>
    <w:rsid w:val="006E0040"/>
    <w:rsid w:val="006E0181"/>
    <w:rsid w:val="006E01CF"/>
    <w:rsid w:val="006E026D"/>
    <w:rsid w:val="006E05C1"/>
    <w:rsid w:val="006E1C55"/>
    <w:rsid w:val="006E2D06"/>
    <w:rsid w:val="006E372E"/>
    <w:rsid w:val="006E4904"/>
    <w:rsid w:val="006E59C3"/>
    <w:rsid w:val="006E6905"/>
    <w:rsid w:val="006E6CD9"/>
    <w:rsid w:val="006E6F59"/>
    <w:rsid w:val="006E747F"/>
    <w:rsid w:val="006E7F16"/>
    <w:rsid w:val="006F1790"/>
    <w:rsid w:val="006F243F"/>
    <w:rsid w:val="006F2FF1"/>
    <w:rsid w:val="006F31C0"/>
    <w:rsid w:val="006F4470"/>
    <w:rsid w:val="006F499C"/>
    <w:rsid w:val="006F5132"/>
    <w:rsid w:val="006F59CF"/>
    <w:rsid w:val="006F5B26"/>
    <w:rsid w:val="006F64A9"/>
    <w:rsid w:val="006F76F9"/>
    <w:rsid w:val="007009BB"/>
    <w:rsid w:val="00700CB2"/>
    <w:rsid w:val="007011E8"/>
    <w:rsid w:val="0070179A"/>
    <w:rsid w:val="007025F0"/>
    <w:rsid w:val="00702C06"/>
    <w:rsid w:val="00702CC4"/>
    <w:rsid w:val="007030AF"/>
    <w:rsid w:val="00703121"/>
    <w:rsid w:val="007031CE"/>
    <w:rsid w:val="007039DF"/>
    <w:rsid w:val="007043BA"/>
    <w:rsid w:val="00704927"/>
    <w:rsid w:val="0070561F"/>
    <w:rsid w:val="007060A5"/>
    <w:rsid w:val="00706611"/>
    <w:rsid w:val="00707477"/>
    <w:rsid w:val="00711482"/>
    <w:rsid w:val="00711756"/>
    <w:rsid w:val="00712896"/>
    <w:rsid w:val="00712C12"/>
    <w:rsid w:val="00713928"/>
    <w:rsid w:val="00713BA2"/>
    <w:rsid w:val="00714985"/>
    <w:rsid w:val="00715A8F"/>
    <w:rsid w:val="00715F89"/>
    <w:rsid w:val="0071739B"/>
    <w:rsid w:val="00717975"/>
    <w:rsid w:val="00717CCA"/>
    <w:rsid w:val="00720054"/>
    <w:rsid w:val="00720D60"/>
    <w:rsid w:val="00721AF0"/>
    <w:rsid w:val="00721B2F"/>
    <w:rsid w:val="00722D4F"/>
    <w:rsid w:val="00723544"/>
    <w:rsid w:val="007239C4"/>
    <w:rsid w:val="007246F3"/>
    <w:rsid w:val="00725030"/>
    <w:rsid w:val="007253A2"/>
    <w:rsid w:val="007254BD"/>
    <w:rsid w:val="007256DF"/>
    <w:rsid w:val="007258F5"/>
    <w:rsid w:val="00725A74"/>
    <w:rsid w:val="00725ADA"/>
    <w:rsid w:val="00726D84"/>
    <w:rsid w:val="007309D2"/>
    <w:rsid w:val="00731545"/>
    <w:rsid w:val="00731B4D"/>
    <w:rsid w:val="00731F0C"/>
    <w:rsid w:val="0073229A"/>
    <w:rsid w:val="007328D4"/>
    <w:rsid w:val="0073295D"/>
    <w:rsid w:val="00732EA4"/>
    <w:rsid w:val="00732EE5"/>
    <w:rsid w:val="00733686"/>
    <w:rsid w:val="0073376E"/>
    <w:rsid w:val="00733DFB"/>
    <w:rsid w:val="007353FC"/>
    <w:rsid w:val="0073582A"/>
    <w:rsid w:val="007370D6"/>
    <w:rsid w:val="0073714A"/>
    <w:rsid w:val="00737F51"/>
    <w:rsid w:val="00740724"/>
    <w:rsid w:val="00741322"/>
    <w:rsid w:val="007417BA"/>
    <w:rsid w:val="00742010"/>
    <w:rsid w:val="00742407"/>
    <w:rsid w:val="00744138"/>
    <w:rsid w:val="0074494B"/>
    <w:rsid w:val="00744D3B"/>
    <w:rsid w:val="00745610"/>
    <w:rsid w:val="00745823"/>
    <w:rsid w:val="0074631E"/>
    <w:rsid w:val="00746648"/>
    <w:rsid w:val="00746651"/>
    <w:rsid w:val="00747884"/>
    <w:rsid w:val="00750019"/>
    <w:rsid w:val="0075013C"/>
    <w:rsid w:val="007501FA"/>
    <w:rsid w:val="00750BE4"/>
    <w:rsid w:val="00751EAF"/>
    <w:rsid w:val="00751F18"/>
    <w:rsid w:val="0075242A"/>
    <w:rsid w:val="007524DD"/>
    <w:rsid w:val="00752A5D"/>
    <w:rsid w:val="00752B28"/>
    <w:rsid w:val="0075537F"/>
    <w:rsid w:val="007553E5"/>
    <w:rsid w:val="007557ED"/>
    <w:rsid w:val="00755C3E"/>
    <w:rsid w:val="00755CF7"/>
    <w:rsid w:val="00756489"/>
    <w:rsid w:val="007564AA"/>
    <w:rsid w:val="007569D6"/>
    <w:rsid w:val="00757035"/>
    <w:rsid w:val="00757197"/>
    <w:rsid w:val="0075719D"/>
    <w:rsid w:val="0076021C"/>
    <w:rsid w:val="00760848"/>
    <w:rsid w:val="007609D1"/>
    <w:rsid w:val="007622A6"/>
    <w:rsid w:val="00762B68"/>
    <w:rsid w:val="00762C90"/>
    <w:rsid w:val="007642A5"/>
    <w:rsid w:val="00764B1F"/>
    <w:rsid w:val="00764CD0"/>
    <w:rsid w:val="00765832"/>
    <w:rsid w:val="00765CC4"/>
    <w:rsid w:val="00765E7B"/>
    <w:rsid w:val="00765F85"/>
    <w:rsid w:val="00766370"/>
    <w:rsid w:val="00766561"/>
    <w:rsid w:val="00767D76"/>
    <w:rsid w:val="00767F87"/>
    <w:rsid w:val="00770362"/>
    <w:rsid w:val="00772FD8"/>
    <w:rsid w:val="00774C57"/>
    <w:rsid w:val="00774E56"/>
    <w:rsid w:val="00774F00"/>
    <w:rsid w:val="00775183"/>
    <w:rsid w:val="00776DBC"/>
    <w:rsid w:val="00777635"/>
    <w:rsid w:val="00780128"/>
    <w:rsid w:val="00780572"/>
    <w:rsid w:val="00780E54"/>
    <w:rsid w:val="00781505"/>
    <w:rsid w:val="00781541"/>
    <w:rsid w:val="00781BD5"/>
    <w:rsid w:val="0078272C"/>
    <w:rsid w:val="0078273A"/>
    <w:rsid w:val="00782ADD"/>
    <w:rsid w:val="0078334A"/>
    <w:rsid w:val="0078396D"/>
    <w:rsid w:val="00783B48"/>
    <w:rsid w:val="00783E28"/>
    <w:rsid w:val="00784282"/>
    <w:rsid w:val="00784336"/>
    <w:rsid w:val="007843D0"/>
    <w:rsid w:val="007853AD"/>
    <w:rsid w:val="007858FF"/>
    <w:rsid w:val="00786344"/>
    <w:rsid w:val="007865DC"/>
    <w:rsid w:val="00787102"/>
    <w:rsid w:val="00790540"/>
    <w:rsid w:val="00790934"/>
    <w:rsid w:val="00791664"/>
    <w:rsid w:val="007918EF"/>
    <w:rsid w:val="007928EA"/>
    <w:rsid w:val="00792ED3"/>
    <w:rsid w:val="007931B7"/>
    <w:rsid w:val="007931FD"/>
    <w:rsid w:val="00794F2E"/>
    <w:rsid w:val="00795005"/>
    <w:rsid w:val="00795318"/>
    <w:rsid w:val="00795DFB"/>
    <w:rsid w:val="007970E4"/>
    <w:rsid w:val="00797122"/>
    <w:rsid w:val="007979D8"/>
    <w:rsid w:val="007A0DFF"/>
    <w:rsid w:val="007A10F0"/>
    <w:rsid w:val="007A120D"/>
    <w:rsid w:val="007A20EC"/>
    <w:rsid w:val="007A22AB"/>
    <w:rsid w:val="007A314A"/>
    <w:rsid w:val="007A419A"/>
    <w:rsid w:val="007A4314"/>
    <w:rsid w:val="007A5BA8"/>
    <w:rsid w:val="007A5E50"/>
    <w:rsid w:val="007A66A4"/>
    <w:rsid w:val="007A7150"/>
    <w:rsid w:val="007A747F"/>
    <w:rsid w:val="007A7606"/>
    <w:rsid w:val="007A7FDF"/>
    <w:rsid w:val="007B029C"/>
    <w:rsid w:val="007B039D"/>
    <w:rsid w:val="007B04BB"/>
    <w:rsid w:val="007B1A00"/>
    <w:rsid w:val="007B2146"/>
    <w:rsid w:val="007B24C1"/>
    <w:rsid w:val="007B25A3"/>
    <w:rsid w:val="007B263E"/>
    <w:rsid w:val="007B4E44"/>
    <w:rsid w:val="007B5527"/>
    <w:rsid w:val="007B61ED"/>
    <w:rsid w:val="007B7F1B"/>
    <w:rsid w:val="007B7FF2"/>
    <w:rsid w:val="007C044C"/>
    <w:rsid w:val="007C07C0"/>
    <w:rsid w:val="007C0B88"/>
    <w:rsid w:val="007C0C9E"/>
    <w:rsid w:val="007C0E50"/>
    <w:rsid w:val="007C10FD"/>
    <w:rsid w:val="007C15F0"/>
    <w:rsid w:val="007C1F55"/>
    <w:rsid w:val="007C2B92"/>
    <w:rsid w:val="007C4774"/>
    <w:rsid w:val="007C4E0F"/>
    <w:rsid w:val="007C4E75"/>
    <w:rsid w:val="007C56F7"/>
    <w:rsid w:val="007C5C0B"/>
    <w:rsid w:val="007C6450"/>
    <w:rsid w:val="007C65C1"/>
    <w:rsid w:val="007C7C22"/>
    <w:rsid w:val="007D039B"/>
    <w:rsid w:val="007D0583"/>
    <w:rsid w:val="007D0E4B"/>
    <w:rsid w:val="007D1373"/>
    <w:rsid w:val="007D1D83"/>
    <w:rsid w:val="007D2409"/>
    <w:rsid w:val="007D2B0E"/>
    <w:rsid w:val="007D3003"/>
    <w:rsid w:val="007D3793"/>
    <w:rsid w:val="007D4685"/>
    <w:rsid w:val="007D523E"/>
    <w:rsid w:val="007D58DD"/>
    <w:rsid w:val="007D6451"/>
    <w:rsid w:val="007D65D6"/>
    <w:rsid w:val="007D69C1"/>
    <w:rsid w:val="007D6CD3"/>
    <w:rsid w:val="007D6DBE"/>
    <w:rsid w:val="007D78F5"/>
    <w:rsid w:val="007E0589"/>
    <w:rsid w:val="007E0646"/>
    <w:rsid w:val="007E078E"/>
    <w:rsid w:val="007E0D33"/>
    <w:rsid w:val="007E0DBE"/>
    <w:rsid w:val="007E1BA5"/>
    <w:rsid w:val="007E2808"/>
    <w:rsid w:val="007E306D"/>
    <w:rsid w:val="007E3241"/>
    <w:rsid w:val="007E3CAE"/>
    <w:rsid w:val="007E45BA"/>
    <w:rsid w:val="007E503A"/>
    <w:rsid w:val="007E50A3"/>
    <w:rsid w:val="007E5A9F"/>
    <w:rsid w:val="007E5CF5"/>
    <w:rsid w:val="007E659D"/>
    <w:rsid w:val="007E6845"/>
    <w:rsid w:val="007E742F"/>
    <w:rsid w:val="007E7868"/>
    <w:rsid w:val="007F0E64"/>
    <w:rsid w:val="007F1541"/>
    <w:rsid w:val="007F1E50"/>
    <w:rsid w:val="007F2667"/>
    <w:rsid w:val="007F2A4F"/>
    <w:rsid w:val="007F33CC"/>
    <w:rsid w:val="007F3489"/>
    <w:rsid w:val="007F3589"/>
    <w:rsid w:val="007F45D3"/>
    <w:rsid w:val="007F46BC"/>
    <w:rsid w:val="007F5EF0"/>
    <w:rsid w:val="007F62D1"/>
    <w:rsid w:val="007F6E44"/>
    <w:rsid w:val="007F6ECA"/>
    <w:rsid w:val="007F72E2"/>
    <w:rsid w:val="007F7EB4"/>
    <w:rsid w:val="008007F3"/>
    <w:rsid w:val="00800C24"/>
    <w:rsid w:val="00801033"/>
    <w:rsid w:val="00802A84"/>
    <w:rsid w:val="00802E1A"/>
    <w:rsid w:val="00802E73"/>
    <w:rsid w:val="00803A61"/>
    <w:rsid w:val="008040A1"/>
    <w:rsid w:val="0080424F"/>
    <w:rsid w:val="00806C28"/>
    <w:rsid w:val="00807B0E"/>
    <w:rsid w:val="00810DF6"/>
    <w:rsid w:val="0081342C"/>
    <w:rsid w:val="00813773"/>
    <w:rsid w:val="00813C02"/>
    <w:rsid w:val="008146E7"/>
    <w:rsid w:val="00814995"/>
    <w:rsid w:val="00816D88"/>
    <w:rsid w:val="008204A6"/>
    <w:rsid w:val="008206F5"/>
    <w:rsid w:val="008211A9"/>
    <w:rsid w:val="00821CE1"/>
    <w:rsid w:val="00822780"/>
    <w:rsid w:val="00822E69"/>
    <w:rsid w:val="00824276"/>
    <w:rsid w:val="008246AA"/>
    <w:rsid w:val="00825A31"/>
    <w:rsid w:val="00825E5F"/>
    <w:rsid w:val="00825F54"/>
    <w:rsid w:val="00826676"/>
    <w:rsid w:val="00827C3C"/>
    <w:rsid w:val="00827C55"/>
    <w:rsid w:val="00830180"/>
    <w:rsid w:val="00830975"/>
    <w:rsid w:val="00831A35"/>
    <w:rsid w:val="00831D1D"/>
    <w:rsid w:val="008322ED"/>
    <w:rsid w:val="0083296D"/>
    <w:rsid w:val="00832EFD"/>
    <w:rsid w:val="008337E2"/>
    <w:rsid w:val="0083409B"/>
    <w:rsid w:val="00834F74"/>
    <w:rsid w:val="00835646"/>
    <w:rsid w:val="008375ED"/>
    <w:rsid w:val="00841D45"/>
    <w:rsid w:val="00841D98"/>
    <w:rsid w:val="00842946"/>
    <w:rsid w:val="008436B1"/>
    <w:rsid w:val="00844724"/>
    <w:rsid w:val="0084476E"/>
    <w:rsid w:val="008454CA"/>
    <w:rsid w:val="00846178"/>
    <w:rsid w:val="008466D0"/>
    <w:rsid w:val="008470CF"/>
    <w:rsid w:val="00847369"/>
    <w:rsid w:val="008479BC"/>
    <w:rsid w:val="00847E94"/>
    <w:rsid w:val="00852BB7"/>
    <w:rsid w:val="00853165"/>
    <w:rsid w:val="00853C82"/>
    <w:rsid w:val="008546FB"/>
    <w:rsid w:val="00854797"/>
    <w:rsid w:val="00855B7F"/>
    <w:rsid w:val="0085671C"/>
    <w:rsid w:val="0085685F"/>
    <w:rsid w:val="0086016C"/>
    <w:rsid w:val="00860279"/>
    <w:rsid w:val="0086047A"/>
    <w:rsid w:val="00861B52"/>
    <w:rsid w:val="00861F07"/>
    <w:rsid w:val="00861F0B"/>
    <w:rsid w:val="0086285A"/>
    <w:rsid w:val="0086367F"/>
    <w:rsid w:val="00863B5C"/>
    <w:rsid w:val="00865D9D"/>
    <w:rsid w:val="00866149"/>
    <w:rsid w:val="008667AE"/>
    <w:rsid w:val="00866FB1"/>
    <w:rsid w:val="00867C2E"/>
    <w:rsid w:val="00870707"/>
    <w:rsid w:val="00870F4E"/>
    <w:rsid w:val="0087183D"/>
    <w:rsid w:val="00872392"/>
    <w:rsid w:val="00872B5D"/>
    <w:rsid w:val="00872F0F"/>
    <w:rsid w:val="00872F9F"/>
    <w:rsid w:val="008731C6"/>
    <w:rsid w:val="00873201"/>
    <w:rsid w:val="00873625"/>
    <w:rsid w:val="00873A32"/>
    <w:rsid w:val="00873EB5"/>
    <w:rsid w:val="00874E85"/>
    <w:rsid w:val="00874F4F"/>
    <w:rsid w:val="00875581"/>
    <w:rsid w:val="00876FA6"/>
    <w:rsid w:val="0088003A"/>
    <w:rsid w:val="00880C1D"/>
    <w:rsid w:val="00880D6C"/>
    <w:rsid w:val="008814C1"/>
    <w:rsid w:val="00881533"/>
    <w:rsid w:val="0088174D"/>
    <w:rsid w:val="008818F1"/>
    <w:rsid w:val="00881A10"/>
    <w:rsid w:val="00881CAF"/>
    <w:rsid w:val="00881D9B"/>
    <w:rsid w:val="00881E11"/>
    <w:rsid w:val="00882987"/>
    <w:rsid w:val="00883194"/>
    <w:rsid w:val="008838D7"/>
    <w:rsid w:val="00883DCB"/>
    <w:rsid w:val="00883F92"/>
    <w:rsid w:val="00884240"/>
    <w:rsid w:val="0088512D"/>
    <w:rsid w:val="00885E65"/>
    <w:rsid w:val="00885F8D"/>
    <w:rsid w:val="00885FBC"/>
    <w:rsid w:val="008866F9"/>
    <w:rsid w:val="00886A1F"/>
    <w:rsid w:val="00887172"/>
    <w:rsid w:val="008873C8"/>
    <w:rsid w:val="0088756C"/>
    <w:rsid w:val="00887B06"/>
    <w:rsid w:val="00890353"/>
    <w:rsid w:val="00890D70"/>
    <w:rsid w:val="0089111D"/>
    <w:rsid w:val="0089191F"/>
    <w:rsid w:val="008926E2"/>
    <w:rsid w:val="0089272F"/>
    <w:rsid w:val="008934F3"/>
    <w:rsid w:val="00893552"/>
    <w:rsid w:val="00893647"/>
    <w:rsid w:val="00894097"/>
    <w:rsid w:val="00895199"/>
    <w:rsid w:val="008955DB"/>
    <w:rsid w:val="0089662A"/>
    <w:rsid w:val="008976CC"/>
    <w:rsid w:val="00897BB8"/>
    <w:rsid w:val="008A006D"/>
    <w:rsid w:val="008A0454"/>
    <w:rsid w:val="008A066C"/>
    <w:rsid w:val="008A1B21"/>
    <w:rsid w:val="008A1C07"/>
    <w:rsid w:val="008A2126"/>
    <w:rsid w:val="008A2EFC"/>
    <w:rsid w:val="008A308D"/>
    <w:rsid w:val="008A3606"/>
    <w:rsid w:val="008A3FAE"/>
    <w:rsid w:val="008A43FB"/>
    <w:rsid w:val="008A457E"/>
    <w:rsid w:val="008A585D"/>
    <w:rsid w:val="008A5ABE"/>
    <w:rsid w:val="008A608C"/>
    <w:rsid w:val="008A62DC"/>
    <w:rsid w:val="008A6326"/>
    <w:rsid w:val="008A63EE"/>
    <w:rsid w:val="008A6790"/>
    <w:rsid w:val="008A6E79"/>
    <w:rsid w:val="008B0C63"/>
    <w:rsid w:val="008B1F7C"/>
    <w:rsid w:val="008B27BB"/>
    <w:rsid w:val="008B2F74"/>
    <w:rsid w:val="008B346A"/>
    <w:rsid w:val="008B359F"/>
    <w:rsid w:val="008B39EE"/>
    <w:rsid w:val="008B3F3D"/>
    <w:rsid w:val="008B4557"/>
    <w:rsid w:val="008B48E1"/>
    <w:rsid w:val="008B4A43"/>
    <w:rsid w:val="008B50B7"/>
    <w:rsid w:val="008B5788"/>
    <w:rsid w:val="008B5BA4"/>
    <w:rsid w:val="008B63E7"/>
    <w:rsid w:val="008B67DB"/>
    <w:rsid w:val="008B7671"/>
    <w:rsid w:val="008B7CD3"/>
    <w:rsid w:val="008C0621"/>
    <w:rsid w:val="008C07DB"/>
    <w:rsid w:val="008C1287"/>
    <w:rsid w:val="008C12E4"/>
    <w:rsid w:val="008C1850"/>
    <w:rsid w:val="008C18A1"/>
    <w:rsid w:val="008C21B9"/>
    <w:rsid w:val="008C2BB2"/>
    <w:rsid w:val="008C3269"/>
    <w:rsid w:val="008C3635"/>
    <w:rsid w:val="008C41BE"/>
    <w:rsid w:val="008C5A65"/>
    <w:rsid w:val="008C5D27"/>
    <w:rsid w:val="008C64CD"/>
    <w:rsid w:val="008C7B06"/>
    <w:rsid w:val="008C7FAD"/>
    <w:rsid w:val="008D0063"/>
    <w:rsid w:val="008D0D64"/>
    <w:rsid w:val="008D142A"/>
    <w:rsid w:val="008D19B5"/>
    <w:rsid w:val="008D1E49"/>
    <w:rsid w:val="008D27C2"/>
    <w:rsid w:val="008D4F0F"/>
    <w:rsid w:val="008D4FB2"/>
    <w:rsid w:val="008D58D6"/>
    <w:rsid w:val="008D5EEA"/>
    <w:rsid w:val="008D60E7"/>
    <w:rsid w:val="008D6495"/>
    <w:rsid w:val="008D6D36"/>
    <w:rsid w:val="008D6FD6"/>
    <w:rsid w:val="008D71E8"/>
    <w:rsid w:val="008D7AC6"/>
    <w:rsid w:val="008E15CC"/>
    <w:rsid w:val="008E1936"/>
    <w:rsid w:val="008E1994"/>
    <w:rsid w:val="008E296D"/>
    <w:rsid w:val="008E31DA"/>
    <w:rsid w:val="008E3BAF"/>
    <w:rsid w:val="008E3C8B"/>
    <w:rsid w:val="008E43D2"/>
    <w:rsid w:val="008E5890"/>
    <w:rsid w:val="008E6BB0"/>
    <w:rsid w:val="008E757E"/>
    <w:rsid w:val="008E777C"/>
    <w:rsid w:val="008E7EF8"/>
    <w:rsid w:val="008F0EC1"/>
    <w:rsid w:val="008F1983"/>
    <w:rsid w:val="008F2945"/>
    <w:rsid w:val="008F45BA"/>
    <w:rsid w:val="008F4986"/>
    <w:rsid w:val="008F6664"/>
    <w:rsid w:val="008F7C93"/>
    <w:rsid w:val="00900732"/>
    <w:rsid w:val="009009C4"/>
    <w:rsid w:val="00901659"/>
    <w:rsid w:val="00901C79"/>
    <w:rsid w:val="00902794"/>
    <w:rsid w:val="00902B03"/>
    <w:rsid w:val="00902CBF"/>
    <w:rsid w:val="00904022"/>
    <w:rsid w:val="00904B44"/>
    <w:rsid w:val="009062C5"/>
    <w:rsid w:val="009067D8"/>
    <w:rsid w:val="00906A5C"/>
    <w:rsid w:val="00907905"/>
    <w:rsid w:val="0091122C"/>
    <w:rsid w:val="00912521"/>
    <w:rsid w:val="00913A35"/>
    <w:rsid w:val="00914439"/>
    <w:rsid w:val="009148F4"/>
    <w:rsid w:val="00914C31"/>
    <w:rsid w:val="00916A7C"/>
    <w:rsid w:val="00916ADC"/>
    <w:rsid w:val="00916F7A"/>
    <w:rsid w:val="00917078"/>
    <w:rsid w:val="00917FE4"/>
    <w:rsid w:val="0092088B"/>
    <w:rsid w:val="009211E2"/>
    <w:rsid w:val="009213E1"/>
    <w:rsid w:val="00921A7B"/>
    <w:rsid w:val="00922177"/>
    <w:rsid w:val="009233DE"/>
    <w:rsid w:val="00924C5A"/>
    <w:rsid w:val="00925C2C"/>
    <w:rsid w:val="00926BFD"/>
    <w:rsid w:val="00927198"/>
    <w:rsid w:val="0092769C"/>
    <w:rsid w:val="00927709"/>
    <w:rsid w:val="00927975"/>
    <w:rsid w:val="00927A28"/>
    <w:rsid w:val="0093061D"/>
    <w:rsid w:val="00931119"/>
    <w:rsid w:val="00933281"/>
    <w:rsid w:val="009336C3"/>
    <w:rsid w:val="00934581"/>
    <w:rsid w:val="0093485A"/>
    <w:rsid w:val="009348C9"/>
    <w:rsid w:val="00935AD9"/>
    <w:rsid w:val="00936274"/>
    <w:rsid w:val="00940240"/>
    <w:rsid w:val="00940411"/>
    <w:rsid w:val="00940729"/>
    <w:rsid w:val="00940C35"/>
    <w:rsid w:val="0094115F"/>
    <w:rsid w:val="00942BF0"/>
    <w:rsid w:val="00944C23"/>
    <w:rsid w:val="00944D8E"/>
    <w:rsid w:val="009454A6"/>
    <w:rsid w:val="00945B78"/>
    <w:rsid w:val="00945D15"/>
    <w:rsid w:val="009464EB"/>
    <w:rsid w:val="00946D97"/>
    <w:rsid w:val="0094723F"/>
    <w:rsid w:val="00947604"/>
    <w:rsid w:val="00950239"/>
    <w:rsid w:val="00951930"/>
    <w:rsid w:val="00951CC4"/>
    <w:rsid w:val="009541DA"/>
    <w:rsid w:val="0095461C"/>
    <w:rsid w:val="00954997"/>
    <w:rsid w:val="00955202"/>
    <w:rsid w:val="00955AE4"/>
    <w:rsid w:val="00955E8B"/>
    <w:rsid w:val="00956291"/>
    <w:rsid w:val="009564FC"/>
    <w:rsid w:val="00957423"/>
    <w:rsid w:val="00957DAA"/>
    <w:rsid w:val="00960053"/>
    <w:rsid w:val="00960864"/>
    <w:rsid w:val="00961BA0"/>
    <w:rsid w:val="0096200F"/>
    <w:rsid w:val="0096312A"/>
    <w:rsid w:val="00963436"/>
    <w:rsid w:val="00964277"/>
    <w:rsid w:val="00964C37"/>
    <w:rsid w:val="00965371"/>
    <w:rsid w:val="00965A68"/>
    <w:rsid w:val="009663DB"/>
    <w:rsid w:val="009669EE"/>
    <w:rsid w:val="00967107"/>
    <w:rsid w:val="00967798"/>
    <w:rsid w:val="0097079B"/>
    <w:rsid w:val="00970A6B"/>
    <w:rsid w:val="00971F37"/>
    <w:rsid w:val="00972165"/>
    <w:rsid w:val="0097280F"/>
    <w:rsid w:val="00973628"/>
    <w:rsid w:val="00974177"/>
    <w:rsid w:val="00974BFE"/>
    <w:rsid w:val="009750C9"/>
    <w:rsid w:val="00975601"/>
    <w:rsid w:val="00975876"/>
    <w:rsid w:val="00980006"/>
    <w:rsid w:val="009800AC"/>
    <w:rsid w:val="00980390"/>
    <w:rsid w:val="00981471"/>
    <w:rsid w:val="009818FF"/>
    <w:rsid w:val="00981D6E"/>
    <w:rsid w:val="00982B28"/>
    <w:rsid w:val="00983116"/>
    <w:rsid w:val="009833DB"/>
    <w:rsid w:val="00984774"/>
    <w:rsid w:val="00985989"/>
    <w:rsid w:val="00985B8B"/>
    <w:rsid w:val="00985E49"/>
    <w:rsid w:val="009863A4"/>
    <w:rsid w:val="00986BC7"/>
    <w:rsid w:val="00986D76"/>
    <w:rsid w:val="00987189"/>
    <w:rsid w:val="009875C0"/>
    <w:rsid w:val="00990FCC"/>
    <w:rsid w:val="009915D6"/>
    <w:rsid w:val="00991940"/>
    <w:rsid w:val="00991EDB"/>
    <w:rsid w:val="009922E1"/>
    <w:rsid w:val="009935B3"/>
    <w:rsid w:val="0099521B"/>
    <w:rsid w:val="0099535B"/>
    <w:rsid w:val="00996564"/>
    <w:rsid w:val="00997A71"/>
    <w:rsid w:val="00997D44"/>
    <w:rsid w:val="009A0019"/>
    <w:rsid w:val="009A0674"/>
    <w:rsid w:val="009A0E88"/>
    <w:rsid w:val="009A19BF"/>
    <w:rsid w:val="009A1E46"/>
    <w:rsid w:val="009A1FCB"/>
    <w:rsid w:val="009A1FFA"/>
    <w:rsid w:val="009A3804"/>
    <w:rsid w:val="009A3DC1"/>
    <w:rsid w:val="009A5145"/>
    <w:rsid w:val="009A6123"/>
    <w:rsid w:val="009A6C20"/>
    <w:rsid w:val="009A7055"/>
    <w:rsid w:val="009A7236"/>
    <w:rsid w:val="009B05C2"/>
    <w:rsid w:val="009B1059"/>
    <w:rsid w:val="009B2094"/>
    <w:rsid w:val="009B26AE"/>
    <w:rsid w:val="009B4D70"/>
    <w:rsid w:val="009B551E"/>
    <w:rsid w:val="009B5BDF"/>
    <w:rsid w:val="009B64D4"/>
    <w:rsid w:val="009B6A13"/>
    <w:rsid w:val="009C0050"/>
    <w:rsid w:val="009C05DA"/>
    <w:rsid w:val="009C0ABC"/>
    <w:rsid w:val="009C0E24"/>
    <w:rsid w:val="009C107D"/>
    <w:rsid w:val="009C13E1"/>
    <w:rsid w:val="009C2ED9"/>
    <w:rsid w:val="009C30D0"/>
    <w:rsid w:val="009C380E"/>
    <w:rsid w:val="009C63F3"/>
    <w:rsid w:val="009C6923"/>
    <w:rsid w:val="009C75F7"/>
    <w:rsid w:val="009C76B9"/>
    <w:rsid w:val="009C7FF8"/>
    <w:rsid w:val="009D0EA9"/>
    <w:rsid w:val="009D18FB"/>
    <w:rsid w:val="009D2063"/>
    <w:rsid w:val="009D311D"/>
    <w:rsid w:val="009D361C"/>
    <w:rsid w:val="009D38AD"/>
    <w:rsid w:val="009D556A"/>
    <w:rsid w:val="009D58DC"/>
    <w:rsid w:val="009D5A77"/>
    <w:rsid w:val="009D5AF2"/>
    <w:rsid w:val="009D5E4F"/>
    <w:rsid w:val="009D61BE"/>
    <w:rsid w:val="009D6709"/>
    <w:rsid w:val="009D6759"/>
    <w:rsid w:val="009D6798"/>
    <w:rsid w:val="009D6DB4"/>
    <w:rsid w:val="009D6E23"/>
    <w:rsid w:val="009D707F"/>
    <w:rsid w:val="009D7D95"/>
    <w:rsid w:val="009E06E2"/>
    <w:rsid w:val="009E0824"/>
    <w:rsid w:val="009E0A7A"/>
    <w:rsid w:val="009E2458"/>
    <w:rsid w:val="009E2558"/>
    <w:rsid w:val="009E2E72"/>
    <w:rsid w:val="009E3953"/>
    <w:rsid w:val="009E3DF1"/>
    <w:rsid w:val="009E44D2"/>
    <w:rsid w:val="009E5BDC"/>
    <w:rsid w:val="009E5D24"/>
    <w:rsid w:val="009E5E6D"/>
    <w:rsid w:val="009E5F26"/>
    <w:rsid w:val="009E5F7B"/>
    <w:rsid w:val="009E660E"/>
    <w:rsid w:val="009E7B27"/>
    <w:rsid w:val="009E7C01"/>
    <w:rsid w:val="009F0CA3"/>
    <w:rsid w:val="009F1E27"/>
    <w:rsid w:val="009F1EB4"/>
    <w:rsid w:val="009F3BE8"/>
    <w:rsid w:val="009F435A"/>
    <w:rsid w:val="009F4563"/>
    <w:rsid w:val="009F4E2D"/>
    <w:rsid w:val="009F50F2"/>
    <w:rsid w:val="009F6360"/>
    <w:rsid w:val="009F6370"/>
    <w:rsid w:val="009F754C"/>
    <w:rsid w:val="00A005EA"/>
    <w:rsid w:val="00A00F2E"/>
    <w:rsid w:val="00A01E78"/>
    <w:rsid w:val="00A02E11"/>
    <w:rsid w:val="00A033C8"/>
    <w:rsid w:val="00A037E5"/>
    <w:rsid w:val="00A03966"/>
    <w:rsid w:val="00A03AB1"/>
    <w:rsid w:val="00A046B2"/>
    <w:rsid w:val="00A07F2F"/>
    <w:rsid w:val="00A10112"/>
    <w:rsid w:val="00A118B0"/>
    <w:rsid w:val="00A11AEC"/>
    <w:rsid w:val="00A12092"/>
    <w:rsid w:val="00A13206"/>
    <w:rsid w:val="00A1371B"/>
    <w:rsid w:val="00A13A0D"/>
    <w:rsid w:val="00A13B01"/>
    <w:rsid w:val="00A14056"/>
    <w:rsid w:val="00A15429"/>
    <w:rsid w:val="00A160D2"/>
    <w:rsid w:val="00A1610D"/>
    <w:rsid w:val="00A16C4A"/>
    <w:rsid w:val="00A174B6"/>
    <w:rsid w:val="00A17611"/>
    <w:rsid w:val="00A17C64"/>
    <w:rsid w:val="00A2057D"/>
    <w:rsid w:val="00A21EE3"/>
    <w:rsid w:val="00A221A7"/>
    <w:rsid w:val="00A223C8"/>
    <w:rsid w:val="00A22BFD"/>
    <w:rsid w:val="00A22CFA"/>
    <w:rsid w:val="00A22E0C"/>
    <w:rsid w:val="00A23CDC"/>
    <w:rsid w:val="00A246D9"/>
    <w:rsid w:val="00A24CD6"/>
    <w:rsid w:val="00A2643C"/>
    <w:rsid w:val="00A26CBC"/>
    <w:rsid w:val="00A26D12"/>
    <w:rsid w:val="00A26F01"/>
    <w:rsid w:val="00A279E8"/>
    <w:rsid w:val="00A3003D"/>
    <w:rsid w:val="00A313F1"/>
    <w:rsid w:val="00A31B7D"/>
    <w:rsid w:val="00A31D3B"/>
    <w:rsid w:val="00A31E9E"/>
    <w:rsid w:val="00A323C4"/>
    <w:rsid w:val="00A32FF5"/>
    <w:rsid w:val="00A33040"/>
    <w:rsid w:val="00A33291"/>
    <w:rsid w:val="00A3334B"/>
    <w:rsid w:val="00A34DB9"/>
    <w:rsid w:val="00A352C9"/>
    <w:rsid w:val="00A35678"/>
    <w:rsid w:val="00A35A4B"/>
    <w:rsid w:val="00A3612E"/>
    <w:rsid w:val="00A37A06"/>
    <w:rsid w:val="00A37FBC"/>
    <w:rsid w:val="00A4035F"/>
    <w:rsid w:val="00A405D1"/>
    <w:rsid w:val="00A40623"/>
    <w:rsid w:val="00A409C8"/>
    <w:rsid w:val="00A44678"/>
    <w:rsid w:val="00A45017"/>
    <w:rsid w:val="00A45689"/>
    <w:rsid w:val="00A45E19"/>
    <w:rsid w:val="00A46CA5"/>
    <w:rsid w:val="00A47623"/>
    <w:rsid w:val="00A47EA0"/>
    <w:rsid w:val="00A512C5"/>
    <w:rsid w:val="00A51717"/>
    <w:rsid w:val="00A524DD"/>
    <w:rsid w:val="00A52E43"/>
    <w:rsid w:val="00A549B1"/>
    <w:rsid w:val="00A54A36"/>
    <w:rsid w:val="00A54E25"/>
    <w:rsid w:val="00A54F1B"/>
    <w:rsid w:val="00A5509F"/>
    <w:rsid w:val="00A55921"/>
    <w:rsid w:val="00A5594C"/>
    <w:rsid w:val="00A61B28"/>
    <w:rsid w:val="00A61EB4"/>
    <w:rsid w:val="00A622BB"/>
    <w:rsid w:val="00A628BF"/>
    <w:rsid w:val="00A62A9E"/>
    <w:rsid w:val="00A644BD"/>
    <w:rsid w:val="00A64D6E"/>
    <w:rsid w:val="00A64E56"/>
    <w:rsid w:val="00A650E3"/>
    <w:rsid w:val="00A6574E"/>
    <w:rsid w:val="00A6591B"/>
    <w:rsid w:val="00A65F17"/>
    <w:rsid w:val="00A669CF"/>
    <w:rsid w:val="00A67306"/>
    <w:rsid w:val="00A6780C"/>
    <w:rsid w:val="00A7047E"/>
    <w:rsid w:val="00A70DFA"/>
    <w:rsid w:val="00A72878"/>
    <w:rsid w:val="00A73D6D"/>
    <w:rsid w:val="00A74522"/>
    <w:rsid w:val="00A75764"/>
    <w:rsid w:val="00A76505"/>
    <w:rsid w:val="00A77841"/>
    <w:rsid w:val="00A77A91"/>
    <w:rsid w:val="00A8092C"/>
    <w:rsid w:val="00A80BDE"/>
    <w:rsid w:val="00A80D9E"/>
    <w:rsid w:val="00A81358"/>
    <w:rsid w:val="00A8176A"/>
    <w:rsid w:val="00A81F3A"/>
    <w:rsid w:val="00A82637"/>
    <w:rsid w:val="00A82C10"/>
    <w:rsid w:val="00A83D9C"/>
    <w:rsid w:val="00A83E6A"/>
    <w:rsid w:val="00A840A5"/>
    <w:rsid w:val="00A8572D"/>
    <w:rsid w:val="00A85B44"/>
    <w:rsid w:val="00A85D85"/>
    <w:rsid w:val="00A8615A"/>
    <w:rsid w:val="00A86A78"/>
    <w:rsid w:val="00A86AB9"/>
    <w:rsid w:val="00A87607"/>
    <w:rsid w:val="00A8769A"/>
    <w:rsid w:val="00A87C14"/>
    <w:rsid w:val="00A913FE"/>
    <w:rsid w:val="00A91AA6"/>
    <w:rsid w:val="00A92604"/>
    <w:rsid w:val="00A93CBC"/>
    <w:rsid w:val="00A95246"/>
    <w:rsid w:val="00A955E5"/>
    <w:rsid w:val="00A95604"/>
    <w:rsid w:val="00A95DE0"/>
    <w:rsid w:val="00A96357"/>
    <w:rsid w:val="00A9704A"/>
    <w:rsid w:val="00A97C63"/>
    <w:rsid w:val="00AA001E"/>
    <w:rsid w:val="00AA0076"/>
    <w:rsid w:val="00AA0ACE"/>
    <w:rsid w:val="00AA162E"/>
    <w:rsid w:val="00AA192D"/>
    <w:rsid w:val="00AA1CA4"/>
    <w:rsid w:val="00AA3248"/>
    <w:rsid w:val="00AA3523"/>
    <w:rsid w:val="00AA3FE3"/>
    <w:rsid w:val="00AA49C1"/>
    <w:rsid w:val="00AA4E6E"/>
    <w:rsid w:val="00AA59B5"/>
    <w:rsid w:val="00AA6564"/>
    <w:rsid w:val="00AA6703"/>
    <w:rsid w:val="00AA685F"/>
    <w:rsid w:val="00AA7271"/>
    <w:rsid w:val="00AA744A"/>
    <w:rsid w:val="00AA7DFF"/>
    <w:rsid w:val="00AB0AC1"/>
    <w:rsid w:val="00AB0B22"/>
    <w:rsid w:val="00AB0E25"/>
    <w:rsid w:val="00AB0E50"/>
    <w:rsid w:val="00AB1A91"/>
    <w:rsid w:val="00AB1DF7"/>
    <w:rsid w:val="00AB1E08"/>
    <w:rsid w:val="00AB2445"/>
    <w:rsid w:val="00AB2B0E"/>
    <w:rsid w:val="00AB38B6"/>
    <w:rsid w:val="00AB3C43"/>
    <w:rsid w:val="00AB3E9E"/>
    <w:rsid w:val="00AB455E"/>
    <w:rsid w:val="00AB50E8"/>
    <w:rsid w:val="00AB5785"/>
    <w:rsid w:val="00AB601A"/>
    <w:rsid w:val="00AB67B2"/>
    <w:rsid w:val="00AB6CE8"/>
    <w:rsid w:val="00AB7EF7"/>
    <w:rsid w:val="00AC0217"/>
    <w:rsid w:val="00AC046B"/>
    <w:rsid w:val="00AC1087"/>
    <w:rsid w:val="00AC13C7"/>
    <w:rsid w:val="00AC1B8C"/>
    <w:rsid w:val="00AC20A6"/>
    <w:rsid w:val="00AC2D26"/>
    <w:rsid w:val="00AC3C01"/>
    <w:rsid w:val="00AC4087"/>
    <w:rsid w:val="00AC5478"/>
    <w:rsid w:val="00AC58EF"/>
    <w:rsid w:val="00AC611C"/>
    <w:rsid w:val="00AC66A5"/>
    <w:rsid w:val="00AC6D2A"/>
    <w:rsid w:val="00AC7118"/>
    <w:rsid w:val="00AC7D8F"/>
    <w:rsid w:val="00AD0B00"/>
    <w:rsid w:val="00AD0FC9"/>
    <w:rsid w:val="00AD1047"/>
    <w:rsid w:val="00AD162F"/>
    <w:rsid w:val="00AD1B48"/>
    <w:rsid w:val="00AD2271"/>
    <w:rsid w:val="00AD2F9E"/>
    <w:rsid w:val="00AD34E0"/>
    <w:rsid w:val="00AD4C57"/>
    <w:rsid w:val="00AD649C"/>
    <w:rsid w:val="00AD720B"/>
    <w:rsid w:val="00AE03B0"/>
    <w:rsid w:val="00AE0700"/>
    <w:rsid w:val="00AE087D"/>
    <w:rsid w:val="00AE0941"/>
    <w:rsid w:val="00AE1528"/>
    <w:rsid w:val="00AE1E5A"/>
    <w:rsid w:val="00AE22E0"/>
    <w:rsid w:val="00AE23C3"/>
    <w:rsid w:val="00AE23EE"/>
    <w:rsid w:val="00AE2D29"/>
    <w:rsid w:val="00AE4B0F"/>
    <w:rsid w:val="00AE5E51"/>
    <w:rsid w:val="00AE61C8"/>
    <w:rsid w:val="00AE6A1E"/>
    <w:rsid w:val="00AE75C3"/>
    <w:rsid w:val="00AE7634"/>
    <w:rsid w:val="00AE77BA"/>
    <w:rsid w:val="00AE7F12"/>
    <w:rsid w:val="00AF01E8"/>
    <w:rsid w:val="00AF116B"/>
    <w:rsid w:val="00AF1759"/>
    <w:rsid w:val="00AF1C20"/>
    <w:rsid w:val="00AF34E6"/>
    <w:rsid w:val="00AF3EC9"/>
    <w:rsid w:val="00AF4E1A"/>
    <w:rsid w:val="00AF52BB"/>
    <w:rsid w:val="00AF604C"/>
    <w:rsid w:val="00AF64E0"/>
    <w:rsid w:val="00AF7C34"/>
    <w:rsid w:val="00B01198"/>
    <w:rsid w:val="00B0219A"/>
    <w:rsid w:val="00B02520"/>
    <w:rsid w:val="00B02D01"/>
    <w:rsid w:val="00B02DB0"/>
    <w:rsid w:val="00B03049"/>
    <w:rsid w:val="00B031E6"/>
    <w:rsid w:val="00B03FB7"/>
    <w:rsid w:val="00B0464F"/>
    <w:rsid w:val="00B04847"/>
    <w:rsid w:val="00B053B9"/>
    <w:rsid w:val="00B057D8"/>
    <w:rsid w:val="00B0678A"/>
    <w:rsid w:val="00B070D9"/>
    <w:rsid w:val="00B0797E"/>
    <w:rsid w:val="00B106A9"/>
    <w:rsid w:val="00B10DD0"/>
    <w:rsid w:val="00B11DE7"/>
    <w:rsid w:val="00B124BD"/>
    <w:rsid w:val="00B1257A"/>
    <w:rsid w:val="00B128BF"/>
    <w:rsid w:val="00B13513"/>
    <w:rsid w:val="00B13D65"/>
    <w:rsid w:val="00B145CD"/>
    <w:rsid w:val="00B15D0A"/>
    <w:rsid w:val="00B15DD2"/>
    <w:rsid w:val="00B16389"/>
    <w:rsid w:val="00B16E7E"/>
    <w:rsid w:val="00B173C3"/>
    <w:rsid w:val="00B1795F"/>
    <w:rsid w:val="00B206D4"/>
    <w:rsid w:val="00B20930"/>
    <w:rsid w:val="00B21035"/>
    <w:rsid w:val="00B21119"/>
    <w:rsid w:val="00B21309"/>
    <w:rsid w:val="00B21BC8"/>
    <w:rsid w:val="00B233C4"/>
    <w:rsid w:val="00B234A5"/>
    <w:rsid w:val="00B23C6D"/>
    <w:rsid w:val="00B24386"/>
    <w:rsid w:val="00B24952"/>
    <w:rsid w:val="00B25980"/>
    <w:rsid w:val="00B268A9"/>
    <w:rsid w:val="00B270D5"/>
    <w:rsid w:val="00B27D58"/>
    <w:rsid w:val="00B3023C"/>
    <w:rsid w:val="00B31BCB"/>
    <w:rsid w:val="00B31D1A"/>
    <w:rsid w:val="00B324F3"/>
    <w:rsid w:val="00B32815"/>
    <w:rsid w:val="00B32AE9"/>
    <w:rsid w:val="00B33078"/>
    <w:rsid w:val="00B346E1"/>
    <w:rsid w:val="00B3574D"/>
    <w:rsid w:val="00B35CFB"/>
    <w:rsid w:val="00B36D42"/>
    <w:rsid w:val="00B37722"/>
    <w:rsid w:val="00B40536"/>
    <w:rsid w:val="00B40A50"/>
    <w:rsid w:val="00B413D1"/>
    <w:rsid w:val="00B415AB"/>
    <w:rsid w:val="00B42E01"/>
    <w:rsid w:val="00B430D1"/>
    <w:rsid w:val="00B44281"/>
    <w:rsid w:val="00B446C4"/>
    <w:rsid w:val="00B451ED"/>
    <w:rsid w:val="00B45370"/>
    <w:rsid w:val="00B45A9F"/>
    <w:rsid w:val="00B461E6"/>
    <w:rsid w:val="00B4776B"/>
    <w:rsid w:val="00B47932"/>
    <w:rsid w:val="00B47C0E"/>
    <w:rsid w:val="00B47D08"/>
    <w:rsid w:val="00B50034"/>
    <w:rsid w:val="00B50EAF"/>
    <w:rsid w:val="00B50F79"/>
    <w:rsid w:val="00B51219"/>
    <w:rsid w:val="00B51567"/>
    <w:rsid w:val="00B51610"/>
    <w:rsid w:val="00B51D9D"/>
    <w:rsid w:val="00B522CE"/>
    <w:rsid w:val="00B52CE8"/>
    <w:rsid w:val="00B52E8F"/>
    <w:rsid w:val="00B53230"/>
    <w:rsid w:val="00B540C1"/>
    <w:rsid w:val="00B54265"/>
    <w:rsid w:val="00B543ED"/>
    <w:rsid w:val="00B545C3"/>
    <w:rsid w:val="00B555C8"/>
    <w:rsid w:val="00B56226"/>
    <w:rsid w:val="00B5690B"/>
    <w:rsid w:val="00B56AEB"/>
    <w:rsid w:val="00B57030"/>
    <w:rsid w:val="00B571B6"/>
    <w:rsid w:val="00B57CBF"/>
    <w:rsid w:val="00B60263"/>
    <w:rsid w:val="00B6062E"/>
    <w:rsid w:val="00B60973"/>
    <w:rsid w:val="00B60EE8"/>
    <w:rsid w:val="00B618EA"/>
    <w:rsid w:val="00B6232E"/>
    <w:rsid w:val="00B630CF"/>
    <w:rsid w:val="00B6398A"/>
    <w:rsid w:val="00B64446"/>
    <w:rsid w:val="00B64604"/>
    <w:rsid w:val="00B64DA6"/>
    <w:rsid w:val="00B6555B"/>
    <w:rsid w:val="00B658C7"/>
    <w:rsid w:val="00B6653D"/>
    <w:rsid w:val="00B665BC"/>
    <w:rsid w:val="00B67323"/>
    <w:rsid w:val="00B67551"/>
    <w:rsid w:val="00B67971"/>
    <w:rsid w:val="00B67EDE"/>
    <w:rsid w:val="00B71AC9"/>
    <w:rsid w:val="00B71B94"/>
    <w:rsid w:val="00B727FE"/>
    <w:rsid w:val="00B72A69"/>
    <w:rsid w:val="00B73E81"/>
    <w:rsid w:val="00B748BE"/>
    <w:rsid w:val="00B76049"/>
    <w:rsid w:val="00B7762B"/>
    <w:rsid w:val="00B777FD"/>
    <w:rsid w:val="00B8095D"/>
    <w:rsid w:val="00B80BBF"/>
    <w:rsid w:val="00B81BDD"/>
    <w:rsid w:val="00B82962"/>
    <w:rsid w:val="00B83001"/>
    <w:rsid w:val="00B8309F"/>
    <w:rsid w:val="00B83B5D"/>
    <w:rsid w:val="00B84D1B"/>
    <w:rsid w:val="00B85483"/>
    <w:rsid w:val="00B85B2A"/>
    <w:rsid w:val="00B85CBB"/>
    <w:rsid w:val="00B86090"/>
    <w:rsid w:val="00B868F8"/>
    <w:rsid w:val="00B86EF6"/>
    <w:rsid w:val="00B87680"/>
    <w:rsid w:val="00B87EDE"/>
    <w:rsid w:val="00B90097"/>
    <w:rsid w:val="00B9088F"/>
    <w:rsid w:val="00B90CD6"/>
    <w:rsid w:val="00B911FE"/>
    <w:rsid w:val="00B92090"/>
    <w:rsid w:val="00B92AE5"/>
    <w:rsid w:val="00B94C5A"/>
    <w:rsid w:val="00B94F1C"/>
    <w:rsid w:val="00B953CE"/>
    <w:rsid w:val="00B95824"/>
    <w:rsid w:val="00B95A27"/>
    <w:rsid w:val="00B95BA5"/>
    <w:rsid w:val="00B962A7"/>
    <w:rsid w:val="00B964D6"/>
    <w:rsid w:val="00B97BF2"/>
    <w:rsid w:val="00BA027D"/>
    <w:rsid w:val="00BA02FD"/>
    <w:rsid w:val="00BA157A"/>
    <w:rsid w:val="00BA1816"/>
    <w:rsid w:val="00BA1A86"/>
    <w:rsid w:val="00BA233E"/>
    <w:rsid w:val="00BA238D"/>
    <w:rsid w:val="00BA2B7B"/>
    <w:rsid w:val="00BA35B9"/>
    <w:rsid w:val="00BA3612"/>
    <w:rsid w:val="00BA3B8F"/>
    <w:rsid w:val="00BA41B0"/>
    <w:rsid w:val="00BA4EBC"/>
    <w:rsid w:val="00BA5858"/>
    <w:rsid w:val="00BA5D45"/>
    <w:rsid w:val="00BA6A2C"/>
    <w:rsid w:val="00BA739E"/>
    <w:rsid w:val="00BB1A16"/>
    <w:rsid w:val="00BB215B"/>
    <w:rsid w:val="00BB2914"/>
    <w:rsid w:val="00BB2A08"/>
    <w:rsid w:val="00BB36DD"/>
    <w:rsid w:val="00BB3981"/>
    <w:rsid w:val="00BB501F"/>
    <w:rsid w:val="00BB5F5D"/>
    <w:rsid w:val="00BB7293"/>
    <w:rsid w:val="00BC02E2"/>
    <w:rsid w:val="00BC0801"/>
    <w:rsid w:val="00BC20EE"/>
    <w:rsid w:val="00BC248C"/>
    <w:rsid w:val="00BC24E8"/>
    <w:rsid w:val="00BC2AEF"/>
    <w:rsid w:val="00BC453D"/>
    <w:rsid w:val="00BC4688"/>
    <w:rsid w:val="00BC590F"/>
    <w:rsid w:val="00BC60AD"/>
    <w:rsid w:val="00BC6846"/>
    <w:rsid w:val="00BC6DD5"/>
    <w:rsid w:val="00BD02D2"/>
    <w:rsid w:val="00BD12EB"/>
    <w:rsid w:val="00BD1C73"/>
    <w:rsid w:val="00BD2630"/>
    <w:rsid w:val="00BD296C"/>
    <w:rsid w:val="00BD3124"/>
    <w:rsid w:val="00BD383B"/>
    <w:rsid w:val="00BD3AFF"/>
    <w:rsid w:val="00BD5B2E"/>
    <w:rsid w:val="00BD5D3A"/>
    <w:rsid w:val="00BD68B1"/>
    <w:rsid w:val="00BD6DCA"/>
    <w:rsid w:val="00BD7347"/>
    <w:rsid w:val="00BD757D"/>
    <w:rsid w:val="00BD7761"/>
    <w:rsid w:val="00BD7852"/>
    <w:rsid w:val="00BE144A"/>
    <w:rsid w:val="00BE1768"/>
    <w:rsid w:val="00BE1D5F"/>
    <w:rsid w:val="00BE1E39"/>
    <w:rsid w:val="00BE20EE"/>
    <w:rsid w:val="00BE3091"/>
    <w:rsid w:val="00BE380B"/>
    <w:rsid w:val="00BE3879"/>
    <w:rsid w:val="00BE519E"/>
    <w:rsid w:val="00BE5C68"/>
    <w:rsid w:val="00BE6BAC"/>
    <w:rsid w:val="00BE7318"/>
    <w:rsid w:val="00BF128B"/>
    <w:rsid w:val="00BF13F8"/>
    <w:rsid w:val="00BF23AE"/>
    <w:rsid w:val="00BF2AE2"/>
    <w:rsid w:val="00BF3DBB"/>
    <w:rsid w:val="00BF4C8B"/>
    <w:rsid w:val="00BF550A"/>
    <w:rsid w:val="00BF574C"/>
    <w:rsid w:val="00BF5B53"/>
    <w:rsid w:val="00BF68CA"/>
    <w:rsid w:val="00BF68F0"/>
    <w:rsid w:val="00BF6D20"/>
    <w:rsid w:val="00BF6F87"/>
    <w:rsid w:val="00BF7278"/>
    <w:rsid w:val="00BF7466"/>
    <w:rsid w:val="00BF7EC4"/>
    <w:rsid w:val="00C001DC"/>
    <w:rsid w:val="00C008E5"/>
    <w:rsid w:val="00C00D43"/>
    <w:rsid w:val="00C00EEB"/>
    <w:rsid w:val="00C00F1E"/>
    <w:rsid w:val="00C01E68"/>
    <w:rsid w:val="00C02337"/>
    <w:rsid w:val="00C02A9D"/>
    <w:rsid w:val="00C02D8F"/>
    <w:rsid w:val="00C03254"/>
    <w:rsid w:val="00C03949"/>
    <w:rsid w:val="00C0651B"/>
    <w:rsid w:val="00C067C4"/>
    <w:rsid w:val="00C06ABF"/>
    <w:rsid w:val="00C06B70"/>
    <w:rsid w:val="00C078C8"/>
    <w:rsid w:val="00C10C41"/>
    <w:rsid w:val="00C11B11"/>
    <w:rsid w:val="00C11C6E"/>
    <w:rsid w:val="00C1270E"/>
    <w:rsid w:val="00C13004"/>
    <w:rsid w:val="00C138E2"/>
    <w:rsid w:val="00C1423F"/>
    <w:rsid w:val="00C14254"/>
    <w:rsid w:val="00C14A41"/>
    <w:rsid w:val="00C14C63"/>
    <w:rsid w:val="00C15215"/>
    <w:rsid w:val="00C1546D"/>
    <w:rsid w:val="00C156C4"/>
    <w:rsid w:val="00C15D65"/>
    <w:rsid w:val="00C16327"/>
    <w:rsid w:val="00C16989"/>
    <w:rsid w:val="00C16EB6"/>
    <w:rsid w:val="00C17E99"/>
    <w:rsid w:val="00C20390"/>
    <w:rsid w:val="00C209AB"/>
    <w:rsid w:val="00C20D57"/>
    <w:rsid w:val="00C20EA4"/>
    <w:rsid w:val="00C20FCC"/>
    <w:rsid w:val="00C2145A"/>
    <w:rsid w:val="00C218B0"/>
    <w:rsid w:val="00C21AEE"/>
    <w:rsid w:val="00C22762"/>
    <w:rsid w:val="00C22C75"/>
    <w:rsid w:val="00C23FA2"/>
    <w:rsid w:val="00C247E6"/>
    <w:rsid w:val="00C24856"/>
    <w:rsid w:val="00C252DB"/>
    <w:rsid w:val="00C255E7"/>
    <w:rsid w:val="00C26B7C"/>
    <w:rsid w:val="00C26E9B"/>
    <w:rsid w:val="00C26F81"/>
    <w:rsid w:val="00C27032"/>
    <w:rsid w:val="00C274AF"/>
    <w:rsid w:val="00C27805"/>
    <w:rsid w:val="00C27A7C"/>
    <w:rsid w:val="00C27F29"/>
    <w:rsid w:val="00C30609"/>
    <w:rsid w:val="00C308F2"/>
    <w:rsid w:val="00C310AD"/>
    <w:rsid w:val="00C317E7"/>
    <w:rsid w:val="00C31C11"/>
    <w:rsid w:val="00C321C4"/>
    <w:rsid w:val="00C32254"/>
    <w:rsid w:val="00C32660"/>
    <w:rsid w:val="00C329A1"/>
    <w:rsid w:val="00C32CBA"/>
    <w:rsid w:val="00C32DCE"/>
    <w:rsid w:val="00C3332A"/>
    <w:rsid w:val="00C333F3"/>
    <w:rsid w:val="00C3495E"/>
    <w:rsid w:val="00C35412"/>
    <w:rsid w:val="00C35651"/>
    <w:rsid w:val="00C36B84"/>
    <w:rsid w:val="00C36ED6"/>
    <w:rsid w:val="00C375AF"/>
    <w:rsid w:val="00C37BBA"/>
    <w:rsid w:val="00C40889"/>
    <w:rsid w:val="00C40923"/>
    <w:rsid w:val="00C41F56"/>
    <w:rsid w:val="00C42215"/>
    <w:rsid w:val="00C42961"/>
    <w:rsid w:val="00C42ED1"/>
    <w:rsid w:val="00C43B6A"/>
    <w:rsid w:val="00C43E1E"/>
    <w:rsid w:val="00C4440A"/>
    <w:rsid w:val="00C44BDD"/>
    <w:rsid w:val="00C44C60"/>
    <w:rsid w:val="00C46089"/>
    <w:rsid w:val="00C465AB"/>
    <w:rsid w:val="00C4663E"/>
    <w:rsid w:val="00C46793"/>
    <w:rsid w:val="00C467B0"/>
    <w:rsid w:val="00C46DB8"/>
    <w:rsid w:val="00C47EB7"/>
    <w:rsid w:val="00C503F1"/>
    <w:rsid w:val="00C51E27"/>
    <w:rsid w:val="00C5225F"/>
    <w:rsid w:val="00C5266E"/>
    <w:rsid w:val="00C52CBC"/>
    <w:rsid w:val="00C52EFD"/>
    <w:rsid w:val="00C53134"/>
    <w:rsid w:val="00C5313D"/>
    <w:rsid w:val="00C53D75"/>
    <w:rsid w:val="00C54D11"/>
    <w:rsid w:val="00C56BD8"/>
    <w:rsid w:val="00C56F6F"/>
    <w:rsid w:val="00C5718C"/>
    <w:rsid w:val="00C57B7C"/>
    <w:rsid w:val="00C603E7"/>
    <w:rsid w:val="00C6103F"/>
    <w:rsid w:val="00C6147C"/>
    <w:rsid w:val="00C615C6"/>
    <w:rsid w:val="00C621DA"/>
    <w:rsid w:val="00C622AA"/>
    <w:rsid w:val="00C622D0"/>
    <w:rsid w:val="00C63CE0"/>
    <w:rsid w:val="00C6417F"/>
    <w:rsid w:val="00C656BF"/>
    <w:rsid w:val="00C657D6"/>
    <w:rsid w:val="00C664D8"/>
    <w:rsid w:val="00C664DA"/>
    <w:rsid w:val="00C66C69"/>
    <w:rsid w:val="00C67973"/>
    <w:rsid w:val="00C67BF2"/>
    <w:rsid w:val="00C67D4B"/>
    <w:rsid w:val="00C700AF"/>
    <w:rsid w:val="00C70244"/>
    <w:rsid w:val="00C712D8"/>
    <w:rsid w:val="00C716D9"/>
    <w:rsid w:val="00C71A6B"/>
    <w:rsid w:val="00C72A0D"/>
    <w:rsid w:val="00C73316"/>
    <w:rsid w:val="00C74149"/>
    <w:rsid w:val="00C74173"/>
    <w:rsid w:val="00C742FC"/>
    <w:rsid w:val="00C755EF"/>
    <w:rsid w:val="00C759A5"/>
    <w:rsid w:val="00C75BC4"/>
    <w:rsid w:val="00C766BB"/>
    <w:rsid w:val="00C76F93"/>
    <w:rsid w:val="00C778C8"/>
    <w:rsid w:val="00C77C7D"/>
    <w:rsid w:val="00C77DDD"/>
    <w:rsid w:val="00C8031F"/>
    <w:rsid w:val="00C806F9"/>
    <w:rsid w:val="00C80B9E"/>
    <w:rsid w:val="00C80FD4"/>
    <w:rsid w:val="00C81258"/>
    <w:rsid w:val="00C818FD"/>
    <w:rsid w:val="00C82A7B"/>
    <w:rsid w:val="00C83024"/>
    <w:rsid w:val="00C8352F"/>
    <w:rsid w:val="00C839C7"/>
    <w:rsid w:val="00C83EFD"/>
    <w:rsid w:val="00C84319"/>
    <w:rsid w:val="00C84360"/>
    <w:rsid w:val="00C86C57"/>
    <w:rsid w:val="00C86DBA"/>
    <w:rsid w:val="00C90666"/>
    <w:rsid w:val="00C906E7"/>
    <w:rsid w:val="00C9094B"/>
    <w:rsid w:val="00C910BA"/>
    <w:rsid w:val="00C912A8"/>
    <w:rsid w:val="00C915E0"/>
    <w:rsid w:val="00C91CB4"/>
    <w:rsid w:val="00C91D11"/>
    <w:rsid w:val="00C924D3"/>
    <w:rsid w:val="00C92744"/>
    <w:rsid w:val="00C93011"/>
    <w:rsid w:val="00C95003"/>
    <w:rsid w:val="00C95323"/>
    <w:rsid w:val="00C9652E"/>
    <w:rsid w:val="00C970AF"/>
    <w:rsid w:val="00C97D4E"/>
    <w:rsid w:val="00CA0F7A"/>
    <w:rsid w:val="00CA1205"/>
    <w:rsid w:val="00CA1FCD"/>
    <w:rsid w:val="00CA2DE4"/>
    <w:rsid w:val="00CA36EC"/>
    <w:rsid w:val="00CA3E1E"/>
    <w:rsid w:val="00CA3EC1"/>
    <w:rsid w:val="00CA45D9"/>
    <w:rsid w:val="00CA5232"/>
    <w:rsid w:val="00CA5A0F"/>
    <w:rsid w:val="00CA6E29"/>
    <w:rsid w:val="00CB0EE7"/>
    <w:rsid w:val="00CB1982"/>
    <w:rsid w:val="00CB310D"/>
    <w:rsid w:val="00CB38E7"/>
    <w:rsid w:val="00CB391B"/>
    <w:rsid w:val="00CB4279"/>
    <w:rsid w:val="00CB575D"/>
    <w:rsid w:val="00CB5A07"/>
    <w:rsid w:val="00CB5D24"/>
    <w:rsid w:val="00CB67BA"/>
    <w:rsid w:val="00CC0793"/>
    <w:rsid w:val="00CC0A22"/>
    <w:rsid w:val="00CC0A69"/>
    <w:rsid w:val="00CC14A0"/>
    <w:rsid w:val="00CC162C"/>
    <w:rsid w:val="00CC1DD6"/>
    <w:rsid w:val="00CC28EE"/>
    <w:rsid w:val="00CC2915"/>
    <w:rsid w:val="00CC2D24"/>
    <w:rsid w:val="00CC33EA"/>
    <w:rsid w:val="00CC4004"/>
    <w:rsid w:val="00CC4031"/>
    <w:rsid w:val="00CC4584"/>
    <w:rsid w:val="00CC47BB"/>
    <w:rsid w:val="00CC49EF"/>
    <w:rsid w:val="00CC5122"/>
    <w:rsid w:val="00CC6739"/>
    <w:rsid w:val="00CD0258"/>
    <w:rsid w:val="00CD0877"/>
    <w:rsid w:val="00CD0E3D"/>
    <w:rsid w:val="00CD1BCB"/>
    <w:rsid w:val="00CD1EDD"/>
    <w:rsid w:val="00CD28BA"/>
    <w:rsid w:val="00CD2D5A"/>
    <w:rsid w:val="00CD488C"/>
    <w:rsid w:val="00CD5CA9"/>
    <w:rsid w:val="00CD7E99"/>
    <w:rsid w:val="00CE03F4"/>
    <w:rsid w:val="00CE1254"/>
    <w:rsid w:val="00CE1A18"/>
    <w:rsid w:val="00CE1D25"/>
    <w:rsid w:val="00CE1F4A"/>
    <w:rsid w:val="00CE2AFC"/>
    <w:rsid w:val="00CE2D39"/>
    <w:rsid w:val="00CE3803"/>
    <w:rsid w:val="00CE380A"/>
    <w:rsid w:val="00CE496D"/>
    <w:rsid w:val="00CE49D3"/>
    <w:rsid w:val="00CE532F"/>
    <w:rsid w:val="00CE5835"/>
    <w:rsid w:val="00CE603C"/>
    <w:rsid w:val="00CE61CE"/>
    <w:rsid w:val="00CE6542"/>
    <w:rsid w:val="00CE77F0"/>
    <w:rsid w:val="00CE7820"/>
    <w:rsid w:val="00CE7E30"/>
    <w:rsid w:val="00CF0773"/>
    <w:rsid w:val="00CF0B2E"/>
    <w:rsid w:val="00CF1775"/>
    <w:rsid w:val="00CF18BC"/>
    <w:rsid w:val="00CF1E79"/>
    <w:rsid w:val="00CF3945"/>
    <w:rsid w:val="00CF3CDF"/>
    <w:rsid w:val="00CF3D68"/>
    <w:rsid w:val="00CF5AD7"/>
    <w:rsid w:val="00CF5D90"/>
    <w:rsid w:val="00CF6467"/>
    <w:rsid w:val="00D0019A"/>
    <w:rsid w:val="00D007FC"/>
    <w:rsid w:val="00D0153C"/>
    <w:rsid w:val="00D01CC2"/>
    <w:rsid w:val="00D01E6A"/>
    <w:rsid w:val="00D025DA"/>
    <w:rsid w:val="00D03431"/>
    <w:rsid w:val="00D035A0"/>
    <w:rsid w:val="00D06110"/>
    <w:rsid w:val="00D0670B"/>
    <w:rsid w:val="00D104AD"/>
    <w:rsid w:val="00D11172"/>
    <w:rsid w:val="00D1152B"/>
    <w:rsid w:val="00D11DB3"/>
    <w:rsid w:val="00D12603"/>
    <w:rsid w:val="00D12A82"/>
    <w:rsid w:val="00D130A9"/>
    <w:rsid w:val="00D13429"/>
    <w:rsid w:val="00D155A4"/>
    <w:rsid w:val="00D1633E"/>
    <w:rsid w:val="00D16B96"/>
    <w:rsid w:val="00D173A6"/>
    <w:rsid w:val="00D17445"/>
    <w:rsid w:val="00D21308"/>
    <w:rsid w:val="00D21BC8"/>
    <w:rsid w:val="00D22078"/>
    <w:rsid w:val="00D234EB"/>
    <w:rsid w:val="00D237A9"/>
    <w:rsid w:val="00D237F4"/>
    <w:rsid w:val="00D23B8D"/>
    <w:rsid w:val="00D23E91"/>
    <w:rsid w:val="00D247F3"/>
    <w:rsid w:val="00D26126"/>
    <w:rsid w:val="00D27E53"/>
    <w:rsid w:val="00D304E7"/>
    <w:rsid w:val="00D30BCF"/>
    <w:rsid w:val="00D30FFD"/>
    <w:rsid w:val="00D3139B"/>
    <w:rsid w:val="00D32552"/>
    <w:rsid w:val="00D32BDC"/>
    <w:rsid w:val="00D32F26"/>
    <w:rsid w:val="00D33663"/>
    <w:rsid w:val="00D33739"/>
    <w:rsid w:val="00D33FA8"/>
    <w:rsid w:val="00D340E6"/>
    <w:rsid w:val="00D34A8E"/>
    <w:rsid w:val="00D35438"/>
    <w:rsid w:val="00D35778"/>
    <w:rsid w:val="00D36754"/>
    <w:rsid w:val="00D36857"/>
    <w:rsid w:val="00D36D76"/>
    <w:rsid w:val="00D37347"/>
    <w:rsid w:val="00D37360"/>
    <w:rsid w:val="00D37668"/>
    <w:rsid w:val="00D376EA"/>
    <w:rsid w:val="00D40898"/>
    <w:rsid w:val="00D40D48"/>
    <w:rsid w:val="00D41278"/>
    <w:rsid w:val="00D42C22"/>
    <w:rsid w:val="00D441A6"/>
    <w:rsid w:val="00D44898"/>
    <w:rsid w:val="00D458E7"/>
    <w:rsid w:val="00D469B3"/>
    <w:rsid w:val="00D4724D"/>
    <w:rsid w:val="00D473B6"/>
    <w:rsid w:val="00D5012F"/>
    <w:rsid w:val="00D50298"/>
    <w:rsid w:val="00D5312B"/>
    <w:rsid w:val="00D54E91"/>
    <w:rsid w:val="00D55E86"/>
    <w:rsid w:val="00D56219"/>
    <w:rsid w:val="00D56267"/>
    <w:rsid w:val="00D571AD"/>
    <w:rsid w:val="00D57CC4"/>
    <w:rsid w:val="00D57CE0"/>
    <w:rsid w:val="00D57E0B"/>
    <w:rsid w:val="00D57EB8"/>
    <w:rsid w:val="00D60BC6"/>
    <w:rsid w:val="00D6127D"/>
    <w:rsid w:val="00D61B4D"/>
    <w:rsid w:val="00D61F29"/>
    <w:rsid w:val="00D62349"/>
    <w:rsid w:val="00D626D6"/>
    <w:rsid w:val="00D63456"/>
    <w:rsid w:val="00D63A5B"/>
    <w:rsid w:val="00D63ECB"/>
    <w:rsid w:val="00D6488F"/>
    <w:rsid w:val="00D66547"/>
    <w:rsid w:val="00D66F56"/>
    <w:rsid w:val="00D67053"/>
    <w:rsid w:val="00D67ED2"/>
    <w:rsid w:val="00D701C7"/>
    <w:rsid w:val="00D70220"/>
    <w:rsid w:val="00D703E9"/>
    <w:rsid w:val="00D71372"/>
    <w:rsid w:val="00D724EC"/>
    <w:rsid w:val="00D726E7"/>
    <w:rsid w:val="00D73016"/>
    <w:rsid w:val="00D7345E"/>
    <w:rsid w:val="00D734BD"/>
    <w:rsid w:val="00D73E35"/>
    <w:rsid w:val="00D74073"/>
    <w:rsid w:val="00D759E3"/>
    <w:rsid w:val="00D75EF1"/>
    <w:rsid w:val="00D76103"/>
    <w:rsid w:val="00D761B7"/>
    <w:rsid w:val="00D7636F"/>
    <w:rsid w:val="00D76954"/>
    <w:rsid w:val="00D77310"/>
    <w:rsid w:val="00D77C13"/>
    <w:rsid w:val="00D80542"/>
    <w:rsid w:val="00D8179F"/>
    <w:rsid w:val="00D817F4"/>
    <w:rsid w:val="00D820C2"/>
    <w:rsid w:val="00D82120"/>
    <w:rsid w:val="00D82C03"/>
    <w:rsid w:val="00D83531"/>
    <w:rsid w:val="00D84A96"/>
    <w:rsid w:val="00D84DA1"/>
    <w:rsid w:val="00D84F73"/>
    <w:rsid w:val="00D859C3"/>
    <w:rsid w:val="00D85E81"/>
    <w:rsid w:val="00D86F99"/>
    <w:rsid w:val="00D877DA"/>
    <w:rsid w:val="00D900B2"/>
    <w:rsid w:val="00D90334"/>
    <w:rsid w:val="00D90DB8"/>
    <w:rsid w:val="00D92282"/>
    <w:rsid w:val="00D926A3"/>
    <w:rsid w:val="00D931D1"/>
    <w:rsid w:val="00D93633"/>
    <w:rsid w:val="00D93F40"/>
    <w:rsid w:val="00D94232"/>
    <w:rsid w:val="00D9520F"/>
    <w:rsid w:val="00D95488"/>
    <w:rsid w:val="00D955A4"/>
    <w:rsid w:val="00DA083F"/>
    <w:rsid w:val="00DA1653"/>
    <w:rsid w:val="00DA27AC"/>
    <w:rsid w:val="00DA2AD2"/>
    <w:rsid w:val="00DA415C"/>
    <w:rsid w:val="00DA46C4"/>
    <w:rsid w:val="00DA502C"/>
    <w:rsid w:val="00DA5700"/>
    <w:rsid w:val="00DA5CD2"/>
    <w:rsid w:val="00DA5D81"/>
    <w:rsid w:val="00DA612B"/>
    <w:rsid w:val="00DA6D57"/>
    <w:rsid w:val="00DA7E57"/>
    <w:rsid w:val="00DB008B"/>
    <w:rsid w:val="00DB18C3"/>
    <w:rsid w:val="00DB1D24"/>
    <w:rsid w:val="00DB343A"/>
    <w:rsid w:val="00DB3D67"/>
    <w:rsid w:val="00DB47C9"/>
    <w:rsid w:val="00DB4E0C"/>
    <w:rsid w:val="00DB51C2"/>
    <w:rsid w:val="00DB7733"/>
    <w:rsid w:val="00DB7CF3"/>
    <w:rsid w:val="00DB7FC6"/>
    <w:rsid w:val="00DC05DF"/>
    <w:rsid w:val="00DC0944"/>
    <w:rsid w:val="00DC1504"/>
    <w:rsid w:val="00DC1A6A"/>
    <w:rsid w:val="00DC1EC8"/>
    <w:rsid w:val="00DC2BBC"/>
    <w:rsid w:val="00DC4126"/>
    <w:rsid w:val="00DC446C"/>
    <w:rsid w:val="00DC5EBF"/>
    <w:rsid w:val="00DC5FC1"/>
    <w:rsid w:val="00DC6982"/>
    <w:rsid w:val="00DC69B1"/>
    <w:rsid w:val="00DC7416"/>
    <w:rsid w:val="00DC7968"/>
    <w:rsid w:val="00DC7993"/>
    <w:rsid w:val="00DD0D53"/>
    <w:rsid w:val="00DD130E"/>
    <w:rsid w:val="00DD1FF9"/>
    <w:rsid w:val="00DD2498"/>
    <w:rsid w:val="00DD340B"/>
    <w:rsid w:val="00DD4408"/>
    <w:rsid w:val="00DD45FE"/>
    <w:rsid w:val="00DD4602"/>
    <w:rsid w:val="00DD5123"/>
    <w:rsid w:val="00DD523C"/>
    <w:rsid w:val="00DD5950"/>
    <w:rsid w:val="00DD5D6F"/>
    <w:rsid w:val="00DD6722"/>
    <w:rsid w:val="00DD7A60"/>
    <w:rsid w:val="00DD7BB2"/>
    <w:rsid w:val="00DD7ECE"/>
    <w:rsid w:val="00DD7FCF"/>
    <w:rsid w:val="00DE07B2"/>
    <w:rsid w:val="00DE1377"/>
    <w:rsid w:val="00DE1C1D"/>
    <w:rsid w:val="00DE1C35"/>
    <w:rsid w:val="00DE2931"/>
    <w:rsid w:val="00DE2D78"/>
    <w:rsid w:val="00DE301F"/>
    <w:rsid w:val="00DE35DC"/>
    <w:rsid w:val="00DE3DD7"/>
    <w:rsid w:val="00DE3F17"/>
    <w:rsid w:val="00DE4037"/>
    <w:rsid w:val="00DE4279"/>
    <w:rsid w:val="00DE4722"/>
    <w:rsid w:val="00DE4CDE"/>
    <w:rsid w:val="00DE5487"/>
    <w:rsid w:val="00DE54D4"/>
    <w:rsid w:val="00DE5852"/>
    <w:rsid w:val="00DE5AF2"/>
    <w:rsid w:val="00DE5B38"/>
    <w:rsid w:val="00DE6538"/>
    <w:rsid w:val="00DE6C44"/>
    <w:rsid w:val="00DE719A"/>
    <w:rsid w:val="00DE7EB0"/>
    <w:rsid w:val="00DF1ACF"/>
    <w:rsid w:val="00DF1EA9"/>
    <w:rsid w:val="00DF2190"/>
    <w:rsid w:val="00DF25D4"/>
    <w:rsid w:val="00DF25F0"/>
    <w:rsid w:val="00DF2DC0"/>
    <w:rsid w:val="00DF369B"/>
    <w:rsid w:val="00DF3E36"/>
    <w:rsid w:val="00DF4460"/>
    <w:rsid w:val="00DF6152"/>
    <w:rsid w:val="00DF66EB"/>
    <w:rsid w:val="00DF6F81"/>
    <w:rsid w:val="00DF7072"/>
    <w:rsid w:val="00DF7265"/>
    <w:rsid w:val="00E006EA"/>
    <w:rsid w:val="00E00A71"/>
    <w:rsid w:val="00E00AD6"/>
    <w:rsid w:val="00E013DA"/>
    <w:rsid w:val="00E01CC8"/>
    <w:rsid w:val="00E01F3B"/>
    <w:rsid w:val="00E02033"/>
    <w:rsid w:val="00E026DF"/>
    <w:rsid w:val="00E02B12"/>
    <w:rsid w:val="00E033F7"/>
    <w:rsid w:val="00E03781"/>
    <w:rsid w:val="00E043D4"/>
    <w:rsid w:val="00E043D8"/>
    <w:rsid w:val="00E04934"/>
    <w:rsid w:val="00E04CDB"/>
    <w:rsid w:val="00E04F39"/>
    <w:rsid w:val="00E05596"/>
    <w:rsid w:val="00E05612"/>
    <w:rsid w:val="00E056CF"/>
    <w:rsid w:val="00E05D94"/>
    <w:rsid w:val="00E05E89"/>
    <w:rsid w:val="00E05FB8"/>
    <w:rsid w:val="00E06640"/>
    <w:rsid w:val="00E078C6"/>
    <w:rsid w:val="00E12282"/>
    <w:rsid w:val="00E13300"/>
    <w:rsid w:val="00E13C12"/>
    <w:rsid w:val="00E13CFC"/>
    <w:rsid w:val="00E14915"/>
    <w:rsid w:val="00E149DE"/>
    <w:rsid w:val="00E15389"/>
    <w:rsid w:val="00E165EB"/>
    <w:rsid w:val="00E16891"/>
    <w:rsid w:val="00E169DF"/>
    <w:rsid w:val="00E16B17"/>
    <w:rsid w:val="00E16C30"/>
    <w:rsid w:val="00E16F68"/>
    <w:rsid w:val="00E2006D"/>
    <w:rsid w:val="00E20364"/>
    <w:rsid w:val="00E20CBB"/>
    <w:rsid w:val="00E2115C"/>
    <w:rsid w:val="00E21476"/>
    <w:rsid w:val="00E22174"/>
    <w:rsid w:val="00E245A5"/>
    <w:rsid w:val="00E25B9D"/>
    <w:rsid w:val="00E26E61"/>
    <w:rsid w:val="00E303F8"/>
    <w:rsid w:val="00E3086A"/>
    <w:rsid w:val="00E30A54"/>
    <w:rsid w:val="00E31630"/>
    <w:rsid w:val="00E31ED7"/>
    <w:rsid w:val="00E31FDA"/>
    <w:rsid w:val="00E3289B"/>
    <w:rsid w:val="00E33073"/>
    <w:rsid w:val="00E33705"/>
    <w:rsid w:val="00E341F0"/>
    <w:rsid w:val="00E34579"/>
    <w:rsid w:val="00E34E3D"/>
    <w:rsid w:val="00E354DD"/>
    <w:rsid w:val="00E35EB5"/>
    <w:rsid w:val="00E36844"/>
    <w:rsid w:val="00E375E2"/>
    <w:rsid w:val="00E375F4"/>
    <w:rsid w:val="00E378E3"/>
    <w:rsid w:val="00E408C0"/>
    <w:rsid w:val="00E40971"/>
    <w:rsid w:val="00E40F00"/>
    <w:rsid w:val="00E41018"/>
    <w:rsid w:val="00E41501"/>
    <w:rsid w:val="00E417C5"/>
    <w:rsid w:val="00E41A0B"/>
    <w:rsid w:val="00E41B49"/>
    <w:rsid w:val="00E42988"/>
    <w:rsid w:val="00E42D83"/>
    <w:rsid w:val="00E43257"/>
    <w:rsid w:val="00E43671"/>
    <w:rsid w:val="00E4442D"/>
    <w:rsid w:val="00E46A63"/>
    <w:rsid w:val="00E47C63"/>
    <w:rsid w:val="00E50156"/>
    <w:rsid w:val="00E501AA"/>
    <w:rsid w:val="00E5127E"/>
    <w:rsid w:val="00E5170B"/>
    <w:rsid w:val="00E52767"/>
    <w:rsid w:val="00E5279D"/>
    <w:rsid w:val="00E52DDE"/>
    <w:rsid w:val="00E53888"/>
    <w:rsid w:val="00E549C9"/>
    <w:rsid w:val="00E55F28"/>
    <w:rsid w:val="00E56D7F"/>
    <w:rsid w:val="00E56DAE"/>
    <w:rsid w:val="00E6072D"/>
    <w:rsid w:val="00E6086F"/>
    <w:rsid w:val="00E60D1E"/>
    <w:rsid w:val="00E62DAC"/>
    <w:rsid w:val="00E62DC3"/>
    <w:rsid w:val="00E62F29"/>
    <w:rsid w:val="00E630A0"/>
    <w:rsid w:val="00E63BFB"/>
    <w:rsid w:val="00E6440A"/>
    <w:rsid w:val="00E6489A"/>
    <w:rsid w:val="00E64EC7"/>
    <w:rsid w:val="00E653A0"/>
    <w:rsid w:val="00E655C6"/>
    <w:rsid w:val="00E65E0E"/>
    <w:rsid w:val="00E66840"/>
    <w:rsid w:val="00E66F24"/>
    <w:rsid w:val="00E67585"/>
    <w:rsid w:val="00E705A6"/>
    <w:rsid w:val="00E712FF"/>
    <w:rsid w:val="00E71A71"/>
    <w:rsid w:val="00E71EB5"/>
    <w:rsid w:val="00E7204E"/>
    <w:rsid w:val="00E72400"/>
    <w:rsid w:val="00E72C8B"/>
    <w:rsid w:val="00E73D6D"/>
    <w:rsid w:val="00E747A7"/>
    <w:rsid w:val="00E75F34"/>
    <w:rsid w:val="00E76975"/>
    <w:rsid w:val="00E76C49"/>
    <w:rsid w:val="00E772EB"/>
    <w:rsid w:val="00E77472"/>
    <w:rsid w:val="00E81502"/>
    <w:rsid w:val="00E81A17"/>
    <w:rsid w:val="00E82B24"/>
    <w:rsid w:val="00E8303E"/>
    <w:rsid w:val="00E83379"/>
    <w:rsid w:val="00E83565"/>
    <w:rsid w:val="00E853EC"/>
    <w:rsid w:val="00E85C6B"/>
    <w:rsid w:val="00E865B8"/>
    <w:rsid w:val="00E86EB1"/>
    <w:rsid w:val="00E87B0F"/>
    <w:rsid w:val="00E90A9E"/>
    <w:rsid w:val="00E9111F"/>
    <w:rsid w:val="00E92B08"/>
    <w:rsid w:val="00E932DC"/>
    <w:rsid w:val="00E9374C"/>
    <w:rsid w:val="00E940F3"/>
    <w:rsid w:val="00E94E32"/>
    <w:rsid w:val="00E952BC"/>
    <w:rsid w:val="00E97482"/>
    <w:rsid w:val="00EA00AD"/>
    <w:rsid w:val="00EA0722"/>
    <w:rsid w:val="00EA118E"/>
    <w:rsid w:val="00EA1397"/>
    <w:rsid w:val="00EA16D8"/>
    <w:rsid w:val="00EA18C6"/>
    <w:rsid w:val="00EA18CF"/>
    <w:rsid w:val="00EA1D94"/>
    <w:rsid w:val="00EA251C"/>
    <w:rsid w:val="00EA2B4B"/>
    <w:rsid w:val="00EA2D86"/>
    <w:rsid w:val="00EA3A5F"/>
    <w:rsid w:val="00EA3E9E"/>
    <w:rsid w:val="00EA5C2D"/>
    <w:rsid w:val="00EA5CFE"/>
    <w:rsid w:val="00EA5E0F"/>
    <w:rsid w:val="00EA62D1"/>
    <w:rsid w:val="00EA65B2"/>
    <w:rsid w:val="00EA6BB2"/>
    <w:rsid w:val="00EA70C9"/>
    <w:rsid w:val="00EA779D"/>
    <w:rsid w:val="00EA7D13"/>
    <w:rsid w:val="00EB0E56"/>
    <w:rsid w:val="00EB0E66"/>
    <w:rsid w:val="00EB1325"/>
    <w:rsid w:val="00EB3E24"/>
    <w:rsid w:val="00EB53AB"/>
    <w:rsid w:val="00EB6178"/>
    <w:rsid w:val="00EB6FBB"/>
    <w:rsid w:val="00EB7110"/>
    <w:rsid w:val="00EC110E"/>
    <w:rsid w:val="00EC21E4"/>
    <w:rsid w:val="00EC3724"/>
    <w:rsid w:val="00EC430A"/>
    <w:rsid w:val="00EC444A"/>
    <w:rsid w:val="00EC4525"/>
    <w:rsid w:val="00EC4AF8"/>
    <w:rsid w:val="00EC57C0"/>
    <w:rsid w:val="00EC58C0"/>
    <w:rsid w:val="00EC5941"/>
    <w:rsid w:val="00EC61E1"/>
    <w:rsid w:val="00EC73DF"/>
    <w:rsid w:val="00EC782C"/>
    <w:rsid w:val="00ED05C5"/>
    <w:rsid w:val="00ED0CA5"/>
    <w:rsid w:val="00ED22A0"/>
    <w:rsid w:val="00ED4613"/>
    <w:rsid w:val="00ED47EA"/>
    <w:rsid w:val="00ED5449"/>
    <w:rsid w:val="00ED629B"/>
    <w:rsid w:val="00ED62EB"/>
    <w:rsid w:val="00ED67D1"/>
    <w:rsid w:val="00ED67F7"/>
    <w:rsid w:val="00ED7831"/>
    <w:rsid w:val="00EE015B"/>
    <w:rsid w:val="00EE0ADD"/>
    <w:rsid w:val="00EE0FC6"/>
    <w:rsid w:val="00EE2FB9"/>
    <w:rsid w:val="00EE34A6"/>
    <w:rsid w:val="00EE34F4"/>
    <w:rsid w:val="00EE3586"/>
    <w:rsid w:val="00EE3765"/>
    <w:rsid w:val="00EE4A73"/>
    <w:rsid w:val="00EE4AF4"/>
    <w:rsid w:val="00EE6500"/>
    <w:rsid w:val="00EE6E39"/>
    <w:rsid w:val="00EE7A6C"/>
    <w:rsid w:val="00EF031F"/>
    <w:rsid w:val="00EF0A77"/>
    <w:rsid w:val="00EF0F28"/>
    <w:rsid w:val="00EF1FD3"/>
    <w:rsid w:val="00EF1FDA"/>
    <w:rsid w:val="00EF2917"/>
    <w:rsid w:val="00EF35EC"/>
    <w:rsid w:val="00EF396B"/>
    <w:rsid w:val="00EF59C4"/>
    <w:rsid w:val="00EF5D80"/>
    <w:rsid w:val="00EF68DF"/>
    <w:rsid w:val="00EF6910"/>
    <w:rsid w:val="00EF6E9D"/>
    <w:rsid w:val="00EF7AE9"/>
    <w:rsid w:val="00F01828"/>
    <w:rsid w:val="00F01C2D"/>
    <w:rsid w:val="00F02762"/>
    <w:rsid w:val="00F02B43"/>
    <w:rsid w:val="00F0426F"/>
    <w:rsid w:val="00F04B4A"/>
    <w:rsid w:val="00F04CE6"/>
    <w:rsid w:val="00F0501E"/>
    <w:rsid w:val="00F0530A"/>
    <w:rsid w:val="00F05E10"/>
    <w:rsid w:val="00F066EE"/>
    <w:rsid w:val="00F06E48"/>
    <w:rsid w:val="00F10233"/>
    <w:rsid w:val="00F10E46"/>
    <w:rsid w:val="00F123AB"/>
    <w:rsid w:val="00F12572"/>
    <w:rsid w:val="00F12B3C"/>
    <w:rsid w:val="00F13005"/>
    <w:rsid w:val="00F13F65"/>
    <w:rsid w:val="00F14B16"/>
    <w:rsid w:val="00F15022"/>
    <w:rsid w:val="00F1604A"/>
    <w:rsid w:val="00F16D92"/>
    <w:rsid w:val="00F20ACA"/>
    <w:rsid w:val="00F210B1"/>
    <w:rsid w:val="00F214EF"/>
    <w:rsid w:val="00F2197A"/>
    <w:rsid w:val="00F22B12"/>
    <w:rsid w:val="00F22F64"/>
    <w:rsid w:val="00F2333A"/>
    <w:rsid w:val="00F23B40"/>
    <w:rsid w:val="00F2415C"/>
    <w:rsid w:val="00F24345"/>
    <w:rsid w:val="00F24DE9"/>
    <w:rsid w:val="00F26C89"/>
    <w:rsid w:val="00F2734C"/>
    <w:rsid w:val="00F30117"/>
    <w:rsid w:val="00F3085E"/>
    <w:rsid w:val="00F31B1C"/>
    <w:rsid w:val="00F329A9"/>
    <w:rsid w:val="00F333C6"/>
    <w:rsid w:val="00F33477"/>
    <w:rsid w:val="00F33F74"/>
    <w:rsid w:val="00F34736"/>
    <w:rsid w:val="00F36E85"/>
    <w:rsid w:val="00F37337"/>
    <w:rsid w:val="00F37551"/>
    <w:rsid w:val="00F37EE6"/>
    <w:rsid w:val="00F4019C"/>
    <w:rsid w:val="00F4046A"/>
    <w:rsid w:val="00F4091D"/>
    <w:rsid w:val="00F40B82"/>
    <w:rsid w:val="00F41105"/>
    <w:rsid w:val="00F41658"/>
    <w:rsid w:val="00F41715"/>
    <w:rsid w:val="00F43AE8"/>
    <w:rsid w:val="00F44CA6"/>
    <w:rsid w:val="00F46370"/>
    <w:rsid w:val="00F46757"/>
    <w:rsid w:val="00F46CCB"/>
    <w:rsid w:val="00F47298"/>
    <w:rsid w:val="00F4738B"/>
    <w:rsid w:val="00F474FD"/>
    <w:rsid w:val="00F476B3"/>
    <w:rsid w:val="00F504E7"/>
    <w:rsid w:val="00F505BE"/>
    <w:rsid w:val="00F50717"/>
    <w:rsid w:val="00F517BF"/>
    <w:rsid w:val="00F52791"/>
    <w:rsid w:val="00F52F6C"/>
    <w:rsid w:val="00F53A81"/>
    <w:rsid w:val="00F54862"/>
    <w:rsid w:val="00F556B5"/>
    <w:rsid w:val="00F56691"/>
    <w:rsid w:val="00F56863"/>
    <w:rsid w:val="00F568F5"/>
    <w:rsid w:val="00F56E92"/>
    <w:rsid w:val="00F57F6C"/>
    <w:rsid w:val="00F6001B"/>
    <w:rsid w:val="00F609A0"/>
    <w:rsid w:val="00F61A50"/>
    <w:rsid w:val="00F61DE7"/>
    <w:rsid w:val="00F62F94"/>
    <w:rsid w:val="00F646DD"/>
    <w:rsid w:val="00F64826"/>
    <w:rsid w:val="00F6486C"/>
    <w:rsid w:val="00F667EF"/>
    <w:rsid w:val="00F67244"/>
    <w:rsid w:val="00F67616"/>
    <w:rsid w:val="00F67FD2"/>
    <w:rsid w:val="00F7006B"/>
    <w:rsid w:val="00F7010E"/>
    <w:rsid w:val="00F70655"/>
    <w:rsid w:val="00F70BE2"/>
    <w:rsid w:val="00F71F3D"/>
    <w:rsid w:val="00F728FB"/>
    <w:rsid w:val="00F72C94"/>
    <w:rsid w:val="00F73089"/>
    <w:rsid w:val="00F738F6"/>
    <w:rsid w:val="00F74AB0"/>
    <w:rsid w:val="00F75431"/>
    <w:rsid w:val="00F754B3"/>
    <w:rsid w:val="00F76590"/>
    <w:rsid w:val="00F768FF"/>
    <w:rsid w:val="00F76AED"/>
    <w:rsid w:val="00F770D4"/>
    <w:rsid w:val="00F7710D"/>
    <w:rsid w:val="00F7751B"/>
    <w:rsid w:val="00F77CE9"/>
    <w:rsid w:val="00F8015C"/>
    <w:rsid w:val="00F80D65"/>
    <w:rsid w:val="00F81666"/>
    <w:rsid w:val="00F81DB9"/>
    <w:rsid w:val="00F8535D"/>
    <w:rsid w:val="00F8547D"/>
    <w:rsid w:val="00F85672"/>
    <w:rsid w:val="00F858A1"/>
    <w:rsid w:val="00F85D79"/>
    <w:rsid w:val="00F864A4"/>
    <w:rsid w:val="00F865CA"/>
    <w:rsid w:val="00F8661F"/>
    <w:rsid w:val="00F86BAE"/>
    <w:rsid w:val="00F86EBB"/>
    <w:rsid w:val="00F904CD"/>
    <w:rsid w:val="00F90557"/>
    <w:rsid w:val="00F90EBF"/>
    <w:rsid w:val="00F91482"/>
    <w:rsid w:val="00F92590"/>
    <w:rsid w:val="00F9284B"/>
    <w:rsid w:val="00F92EB5"/>
    <w:rsid w:val="00F93004"/>
    <w:rsid w:val="00F93012"/>
    <w:rsid w:val="00F930DD"/>
    <w:rsid w:val="00F93533"/>
    <w:rsid w:val="00F945EB"/>
    <w:rsid w:val="00F94A3C"/>
    <w:rsid w:val="00F953B9"/>
    <w:rsid w:val="00F95CC0"/>
    <w:rsid w:val="00F963A2"/>
    <w:rsid w:val="00FA0D5F"/>
    <w:rsid w:val="00FA1022"/>
    <w:rsid w:val="00FA13DA"/>
    <w:rsid w:val="00FA14C7"/>
    <w:rsid w:val="00FA1A20"/>
    <w:rsid w:val="00FA2142"/>
    <w:rsid w:val="00FA23EF"/>
    <w:rsid w:val="00FA2ED1"/>
    <w:rsid w:val="00FA3636"/>
    <w:rsid w:val="00FA374E"/>
    <w:rsid w:val="00FA4221"/>
    <w:rsid w:val="00FA46C2"/>
    <w:rsid w:val="00FA5E17"/>
    <w:rsid w:val="00FA6E33"/>
    <w:rsid w:val="00FA7779"/>
    <w:rsid w:val="00FA7990"/>
    <w:rsid w:val="00FA7D35"/>
    <w:rsid w:val="00FB0BAA"/>
    <w:rsid w:val="00FB1A34"/>
    <w:rsid w:val="00FB1B8C"/>
    <w:rsid w:val="00FB247F"/>
    <w:rsid w:val="00FB376D"/>
    <w:rsid w:val="00FB3D70"/>
    <w:rsid w:val="00FB4167"/>
    <w:rsid w:val="00FB4629"/>
    <w:rsid w:val="00FB4710"/>
    <w:rsid w:val="00FB59AF"/>
    <w:rsid w:val="00FB5C54"/>
    <w:rsid w:val="00FB5E49"/>
    <w:rsid w:val="00FB7EFD"/>
    <w:rsid w:val="00FC039A"/>
    <w:rsid w:val="00FC1807"/>
    <w:rsid w:val="00FC1AEE"/>
    <w:rsid w:val="00FC2227"/>
    <w:rsid w:val="00FC24D2"/>
    <w:rsid w:val="00FC2971"/>
    <w:rsid w:val="00FC353B"/>
    <w:rsid w:val="00FC56C7"/>
    <w:rsid w:val="00FC6071"/>
    <w:rsid w:val="00FC6AF4"/>
    <w:rsid w:val="00FC6E7A"/>
    <w:rsid w:val="00FC74CF"/>
    <w:rsid w:val="00FC7E7F"/>
    <w:rsid w:val="00FC7E8B"/>
    <w:rsid w:val="00FD1666"/>
    <w:rsid w:val="00FD2043"/>
    <w:rsid w:val="00FD2789"/>
    <w:rsid w:val="00FD3427"/>
    <w:rsid w:val="00FD3EB8"/>
    <w:rsid w:val="00FD4032"/>
    <w:rsid w:val="00FD4035"/>
    <w:rsid w:val="00FD4A03"/>
    <w:rsid w:val="00FD4ADE"/>
    <w:rsid w:val="00FD5A48"/>
    <w:rsid w:val="00FD5AB7"/>
    <w:rsid w:val="00FD5DD3"/>
    <w:rsid w:val="00FD6668"/>
    <w:rsid w:val="00FD6F89"/>
    <w:rsid w:val="00FD7390"/>
    <w:rsid w:val="00FD74A7"/>
    <w:rsid w:val="00FE0CA6"/>
    <w:rsid w:val="00FE17D8"/>
    <w:rsid w:val="00FE1CBA"/>
    <w:rsid w:val="00FE2505"/>
    <w:rsid w:val="00FE3655"/>
    <w:rsid w:val="00FE37CC"/>
    <w:rsid w:val="00FE38CD"/>
    <w:rsid w:val="00FE4AB2"/>
    <w:rsid w:val="00FE4FA2"/>
    <w:rsid w:val="00FE5535"/>
    <w:rsid w:val="00FE5586"/>
    <w:rsid w:val="00FE56B4"/>
    <w:rsid w:val="00FE58E3"/>
    <w:rsid w:val="00FE5FB2"/>
    <w:rsid w:val="00FE63C1"/>
    <w:rsid w:val="00FE6984"/>
    <w:rsid w:val="00FE6AC3"/>
    <w:rsid w:val="00FE6BDE"/>
    <w:rsid w:val="00FE6C02"/>
    <w:rsid w:val="00FE705A"/>
    <w:rsid w:val="00FE792B"/>
    <w:rsid w:val="00FE7F73"/>
    <w:rsid w:val="00FF0339"/>
    <w:rsid w:val="00FF0B45"/>
    <w:rsid w:val="00FF0EBE"/>
    <w:rsid w:val="00FF20CA"/>
    <w:rsid w:val="00FF305C"/>
    <w:rsid w:val="00FF35B7"/>
    <w:rsid w:val="00FF3651"/>
    <w:rsid w:val="00FF3DD5"/>
    <w:rsid w:val="00FF4250"/>
    <w:rsid w:val="00FF5180"/>
    <w:rsid w:val="00FF5456"/>
    <w:rsid w:val="00FF69DA"/>
    <w:rsid w:val="00FF719A"/>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EAFCC"/>
  <w15:chartTrackingRefBased/>
  <w15:docId w15:val="{C25FD8E5-981C-42CC-B6A1-6E6764CD8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34C"/>
    <w:rPr>
      <w:rFonts w:ascii="Arial" w:hAnsi="Arial"/>
      <w:sz w:val="32"/>
    </w:rPr>
  </w:style>
  <w:style w:type="paragraph" w:styleId="Titre1">
    <w:name w:val="heading 1"/>
    <w:basedOn w:val="Normal"/>
    <w:next w:val="Normal"/>
    <w:link w:val="Titre1Car"/>
    <w:uiPriority w:val="9"/>
    <w:qFormat/>
    <w:rsid w:val="0063434C"/>
    <w:pPr>
      <w:pBdr>
        <w:bottom w:val="single" w:sz="24" w:space="1" w:color="auto"/>
      </w:pBdr>
      <w:shd w:val="clear" w:color="auto" w:fill="FFFFFF" w:themeFill="background1"/>
      <w:spacing w:before="200" w:after="0" w:line="276" w:lineRule="auto"/>
      <w:outlineLvl w:val="0"/>
    </w:pPr>
    <w:rPr>
      <w:rFonts w:eastAsiaTheme="minorEastAsia"/>
      <w:b/>
      <w:bCs/>
      <w:caps/>
      <w:spacing w:val="15"/>
      <w:sz w:val="40"/>
      <w:lang w:val="en-US" w:bidi="en-US"/>
    </w:rPr>
  </w:style>
  <w:style w:type="paragraph" w:styleId="Titre2">
    <w:name w:val="heading 2"/>
    <w:basedOn w:val="Normal"/>
    <w:next w:val="Normal"/>
    <w:link w:val="Titre2Car"/>
    <w:uiPriority w:val="9"/>
    <w:unhideWhenUsed/>
    <w:qFormat/>
    <w:rsid w:val="0063434C"/>
    <w:pPr>
      <w:keepNext/>
      <w:keepLines/>
      <w:spacing w:before="40" w:after="0"/>
      <w:outlineLvl w:val="1"/>
    </w:pPr>
    <w:rPr>
      <w:rFonts w:eastAsiaTheme="majorEastAsia" w:cstheme="majorBidi"/>
      <w:b/>
      <w:caps/>
      <w:szCs w:val="26"/>
    </w:rPr>
  </w:style>
  <w:style w:type="paragraph" w:styleId="Titre3">
    <w:name w:val="heading 3"/>
    <w:basedOn w:val="Normal"/>
    <w:next w:val="Normal"/>
    <w:link w:val="Titre3Car"/>
    <w:uiPriority w:val="9"/>
    <w:unhideWhenUsed/>
    <w:qFormat/>
    <w:rsid w:val="00FE79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unhideWhenUsed/>
    <w:qFormat/>
    <w:rsid w:val="00FE792B"/>
    <w:pPr>
      <w:pBdr>
        <w:top w:val="dotted" w:sz="6" w:space="2" w:color="5B9BD5" w:themeColor="accent1"/>
        <w:left w:val="dotted" w:sz="6" w:space="2" w:color="5B9BD5" w:themeColor="accent1"/>
      </w:pBdr>
      <w:spacing w:before="300" w:after="0" w:line="276" w:lineRule="auto"/>
      <w:jc w:val="both"/>
      <w:outlineLvl w:val="3"/>
    </w:pPr>
    <w:rPr>
      <w:rFonts w:eastAsiaTheme="minorEastAsia"/>
      <w:caps/>
      <w:color w:val="2E74B5" w:themeColor="accent1" w:themeShade="BF"/>
      <w:spacing w:val="10"/>
      <w:sz w:val="22"/>
      <w:lang w:val="en-US" w:bidi="en-US"/>
    </w:rPr>
  </w:style>
  <w:style w:type="paragraph" w:styleId="Titre5">
    <w:name w:val="heading 5"/>
    <w:basedOn w:val="Normal"/>
    <w:next w:val="Normal"/>
    <w:link w:val="Titre5Car"/>
    <w:uiPriority w:val="9"/>
    <w:unhideWhenUsed/>
    <w:qFormat/>
    <w:rsid w:val="00FE792B"/>
    <w:pPr>
      <w:pBdr>
        <w:bottom w:val="single" w:sz="6" w:space="1" w:color="5B9BD5" w:themeColor="accent1"/>
      </w:pBdr>
      <w:spacing w:before="300" w:after="0" w:line="276" w:lineRule="auto"/>
      <w:jc w:val="both"/>
      <w:outlineLvl w:val="4"/>
    </w:pPr>
    <w:rPr>
      <w:rFonts w:eastAsiaTheme="minorEastAsia"/>
      <w:caps/>
      <w:color w:val="2E74B5" w:themeColor="accent1" w:themeShade="BF"/>
      <w:spacing w:val="10"/>
      <w:sz w:val="22"/>
      <w:lang w:val="en-US" w:bidi="en-US"/>
    </w:rPr>
  </w:style>
  <w:style w:type="paragraph" w:styleId="Titre6">
    <w:name w:val="heading 6"/>
    <w:basedOn w:val="Normal"/>
    <w:next w:val="Normal"/>
    <w:link w:val="Titre6Car"/>
    <w:uiPriority w:val="9"/>
    <w:semiHidden/>
    <w:unhideWhenUsed/>
    <w:qFormat/>
    <w:rsid w:val="00FE792B"/>
    <w:pPr>
      <w:pBdr>
        <w:bottom w:val="dotted" w:sz="6" w:space="1" w:color="5B9BD5" w:themeColor="accent1"/>
      </w:pBdr>
      <w:spacing w:before="300" w:after="0" w:line="276" w:lineRule="auto"/>
      <w:jc w:val="both"/>
      <w:outlineLvl w:val="5"/>
    </w:pPr>
    <w:rPr>
      <w:rFonts w:eastAsiaTheme="minorEastAsia"/>
      <w:caps/>
      <w:color w:val="2E74B5" w:themeColor="accent1" w:themeShade="BF"/>
      <w:spacing w:val="10"/>
      <w:sz w:val="22"/>
      <w:lang w:val="en-US" w:bidi="en-US"/>
    </w:rPr>
  </w:style>
  <w:style w:type="paragraph" w:styleId="Titre7">
    <w:name w:val="heading 7"/>
    <w:basedOn w:val="Normal"/>
    <w:next w:val="Normal"/>
    <w:link w:val="Titre7Car"/>
    <w:uiPriority w:val="9"/>
    <w:unhideWhenUsed/>
    <w:qFormat/>
    <w:rsid w:val="00FE792B"/>
    <w:pPr>
      <w:spacing w:before="300" w:after="0" w:line="276" w:lineRule="auto"/>
      <w:jc w:val="both"/>
      <w:outlineLvl w:val="6"/>
    </w:pPr>
    <w:rPr>
      <w:rFonts w:eastAsiaTheme="minorEastAsia"/>
      <w:caps/>
      <w:color w:val="2E74B5" w:themeColor="accent1" w:themeShade="BF"/>
      <w:spacing w:val="10"/>
      <w:sz w:val="22"/>
      <w:lang w:val="en-US" w:bidi="en-US"/>
    </w:rPr>
  </w:style>
  <w:style w:type="paragraph" w:styleId="Titre8">
    <w:name w:val="heading 8"/>
    <w:basedOn w:val="Normal"/>
    <w:next w:val="Normal"/>
    <w:link w:val="Titre8Car"/>
    <w:uiPriority w:val="9"/>
    <w:unhideWhenUsed/>
    <w:qFormat/>
    <w:rsid w:val="00FE792B"/>
    <w:pPr>
      <w:spacing w:before="300" w:after="0" w:line="276" w:lineRule="auto"/>
      <w:jc w:val="both"/>
      <w:outlineLvl w:val="7"/>
    </w:pPr>
    <w:rPr>
      <w:rFonts w:eastAsiaTheme="minorEastAsia"/>
      <w:caps/>
      <w:spacing w:val="10"/>
      <w:sz w:val="18"/>
      <w:szCs w:val="18"/>
      <w:lang w:val="en-US" w:bidi="en-US"/>
    </w:rPr>
  </w:style>
  <w:style w:type="paragraph" w:styleId="Titre9">
    <w:name w:val="heading 9"/>
    <w:basedOn w:val="Normal"/>
    <w:next w:val="Normal"/>
    <w:link w:val="Titre9Car"/>
    <w:uiPriority w:val="9"/>
    <w:unhideWhenUsed/>
    <w:qFormat/>
    <w:rsid w:val="00FE792B"/>
    <w:pPr>
      <w:spacing w:before="300" w:after="0" w:line="276" w:lineRule="auto"/>
      <w:jc w:val="both"/>
      <w:outlineLvl w:val="8"/>
    </w:pPr>
    <w:rPr>
      <w:rFonts w:eastAsiaTheme="minorEastAsia"/>
      <w:i/>
      <w:caps/>
      <w:spacing w:val="10"/>
      <w:sz w:val="18"/>
      <w:szCs w:val="18"/>
      <w:lang w:val="en-US" w:bidi="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3434C"/>
    <w:rPr>
      <w:rFonts w:ascii="Arial" w:eastAsiaTheme="minorEastAsia" w:hAnsi="Arial"/>
      <w:b/>
      <w:bCs/>
      <w:caps/>
      <w:spacing w:val="15"/>
      <w:sz w:val="40"/>
      <w:shd w:val="clear" w:color="auto" w:fill="FFFFFF" w:themeFill="background1"/>
      <w:lang w:val="en-US" w:bidi="en-US"/>
    </w:rPr>
  </w:style>
  <w:style w:type="paragraph" w:styleId="TM1">
    <w:name w:val="toc 1"/>
    <w:basedOn w:val="Normal"/>
    <w:next w:val="Normal"/>
    <w:autoRedefine/>
    <w:uiPriority w:val="39"/>
    <w:unhideWhenUsed/>
    <w:rsid w:val="00170844"/>
    <w:pPr>
      <w:tabs>
        <w:tab w:val="right" w:leader="dot" w:pos="8630"/>
      </w:tabs>
      <w:spacing w:before="40" w:after="0" w:line="240" w:lineRule="auto"/>
      <w:jc w:val="both"/>
    </w:pPr>
    <w:rPr>
      <w:rFonts w:eastAsiaTheme="minorEastAsia"/>
      <w:bCs/>
      <w:sz w:val="24"/>
      <w:szCs w:val="24"/>
      <w:lang w:val="en-US" w:bidi="en-US"/>
    </w:rPr>
  </w:style>
  <w:style w:type="paragraph" w:styleId="TM2">
    <w:name w:val="toc 2"/>
    <w:basedOn w:val="Normal"/>
    <w:next w:val="Normal"/>
    <w:autoRedefine/>
    <w:uiPriority w:val="39"/>
    <w:unhideWhenUsed/>
    <w:rsid w:val="00B86EF6"/>
    <w:pPr>
      <w:spacing w:after="0" w:line="276" w:lineRule="auto"/>
      <w:ind w:left="280"/>
    </w:pPr>
    <w:rPr>
      <w:rFonts w:eastAsiaTheme="minorEastAsia"/>
      <w:sz w:val="24"/>
      <w:szCs w:val="20"/>
      <w:lang w:val="en-US" w:bidi="en-US"/>
    </w:rPr>
  </w:style>
  <w:style w:type="character" w:styleId="Lienhypertexte">
    <w:name w:val="Hyperlink"/>
    <w:basedOn w:val="Policepardfaut"/>
    <w:uiPriority w:val="99"/>
    <w:unhideWhenUsed/>
    <w:rsid w:val="0063434C"/>
    <w:rPr>
      <w:color w:val="0563C1" w:themeColor="hyperlink"/>
      <w:u w:val="single"/>
    </w:rPr>
  </w:style>
  <w:style w:type="paragraph" w:styleId="TM3">
    <w:name w:val="toc 3"/>
    <w:basedOn w:val="Normal"/>
    <w:next w:val="Normal"/>
    <w:autoRedefine/>
    <w:uiPriority w:val="39"/>
    <w:unhideWhenUsed/>
    <w:rsid w:val="00F24345"/>
    <w:pPr>
      <w:spacing w:after="100" w:line="276" w:lineRule="auto"/>
      <w:ind w:left="560"/>
      <w:jc w:val="both"/>
    </w:pPr>
    <w:rPr>
      <w:rFonts w:eastAsiaTheme="minorEastAsia"/>
      <w:sz w:val="24"/>
      <w:szCs w:val="20"/>
      <w:lang w:val="en-US" w:bidi="en-US"/>
    </w:rPr>
  </w:style>
  <w:style w:type="paragraph" w:customStyle="1" w:styleId="2PARAGRAPHE">
    <w:name w:val="2. PARAGRAPHE"/>
    <w:basedOn w:val="Normal"/>
    <w:link w:val="2PARAGRAPHECar"/>
    <w:qFormat/>
    <w:rsid w:val="0063434C"/>
    <w:pPr>
      <w:spacing w:before="200" w:after="200" w:line="276" w:lineRule="auto"/>
      <w:jc w:val="both"/>
    </w:pPr>
    <w:rPr>
      <w:rFonts w:ascii="Tiresias LPfont" w:eastAsiaTheme="minorEastAsia" w:hAnsi="Tiresias LPfont" w:cs="TiresiasLPfont"/>
      <w:szCs w:val="28"/>
      <w:lang w:val="en-US" w:bidi="en-US"/>
    </w:rPr>
  </w:style>
  <w:style w:type="character" w:customStyle="1" w:styleId="2PARAGRAPHECar">
    <w:name w:val="2. PARAGRAPHE Car"/>
    <w:basedOn w:val="Policepardfaut"/>
    <w:link w:val="2PARAGRAPHE"/>
    <w:rsid w:val="0063434C"/>
    <w:rPr>
      <w:rFonts w:ascii="Tiresias LPfont" w:eastAsiaTheme="minorEastAsia" w:hAnsi="Tiresias LPfont" w:cs="TiresiasLPfont"/>
      <w:sz w:val="32"/>
      <w:szCs w:val="28"/>
      <w:lang w:val="en-US" w:bidi="en-US"/>
    </w:rPr>
  </w:style>
  <w:style w:type="character" w:customStyle="1" w:styleId="Titre2Car">
    <w:name w:val="Titre 2 Car"/>
    <w:basedOn w:val="Policepardfaut"/>
    <w:link w:val="Titre2"/>
    <w:uiPriority w:val="9"/>
    <w:rsid w:val="0063434C"/>
    <w:rPr>
      <w:rFonts w:ascii="Arial" w:eastAsiaTheme="majorEastAsia" w:hAnsi="Arial" w:cstheme="majorBidi"/>
      <w:b/>
      <w:caps/>
      <w:sz w:val="32"/>
      <w:szCs w:val="26"/>
    </w:rPr>
  </w:style>
  <w:style w:type="paragraph" w:styleId="Paragraphedeliste">
    <w:name w:val="List Paragraph"/>
    <w:basedOn w:val="Normal"/>
    <w:uiPriority w:val="34"/>
    <w:qFormat/>
    <w:rsid w:val="0063434C"/>
    <w:pPr>
      <w:spacing w:before="200" w:after="200" w:line="276" w:lineRule="auto"/>
      <w:ind w:left="720"/>
      <w:contextualSpacing/>
      <w:jc w:val="both"/>
    </w:pPr>
    <w:rPr>
      <w:rFonts w:eastAsiaTheme="minorEastAsia"/>
      <w:szCs w:val="20"/>
      <w:lang w:val="en-US" w:bidi="en-US"/>
    </w:rPr>
  </w:style>
  <w:style w:type="character" w:customStyle="1" w:styleId="Titre3Car">
    <w:name w:val="Titre 3 Car"/>
    <w:basedOn w:val="Policepardfaut"/>
    <w:link w:val="Titre3"/>
    <w:uiPriority w:val="9"/>
    <w:rsid w:val="00FE792B"/>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rsid w:val="00FE792B"/>
    <w:rPr>
      <w:rFonts w:ascii="Arial" w:eastAsiaTheme="minorEastAsia" w:hAnsi="Arial"/>
      <w:caps/>
      <w:color w:val="2E74B5" w:themeColor="accent1" w:themeShade="BF"/>
      <w:spacing w:val="10"/>
      <w:lang w:val="en-US" w:bidi="en-US"/>
    </w:rPr>
  </w:style>
  <w:style w:type="character" w:customStyle="1" w:styleId="Titre5Car">
    <w:name w:val="Titre 5 Car"/>
    <w:basedOn w:val="Policepardfaut"/>
    <w:link w:val="Titre5"/>
    <w:uiPriority w:val="9"/>
    <w:rsid w:val="00FE792B"/>
    <w:rPr>
      <w:rFonts w:ascii="Arial" w:eastAsiaTheme="minorEastAsia" w:hAnsi="Arial"/>
      <w:caps/>
      <w:color w:val="2E74B5" w:themeColor="accent1" w:themeShade="BF"/>
      <w:spacing w:val="10"/>
      <w:lang w:val="en-US" w:bidi="en-US"/>
    </w:rPr>
  </w:style>
  <w:style w:type="character" w:customStyle="1" w:styleId="Titre6Car">
    <w:name w:val="Titre 6 Car"/>
    <w:basedOn w:val="Policepardfaut"/>
    <w:link w:val="Titre6"/>
    <w:uiPriority w:val="9"/>
    <w:semiHidden/>
    <w:rsid w:val="00FE792B"/>
    <w:rPr>
      <w:rFonts w:ascii="Arial" w:eastAsiaTheme="minorEastAsia" w:hAnsi="Arial"/>
      <w:caps/>
      <w:color w:val="2E74B5" w:themeColor="accent1" w:themeShade="BF"/>
      <w:spacing w:val="10"/>
      <w:lang w:val="en-US" w:bidi="en-US"/>
    </w:rPr>
  </w:style>
  <w:style w:type="character" w:customStyle="1" w:styleId="Titre7Car">
    <w:name w:val="Titre 7 Car"/>
    <w:basedOn w:val="Policepardfaut"/>
    <w:link w:val="Titre7"/>
    <w:uiPriority w:val="9"/>
    <w:rsid w:val="00FE792B"/>
    <w:rPr>
      <w:rFonts w:ascii="Arial" w:eastAsiaTheme="minorEastAsia" w:hAnsi="Arial"/>
      <w:caps/>
      <w:color w:val="2E74B5" w:themeColor="accent1" w:themeShade="BF"/>
      <w:spacing w:val="10"/>
      <w:lang w:val="en-US" w:bidi="en-US"/>
    </w:rPr>
  </w:style>
  <w:style w:type="character" w:customStyle="1" w:styleId="Titre8Car">
    <w:name w:val="Titre 8 Car"/>
    <w:basedOn w:val="Policepardfaut"/>
    <w:link w:val="Titre8"/>
    <w:uiPriority w:val="9"/>
    <w:rsid w:val="00FE792B"/>
    <w:rPr>
      <w:rFonts w:ascii="Arial" w:eastAsiaTheme="minorEastAsia" w:hAnsi="Arial"/>
      <w:caps/>
      <w:spacing w:val="10"/>
      <w:sz w:val="18"/>
      <w:szCs w:val="18"/>
      <w:lang w:val="en-US" w:bidi="en-US"/>
    </w:rPr>
  </w:style>
  <w:style w:type="character" w:customStyle="1" w:styleId="Titre9Car">
    <w:name w:val="Titre 9 Car"/>
    <w:basedOn w:val="Policepardfaut"/>
    <w:link w:val="Titre9"/>
    <w:uiPriority w:val="9"/>
    <w:rsid w:val="00FE792B"/>
    <w:rPr>
      <w:rFonts w:ascii="Arial" w:eastAsiaTheme="minorEastAsia" w:hAnsi="Arial"/>
      <w:i/>
      <w:caps/>
      <w:spacing w:val="10"/>
      <w:sz w:val="18"/>
      <w:szCs w:val="18"/>
      <w:lang w:val="en-US" w:bidi="en-US"/>
    </w:rPr>
  </w:style>
  <w:style w:type="paragraph" w:styleId="Textedebulles">
    <w:name w:val="Balloon Text"/>
    <w:basedOn w:val="Normal"/>
    <w:link w:val="TextedebullesCar"/>
    <w:uiPriority w:val="99"/>
    <w:semiHidden/>
    <w:unhideWhenUsed/>
    <w:rsid w:val="00FE792B"/>
    <w:pPr>
      <w:spacing w:before="200" w:after="0" w:line="240" w:lineRule="auto"/>
      <w:jc w:val="both"/>
    </w:pPr>
    <w:rPr>
      <w:rFonts w:ascii="Tahoma" w:eastAsiaTheme="minorEastAsia" w:hAnsi="Tahoma" w:cs="Tahoma"/>
      <w:sz w:val="16"/>
      <w:szCs w:val="16"/>
      <w:lang w:val="en-US" w:bidi="en-US"/>
    </w:rPr>
  </w:style>
  <w:style w:type="character" w:customStyle="1" w:styleId="TextedebullesCar">
    <w:name w:val="Texte de bulles Car"/>
    <w:basedOn w:val="Policepardfaut"/>
    <w:link w:val="Textedebulles"/>
    <w:uiPriority w:val="99"/>
    <w:semiHidden/>
    <w:rsid w:val="00FE792B"/>
    <w:rPr>
      <w:rFonts w:ascii="Tahoma" w:eastAsiaTheme="minorEastAsia" w:hAnsi="Tahoma" w:cs="Tahoma"/>
      <w:sz w:val="16"/>
      <w:szCs w:val="16"/>
      <w:lang w:val="en-US" w:bidi="en-US"/>
    </w:rPr>
  </w:style>
  <w:style w:type="paragraph" w:styleId="En-tte">
    <w:name w:val="header"/>
    <w:basedOn w:val="Normal"/>
    <w:link w:val="En-tteC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En-tteCar">
    <w:name w:val="En-tête Car"/>
    <w:basedOn w:val="Policepardfaut"/>
    <w:link w:val="En-tte"/>
    <w:uiPriority w:val="99"/>
    <w:rsid w:val="00FE792B"/>
    <w:rPr>
      <w:rFonts w:ascii="Arial" w:eastAsiaTheme="minorEastAsia" w:hAnsi="Arial"/>
      <w:sz w:val="32"/>
      <w:szCs w:val="20"/>
      <w:lang w:val="en-US" w:bidi="en-US"/>
    </w:rPr>
  </w:style>
  <w:style w:type="paragraph" w:styleId="Pieddepage">
    <w:name w:val="footer"/>
    <w:basedOn w:val="Normal"/>
    <w:link w:val="PieddepageC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PieddepageCar">
    <w:name w:val="Pied de page Car"/>
    <w:basedOn w:val="Policepardfaut"/>
    <w:link w:val="Pieddepage"/>
    <w:uiPriority w:val="99"/>
    <w:rsid w:val="00FE792B"/>
    <w:rPr>
      <w:rFonts w:ascii="Arial" w:eastAsiaTheme="minorEastAsia" w:hAnsi="Arial"/>
      <w:sz w:val="32"/>
      <w:szCs w:val="20"/>
      <w:lang w:val="en-US" w:bidi="en-US"/>
    </w:rPr>
  </w:style>
  <w:style w:type="character" w:styleId="Marquedecommentaire">
    <w:name w:val="annotation reference"/>
    <w:basedOn w:val="Policepardfaut"/>
    <w:uiPriority w:val="99"/>
    <w:semiHidden/>
    <w:unhideWhenUsed/>
    <w:rsid w:val="00FE792B"/>
    <w:rPr>
      <w:sz w:val="16"/>
      <w:szCs w:val="16"/>
    </w:rPr>
  </w:style>
  <w:style w:type="paragraph" w:styleId="Commentaire">
    <w:name w:val="annotation text"/>
    <w:basedOn w:val="Normal"/>
    <w:link w:val="CommentaireCar"/>
    <w:uiPriority w:val="99"/>
    <w:unhideWhenUsed/>
    <w:rsid w:val="00FE792B"/>
    <w:pPr>
      <w:spacing w:before="200" w:after="200" w:line="276" w:lineRule="auto"/>
      <w:jc w:val="both"/>
    </w:pPr>
    <w:rPr>
      <w:rFonts w:eastAsiaTheme="minorEastAsia"/>
      <w:szCs w:val="20"/>
      <w:lang w:val="en-US" w:bidi="en-US"/>
    </w:rPr>
  </w:style>
  <w:style w:type="character" w:customStyle="1" w:styleId="CommentaireCar">
    <w:name w:val="Commentaire Car"/>
    <w:basedOn w:val="Policepardfaut"/>
    <w:link w:val="Commentaire"/>
    <w:uiPriority w:val="99"/>
    <w:rsid w:val="00FE792B"/>
    <w:rPr>
      <w:rFonts w:ascii="Arial" w:eastAsiaTheme="minorEastAsia" w:hAnsi="Arial"/>
      <w:sz w:val="32"/>
      <w:szCs w:val="20"/>
      <w:lang w:val="en-US" w:bidi="en-US"/>
    </w:rPr>
  </w:style>
  <w:style w:type="paragraph" w:styleId="Objetducommentaire">
    <w:name w:val="annotation subject"/>
    <w:basedOn w:val="Commentaire"/>
    <w:next w:val="Commentaire"/>
    <w:link w:val="ObjetducommentaireCar"/>
    <w:uiPriority w:val="99"/>
    <w:semiHidden/>
    <w:unhideWhenUsed/>
    <w:rsid w:val="00FE792B"/>
    <w:rPr>
      <w:b/>
      <w:bCs/>
    </w:rPr>
  </w:style>
  <w:style w:type="character" w:customStyle="1" w:styleId="ObjetducommentaireCar">
    <w:name w:val="Objet du commentaire Car"/>
    <w:basedOn w:val="CommentaireCar"/>
    <w:link w:val="Objetducommentaire"/>
    <w:uiPriority w:val="99"/>
    <w:semiHidden/>
    <w:rsid w:val="00FE792B"/>
    <w:rPr>
      <w:rFonts w:ascii="Arial" w:eastAsiaTheme="minorEastAsia" w:hAnsi="Arial"/>
      <w:b/>
      <w:bCs/>
      <w:sz w:val="32"/>
      <w:szCs w:val="20"/>
      <w:lang w:val="en-US" w:bidi="en-US"/>
    </w:rPr>
  </w:style>
  <w:style w:type="paragraph" w:styleId="Lgende">
    <w:name w:val="caption"/>
    <w:basedOn w:val="Normal"/>
    <w:next w:val="Normal"/>
    <w:uiPriority w:val="35"/>
    <w:unhideWhenUsed/>
    <w:qFormat/>
    <w:rsid w:val="00FE792B"/>
    <w:pPr>
      <w:spacing w:before="200" w:after="200" w:line="276" w:lineRule="auto"/>
      <w:jc w:val="both"/>
    </w:pPr>
    <w:rPr>
      <w:rFonts w:eastAsiaTheme="minorEastAsia"/>
      <w:b/>
      <w:bCs/>
      <w:color w:val="2E74B5" w:themeColor="accent1" w:themeShade="BF"/>
      <w:sz w:val="16"/>
      <w:szCs w:val="16"/>
      <w:lang w:val="en-US" w:bidi="en-US"/>
    </w:rPr>
  </w:style>
  <w:style w:type="paragraph" w:styleId="Titre">
    <w:name w:val="Title"/>
    <w:basedOn w:val="Normal"/>
    <w:next w:val="Normal"/>
    <w:link w:val="TitreCar"/>
    <w:uiPriority w:val="10"/>
    <w:qFormat/>
    <w:rsid w:val="00FE792B"/>
    <w:pPr>
      <w:spacing w:before="720" w:after="200" w:line="276" w:lineRule="auto"/>
      <w:jc w:val="both"/>
    </w:pPr>
    <w:rPr>
      <w:rFonts w:eastAsiaTheme="minorEastAsia"/>
      <w:caps/>
      <w:color w:val="5B9BD5" w:themeColor="accent1"/>
      <w:spacing w:val="10"/>
      <w:kern w:val="28"/>
      <w:sz w:val="52"/>
      <w:szCs w:val="52"/>
      <w:lang w:val="en-US" w:bidi="en-US"/>
    </w:rPr>
  </w:style>
  <w:style w:type="character" w:customStyle="1" w:styleId="TitreCar">
    <w:name w:val="Titre Car"/>
    <w:basedOn w:val="Policepardfaut"/>
    <w:link w:val="Titre"/>
    <w:uiPriority w:val="10"/>
    <w:rsid w:val="00FE792B"/>
    <w:rPr>
      <w:rFonts w:ascii="Arial" w:eastAsiaTheme="minorEastAsia" w:hAnsi="Arial"/>
      <w:caps/>
      <w:color w:val="5B9BD5" w:themeColor="accent1"/>
      <w:spacing w:val="10"/>
      <w:kern w:val="28"/>
      <w:sz w:val="52"/>
      <w:szCs w:val="52"/>
      <w:lang w:val="en-US" w:bidi="en-US"/>
    </w:rPr>
  </w:style>
  <w:style w:type="paragraph" w:styleId="Sous-titre">
    <w:name w:val="Subtitle"/>
    <w:basedOn w:val="Normal"/>
    <w:next w:val="Normal"/>
    <w:link w:val="Sous-titreCar"/>
    <w:uiPriority w:val="11"/>
    <w:qFormat/>
    <w:rsid w:val="00FE792B"/>
    <w:pPr>
      <w:spacing w:before="200" w:after="1000" w:line="240" w:lineRule="auto"/>
      <w:jc w:val="both"/>
    </w:pPr>
    <w:rPr>
      <w:rFonts w:eastAsiaTheme="minorEastAsia"/>
      <w:caps/>
      <w:color w:val="595959" w:themeColor="text1" w:themeTint="A6"/>
      <w:spacing w:val="10"/>
      <w:sz w:val="24"/>
      <w:szCs w:val="24"/>
      <w:lang w:val="en-US" w:bidi="en-US"/>
    </w:rPr>
  </w:style>
  <w:style w:type="character" w:customStyle="1" w:styleId="Sous-titreCar">
    <w:name w:val="Sous-titre Car"/>
    <w:basedOn w:val="Policepardfaut"/>
    <w:link w:val="Sous-titre"/>
    <w:uiPriority w:val="11"/>
    <w:rsid w:val="00FE792B"/>
    <w:rPr>
      <w:rFonts w:ascii="Arial" w:eastAsiaTheme="minorEastAsia" w:hAnsi="Arial"/>
      <w:caps/>
      <w:color w:val="595959" w:themeColor="text1" w:themeTint="A6"/>
      <w:spacing w:val="10"/>
      <w:sz w:val="24"/>
      <w:szCs w:val="24"/>
      <w:lang w:val="en-US" w:bidi="en-US"/>
    </w:rPr>
  </w:style>
  <w:style w:type="character" w:styleId="lev">
    <w:name w:val="Strong"/>
    <w:uiPriority w:val="22"/>
    <w:qFormat/>
    <w:rsid w:val="00FE792B"/>
    <w:rPr>
      <w:b/>
      <w:bCs/>
    </w:rPr>
  </w:style>
  <w:style w:type="character" w:styleId="Accentuation">
    <w:name w:val="Emphasis"/>
    <w:uiPriority w:val="20"/>
    <w:qFormat/>
    <w:rsid w:val="00FE792B"/>
    <w:rPr>
      <w:caps/>
      <w:color w:val="1F4D78" w:themeColor="accent1" w:themeShade="7F"/>
      <w:spacing w:val="5"/>
    </w:rPr>
  </w:style>
  <w:style w:type="paragraph" w:styleId="Sansinterligne">
    <w:name w:val="No Spacing"/>
    <w:basedOn w:val="Normal"/>
    <w:link w:val="SansinterligneCar"/>
    <w:uiPriority w:val="1"/>
    <w:qFormat/>
    <w:rsid w:val="00FE792B"/>
    <w:pPr>
      <w:spacing w:after="0" w:line="240" w:lineRule="auto"/>
      <w:jc w:val="both"/>
    </w:pPr>
    <w:rPr>
      <w:rFonts w:eastAsiaTheme="minorEastAsia"/>
      <w:szCs w:val="20"/>
      <w:lang w:val="en-US" w:bidi="en-US"/>
    </w:rPr>
  </w:style>
  <w:style w:type="character" w:customStyle="1" w:styleId="SansinterligneCar">
    <w:name w:val="Sans interligne Car"/>
    <w:basedOn w:val="Policepardfaut"/>
    <w:link w:val="Sansinterligne"/>
    <w:uiPriority w:val="1"/>
    <w:rsid w:val="00FE792B"/>
    <w:rPr>
      <w:rFonts w:ascii="Arial" w:eastAsiaTheme="minorEastAsia" w:hAnsi="Arial"/>
      <w:sz w:val="32"/>
      <w:szCs w:val="20"/>
      <w:lang w:val="en-US" w:bidi="en-US"/>
    </w:rPr>
  </w:style>
  <w:style w:type="paragraph" w:styleId="Citation">
    <w:name w:val="Quote"/>
    <w:basedOn w:val="Normal"/>
    <w:next w:val="Normal"/>
    <w:link w:val="CitationCar"/>
    <w:uiPriority w:val="29"/>
    <w:qFormat/>
    <w:rsid w:val="00FE792B"/>
    <w:pPr>
      <w:spacing w:before="200" w:after="200" w:line="276" w:lineRule="auto"/>
      <w:jc w:val="both"/>
    </w:pPr>
    <w:rPr>
      <w:rFonts w:eastAsiaTheme="minorEastAsia"/>
      <w:i/>
      <w:iCs/>
      <w:szCs w:val="20"/>
      <w:lang w:val="en-US" w:bidi="en-US"/>
    </w:rPr>
  </w:style>
  <w:style w:type="character" w:customStyle="1" w:styleId="CitationCar">
    <w:name w:val="Citation Car"/>
    <w:basedOn w:val="Policepardfaut"/>
    <w:link w:val="Citation"/>
    <w:uiPriority w:val="29"/>
    <w:rsid w:val="00FE792B"/>
    <w:rPr>
      <w:rFonts w:ascii="Arial" w:eastAsiaTheme="minorEastAsia" w:hAnsi="Arial"/>
      <w:i/>
      <w:iCs/>
      <w:sz w:val="32"/>
      <w:szCs w:val="20"/>
      <w:lang w:val="en-US" w:bidi="en-US"/>
    </w:rPr>
  </w:style>
  <w:style w:type="paragraph" w:styleId="Citationintense">
    <w:name w:val="Intense Quote"/>
    <w:basedOn w:val="Normal"/>
    <w:next w:val="Normal"/>
    <w:link w:val="CitationintenseCar"/>
    <w:uiPriority w:val="30"/>
    <w:qFormat/>
    <w:rsid w:val="00FE792B"/>
    <w:pPr>
      <w:pBdr>
        <w:top w:val="single" w:sz="4" w:space="10" w:color="5B9BD5" w:themeColor="accent1"/>
        <w:left w:val="single" w:sz="4" w:space="10" w:color="5B9BD5" w:themeColor="accent1"/>
      </w:pBdr>
      <w:spacing w:before="200" w:after="0" w:line="276" w:lineRule="auto"/>
      <w:ind w:left="1296" w:right="1152"/>
      <w:jc w:val="both"/>
    </w:pPr>
    <w:rPr>
      <w:rFonts w:eastAsiaTheme="minorEastAsia"/>
      <w:i/>
      <w:iCs/>
      <w:color w:val="5B9BD5" w:themeColor="accent1"/>
      <w:szCs w:val="20"/>
      <w:lang w:val="en-US" w:bidi="en-US"/>
    </w:rPr>
  </w:style>
  <w:style w:type="character" w:customStyle="1" w:styleId="CitationintenseCar">
    <w:name w:val="Citation intense Car"/>
    <w:basedOn w:val="Policepardfaut"/>
    <w:link w:val="Citationintense"/>
    <w:uiPriority w:val="30"/>
    <w:rsid w:val="00FE792B"/>
    <w:rPr>
      <w:rFonts w:ascii="Arial" w:eastAsiaTheme="minorEastAsia" w:hAnsi="Arial"/>
      <w:i/>
      <w:iCs/>
      <w:color w:val="5B9BD5" w:themeColor="accent1"/>
      <w:sz w:val="32"/>
      <w:szCs w:val="20"/>
      <w:lang w:val="en-US" w:bidi="en-US"/>
    </w:rPr>
  </w:style>
  <w:style w:type="character" w:styleId="Accentuationlgre">
    <w:name w:val="Subtle Emphasis"/>
    <w:uiPriority w:val="19"/>
    <w:qFormat/>
    <w:rsid w:val="00FE792B"/>
    <w:rPr>
      <w:i/>
      <w:iCs/>
      <w:color w:val="1F4D78" w:themeColor="accent1" w:themeShade="7F"/>
    </w:rPr>
  </w:style>
  <w:style w:type="character" w:styleId="Accentuationintense">
    <w:name w:val="Intense Emphasis"/>
    <w:uiPriority w:val="21"/>
    <w:qFormat/>
    <w:rsid w:val="00FE792B"/>
    <w:rPr>
      <w:b/>
      <w:bCs/>
      <w:caps/>
      <w:color w:val="1F4D78" w:themeColor="accent1" w:themeShade="7F"/>
      <w:spacing w:val="10"/>
    </w:rPr>
  </w:style>
  <w:style w:type="character" w:styleId="Rfrencelgre">
    <w:name w:val="Subtle Reference"/>
    <w:uiPriority w:val="31"/>
    <w:qFormat/>
    <w:rsid w:val="00FE792B"/>
    <w:rPr>
      <w:b/>
      <w:bCs/>
      <w:color w:val="5B9BD5" w:themeColor="accent1"/>
    </w:rPr>
  </w:style>
  <w:style w:type="character" w:styleId="Rfrenceintense">
    <w:name w:val="Intense Reference"/>
    <w:uiPriority w:val="32"/>
    <w:qFormat/>
    <w:rsid w:val="00FE792B"/>
    <w:rPr>
      <w:b/>
      <w:bCs/>
      <w:i/>
      <w:iCs/>
      <w:caps/>
      <w:color w:val="5B9BD5" w:themeColor="accent1"/>
    </w:rPr>
  </w:style>
  <w:style w:type="character" w:styleId="Titredulivre">
    <w:name w:val="Book Title"/>
    <w:uiPriority w:val="33"/>
    <w:qFormat/>
    <w:rsid w:val="00FE792B"/>
    <w:rPr>
      <w:b/>
      <w:bCs/>
      <w:i/>
      <w:iCs/>
      <w:spacing w:val="9"/>
    </w:rPr>
  </w:style>
  <w:style w:type="paragraph" w:styleId="En-ttedetabledesmatires">
    <w:name w:val="TOC Heading"/>
    <w:basedOn w:val="Titre1"/>
    <w:next w:val="Normal"/>
    <w:uiPriority w:val="39"/>
    <w:unhideWhenUsed/>
    <w:qFormat/>
    <w:rsid w:val="00FE792B"/>
    <w:pPr>
      <w:outlineLvl w:val="9"/>
    </w:pPr>
  </w:style>
  <w:style w:type="table" w:styleId="Grilledutableau">
    <w:name w:val="Table Grid"/>
    <w:basedOn w:val="TableauNormal"/>
    <w:uiPriority w:val="59"/>
    <w:rsid w:val="00FE792B"/>
    <w:pPr>
      <w:spacing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Policepardfaut"/>
    <w:rsid w:val="00FE792B"/>
  </w:style>
  <w:style w:type="paragraph" w:styleId="Rvision">
    <w:name w:val="Revision"/>
    <w:hidden/>
    <w:uiPriority w:val="99"/>
    <w:semiHidden/>
    <w:rsid w:val="00FE792B"/>
    <w:pPr>
      <w:spacing w:after="0" w:line="240" w:lineRule="auto"/>
    </w:pPr>
    <w:rPr>
      <w:rFonts w:ascii="Arial" w:eastAsiaTheme="minorEastAsia" w:hAnsi="Arial"/>
      <w:sz w:val="28"/>
      <w:szCs w:val="20"/>
      <w:lang w:val="en-US" w:bidi="en-US"/>
    </w:rPr>
  </w:style>
  <w:style w:type="character" w:styleId="Lienhypertextesuivivisit">
    <w:name w:val="FollowedHyperlink"/>
    <w:basedOn w:val="Policepardfaut"/>
    <w:uiPriority w:val="99"/>
    <w:semiHidden/>
    <w:unhideWhenUsed/>
    <w:rsid w:val="00FE792B"/>
    <w:rPr>
      <w:color w:val="954F72" w:themeColor="followedHyperlink"/>
      <w:u w:val="single"/>
    </w:rPr>
  </w:style>
  <w:style w:type="paragraph" w:styleId="Index1">
    <w:name w:val="index 1"/>
    <w:basedOn w:val="Normal"/>
    <w:next w:val="Normal"/>
    <w:autoRedefine/>
    <w:uiPriority w:val="99"/>
    <w:unhideWhenUsed/>
    <w:rsid w:val="00FE792B"/>
    <w:pPr>
      <w:spacing w:after="0" w:line="276" w:lineRule="auto"/>
      <w:ind w:left="280" w:hanging="280"/>
    </w:pPr>
    <w:rPr>
      <w:rFonts w:asciiTheme="minorHAnsi" w:eastAsiaTheme="minorEastAsia" w:hAnsiTheme="minorHAnsi"/>
      <w:sz w:val="18"/>
      <w:szCs w:val="18"/>
      <w:lang w:val="en-US" w:bidi="en-US"/>
    </w:rPr>
  </w:style>
  <w:style w:type="paragraph" w:styleId="Index2">
    <w:name w:val="index 2"/>
    <w:basedOn w:val="Normal"/>
    <w:next w:val="Normal"/>
    <w:autoRedefine/>
    <w:uiPriority w:val="99"/>
    <w:unhideWhenUsed/>
    <w:rsid w:val="00FE792B"/>
    <w:pPr>
      <w:spacing w:after="0" w:line="276" w:lineRule="auto"/>
      <w:ind w:left="560" w:hanging="280"/>
    </w:pPr>
    <w:rPr>
      <w:rFonts w:asciiTheme="minorHAnsi" w:eastAsiaTheme="minorEastAsia" w:hAnsiTheme="minorHAnsi"/>
      <w:sz w:val="18"/>
      <w:szCs w:val="18"/>
      <w:lang w:val="en-US" w:bidi="en-US"/>
    </w:rPr>
  </w:style>
  <w:style w:type="paragraph" w:styleId="Index3">
    <w:name w:val="index 3"/>
    <w:basedOn w:val="Normal"/>
    <w:next w:val="Normal"/>
    <w:autoRedefine/>
    <w:uiPriority w:val="99"/>
    <w:unhideWhenUsed/>
    <w:rsid w:val="00FE792B"/>
    <w:pPr>
      <w:spacing w:after="0" w:line="276" w:lineRule="auto"/>
      <w:ind w:left="840" w:hanging="280"/>
    </w:pPr>
    <w:rPr>
      <w:rFonts w:asciiTheme="minorHAnsi" w:eastAsiaTheme="minorEastAsia" w:hAnsiTheme="minorHAnsi"/>
      <w:sz w:val="18"/>
      <w:szCs w:val="18"/>
      <w:lang w:val="en-US" w:bidi="en-US"/>
    </w:rPr>
  </w:style>
  <w:style w:type="paragraph" w:styleId="Index4">
    <w:name w:val="index 4"/>
    <w:basedOn w:val="Normal"/>
    <w:next w:val="Normal"/>
    <w:autoRedefine/>
    <w:uiPriority w:val="99"/>
    <w:unhideWhenUsed/>
    <w:rsid w:val="00FE792B"/>
    <w:pPr>
      <w:spacing w:after="0" w:line="276" w:lineRule="auto"/>
      <w:ind w:left="1120" w:hanging="280"/>
    </w:pPr>
    <w:rPr>
      <w:rFonts w:asciiTheme="minorHAnsi" w:eastAsiaTheme="minorEastAsia" w:hAnsiTheme="minorHAnsi"/>
      <w:sz w:val="18"/>
      <w:szCs w:val="18"/>
      <w:lang w:val="en-US" w:bidi="en-US"/>
    </w:rPr>
  </w:style>
  <w:style w:type="paragraph" w:styleId="Index5">
    <w:name w:val="index 5"/>
    <w:basedOn w:val="Normal"/>
    <w:next w:val="Normal"/>
    <w:autoRedefine/>
    <w:uiPriority w:val="99"/>
    <w:unhideWhenUsed/>
    <w:rsid w:val="00FE792B"/>
    <w:pPr>
      <w:spacing w:after="0" w:line="276" w:lineRule="auto"/>
      <w:ind w:left="1400" w:hanging="280"/>
    </w:pPr>
    <w:rPr>
      <w:rFonts w:asciiTheme="minorHAnsi" w:eastAsiaTheme="minorEastAsia" w:hAnsiTheme="minorHAnsi"/>
      <w:sz w:val="18"/>
      <w:szCs w:val="18"/>
      <w:lang w:val="en-US" w:bidi="en-US"/>
    </w:rPr>
  </w:style>
  <w:style w:type="paragraph" w:styleId="Index6">
    <w:name w:val="index 6"/>
    <w:basedOn w:val="Normal"/>
    <w:next w:val="Normal"/>
    <w:autoRedefine/>
    <w:uiPriority w:val="99"/>
    <w:unhideWhenUsed/>
    <w:rsid w:val="00FE792B"/>
    <w:pPr>
      <w:spacing w:after="0" w:line="276" w:lineRule="auto"/>
      <w:ind w:left="1680" w:hanging="280"/>
    </w:pPr>
    <w:rPr>
      <w:rFonts w:asciiTheme="minorHAnsi" w:eastAsiaTheme="minorEastAsia" w:hAnsiTheme="minorHAnsi"/>
      <w:sz w:val="18"/>
      <w:szCs w:val="18"/>
      <w:lang w:val="en-US" w:bidi="en-US"/>
    </w:rPr>
  </w:style>
  <w:style w:type="paragraph" w:styleId="Index7">
    <w:name w:val="index 7"/>
    <w:basedOn w:val="Normal"/>
    <w:next w:val="Normal"/>
    <w:autoRedefine/>
    <w:uiPriority w:val="99"/>
    <w:unhideWhenUsed/>
    <w:rsid w:val="00FE792B"/>
    <w:pPr>
      <w:spacing w:after="0" w:line="276" w:lineRule="auto"/>
      <w:ind w:left="1960" w:hanging="280"/>
    </w:pPr>
    <w:rPr>
      <w:rFonts w:asciiTheme="minorHAnsi" w:eastAsiaTheme="minorEastAsia" w:hAnsiTheme="minorHAnsi"/>
      <w:sz w:val="18"/>
      <w:szCs w:val="18"/>
      <w:lang w:val="en-US" w:bidi="en-US"/>
    </w:rPr>
  </w:style>
  <w:style w:type="paragraph" w:styleId="Index8">
    <w:name w:val="index 8"/>
    <w:basedOn w:val="Normal"/>
    <w:next w:val="Normal"/>
    <w:autoRedefine/>
    <w:uiPriority w:val="99"/>
    <w:unhideWhenUsed/>
    <w:rsid w:val="00FE792B"/>
    <w:pPr>
      <w:spacing w:after="0" w:line="276" w:lineRule="auto"/>
      <w:ind w:left="2240" w:hanging="280"/>
    </w:pPr>
    <w:rPr>
      <w:rFonts w:asciiTheme="minorHAnsi" w:eastAsiaTheme="minorEastAsia" w:hAnsiTheme="minorHAnsi"/>
      <w:sz w:val="18"/>
      <w:szCs w:val="18"/>
      <w:lang w:val="en-US" w:bidi="en-US"/>
    </w:rPr>
  </w:style>
  <w:style w:type="paragraph" w:styleId="Index9">
    <w:name w:val="index 9"/>
    <w:basedOn w:val="Normal"/>
    <w:next w:val="Normal"/>
    <w:autoRedefine/>
    <w:uiPriority w:val="99"/>
    <w:unhideWhenUsed/>
    <w:rsid w:val="00FE792B"/>
    <w:pPr>
      <w:spacing w:after="0" w:line="276" w:lineRule="auto"/>
      <w:ind w:left="2520" w:hanging="280"/>
    </w:pPr>
    <w:rPr>
      <w:rFonts w:asciiTheme="minorHAnsi" w:eastAsiaTheme="minorEastAsia" w:hAnsiTheme="minorHAnsi"/>
      <w:sz w:val="18"/>
      <w:szCs w:val="18"/>
      <w:lang w:val="en-US" w:bidi="en-US"/>
    </w:rPr>
  </w:style>
  <w:style w:type="paragraph" w:styleId="Titreindex">
    <w:name w:val="index heading"/>
    <w:basedOn w:val="Normal"/>
    <w:next w:val="Index1"/>
    <w:uiPriority w:val="99"/>
    <w:unhideWhenUsed/>
    <w:rsid w:val="00FE792B"/>
    <w:pPr>
      <w:spacing w:before="240" w:after="120" w:line="276" w:lineRule="auto"/>
      <w:jc w:val="center"/>
    </w:pPr>
    <w:rPr>
      <w:rFonts w:asciiTheme="minorHAnsi" w:eastAsiaTheme="minorEastAsia" w:hAnsiTheme="minorHAnsi"/>
      <w:b/>
      <w:bCs/>
      <w:sz w:val="26"/>
      <w:szCs w:val="26"/>
      <w:lang w:val="en-US" w:bidi="en-US"/>
    </w:rPr>
  </w:style>
  <w:style w:type="character" w:customStyle="1" w:styleId="acopre">
    <w:name w:val="acopre"/>
    <w:basedOn w:val="Policepardfaut"/>
    <w:rsid w:val="008436B1"/>
  </w:style>
  <w:style w:type="character" w:styleId="Mentionnonrsolue">
    <w:name w:val="Unresolved Mention"/>
    <w:basedOn w:val="Policepardfaut"/>
    <w:uiPriority w:val="99"/>
    <w:unhideWhenUsed/>
    <w:rsid w:val="002855C2"/>
    <w:rPr>
      <w:color w:val="605E5C"/>
      <w:shd w:val="clear" w:color="auto" w:fill="E1DFDD"/>
    </w:rPr>
  </w:style>
  <w:style w:type="character" w:customStyle="1" w:styleId="normaltextrun">
    <w:name w:val="normaltextrun"/>
    <w:basedOn w:val="Policepardfaut"/>
    <w:rsid w:val="00546B2B"/>
  </w:style>
  <w:style w:type="paragraph" w:styleId="Corpsdetexte">
    <w:name w:val="Body Text"/>
    <w:basedOn w:val="Normal"/>
    <w:link w:val="CorpsdetexteCar"/>
    <w:uiPriority w:val="99"/>
    <w:unhideWhenUsed/>
    <w:rsid w:val="00AB0E25"/>
    <w:pPr>
      <w:spacing w:after="120"/>
    </w:pPr>
    <w:rPr>
      <w:rFonts w:asciiTheme="minorHAnsi" w:hAnsiTheme="minorHAnsi"/>
      <w:sz w:val="24"/>
      <w:szCs w:val="24"/>
      <w:lang w:val="en-CA"/>
    </w:rPr>
  </w:style>
  <w:style w:type="character" w:customStyle="1" w:styleId="CorpsdetexteCar">
    <w:name w:val="Corps de texte Car"/>
    <w:basedOn w:val="Policepardfaut"/>
    <w:link w:val="Corpsdetexte"/>
    <w:uiPriority w:val="99"/>
    <w:rsid w:val="00AB0E25"/>
    <w:rPr>
      <w:sz w:val="24"/>
      <w:szCs w:val="24"/>
      <w:lang w:val="en-CA"/>
    </w:rPr>
  </w:style>
  <w:style w:type="paragraph" w:styleId="TM4">
    <w:name w:val="toc 4"/>
    <w:basedOn w:val="Normal"/>
    <w:next w:val="Normal"/>
    <w:autoRedefine/>
    <w:uiPriority w:val="39"/>
    <w:semiHidden/>
    <w:unhideWhenUsed/>
    <w:rsid w:val="005B2018"/>
    <w:pPr>
      <w:spacing w:after="100"/>
      <w:ind w:left="96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footer" Target="footer2.xml"/><Relationship Id="rId16" Type="http://schemas.openxmlformats.org/officeDocument/2006/relationships/image" Target="media/image4.jpeg"/><Relationship Id="rId11" Type="http://schemas.openxmlformats.org/officeDocument/2006/relationships/image" Target="media/image1.jpeg"/><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jpe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image" Target="media/image76.jpeg"/><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jpe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header" Target="header2.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jpe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jpeg"/><Relationship Id="rId76" Type="http://schemas.openxmlformats.org/officeDocument/2006/relationships/image" Target="media/image64.jpe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jpe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Alain Bélanger</DisplayName>
        <AccountId>38</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8A3D5E-FF0F-4F25-BC09-1884EF767AC8}"/>
</file>

<file path=customXml/itemProps2.xml><?xml version="1.0" encoding="utf-8"?>
<ds:datastoreItem xmlns:ds="http://schemas.openxmlformats.org/officeDocument/2006/customXml" ds:itemID="{934E50D7-45E7-446D-B327-89F2D380AEA3}">
  <ds:schemaRefs>
    <ds:schemaRef ds:uri="http://schemas.openxmlformats.org/officeDocument/2006/bibliography"/>
  </ds:schemaRefs>
</ds:datastoreItem>
</file>

<file path=customXml/itemProps3.xml><?xml version="1.0" encoding="utf-8"?>
<ds:datastoreItem xmlns:ds="http://schemas.openxmlformats.org/officeDocument/2006/customXml" ds:itemID="{9AEEA4B6-DC72-400A-A5ED-35168FB9FFD2}">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4.xml><?xml version="1.0" encoding="utf-8"?>
<ds:datastoreItem xmlns:ds="http://schemas.openxmlformats.org/officeDocument/2006/customXml" ds:itemID="{8EC4224B-3D57-4B2E-BAFB-63A1F78E1F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09</TotalTime>
  <Pages>72</Pages>
  <Words>11223</Words>
  <Characters>61732</Characters>
  <Application>Microsoft Office Word</Application>
  <DocSecurity>2</DocSecurity>
  <Lines>514</Lines>
  <Paragraphs>1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2810</CharactersWithSpaces>
  <SharedDoc>false</SharedDoc>
  <HLinks>
    <vt:vector size="336" baseType="variant">
      <vt:variant>
        <vt:i4>8192117</vt:i4>
      </vt:variant>
      <vt:variant>
        <vt:i4>333</vt:i4>
      </vt:variant>
      <vt:variant>
        <vt:i4>0</vt:i4>
      </vt:variant>
      <vt:variant>
        <vt:i4>5</vt:i4>
      </vt:variant>
      <vt:variant>
        <vt:lpwstr/>
      </vt:variant>
      <vt:variant>
        <vt:lpwstr>Speech</vt:lpwstr>
      </vt:variant>
      <vt:variant>
        <vt:i4>1966143</vt:i4>
      </vt:variant>
      <vt:variant>
        <vt:i4>326</vt:i4>
      </vt:variant>
      <vt:variant>
        <vt:i4>0</vt:i4>
      </vt:variant>
      <vt:variant>
        <vt:i4>5</vt:i4>
      </vt:variant>
      <vt:variant>
        <vt:lpwstr/>
      </vt:variant>
      <vt:variant>
        <vt:lpwstr>_Toc90392070</vt:lpwstr>
      </vt:variant>
      <vt:variant>
        <vt:i4>1507390</vt:i4>
      </vt:variant>
      <vt:variant>
        <vt:i4>320</vt:i4>
      </vt:variant>
      <vt:variant>
        <vt:i4>0</vt:i4>
      </vt:variant>
      <vt:variant>
        <vt:i4>5</vt:i4>
      </vt:variant>
      <vt:variant>
        <vt:lpwstr/>
      </vt:variant>
      <vt:variant>
        <vt:lpwstr>_Toc90392069</vt:lpwstr>
      </vt:variant>
      <vt:variant>
        <vt:i4>1441854</vt:i4>
      </vt:variant>
      <vt:variant>
        <vt:i4>314</vt:i4>
      </vt:variant>
      <vt:variant>
        <vt:i4>0</vt:i4>
      </vt:variant>
      <vt:variant>
        <vt:i4>5</vt:i4>
      </vt:variant>
      <vt:variant>
        <vt:lpwstr/>
      </vt:variant>
      <vt:variant>
        <vt:lpwstr>_Toc90392068</vt:lpwstr>
      </vt:variant>
      <vt:variant>
        <vt:i4>1638462</vt:i4>
      </vt:variant>
      <vt:variant>
        <vt:i4>308</vt:i4>
      </vt:variant>
      <vt:variant>
        <vt:i4>0</vt:i4>
      </vt:variant>
      <vt:variant>
        <vt:i4>5</vt:i4>
      </vt:variant>
      <vt:variant>
        <vt:lpwstr/>
      </vt:variant>
      <vt:variant>
        <vt:lpwstr>_Toc90392067</vt:lpwstr>
      </vt:variant>
      <vt:variant>
        <vt:i4>1572926</vt:i4>
      </vt:variant>
      <vt:variant>
        <vt:i4>302</vt:i4>
      </vt:variant>
      <vt:variant>
        <vt:i4>0</vt:i4>
      </vt:variant>
      <vt:variant>
        <vt:i4>5</vt:i4>
      </vt:variant>
      <vt:variant>
        <vt:lpwstr/>
      </vt:variant>
      <vt:variant>
        <vt:lpwstr>_Toc90392066</vt:lpwstr>
      </vt:variant>
      <vt:variant>
        <vt:i4>1769534</vt:i4>
      </vt:variant>
      <vt:variant>
        <vt:i4>296</vt:i4>
      </vt:variant>
      <vt:variant>
        <vt:i4>0</vt:i4>
      </vt:variant>
      <vt:variant>
        <vt:i4>5</vt:i4>
      </vt:variant>
      <vt:variant>
        <vt:lpwstr/>
      </vt:variant>
      <vt:variant>
        <vt:lpwstr>_Toc90392065</vt:lpwstr>
      </vt:variant>
      <vt:variant>
        <vt:i4>1703998</vt:i4>
      </vt:variant>
      <vt:variant>
        <vt:i4>290</vt:i4>
      </vt:variant>
      <vt:variant>
        <vt:i4>0</vt:i4>
      </vt:variant>
      <vt:variant>
        <vt:i4>5</vt:i4>
      </vt:variant>
      <vt:variant>
        <vt:lpwstr/>
      </vt:variant>
      <vt:variant>
        <vt:lpwstr>_Toc90392064</vt:lpwstr>
      </vt:variant>
      <vt:variant>
        <vt:i4>1900606</vt:i4>
      </vt:variant>
      <vt:variant>
        <vt:i4>284</vt:i4>
      </vt:variant>
      <vt:variant>
        <vt:i4>0</vt:i4>
      </vt:variant>
      <vt:variant>
        <vt:i4>5</vt:i4>
      </vt:variant>
      <vt:variant>
        <vt:lpwstr/>
      </vt:variant>
      <vt:variant>
        <vt:lpwstr>_Toc90392063</vt:lpwstr>
      </vt:variant>
      <vt:variant>
        <vt:i4>1835070</vt:i4>
      </vt:variant>
      <vt:variant>
        <vt:i4>278</vt:i4>
      </vt:variant>
      <vt:variant>
        <vt:i4>0</vt:i4>
      </vt:variant>
      <vt:variant>
        <vt:i4>5</vt:i4>
      </vt:variant>
      <vt:variant>
        <vt:lpwstr/>
      </vt:variant>
      <vt:variant>
        <vt:lpwstr>_Toc90392062</vt:lpwstr>
      </vt:variant>
      <vt:variant>
        <vt:i4>2031678</vt:i4>
      </vt:variant>
      <vt:variant>
        <vt:i4>272</vt:i4>
      </vt:variant>
      <vt:variant>
        <vt:i4>0</vt:i4>
      </vt:variant>
      <vt:variant>
        <vt:i4>5</vt:i4>
      </vt:variant>
      <vt:variant>
        <vt:lpwstr/>
      </vt:variant>
      <vt:variant>
        <vt:lpwstr>_Toc90392061</vt:lpwstr>
      </vt:variant>
      <vt:variant>
        <vt:i4>1966142</vt:i4>
      </vt:variant>
      <vt:variant>
        <vt:i4>266</vt:i4>
      </vt:variant>
      <vt:variant>
        <vt:i4>0</vt:i4>
      </vt:variant>
      <vt:variant>
        <vt:i4>5</vt:i4>
      </vt:variant>
      <vt:variant>
        <vt:lpwstr/>
      </vt:variant>
      <vt:variant>
        <vt:lpwstr>_Toc90392060</vt:lpwstr>
      </vt:variant>
      <vt:variant>
        <vt:i4>1507389</vt:i4>
      </vt:variant>
      <vt:variant>
        <vt:i4>260</vt:i4>
      </vt:variant>
      <vt:variant>
        <vt:i4>0</vt:i4>
      </vt:variant>
      <vt:variant>
        <vt:i4>5</vt:i4>
      </vt:variant>
      <vt:variant>
        <vt:lpwstr/>
      </vt:variant>
      <vt:variant>
        <vt:lpwstr>_Toc90392059</vt:lpwstr>
      </vt:variant>
      <vt:variant>
        <vt:i4>1441853</vt:i4>
      </vt:variant>
      <vt:variant>
        <vt:i4>254</vt:i4>
      </vt:variant>
      <vt:variant>
        <vt:i4>0</vt:i4>
      </vt:variant>
      <vt:variant>
        <vt:i4>5</vt:i4>
      </vt:variant>
      <vt:variant>
        <vt:lpwstr/>
      </vt:variant>
      <vt:variant>
        <vt:lpwstr>_Toc90392058</vt:lpwstr>
      </vt:variant>
      <vt:variant>
        <vt:i4>1638461</vt:i4>
      </vt:variant>
      <vt:variant>
        <vt:i4>248</vt:i4>
      </vt:variant>
      <vt:variant>
        <vt:i4>0</vt:i4>
      </vt:variant>
      <vt:variant>
        <vt:i4>5</vt:i4>
      </vt:variant>
      <vt:variant>
        <vt:lpwstr/>
      </vt:variant>
      <vt:variant>
        <vt:lpwstr>_Toc90392057</vt:lpwstr>
      </vt:variant>
      <vt:variant>
        <vt:i4>1572925</vt:i4>
      </vt:variant>
      <vt:variant>
        <vt:i4>242</vt:i4>
      </vt:variant>
      <vt:variant>
        <vt:i4>0</vt:i4>
      </vt:variant>
      <vt:variant>
        <vt:i4>5</vt:i4>
      </vt:variant>
      <vt:variant>
        <vt:lpwstr/>
      </vt:variant>
      <vt:variant>
        <vt:lpwstr>_Toc90392056</vt:lpwstr>
      </vt:variant>
      <vt:variant>
        <vt:i4>1769533</vt:i4>
      </vt:variant>
      <vt:variant>
        <vt:i4>236</vt:i4>
      </vt:variant>
      <vt:variant>
        <vt:i4>0</vt:i4>
      </vt:variant>
      <vt:variant>
        <vt:i4>5</vt:i4>
      </vt:variant>
      <vt:variant>
        <vt:lpwstr/>
      </vt:variant>
      <vt:variant>
        <vt:lpwstr>_Toc90392055</vt:lpwstr>
      </vt:variant>
      <vt:variant>
        <vt:i4>1703997</vt:i4>
      </vt:variant>
      <vt:variant>
        <vt:i4>230</vt:i4>
      </vt:variant>
      <vt:variant>
        <vt:i4>0</vt:i4>
      </vt:variant>
      <vt:variant>
        <vt:i4>5</vt:i4>
      </vt:variant>
      <vt:variant>
        <vt:lpwstr/>
      </vt:variant>
      <vt:variant>
        <vt:lpwstr>_Toc90392054</vt:lpwstr>
      </vt:variant>
      <vt:variant>
        <vt:i4>1900605</vt:i4>
      </vt:variant>
      <vt:variant>
        <vt:i4>224</vt:i4>
      </vt:variant>
      <vt:variant>
        <vt:i4>0</vt:i4>
      </vt:variant>
      <vt:variant>
        <vt:i4>5</vt:i4>
      </vt:variant>
      <vt:variant>
        <vt:lpwstr/>
      </vt:variant>
      <vt:variant>
        <vt:lpwstr>_Toc90392053</vt:lpwstr>
      </vt:variant>
      <vt:variant>
        <vt:i4>1835069</vt:i4>
      </vt:variant>
      <vt:variant>
        <vt:i4>218</vt:i4>
      </vt:variant>
      <vt:variant>
        <vt:i4>0</vt:i4>
      </vt:variant>
      <vt:variant>
        <vt:i4>5</vt:i4>
      </vt:variant>
      <vt:variant>
        <vt:lpwstr/>
      </vt:variant>
      <vt:variant>
        <vt:lpwstr>_Toc90392052</vt:lpwstr>
      </vt:variant>
      <vt:variant>
        <vt:i4>2031677</vt:i4>
      </vt:variant>
      <vt:variant>
        <vt:i4>212</vt:i4>
      </vt:variant>
      <vt:variant>
        <vt:i4>0</vt:i4>
      </vt:variant>
      <vt:variant>
        <vt:i4>5</vt:i4>
      </vt:variant>
      <vt:variant>
        <vt:lpwstr/>
      </vt:variant>
      <vt:variant>
        <vt:lpwstr>_Toc90392051</vt:lpwstr>
      </vt:variant>
      <vt:variant>
        <vt:i4>1966141</vt:i4>
      </vt:variant>
      <vt:variant>
        <vt:i4>206</vt:i4>
      </vt:variant>
      <vt:variant>
        <vt:i4>0</vt:i4>
      </vt:variant>
      <vt:variant>
        <vt:i4>5</vt:i4>
      </vt:variant>
      <vt:variant>
        <vt:lpwstr/>
      </vt:variant>
      <vt:variant>
        <vt:lpwstr>_Toc90392050</vt:lpwstr>
      </vt:variant>
      <vt:variant>
        <vt:i4>1507388</vt:i4>
      </vt:variant>
      <vt:variant>
        <vt:i4>200</vt:i4>
      </vt:variant>
      <vt:variant>
        <vt:i4>0</vt:i4>
      </vt:variant>
      <vt:variant>
        <vt:i4>5</vt:i4>
      </vt:variant>
      <vt:variant>
        <vt:lpwstr/>
      </vt:variant>
      <vt:variant>
        <vt:lpwstr>_Toc90392049</vt:lpwstr>
      </vt:variant>
      <vt:variant>
        <vt:i4>1441852</vt:i4>
      </vt:variant>
      <vt:variant>
        <vt:i4>194</vt:i4>
      </vt:variant>
      <vt:variant>
        <vt:i4>0</vt:i4>
      </vt:variant>
      <vt:variant>
        <vt:i4>5</vt:i4>
      </vt:variant>
      <vt:variant>
        <vt:lpwstr/>
      </vt:variant>
      <vt:variant>
        <vt:lpwstr>_Toc90392048</vt:lpwstr>
      </vt:variant>
      <vt:variant>
        <vt:i4>1638460</vt:i4>
      </vt:variant>
      <vt:variant>
        <vt:i4>188</vt:i4>
      </vt:variant>
      <vt:variant>
        <vt:i4>0</vt:i4>
      </vt:variant>
      <vt:variant>
        <vt:i4>5</vt:i4>
      </vt:variant>
      <vt:variant>
        <vt:lpwstr/>
      </vt:variant>
      <vt:variant>
        <vt:lpwstr>_Toc90392047</vt:lpwstr>
      </vt:variant>
      <vt:variant>
        <vt:i4>1572924</vt:i4>
      </vt:variant>
      <vt:variant>
        <vt:i4>182</vt:i4>
      </vt:variant>
      <vt:variant>
        <vt:i4>0</vt:i4>
      </vt:variant>
      <vt:variant>
        <vt:i4>5</vt:i4>
      </vt:variant>
      <vt:variant>
        <vt:lpwstr/>
      </vt:variant>
      <vt:variant>
        <vt:lpwstr>_Toc90392046</vt:lpwstr>
      </vt:variant>
      <vt:variant>
        <vt:i4>1769532</vt:i4>
      </vt:variant>
      <vt:variant>
        <vt:i4>176</vt:i4>
      </vt:variant>
      <vt:variant>
        <vt:i4>0</vt:i4>
      </vt:variant>
      <vt:variant>
        <vt:i4>5</vt:i4>
      </vt:variant>
      <vt:variant>
        <vt:lpwstr/>
      </vt:variant>
      <vt:variant>
        <vt:lpwstr>_Toc90392045</vt:lpwstr>
      </vt:variant>
      <vt:variant>
        <vt:i4>1703996</vt:i4>
      </vt:variant>
      <vt:variant>
        <vt:i4>170</vt:i4>
      </vt:variant>
      <vt:variant>
        <vt:i4>0</vt:i4>
      </vt:variant>
      <vt:variant>
        <vt:i4>5</vt:i4>
      </vt:variant>
      <vt:variant>
        <vt:lpwstr/>
      </vt:variant>
      <vt:variant>
        <vt:lpwstr>_Toc90392044</vt:lpwstr>
      </vt:variant>
      <vt:variant>
        <vt:i4>1900604</vt:i4>
      </vt:variant>
      <vt:variant>
        <vt:i4>164</vt:i4>
      </vt:variant>
      <vt:variant>
        <vt:i4>0</vt:i4>
      </vt:variant>
      <vt:variant>
        <vt:i4>5</vt:i4>
      </vt:variant>
      <vt:variant>
        <vt:lpwstr/>
      </vt:variant>
      <vt:variant>
        <vt:lpwstr>_Toc90392043</vt:lpwstr>
      </vt:variant>
      <vt:variant>
        <vt:i4>1835068</vt:i4>
      </vt:variant>
      <vt:variant>
        <vt:i4>158</vt:i4>
      </vt:variant>
      <vt:variant>
        <vt:i4>0</vt:i4>
      </vt:variant>
      <vt:variant>
        <vt:i4>5</vt:i4>
      </vt:variant>
      <vt:variant>
        <vt:lpwstr/>
      </vt:variant>
      <vt:variant>
        <vt:lpwstr>_Toc90392042</vt:lpwstr>
      </vt:variant>
      <vt:variant>
        <vt:i4>2031676</vt:i4>
      </vt:variant>
      <vt:variant>
        <vt:i4>152</vt:i4>
      </vt:variant>
      <vt:variant>
        <vt:i4>0</vt:i4>
      </vt:variant>
      <vt:variant>
        <vt:i4>5</vt:i4>
      </vt:variant>
      <vt:variant>
        <vt:lpwstr/>
      </vt:variant>
      <vt:variant>
        <vt:lpwstr>_Toc90392041</vt:lpwstr>
      </vt:variant>
      <vt:variant>
        <vt:i4>1966140</vt:i4>
      </vt:variant>
      <vt:variant>
        <vt:i4>146</vt:i4>
      </vt:variant>
      <vt:variant>
        <vt:i4>0</vt:i4>
      </vt:variant>
      <vt:variant>
        <vt:i4>5</vt:i4>
      </vt:variant>
      <vt:variant>
        <vt:lpwstr/>
      </vt:variant>
      <vt:variant>
        <vt:lpwstr>_Toc90392040</vt:lpwstr>
      </vt:variant>
      <vt:variant>
        <vt:i4>1507387</vt:i4>
      </vt:variant>
      <vt:variant>
        <vt:i4>140</vt:i4>
      </vt:variant>
      <vt:variant>
        <vt:i4>0</vt:i4>
      </vt:variant>
      <vt:variant>
        <vt:i4>5</vt:i4>
      </vt:variant>
      <vt:variant>
        <vt:lpwstr/>
      </vt:variant>
      <vt:variant>
        <vt:lpwstr>_Toc90392039</vt:lpwstr>
      </vt:variant>
      <vt:variant>
        <vt:i4>1441851</vt:i4>
      </vt:variant>
      <vt:variant>
        <vt:i4>134</vt:i4>
      </vt:variant>
      <vt:variant>
        <vt:i4>0</vt:i4>
      </vt:variant>
      <vt:variant>
        <vt:i4>5</vt:i4>
      </vt:variant>
      <vt:variant>
        <vt:lpwstr/>
      </vt:variant>
      <vt:variant>
        <vt:lpwstr>_Toc90392038</vt:lpwstr>
      </vt:variant>
      <vt:variant>
        <vt:i4>1638459</vt:i4>
      </vt:variant>
      <vt:variant>
        <vt:i4>128</vt:i4>
      </vt:variant>
      <vt:variant>
        <vt:i4>0</vt:i4>
      </vt:variant>
      <vt:variant>
        <vt:i4>5</vt:i4>
      </vt:variant>
      <vt:variant>
        <vt:lpwstr/>
      </vt:variant>
      <vt:variant>
        <vt:lpwstr>_Toc90392037</vt:lpwstr>
      </vt:variant>
      <vt:variant>
        <vt:i4>1572923</vt:i4>
      </vt:variant>
      <vt:variant>
        <vt:i4>122</vt:i4>
      </vt:variant>
      <vt:variant>
        <vt:i4>0</vt:i4>
      </vt:variant>
      <vt:variant>
        <vt:i4>5</vt:i4>
      </vt:variant>
      <vt:variant>
        <vt:lpwstr/>
      </vt:variant>
      <vt:variant>
        <vt:lpwstr>_Toc90392036</vt:lpwstr>
      </vt:variant>
      <vt:variant>
        <vt:i4>1769531</vt:i4>
      </vt:variant>
      <vt:variant>
        <vt:i4>116</vt:i4>
      </vt:variant>
      <vt:variant>
        <vt:i4>0</vt:i4>
      </vt:variant>
      <vt:variant>
        <vt:i4>5</vt:i4>
      </vt:variant>
      <vt:variant>
        <vt:lpwstr/>
      </vt:variant>
      <vt:variant>
        <vt:lpwstr>_Toc90392035</vt:lpwstr>
      </vt:variant>
      <vt:variant>
        <vt:i4>1703995</vt:i4>
      </vt:variant>
      <vt:variant>
        <vt:i4>110</vt:i4>
      </vt:variant>
      <vt:variant>
        <vt:i4>0</vt:i4>
      </vt:variant>
      <vt:variant>
        <vt:i4>5</vt:i4>
      </vt:variant>
      <vt:variant>
        <vt:lpwstr/>
      </vt:variant>
      <vt:variant>
        <vt:lpwstr>_Toc90392034</vt:lpwstr>
      </vt:variant>
      <vt:variant>
        <vt:i4>1900603</vt:i4>
      </vt:variant>
      <vt:variant>
        <vt:i4>104</vt:i4>
      </vt:variant>
      <vt:variant>
        <vt:i4>0</vt:i4>
      </vt:variant>
      <vt:variant>
        <vt:i4>5</vt:i4>
      </vt:variant>
      <vt:variant>
        <vt:lpwstr/>
      </vt:variant>
      <vt:variant>
        <vt:lpwstr>_Toc90392033</vt:lpwstr>
      </vt:variant>
      <vt:variant>
        <vt:i4>1835067</vt:i4>
      </vt:variant>
      <vt:variant>
        <vt:i4>98</vt:i4>
      </vt:variant>
      <vt:variant>
        <vt:i4>0</vt:i4>
      </vt:variant>
      <vt:variant>
        <vt:i4>5</vt:i4>
      </vt:variant>
      <vt:variant>
        <vt:lpwstr/>
      </vt:variant>
      <vt:variant>
        <vt:lpwstr>_Toc90392032</vt:lpwstr>
      </vt:variant>
      <vt:variant>
        <vt:i4>2031675</vt:i4>
      </vt:variant>
      <vt:variant>
        <vt:i4>92</vt:i4>
      </vt:variant>
      <vt:variant>
        <vt:i4>0</vt:i4>
      </vt:variant>
      <vt:variant>
        <vt:i4>5</vt:i4>
      </vt:variant>
      <vt:variant>
        <vt:lpwstr/>
      </vt:variant>
      <vt:variant>
        <vt:lpwstr>_Toc90392031</vt:lpwstr>
      </vt:variant>
      <vt:variant>
        <vt:i4>1966139</vt:i4>
      </vt:variant>
      <vt:variant>
        <vt:i4>86</vt:i4>
      </vt:variant>
      <vt:variant>
        <vt:i4>0</vt:i4>
      </vt:variant>
      <vt:variant>
        <vt:i4>5</vt:i4>
      </vt:variant>
      <vt:variant>
        <vt:lpwstr/>
      </vt:variant>
      <vt:variant>
        <vt:lpwstr>_Toc90392030</vt:lpwstr>
      </vt:variant>
      <vt:variant>
        <vt:i4>1507386</vt:i4>
      </vt:variant>
      <vt:variant>
        <vt:i4>80</vt:i4>
      </vt:variant>
      <vt:variant>
        <vt:i4>0</vt:i4>
      </vt:variant>
      <vt:variant>
        <vt:i4>5</vt:i4>
      </vt:variant>
      <vt:variant>
        <vt:lpwstr/>
      </vt:variant>
      <vt:variant>
        <vt:lpwstr>_Toc90392029</vt:lpwstr>
      </vt:variant>
      <vt:variant>
        <vt:i4>1441850</vt:i4>
      </vt:variant>
      <vt:variant>
        <vt:i4>74</vt:i4>
      </vt:variant>
      <vt:variant>
        <vt:i4>0</vt:i4>
      </vt:variant>
      <vt:variant>
        <vt:i4>5</vt:i4>
      </vt:variant>
      <vt:variant>
        <vt:lpwstr/>
      </vt:variant>
      <vt:variant>
        <vt:lpwstr>_Toc90392028</vt:lpwstr>
      </vt:variant>
      <vt:variant>
        <vt:i4>1638458</vt:i4>
      </vt:variant>
      <vt:variant>
        <vt:i4>68</vt:i4>
      </vt:variant>
      <vt:variant>
        <vt:i4>0</vt:i4>
      </vt:variant>
      <vt:variant>
        <vt:i4>5</vt:i4>
      </vt:variant>
      <vt:variant>
        <vt:lpwstr/>
      </vt:variant>
      <vt:variant>
        <vt:lpwstr>_Toc90392027</vt:lpwstr>
      </vt:variant>
      <vt:variant>
        <vt:i4>1572922</vt:i4>
      </vt:variant>
      <vt:variant>
        <vt:i4>62</vt:i4>
      </vt:variant>
      <vt:variant>
        <vt:i4>0</vt:i4>
      </vt:variant>
      <vt:variant>
        <vt:i4>5</vt:i4>
      </vt:variant>
      <vt:variant>
        <vt:lpwstr/>
      </vt:variant>
      <vt:variant>
        <vt:lpwstr>_Toc90392026</vt:lpwstr>
      </vt:variant>
      <vt:variant>
        <vt:i4>1769530</vt:i4>
      </vt:variant>
      <vt:variant>
        <vt:i4>56</vt:i4>
      </vt:variant>
      <vt:variant>
        <vt:i4>0</vt:i4>
      </vt:variant>
      <vt:variant>
        <vt:i4>5</vt:i4>
      </vt:variant>
      <vt:variant>
        <vt:lpwstr/>
      </vt:variant>
      <vt:variant>
        <vt:lpwstr>_Toc90392025</vt:lpwstr>
      </vt:variant>
      <vt:variant>
        <vt:i4>1703994</vt:i4>
      </vt:variant>
      <vt:variant>
        <vt:i4>50</vt:i4>
      </vt:variant>
      <vt:variant>
        <vt:i4>0</vt:i4>
      </vt:variant>
      <vt:variant>
        <vt:i4>5</vt:i4>
      </vt:variant>
      <vt:variant>
        <vt:lpwstr/>
      </vt:variant>
      <vt:variant>
        <vt:lpwstr>_Toc90392024</vt:lpwstr>
      </vt:variant>
      <vt:variant>
        <vt:i4>1900602</vt:i4>
      </vt:variant>
      <vt:variant>
        <vt:i4>44</vt:i4>
      </vt:variant>
      <vt:variant>
        <vt:i4>0</vt:i4>
      </vt:variant>
      <vt:variant>
        <vt:i4>5</vt:i4>
      </vt:variant>
      <vt:variant>
        <vt:lpwstr/>
      </vt:variant>
      <vt:variant>
        <vt:lpwstr>_Toc90392023</vt:lpwstr>
      </vt:variant>
      <vt:variant>
        <vt:i4>1835066</vt:i4>
      </vt:variant>
      <vt:variant>
        <vt:i4>38</vt:i4>
      </vt:variant>
      <vt:variant>
        <vt:i4>0</vt:i4>
      </vt:variant>
      <vt:variant>
        <vt:i4>5</vt:i4>
      </vt:variant>
      <vt:variant>
        <vt:lpwstr/>
      </vt:variant>
      <vt:variant>
        <vt:lpwstr>_Toc90392022</vt:lpwstr>
      </vt:variant>
      <vt:variant>
        <vt:i4>2031674</vt:i4>
      </vt:variant>
      <vt:variant>
        <vt:i4>32</vt:i4>
      </vt:variant>
      <vt:variant>
        <vt:i4>0</vt:i4>
      </vt:variant>
      <vt:variant>
        <vt:i4>5</vt:i4>
      </vt:variant>
      <vt:variant>
        <vt:lpwstr/>
      </vt:variant>
      <vt:variant>
        <vt:lpwstr>_Toc90392021</vt:lpwstr>
      </vt:variant>
      <vt:variant>
        <vt:i4>1966138</vt:i4>
      </vt:variant>
      <vt:variant>
        <vt:i4>26</vt:i4>
      </vt:variant>
      <vt:variant>
        <vt:i4>0</vt:i4>
      </vt:variant>
      <vt:variant>
        <vt:i4>5</vt:i4>
      </vt:variant>
      <vt:variant>
        <vt:lpwstr/>
      </vt:variant>
      <vt:variant>
        <vt:lpwstr>_Toc90392020</vt:lpwstr>
      </vt:variant>
      <vt:variant>
        <vt:i4>1507385</vt:i4>
      </vt:variant>
      <vt:variant>
        <vt:i4>20</vt:i4>
      </vt:variant>
      <vt:variant>
        <vt:i4>0</vt:i4>
      </vt:variant>
      <vt:variant>
        <vt:i4>5</vt:i4>
      </vt:variant>
      <vt:variant>
        <vt:lpwstr/>
      </vt:variant>
      <vt:variant>
        <vt:lpwstr>_Toc90392019</vt:lpwstr>
      </vt:variant>
      <vt:variant>
        <vt:i4>1441849</vt:i4>
      </vt:variant>
      <vt:variant>
        <vt:i4>14</vt:i4>
      </vt:variant>
      <vt:variant>
        <vt:i4>0</vt:i4>
      </vt:variant>
      <vt:variant>
        <vt:i4>5</vt:i4>
      </vt:variant>
      <vt:variant>
        <vt:lpwstr/>
      </vt:variant>
      <vt:variant>
        <vt:lpwstr>_Toc90392018</vt:lpwstr>
      </vt:variant>
      <vt:variant>
        <vt:i4>1638457</vt:i4>
      </vt:variant>
      <vt:variant>
        <vt:i4>8</vt:i4>
      </vt:variant>
      <vt:variant>
        <vt:i4>0</vt:i4>
      </vt:variant>
      <vt:variant>
        <vt:i4>5</vt:i4>
      </vt:variant>
      <vt:variant>
        <vt:lpwstr/>
      </vt:variant>
      <vt:variant>
        <vt:lpwstr>_Toc90392017</vt:lpwstr>
      </vt:variant>
      <vt:variant>
        <vt:i4>1572921</vt:i4>
      </vt:variant>
      <vt:variant>
        <vt:i4>2</vt:i4>
      </vt:variant>
      <vt:variant>
        <vt:i4>0</vt:i4>
      </vt:variant>
      <vt:variant>
        <vt:i4>5</vt:i4>
      </vt:variant>
      <vt:variant>
        <vt:lpwstr/>
      </vt:variant>
      <vt:variant>
        <vt:lpwstr>_Toc90392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Connect UG EN</dc:title>
  <dc:subject/>
  <dc:creator>Marissa Lorion</dc:creator>
  <cp:keywords/>
  <dc:description/>
  <cp:lastModifiedBy>Alexis Vailles</cp:lastModifiedBy>
  <cp:revision>176</cp:revision>
  <cp:lastPrinted>2022-09-30T15:22:00Z</cp:lastPrinted>
  <dcterms:created xsi:type="dcterms:W3CDTF">2021-12-09T18:02:00Z</dcterms:created>
  <dcterms:modified xsi:type="dcterms:W3CDTF">2022-09-3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MediaServiceImageTags">
    <vt:lpwstr/>
  </property>
</Properties>
</file>